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57577" w14:textId="77777777" w:rsidR="00B84B12" w:rsidRDefault="00B84B12">
      <w:pPr>
        <w:jc w:val="center"/>
      </w:pPr>
    </w:p>
    <w:p w14:paraId="335836D0" w14:textId="77777777" w:rsidR="00B84B12" w:rsidRDefault="00B84B12">
      <w:pPr>
        <w:jc w:val="center"/>
        <w:rPr>
          <w:sz w:val="72"/>
        </w:rPr>
      </w:pPr>
    </w:p>
    <w:p w14:paraId="5A3BA892" w14:textId="77777777" w:rsidR="00B84B12" w:rsidRDefault="00B84B12">
      <w:pPr>
        <w:jc w:val="center"/>
        <w:rPr>
          <w:sz w:val="96"/>
        </w:rPr>
      </w:pPr>
    </w:p>
    <w:p w14:paraId="3DBECF2B" w14:textId="77777777" w:rsidR="00B84B12" w:rsidRPr="001F483F" w:rsidRDefault="00B84B12" w:rsidP="00B84B12">
      <w:pPr>
        <w:jc w:val="center"/>
        <w:rPr>
          <w:rFonts w:ascii="Adobe Garamond Pro Bold" w:hAnsi="Adobe Garamond Pro Bold"/>
          <w:b/>
          <w:bCs/>
          <w:i/>
          <w:iCs/>
          <w:sz w:val="96"/>
        </w:rPr>
      </w:pPr>
      <w:r w:rsidRPr="001F483F">
        <w:rPr>
          <w:rFonts w:ascii="Adobe Garamond Pro Bold" w:hAnsi="Adobe Garamond Pro Bold"/>
          <w:b/>
          <w:bCs/>
          <w:i/>
          <w:iCs/>
          <w:sz w:val="96"/>
        </w:rPr>
        <w:t>Clinical Psychology Student Handbook</w:t>
      </w:r>
    </w:p>
    <w:p w14:paraId="5C1E6E33" w14:textId="77777777" w:rsidR="00B84B12" w:rsidRPr="001F483F" w:rsidRDefault="00B84B12">
      <w:pPr>
        <w:jc w:val="center"/>
        <w:rPr>
          <w:rFonts w:ascii="Adobe Garamond Pro Bold" w:hAnsi="Adobe Garamond Pro Bold"/>
          <w:b/>
          <w:bCs/>
          <w:i/>
          <w:iCs/>
          <w:sz w:val="96"/>
        </w:rPr>
      </w:pPr>
    </w:p>
    <w:p w14:paraId="1676829B" w14:textId="77777777" w:rsidR="00B84B12" w:rsidRPr="001F483F" w:rsidRDefault="00B84B12">
      <w:pPr>
        <w:jc w:val="center"/>
        <w:rPr>
          <w:rFonts w:ascii="Adobe Garamond Pro Bold" w:hAnsi="Adobe Garamond Pro Bold"/>
          <w:b/>
          <w:bCs/>
          <w:i/>
          <w:iCs/>
          <w:sz w:val="72"/>
          <w:szCs w:val="72"/>
        </w:rPr>
      </w:pPr>
    </w:p>
    <w:p w14:paraId="5B7D333F" w14:textId="77777777" w:rsidR="00B84B12" w:rsidRPr="001F483F" w:rsidRDefault="00B84B12" w:rsidP="00B84B12">
      <w:pPr>
        <w:rPr>
          <w:rFonts w:ascii="Adobe Garamond Pro Bold" w:hAnsi="Adobe Garamond Pro Bold"/>
          <w:b/>
          <w:bCs/>
          <w:i/>
          <w:iCs/>
          <w:sz w:val="72"/>
          <w:szCs w:val="72"/>
        </w:rPr>
      </w:pPr>
    </w:p>
    <w:p w14:paraId="6D23E7E7" w14:textId="77777777" w:rsidR="00B84B12" w:rsidRPr="001F483F" w:rsidRDefault="00B84B12" w:rsidP="00B84B12">
      <w:pPr>
        <w:jc w:val="center"/>
        <w:rPr>
          <w:rFonts w:ascii="Adobe Garamond Pro Bold" w:hAnsi="Adobe Garamond Pro Bold"/>
          <w:b/>
          <w:bCs/>
          <w:i/>
          <w:iCs/>
          <w:sz w:val="56"/>
          <w:szCs w:val="56"/>
        </w:rPr>
      </w:pPr>
      <w:r w:rsidRPr="001F483F">
        <w:rPr>
          <w:rFonts w:ascii="Adobe Garamond Pro Bold" w:hAnsi="Adobe Garamond Pro Bold"/>
          <w:b/>
          <w:bCs/>
          <w:i/>
          <w:iCs/>
          <w:sz w:val="56"/>
          <w:szCs w:val="56"/>
        </w:rPr>
        <w:t>Bowling Green State University</w:t>
      </w:r>
    </w:p>
    <w:p w14:paraId="158477F7" w14:textId="77777777" w:rsidR="00B84B12" w:rsidRPr="001F483F" w:rsidRDefault="00B84B12" w:rsidP="00B84B12">
      <w:pPr>
        <w:jc w:val="center"/>
        <w:rPr>
          <w:rFonts w:ascii="Adobe Garamond Pro Bold" w:hAnsi="Adobe Garamond Pro Bold"/>
          <w:b/>
          <w:bCs/>
          <w:i/>
          <w:iCs/>
          <w:sz w:val="56"/>
          <w:szCs w:val="56"/>
        </w:rPr>
      </w:pPr>
      <w:r w:rsidRPr="001F483F">
        <w:rPr>
          <w:rFonts w:ascii="Adobe Garamond Pro Bold" w:hAnsi="Adobe Garamond Pro Bold"/>
          <w:b/>
          <w:bCs/>
          <w:i/>
          <w:iCs/>
          <w:sz w:val="56"/>
          <w:szCs w:val="56"/>
        </w:rPr>
        <w:t>Department of Psychology</w:t>
      </w:r>
    </w:p>
    <w:p w14:paraId="15FAF9B4" w14:textId="77777777" w:rsidR="00B84B12" w:rsidRPr="001F483F" w:rsidRDefault="00B84B12" w:rsidP="00B84B12">
      <w:pPr>
        <w:jc w:val="center"/>
        <w:rPr>
          <w:rFonts w:ascii="Adobe Garamond Pro Bold" w:hAnsi="Adobe Garamond Pro Bold"/>
          <w:b/>
          <w:bCs/>
          <w:i/>
          <w:iCs/>
          <w:sz w:val="56"/>
          <w:szCs w:val="56"/>
        </w:rPr>
      </w:pPr>
      <w:r w:rsidRPr="001F483F">
        <w:rPr>
          <w:rFonts w:ascii="Adobe Garamond Pro Bold" w:hAnsi="Adobe Garamond Pro Bold"/>
          <w:b/>
          <w:bCs/>
          <w:i/>
          <w:iCs/>
          <w:sz w:val="56"/>
          <w:szCs w:val="56"/>
        </w:rPr>
        <w:t>Bowling Green, Ohio 43403</w:t>
      </w:r>
    </w:p>
    <w:p w14:paraId="584A1FFE" w14:textId="77777777" w:rsidR="00B84B12" w:rsidRPr="001F483F" w:rsidRDefault="00B84B12" w:rsidP="00B84B12">
      <w:pPr>
        <w:jc w:val="center"/>
        <w:rPr>
          <w:rFonts w:ascii="Adobe Garamond Pro Bold" w:hAnsi="Adobe Garamond Pro Bold"/>
          <w:b/>
          <w:bCs/>
        </w:rPr>
      </w:pPr>
    </w:p>
    <w:p w14:paraId="2EBA368E" w14:textId="77777777" w:rsidR="00B84B12" w:rsidRPr="001F483F" w:rsidRDefault="00B84B12" w:rsidP="00B84B12">
      <w:pPr>
        <w:jc w:val="center"/>
        <w:rPr>
          <w:rFonts w:ascii="Adobe Garamond Pro Bold" w:hAnsi="Adobe Garamond Pro Bold"/>
        </w:rPr>
      </w:pPr>
    </w:p>
    <w:p w14:paraId="38CBB2EA" w14:textId="77777777" w:rsidR="00B84B12" w:rsidRPr="001F483F" w:rsidRDefault="00B84B12" w:rsidP="00B84B12">
      <w:pPr>
        <w:jc w:val="center"/>
        <w:rPr>
          <w:rFonts w:ascii="Adobe Garamond Pro Bold" w:hAnsi="Adobe Garamond Pro Bold"/>
        </w:rPr>
      </w:pPr>
    </w:p>
    <w:p w14:paraId="799B7FDD" w14:textId="77777777" w:rsidR="00B84B12" w:rsidRPr="001F483F" w:rsidRDefault="00B84B12" w:rsidP="00B84B12">
      <w:pPr>
        <w:jc w:val="center"/>
        <w:rPr>
          <w:rFonts w:ascii="Adobe Garamond Pro Bold" w:hAnsi="Adobe Garamond Pro Bold"/>
        </w:rPr>
      </w:pPr>
    </w:p>
    <w:p w14:paraId="5D853EB7" w14:textId="7B114312" w:rsidR="00DA67D1" w:rsidRDefault="00B84B12" w:rsidP="00B84B12">
      <w:pPr>
        <w:jc w:val="center"/>
        <w:rPr>
          <w:rFonts w:ascii="Adobe Garamond Pro Bold" w:hAnsi="Adobe Garamond Pro Bold"/>
          <w:b/>
          <w:sz w:val="32"/>
          <w:szCs w:val="32"/>
        </w:rPr>
      </w:pPr>
      <w:r w:rsidRPr="001F483F">
        <w:rPr>
          <w:rFonts w:ascii="Adobe Garamond Pro Bold" w:hAnsi="Adobe Garamond Pro Bold"/>
          <w:b/>
          <w:sz w:val="32"/>
          <w:szCs w:val="32"/>
        </w:rPr>
        <w:t>A</w:t>
      </w:r>
      <w:r w:rsidR="00DF2F6B">
        <w:rPr>
          <w:rFonts w:ascii="Adobe Garamond Pro Bold" w:hAnsi="Adobe Garamond Pro Bold"/>
          <w:b/>
          <w:sz w:val="32"/>
          <w:szCs w:val="32"/>
        </w:rPr>
        <w:t xml:space="preserve">Y </w:t>
      </w:r>
      <w:r w:rsidR="009911E8">
        <w:rPr>
          <w:rFonts w:ascii="Adobe Garamond Pro Bold" w:hAnsi="Adobe Garamond Pro Bold"/>
          <w:b/>
          <w:sz w:val="32"/>
          <w:szCs w:val="32"/>
        </w:rPr>
        <w:t>2025-2026</w:t>
      </w:r>
    </w:p>
    <w:p w14:paraId="5BC3CF04" w14:textId="2FDB77A7" w:rsidR="00B84B12" w:rsidRPr="00DA67D1" w:rsidRDefault="002E7438" w:rsidP="00B84B12">
      <w:pPr>
        <w:jc w:val="center"/>
        <w:rPr>
          <w:rFonts w:ascii="Adobe Garamond Pro Bold" w:hAnsi="Adobe Garamond Pro Bold"/>
          <w:b/>
        </w:rPr>
      </w:pPr>
      <w:r>
        <w:rPr>
          <w:rFonts w:ascii="Adobe Garamond Pro Bold" w:hAnsi="Adobe Garamond Pro Bold"/>
          <w:b/>
        </w:rPr>
        <w:t xml:space="preserve">As of </w:t>
      </w:r>
      <w:r w:rsidR="00F80645">
        <w:rPr>
          <w:rFonts w:ascii="Adobe Garamond Pro Bold" w:hAnsi="Adobe Garamond Pro Bold"/>
          <w:b/>
        </w:rPr>
        <w:t>August 20</w:t>
      </w:r>
      <w:r w:rsidR="009911E8">
        <w:rPr>
          <w:rFonts w:ascii="Adobe Garamond Pro Bold" w:hAnsi="Adobe Garamond Pro Bold"/>
          <w:b/>
        </w:rPr>
        <w:t>, 2025</w:t>
      </w:r>
    </w:p>
    <w:p w14:paraId="01E9B2CF" w14:textId="32C46152" w:rsidR="00B84B12" w:rsidRDefault="00B84B12" w:rsidP="00B84B12">
      <w:pPr>
        <w:jc w:val="center"/>
      </w:pPr>
      <w:r>
        <w:br w:type="page"/>
      </w:r>
      <w:r>
        <w:lastRenderedPageBreak/>
        <w:t>Clinical Psychology Student Handbook</w:t>
      </w:r>
      <w:r w:rsidR="00333A50">
        <w:t xml:space="preserve"> as of </w:t>
      </w:r>
      <w:r w:rsidR="004D4769">
        <w:t>8/</w:t>
      </w:r>
      <w:r w:rsidR="00987F3A">
        <w:t>6</w:t>
      </w:r>
      <w:r w:rsidR="00001025">
        <w:t>/20</w:t>
      </w:r>
      <w:r w:rsidR="00E36678">
        <w:t>2</w:t>
      </w:r>
      <w:r w:rsidR="00987F3A">
        <w:t>4</w:t>
      </w:r>
    </w:p>
    <w:p w14:paraId="7D7D6751" w14:textId="77777777" w:rsidR="00B84B12" w:rsidRDefault="00B84B12" w:rsidP="00B84B12">
      <w:pPr>
        <w:jc w:val="center"/>
      </w:pPr>
      <w:r>
        <w:t>Bowling Green State University</w:t>
      </w:r>
    </w:p>
    <w:p w14:paraId="4EF19081" w14:textId="77777777" w:rsidR="00B84B12" w:rsidRDefault="00B84B12" w:rsidP="00B84B12">
      <w:pPr>
        <w:jc w:val="center"/>
      </w:pPr>
      <w:r>
        <w:rPr>
          <w:u w:val="single"/>
        </w:rPr>
        <w:t>Table of Contents</w:t>
      </w:r>
    </w:p>
    <w:p w14:paraId="24417C02" w14:textId="77777777" w:rsidR="00B84B12" w:rsidRDefault="00B84B12" w:rsidP="00B84B12">
      <w:pPr>
        <w:jc w:val="center"/>
      </w:pPr>
    </w:p>
    <w:p w14:paraId="7F3F15B7" w14:textId="77777777" w:rsidR="009C0848" w:rsidRDefault="007E0E30" w:rsidP="007242CA">
      <w:r>
        <w:t xml:space="preserve">   </w:t>
      </w:r>
    </w:p>
    <w:tbl>
      <w:tblPr>
        <w:tblW w:w="0" w:type="auto"/>
        <w:tblLook w:val="01E0" w:firstRow="1" w:lastRow="1" w:firstColumn="1" w:lastColumn="1" w:noHBand="0" w:noVBand="0"/>
      </w:tblPr>
      <w:tblGrid>
        <w:gridCol w:w="8804"/>
        <w:gridCol w:w="828"/>
      </w:tblGrid>
      <w:tr w:rsidR="009C0848" w:rsidRPr="009C0848" w14:paraId="35ABC23D" w14:textId="77777777" w:rsidTr="00183496">
        <w:tc>
          <w:tcPr>
            <w:tcW w:w="8804" w:type="dxa"/>
          </w:tcPr>
          <w:p w14:paraId="32310824" w14:textId="77777777" w:rsidR="009C0848" w:rsidRPr="009C0848" w:rsidRDefault="009C0848" w:rsidP="009C0848">
            <w:pPr>
              <w:rPr>
                <w:b/>
              </w:rPr>
            </w:pPr>
            <w:r w:rsidRPr="009C0848">
              <w:rPr>
                <w:b/>
              </w:rPr>
              <w:t>Overview of the Program</w:t>
            </w:r>
          </w:p>
        </w:tc>
        <w:tc>
          <w:tcPr>
            <w:tcW w:w="828" w:type="dxa"/>
          </w:tcPr>
          <w:p w14:paraId="1E120DE5" w14:textId="77777777" w:rsidR="009C0848" w:rsidRPr="009C0848" w:rsidRDefault="009C0848" w:rsidP="009C0848">
            <w:pPr>
              <w:tabs>
                <w:tab w:val="left" w:pos="180"/>
                <w:tab w:val="center" w:pos="306"/>
              </w:tabs>
            </w:pPr>
            <w:r w:rsidRPr="009C0848">
              <w:t>Pg</w:t>
            </w:r>
          </w:p>
        </w:tc>
      </w:tr>
      <w:tr w:rsidR="009C0848" w:rsidRPr="009C0848" w14:paraId="320D45D0" w14:textId="77777777" w:rsidTr="00183496">
        <w:tc>
          <w:tcPr>
            <w:tcW w:w="8804" w:type="dxa"/>
          </w:tcPr>
          <w:p w14:paraId="194772E8" w14:textId="77777777" w:rsidR="009C0848" w:rsidRPr="009C0848" w:rsidRDefault="009C0848" w:rsidP="009C0848">
            <w:pPr>
              <w:ind w:left="360"/>
            </w:pPr>
            <w:r w:rsidRPr="009C0848">
              <w:t>Overview of Administrative Characteristics of the Department and Program, Accreditation Status, and the University Context……………………………………………………………………………..</w:t>
            </w:r>
          </w:p>
        </w:tc>
        <w:tc>
          <w:tcPr>
            <w:tcW w:w="828" w:type="dxa"/>
          </w:tcPr>
          <w:p w14:paraId="650FF277" w14:textId="77777777" w:rsidR="009C0848" w:rsidRPr="009C0848" w:rsidRDefault="009C0848" w:rsidP="009C0848"/>
          <w:p w14:paraId="2FD5A44F" w14:textId="77777777" w:rsidR="009C0848" w:rsidRPr="009C0848" w:rsidRDefault="009C0848" w:rsidP="009C0848">
            <w:r w:rsidRPr="009C0848">
              <w:t>4</w:t>
            </w:r>
          </w:p>
        </w:tc>
      </w:tr>
      <w:tr w:rsidR="009C0848" w:rsidRPr="009C0848" w14:paraId="5BCAB5BE" w14:textId="77777777" w:rsidTr="00183496">
        <w:tc>
          <w:tcPr>
            <w:tcW w:w="8804" w:type="dxa"/>
          </w:tcPr>
          <w:p w14:paraId="423C119B" w14:textId="77777777" w:rsidR="009C0848" w:rsidRPr="009C0848" w:rsidRDefault="009C0848" w:rsidP="009C0848">
            <w:pPr>
              <w:ind w:left="360"/>
            </w:pPr>
            <w:r w:rsidRPr="009C0848">
              <w:t>Overview of Student Characteristics and Residency Requirements…………………………………...</w:t>
            </w:r>
          </w:p>
        </w:tc>
        <w:tc>
          <w:tcPr>
            <w:tcW w:w="828" w:type="dxa"/>
          </w:tcPr>
          <w:p w14:paraId="157C475F" w14:textId="77777777" w:rsidR="009C0848" w:rsidRPr="009C0848" w:rsidRDefault="009C0848" w:rsidP="009C0848">
            <w:r w:rsidRPr="009C0848">
              <w:t>4</w:t>
            </w:r>
          </w:p>
        </w:tc>
      </w:tr>
      <w:tr w:rsidR="009C0848" w:rsidRPr="009C0848" w14:paraId="16E19C5A" w14:textId="77777777" w:rsidTr="00183496">
        <w:tc>
          <w:tcPr>
            <w:tcW w:w="8804" w:type="dxa"/>
          </w:tcPr>
          <w:p w14:paraId="0AAB16A3" w14:textId="77777777" w:rsidR="009C0848" w:rsidRPr="009C0848" w:rsidRDefault="009C0848" w:rsidP="009C0848">
            <w:pPr>
              <w:ind w:left="360"/>
            </w:pPr>
            <w:r w:rsidRPr="009C0848">
              <w:t>Overview of Policies Regarding Cultural and Individual Diversity…………………………………...</w:t>
            </w:r>
          </w:p>
        </w:tc>
        <w:tc>
          <w:tcPr>
            <w:tcW w:w="828" w:type="dxa"/>
          </w:tcPr>
          <w:p w14:paraId="6090322C" w14:textId="77777777" w:rsidR="009C0848" w:rsidRPr="009C0848" w:rsidRDefault="009C0848" w:rsidP="009C0848">
            <w:r w:rsidRPr="009C0848">
              <w:t>5</w:t>
            </w:r>
          </w:p>
        </w:tc>
      </w:tr>
      <w:tr w:rsidR="009C0848" w:rsidRPr="009C0848" w14:paraId="74515023" w14:textId="77777777" w:rsidTr="00183496">
        <w:tc>
          <w:tcPr>
            <w:tcW w:w="8804" w:type="dxa"/>
          </w:tcPr>
          <w:p w14:paraId="6837DE6B" w14:textId="77777777" w:rsidR="009C0848" w:rsidRPr="009C0848" w:rsidRDefault="009C0848" w:rsidP="009C0848">
            <w:pPr>
              <w:ind w:firstLine="360"/>
            </w:pPr>
            <w:r w:rsidRPr="009C0848">
              <w:t>Overview of Policy and Procedure Information Dissemination………………………………………...</w:t>
            </w:r>
          </w:p>
        </w:tc>
        <w:tc>
          <w:tcPr>
            <w:tcW w:w="828" w:type="dxa"/>
          </w:tcPr>
          <w:p w14:paraId="425C91C7" w14:textId="77777777" w:rsidR="009C0848" w:rsidRPr="009C0848" w:rsidRDefault="009C0848" w:rsidP="009C0848">
            <w:r w:rsidRPr="009C0848">
              <w:t>5</w:t>
            </w:r>
          </w:p>
        </w:tc>
      </w:tr>
      <w:tr w:rsidR="009C0848" w:rsidRPr="009C0848" w14:paraId="2CACB0C0" w14:textId="77777777" w:rsidTr="00183496">
        <w:tc>
          <w:tcPr>
            <w:tcW w:w="8804" w:type="dxa"/>
          </w:tcPr>
          <w:p w14:paraId="6E7C4E8A" w14:textId="77777777" w:rsidR="009C0848" w:rsidRPr="009C0848" w:rsidRDefault="009C0848" w:rsidP="009C0848"/>
        </w:tc>
        <w:tc>
          <w:tcPr>
            <w:tcW w:w="828" w:type="dxa"/>
          </w:tcPr>
          <w:p w14:paraId="31DDFFD7" w14:textId="77777777" w:rsidR="009C0848" w:rsidRPr="009C0848" w:rsidRDefault="009C0848" w:rsidP="009C0848"/>
        </w:tc>
      </w:tr>
      <w:tr w:rsidR="009C0848" w:rsidRPr="009C0848" w14:paraId="65AE490B" w14:textId="77777777" w:rsidTr="00183496">
        <w:tc>
          <w:tcPr>
            <w:tcW w:w="8804" w:type="dxa"/>
          </w:tcPr>
          <w:p w14:paraId="780580D3" w14:textId="77777777" w:rsidR="009C0848" w:rsidRPr="009C0848" w:rsidRDefault="009C0848" w:rsidP="009C0848">
            <w:r w:rsidRPr="009C0848">
              <w:rPr>
                <w:b/>
              </w:rPr>
              <w:t>Program Philosophy, Objectives, and Curriculum Plan</w:t>
            </w:r>
          </w:p>
        </w:tc>
        <w:tc>
          <w:tcPr>
            <w:tcW w:w="828" w:type="dxa"/>
          </w:tcPr>
          <w:p w14:paraId="062C1F02" w14:textId="77777777" w:rsidR="009C0848" w:rsidRPr="009C0848" w:rsidRDefault="009C0848" w:rsidP="009C0848"/>
        </w:tc>
      </w:tr>
      <w:tr w:rsidR="009C0848" w:rsidRPr="009C0848" w14:paraId="698ABED8" w14:textId="77777777" w:rsidTr="00183496">
        <w:trPr>
          <w:trHeight w:val="261"/>
        </w:trPr>
        <w:tc>
          <w:tcPr>
            <w:tcW w:w="8804" w:type="dxa"/>
          </w:tcPr>
          <w:p w14:paraId="6A352979" w14:textId="77777777" w:rsidR="009C0848" w:rsidRPr="009C0848" w:rsidRDefault="009C0848" w:rsidP="009C0848">
            <w:pPr>
              <w:ind w:left="360"/>
            </w:pPr>
          </w:p>
          <w:p w14:paraId="1484F82D" w14:textId="77777777" w:rsidR="009C0848" w:rsidRPr="009C0848" w:rsidRDefault="009C0848" w:rsidP="009C0848">
            <w:pPr>
              <w:ind w:left="360"/>
            </w:pPr>
            <w:r w:rsidRPr="009C0848">
              <w:t>Philosophy and Training Model of Clinical Program …………………………………………………..</w:t>
            </w:r>
          </w:p>
        </w:tc>
        <w:tc>
          <w:tcPr>
            <w:tcW w:w="828" w:type="dxa"/>
          </w:tcPr>
          <w:p w14:paraId="4C319B6E" w14:textId="77777777" w:rsidR="009C0848" w:rsidRPr="009C0848" w:rsidRDefault="009C0848" w:rsidP="009C0848"/>
          <w:p w14:paraId="2624B6EF" w14:textId="77777777" w:rsidR="009C0848" w:rsidRPr="009C0848" w:rsidRDefault="009C0848" w:rsidP="009C0848">
            <w:r w:rsidRPr="009C0848">
              <w:t>6</w:t>
            </w:r>
          </w:p>
        </w:tc>
      </w:tr>
      <w:tr w:rsidR="009C0848" w:rsidRPr="009C0848" w14:paraId="7EB8EC5B" w14:textId="77777777" w:rsidTr="00183496">
        <w:trPr>
          <w:trHeight w:val="270"/>
        </w:trPr>
        <w:tc>
          <w:tcPr>
            <w:tcW w:w="8804" w:type="dxa"/>
          </w:tcPr>
          <w:p w14:paraId="0AC86460" w14:textId="77777777" w:rsidR="009C0848" w:rsidRPr="009C0848" w:rsidRDefault="009C0848" w:rsidP="009C0848">
            <w:pPr>
              <w:ind w:left="360"/>
            </w:pPr>
            <w:r w:rsidRPr="009C0848">
              <w:t>Clinical Program Educational Aims &amp; Competencies……………….………………..………………..</w:t>
            </w:r>
          </w:p>
        </w:tc>
        <w:tc>
          <w:tcPr>
            <w:tcW w:w="828" w:type="dxa"/>
          </w:tcPr>
          <w:p w14:paraId="44BF6CAC" w14:textId="77777777" w:rsidR="009C0848" w:rsidRPr="009C0848" w:rsidRDefault="009C0848" w:rsidP="009C0848">
            <w:r w:rsidRPr="009C0848">
              <w:t>6</w:t>
            </w:r>
          </w:p>
        </w:tc>
      </w:tr>
      <w:tr w:rsidR="009C0848" w:rsidRPr="009C0848" w14:paraId="7A1E6C9C" w14:textId="77777777" w:rsidTr="00183496">
        <w:tc>
          <w:tcPr>
            <w:tcW w:w="8804" w:type="dxa"/>
          </w:tcPr>
          <w:p w14:paraId="17505227" w14:textId="77777777" w:rsidR="009C0848" w:rsidRPr="009C0848" w:rsidRDefault="009C0848" w:rsidP="009C0848">
            <w:r w:rsidRPr="009C0848">
              <w:t xml:space="preserve">       Curriculum Plan…………………………………………………………………………………………</w:t>
            </w:r>
          </w:p>
        </w:tc>
        <w:tc>
          <w:tcPr>
            <w:tcW w:w="828" w:type="dxa"/>
          </w:tcPr>
          <w:p w14:paraId="7F6C55A4" w14:textId="77777777" w:rsidR="009C0848" w:rsidRPr="009C0848" w:rsidRDefault="009C0848" w:rsidP="009C0848">
            <w:r w:rsidRPr="009C0848">
              <w:t>11</w:t>
            </w:r>
          </w:p>
        </w:tc>
      </w:tr>
      <w:tr w:rsidR="009C0848" w:rsidRPr="009C0848" w14:paraId="19EB5122" w14:textId="77777777" w:rsidTr="00183496">
        <w:tc>
          <w:tcPr>
            <w:tcW w:w="8804" w:type="dxa"/>
          </w:tcPr>
          <w:p w14:paraId="7C399C92" w14:textId="77777777" w:rsidR="009C0848" w:rsidRPr="009C0848" w:rsidRDefault="009C0848" w:rsidP="009C0848">
            <w:pPr>
              <w:ind w:firstLine="360"/>
            </w:pPr>
            <w:r w:rsidRPr="009C0848">
              <w:t xml:space="preserve">                Psychology Department Core Curriculum …………………………...……………………...</w:t>
            </w:r>
          </w:p>
        </w:tc>
        <w:tc>
          <w:tcPr>
            <w:tcW w:w="828" w:type="dxa"/>
          </w:tcPr>
          <w:p w14:paraId="49388FA4" w14:textId="77777777" w:rsidR="009C0848" w:rsidRPr="009C0848" w:rsidRDefault="009C0848" w:rsidP="009C0848">
            <w:r w:rsidRPr="009C0848">
              <w:t>11</w:t>
            </w:r>
          </w:p>
        </w:tc>
      </w:tr>
      <w:tr w:rsidR="009C0848" w:rsidRPr="009C0848" w14:paraId="167ACC67" w14:textId="77777777" w:rsidTr="00183496">
        <w:tc>
          <w:tcPr>
            <w:tcW w:w="8804" w:type="dxa"/>
          </w:tcPr>
          <w:p w14:paraId="739454EC" w14:textId="77777777" w:rsidR="009C0848" w:rsidRPr="009C0848" w:rsidRDefault="009C0848" w:rsidP="009C0848">
            <w:pPr>
              <w:ind w:firstLine="360"/>
            </w:pPr>
            <w:r w:rsidRPr="009C0848">
              <w:t xml:space="preserve">                Psychology Department Research Requirements…………………………...……………….</w:t>
            </w:r>
          </w:p>
        </w:tc>
        <w:tc>
          <w:tcPr>
            <w:tcW w:w="828" w:type="dxa"/>
          </w:tcPr>
          <w:p w14:paraId="1C8ADE31" w14:textId="77777777" w:rsidR="009C0848" w:rsidRPr="009C0848" w:rsidRDefault="009C0848" w:rsidP="009C0848">
            <w:r w:rsidRPr="009C0848">
              <w:t>12</w:t>
            </w:r>
          </w:p>
        </w:tc>
      </w:tr>
      <w:tr w:rsidR="009C0848" w:rsidRPr="009C0848" w14:paraId="3C809364" w14:textId="77777777" w:rsidTr="00183496">
        <w:tc>
          <w:tcPr>
            <w:tcW w:w="8804" w:type="dxa"/>
          </w:tcPr>
          <w:p w14:paraId="000053A7" w14:textId="77777777" w:rsidR="009C0848" w:rsidRPr="009C0848" w:rsidRDefault="009C0848" w:rsidP="009C0848">
            <w:pPr>
              <w:ind w:firstLine="360"/>
            </w:pPr>
            <w:r w:rsidRPr="009C0848">
              <w:t xml:space="preserve">                Clinical Training Program Courses and Practica …………………………………………..</w:t>
            </w:r>
          </w:p>
        </w:tc>
        <w:tc>
          <w:tcPr>
            <w:tcW w:w="828" w:type="dxa"/>
          </w:tcPr>
          <w:p w14:paraId="2795E50B" w14:textId="77777777" w:rsidR="009C0848" w:rsidRPr="009C0848" w:rsidRDefault="009C0848" w:rsidP="009C0848">
            <w:r w:rsidRPr="009C0848">
              <w:t>13</w:t>
            </w:r>
          </w:p>
        </w:tc>
      </w:tr>
      <w:tr w:rsidR="009C0848" w:rsidRPr="009C0848" w14:paraId="09AEDBFA" w14:textId="77777777" w:rsidTr="00183496">
        <w:tc>
          <w:tcPr>
            <w:tcW w:w="8804" w:type="dxa"/>
          </w:tcPr>
          <w:p w14:paraId="2BA33407" w14:textId="77777777" w:rsidR="009C0848" w:rsidRPr="009C0848" w:rsidRDefault="009C0848" w:rsidP="009C0848">
            <w:pPr>
              <w:ind w:firstLine="360"/>
            </w:pPr>
            <w:r w:rsidRPr="009C0848">
              <w:t xml:space="preserve">                Basic Level Clinical Courses, and Practica Experiences.……………………………………</w:t>
            </w:r>
          </w:p>
        </w:tc>
        <w:tc>
          <w:tcPr>
            <w:tcW w:w="828" w:type="dxa"/>
          </w:tcPr>
          <w:p w14:paraId="2F0FBC12" w14:textId="77777777" w:rsidR="009C0848" w:rsidRPr="009C0848" w:rsidRDefault="009C0848" w:rsidP="009C0848">
            <w:r w:rsidRPr="009C0848">
              <w:t>13</w:t>
            </w:r>
          </w:p>
        </w:tc>
      </w:tr>
      <w:tr w:rsidR="009C0848" w:rsidRPr="009C0848" w14:paraId="21E5473B" w14:textId="77777777" w:rsidTr="00183496">
        <w:trPr>
          <w:trHeight w:val="180"/>
        </w:trPr>
        <w:tc>
          <w:tcPr>
            <w:tcW w:w="8804" w:type="dxa"/>
          </w:tcPr>
          <w:p w14:paraId="1439CCB5" w14:textId="77777777" w:rsidR="009C0848" w:rsidRPr="009C0848" w:rsidRDefault="009C0848" w:rsidP="009C0848">
            <w:pPr>
              <w:ind w:firstLine="360"/>
            </w:pPr>
            <w:r w:rsidRPr="009C0848">
              <w:t xml:space="preserve">                Advanced Level Clinical Courses, and Practica Experiences.……………………………… .</w:t>
            </w:r>
          </w:p>
        </w:tc>
        <w:tc>
          <w:tcPr>
            <w:tcW w:w="828" w:type="dxa"/>
          </w:tcPr>
          <w:p w14:paraId="086EE8CA" w14:textId="77777777" w:rsidR="009C0848" w:rsidRPr="009C0848" w:rsidRDefault="009C0848" w:rsidP="009C0848">
            <w:r w:rsidRPr="009C0848">
              <w:t>14</w:t>
            </w:r>
          </w:p>
        </w:tc>
      </w:tr>
      <w:tr w:rsidR="009C0848" w:rsidRPr="009C0848" w14:paraId="77FE0147" w14:textId="77777777" w:rsidTr="00183496">
        <w:tc>
          <w:tcPr>
            <w:tcW w:w="8804" w:type="dxa"/>
          </w:tcPr>
          <w:p w14:paraId="73EA5E99" w14:textId="77777777" w:rsidR="009C0848" w:rsidRPr="009C0848" w:rsidRDefault="009C0848" w:rsidP="009C0848">
            <w:pPr>
              <w:ind w:firstLine="360"/>
            </w:pPr>
            <w:r w:rsidRPr="009C0848">
              <w:t xml:space="preserve">                Sanctioned Practica Experiences and Placements ……………….………………………….</w:t>
            </w:r>
          </w:p>
        </w:tc>
        <w:tc>
          <w:tcPr>
            <w:tcW w:w="828" w:type="dxa"/>
          </w:tcPr>
          <w:p w14:paraId="013C0E52" w14:textId="77777777" w:rsidR="009C0848" w:rsidRPr="009C0848" w:rsidRDefault="009C0848" w:rsidP="009C0848">
            <w:r w:rsidRPr="009C0848">
              <w:t>15</w:t>
            </w:r>
          </w:p>
        </w:tc>
      </w:tr>
      <w:tr w:rsidR="009C0848" w:rsidRPr="009C0848" w14:paraId="286C375A" w14:textId="77777777" w:rsidTr="00183496">
        <w:tc>
          <w:tcPr>
            <w:tcW w:w="8804" w:type="dxa"/>
          </w:tcPr>
          <w:p w14:paraId="6684086A" w14:textId="77777777" w:rsidR="009C0848" w:rsidRPr="009C0848" w:rsidRDefault="009C0848" w:rsidP="009C0848">
            <w:pPr>
              <w:ind w:firstLine="360"/>
            </w:pPr>
            <w:r w:rsidRPr="009C0848">
              <w:t>Student Evaluation Procedures………………………………………………………………………….</w:t>
            </w:r>
          </w:p>
        </w:tc>
        <w:tc>
          <w:tcPr>
            <w:tcW w:w="828" w:type="dxa"/>
          </w:tcPr>
          <w:p w14:paraId="7243A70B" w14:textId="77777777" w:rsidR="009C0848" w:rsidRPr="009C0848" w:rsidRDefault="009C0848" w:rsidP="009C0848">
            <w:r w:rsidRPr="009C0848">
              <w:t>20</w:t>
            </w:r>
          </w:p>
        </w:tc>
      </w:tr>
      <w:tr w:rsidR="009C0848" w:rsidRPr="009C0848" w14:paraId="7B78676B" w14:textId="77777777" w:rsidTr="00183496">
        <w:tc>
          <w:tcPr>
            <w:tcW w:w="8804" w:type="dxa"/>
          </w:tcPr>
          <w:p w14:paraId="5A942FF7" w14:textId="77777777" w:rsidR="009C0848" w:rsidRPr="009C0848" w:rsidRDefault="009C0848" w:rsidP="009C0848">
            <w:pPr>
              <w:ind w:firstLine="360"/>
            </w:pPr>
            <w:r w:rsidRPr="009C0848">
              <w:t>Clinical Student Professional Activities………………………………………………………………….</w:t>
            </w:r>
          </w:p>
        </w:tc>
        <w:tc>
          <w:tcPr>
            <w:tcW w:w="828" w:type="dxa"/>
          </w:tcPr>
          <w:p w14:paraId="02010062" w14:textId="77777777" w:rsidR="009C0848" w:rsidRPr="009C0848" w:rsidRDefault="009C0848" w:rsidP="009C0848">
            <w:r w:rsidRPr="009C0848">
              <w:t>22</w:t>
            </w:r>
          </w:p>
        </w:tc>
      </w:tr>
      <w:tr w:rsidR="009C0848" w:rsidRPr="009C0848" w14:paraId="292A4EEC" w14:textId="77777777" w:rsidTr="00183496">
        <w:tc>
          <w:tcPr>
            <w:tcW w:w="8804" w:type="dxa"/>
          </w:tcPr>
          <w:p w14:paraId="55248070" w14:textId="77777777" w:rsidR="009C0848" w:rsidRPr="009C0848" w:rsidRDefault="009C0848" w:rsidP="009C0848">
            <w:pPr>
              <w:ind w:firstLine="360"/>
            </w:pPr>
            <w:r w:rsidRPr="009C0848">
              <w:t>Tracking Clinical Hours for Pre-doctoral Internship Applications…………………………………….</w:t>
            </w:r>
          </w:p>
        </w:tc>
        <w:tc>
          <w:tcPr>
            <w:tcW w:w="828" w:type="dxa"/>
          </w:tcPr>
          <w:p w14:paraId="7460304F" w14:textId="77777777" w:rsidR="009C0848" w:rsidRPr="009C0848" w:rsidRDefault="009C0848" w:rsidP="009C0848">
            <w:r w:rsidRPr="009C0848">
              <w:t>22</w:t>
            </w:r>
          </w:p>
        </w:tc>
      </w:tr>
      <w:tr w:rsidR="009C0848" w:rsidRPr="009C0848" w14:paraId="2D3C6F97" w14:textId="77777777" w:rsidTr="00183496">
        <w:tc>
          <w:tcPr>
            <w:tcW w:w="8804" w:type="dxa"/>
          </w:tcPr>
          <w:p w14:paraId="57226FE7" w14:textId="77777777" w:rsidR="009C0848" w:rsidRPr="009C0848" w:rsidRDefault="009C0848" w:rsidP="009C0848">
            <w:pPr>
              <w:ind w:firstLine="360"/>
            </w:pPr>
            <w:r w:rsidRPr="009C0848">
              <w:t>Prototypical Timeline for Progress in Clinical Program…….………………………...............................</w:t>
            </w:r>
          </w:p>
        </w:tc>
        <w:tc>
          <w:tcPr>
            <w:tcW w:w="828" w:type="dxa"/>
          </w:tcPr>
          <w:p w14:paraId="5F2BC549" w14:textId="77777777" w:rsidR="009C0848" w:rsidRPr="009C0848" w:rsidRDefault="009C0848" w:rsidP="009C0848">
            <w:r w:rsidRPr="009C0848">
              <w:t>23</w:t>
            </w:r>
          </w:p>
        </w:tc>
      </w:tr>
      <w:tr w:rsidR="009C0848" w:rsidRPr="009C0848" w14:paraId="770B7B25" w14:textId="77777777" w:rsidTr="00183496">
        <w:tc>
          <w:tcPr>
            <w:tcW w:w="8804" w:type="dxa"/>
          </w:tcPr>
          <w:p w14:paraId="0291C72E" w14:textId="77777777" w:rsidR="009C0848" w:rsidRPr="009C0848" w:rsidRDefault="009C0848" w:rsidP="009C0848"/>
        </w:tc>
        <w:tc>
          <w:tcPr>
            <w:tcW w:w="828" w:type="dxa"/>
          </w:tcPr>
          <w:p w14:paraId="2D92E297" w14:textId="77777777" w:rsidR="009C0848" w:rsidRPr="009C0848" w:rsidRDefault="009C0848" w:rsidP="009C0848"/>
        </w:tc>
      </w:tr>
      <w:tr w:rsidR="009C0848" w:rsidRPr="009C0848" w14:paraId="76125A5D" w14:textId="77777777" w:rsidTr="00183496">
        <w:tc>
          <w:tcPr>
            <w:tcW w:w="8804" w:type="dxa"/>
          </w:tcPr>
          <w:p w14:paraId="0E802571" w14:textId="77777777" w:rsidR="009C0848" w:rsidRPr="009C0848" w:rsidRDefault="009C0848" w:rsidP="009C0848">
            <w:r w:rsidRPr="009C0848">
              <w:rPr>
                <w:b/>
              </w:rPr>
              <w:t>Program Resources</w:t>
            </w:r>
          </w:p>
        </w:tc>
        <w:tc>
          <w:tcPr>
            <w:tcW w:w="828" w:type="dxa"/>
          </w:tcPr>
          <w:p w14:paraId="65292236" w14:textId="77777777" w:rsidR="009C0848" w:rsidRPr="009C0848" w:rsidRDefault="009C0848" w:rsidP="009C0848"/>
        </w:tc>
      </w:tr>
      <w:tr w:rsidR="009C0848" w:rsidRPr="009C0848" w14:paraId="2D40551C" w14:textId="77777777" w:rsidTr="00183496">
        <w:tc>
          <w:tcPr>
            <w:tcW w:w="8804" w:type="dxa"/>
          </w:tcPr>
          <w:p w14:paraId="39219F71" w14:textId="77777777" w:rsidR="009C0848" w:rsidRPr="009C0848" w:rsidRDefault="009C0848" w:rsidP="009C0848">
            <w:pPr>
              <w:ind w:firstLine="360"/>
            </w:pPr>
            <w:r w:rsidRPr="009C0848">
              <w:t>Clinical Program Core and Adjunct Faculty…………………………………………………………..</w:t>
            </w:r>
          </w:p>
        </w:tc>
        <w:tc>
          <w:tcPr>
            <w:tcW w:w="828" w:type="dxa"/>
          </w:tcPr>
          <w:p w14:paraId="59EE7D0E" w14:textId="77777777" w:rsidR="009C0848" w:rsidRPr="009C0848" w:rsidRDefault="009C0848" w:rsidP="009C0848">
            <w:r w:rsidRPr="009C0848">
              <w:t>26</w:t>
            </w:r>
          </w:p>
        </w:tc>
      </w:tr>
      <w:tr w:rsidR="009C0848" w:rsidRPr="009C0848" w14:paraId="3476ACC7" w14:textId="77777777" w:rsidTr="00183496">
        <w:tc>
          <w:tcPr>
            <w:tcW w:w="8804" w:type="dxa"/>
          </w:tcPr>
          <w:p w14:paraId="180DD08A" w14:textId="77777777" w:rsidR="009C0848" w:rsidRPr="009C0848" w:rsidRDefault="009C0848" w:rsidP="009C0848">
            <w:pPr>
              <w:ind w:firstLine="360"/>
            </w:pPr>
            <w:r w:rsidRPr="009C0848">
              <w:t>Administrative Faculty and Staff ………………………………………………………………………</w:t>
            </w:r>
          </w:p>
        </w:tc>
        <w:tc>
          <w:tcPr>
            <w:tcW w:w="828" w:type="dxa"/>
          </w:tcPr>
          <w:p w14:paraId="65060EE7" w14:textId="77777777" w:rsidR="009C0848" w:rsidRPr="009C0848" w:rsidRDefault="009C0848" w:rsidP="009C0848">
            <w:r w:rsidRPr="009C0848">
              <w:t>26</w:t>
            </w:r>
          </w:p>
        </w:tc>
      </w:tr>
      <w:tr w:rsidR="009C0848" w:rsidRPr="009C0848" w14:paraId="3F8D4456" w14:textId="77777777" w:rsidTr="00183496">
        <w:tc>
          <w:tcPr>
            <w:tcW w:w="8804" w:type="dxa"/>
          </w:tcPr>
          <w:p w14:paraId="47CF279B" w14:textId="77777777" w:rsidR="009C0848" w:rsidRPr="009C0848" w:rsidRDefault="009C0848" w:rsidP="009C0848">
            <w:pPr>
              <w:ind w:firstLine="360"/>
            </w:pPr>
            <w:r w:rsidRPr="009C0848">
              <w:t>Sufficiency of Number and Kind of Faculty……………………………………………………………</w:t>
            </w:r>
          </w:p>
        </w:tc>
        <w:tc>
          <w:tcPr>
            <w:tcW w:w="828" w:type="dxa"/>
          </w:tcPr>
          <w:p w14:paraId="712F52ED" w14:textId="77777777" w:rsidR="009C0848" w:rsidRPr="009C0848" w:rsidRDefault="009C0848" w:rsidP="009C0848">
            <w:r w:rsidRPr="009C0848">
              <w:t>26</w:t>
            </w:r>
          </w:p>
        </w:tc>
      </w:tr>
      <w:tr w:rsidR="009C0848" w:rsidRPr="009C0848" w14:paraId="1A5AF2E5" w14:textId="77777777" w:rsidTr="00183496">
        <w:tc>
          <w:tcPr>
            <w:tcW w:w="8804" w:type="dxa"/>
          </w:tcPr>
          <w:p w14:paraId="298362FF" w14:textId="77777777" w:rsidR="009C0848" w:rsidRPr="009C0848" w:rsidRDefault="009C0848" w:rsidP="009C0848">
            <w:pPr>
              <w:ind w:left="360"/>
            </w:pPr>
            <w:r w:rsidRPr="009C0848">
              <w:t>Theoretical Perspectives and Experience, Competence and Credentials, and Role Modeling………………………………………………………………………………………………….</w:t>
            </w:r>
          </w:p>
        </w:tc>
        <w:tc>
          <w:tcPr>
            <w:tcW w:w="828" w:type="dxa"/>
          </w:tcPr>
          <w:p w14:paraId="30799C9E" w14:textId="77777777" w:rsidR="009C0848" w:rsidRPr="009C0848" w:rsidRDefault="009C0848" w:rsidP="009C0848"/>
          <w:p w14:paraId="447A13EB" w14:textId="77777777" w:rsidR="009C0848" w:rsidRPr="009C0848" w:rsidRDefault="009C0848" w:rsidP="009C0848">
            <w:r w:rsidRPr="009C0848">
              <w:t>26</w:t>
            </w:r>
          </w:p>
        </w:tc>
      </w:tr>
      <w:tr w:rsidR="009C0848" w:rsidRPr="009C0848" w14:paraId="1E360643" w14:textId="77777777" w:rsidTr="00183496">
        <w:tc>
          <w:tcPr>
            <w:tcW w:w="8804" w:type="dxa"/>
          </w:tcPr>
          <w:p w14:paraId="2E24EA79" w14:textId="77777777" w:rsidR="009C0848" w:rsidRPr="009C0848" w:rsidRDefault="009C0848" w:rsidP="009C0848">
            <w:pPr>
              <w:ind w:left="360"/>
            </w:pPr>
            <w:r w:rsidRPr="009C0848">
              <w:t>Student Numbers, Characteristics, and Congruence with Program Goals and Objectives……………....</w:t>
            </w:r>
          </w:p>
        </w:tc>
        <w:tc>
          <w:tcPr>
            <w:tcW w:w="828" w:type="dxa"/>
          </w:tcPr>
          <w:p w14:paraId="5943EF09" w14:textId="77777777" w:rsidR="009C0848" w:rsidRPr="009C0848" w:rsidRDefault="009C0848" w:rsidP="009C0848">
            <w:r w:rsidRPr="009C0848">
              <w:t>27</w:t>
            </w:r>
          </w:p>
        </w:tc>
      </w:tr>
      <w:tr w:rsidR="009C0848" w:rsidRPr="009C0848" w14:paraId="01ADDA8F" w14:textId="77777777" w:rsidTr="00183496">
        <w:tc>
          <w:tcPr>
            <w:tcW w:w="8804" w:type="dxa"/>
          </w:tcPr>
          <w:p w14:paraId="199AF196" w14:textId="77777777" w:rsidR="009C0848" w:rsidRPr="009C0848" w:rsidRDefault="009C0848" w:rsidP="009C0848">
            <w:pPr>
              <w:ind w:left="360"/>
            </w:pPr>
            <w:r w:rsidRPr="009C0848">
              <w:t xml:space="preserve">     Students: Characteristics and Selection……………………………………………………………….</w:t>
            </w:r>
          </w:p>
        </w:tc>
        <w:tc>
          <w:tcPr>
            <w:tcW w:w="828" w:type="dxa"/>
          </w:tcPr>
          <w:p w14:paraId="6832D8A3" w14:textId="77777777" w:rsidR="009C0848" w:rsidRPr="009C0848" w:rsidRDefault="009C0848" w:rsidP="009C0848">
            <w:r w:rsidRPr="009C0848">
              <w:t>27</w:t>
            </w:r>
          </w:p>
        </w:tc>
      </w:tr>
      <w:tr w:rsidR="009C0848" w:rsidRPr="009C0848" w14:paraId="76C5F848" w14:textId="77777777" w:rsidTr="00183496">
        <w:tc>
          <w:tcPr>
            <w:tcW w:w="8804" w:type="dxa"/>
          </w:tcPr>
          <w:p w14:paraId="05A63E4D" w14:textId="77777777" w:rsidR="009C0848" w:rsidRPr="009C0848" w:rsidRDefault="009C0848" w:rsidP="009C0848">
            <w:pPr>
              <w:ind w:firstLine="360"/>
            </w:pPr>
            <w:r w:rsidRPr="009C0848">
              <w:t>Program Resources and Student Support Services……………………………………………………….</w:t>
            </w:r>
          </w:p>
        </w:tc>
        <w:tc>
          <w:tcPr>
            <w:tcW w:w="828" w:type="dxa"/>
          </w:tcPr>
          <w:p w14:paraId="55B0B2BE" w14:textId="77777777" w:rsidR="009C0848" w:rsidRPr="009C0848" w:rsidRDefault="009C0848" w:rsidP="009C0848">
            <w:r w:rsidRPr="009C0848">
              <w:t>28</w:t>
            </w:r>
          </w:p>
        </w:tc>
      </w:tr>
      <w:tr w:rsidR="009C0848" w:rsidRPr="009C0848" w14:paraId="58CEA5AF" w14:textId="77777777" w:rsidTr="00183496">
        <w:tc>
          <w:tcPr>
            <w:tcW w:w="8804" w:type="dxa"/>
          </w:tcPr>
          <w:p w14:paraId="23D2C7D6" w14:textId="77777777" w:rsidR="009C0848" w:rsidRPr="009C0848" w:rsidRDefault="009C0848" w:rsidP="009C0848">
            <w:pPr>
              <w:ind w:firstLine="360"/>
            </w:pPr>
            <w:r w:rsidRPr="009C0848">
              <w:t xml:space="preserve">     Financial Support……………………………………………………………………………………...</w:t>
            </w:r>
          </w:p>
        </w:tc>
        <w:tc>
          <w:tcPr>
            <w:tcW w:w="828" w:type="dxa"/>
          </w:tcPr>
          <w:p w14:paraId="684922F3" w14:textId="77777777" w:rsidR="009C0848" w:rsidRPr="009C0848" w:rsidRDefault="009C0848" w:rsidP="009C0848">
            <w:r w:rsidRPr="009C0848">
              <w:t>28</w:t>
            </w:r>
          </w:p>
        </w:tc>
      </w:tr>
      <w:tr w:rsidR="009C0848" w:rsidRPr="009C0848" w14:paraId="059366AB" w14:textId="77777777" w:rsidTr="00183496">
        <w:tc>
          <w:tcPr>
            <w:tcW w:w="8804" w:type="dxa"/>
          </w:tcPr>
          <w:p w14:paraId="0AB70983" w14:textId="77777777" w:rsidR="009C0848" w:rsidRPr="009C0848" w:rsidRDefault="009C0848" w:rsidP="009C0848">
            <w:pPr>
              <w:ind w:firstLine="360"/>
            </w:pPr>
            <w:r w:rsidRPr="009C0848">
              <w:t xml:space="preserve">               Graduate Student Stipend, General Fee, and Tuition Support………………………………....</w:t>
            </w:r>
          </w:p>
        </w:tc>
        <w:tc>
          <w:tcPr>
            <w:tcW w:w="828" w:type="dxa"/>
          </w:tcPr>
          <w:p w14:paraId="2AF49F63" w14:textId="77777777" w:rsidR="009C0848" w:rsidRPr="009C0848" w:rsidRDefault="009C0848" w:rsidP="009C0848">
            <w:r w:rsidRPr="009C0848">
              <w:t>28</w:t>
            </w:r>
          </w:p>
        </w:tc>
      </w:tr>
      <w:tr w:rsidR="009C0848" w:rsidRPr="009C0848" w14:paraId="553EA8C7" w14:textId="77777777" w:rsidTr="00183496">
        <w:tc>
          <w:tcPr>
            <w:tcW w:w="8804" w:type="dxa"/>
          </w:tcPr>
          <w:p w14:paraId="02D66F76" w14:textId="77777777" w:rsidR="009C0848" w:rsidRPr="009C0848" w:rsidRDefault="009C0848" w:rsidP="009C0848">
            <w:pPr>
              <w:ind w:firstLine="360"/>
            </w:pPr>
            <w:r w:rsidRPr="009C0848">
              <w:t xml:space="preserve">               Graduate Student Research and Travel Support……………………………………………….</w:t>
            </w:r>
          </w:p>
        </w:tc>
        <w:tc>
          <w:tcPr>
            <w:tcW w:w="828" w:type="dxa"/>
          </w:tcPr>
          <w:p w14:paraId="777EC453" w14:textId="77777777" w:rsidR="009C0848" w:rsidRPr="009C0848" w:rsidRDefault="009C0848" w:rsidP="009C0848">
            <w:r w:rsidRPr="009C0848">
              <w:t>28</w:t>
            </w:r>
          </w:p>
        </w:tc>
      </w:tr>
      <w:tr w:rsidR="009C0848" w:rsidRPr="009C0848" w14:paraId="1B1C6BAB" w14:textId="77777777" w:rsidTr="00183496">
        <w:tc>
          <w:tcPr>
            <w:tcW w:w="8804" w:type="dxa"/>
          </w:tcPr>
          <w:p w14:paraId="5FDDB82D" w14:textId="77777777" w:rsidR="009C0848" w:rsidRPr="009C0848" w:rsidRDefault="009C0848" w:rsidP="009C0848">
            <w:pPr>
              <w:ind w:firstLine="360"/>
            </w:pPr>
            <w:r w:rsidRPr="009C0848">
              <w:t xml:space="preserve">     Awards…………………………………..……………………………………………………………</w:t>
            </w:r>
          </w:p>
        </w:tc>
        <w:tc>
          <w:tcPr>
            <w:tcW w:w="828" w:type="dxa"/>
          </w:tcPr>
          <w:p w14:paraId="57EF870A" w14:textId="77777777" w:rsidR="009C0848" w:rsidRPr="009C0848" w:rsidRDefault="009C0848" w:rsidP="009C0848">
            <w:r w:rsidRPr="009C0848">
              <w:t>28</w:t>
            </w:r>
          </w:p>
        </w:tc>
      </w:tr>
      <w:tr w:rsidR="009C0848" w:rsidRPr="009C0848" w14:paraId="4492CD6E" w14:textId="77777777" w:rsidTr="00183496">
        <w:tc>
          <w:tcPr>
            <w:tcW w:w="8804" w:type="dxa"/>
          </w:tcPr>
          <w:p w14:paraId="2C5B3B37" w14:textId="77777777" w:rsidR="009C0848" w:rsidRPr="009C0848" w:rsidRDefault="009C0848" w:rsidP="009C0848">
            <w:pPr>
              <w:ind w:firstLine="360"/>
            </w:pPr>
            <w:r w:rsidRPr="009C0848">
              <w:t xml:space="preserve">               Donald B. Leventhal Memorial Award………………………………………………………...</w:t>
            </w:r>
          </w:p>
        </w:tc>
        <w:tc>
          <w:tcPr>
            <w:tcW w:w="828" w:type="dxa"/>
          </w:tcPr>
          <w:p w14:paraId="42FB7A62" w14:textId="77777777" w:rsidR="009C0848" w:rsidRPr="009C0848" w:rsidRDefault="009C0848" w:rsidP="009C0848">
            <w:r w:rsidRPr="009C0848">
              <w:t>28</w:t>
            </w:r>
          </w:p>
        </w:tc>
      </w:tr>
      <w:tr w:rsidR="009C0848" w:rsidRPr="009C0848" w14:paraId="29E036E4" w14:textId="77777777" w:rsidTr="00183496">
        <w:tc>
          <w:tcPr>
            <w:tcW w:w="8804" w:type="dxa"/>
          </w:tcPr>
          <w:p w14:paraId="4EDFC7E8" w14:textId="77777777" w:rsidR="009C0848" w:rsidRPr="009C0848" w:rsidRDefault="009C0848" w:rsidP="009C0848">
            <w:pPr>
              <w:ind w:firstLine="360"/>
            </w:pPr>
            <w:r w:rsidRPr="009C0848">
              <w:t xml:space="preserve">               Cecil M. Freeburne Award……………………………………………………………………..</w:t>
            </w:r>
          </w:p>
        </w:tc>
        <w:tc>
          <w:tcPr>
            <w:tcW w:w="828" w:type="dxa"/>
          </w:tcPr>
          <w:p w14:paraId="7A04EC0A" w14:textId="77777777" w:rsidR="009C0848" w:rsidRPr="009C0848" w:rsidRDefault="009C0848" w:rsidP="009C0848">
            <w:r w:rsidRPr="009C0848">
              <w:t>28</w:t>
            </w:r>
          </w:p>
        </w:tc>
      </w:tr>
      <w:tr w:rsidR="009C0848" w:rsidRPr="009C0848" w14:paraId="4449534A" w14:textId="77777777" w:rsidTr="00183496">
        <w:tc>
          <w:tcPr>
            <w:tcW w:w="8804" w:type="dxa"/>
          </w:tcPr>
          <w:p w14:paraId="19A69B07" w14:textId="77777777" w:rsidR="009C0848" w:rsidRPr="009C0848" w:rsidRDefault="009C0848" w:rsidP="009C0848">
            <w:pPr>
              <w:ind w:firstLine="360"/>
            </w:pPr>
            <w:r w:rsidRPr="009C0848">
              <w:t xml:space="preserve">               Lowell Schipper Memorial Award……………………………………………………………..</w:t>
            </w:r>
          </w:p>
        </w:tc>
        <w:tc>
          <w:tcPr>
            <w:tcW w:w="828" w:type="dxa"/>
          </w:tcPr>
          <w:p w14:paraId="279618FC" w14:textId="77777777" w:rsidR="009C0848" w:rsidRPr="009C0848" w:rsidRDefault="009C0848" w:rsidP="009C0848">
            <w:r w:rsidRPr="009C0848">
              <w:t>28</w:t>
            </w:r>
          </w:p>
        </w:tc>
      </w:tr>
      <w:tr w:rsidR="009C0848" w:rsidRPr="009C0848" w14:paraId="1E9178DC" w14:textId="77777777" w:rsidTr="00183496">
        <w:tc>
          <w:tcPr>
            <w:tcW w:w="8804" w:type="dxa"/>
          </w:tcPr>
          <w:p w14:paraId="4C0D0C42" w14:textId="77777777" w:rsidR="009C0848" w:rsidRPr="009C0848" w:rsidRDefault="009C0848" w:rsidP="009C0848">
            <w:pPr>
              <w:ind w:firstLine="360"/>
            </w:pPr>
            <w:r w:rsidRPr="009C0848">
              <w:t xml:space="preserve">     Training Materials and Equipment……………………………………………………………………</w:t>
            </w:r>
          </w:p>
        </w:tc>
        <w:tc>
          <w:tcPr>
            <w:tcW w:w="828" w:type="dxa"/>
          </w:tcPr>
          <w:p w14:paraId="2B9C19AB" w14:textId="77777777" w:rsidR="009C0848" w:rsidRPr="009C0848" w:rsidRDefault="009C0848" w:rsidP="009C0848">
            <w:r w:rsidRPr="009C0848">
              <w:t>29</w:t>
            </w:r>
          </w:p>
        </w:tc>
      </w:tr>
      <w:tr w:rsidR="009C0848" w:rsidRPr="009C0848" w14:paraId="3686CA97" w14:textId="77777777" w:rsidTr="00183496">
        <w:tc>
          <w:tcPr>
            <w:tcW w:w="8804" w:type="dxa"/>
          </w:tcPr>
          <w:p w14:paraId="4DD64B31" w14:textId="77777777" w:rsidR="009C0848" w:rsidRPr="009C0848" w:rsidRDefault="009C0848" w:rsidP="009C0848">
            <w:pPr>
              <w:ind w:firstLine="360"/>
            </w:pPr>
            <w:r w:rsidRPr="009C0848">
              <w:t xml:space="preserve">     Physical Facilities……………………………………………………………………………………..</w:t>
            </w:r>
          </w:p>
        </w:tc>
        <w:tc>
          <w:tcPr>
            <w:tcW w:w="828" w:type="dxa"/>
          </w:tcPr>
          <w:p w14:paraId="310F6447" w14:textId="77777777" w:rsidR="009C0848" w:rsidRPr="009C0848" w:rsidRDefault="009C0848" w:rsidP="009C0848">
            <w:r w:rsidRPr="009C0848">
              <w:t>29</w:t>
            </w:r>
          </w:p>
        </w:tc>
      </w:tr>
      <w:tr w:rsidR="009C0848" w:rsidRPr="009C0848" w14:paraId="651670C7" w14:textId="77777777" w:rsidTr="00183496">
        <w:tc>
          <w:tcPr>
            <w:tcW w:w="8804" w:type="dxa"/>
          </w:tcPr>
          <w:p w14:paraId="6C16D1AD" w14:textId="77777777" w:rsidR="009C0848" w:rsidRPr="009C0848" w:rsidRDefault="009C0848" w:rsidP="009C0848">
            <w:pPr>
              <w:ind w:firstLine="360"/>
            </w:pPr>
            <w:r w:rsidRPr="009C0848">
              <w:t xml:space="preserve">     Student Support Services……………………………………………………………………………...</w:t>
            </w:r>
          </w:p>
        </w:tc>
        <w:tc>
          <w:tcPr>
            <w:tcW w:w="828" w:type="dxa"/>
          </w:tcPr>
          <w:p w14:paraId="4276DD59" w14:textId="77777777" w:rsidR="009C0848" w:rsidRPr="009C0848" w:rsidRDefault="009C0848" w:rsidP="009C0848">
            <w:r w:rsidRPr="009C0848">
              <w:t>29</w:t>
            </w:r>
          </w:p>
        </w:tc>
      </w:tr>
      <w:tr w:rsidR="009C0848" w:rsidRPr="009C0848" w14:paraId="5C28E2C0" w14:textId="77777777" w:rsidTr="00183496">
        <w:tc>
          <w:tcPr>
            <w:tcW w:w="8804" w:type="dxa"/>
          </w:tcPr>
          <w:p w14:paraId="28F16D24" w14:textId="77777777" w:rsidR="009C0848" w:rsidRPr="009C0848" w:rsidRDefault="009C0848" w:rsidP="009C0848"/>
        </w:tc>
        <w:tc>
          <w:tcPr>
            <w:tcW w:w="828" w:type="dxa"/>
          </w:tcPr>
          <w:p w14:paraId="50F4D8AA" w14:textId="77777777" w:rsidR="009C0848" w:rsidRPr="009C0848" w:rsidRDefault="009C0848" w:rsidP="009C0848"/>
        </w:tc>
      </w:tr>
      <w:tr w:rsidR="009C0848" w:rsidRPr="009C0848" w14:paraId="78408C3D" w14:textId="77777777" w:rsidTr="00183496">
        <w:tc>
          <w:tcPr>
            <w:tcW w:w="8804" w:type="dxa"/>
          </w:tcPr>
          <w:p w14:paraId="278FB64B" w14:textId="77777777" w:rsidR="009C0848" w:rsidRPr="009C0848" w:rsidRDefault="009C0848" w:rsidP="009C0848">
            <w:pPr>
              <w:rPr>
                <w:b/>
              </w:rPr>
            </w:pPr>
            <w:r w:rsidRPr="009C0848">
              <w:rPr>
                <w:b/>
              </w:rPr>
              <w:t>Cultural and Individual Differences and Diversity</w:t>
            </w:r>
          </w:p>
        </w:tc>
        <w:tc>
          <w:tcPr>
            <w:tcW w:w="828" w:type="dxa"/>
          </w:tcPr>
          <w:p w14:paraId="4F512D38" w14:textId="77777777" w:rsidR="009C0848" w:rsidRPr="009C0848" w:rsidRDefault="009C0848" w:rsidP="009C0848"/>
        </w:tc>
      </w:tr>
      <w:tr w:rsidR="009C0848" w:rsidRPr="009C0848" w14:paraId="13C429EB" w14:textId="77777777" w:rsidTr="00183496">
        <w:tc>
          <w:tcPr>
            <w:tcW w:w="8804" w:type="dxa"/>
          </w:tcPr>
          <w:p w14:paraId="5F510AA0" w14:textId="77777777" w:rsidR="009C0848" w:rsidRPr="009C0848" w:rsidRDefault="009C0848" w:rsidP="009C0848">
            <w:pPr>
              <w:ind w:firstLine="360"/>
            </w:pPr>
            <w:r w:rsidRPr="009C0848">
              <w:t>Strategies and Practices Designed to Educate Students about Diversity……………...............................</w:t>
            </w:r>
          </w:p>
        </w:tc>
        <w:tc>
          <w:tcPr>
            <w:tcW w:w="828" w:type="dxa"/>
          </w:tcPr>
          <w:p w14:paraId="43118FBD" w14:textId="77777777" w:rsidR="009C0848" w:rsidRPr="009C0848" w:rsidRDefault="009C0848" w:rsidP="009C0848">
            <w:r w:rsidRPr="009C0848">
              <w:t>30</w:t>
            </w:r>
          </w:p>
        </w:tc>
      </w:tr>
      <w:tr w:rsidR="009C0848" w:rsidRPr="009C0848" w14:paraId="328D6549" w14:textId="77777777" w:rsidTr="00183496">
        <w:tc>
          <w:tcPr>
            <w:tcW w:w="8804" w:type="dxa"/>
          </w:tcPr>
          <w:p w14:paraId="6788D132" w14:textId="77777777" w:rsidR="009C0848" w:rsidRPr="009C0848" w:rsidRDefault="009C0848" w:rsidP="009C0848">
            <w:pPr>
              <w:ind w:firstLine="360"/>
            </w:pPr>
            <w:r w:rsidRPr="009C0848">
              <w:t xml:space="preserve">     Program policy statement regarding Diversity Training ……………………………………………..</w:t>
            </w:r>
          </w:p>
        </w:tc>
        <w:tc>
          <w:tcPr>
            <w:tcW w:w="828" w:type="dxa"/>
          </w:tcPr>
          <w:p w14:paraId="06CE472E" w14:textId="404714D8" w:rsidR="009C0848" w:rsidRPr="009C0848" w:rsidRDefault="009C0848" w:rsidP="009C0848">
            <w:r w:rsidRPr="009C0848">
              <w:t>3</w:t>
            </w:r>
            <w:r w:rsidR="001639E3">
              <w:t>1</w:t>
            </w:r>
          </w:p>
        </w:tc>
      </w:tr>
      <w:tr w:rsidR="009C0848" w:rsidRPr="009C0848" w14:paraId="2556714B" w14:textId="77777777" w:rsidTr="00183496">
        <w:tc>
          <w:tcPr>
            <w:tcW w:w="8804" w:type="dxa"/>
          </w:tcPr>
          <w:p w14:paraId="58878288" w14:textId="77777777" w:rsidR="009C0848" w:rsidRDefault="009C0848" w:rsidP="009C0848">
            <w:pPr>
              <w:ind w:firstLine="360"/>
            </w:pPr>
            <w:r w:rsidRPr="009C0848">
              <w:t xml:space="preserve">     The Diversity Committee……………………………………………………………………………..</w:t>
            </w:r>
          </w:p>
          <w:p w14:paraId="7573767C" w14:textId="08A2AB7D" w:rsidR="001639E3" w:rsidRPr="001639E3" w:rsidRDefault="001639E3" w:rsidP="001639E3">
            <w:pPr>
              <w:jc w:val="right"/>
            </w:pPr>
            <w:r>
              <w:t xml:space="preserve">         </w:t>
            </w:r>
            <w:r w:rsidRPr="001639E3">
              <w:t>Understanding and Addressing Microaggressions and Bias-Based Discrimination</w:t>
            </w:r>
            <w:r>
              <w:t xml:space="preserve">……………… 32 </w:t>
            </w:r>
          </w:p>
        </w:tc>
        <w:tc>
          <w:tcPr>
            <w:tcW w:w="828" w:type="dxa"/>
          </w:tcPr>
          <w:p w14:paraId="1785B0E1" w14:textId="6ABD1DF4" w:rsidR="001639E3" w:rsidRDefault="009C0848" w:rsidP="009C0848">
            <w:r w:rsidRPr="009C0848">
              <w:t>3</w:t>
            </w:r>
            <w:r w:rsidR="001639E3">
              <w:t>2</w:t>
            </w:r>
          </w:p>
          <w:p w14:paraId="6995727F" w14:textId="30DAD706" w:rsidR="001639E3" w:rsidRPr="009C0848" w:rsidRDefault="001639E3" w:rsidP="009C0848"/>
        </w:tc>
      </w:tr>
      <w:tr w:rsidR="009C0848" w:rsidRPr="009C0848" w14:paraId="3DBA0C76" w14:textId="77777777" w:rsidTr="00183496">
        <w:tc>
          <w:tcPr>
            <w:tcW w:w="8804" w:type="dxa"/>
          </w:tcPr>
          <w:p w14:paraId="00450718" w14:textId="77777777" w:rsidR="009C0848" w:rsidRPr="009C0848" w:rsidRDefault="009C0848" w:rsidP="009C0848"/>
        </w:tc>
        <w:tc>
          <w:tcPr>
            <w:tcW w:w="828" w:type="dxa"/>
          </w:tcPr>
          <w:p w14:paraId="732DC3B6" w14:textId="77777777" w:rsidR="009C0848" w:rsidRPr="009C0848" w:rsidRDefault="009C0848" w:rsidP="009C0848"/>
        </w:tc>
      </w:tr>
      <w:tr w:rsidR="009C0848" w:rsidRPr="009C0848" w14:paraId="430ACB96" w14:textId="77777777" w:rsidTr="00183496">
        <w:tc>
          <w:tcPr>
            <w:tcW w:w="8804" w:type="dxa"/>
          </w:tcPr>
          <w:p w14:paraId="257CEFF3" w14:textId="77777777" w:rsidR="009C0848" w:rsidRPr="009C0848" w:rsidRDefault="009C0848" w:rsidP="009C0848">
            <w:pPr>
              <w:rPr>
                <w:b/>
              </w:rPr>
            </w:pPr>
            <w:r w:rsidRPr="009C0848">
              <w:rPr>
                <w:b/>
              </w:rPr>
              <w:t>Student-Faculty Relations</w:t>
            </w:r>
          </w:p>
        </w:tc>
        <w:tc>
          <w:tcPr>
            <w:tcW w:w="828" w:type="dxa"/>
          </w:tcPr>
          <w:p w14:paraId="450DF207" w14:textId="77777777" w:rsidR="009C0848" w:rsidRPr="009C0848" w:rsidRDefault="009C0848" w:rsidP="009C0848"/>
        </w:tc>
      </w:tr>
      <w:tr w:rsidR="009C0848" w:rsidRPr="009C0848" w14:paraId="1DE1D08A" w14:textId="77777777" w:rsidTr="00183496">
        <w:tc>
          <w:tcPr>
            <w:tcW w:w="8804" w:type="dxa"/>
          </w:tcPr>
          <w:p w14:paraId="1031198E" w14:textId="77777777" w:rsidR="009C0848" w:rsidRPr="009C0848" w:rsidRDefault="009C0848" w:rsidP="009C0848">
            <w:pPr>
              <w:ind w:firstLine="360"/>
            </w:pPr>
            <w:r w:rsidRPr="009C0848">
              <w:t>Appeals Processes………………………………………………………………………………………..</w:t>
            </w:r>
          </w:p>
        </w:tc>
        <w:tc>
          <w:tcPr>
            <w:tcW w:w="828" w:type="dxa"/>
          </w:tcPr>
          <w:p w14:paraId="46AE0AD1" w14:textId="653061B2" w:rsidR="009C0848" w:rsidRPr="009C0848" w:rsidRDefault="009C0848" w:rsidP="009C0848">
            <w:r w:rsidRPr="009C0848">
              <w:t>3</w:t>
            </w:r>
            <w:r w:rsidR="006C24EA">
              <w:t>7</w:t>
            </w:r>
          </w:p>
        </w:tc>
      </w:tr>
      <w:tr w:rsidR="009C0848" w:rsidRPr="009C0848" w14:paraId="16EAF815" w14:textId="77777777" w:rsidTr="00183496">
        <w:tc>
          <w:tcPr>
            <w:tcW w:w="8804" w:type="dxa"/>
          </w:tcPr>
          <w:p w14:paraId="7B0A0516" w14:textId="77777777" w:rsidR="009C0848" w:rsidRPr="009C0848" w:rsidRDefault="009C0848" w:rsidP="009C0848">
            <w:pPr>
              <w:ind w:firstLine="360"/>
            </w:pPr>
            <w:r w:rsidRPr="009C0848">
              <w:t xml:space="preserve">     Grade Appeals………………………………………………………………………………………...</w:t>
            </w:r>
          </w:p>
        </w:tc>
        <w:tc>
          <w:tcPr>
            <w:tcW w:w="828" w:type="dxa"/>
          </w:tcPr>
          <w:p w14:paraId="4A721DB8" w14:textId="654000C0" w:rsidR="009C0848" w:rsidRPr="009C0848" w:rsidRDefault="009C0848" w:rsidP="009C0848">
            <w:r w:rsidRPr="009C0848">
              <w:t>3</w:t>
            </w:r>
            <w:r w:rsidR="006C24EA">
              <w:t>7</w:t>
            </w:r>
          </w:p>
        </w:tc>
      </w:tr>
      <w:tr w:rsidR="009C0848" w:rsidRPr="009C0848" w14:paraId="757BC681" w14:textId="77777777" w:rsidTr="00183496">
        <w:tc>
          <w:tcPr>
            <w:tcW w:w="8804" w:type="dxa"/>
          </w:tcPr>
          <w:p w14:paraId="4F3C081B" w14:textId="77777777" w:rsidR="009C0848" w:rsidRPr="009C0848" w:rsidRDefault="009C0848" w:rsidP="009C0848">
            <w:pPr>
              <w:ind w:firstLine="360"/>
            </w:pPr>
            <w:r w:rsidRPr="009C0848">
              <w:t xml:space="preserve">     Grievance Procedures…………………………………………………………………………………</w:t>
            </w:r>
          </w:p>
        </w:tc>
        <w:tc>
          <w:tcPr>
            <w:tcW w:w="828" w:type="dxa"/>
          </w:tcPr>
          <w:p w14:paraId="4D0FE2C7" w14:textId="68FC146B" w:rsidR="009C0848" w:rsidRPr="009C0848" w:rsidRDefault="009C0848" w:rsidP="009C0848">
            <w:r w:rsidRPr="009C0848">
              <w:t>3</w:t>
            </w:r>
            <w:r w:rsidR="006C24EA">
              <w:t>7</w:t>
            </w:r>
          </w:p>
        </w:tc>
      </w:tr>
      <w:tr w:rsidR="009C0848" w:rsidRPr="009C0848" w14:paraId="4AE91B26" w14:textId="77777777" w:rsidTr="00183496">
        <w:tc>
          <w:tcPr>
            <w:tcW w:w="8804" w:type="dxa"/>
          </w:tcPr>
          <w:p w14:paraId="287B3761" w14:textId="77777777" w:rsidR="009C0848" w:rsidRPr="009C0848" w:rsidRDefault="009C0848" w:rsidP="009C0848">
            <w:pPr>
              <w:ind w:firstLine="360"/>
            </w:pPr>
            <w:r w:rsidRPr="009C0848">
              <w:t>DCT-Student Advisory Committee……………………………………………………...........................</w:t>
            </w:r>
          </w:p>
        </w:tc>
        <w:tc>
          <w:tcPr>
            <w:tcW w:w="828" w:type="dxa"/>
          </w:tcPr>
          <w:p w14:paraId="1A08491A" w14:textId="35B08575" w:rsidR="009C0848" w:rsidRPr="009C0848" w:rsidRDefault="009C0848" w:rsidP="009C0848">
            <w:r w:rsidRPr="009C0848">
              <w:t>3</w:t>
            </w:r>
            <w:r w:rsidR="006C24EA">
              <w:t>7</w:t>
            </w:r>
          </w:p>
        </w:tc>
      </w:tr>
      <w:tr w:rsidR="009C0848" w:rsidRPr="009C0848" w14:paraId="2B9799B5" w14:textId="77777777" w:rsidTr="00183496">
        <w:tc>
          <w:tcPr>
            <w:tcW w:w="8804" w:type="dxa"/>
          </w:tcPr>
          <w:p w14:paraId="6BC35D30" w14:textId="77777777" w:rsidR="009C0848" w:rsidRPr="009C0848" w:rsidRDefault="009C0848" w:rsidP="009C0848">
            <w:pPr>
              <w:ind w:firstLine="360"/>
            </w:pPr>
            <w:r w:rsidRPr="009C0848">
              <w:lastRenderedPageBreak/>
              <w:t>Clinical Student Representatives……………………………………………………................................</w:t>
            </w:r>
          </w:p>
        </w:tc>
        <w:tc>
          <w:tcPr>
            <w:tcW w:w="828" w:type="dxa"/>
          </w:tcPr>
          <w:p w14:paraId="40DAF937" w14:textId="76FC631C" w:rsidR="009C0848" w:rsidRPr="009C0848" w:rsidRDefault="009C0848" w:rsidP="009C0848">
            <w:r w:rsidRPr="009C0848">
              <w:t>3</w:t>
            </w:r>
            <w:r w:rsidR="006C24EA">
              <w:t>7</w:t>
            </w:r>
          </w:p>
        </w:tc>
      </w:tr>
      <w:tr w:rsidR="009C0848" w:rsidRPr="009C0848" w14:paraId="3682EEA7" w14:textId="77777777" w:rsidTr="00183496">
        <w:tc>
          <w:tcPr>
            <w:tcW w:w="8804" w:type="dxa"/>
          </w:tcPr>
          <w:p w14:paraId="71F08FB7" w14:textId="77777777" w:rsidR="009C0848" w:rsidRPr="009C0848" w:rsidRDefault="009C0848" w:rsidP="009C0848">
            <w:pPr>
              <w:ind w:firstLine="360"/>
            </w:pPr>
            <w:r w:rsidRPr="009C0848">
              <w:t>Psych Grads ACT………………………………………………………………………………………...</w:t>
            </w:r>
          </w:p>
        </w:tc>
        <w:tc>
          <w:tcPr>
            <w:tcW w:w="828" w:type="dxa"/>
          </w:tcPr>
          <w:p w14:paraId="34C64CF4" w14:textId="0A6EE0DE" w:rsidR="009C0848" w:rsidRPr="009C0848" w:rsidRDefault="006C24EA" w:rsidP="009C0848">
            <w:r>
              <w:t>40</w:t>
            </w:r>
          </w:p>
        </w:tc>
      </w:tr>
      <w:tr w:rsidR="009C0848" w:rsidRPr="009C0848" w14:paraId="4661D386" w14:textId="77777777" w:rsidTr="00183496">
        <w:tc>
          <w:tcPr>
            <w:tcW w:w="8804" w:type="dxa"/>
          </w:tcPr>
          <w:p w14:paraId="580A577B" w14:textId="77777777" w:rsidR="009C0848" w:rsidRPr="009C0848" w:rsidRDefault="009C0848" w:rsidP="009C0848"/>
        </w:tc>
        <w:tc>
          <w:tcPr>
            <w:tcW w:w="828" w:type="dxa"/>
          </w:tcPr>
          <w:p w14:paraId="1FCAE938" w14:textId="77777777" w:rsidR="009C0848" w:rsidRPr="009C0848" w:rsidRDefault="009C0848" w:rsidP="009C0848"/>
        </w:tc>
      </w:tr>
      <w:tr w:rsidR="009C0848" w:rsidRPr="009C0848" w14:paraId="7202E923" w14:textId="77777777" w:rsidTr="00183496">
        <w:tc>
          <w:tcPr>
            <w:tcW w:w="8804" w:type="dxa"/>
          </w:tcPr>
          <w:p w14:paraId="31FC8EC7" w14:textId="77777777" w:rsidR="009C0848" w:rsidRPr="009C0848" w:rsidRDefault="009C0848" w:rsidP="009C0848">
            <w:r w:rsidRPr="009C0848">
              <w:rPr>
                <w:b/>
              </w:rPr>
              <w:t>Appendices</w:t>
            </w:r>
          </w:p>
        </w:tc>
        <w:tc>
          <w:tcPr>
            <w:tcW w:w="828" w:type="dxa"/>
          </w:tcPr>
          <w:p w14:paraId="40FE2CA1" w14:textId="77777777" w:rsidR="009C0848" w:rsidRPr="009C0848" w:rsidRDefault="009C0848" w:rsidP="009C0848"/>
        </w:tc>
      </w:tr>
      <w:tr w:rsidR="009C0848" w:rsidRPr="009C0848" w14:paraId="13784760" w14:textId="77777777" w:rsidTr="00183496">
        <w:tc>
          <w:tcPr>
            <w:tcW w:w="8804" w:type="dxa"/>
          </w:tcPr>
          <w:p w14:paraId="74B6DCF2" w14:textId="77777777" w:rsidR="009C0848" w:rsidRPr="009C0848" w:rsidRDefault="009C0848" w:rsidP="009C0848">
            <w:pPr>
              <w:ind w:firstLine="360"/>
            </w:pPr>
          </w:p>
        </w:tc>
        <w:tc>
          <w:tcPr>
            <w:tcW w:w="828" w:type="dxa"/>
          </w:tcPr>
          <w:p w14:paraId="26472C39" w14:textId="77777777" w:rsidR="009C0848" w:rsidRPr="009C0848" w:rsidRDefault="009C0848" w:rsidP="009C0848"/>
        </w:tc>
      </w:tr>
      <w:tr w:rsidR="009C0848" w:rsidRPr="009C0848" w14:paraId="122F3A35" w14:textId="77777777" w:rsidTr="00183496">
        <w:tc>
          <w:tcPr>
            <w:tcW w:w="8804" w:type="dxa"/>
          </w:tcPr>
          <w:p w14:paraId="0856D7FD" w14:textId="77777777" w:rsidR="009C0848" w:rsidRPr="009C0848" w:rsidRDefault="009C0848" w:rsidP="009C0848">
            <w:pPr>
              <w:ind w:firstLine="360"/>
            </w:pPr>
            <w:r w:rsidRPr="009C0848">
              <w:t>Administrative Faculty and Staff in Psychology Department……………………………………………</w:t>
            </w:r>
          </w:p>
        </w:tc>
        <w:tc>
          <w:tcPr>
            <w:tcW w:w="828" w:type="dxa"/>
          </w:tcPr>
          <w:p w14:paraId="06A8BB89" w14:textId="7305FA2E" w:rsidR="009C0848" w:rsidRPr="009C0848" w:rsidRDefault="00FA3447" w:rsidP="009C0848">
            <w:r>
              <w:t>42</w:t>
            </w:r>
          </w:p>
        </w:tc>
      </w:tr>
      <w:tr w:rsidR="009C0848" w:rsidRPr="009C0848" w14:paraId="0E860206" w14:textId="77777777" w:rsidTr="00183496">
        <w:tc>
          <w:tcPr>
            <w:tcW w:w="8804" w:type="dxa"/>
          </w:tcPr>
          <w:p w14:paraId="38D8C903" w14:textId="77777777" w:rsidR="009C0848" w:rsidRPr="009C0848" w:rsidRDefault="009C0848" w:rsidP="009C0848">
            <w:pPr>
              <w:ind w:firstLine="360"/>
            </w:pPr>
            <w:r w:rsidRPr="009C0848">
              <w:t>Clinical Student Course Checklist ….……………...................................................................................</w:t>
            </w:r>
          </w:p>
        </w:tc>
        <w:tc>
          <w:tcPr>
            <w:tcW w:w="828" w:type="dxa"/>
          </w:tcPr>
          <w:p w14:paraId="6FA4560C" w14:textId="15D16992" w:rsidR="009C0848" w:rsidRPr="009C0848" w:rsidRDefault="009C0848" w:rsidP="009C0848">
            <w:r w:rsidRPr="009C0848">
              <w:t>4</w:t>
            </w:r>
            <w:r w:rsidR="00066CBF">
              <w:t>7</w:t>
            </w:r>
          </w:p>
        </w:tc>
      </w:tr>
      <w:tr w:rsidR="009C0848" w:rsidRPr="009C0848" w14:paraId="4206A330" w14:textId="77777777" w:rsidTr="00183496">
        <w:tc>
          <w:tcPr>
            <w:tcW w:w="8804" w:type="dxa"/>
          </w:tcPr>
          <w:p w14:paraId="460856CD" w14:textId="77777777" w:rsidR="009C0848" w:rsidRPr="009C0848" w:rsidRDefault="009C0848" w:rsidP="009C0848">
            <w:pPr>
              <w:ind w:firstLine="360"/>
            </w:pPr>
            <w:r w:rsidRPr="009C0848">
              <w:t>Graduate Student Academic and Professional Update Form………….....................................................</w:t>
            </w:r>
          </w:p>
        </w:tc>
        <w:tc>
          <w:tcPr>
            <w:tcW w:w="828" w:type="dxa"/>
          </w:tcPr>
          <w:p w14:paraId="48F6E045" w14:textId="14D9F1AA" w:rsidR="009C0848" w:rsidRPr="009C0848" w:rsidRDefault="00865A81" w:rsidP="009C0848">
            <w:r>
              <w:t>52</w:t>
            </w:r>
          </w:p>
        </w:tc>
      </w:tr>
      <w:tr w:rsidR="009C0848" w:rsidRPr="009C0848" w14:paraId="3577C19B" w14:textId="77777777" w:rsidTr="00183496">
        <w:tc>
          <w:tcPr>
            <w:tcW w:w="8804" w:type="dxa"/>
          </w:tcPr>
          <w:p w14:paraId="13AF4667" w14:textId="77777777" w:rsidR="009C0848" w:rsidRPr="009C0848" w:rsidRDefault="009C0848" w:rsidP="009C0848">
            <w:pPr>
              <w:ind w:firstLine="360"/>
            </w:pPr>
            <w:r w:rsidRPr="009C0848">
              <w:t>Descriptions of External Clinical Placements…………………………………………………………...</w:t>
            </w:r>
          </w:p>
        </w:tc>
        <w:tc>
          <w:tcPr>
            <w:tcW w:w="828" w:type="dxa"/>
          </w:tcPr>
          <w:p w14:paraId="462C885A" w14:textId="6C9297F1" w:rsidR="009C0848" w:rsidRPr="009C0848" w:rsidRDefault="009624E4" w:rsidP="009C0848">
            <w:r>
              <w:t>5</w:t>
            </w:r>
            <w:r w:rsidR="00217D8B">
              <w:t>5</w:t>
            </w:r>
          </w:p>
        </w:tc>
      </w:tr>
      <w:tr w:rsidR="009C0848" w:rsidRPr="009C0848" w14:paraId="6C82D496" w14:textId="77777777" w:rsidTr="00183496">
        <w:tc>
          <w:tcPr>
            <w:tcW w:w="8804" w:type="dxa"/>
          </w:tcPr>
          <w:p w14:paraId="4E4B3A23" w14:textId="77777777" w:rsidR="009C0848" w:rsidRPr="009C0848" w:rsidRDefault="009C0848" w:rsidP="009C0848">
            <w:pPr>
              <w:ind w:firstLine="360"/>
            </w:pPr>
            <w:r w:rsidRPr="009C0848">
              <w:t>Tracking Clinical Hours with Time2Track FAQs……………………………………………………...</w:t>
            </w:r>
          </w:p>
        </w:tc>
        <w:tc>
          <w:tcPr>
            <w:tcW w:w="828" w:type="dxa"/>
          </w:tcPr>
          <w:p w14:paraId="370240F5" w14:textId="4C14FD04" w:rsidR="009C0848" w:rsidRPr="009C0848" w:rsidRDefault="009C0848" w:rsidP="009C0848">
            <w:r w:rsidRPr="009C0848">
              <w:t>5</w:t>
            </w:r>
            <w:r w:rsidR="00217D8B">
              <w:t>7</w:t>
            </w:r>
          </w:p>
        </w:tc>
      </w:tr>
    </w:tbl>
    <w:p w14:paraId="40E56830" w14:textId="77777777" w:rsidR="00B84B12" w:rsidRDefault="00B84B12" w:rsidP="00B84B12"/>
    <w:p w14:paraId="3BDAC557" w14:textId="77777777" w:rsidR="00B84B12" w:rsidRDefault="00B84B12" w:rsidP="00B84B12"/>
    <w:p w14:paraId="52D17485" w14:textId="77777777" w:rsidR="00B84B12" w:rsidRDefault="00B84B12" w:rsidP="00B84B12"/>
    <w:p w14:paraId="486FEAF5" w14:textId="77777777" w:rsidR="00B84B12" w:rsidRDefault="00B84B12" w:rsidP="00B84B12"/>
    <w:p w14:paraId="08958E47" w14:textId="77777777" w:rsidR="00B84B12" w:rsidRDefault="00B84B12" w:rsidP="00B84B12"/>
    <w:p w14:paraId="6C7FE207" w14:textId="77777777" w:rsidR="00B84B12" w:rsidRDefault="00B84B12" w:rsidP="00B84B12"/>
    <w:p w14:paraId="010F1524" w14:textId="77777777" w:rsidR="00B84B12" w:rsidRDefault="00B84B12" w:rsidP="00B84B12"/>
    <w:p w14:paraId="3AAABD73" w14:textId="77777777" w:rsidR="00B84B12" w:rsidRDefault="00B84B12" w:rsidP="00B84B12"/>
    <w:p w14:paraId="4332C789" w14:textId="77777777" w:rsidR="00B84B12" w:rsidRDefault="00B84B12" w:rsidP="00B84B12"/>
    <w:p w14:paraId="0E1DA126" w14:textId="77777777" w:rsidR="00B84B12" w:rsidRDefault="00B84B12" w:rsidP="00B84B12"/>
    <w:p w14:paraId="21BBE222" w14:textId="77777777" w:rsidR="00B84B12" w:rsidRDefault="00B84B12" w:rsidP="00B84B12"/>
    <w:p w14:paraId="3FDEF616" w14:textId="77777777" w:rsidR="00B84B12" w:rsidRDefault="00B84B12" w:rsidP="00B84B12"/>
    <w:p w14:paraId="67938B9F" w14:textId="77777777" w:rsidR="00B84B12" w:rsidRDefault="00B84B12" w:rsidP="00B84B12"/>
    <w:p w14:paraId="2260469A" w14:textId="77777777" w:rsidR="00B84B12" w:rsidRDefault="00B84B12" w:rsidP="00B84B12"/>
    <w:p w14:paraId="628154BD" w14:textId="77777777" w:rsidR="00B84B12" w:rsidRDefault="00B84B12" w:rsidP="00B84B12"/>
    <w:p w14:paraId="169CCBDA" w14:textId="77777777" w:rsidR="00B84B12" w:rsidRDefault="00B84B12" w:rsidP="00B84B12"/>
    <w:p w14:paraId="184520F8" w14:textId="77777777" w:rsidR="00B84B12" w:rsidRDefault="00B84B12" w:rsidP="00B84B12"/>
    <w:p w14:paraId="2F0E9B78" w14:textId="77777777" w:rsidR="00B84B12" w:rsidRDefault="00B84B12" w:rsidP="00B84B12"/>
    <w:p w14:paraId="5E6F081C" w14:textId="77777777" w:rsidR="00B84B12" w:rsidRDefault="00B84B12" w:rsidP="00B84B12"/>
    <w:p w14:paraId="6496F8E1" w14:textId="77777777" w:rsidR="00B84B12" w:rsidRDefault="00B84B12" w:rsidP="00B84B12"/>
    <w:p w14:paraId="0ED6C05C" w14:textId="77777777" w:rsidR="00B84B12" w:rsidRDefault="00B84B12" w:rsidP="00B84B12"/>
    <w:p w14:paraId="5F9E3D1F" w14:textId="77777777" w:rsidR="00B84B12" w:rsidRDefault="00B84B12" w:rsidP="00B84B12"/>
    <w:p w14:paraId="549BB4D6" w14:textId="77777777" w:rsidR="00B84B12" w:rsidRDefault="00B84B12" w:rsidP="00B84B12"/>
    <w:p w14:paraId="74756921" w14:textId="77777777" w:rsidR="00B84B12" w:rsidRDefault="00B84B12" w:rsidP="00B84B12"/>
    <w:p w14:paraId="574F0CB3" w14:textId="77777777" w:rsidR="00B84B12" w:rsidRDefault="00B84B12" w:rsidP="00B84B12"/>
    <w:p w14:paraId="0EA716A8" w14:textId="77777777" w:rsidR="00B84B12" w:rsidRDefault="00B84B12" w:rsidP="00B84B12"/>
    <w:p w14:paraId="3B1CE686" w14:textId="77777777" w:rsidR="00B84B12" w:rsidRDefault="00B84B12" w:rsidP="00B84B12"/>
    <w:p w14:paraId="5EC4850F" w14:textId="77777777" w:rsidR="00B84B12" w:rsidRDefault="00B84B12" w:rsidP="00B84B12"/>
    <w:p w14:paraId="34317D3F" w14:textId="77777777" w:rsidR="00B84B12" w:rsidRDefault="00B84B12" w:rsidP="00B84B12"/>
    <w:p w14:paraId="699EA9D5" w14:textId="77777777" w:rsidR="00B84B12" w:rsidRDefault="00B84B12" w:rsidP="00B84B12"/>
    <w:p w14:paraId="06E64951" w14:textId="77777777" w:rsidR="00B84B12" w:rsidRDefault="00B84B12" w:rsidP="00B84B12"/>
    <w:p w14:paraId="4B976258" w14:textId="77777777" w:rsidR="00B84B12" w:rsidRDefault="00B84B12" w:rsidP="00B84B12"/>
    <w:p w14:paraId="09A4B379" w14:textId="77777777" w:rsidR="00B84B12" w:rsidRDefault="00B84B12" w:rsidP="00B84B12"/>
    <w:p w14:paraId="0E85D2D8" w14:textId="77777777" w:rsidR="00B84B12" w:rsidRDefault="00B84B12" w:rsidP="00B84B12"/>
    <w:p w14:paraId="3EF6708D" w14:textId="77777777" w:rsidR="00B84B12" w:rsidRDefault="00B84B12" w:rsidP="00B84B12"/>
    <w:p w14:paraId="0F48A106" w14:textId="77777777" w:rsidR="00B84B12" w:rsidRDefault="00B84B12" w:rsidP="00B84B12"/>
    <w:p w14:paraId="705627D0" w14:textId="77777777" w:rsidR="00B84B12" w:rsidRDefault="00B84B12" w:rsidP="00B84B12"/>
    <w:p w14:paraId="34423F17" w14:textId="77777777" w:rsidR="00B84B12" w:rsidRDefault="00B84B12" w:rsidP="00B84B12"/>
    <w:p w14:paraId="6C7B17D1" w14:textId="77777777" w:rsidR="00B84B12" w:rsidRDefault="00B84B12">
      <w:pPr>
        <w:jc w:val="center"/>
        <w:rPr>
          <w:b/>
          <w:sz w:val="24"/>
          <w:szCs w:val="24"/>
        </w:rPr>
      </w:pPr>
    </w:p>
    <w:p w14:paraId="494D8B2F" w14:textId="77777777" w:rsidR="00B84B12" w:rsidRDefault="00B84B12">
      <w:pPr>
        <w:jc w:val="center"/>
        <w:rPr>
          <w:b/>
          <w:sz w:val="24"/>
          <w:szCs w:val="24"/>
        </w:rPr>
      </w:pPr>
    </w:p>
    <w:p w14:paraId="3EE17765" w14:textId="77777777" w:rsidR="00B84B12" w:rsidRDefault="00B84B12">
      <w:pPr>
        <w:jc w:val="center"/>
        <w:rPr>
          <w:b/>
          <w:sz w:val="24"/>
          <w:szCs w:val="24"/>
        </w:rPr>
      </w:pPr>
    </w:p>
    <w:p w14:paraId="6AAE380D" w14:textId="77777777" w:rsidR="00B84B12" w:rsidRDefault="00B84B12">
      <w:pPr>
        <w:jc w:val="center"/>
        <w:rPr>
          <w:b/>
          <w:sz w:val="24"/>
          <w:szCs w:val="24"/>
        </w:rPr>
      </w:pPr>
    </w:p>
    <w:p w14:paraId="38A94D2C" w14:textId="77777777" w:rsidR="00B84B12" w:rsidRPr="00DA03B2" w:rsidRDefault="007E0E30">
      <w:pPr>
        <w:jc w:val="center"/>
        <w:rPr>
          <w:b/>
          <w:sz w:val="24"/>
          <w:szCs w:val="24"/>
        </w:rPr>
      </w:pPr>
      <w:r>
        <w:rPr>
          <w:b/>
          <w:sz w:val="24"/>
          <w:szCs w:val="24"/>
        </w:rPr>
        <w:br w:type="page"/>
      </w:r>
      <w:r w:rsidR="00B84B12" w:rsidRPr="00DA03B2">
        <w:rPr>
          <w:b/>
          <w:sz w:val="24"/>
          <w:szCs w:val="24"/>
        </w:rPr>
        <w:lastRenderedPageBreak/>
        <w:t>OVERVIEW OF THE PROGRAM</w:t>
      </w:r>
    </w:p>
    <w:p w14:paraId="520273E4" w14:textId="77777777" w:rsidR="00B84B12" w:rsidRPr="00416A55" w:rsidRDefault="00B84B12">
      <w:pPr>
        <w:rPr>
          <w:sz w:val="24"/>
          <w:szCs w:val="24"/>
        </w:rPr>
      </w:pPr>
    </w:p>
    <w:p w14:paraId="4324C2AD" w14:textId="77777777" w:rsidR="00B84B12" w:rsidRPr="0085674D" w:rsidRDefault="00B84B12" w:rsidP="00B84B12">
      <w:pPr>
        <w:jc w:val="center"/>
        <w:rPr>
          <w:sz w:val="24"/>
          <w:szCs w:val="24"/>
          <w:u w:val="single"/>
        </w:rPr>
      </w:pPr>
      <w:r w:rsidRPr="0085674D">
        <w:rPr>
          <w:sz w:val="24"/>
          <w:szCs w:val="24"/>
          <w:u w:val="single"/>
        </w:rPr>
        <w:t xml:space="preserve">Overview of Administrative Characteristics of the Department and </w:t>
      </w:r>
      <w:r>
        <w:rPr>
          <w:sz w:val="24"/>
          <w:szCs w:val="24"/>
          <w:u w:val="single"/>
        </w:rPr>
        <w:t xml:space="preserve">the Clinical </w:t>
      </w:r>
      <w:r w:rsidRPr="0085674D">
        <w:rPr>
          <w:sz w:val="24"/>
          <w:szCs w:val="24"/>
          <w:u w:val="single"/>
        </w:rPr>
        <w:t>Program</w:t>
      </w:r>
    </w:p>
    <w:p w14:paraId="744D404F" w14:textId="77777777" w:rsidR="00B84B12" w:rsidRPr="00416A55" w:rsidRDefault="00B84B12">
      <w:pPr>
        <w:rPr>
          <w:sz w:val="24"/>
          <w:szCs w:val="24"/>
        </w:rPr>
      </w:pPr>
    </w:p>
    <w:p w14:paraId="52A91241" w14:textId="77777777" w:rsidR="001F2629" w:rsidRDefault="00B84B12" w:rsidP="001F2629">
      <w:pPr>
        <w:ind w:firstLine="720"/>
        <w:rPr>
          <w:sz w:val="24"/>
          <w:szCs w:val="24"/>
        </w:rPr>
      </w:pPr>
      <w:r w:rsidRPr="00416A55">
        <w:rPr>
          <w:bCs/>
          <w:sz w:val="24"/>
          <w:szCs w:val="24"/>
        </w:rPr>
        <w:t>The doctoral program in clinical psychology at Bowling Green State University has been continuously accredited by the American Psychological Association since 1971</w:t>
      </w:r>
      <w:r>
        <w:rPr>
          <w:sz w:val="24"/>
          <w:szCs w:val="24"/>
        </w:rPr>
        <w:t xml:space="preserve">. </w:t>
      </w:r>
      <w:r w:rsidR="001F2629" w:rsidRPr="001F2629">
        <w:rPr>
          <w:sz w:val="24"/>
          <w:szCs w:val="24"/>
        </w:rPr>
        <w:t>For additional information about accreditation of our program contact:</w:t>
      </w:r>
      <w:r w:rsidR="001F2629">
        <w:rPr>
          <w:sz w:val="24"/>
          <w:szCs w:val="24"/>
        </w:rPr>
        <w:t xml:space="preserve"> </w:t>
      </w:r>
      <w:r w:rsidR="001F2629" w:rsidRPr="001F2629">
        <w:rPr>
          <w:sz w:val="24"/>
          <w:szCs w:val="24"/>
        </w:rPr>
        <w:t>Office of Program Consultation and Accreditation</w:t>
      </w:r>
      <w:r w:rsidR="001F2629">
        <w:rPr>
          <w:sz w:val="24"/>
          <w:szCs w:val="24"/>
        </w:rPr>
        <w:t xml:space="preserve">, </w:t>
      </w:r>
      <w:r w:rsidR="001F2629" w:rsidRPr="001F2629">
        <w:rPr>
          <w:sz w:val="24"/>
          <w:szCs w:val="24"/>
        </w:rPr>
        <w:t>American Psychological Association</w:t>
      </w:r>
      <w:r w:rsidR="001F2629">
        <w:rPr>
          <w:sz w:val="24"/>
          <w:szCs w:val="24"/>
        </w:rPr>
        <w:t xml:space="preserve">, </w:t>
      </w:r>
      <w:r w:rsidR="001F2629" w:rsidRPr="001F2629">
        <w:rPr>
          <w:sz w:val="24"/>
          <w:szCs w:val="24"/>
        </w:rPr>
        <w:t>750 First Street NE</w:t>
      </w:r>
      <w:r w:rsidR="001F2629">
        <w:rPr>
          <w:sz w:val="24"/>
          <w:szCs w:val="24"/>
        </w:rPr>
        <w:t xml:space="preserve">, </w:t>
      </w:r>
      <w:r w:rsidR="001F2629" w:rsidRPr="001F2629">
        <w:rPr>
          <w:sz w:val="24"/>
          <w:szCs w:val="24"/>
        </w:rPr>
        <w:t>Washington, DC 20002-4242</w:t>
      </w:r>
      <w:r w:rsidR="001F2629">
        <w:rPr>
          <w:sz w:val="24"/>
          <w:szCs w:val="24"/>
        </w:rPr>
        <w:t xml:space="preserve">; </w:t>
      </w:r>
      <w:r w:rsidR="001F2629" w:rsidRPr="001F2629">
        <w:rPr>
          <w:sz w:val="24"/>
          <w:szCs w:val="24"/>
        </w:rPr>
        <w:t>Phone: (202) 336-5979</w:t>
      </w:r>
      <w:r w:rsidR="001F2629">
        <w:rPr>
          <w:sz w:val="24"/>
          <w:szCs w:val="24"/>
        </w:rPr>
        <w:t xml:space="preserve">; </w:t>
      </w:r>
      <w:r w:rsidR="001F2629" w:rsidRPr="001F2629">
        <w:rPr>
          <w:sz w:val="24"/>
          <w:szCs w:val="24"/>
        </w:rPr>
        <w:t>TDD/TTY (202) 336-6123</w:t>
      </w:r>
      <w:r w:rsidR="001F2629">
        <w:rPr>
          <w:sz w:val="24"/>
          <w:szCs w:val="24"/>
        </w:rPr>
        <w:t xml:space="preserve">; </w:t>
      </w:r>
      <w:r w:rsidR="001F2629" w:rsidRPr="001F2629">
        <w:rPr>
          <w:sz w:val="24"/>
          <w:szCs w:val="24"/>
        </w:rPr>
        <w:t>Email: apaaccred@apa.org</w:t>
      </w:r>
      <w:r w:rsidR="001F2629">
        <w:rPr>
          <w:sz w:val="24"/>
          <w:szCs w:val="24"/>
        </w:rPr>
        <w:t>.</w:t>
      </w:r>
    </w:p>
    <w:p w14:paraId="3B2E35AF" w14:textId="77777777" w:rsidR="001F2629" w:rsidRDefault="001F2629" w:rsidP="00B84B12">
      <w:pPr>
        <w:ind w:firstLine="720"/>
        <w:rPr>
          <w:sz w:val="24"/>
          <w:szCs w:val="24"/>
        </w:rPr>
      </w:pPr>
    </w:p>
    <w:p w14:paraId="76CE4DE4" w14:textId="77777777" w:rsidR="00B84B12" w:rsidRPr="00416A55" w:rsidRDefault="00B84B12" w:rsidP="00B84B12">
      <w:pPr>
        <w:ind w:firstLine="720"/>
        <w:rPr>
          <w:sz w:val="24"/>
          <w:szCs w:val="24"/>
        </w:rPr>
      </w:pPr>
      <w:r w:rsidRPr="00416A55">
        <w:rPr>
          <w:bCs/>
          <w:sz w:val="24"/>
          <w:szCs w:val="24"/>
        </w:rPr>
        <w:t>The program is committed to a scientist</w:t>
      </w:r>
      <w:r w:rsidRPr="00416A55">
        <w:rPr>
          <w:bCs/>
          <w:sz w:val="24"/>
          <w:szCs w:val="24"/>
        </w:rPr>
        <w:noBreakHyphen/>
        <w:t xml:space="preserve">practitioner model of training with the goal of preparing students for a variety of professional roles in clinical psychology. The program is located in the Psychology Department, which is part of the College of Arts and Sciences at Bowling Green State University.  </w:t>
      </w:r>
      <w:r w:rsidRPr="00416A55">
        <w:rPr>
          <w:sz w:val="24"/>
          <w:szCs w:val="24"/>
        </w:rPr>
        <w:t>The clinical training program is the largest</w:t>
      </w:r>
      <w:r>
        <w:rPr>
          <w:sz w:val="24"/>
          <w:szCs w:val="24"/>
        </w:rPr>
        <w:t xml:space="preserve"> graduate program</w:t>
      </w:r>
      <w:r w:rsidRPr="00416A55">
        <w:rPr>
          <w:sz w:val="24"/>
          <w:szCs w:val="24"/>
        </w:rPr>
        <w:t xml:space="preserve"> in the psychology department.  Clinical faculty and students provide significant contributions to the research, teaching, and service mission of the department.  </w:t>
      </w:r>
    </w:p>
    <w:p w14:paraId="638F236E" w14:textId="77777777" w:rsidR="00B84B12" w:rsidRPr="00416A55" w:rsidRDefault="00B84B12">
      <w:pPr>
        <w:rPr>
          <w:bCs/>
          <w:sz w:val="24"/>
          <w:szCs w:val="24"/>
        </w:rPr>
      </w:pPr>
    </w:p>
    <w:p w14:paraId="054F19B1" w14:textId="6182930C" w:rsidR="00F575EE" w:rsidRDefault="00F575EE" w:rsidP="00F575EE">
      <w:pPr>
        <w:ind w:firstLine="720"/>
        <w:rPr>
          <w:sz w:val="24"/>
          <w:szCs w:val="24"/>
        </w:rPr>
      </w:pPr>
      <w:r w:rsidRPr="00F575EE">
        <w:rPr>
          <w:sz w:val="24"/>
          <w:szCs w:val="24"/>
        </w:rPr>
        <w:t xml:space="preserve">There are </w:t>
      </w:r>
      <w:r>
        <w:rPr>
          <w:sz w:val="24"/>
          <w:szCs w:val="24"/>
        </w:rPr>
        <w:t xml:space="preserve">four </w:t>
      </w:r>
      <w:r w:rsidRPr="00F575EE">
        <w:rPr>
          <w:sz w:val="24"/>
          <w:szCs w:val="24"/>
        </w:rPr>
        <w:t xml:space="preserve">streams of funding that provide support for students and faculty in the clinical training program. The </w:t>
      </w:r>
      <w:r>
        <w:rPr>
          <w:sz w:val="24"/>
          <w:szCs w:val="24"/>
        </w:rPr>
        <w:t xml:space="preserve">first </w:t>
      </w:r>
      <w:r w:rsidRPr="00F575EE">
        <w:rPr>
          <w:sz w:val="24"/>
          <w:szCs w:val="24"/>
        </w:rPr>
        <w:t xml:space="preserve">stream of funding is from the </w:t>
      </w:r>
      <w:r w:rsidRPr="004D4769">
        <w:rPr>
          <w:sz w:val="24"/>
          <w:szCs w:val="24"/>
        </w:rPr>
        <w:t>College of Arts and Sciences College Office which provides tuition scholarships</w:t>
      </w:r>
      <w:r w:rsidR="00C35066" w:rsidRPr="004D4769">
        <w:rPr>
          <w:sz w:val="24"/>
          <w:szCs w:val="24"/>
        </w:rPr>
        <w:t xml:space="preserve"> </w:t>
      </w:r>
      <w:r w:rsidR="00F850BD" w:rsidRPr="004D4769">
        <w:rPr>
          <w:sz w:val="24"/>
          <w:szCs w:val="24"/>
        </w:rPr>
        <w:t xml:space="preserve">and student assistantships </w:t>
      </w:r>
      <w:r w:rsidRPr="004D4769">
        <w:rPr>
          <w:sz w:val="24"/>
          <w:szCs w:val="24"/>
        </w:rPr>
        <w:t>for graduate students enrolled in the program</w:t>
      </w:r>
      <w:r w:rsidR="00183F69">
        <w:rPr>
          <w:sz w:val="24"/>
          <w:szCs w:val="24"/>
        </w:rPr>
        <w:t xml:space="preserve"> (funding is typically for the first four years)</w:t>
      </w:r>
      <w:r w:rsidRPr="004D4769">
        <w:rPr>
          <w:sz w:val="24"/>
          <w:szCs w:val="24"/>
        </w:rPr>
        <w:t xml:space="preserve">. The second is from the Psychology Department’s operating budget which provides funding for </w:t>
      </w:r>
      <w:r w:rsidRPr="00F850BD">
        <w:rPr>
          <w:sz w:val="24"/>
          <w:szCs w:val="24"/>
        </w:rPr>
        <w:t>resea</w:t>
      </w:r>
      <w:r w:rsidRPr="00F575EE">
        <w:rPr>
          <w:sz w:val="24"/>
          <w:szCs w:val="24"/>
        </w:rPr>
        <w:t>rch and travel</w:t>
      </w:r>
      <w:r>
        <w:rPr>
          <w:sz w:val="24"/>
          <w:szCs w:val="24"/>
        </w:rPr>
        <w:t xml:space="preserve"> to graduate students </w:t>
      </w:r>
      <w:r w:rsidR="000C5BD6">
        <w:rPr>
          <w:sz w:val="24"/>
          <w:szCs w:val="24"/>
        </w:rPr>
        <w:t>across the entire department</w:t>
      </w:r>
      <w:r w:rsidR="003252DF">
        <w:rPr>
          <w:sz w:val="24"/>
          <w:szCs w:val="24"/>
        </w:rPr>
        <w:t xml:space="preserve"> and for </w:t>
      </w:r>
      <w:r w:rsidR="000C5BD6">
        <w:rPr>
          <w:sz w:val="24"/>
          <w:szCs w:val="24"/>
        </w:rPr>
        <w:t xml:space="preserve">our </w:t>
      </w:r>
      <w:r w:rsidR="00765054">
        <w:rPr>
          <w:sz w:val="24"/>
          <w:szCs w:val="24"/>
        </w:rPr>
        <w:t>“</w:t>
      </w:r>
      <w:r w:rsidRPr="00F575EE">
        <w:rPr>
          <w:sz w:val="24"/>
          <w:szCs w:val="24"/>
        </w:rPr>
        <w:t>Clinical Academic Challenge</w:t>
      </w:r>
      <w:r w:rsidR="00765054">
        <w:rPr>
          <w:sz w:val="24"/>
          <w:szCs w:val="24"/>
        </w:rPr>
        <w:t>”</w:t>
      </w:r>
      <w:r w:rsidRPr="00F575EE">
        <w:rPr>
          <w:sz w:val="24"/>
          <w:szCs w:val="24"/>
        </w:rPr>
        <w:t xml:space="preserve"> </w:t>
      </w:r>
      <w:r>
        <w:rPr>
          <w:sz w:val="24"/>
          <w:szCs w:val="24"/>
        </w:rPr>
        <w:t>(CAC)</w:t>
      </w:r>
      <w:r w:rsidR="00765054">
        <w:rPr>
          <w:sz w:val="24"/>
          <w:szCs w:val="24"/>
        </w:rPr>
        <w:t xml:space="preserve"> </w:t>
      </w:r>
      <w:r w:rsidR="000C5BD6">
        <w:rPr>
          <w:sz w:val="24"/>
          <w:szCs w:val="24"/>
        </w:rPr>
        <w:t xml:space="preserve">program. Funding for </w:t>
      </w:r>
      <w:r w:rsidR="003252DF">
        <w:rPr>
          <w:sz w:val="24"/>
          <w:szCs w:val="24"/>
        </w:rPr>
        <w:t xml:space="preserve">the </w:t>
      </w:r>
      <w:r w:rsidR="000C5BD6">
        <w:rPr>
          <w:sz w:val="24"/>
          <w:szCs w:val="24"/>
        </w:rPr>
        <w:t>CAC</w:t>
      </w:r>
      <w:r w:rsidR="00765054">
        <w:rPr>
          <w:sz w:val="24"/>
          <w:szCs w:val="24"/>
        </w:rPr>
        <w:t xml:space="preserve"> </w:t>
      </w:r>
      <w:r w:rsidR="003252DF">
        <w:rPr>
          <w:sz w:val="24"/>
          <w:szCs w:val="24"/>
        </w:rPr>
        <w:t xml:space="preserve">program </w:t>
      </w:r>
      <w:r w:rsidR="00765054">
        <w:rPr>
          <w:sz w:val="24"/>
          <w:szCs w:val="24"/>
        </w:rPr>
        <w:t>originally began in 1990 due to a</w:t>
      </w:r>
      <w:r w:rsidR="000C5BD6">
        <w:rPr>
          <w:sz w:val="24"/>
          <w:szCs w:val="24"/>
        </w:rPr>
        <w:t>n individual</w:t>
      </w:r>
      <w:r w:rsidR="00765054">
        <w:rPr>
          <w:sz w:val="24"/>
          <w:szCs w:val="24"/>
        </w:rPr>
        <w:t xml:space="preserve"> grant from the Ohio Board of Regents in recognition of program excellence.</w:t>
      </w:r>
      <w:r>
        <w:rPr>
          <w:sz w:val="24"/>
          <w:szCs w:val="24"/>
        </w:rPr>
        <w:t xml:space="preserve"> </w:t>
      </w:r>
      <w:r w:rsidR="000C5BD6">
        <w:rPr>
          <w:sz w:val="24"/>
          <w:szCs w:val="24"/>
        </w:rPr>
        <w:t>T</w:t>
      </w:r>
      <w:r w:rsidR="00765054">
        <w:rPr>
          <w:sz w:val="24"/>
          <w:szCs w:val="24"/>
        </w:rPr>
        <w:t xml:space="preserve">he Ohio Board of Regents restructured funding for higher education Ohio </w:t>
      </w:r>
      <w:r w:rsidR="000C5BD6">
        <w:rPr>
          <w:sz w:val="24"/>
          <w:szCs w:val="24"/>
        </w:rPr>
        <w:t xml:space="preserve">some years ago and </w:t>
      </w:r>
      <w:r w:rsidR="003252DF">
        <w:rPr>
          <w:sz w:val="24"/>
          <w:szCs w:val="24"/>
        </w:rPr>
        <w:t>eliminated Academic Challenge grants to individual programs within departments. However, t</w:t>
      </w:r>
      <w:r w:rsidR="000C5BD6">
        <w:rPr>
          <w:sz w:val="24"/>
          <w:szCs w:val="24"/>
        </w:rPr>
        <w:t xml:space="preserve">he Psychology Department has continued to provide a distinct line of funding for the </w:t>
      </w:r>
      <w:r w:rsidR="000C5BD6" w:rsidRPr="00F575EE">
        <w:rPr>
          <w:sz w:val="24"/>
          <w:szCs w:val="24"/>
        </w:rPr>
        <w:t>research, teaching, and service missions of the clinical program</w:t>
      </w:r>
      <w:r w:rsidR="003252DF">
        <w:rPr>
          <w:sz w:val="24"/>
          <w:szCs w:val="24"/>
        </w:rPr>
        <w:t xml:space="preserve"> drawing up the operating budget.</w:t>
      </w:r>
      <w:r w:rsidR="000C5BD6">
        <w:rPr>
          <w:sz w:val="24"/>
          <w:szCs w:val="24"/>
        </w:rPr>
        <w:t xml:space="preserve"> In our department, we continue to refer to </w:t>
      </w:r>
      <w:r w:rsidR="003252DF">
        <w:rPr>
          <w:sz w:val="24"/>
          <w:szCs w:val="24"/>
        </w:rPr>
        <w:t xml:space="preserve">these </w:t>
      </w:r>
      <w:r w:rsidR="000C5BD6">
        <w:rPr>
          <w:sz w:val="24"/>
          <w:szCs w:val="24"/>
        </w:rPr>
        <w:t xml:space="preserve">funds as </w:t>
      </w:r>
      <w:r w:rsidR="00765054">
        <w:rPr>
          <w:sz w:val="24"/>
          <w:szCs w:val="24"/>
        </w:rPr>
        <w:t>CAC</w:t>
      </w:r>
      <w:r w:rsidR="003252DF">
        <w:rPr>
          <w:sz w:val="24"/>
          <w:szCs w:val="24"/>
        </w:rPr>
        <w:t xml:space="preserve"> </w:t>
      </w:r>
      <w:r w:rsidR="0087568F">
        <w:rPr>
          <w:sz w:val="24"/>
          <w:szCs w:val="24"/>
        </w:rPr>
        <w:t>funds.</w:t>
      </w:r>
      <w:r w:rsidR="003252DF">
        <w:rPr>
          <w:sz w:val="24"/>
          <w:szCs w:val="24"/>
        </w:rPr>
        <w:t xml:space="preserve"> The CAC program </w:t>
      </w:r>
      <w:r w:rsidR="00765054" w:rsidRPr="00765054">
        <w:rPr>
          <w:sz w:val="24"/>
          <w:szCs w:val="24"/>
        </w:rPr>
        <w:t>provide</w:t>
      </w:r>
      <w:r w:rsidR="00765054">
        <w:rPr>
          <w:sz w:val="24"/>
          <w:szCs w:val="24"/>
        </w:rPr>
        <w:t>s</w:t>
      </w:r>
      <w:r w:rsidR="00765054" w:rsidRPr="00765054">
        <w:rPr>
          <w:sz w:val="24"/>
          <w:szCs w:val="24"/>
        </w:rPr>
        <w:t xml:space="preserve"> support for external clinical placements, faculty and student research, and student and faculty travel, workshops, diversity initiatives, and administrative costs.</w:t>
      </w:r>
      <w:r w:rsidR="00765054">
        <w:rPr>
          <w:sz w:val="24"/>
          <w:szCs w:val="24"/>
        </w:rPr>
        <w:t xml:space="preserve"> </w:t>
      </w:r>
      <w:r w:rsidRPr="00F575EE">
        <w:rPr>
          <w:sz w:val="24"/>
          <w:szCs w:val="24"/>
        </w:rPr>
        <w:t xml:space="preserve">The </w:t>
      </w:r>
      <w:r>
        <w:rPr>
          <w:sz w:val="24"/>
          <w:szCs w:val="24"/>
        </w:rPr>
        <w:t xml:space="preserve">third </w:t>
      </w:r>
      <w:r w:rsidRPr="00F575EE">
        <w:rPr>
          <w:sz w:val="24"/>
          <w:szCs w:val="24"/>
        </w:rPr>
        <w:t>stream of funding comes from the Psychological Services Center (PSC), an in-house training clinic that provides clinical services to members of the Bowling Green community and university students.  The PSC provides funding for workshops and s</w:t>
      </w:r>
      <w:r w:rsidR="0087568F">
        <w:rPr>
          <w:sz w:val="24"/>
          <w:szCs w:val="24"/>
        </w:rPr>
        <w:t xml:space="preserve">tudent travel to conferences. </w:t>
      </w:r>
      <w:r w:rsidRPr="00F575EE">
        <w:rPr>
          <w:sz w:val="24"/>
          <w:szCs w:val="24"/>
        </w:rPr>
        <w:t xml:space="preserve">The </w:t>
      </w:r>
      <w:r>
        <w:rPr>
          <w:sz w:val="24"/>
          <w:szCs w:val="24"/>
        </w:rPr>
        <w:t xml:space="preserve">fourth </w:t>
      </w:r>
      <w:r w:rsidRPr="00F575EE">
        <w:rPr>
          <w:sz w:val="24"/>
          <w:szCs w:val="24"/>
        </w:rPr>
        <w:t>stream of funding is from external research grants</w:t>
      </w:r>
      <w:r>
        <w:rPr>
          <w:sz w:val="24"/>
          <w:szCs w:val="24"/>
        </w:rPr>
        <w:t xml:space="preserve"> </w:t>
      </w:r>
      <w:r w:rsidRPr="00F575EE">
        <w:rPr>
          <w:sz w:val="24"/>
          <w:szCs w:val="24"/>
        </w:rPr>
        <w:t xml:space="preserve">and placement affiliations. These latter sources of funding provide support for research programs, assistantships, and student placements at external agencies.  </w:t>
      </w:r>
    </w:p>
    <w:p w14:paraId="46994FE6" w14:textId="77777777" w:rsidR="003252DF" w:rsidRPr="00416A55" w:rsidRDefault="003252DF" w:rsidP="00F575EE">
      <w:pPr>
        <w:ind w:firstLine="720"/>
        <w:rPr>
          <w:sz w:val="24"/>
          <w:szCs w:val="24"/>
        </w:rPr>
      </w:pPr>
    </w:p>
    <w:p w14:paraId="029B1807" w14:textId="3811D8EE" w:rsidR="00B84B12" w:rsidRPr="00416A55" w:rsidRDefault="00B84B12" w:rsidP="001F2629">
      <w:pPr>
        <w:ind w:firstLine="720"/>
        <w:rPr>
          <w:sz w:val="24"/>
          <w:szCs w:val="24"/>
        </w:rPr>
      </w:pPr>
      <w:r w:rsidRPr="00416A55">
        <w:rPr>
          <w:sz w:val="24"/>
          <w:szCs w:val="24"/>
        </w:rPr>
        <w:t xml:space="preserve">The training program is located in the psychology building at Bowling Green State University.  The building was renovated in 1998 and contains five floors of office and research space for psychology students and faculty.  All students have offices located on the first through </w:t>
      </w:r>
      <w:r w:rsidR="00A25D7E">
        <w:rPr>
          <w:sz w:val="24"/>
          <w:szCs w:val="24"/>
        </w:rPr>
        <w:t xml:space="preserve">third </w:t>
      </w:r>
      <w:r w:rsidRPr="00416A55">
        <w:rPr>
          <w:sz w:val="24"/>
          <w:szCs w:val="24"/>
        </w:rPr>
        <w:t xml:space="preserve">floors of the building. </w:t>
      </w:r>
      <w:r w:rsidR="00DA67D1" w:rsidRPr="00DA67D1">
        <w:rPr>
          <w:sz w:val="24"/>
          <w:szCs w:val="24"/>
        </w:rPr>
        <w:t xml:space="preserve">All students have offices on the first through </w:t>
      </w:r>
      <w:r w:rsidR="00F850BD">
        <w:rPr>
          <w:sz w:val="24"/>
          <w:szCs w:val="24"/>
        </w:rPr>
        <w:t>third</w:t>
      </w:r>
      <w:r w:rsidR="00F850BD" w:rsidRPr="00DA67D1">
        <w:rPr>
          <w:sz w:val="24"/>
          <w:szCs w:val="24"/>
        </w:rPr>
        <w:t xml:space="preserve"> </w:t>
      </w:r>
      <w:r w:rsidR="00DA67D1" w:rsidRPr="00DA67D1">
        <w:rPr>
          <w:sz w:val="24"/>
          <w:szCs w:val="24"/>
        </w:rPr>
        <w:t>floors of the building.</w:t>
      </w:r>
      <w:r w:rsidR="00DA67D1">
        <w:rPr>
          <w:sz w:val="24"/>
          <w:szCs w:val="24"/>
        </w:rPr>
        <w:t xml:space="preserve"> </w:t>
      </w:r>
      <w:r w:rsidRPr="00416A55">
        <w:rPr>
          <w:sz w:val="24"/>
          <w:szCs w:val="24"/>
        </w:rPr>
        <w:t xml:space="preserve">Faculty Offices are located on the second and third floors of the building. </w:t>
      </w:r>
      <w:r w:rsidR="0087568F" w:rsidRPr="0087568F">
        <w:rPr>
          <w:sz w:val="24"/>
          <w:szCs w:val="24"/>
        </w:rPr>
        <w:t xml:space="preserve">The Psychology Building has wireless internet access for students and faculty. </w:t>
      </w:r>
      <w:r w:rsidRPr="00416A55">
        <w:rPr>
          <w:sz w:val="24"/>
          <w:szCs w:val="24"/>
        </w:rPr>
        <w:t xml:space="preserve">There are computer laboratories for students and socialization spaces on the first and fourth floors of the building.  The PSC is located on the third floor of the building.  Additionally, the Institute for Psychological Research and Application (IPRA) and the J.P. Scott Center for Neuroscience are located on the third floor of the building.  The fourth floor of the building houses the human research laboratories.  Finally, the fifth floor of the building houses an animal laboratory primarily used by the neuroscience faculty.  </w:t>
      </w:r>
    </w:p>
    <w:p w14:paraId="6531B310" w14:textId="77777777" w:rsidR="00987F3A" w:rsidRDefault="00987F3A" w:rsidP="00B84B12">
      <w:pPr>
        <w:jc w:val="center"/>
        <w:rPr>
          <w:sz w:val="24"/>
          <w:szCs w:val="24"/>
          <w:u w:val="single"/>
        </w:rPr>
      </w:pPr>
    </w:p>
    <w:p w14:paraId="12F5867C" w14:textId="32D6601B" w:rsidR="00B84B12" w:rsidRPr="0085674D" w:rsidRDefault="00B84B12" w:rsidP="00B84B12">
      <w:pPr>
        <w:jc w:val="center"/>
        <w:rPr>
          <w:sz w:val="24"/>
          <w:szCs w:val="24"/>
          <w:u w:val="single"/>
        </w:rPr>
      </w:pPr>
      <w:r>
        <w:rPr>
          <w:sz w:val="24"/>
          <w:szCs w:val="24"/>
          <w:u w:val="single"/>
        </w:rPr>
        <w:t xml:space="preserve">Overview of </w:t>
      </w:r>
      <w:r w:rsidRPr="0085674D">
        <w:rPr>
          <w:sz w:val="24"/>
          <w:szCs w:val="24"/>
          <w:u w:val="single"/>
        </w:rPr>
        <w:t>Student Characteristics and Residency Requirements</w:t>
      </w:r>
    </w:p>
    <w:p w14:paraId="7034F087" w14:textId="77777777" w:rsidR="00B84B12" w:rsidRPr="00416A55" w:rsidRDefault="00B84B12">
      <w:pPr>
        <w:rPr>
          <w:sz w:val="24"/>
          <w:szCs w:val="24"/>
        </w:rPr>
      </w:pPr>
    </w:p>
    <w:p w14:paraId="39FC65B4" w14:textId="33D5CCCF" w:rsidR="00B84B12" w:rsidRPr="00E2386D" w:rsidRDefault="00B84B12">
      <w:pPr>
        <w:ind w:firstLine="720"/>
        <w:rPr>
          <w:sz w:val="24"/>
          <w:szCs w:val="24"/>
        </w:rPr>
      </w:pPr>
      <w:r w:rsidRPr="00416A55">
        <w:rPr>
          <w:sz w:val="24"/>
          <w:szCs w:val="24"/>
        </w:rPr>
        <w:t xml:space="preserve">The </w:t>
      </w:r>
      <w:r>
        <w:rPr>
          <w:sz w:val="24"/>
          <w:szCs w:val="24"/>
        </w:rPr>
        <w:t xml:space="preserve">clinical </w:t>
      </w:r>
      <w:r w:rsidRPr="00416A55">
        <w:rPr>
          <w:sz w:val="24"/>
          <w:szCs w:val="24"/>
        </w:rPr>
        <w:t xml:space="preserve">program enrolls approximately </w:t>
      </w:r>
      <w:r w:rsidR="006252B1">
        <w:rPr>
          <w:sz w:val="24"/>
          <w:szCs w:val="24"/>
        </w:rPr>
        <w:t xml:space="preserve">6 </w:t>
      </w:r>
      <w:r>
        <w:rPr>
          <w:sz w:val="24"/>
          <w:szCs w:val="24"/>
        </w:rPr>
        <w:t>-</w:t>
      </w:r>
      <w:r w:rsidRPr="00416A55">
        <w:rPr>
          <w:sz w:val="24"/>
          <w:szCs w:val="24"/>
        </w:rPr>
        <w:t>10 Ph.D. students each year out of a pool of approximately 1</w:t>
      </w:r>
      <w:r>
        <w:rPr>
          <w:sz w:val="24"/>
          <w:szCs w:val="24"/>
        </w:rPr>
        <w:t>2</w:t>
      </w:r>
      <w:r w:rsidRPr="00416A55">
        <w:rPr>
          <w:sz w:val="24"/>
          <w:szCs w:val="24"/>
        </w:rPr>
        <w:t>0 – 1</w:t>
      </w:r>
      <w:r w:rsidR="00701564">
        <w:rPr>
          <w:sz w:val="24"/>
          <w:szCs w:val="24"/>
        </w:rPr>
        <w:t>6</w:t>
      </w:r>
      <w:r w:rsidRPr="00416A55">
        <w:rPr>
          <w:sz w:val="24"/>
          <w:szCs w:val="24"/>
        </w:rPr>
        <w:t>0</w:t>
      </w:r>
      <w:r w:rsidRPr="00416A55">
        <w:rPr>
          <w:color w:val="FF0000"/>
          <w:sz w:val="24"/>
          <w:szCs w:val="24"/>
        </w:rPr>
        <w:t xml:space="preserve"> </w:t>
      </w:r>
      <w:r w:rsidRPr="00416A55">
        <w:rPr>
          <w:sz w:val="24"/>
          <w:szCs w:val="24"/>
        </w:rPr>
        <w:t>applicants.  The program requires that all students complete at least three years of full-</w:t>
      </w:r>
      <w:r w:rsidRPr="00416A55">
        <w:rPr>
          <w:sz w:val="24"/>
          <w:szCs w:val="24"/>
        </w:rPr>
        <w:lastRenderedPageBreak/>
        <w:t xml:space="preserve">time study with at least two of those years in residence at BGSU.  In addition, students must complete a pre-doctoral off-site internship before the doctoral degree is awarded. </w:t>
      </w:r>
      <w:r w:rsidR="00655465" w:rsidRPr="00655465">
        <w:rPr>
          <w:sz w:val="24"/>
          <w:szCs w:val="24"/>
        </w:rPr>
        <w:t xml:space="preserve">After the first year, </w:t>
      </w:r>
      <w:r w:rsidR="00F850BD">
        <w:rPr>
          <w:sz w:val="24"/>
          <w:szCs w:val="24"/>
        </w:rPr>
        <w:t xml:space="preserve">domestic </w:t>
      </w:r>
      <w:r w:rsidR="00655465" w:rsidRPr="00655465">
        <w:rPr>
          <w:sz w:val="24"/>
          <w:szCs w:val="24"/>
        </w:rPr>
        <w:t xml:space="preserve">students are eligible to apply for Ohio residency.  </w:t>
      </w:r>
      <w:r w:rsidR="00E2386D">
        <w:rPr>
          <w:sz w:val="24"/>
          <w:szCs w:val="24"/>
        </w:rPr>
        <w:t>During Orientation Week for new graduate students, t</w:t>
      </w:r>
      <w:r w:rsidR="00E2386D" w:rsidRPr="00E2386D">
        <w:rPr>
          <w:sz w:val="24"/>
          <w:szCs w:val="24"/>
        </w:rPr>
        <w:t xml:space="preserve">he Graduate Secretary </w:t>
      </w:r>
      <w:r w:rsidR="00E2386D">
        <w:rPr>
          <w:sz w:val="24"/>
          <w:szCs w:val="24"/>
        </w:rPr>
        <w:t xml:space="preserve">holds an information </w:t>
      </w:r>
      <w:r w:rsidR="00E2386D" w:rsidRPr="00E2386D">
        <w:rPr>
          <w:color w:val="242424"/>
          <w:sz w:val="24"/>
          <w:szCs w:val="24"/>
          <w:shd w:val="clear" w:color="auto" w:fill="FFFFFF"/>
        </w:rPr>
        <w:t>session on how to establish Ohio residency</w:t>
      </w:r>
      <w:r w:rsidR="00E2386D">
        <w:rPr>
          <w:color w:val="242424"/>
          <w:sz w:val="24"/>
          <w:szCs w:val="24"/>
          <w:shd w:val="clear" w:color="auto" w:fill="FFFFFF"/>
        </w:rPr>
        <w:t xml:space="preserve">, along with </w:t>
      </w:r>
      <w:r w:rsidR="00E2386D" w:rsidRPr="00E2386D">
        <w:rPr>
          <w:color w:val="242424"/>
          <w:sz w:val="24"/>
          <w:szCs w:val="24"/>
          <w:shd w:val="clear" w:color="auto" w:fill="FFFFFF"/>
        </w:rPr>
        <w:t xml:space="preserve">a representative from </w:t>
      </w:r>
      <w:r w:rsidR="00E2386D">
        <w:rPr>
          <w:color w:val="242424"/>
          <w:sz w:val="24"/>
          <w:szCs w:val="24"/>
          <w:shd w:val="clear" w:color="auto" w:fill="FFFFFF"/>
        </w:rPr>
        <w:t>the University’s Office of R</w:t>
      </w:r>
      <w:r w:rsidR="00E2386D" w:rsidRPr="00E2386D">
        <w:rPr>
          <w:color w:val="242424"/>
          <w:sz w:val="24"/>
          <w:szCs w:val="24"/>
          <w:shd w:val="clear" w:color="auto" w:fill="FFFFFF"/>
        </w:rPr>
        <w:t xml:space="preserve">egistration and </w:t>
      </w:r>
      <w:r w:rsidR="00E2386D">
        <w:rPr>
          <w:color w:val="242424"/>
          <w:sz w:val="24"/>
          <w:szCs w:val="24"/>
          <w:shd w:val="clear" w:color="auto" w:fill="FFFFFF"/>
        </w:rPr>
        <w:t>R</w:t>
      </w:r>
      <w:r w:rsidR="00E2386D" w:rsidRPr="00E2386D">
        <w:rPr>
          <w:color w:val="242424"/>
          <w:sz w:val="24"/>
          <w:szCs w:val="24"/>
          <w:shd w:val="clear" w:color="auto" w:fill="FFFFFF"/>
        </w:rPr>
        <w:t>ecords.</w:t>
      </w:r>
      <w:r w:rsidR="00E2386D">
        <w:rPr>
          <w:color w:val="242424"/>
          <w:sz w:val="24"/>
          <w:szCs w:val="24"/>
          <w:shd w:val="clear" w:color="auto" w:fill="FFFFFF"/>
        </w:rPr>
        <w:t xml:space="preserve"> </w:t>
      </w:r>
      <w:r w:rsidR="00F850BD" w:rsidRPr="00E2386D">
        <w:rPr>
          <w:sz w:val="24"/>
          <w:szCs w:val="24"/>
        </w:rPr>
        <w:t>Domestic s</w:t>
      </w:r>
      <w:r w:rsidR="00655465" w:rsidRPr="00E2386D">
        <w:rPr>
          <w:sz w:val="24"/>
          <w:szCs w:val="24"/>
        </w:rPr>
        <w:t xml:space="preserve">tudents who do not apply or are denied Ohio residency will be responsible for the non-resident fee. </w:t>
      </w:r>
    </w:p>
    <w:p w14:paraId="559922FB" w14:textId="77777777" w:rsidR="00FB7188" w:rsidRDefault="00FB7188" w:rsidP="00B84B12">
      <w:pPr>
        <w:jc w:val="center"/>
        <w:rPr>
          <w:sz w:val="24"/>
          <w:szCs w:val="24"/>
          <w:u w:val="single"/>
        </w:rPr>
      </w:pPr>
    </w:p>
    <w:p w14:paraId="22D66B35" w14:textId="35248899" w:rsidR="00B84B12" w:rsidRPr="0085674D" w:rsidRDefault="00B84B12" w:rsidP="00B84B12">
      <w:pPr>
        <w:jc w:val="center"/>
        <w:rPr>
          <w:sz w:val="24"/>
          <w:szCs w:val="24"/>
          <w:u w:val="single"/>
        </w:rPr>
      </w:pPr>
      <w:r w:rsidRPr="0085674D">
        <w:rPr>
          <w:sz w:val="24"/>
          <w:szCs w:val="24"/>
          <w:u w:val="single"/>
        </w:rPr>
        <w:t>Overview of Policies Regarding Cultural and Individual Diversity</w:t>
      </w:r>
    </w:p>
    <w:p w14:paraId="16DB884E" w14:textId="77777777" w:rsidR="00B84B12" w:rsidRPr="00416A55" w:rsidRDefault="00B84B12">
      <w:pPr>
        <w:rPr>
          <w:sz w:val="24"/>
          <w:szCs w:val="24"/>
        </w:rPr>
      </w:pPr>
    </w:p>
    <w:p w14:paraId="7F08C6B7" w14:textId="1A7FA9F0" w:rsidR="00B84B12" w:rsidRPr="00416A55" w:rsidRDefault="00B84B12">
      <w:pPr>
        <w:ind w:firstLine="720"/>
        <w:rPr>
          <w:sz w:val="24"/>
          <w:szCs w:val="24"/>
        </w:rPr>
      </w:pPr>
      <w:r w:rsidRPr="00416A55">
        <w:rPr>
          <w:sz w:val="24"/>
          <w:szCs w:val="24"/>
        </w:rPr>
        <w:t>The clinical training program strives to create an environment where cultural and individual diversity is explored, discussed, better u</w:t>
      </w:r>
      <w:r>
        <w:rPr>
          <w:sz w:val="24"/>
          <w:szCs w:val="24"/>
        </w:rPr>
        <w:t>nderstood, and enhanced through</w:t>
      </w:r>
      <w:r w:rsidRPr="00416A55">
        <w:rPr>
          <w:sz w:val="24"/>
          <w:szCs w:val="24"/>
        </w:rPr>
        <w:t xml:space="preserve"> coursework</w:t>
      </w:r>
      <w:r>
        <w:rPr>
          <w:sz w:val="24"/>
          <w:szCs w:val="24"/>
        </w:rPr>
        <w:t>,</w:t>
      </w:r>
      <w:r w:rsidRPr="00416A55">
        <w:rPr>
          <w:sz w:val="24"/>
          <w:szCs w:val="24"/>
        </w:rPr>
        <w:t xml:space="preserve"> clinical placements</w:t>
      </w:r>
      <w:r>
        <w:rPr>
          <w:sz w:val="24"/>
          <w:szCs w:val="24"/>
        </w:rPr>
        <w:t>,</w:t>
      </w:r>
      <w:r w:rsidRPr="00416A55">
        <w:rPr>
          <w:sz w:val="24"/>
          <w:szCs w:val="24"/>
        </w:rPr>
        <w:t xml:space="preserve"> research funding, and recruitment/retention policies and procedures. In terms of coursework, all students are required to complete a seminar </w:t>
      </w:r>
      <w:r>
        <w:rPr>
          <w:sz w:val="24"/>
          <w:szCs w:val="24"/>
        </w:rPr>
        <w:t xml:space="preserve">course </w:t>
      </w:r>
      <w:r w:rsidRPr="00416A55">
        <w:rPr>
          <w:sz w:val="24"/>
          <w:szCs w:val="24"/>
        </w:rPr>
        <w:t xml:space="preserve">in cultural and individual diversity. Additionally, </w:t>
      </w:r>
      <w:r>
        <w:rPr>
          <w:sz w:val="24"/>
          <w:szCs w:val="24"/>
        </w:rPr>
        <w:t xml:space="preserve">cultural and individual diversity research and practice issues are integrated into core clinical courses. The </w:t>
      </w:r>
      <w:r w:rsidRPr="00416A55">
        <w:rPr>
          <w:sz w:val="24"/>
          <w:szCs w:val="24"/>
        </w:rPr>
        <w:t xml:space="preserve">clinical training program </w:t>
      </w:r>
      <w:r w:rsidR="007C1335">
        <w:rPr>
          <w:sz w:val="24"/>
          <w:szCs w:val="24"/>
        </w:rPr>
        <w:t>attempts to support</w:t>
      </w:r>
      <w:r w:rsidRPr="00416A55">
        <w:rPr>
          <w:sz w:val="24"/>
          <w:szCs w:val="24"/>
        </w:rPr>
        <w:t xml:space="preserve"> </w:t>
      </w:r>
      <w:r>
        <w:rPr>
          <w:sz w:val="24"/>
          <w:szCs w:val="24"/>
        </w:rPr>
        <w:t xml:space="preserve">at least </w:t>
      </w:r>
      <w:r w:rsidRPr="00416A55">
        <w:rPr>
          <w:sz w:val="24"/>
          <w:szCs w:val="24"/>
        </w:rPr>
        <w:t xml:space="preserve">one workshop per year that is dedicated to cultural and individual diversity.  Coursework and workshops are augmented by clinical placements where students are provided with opportunities to </w:t>
      </w:r>
      <w:r w:rsidR="00701564">
        <w:rPr>
          <w:sz w:val="24"/>
          <w:szCs w:val="24"/>
        </w:rPr>
        <w:t xml:space="preserve">work with diverse populations and </w:t>
      </w:r>
      <w:r w:rsidRPr="00416A55">
        <w:rPr>
          <w:sz w:val="24"/>
          <w:szCs w:val="24"/>
        </w:rPr>
        <w:t xml:space="preserve">learn about cultural and individual diversity in schools, community mental health centers, outreach centers, and hospitals. The clinical program also </w:t>
      </w:r>
      <w:r>
        <w:rPr>
          <w:sz w:val="24"/>
          <w:szCs w:val="24"/>
        </w:rPr>
        <w:t>has an active D</w:t>
      </w:r>
      <w:r w:rsidRPr="00416A55">
        <w:rPr>
          <w:sz w:val="24"/>
          <w:szCs w:val="24"/>
        </w:rPr>
        <w:t xml:space="preserve">iversity </w:t>
      </w:r>
      <w:r>
        <w:rPr>
          <w:sz w:val="24"/>
          <w:szCs w:val="24"/>
        </w:rPr>
        <w:t>C</w:t>
      </w:r>
      <w:r w:rsidRPr="00416A55">
        <w:rPr>
          <w:sz w:val="24"/>
          <w:szCs w:val="24"/>
        </w:rPr>
        <w:t xml:space="preserve">ommittee whose mission is to raise awareness of the importance of diversity in the field of psychology and to create an environment in the psychology department that fosters diversity of culture, ethnicity, and lifestyle orientation. </w:t>
      </w:r>
      <w:r>
        <w:rPr>
          <w:sz w:val="24"/>
          <w:szCs w:val="24"/>
        </w:rPr>
        <w:t>T</w:t>
      </w:r>
      <w:r w:rsidRPr="00416A55">
        <w:rPr>
          <w:sz w:val="24"/>
          <w:szCs w:val="24"/>
        </w:rPr>
        <w:t xml:space="preserve">he program, department, and university adhere to policies and procedures related to nondiscriminatory admissions, recruitment, and retention which are described in the graduate handbook, graduate college catalogue, and the university mission statement.  </w:t>
      </w:r>
    </w:p>
    <w:p w14:paraId="0EBC4508" w14:textId="77777777" w:rsidR="00B84B12" w:rsidRPr="00416A55" w:rsidRDefault="00B84B12">
      <w:pPr>
        <w:rPr>
          <w:sz w:val="24"/>
          <w:szCs w:val="24"/>
        </w:rPr>
      </w:pPr>
    </w:p>
    <w:p w14:paraId="67B102C5" w14:textId="77777777" w:rsidR="00B84B12" w:rsidRPr="0085674D" w:rsidRDefault="00B84B12" w:rsidP="00B84B12">
      <w:pPr>
        <w:jc w:val="center"/>
        <w:rPr>
          <w:sz w:val="24"/>
          <w:szCs w:val="24"/>
          <w:u w:val="single"/>
        </w:rPr>
      </w:pPr>
      <w:r w:rsidRPr="0085674D">
        <w:rPr>
          <w:sz w:val="24"/>
          <w:szCs w:val="24"/>
          <w:u w:val="single"/>
        </w:rPr>
        <w:t>Overview of Policy and Procedure Information Dissemination</w:t>
      </w:r>
    </w:p>
    <w:p w14:paraId="0CC4289F" w14:textId="77777777" w:rsidR="00B84B12" w:rsidRPr="00416A55" w:rsidRDefault="00B84B12">
      <w:pPr>
        <w:rPr>
          <w:sz w:val="24"/>
          <w:szCs w:val="24"/>
        </w:rPr>
      </w:pPr>
    </w:p>
    <w:p w14:paraId="5C570233" w14:textId="4F6B63BD" w:rsidR="00B84B12" w:rsidRPr="009D7985" w:rsidRDefault="00B84B12" w:rsidP="003E39EC">
      <w:pPr>
        <w:ind w:firstLine="720"/>
        <w:rPr>
          <w:sz w:val="24"/>
          <w:szCs w:val="24"/>
        </w:rPr>
      </w:pPr>
      <w:r w:rsidRPr="00B730E8">
        <w:rPr>
          <w:sz w:val="24"/>
          <w:szCs w:val="24"/>
        </w:rPr>
        <w:t xml:space="preserve">There are </w:t>
      </w:r>
      <w:r w:rsidR="00A73AE9">
        <w:rPr>
          <w:sz w:val="24"/>
          <w:szCs w:val="24"/>
        </w:rPr>
        <w:t>four</w:t>
      </w:r>
      <w:r>
        <w:rPr>
          <w:sz w:val="24"/>
          <w:szCs w:val="24"/>
        </w:rPr>
        <w:t xml:space="preserve"> </w:t>
      </w:r>
      <w:r w:rsidRPr="00B730E8">
        <w:rPr>
          <w:sz w:val="24"/>
          <w:szCs w:val="24"/>
        </w:rPr>
        <w:t>primary sources of written policy and procedure information</w:t>
      </w:r>
      <w:r w:rsidR="00B40D3B">
        <w:rPr>
          <w:sz w:val="24"/>
          <w:szCs w:val="24"/>
        </w:rPr>
        <w:t xml:space="preserve"> for graduate students</w:t>
      </w:r>
      <w:r w:rsidRPr="00B730E8">
        <w:rPr>
          <w:sz w:val="24"/>
          <w:szCs w:val="24"/>
        </w:rPr>
        <w:t>:</w:t>
      </w:r>
      <w:r w:rsidR="00B40D3B" w:rsidRPr="00B40D3B">
        <w:t xml:space="preserve"> </w:t>
      </w:r>
      <w:r w:rsidR="00B40D3B" w:rsidRPr="00B40D3B">
        <w:rPr>
          <w:sz w:val="24"/>
          <w:szCs w:val="24"/>
        </w:rPr>
        <w:t>1) Psychology Department’s Graduate Handbook</w:t>
      </w:r>
      <w:r w:rsidR="00B40D3B">
        <w:rPr>
          <w:sz w:val="24"/>
          <w:szCs w:val="24"/>
        </w:rPr>
        <w:t xml:space="preserve"> - </w:t>
      </w:r>
      <w:hyperlink r:id="rId11" w:history="1">
        <w:r w:rsidR="00B40D3B" w:rsidRPr="00E76B4D">
          <w:rPr>
            <w:rStyle w:val="Hyperlink"/>
            <w:sz w:val="24"/>
            <w:szCs w:val="24"/>
          </w:rPr>
          <w:t>http://www.bgsu.edu/arts-and-sciences/psychology/graduate-program.html</w:t>
        </w:r>
      </w:hyperlink>
      <w:r w:rsidR="00B40D3B">
        <w:rPr>
          <w:sz w:val="24"/>
          <w:szCs w:val="24"/>
        </w:rPr>
        <w:t>; 2)</w:t>
      </w:r>
      <w:r w:rsidR="00B40D3B" w:rsidRPr="00B40D3B">
        <w:rPr>
          <w:sz w:val="24"/>
          <w:szCs w:val="24"/>
        </w:rPr>
        <w:t xml:space="preserve"> Clinical Psychology Handbook</w:t>
      </w:r>
      <w:r w:rsidR="00B40D3B">
        <w:rPr>
          <w:sz w:val="24"/>
          <w:szCs w:val="24"/>
        </w:rPr>
        <w:t xml:space="preserve"> (i.e., this document); 3) t</w:t>
      </w:r>
      <w:r w:rsidR="00B40D3B" w:rsidRPr="00B40D3B">
        <w:rPr>
          <w:sz w:val="24"/>
          <w:szCs w:val="24"/>
        </w:rPr>
        <w:t xml:space="preserve">he Departmental Webpage </w:t>
      </w:r>
      <w:r w:rsidR="00B40D3B">
        <w:rPr>
          <w:sz w:val="24"/>
          <w:szCs w:val="24"/>
        </w:rPr>
        <w:t>-</w:t>
      </w:r>
      <w:r w:rsidR="00B40D3B" w:rsidRPr="00B40D3B">
        <w:rPr>
          <w:sz w:val="24"/>
          <w:szCs w:val="24"/>
        </w:rPr>
        <w:t>http://www.bgsu.edu/a</w:t>
      </w:r>
      <w:r w:rsidR="00B40D3B">
        <w:rPr>
          <w:sz w:val="24"/>
          <w:szCs w:val="24"/>
        </w:rPr>
        <w:t xml:space="preserve">rts-and-sciences/psychology.html; </w:t>
      </w:r>
      <w:r w:rsidR="00B40D3B" w:rsidRPr="00B40D3B">
        <w:rPr>
          <w:sz w:val="24"/>
          <w:szCs w:val="24"/>
        </w:rPr>
        <w:t xml:space="preserve">4) </w:t>
      </w:r>
      <w:r w:rsidR="00B40D3B">
        <w:rPr>
          <w:sz w:val="24"/>
          <w:szCs w:val="24"/>
        </w:rPr>
        <w:t xml:space="preserve">the </w:t>
      </w:r>
      <w:r w:rsidR="00B40D3B" w:rsidRPr="00B40D3B">
        <w:rPr>
          <w:sz w:val="24"/>
          <w:szCs w:val="24"/>
        </w:rPr>
        <w:t xml:space="preserve">Clinical Program Webpage </w:t>
      </w:r>
      <w:hyperlink r:id="rId12" w:history="1">
        <w:r w:rsidR="00B40D3B" w:rsidRPr="00E76B4D">
          <w:rPr>
            <w:rStyle w:val="Hyperlink"/>
            <w:sz w:val="24"/>
            <w:szCs w:val="24"/>
          </w:rPr>
          <w:t>http://www.bgsu.edu/arts-and-sciences/psychology/graduate-program/clinical.html</w:t>
        </w:r>
      </w:hyperlink>
      <w:r w:rsidR="00A73AE9">
        <w:rPr>
          <w:sz w:val="24"/>
          <w:szCs w:val="24"/>
        </w:rPr>
        <w:t xml:space="preserve">. </w:t>
      </w:r>
      <w:r w:rsidRPr="00B730E8">
        <w:rPr>
          <w:sz w:val="24"/>
          <w:szCs w:val="24"/>
        </w:rPr>
        <w:t xml:space="preserve">Together, these materials provide information about admission and degree requirements, administrative and financial assistance, student performance evaluation, advising, retention and termination decisions, and </w:t>
      </w:r>
      <w:r w:rsidR="00B40D3B">
        <w:rPr>
          <w:sz w:val="24"/>
          <w:szCs w:val="24"/>
        </w:rPr>
        <w:t xml:space="preserve">student </w:t>
      </w:r>
      <w:r w:rsidRPr="00B730E8">
        <w:rPr>
          <w:sz w:val="24"/>
          <w:szCs w:val="24"/>
        </w:rPr>
        <w:t>due</w:t>
      </w:r>
      <w:r w:rsidR="00B40D3B">
        <w:rPr>
          <w:sz w:val="24"/>
          <w:szCs w:val="24"/>
        </w:rPr>
        <w:t xml:space="preserve"> process/grievance procedures. Faculty due process/grievance procedures can be found in the following two documents: </w:t>
      </w:r>
      <w:r w:rsidR="00B40D3B" w:rsidRPr="00B40D3B">
        <w:rPr>
          <w:sz w:val="24"/>
          <w:szCs w:val="24"/>
        </w:rPr>
        <w:t>Academic Charter for Faculty</w:t>
      </w:r>
      <w:r w:rsidR="00B40D3B">
        <w:rPr>
          <w:sz w:val="24"/>
          <w:szCs w:val="24"/>
        </w:rPr>
        <w:t xml:space="preserve"> - </w:t>
      </w:r>
      <w:hyperlink r:id="rId13" w:history="1">
        <w:r w:rsidR="00B40D3B" w:rsidRPr="009D7985">
          <w:rPr>
            <w:rStyle w:val="Hyperlink"/>
            <w:sz w:val="24"/>
            <w:szCs w:val="24"/>
          </w:rPr>
          <w:t>http://www.bgsu.edu/content/dam/BGSU/faculty-senate/documents/academic-charter/Academic-Charter-amended-03oct2014.pdf</w:t>
        </w:r>
      </w:hyperlink>
      <w:r w:rsidR="00B40D3B" w:rsidRPr="009D7985">
        <w:rPr>
          <w:sz w:val="24"/>
          <w:szCs w:val="24"/>
        </w:rPr>
        <w:t xml:space="preserve"> and the Collective Bargaining Agreement between the University and the BGSU Faculty Association -</w:t>
      </w:r>
      <w:r w:rsidR="00A73AE9" w:rsidRPr="009D7985">
        <w:rPr>
          <w:sz w:val="24"/>
          <w:szCs w:val="24"/>
        </w:rPr>
        <w:t xml:space="preserve"> </w:t>
      </w:r>
      <w:hyperlink r:id="rId14" w:history="1">
        <w:r w:rsidR="009D7985" w:rsidRPr="009D7985">
          <w:rPr>
            <w:rStyle w:val="Hyperlink"/>
            <w:sz w:val="24"/>
            <w:szCs w:val="24"/>
          </w:rPr>
          <w:t>https://www.bgsu.edu/content/dam/BGSU/provost/faculty-affairs/documents/collective-bargaining-agreement.pdf</w:t>
        </w:r>
      </w:hyperlink>
      <w:r w:rsidR="00A73AE9" w:rsidRPr="009D7985">
        <w:rPr>
          <w:sz w:val="24"/>
          <w:szCs w:val="24"/>
        </w:rPr>
        <w:t xml:space="preserve"> which was renewed for July 1, 202</w:t>
      </w:r>
      <w:r w:rsidR="009D7985" w:rsidRPr="009D7985">
        <w:rPr>
          <w:sz w:val="24"/>
          <w:szCs w:val="24"/>
        </w:rPr>
        <w:t>4</w:t>
      </w:r>
      <w:r w:rsidR="00A73AE9" w:rsidRPr="009D7985">
        <w:rPr>
          <w:sz w:val="24"/>
          <w:szCs w:val="24"/>
        </w:rPr>
        <w:t xml:space="preserve"> – June 30, 202</w:t>
      </w:r>
      <w:r w:rsidR="009D7985" w:rsidRPr="009D7985">
        <w:rPr>
          <w:sz w:val="24"/>
          <w:szCs w:val="24"/>
        </w:rPr>
        <w:t>7</w:t>
      </w:r>
      <w:r w:rsidR="00A73AE9" w:rsidRPr="009D7985">
        <w:rPr>
          <w:sz w:val="24"/>
          <w:szCs w:val="24"/>
        </w:rPr>
        <w:t>.</w:t>
      </w:r>
    </w:p>
    <w:p w14:paraId="10FC3F57" w14:textId="77777777" w:rsidR="00B84B12" w:rsidRPr="009D7985" w:rsidRDefault="00B84B12" w:rsidP="00B84B12">
      <w:pPr>
        <w:rPr>
          <w:sz w:val="24"/>
          <w:szCs w:val="24"/>
        </w:rPr>
      </w:pPr>
    </w:p>
    <w:p w14:paraId="381693CB" w14:textId="77777777" w:rsidR="001F2629" w:rsidRDefault="00B84B12" w:rsidP="001F2629">
      <w:pPr>
        <w:ind w:firstLine="720"/>
        <w:rPr>
          <w:sz w:val="24"/>
          <w:szCs w:val="24"/>
        </w:rPr>
      </w:pPr>
      <w:r w:rsidRPr="00B730E8">
        <w:rPr>
          <w:sz w:val="24"/>
          <w:szCs w:val="24"/>
        </w:rPr>
        <w:t>Incoming graduate students complete a one-week Graduate Student Orientation (GSO) program prior</w:t>
      </w:r>
      <w:r w:rsidR="00563BE7">
        <w:rPr>
          <w:sz w:val="24"/>
          <w:szCs w:val="24"/>
        </w:rPr>
        <w:t xml:space="preserve"> to the first week of courses. </w:t>
      </w:r>
      <w:r w:rsidRPr="00B730E8">
        <w:rPr>
          <w:sz w:val="24"/>
          <w:szCs w:val="24"/>
        </w:rPr>
        <w:t xml:space="preserve">During student orientation, </w:t>
      </w:r>
      <w:r w:rsidR="00A72E27">
        <w:rPr>
          <w:sz w:val="24"/>
          <w:szCs w:val="24"/>
        </w:rPr>
        <w:t xml:space="preserve">all </w:t>
      </w:r>
      <w:r w:rsidR="00563BE7">
        <w:rPr>
          <w:sz w:val="24"/>
          <w:szCs w:val="24"/>
        </w:rPr>
        <w:t xml:space="preserve">students </w:t>
      </w:r>
      <w:r w:rsidRPr="00B730E8">
        <w:rPr>
          <w:sz w:val="24"/>
          <w:szCs w:val="24"/>
        </w:rPr>
        <w:t>are provided with written policy and procedure information in the form of The Psychology Department Graduate Handbook and The Clinical Psychology Student Handbook</w:t>
      </w:r>
      <w:r w:rsidR="00563BE7">
        <w:rPr>
          <w:sz w:val="24"/>
          <w:szCs w:val="24"/>
        </w:rPr>
        <w:t>, meet with the DCT for a half day training,</w:t>
      </w:r>
      <w:r w:rsidRPr="00B730E8">
        <w:rPr>
          <w:sz w:val="24"/>
          <w:szCs w:val="24"/>
        </w:rPr>
        <w:t xml:space="preserve"> and are encouraged throughout their careers to consult clinical program, departmental, and university webpages for policy and procedure information as needed. </w:t>
      </w:r>
    </w:p>
    <w:p w14:paraId="5530AC82" w14:textId="77777777" w:rsidR="00DF353F" w:rsidRDefault="00E721C8" w:rsidP="001F2629">
      <w:pPr>
        <w:rPr>
          <w:sz w:val="24"/>
          <w:szCs w:val="24"/>
        </w:rPr>
      </w:pPr>
      <w:r>
        <w:rPr>
          <w:sz w:val="24"/>
          <w:szCs w:val="24"/>
        </w:rPr>
        <w:br w:type="page"/>
      </w:r>
    </w:p>
    <w:p w14:paraId="4756E84B" w14:textId="77777777" w:rsidR="00B84B12" w:rsidRPr="00DA03B2" w:rsidRDefault="00B84B12" w:rsidP="00DF353F">
      <w:pPr>
        <w:jc w:val="center"/>
        <w:rPr>
          <w:b/>
          <w:bCs/>
          <w:sz w:val="24"/>
          <w:szCs w:val="24"/>
        </w:rPr>
      </w:pPr>
      <w:r w:rsidRPr="00DA03B2">
        <w:rPr>
          <w:b/>
          <w:bCs/>
          <w:sz w:val="24"/>
          <w:szCs w:val="24"/>
        </w:rPr>
        <w:lastRenderedPageBreak/>
        <w:t>PROGRAM PHILOSOPHY, OBJECTIVES, AND CURRICULUM PLAN</w:t>
      </w:r>
    </w:p>
    <w:p w14:paraId="6C1A62C1" w14:textId="77777777" w:rsidR="00B84B12" w:rsidRDefault="00B84B12" w:rsidP="00B84B12">
      <w:pPr>
        <w:rPr>
          <w:sz w:val="24"/>
          <w:szCs w:val="24"/>
          <w:u w:val="single"/>
        </w:rPr>
      </w:pPr>
    </w:p>
    <w:p w14:paraId="4B4B7A54" w14:textId="77777777" w:rsidR="00B84B12" w:rsidRPr="0085674D" w:rsidRDefault="00B84B12" w:rsidP="00B84B12">
      <w:pPr>
        <w:jc w:val="center"/>
        <w:rPr>
          <w:sz w:val="24"/>
          <w:szCs w:val="24"/>
          <w:u w:val="single"/>
        </w:rPr>
      </w:pPr>
      <w:r w:rsidRPr="0085674D">
        <w:rPr>
          <w:sz w:val="24"/>
          <w:szCs w:val="24"/>
          <w:u w:val="single"/>
        </w:rPr>
        <w:t>Philosophy and Training Model</w:t>
      </w:r>
      <w:r>
        <w:rPr>
          <w:sz w:val="24"/>
          <w:szCs w:val="24"/>
          <w:u w:val="single"/>
        </w:rPr>
        <w:t xml:space="preserve"> </w:t>
      </w:r>
      <w:r w:rsidRPr="0085674D">
        <w:rPr>
          <w:sz w:val="24"/>
          <w:szCs w:val="24"/>
          <w:u w:val="single"/>
        </w:rPr>
        <w:t>of the Clinical Program</w:t>
      </w:r>
    </w:p>
    <w:p w14:paraId="29A0B7DE" w14:textId="77777777" w:rsidR="00B84B12" w:rsidRDefault="00B84B12" w:rsidP="00B84B12">
      <w:pPr>
        <w:rPr>
          <w:i/>
          <w:sz w:val="24"/>
          <w:szCs w:val="24"/>
        </w:rPr>
      </w:pPr>
      <w:r>
        <w:rPr>
          <w:i/>
          <w:sz w:val="24"/>
          <w:szCs w:val="24"/>
        </w:rPr>
        <w:t xml:space="preserve">Overview </w:t>
      </w:r>
    </w:p>
    <w:p w14:paraId="15BA80D7" w14:textId="77777777" w:rsidR="00B84B12" w:rsidRPr="0004561E" w:rsidRDefault="00B84B12" w:rsidP="00B84B12">
      <w:pPr>
        <w:rPr>
          <w:i/>
          <w:sz w:val="24"/>
          <w:szCs w:val="24"/>
        </w:rPr>
      </w:pPr>
    </w:p>
    <w:p w14:paraId="2EED6CA2" w14:textId="09C31CD0" w:rsidR="00B84B12" w:rsidRPr="0004561E" w:rsidRDefault="00B84B12" w:rsidP="00B84B12">
      <w:pPr>
        <w:ind w:firstLine="720"/>
        <w:rPr>
          <w:sz w:val="24"/>
          <w:szCs w:val="24"/>
        </w:rPr>
      </w:pPr>
      <w:r w:rsidRPr="0004561E">
        <w:rPr>
          <w:sz w:val="24"/>
          <w:szCs w:val="24"/>
        </w:rPr>
        <w:t xml:space="preserve">Bowling Green State University’s doctoral training program in clinical psychology is deeply rooted in the Boulder model of scientist-practitioner training.  For over </w:t>
      </w:r>
      <w:r w:rsidR="00C32B9C">
        <w:rPr>
          <w:sz w:val="24"/>
          <w:szCs w:val="24"/>
        </w:rPr>
        <w:t>50</w:t>
      </w:r>
      <w:r w:rsidRPr="0004561E">
        <w:rPr>
          <w:sz w:val="24"/>
          <w:szCs w:val="24"/>
        </w:rPr>
        <w:t xml:space="preserve"> years, our program has operated in accordance with the core principles of the Boulder model in that clinical training should encompass the integration of theory, research, and clinical practice. Our program is committed to training psychologists who value the importance of scientific inquiry and are able to apply scientific principles and methods of inquiry and evaluation to a wide array of clinical and social problems.  Consistent with the National Conference on Scientist-Practitioner Education and Training for the Professional Practice of Psychology (Belar &amp; Perry, 1992), our program strives to provide trainees with the skills and experiences needed to meaningfully contribute to the research and practice of psychology and to the welfare of individuals and groups from diverse backgrounds. In conceptualizing the scientist-practitioner, our philosophy is consistent with the basic vision set forth in the conference: “scientist-practitioner is not defined by a job title or a role, but rather by an integrated approach</w:t>
      </w:r>
      <w:r w:rsidR="00394739">
        <w:rPr>
          <w:sz w:val="24"/>
          <w:szCs w:val="24"/>
        </w:rPr>
        <w:t xml:space="preserve"> to both science and practice. </w:t>
      </w:r>
      <w:r w:rsidRPr="0004561E">
        <w:rPr>
          <w:sz w:val="24"/>
          <w:szCs w:val="24"/>
        </w:rPr>
        <w:t xml:space="preserve">The model entails the </w:t>
      </w:r>
      <w:r>
        <w:rPr>
          <w:sz w:val="24"/>
          <w:szCs w:val="24"/>
        </w:rPr>
        <w:t>“</w:t>
      </w:r>
      <w:r w:rsidRPr="0004561E">
        <w:rPr>
          <w:sz w:val="24"/>
          <w:szCs w:val="24"/>
        </w:rPr>
        <w:t xml:space="preserve">development of interlocking skills to foster a career-long process of psychological investigation, assessment, and intervention” (Belar &amp; Perry, 1992 pg 72).    </w:t>
      </w:r>
    </w:p>
    <w:p w14:paraId="656D42FD" w14:textId="77777777" w:rsidR="00B84B12" w:rsidRPr="0004561E" w:rsidRDefault="00B84B12" w:rsidP="00B84B12">
      <w:pPr>
        <w:rPr>
          <w:sz w:val="24"/>
          <w:szCs w:val="24"/>
        </w:rPr>
      </w:pPr>
      <w:r w:rsidRPr="0004561E">
        <w:rPr>
          <w:sz w:val="24"/>
          <w:szCs w:val="24"/>
        </w:rPr>
        <w:t xml:space="preserve">     </w:t>
      </w:r>
    </w:p>
    <w:p w14:paraId="2BAFD055" w14:textId="77777777" w:rsidR="00B84B12" w:rsidRPr="0004561E" w:rsidRDefault="00B84B12" w:rsidP="00B84B12">
      <w:pPr>
        <w:ind w:firstLine="720"/>
        <w:rPr>
          <w:sz w:val="24"/>
          <w:szCs w:val="24"/>
        </w:rPr>
      </w:pPr>
      <w:r w:rsidRPr="0004561E">
        <w:rPr>
          <w:sz w:val="24"/>
          <w:szCs w:val="24"/>
        </w:rPr>
        <w:t xml:space="preserve">The implementation of the scientist-practitioner model at BGSU manifests itself in an integrated, sequential, and graduated curriculum that promotes scholarship, intellectual flexibility, critical thinking, personal and professional self-reflection, and sensitivity to issues of individual, social and cultural diversity.  The integration of science and practice includes recognition of the individual, social, and contextual factors that can cause and perpetuate human suffering, and acknowledges the importance of systematic inquiry, measurement, evaluation, consultation, collaboration and advocacy in working to advance scientific knowledge, lessen human suffering, and promote individual and social welfare.  </w:t>
      </w:r>
    </w:p>
    <w:p w14:paraId="12D8205A" w14:textId="77777777" w:rsidR="00B84B12" w:rsidRPr="0004561E" w:rsidRDefault="00B84B12" w:rsidP="00B84B12">
      <w:pPr>
        <w:rPr>
          <w:sz w:val="24"/>
          <w:szCs w:val="24"/>
        </w:rPr>
      </w:pPr>
    </w:p>
    <w:p w14:paraId="085DDD83" w14:textId="77777777" w:rsidR="00236B36" w:rsidRDefault="00B84B12" w:rsidP="00B84B12">
      <w:pPr>
        <w:ind w:firstLine="720"/>
        <w:rPr>
          <w:sz w:val="24"/>
          <w:szCs w:val="24"/>
        </w:rPr>
      </w:pPr>
      <w:r w:rsidRPr="0004561E">
        <w:rPr>
          <w:sz w:val="24"/>
          <w:szCs w:val="24"/>
        </w:rPr>
        <w:t>The clinical program adheres to a training model where students work under the close supervision of faculty and clinical professionals who teach, model, and supervise the acquisition of increasingly more advanced skills and knowledge across the curriculum. The faculty is fully committed to mentoring students and provides multiple means by which students are exposed to graduated training, reflective learning, and increasing professional responsibility. In each aspect of our training program, from the curriculum sequence and concentration areas, research requirements, clinical practica and external placements, to teaching opportunities, scholarly presentations and writing, students learn from and collaborate with more advanced peers, faculty and clinical professionals. Our program is designed to prepare students for further training, including the life-long education necessary to make continued co</w:t>
      </w:r>
      <w:r w:rsidR="0010220C">
        <w:rPr>
          <w:sz w:val="24"/>
          <w:szCs w:val="24"/>
        </w:rPr>
        <w:t xml:space="preserve">ntributions to the profession. </w:t>
      </w:r>
      <w:r w:rsidRPr="0004561E">
        <w:rPr>
          <w:sz w:val="24"/>
          <w:szCs w:val="24"/>
        </w:rPr>
        <w:t xml:space="preserve">We expect that our graduates will be able to select and blend a number of career options and have the skills and expertise needed to work in universities, medical centers, hospitals, allied health settings, community mental health settings, independent practice settings, and government and non-profit organizations. </w:t>
      </w:r>
    </w:p>
    <w:p w14:paraId="1407A2A4" w14:textId="77777777" w:rsidR="00236B36" w:rsidRDefault="00236B36" w:rsidP="00236B36">
      <w:pPr>
        <w:rPr>
          <w:sz w:val="24"/>
          <w:szCs w:val="24"/>
        </w:rPr>
      </w:pPr>
    </w:p>
    <w:p w14:paraId="03F71BF6" w14:textId="77777777" w:rsidR="00236B36" w:rsidRPr="00DF353F" w:rsidRDefault="00236B36" w:rsidP="00236B36">
      <w:pPr>
        <w:jc w:val="center"/>
        <w:rPr>
          <w:sz w:val="24"/>
          <w:szCs w:val="24"/>
          <w:u w:val="single"/>
        </w:rPr>
      </w:pPr>
      <w:r w:rsidRPr="00DF353F">
        <w:rPr>
          <w:sz w:val="24"/>
          <w:szCs w:val="24"/>
          <w:u w:val="single"/>
        </w:rPr>
        <w:t>BGSU Clinical Program - 10 Aims</w:t>
      </w:r>
    </w:p>
    <w:p w14:paraId="39F8708D" w14:textId="77777777" w:rsidR="00236B36" w:rsidRDefault="00236B36" w:rsidP="00236B36">
      <w:pPr>
        <w:rPr>
          <w:b/>
          <w:sz w:val="24"/>
          <w:szCs w:val="24"/>
        </w:rPr>
      </w:pPr>
    </w:p>
    <w:p w14:paraId="0B02B64E" w14:textId="77777777" w:rsidR="00236B36" w:rsidRPr="00236B36" w:rsidRDefault="00236B36" w:rsidP="00236B36">
      <w:pPr>
        <w:rPr>
          <w:sz w:val="24"/>
          <w:szCs w:val="24"/>
        </w:rPr>
      </w:pPr>
      <w:r w:rsidRPr="00236B36">
        <w:rPr>
          <w:b/>
          <w:sz w:val="24"/>
          <w:szCs w:val="24"/>
        </w:rPr>
        <w:t xml:space="preserve">Aim 1: Scientist-Practitioners </w:t>
      </w:r>
      <w:r w:rsidRPr="00236B36">
        <w:rPr>
          <w:sz w:val="24"/>
          <w:szCs w:val="24"/>
        </w:rPr>
        <w:t xml:space="preserve">Produce students who can critically evaluate and effectively apply the scholarly research upon which science and practice are built, and use research to engage in evidence-based practice. </w:t>
      </w:r>
    </w:p>
    <w:p w14:paraId="02188317" w14:textId="77777777" w:rsidR="00236B36" w:rsidRPr="00236B36" w:rsidRDefault="00236B36" w:rsidP="00236B36">
      <w:pPr>
        <w:rPr>
          <w:sz w:val="24"/>
          <w:szCs w:val="24"/>
        </w:rPr>
      </w:pPr>
    </w:p>
    <w:p w14:paraId="0169B80A" w14:textId="2C575B5A" w:rsidR="00236B36" w:rsidRPr="00236B36" w:rsidRDefault="00236B36" w:rsidP="00236B36">
      <w:pPr>
        <w:rPr>
          <w:sz w:val="24"/>
          <w:szCs w:val="24"/>
        </w:rPr>
      </w:pPr>
      <w:r w:rsidRPr="00236B36">
        <w:rPr>
          <w:b/>
          <w:sz w:val="24"/>
          <w:szCs w:val="24"/>
        </w:rPr>
        <w:t xml:space="preserve">Aim 2: Ethical and legal standards. </w:t>
      </w:r>
      <w:r w:rsidRPr="00236B36">
        <w:rPr>
          <w:sz w:val="24"/>
          <w:szCs w:val="24"/>
        </w:rPr>
        <w:t>Produce students who have the knowledge, attitudes</w:t>
      </w:r>
      <w:r w:rsidR="008F7CF6">
        <w:rPr>
          <w:sz w:val="24"/>
          <w:szCs w:val="24"/>
        </w:rPr>
        <w:t>,</w:t>
      </w:r>
      <w:r w:rsidRPr="00236B36">
        <w:rPr>
          <w:sz w:val="24"/>
          <w:szCs w:val="24"/>
        </w:rPr>
        <w:t xml:space="preserve"> and skills necessary to adhere to ethical and legal standards of conduct in the science and practice of psychology.</w:t>
      </w:r>
    </w:p>
    <w:p w14:paraId="4FC61154" w14:textId="77777777" w:rsidR="00236B36" w:rsidRPr="00236B36" w:rsidRDefault="00236B36" w:rsidP="00236B36">
      <w:pPr>
        <w:rPr>
          <w:sz w:val="24"/>
          <w:szCs w:val="24"/>
        </w:rPr>
      </w:pPr>
    </w:p>
    <w:p w14:paraId="7C93AF1A" w14:textId="77777777" w:rsidR="00236B36" w:rsidRPr="00236B36" w:rsidRDefault="00236B36" w:rsidP="00236B36">
      <w:pPr>
        <w:rPr>
          <w:sz w:val="24"/>
          <w:szCs w:val="24"/>
        </w:rPr>
      </w:pPr>
      <w:r w:rsidRPr="00236B36">
        <w:rPr>
          <w:b/>
          <w:sz w:val="24"/>
          <w:szCs w:val="24"/>
        </w:rPr>
        <w:t xml:space="preserve">Aim 3: Individual and cultural diversity. </w:t>
      </w:r>
      <w:r w:rsidRPr="00236B36">
        <w:rPr>
          <w:sz w:val="24"/>
          <w:szCs w:val="24"/>
        </w:rPr>
        <w:t xml:space="preserve">Produce students who demonstrate an awareness of and sensitivity to individual differences and cultural diversity in the science and practice of clinical psychology. This includes </w:t>
      </w:r>
      <w:r w:rsidRPr="00236B36">
        <w:rPr>
          <w:sz w:val="24"/>
          <w:szCs w:val="24"/>
        </w:rPr>
        <w:lastRenderedPageBreak/>
        <w:t>students</w:t>
      </w:r>
      <w:r w:rsidR="00251F1F">
        <w:rPr>
          <w:sz w:val="24"/>
          <w:szCs w:val="24"/>
        </w:rPr>
        <w:t xml:space="preserve"> </w:t>
      </w:r>
      <w:r w:rsidRPr="00236B36">
        <w:rPr>
          <w:sz w:val="24"/>
          <w:szCs w:val="24"/>
        </w:rPr>
        <w:t>recognizing self, others and interactions of self and others as shaped by Individual and Cultural Diversity (ICD; e.g., cultural, individual, and role differences, including those based on age, gender, gender identity, race, ethnicity, culture, national origin, religion, sexual orientation, disability, language, and socioeconomic status) and context.</w:t>
      </w:r>
    </w:p>
    <w:p w14:paraId="48B1859C" w14:textId="77777777" w:rsidR="00236B36" w:rsidRPr="00236B36" w:rsidRDefault="00236B36" w:rsidP="00236B36">
      <w:pPr>
        <w:rPr>
          <w:sz w:val="24"/>
          <w:szCs w:val="24"/>
        </w:rPr>
      </w:pPr>
    </w:p>
    <w:p w14:paraId="5D5F939A" w14:textId="77777777" w:rsidR="00236B36" w:rsidRPr="00236B36" w:rsidRDefault="00236B36" w:rsidP="00236B36">
      <w:pPr>
        <w:rPr>
          <w:sz w:val="24"/>
          <w:szCs w:val="24"/>
        </w:rPr>
      </w:pPr>
      <w:r w:rsidRPr="00236B36">
        <w:rPr>
          <w:b/>
          <w:sz w:val="24"/>
          <w:szCs w:val="24"/>
        </w:rPr>
        <w:t xml:space="preserve">Aim 4:  Professional values, attitudes, and behaviors. </w:t>
      </w:r>
      <w:r w:rsidRPr="00236B36">
        <w:rPr>
          <w:sz w:val="24"/>
          <w:szCs w:val="24"/>
        </w:rPr>
        <w:t xml:space="preserve">Produce students who have foundational knowledge about professional values, attitudes, and behaviors, and functionally engage in professional conduct across all professional roles and settings. </w:t>
      </w:r>
    </w:p>
    <w:p w14:paraId="36AE644C" w14:textId="77777777" w:rsidR="00236B36" w:rsidRPr="00236B36" w:rsidRDefault="00236B36" w:rsidP="00236B36">
      <w:pPr>
        <w:rPr>
          <w:b/>
          <w:sz w:val="24"/>
          <w:szCs w:val="24"/>
        </w:rPr>
      </w:pPr>
      <w:r w:rsidRPr="00236B36">
        <w:rPr>
          <w:sz w:val="24"/>
          <w:szCs w:val="24"/>
        </w:rPr>
        <w:t xml:space="preserve">  </w:t>
      </w:r>
    </w:p>
    <w:p w14:paraId="5B4A79EB" w14:textId="77777777" w:rsidR="00236B36" w:rsidRPr="00236B36" w:rsidRDefault="00236B36" w:rsidP="00236B36">
      <w:pPr>
        <w:rPr>
          <w:sz w:val="24"/>
          <w:szCs w:val="24"/>
        </w:rPr>
      </w:pPr>
      <w:r w:rsidRPr="00236B36">
        <w:rPr>
          <w:b/>
          <w:sz w:val="24"/>
          <w:szCs w:val="24"/>
        </w:rPr>
        <w:t>Aim 5: Communication and interpersonal skills.</w:t>
      </w:r>
      <w:r w:rsidRPr="00236B36">
        <w:rPr>
          <w:sz w:val="24"/>
          <w:szCs w:val="24"/>
        </w:rPr>
        <w:t xml:space="preserve">  Produce students who demonstrate effective oral and written communication and interpersonal skills across all professional roles and settings. </w:t>
      </w:r>
    </w:p>
    <w:p w14:paraId="5334230F" w14:textId="77777777" w:rsidR="00236B36" w:rsidRPr="00236B36" w:rsidRDefault="00236B36" w:rsidP="00236B36">
      <w:pPr>
        <w:rPr>
          <w:sz w:val="24"/>
          <w:szCs w:val="24"/>
        </w:rPr>
      </w:pPr>
    </w:p>
    <w:p w14:paraId="1231C580" w14:textId="77777777" w:rsidR="00236B36" w:rsidRPr="00236B36" w:rsidRDefault="00236B36" w:rsidP="00236B36">
      <w:pPr>
        <w:rPr>
          <w:sz w:val="24"/>
          <w:szCs w:val="24"/>
        </w:rPr>
      </w:pPr>
      <w:r w:rsidRPr="00236B36">
        <w:rPr>
          <w:b/>
          <w:sz w:val="24"/>
          <w:szCs w:val="24"/>
        </w:rPr>
        <w:t xml:space="preserve">Aim 6: Assessment skills. </w:t>
      </w:r>
      <w:r w:rsidRPr="00236B36">
        <w:rPr>
          <w:sz w:val="24"/>
          <w:szCs w:val="24"/>
        </w:rPr>
        <w:t>Produce students who demonstrate gain foundational knowledge to engage in entry level clinical practice in psychological assessment and demonstrate functional ability to assess individual differences in cognitive abilities, personality characteristics, adaptive and maladaptive behavior patterns and social systems.</w:t>
      </w:r>
    </w:p>
    <w:p w14:paraId="1A728B2E" w14:textId="77777777" w:rsidR="00236B36" w:rsidRPr="00236B36" w:rsidRDefault="00236B36" w:rsidP="00236B36">
      <w:pPr>
        <w:rPr>
          <w:b/>
          <w:sz w:val="24"/>
          <w:szCs w:val="24"/>
        </w:rPr>
      </w:pPr>
    </w:p>
    <w:p w14:paraId="375228B9" w14:textId="77777777" w:rsidR="00236B36" w:rsidRPr="00236B36" w:rsidRDefault="00236B36" w:rsidP="00236B36">
      <w:pPr>
        <w:rPr>
          <w:sz w:val="24"/>
          <w:szCs w:val="24"/>
        </w:rPr>
      </w:pPr>
      <w:r w:rsidRPr="00236B36">
        <w:rPr>
          <w:b/>
          <w:sz w:val="24"/>
          <w:szCs w:val="24"/>
        </w:rPr>
        <w:t>Aim 7: Intervention.</w:t>
      </w:r>
      <w:r w:rsidRPr="00236B36">
        <w:rPr>
          <w:sz w:val="24"/>
          <w:szCs w:val="24"/>
        </w:rPr>
        <w:t xml:space="preserve"> Produce students who have foundational knowledge the specific principles, theoretical foundations, and psychological processes that underlie the practice of psychological assessment and intervention, and demonstrate functional ability to implement therapeutic interventions, evaluate their efficacy, and collaborate with other professionals within a variety of service systems.</w:t>
      </w:r>
    </w:p>
    <w:p w14:paraId="65F0FFD8" w14:textId="77777777" w:rsidR="00236B36" w:rsidRPr="00236B36" w:rsidRDefault="00236B36" w:rsidP="00236B36">
      <w:pPr>
        <w:rPr>
          <w:sz w:val="24"/>
          <w:szCs w:val="24"/>
        </w:rPr>
      </w:pPr>
    </w:p>
    <w:p w14:paraId="6993FBF9" w14:textId="6AD6DCA7" w:rsidR="00236B36" w:rsidRPr="00236B36" w:rsidRDefault="00236B36" w:rsidP="00236B36">
      <w:pPr>
        <w:rPr>
          <w:sz w:val="24"/>
          <w:szCs w:val="24"/>
        </w:rPr>
      </w:pPr>
      <w:r w:rsidRPr="00236B36">
        <w:rPr>
          <w:b/>
          <w:sz w:val="24"/>
          <w:szCs w:val="24"/>
        </w:rPr>
        <w:t>Aim 8: Supervision.</w:t>
      </w:r>
      <w:r w:rsidRPr="00236B36">
        <w:rPr>
          <w:sz w:val="24"/>
          <w:szCs w:val="24"/>
        </w:rPr>
        <w:t xml:space="preserve"> Produce students who have foundational knowledge about effective clinical supervision and functional skills to participate </w:t>
      </w:r>
      <w:r w:rsidR="000F276F">
        <w:rPr>
          <w:sz w:val="24"/>
          <w:szCs w:val="24"/>
        </w:rPr>
        <w:t xml:space="preserve">in </w:t>
      </w:r>
      <w:r w:rsidRPr="00236B36">
        <w:rPr>
          <w:sz w:val="24"/>
          <w:szCs w:val="24"/>
        </w:rPr>
        <w:t xml:space="preserve">supervision to help ensure client well-being and the development of the clinician. </w:t>
      </w:r>
    </w:p>
    <w:p w14:paraId="6D367EFC" w14:textId="77777777" w:rsidR="00236B36" w:rsidRPr="00236B36" w:rsidRDefault="00236B36" w:rsidP="00236B36">
      <w:pPr>
        <w:rPr>
          <w:sz w:val="24"/>
          <w:szCs w:val="24"/>
        </w:rPr>
      </w:pPr>
    </w:p>
    <w:p w14:paraId="5EB2693B" w14:textId="77777777" w:rsidR="00236B36" w:rsidRPr="00236B36" w:rsidRDefault="00236B36" w:rsidP="00236B36">
      <w:pPr>
        <w:rPr>
          <w:sz w:val="24"/>
          <w:szCs w:val="24"/>
        </w:rPr>
      </w:pPr>
      <w:r w:rsidRPr="00236B36">
        <w:rPr>
          <w:b/>
          <w:sz w:val="24"/>
          <w:szCs w:val="24"/>
        </w:rPr>
        <w:t>Aim 9: Consultation and interprofessional/interdisciplinary skills</w:t>
      </w:r>
      <w:r w:rsidRPr="00236B36">
        <w:rPr>
          <w:sz w:val="24"/>
          <w:szCs w:val="24"/>
        </w:rPr>
        <w:t xml:space="preserve">. Produce students who have foundational knowledge about how to work effectively with peers and professionals in consultation and collaborative roles. </w:t>
      </w:r>
    </w:p>
    <w:p w14:paraId="7D7BD49F" w14:textId="77777777" w:rsidR="00236B36" w:rsidRPr="00236B36" w:rsidRDefault="00236B36" w:rsidP="00236B36">
      <w:pPr>
        <w:rPr>
          <w:sz w:val="24"/>
          <w:szCs w:val="24"/>
        </w:rPr>
      </w:pPr>
    </w:p>
    <w:p w14:paraId="1298CFF3" w14:textId="77777777" w:rsidR="00236B36" w:rsidRDefault="00236B36" w:rsidP="00236B36">
      <w:pPr>
        <w:rPr>
          <w:sz w:val="24"/>
          <w:szCs w:val="24"/>
        </w:rPr>
      </w:pPr>
      <w:r w:rsidRPr="00236B36">
        <w:rPr>
          <w:b/>
          <w:sz w:val="24"/>
          <w:szCs w:val="24"/>
        </w:rPr>
        <w:t xml:space="preserve">Aim 10: Research Skills. </w:t>
      </w:r>
      <w:r w:rsidRPr="00236B36">
        <w:rPr>
          <w:sz w:val="24"/>
          <w:szCs w:val="24"/>
        </w:rPr>
        <w:t>Produce graduates who have a thorough understanding of the principles of research and the ability to conduct and disseminate methodologically sound and relevant research.</w:t>
      </w:r>
    </w:p>
    <w:p w14:paraId="0B6E5E3E" w14:textId="77777777" w:rsidR="00236B36" w:rsidRDefault="00236B36" w:rsidP="00236B36">
      <w:pPr>
        <w:rPr>
          <w:sz w:val="24"/>
          <w:szCs w:val="24"/>
        </w:rPr>
      </w:pPr>
    </w:p>
    <w:p w14:paraId="24223682" w14:textId="77777777" w:rsidR="00236B36" w:rsidRPr="00DF353F" w:rsidRDefault="00236B36" w:rsidP="00236B36">
      <w:pPr>
        <w:jc w:val="center"/>
        <w:rPr>
          <w:sz w:val="24"/>
          <w:szCs w:val="24"/>
          <w:u w:val="single"/>
        </w:rPr>
      </w:pPr>
      <w:r w:rsidRPr="00DF353F">
        <w:rPr>
          <w:sz w:val="24"/>
          <w:szCs w:val="24"/>
          <w:u w:val="single"/>
        </w:rPr>
        <w:t>30 Profession-Wide Competencies - organized within Aims</w:t>
      </w:r>
    </w:p>
    <w:p w14:paraId="4F91E5BA" w14:textId="77777777" w:rsidR="00236B36" w:rsidRPr="00236B36" w:rsidRDefault="00236B36" w:rsidP="00236B36">
      <w:pPr>
        <w:rPr>
          <w:sz w:val="24"/>
          <w:szCs w:val="24"/>
        </w:rPr>
      </w:pPr>
    </w:p>
    <w:p w14:paraId="2B26FBDF" w14:textId="204FA5AF" w:rsidR="00236B36" w:rsidRPr="00236B36" w:rsidRDefault="00236B36" w:rsidP="00236B36">
      <w:pPr>
        <w:rPr>
          <w:sz w:val="24"/>
          <w:szCs w:val="24"/>
        </w:rPr>
      </w:pPr>
      <w:r w:rsidRPr="00236B36">
        <w:rPr>
          <w:b/>
          <w:sz w:val="24"/>
          <w:szCs w:val="24"/>
        </w:rPr>
        <w:t>Aim 1: Scientist-Practitioners</w:t>
      </w:r>
      <w:r w:rsidR="00F67FF1">
        <w:rPr>
          <w:b/>
          <w:sz w:val="24"/>
          <w:szCs w:val="24"/>
        </w:rPr>
        <w:t>.</w:t>
      </w:r>
      <w:r w:rsidRPr="00236B36">
        <w:rPr>
          <w:b/>
          <w:sz w:val="24"/>
          <w:szCs w:val="24"/>
        </w:rPr>
        <w:t xml:space="preserve"> </w:t>
      </w:r>
      <w:r w:rsidRPr="00236B36">
        <w:rPr>
          <w:sz w:val="24"/>
          <w:szCs w:val="24"/>
        </w:rPr>
        <w:t xml:space="preserve">Produce students who can create and disseminate the scholarly research upon which science and practice are built and use research to engage in evidence-based practice. </w:t>
      </w:r>
    </w:p>
    <w:p w14:paraId="119951B0" w14:textId="77777777" w:rsidR="00236B36" w:rsidRPr="00236B36" w:rsidRDefault="00236B36" w:rsidP="00236B36">
      <w:pPr>
        <w:rPr>
          <w:sz w:val="24"/>
          <w:szCs w:val="24"/>
        </w:rPr>
      </w:pPr>
    </w:p>
    <w:p w14:paraId="41DF7ED7" w14:textId="77777777" w:rsidR="00236B36" w:rsidRPr="00236B36" w:rsidRDefault="00236B36" w:rsidP="00236B36">
      <w:pPr>
        <w:ind w:left="720"/>
        <w:rPr>
          <w:sz w:val="24"/>
          <w:szCs w:val="24"/>
        </w:rPr>
      </w:pPr>
      <w:r w:rsidRPr="00236B36">
        <w:rPr>
          <w:b/>
          <w:sz w:val="24"/>
          <w:szCs w:val="24"/>
        </w:rPr>
        <w:t>Competency 1:</w:t>
      </w:r>
      <w:r w:rsidRPr="00236B36">
        <w:rPr>
          <w:sz w:val="24"/>
          <w:szCs w:val="24"/>
        </w:rPr>
        <w:t xml:space="preserve"> Students gain foundational scholarly and research knowledge necessary to engage in evidence-based professional activities.</w:t>
      </w:r>
    </w:p>
    <w:p w14:paraId="3611D6E5" w14:textId="77777777" w:rsidR="00236B36" w:rsidRPr="00236B36" w:rsidRDefault="00236B36" w:rsidP="00236B36">
      <w:pPr>
        <w:ind w:left="720"/>
        <w:rPr>
          <w:sz w:val="24"/>
          <w:szCs w:val="24"/>
        </w:rPr>
      </w:pPr>
    </w:p>
    <w:p w14:paraId="656DF265" w14:textId="77777777" w:rsidR="00236B36" w:rsidRPr="00236B36" w:rsidRDefault="00236B36" w:rsidP="00236B36">
      <w:pPr>
        <w:ind w:left="720"/>
        <w:rPr>
          <w:sz w:val="24"/>
          <w:szCs w:val="24"/>
        </w:rPr>
      </w:pPr>
      <w:r w:rsidRPr="00236B36">
        <w:rPr>
          <w:b/>
          <w:sz w:val="24"/>
          <w:szCs w:val="24"/>
        </w:rPr>
        <w:t>Competency 2:</w:t>
      </w:r>
      <w:r w:rsidRPr="00236B36">
        <w:rPr>
          <w:sz w:val="24"/>
          <w:szCs w:val="24"/>
        </w:rPr>
        <w:t xml:space="preserve"> Students can critically evaluate and translate scientific knowledge into professional activities. </w:t>
      </w:r>
    </w:p>
    <w:p w14:paraId="45F8F96A" w14:textId="77777777" w:rsidR="00236B36" w:rsidRPr="00236B36" w:rsidRDefault="00236B36" w:rsidP="00236B36">
      <w:pPr>
        <w:rPr>
          <w:sz w:val="24"/>
          <w:szCs w:val="24"/>
        </w:rPr>
      </w:pPr>
    </w:p>
    <w:p w14:paraId="7B85207C" w14:textId="2E585341" w:rsidR="00236B36" w:rsidRPr="00236B36" w:rsidRDefault="00236B36" w:rsidP="00236B36">
      <w:pPr>
        <w:rPr>
          <w:sz w:val="24"/>
          <w:szCs w:val="24"/>
        </w:rPr>
      </w:pPr>
      <w:r w:rsidRPr="00236B36">
        <w:rPr>
          <w:b/>
          <w:sz w:val="24"/>
          <w:szCs w:val="24"/>
        </w:rPr>
        <w:t xml:space="preserve">Aim 2: Ethical and legal standards. </w:t>
      </w:r>
      <w:r w:rsidRPr="00236B36">
        <w:rPr>
          <w:sz w:val="24"/>
          <w:szCs w:val="24"/>
        </w:rPr>
        <w:t>Produce students who have the knowledge, attitudes</w:t>
      </w:r>
      <w:r w:rsidR="008F7CF6">
        <w:rPr>
          <w:sz w:val="24"/>
          <w:szCs w:val="24"/>
        </w:rPr>
        <w:t>,</w:t>
      </w:r>
      <w:r w:rsidRPr="00236B36">
        <w:rPr>
          <w:sz w:val="24"/>
          <w:szCs w:val="24"/>
        </w:rPr>
        <w:t xml:space="preserve"> and skills necessary to adhere to ethical and legal standards of conduct in the science and practice of psychology.</w:t>
      </w:r>
    </w:p>
    <w:p w14:paraId="3D3C321A" w14:textId="77777777" w:rsidR="00236B36" w:rsidRPr="00236B36" w:rsidRDefault="00236B36" w:rsidP="00236B36">
      <w:pPr>
        <w:rPr>
          <w:sz w:val="24"/>
          <w:szCs w:val="24"/>
        </w:rPr>
      </w:pPr>
    </w:p>
    <w:p w14:paraId="495AEF6E" w14:textId="7BD37208" w:rsidR="00236B36" w:rsidRPr="00236B36" w:rsidRDefault="00236B36" w:rsidP="00236B36">
      <w:pPr>
        <w:ind w:left="720"/>
        <w:rPr>
          <w:sz w:val="24"/>
          <w:szCs w:val="24"/>
        </w:rPr>
      </w:pPr>
      <w:r w:rsidRPr="00236B36">
        <w:rPr>
          <w:b/>
          <w:sz w:val="24"/>
          <w:szCs w:val="24"/>
        </w:rPr>
        <w:t xml:space="preserve">Competency 3: </w:t>
      </w:r>
      <w:r w:rsidRPr="00236B36">
        <w:rPr>
          <w:sz w:val="24"/>
          <w:szCs w:val="24"/>
        </w:rPr>
        <w:t>Student</w:t>
      </w:r>
      <w:r w:rsidR="000F276F">
        <w:rPr>
          <w:sz w:val="24"/>
          <w:szCs w:val="24"/>
        </w:rPr>
        <w:t>s</w:t>
      </w:r>
      <w:r w:rsidRPr="00236B36">
        <w:rPr>
          <w:sz w:val="24"/>
          <w:szCs w:val="24"/>
        </w:rPr>
        <w:t xml:space="preserve"> demonstrate knowledge of and acts in accordance with current APA ethical principles and code of conduct. </w:t>
      </w:r>
    </w:p>
    <w:p w14:paraId="40A01C96" w14:textId="77777777" w:rsidR="00236B36" w:rsidRPr="00236B36" w:rsidRDefault="00236B36" w:rsidP="00236B36">
      <w:pPr>
        <w:ind w:left="720"/>
        <w:rPr>
          <w:sz w:val="24"/>
          <w:szCs w:val="24"/>
        </w:rPr>
      </w:pPr>
    </w:p>
    <w:p w14:paraId="59758739" w14:textId="79CA8906" w:rsidR="00236B36" w:rsidRPr="00236B36" w:rsidRDefault="00236B36" w:rsidP="00236B36">
      <w:pPr>
        <w:ind w:left="720"/>
        <w:rPr>
          <w:sz w:val="24"/>
          <w:szCs w:val="24"/>
        </w:rPr>
      </w:pPr>
      <w:r w:rsidRPr="00236B36">
        <w:rPr>
          <w:b/>
          <w:sz w:val="24"/>
          <w:szCs w:val="24"/>
        </w:rPr>
        <w:lastRenderedPageBreak/>
        <w:t xml:space="preserve">Competency 4: </w:t>
      </w:r>
      <w:r w:rsidRPr="00236B36">
        <w:rPr>
          <w:sz w:val="24"/>
          <w:szCs w:val="24"/>
        </w:rPr>
        <w:t>Students demonstrate knowledge of and act in accordance with laws, regulations, rules</w:t>
      </w:r>
      <w:r w:rsidR="008F7CF6">
        <w:rPr>
          <w:sz w:val="24"/>
          <w:szCs w:val="24"/>
        </w:rPr>
        <w:t xml:space="preserve">, </w:t>
      </w:r>
      <w:r w:rsidRPr="00236B36">
        <w:rPr>
          <w:sz w:val="24"/>
          <w:szCs w:val="24"/>
        </w:rPr>
        <w:t xml:space="preserve">and policies governing health service psychology as well as state and federal laws. </w:t>
      </w:r>
    </w:p>
    <w:p w14:paraId="0CD182A8" w14:textId="77777777" w:rsidR="00236B36" w:rsidRPr="00236B36" w:rsidRDefault="00236B36" w:rsidP="00236B36">
      <w:pPr>
        <w:ind w:left="720"/>
        <w:rPr>
          <w:sz w:val="24"/>
          <w:szCs w:val="24"/>
        </w:rPr>
      </w:pPr>
    </w:p>
    <w:p w14:paraId="5C8E1E8D" w14:textId="5E17991B" w:rsidR="00236B36" w:rsidRPr="00236B36" w:rsidRDefault="00236B36" w:rsidP="00236B36">
      <w:pPr>
        <w:ind w:left="720"/>
        <w:rPr>
          <w:sz w:val="24"/>
          <w:szCs w:val="24"/>
        </w:rPr>
      </w:pPr>
      <w:r w:rsidRPr="00236B36">
        <w:rPr>
          <w:b/>
          <w:sz w:val="24"/>
          <w:szCs w:val="24"/>
        </w:rPr>
        <w:t xml:space="preserve">Competency 5: </w:t>
      </w:r>
      <w:r w:rsidRPr="00236B36">
        <w:rPr>
          <w:sz w:val="24"/>
          <w:szCs w:val="24"/>
        </w:rPr>
        <w:t>Students demonstrat</w:t>
      </w:r>
      <w:r w:rsidR="000F276F">
        <w:rPr>
          <w:sz w:val="24"/>
          <w:szCs w:val="24"/>
        </w:rPr>
        <w:t>e</w:t>
      </w:r>
      <w:r w:rsidRPr="00236B36">
        <w:rPr>
          <w:sz w:val="24"/>
          <w:szCs w:val="24"/>
        </w:rPr>
        <w:t xml:space="preserve"> knowledge of and acts in accordance with professional standards and guidelines, and seek appropriate guidance about ethical dilemmas as they arise. </w:t>
      </w:r>
    </w:p>
    <w:p w14:paraId="5336F7EA" w14:textId="77777777" w:rsidR="00236B36" w:rsidRPr="00236B36" w:rsidRDefault="00236B36" w:rsidP="00236B36">
      <w:pPr>
        <w:rPr>
          <w:sz w:val="24"/>
          <w:szCs w:val="24"/>
        </w:rPr>
      </w:pPr>
    </w:p>
    <w:p w14:paraId="7ED1AD09" w14:textId="77777777" w:rsidR="00236B36" w:rsidRPr="00236B36" w:rsidRDefault="00236B36" w:rsidP="00236B36">
      <w:pPr>
        <w:rPr>
          <w:sz w:val="24"/>
          <w:szCs w:val="24"/>
        </w:rPr>
      </w:pPr>
      <w:r w:rsidRPr="00236B36">
        <w:rPr>
          <w:b/>
          <w:sz w:val="24"/>
          <w:szCs w:val="24"/>
        </w:rPr>
        <w:t xml:space="preserve">Aim 3: Individual and cultural diversity. </w:t>
      </w:r>
      <w:r w:rsidRPr="00236B36">
        <w:rPr>
          <w:sz w:val="24"/>
          <w:szCs w:val="24"/>
        </w:rPr>
        <w:t>Produce students who demonstrate an awareness of and sensitivity to individual differences and cultural diversity in the science and practice of clinical psychology. This includes students recognizing self, others and interactions of self and others as shaped by Individual and Cultural Diversity (ICD; e.g., cultural, individual, and role differences, including those based on age, gender, gender identity, race, ethnicity, culture, national origin, religion, sexual orientation, disability, language, and socioeconomic status) and context.</w:t>
      </w:r>
    </w:p>
    <w:p w14:paraId="4CE83B17" w14:textId="77777777" w:rsidR="00236B36" w:rsidRPr="00236B36" w:rsidRDefault="00236B36" w:rsidP="00236B36">
      <w:pPr>
        <w:rPr>
          <w:sz w:val="24"/>
          <w:szCs w:val="24"/>
        </w:rPr>
      </w:pPr>
    </w:p>
    <w:p w14:paraId="042FAEE9" w14:textId="77777777" w:rsidR="00236B36" w:rsidRPr="00236B36" w:rsidRDefault="00236B36" w:rsidP="00236B36">
      <w:pPr>
        <w:ind w:left="720"/>
        <w:rPr>
          <w:sz w:val="24"/>
          <w:szCs w:val="24"/>
        </w:rPr>
      </w:pPr>
      <w:r w:rsidRPr="00236B36">
        <w:rPr>
          <w:b/>
          <w:sz w:val="24"/>
          <w:szCs w:val="24"/>
        </w:rPr>
        <w:t xml:space="preserve">Competency 6: </w:t>
      </w:r>
      <w:r w:rsidRPr="00236B36">
        <w:rPr>
          <w:sz w:val="24"/>
          <w:szCs w:val="24"/>
        </w:rPr>
        <w:t>Students understand how their personal/cultural history, attitudes, and biases may affect how they understand and interact with people different from themselves (Self-reflection).</w:t>
      </w:r>
    </w:p>
    <w:p w14:paraId="3455D40C" w14:textId="77777777" w:rsidR="00236B36" w:rsidRPr="00236B36" w:rsidRDefault="00236B36" w:rsidP="00236B36">
      <w:pPr>
        <w:ind w:left="720"/>
        <w:rPr>
          <w:sz w:val="24"/>
          <w:szCs w:val="24"/>
        </w:rPr>
      </w:pPr>
    </w:p>
    <w:p w14:paraId="5BB49B10" w14:textId="77777777" w:rsidR="00236B36" w:rsidRPr="00236B36" w:rsidRDefault="00236B36" w:rsidP="00236B36">
      <w:pPr>
        <w:ind w:left="720"/>
        <w:rPr>
          <w:sz w:val="24"/>
          <w:szCs w:val="24"/>
        </w:rPr>
      </w:pPr>
      <w:r w:rsidRPr="00236B36">
        <w:rPr>
          <w:b/>
          <w:sz w:val="24"/>
          <w:szCs w:val="24"/>
        </w:rPr>
        <w:t xml:space="preserve">Competency 7: </w:t>
      </w:r>
      <w:r w:rsidRPr="00236B36">
        <w:rPr>
          <w:sz w:val="24"/>
          <w:szCs w:val="24"/>
        </w:rPr>
        <w:t>Students have knowledge of current theoretical and empirical knowledge base as it relates to addressing diversity in all professional activities including research, training, supervision/consultation, and service (Scholarly awareness).</w:t>
      </w:r>
    </w:p>
    <w:p w14:paraId="3AAD9253" w14:textId="77777777" w:rsidR="00236B36" w:rsidRPr="00236B36" w:rsidRDefault="00236B36" w:rsidP="00236B36">
      <w:pPr>
        <w:ind w:left="720"/>
        <w:rPr>
          <w:sz w:val="24"/>
          <w:szCs w:val="24"/>
        </w:rPr>
      </w:pPr>
    </w:p>
    <w:p w14:paraId="2FD34801" w14:textId="77777777" w:rsidR="00236B36" w:rsidRPr="00236B36" w:rsidRDefault="00236B36" w:rsidP="00236B36">
      <w:pPr>
        <w:ind w:left="720"/>
        <w:rPr>
          <w:sz w:val="24"/>
          <w:szCs w:val="24"/>
        </w:rPr>
      </w:pPr>
      <w:r w:rsidRPr="00236B36">
        <w:rPr>
          <w:b/>
          <w:sz w:val="24"/>
          <w:szCs w:val="24"/>
        </w:rPr>
        <w:t xml:space="preserve">Competency 8: </w:t>
      </w:r>
      <w:r w:rsidRPr="00236B36">
        <w:rPr>
          <w:sz w:val="24"/>
          <w:szCs w:val="24"/>
        </w:rPr>
        <w:t>Students integrate an awareness and knowledge of individual and cultural differences in the conduct of professional roles (e.g., research, services, and other professional activities) including working effectively with areas of individual and cultural diversity not previously encountered and with individuals whose group membership, demographic characteristics, or worldviews create conflict with theirs (Application).</w:t>
      </w:r>
    </w:p>
    <w:p w14:paraId="577E1DA3" w14:textId="77777777" w:rsidR="00236B36" w:rsidRPr="00236B36" w:rsidRDefault="00236B36" w:rsidP="00236B36">
      <w:pPr>
        <w:rPr>
          <w:sz w:val="24"/>
          <w:szCs w:val="24"/>
        </w:rPr>
      </w:pPr>
    </w:p>
    <w:p w14:paraId="1C43D6CD" w14:textId="77777777" w:rsidR="00236B36" w:rsidRPr="00236B36" w:rsidRDefault="00236B36" w:rsidP="00236B36">
      <w:pPr>
        <w:rPr>
          <w:sz w:val="24"/>
          <w:szCs w:val="24"/>
        </w:rPr>
      </w:pPr>
      <w:r w:rsidRPr="00236B36">
        <w:rPr>
          <w:b/>
          <w:sz w:val="24"/>
          <w:szCs w:val="24"/>
        </w:rPr>
        <w:t xml:space="preserve">Aim 4:  Professional values, attitudes, and behaviors. </w:t>
      </w:r>
      <w:r w:rsidRPr="00236B36">
        <w:rPr>
          <w:sz w:val="24"/>
          <w:szCs w:val="24"/>
        </w:rPr>
        <w:t xml:space="preserve">Produce students who have foundational knowledge about professional values, attitudes, and behaviors, and functionally engage in professional conduct across all professional roles and settings. </w:t>
      </w:r>
    </w:p>
    <w:p w14:paraId="71942F1E" w14:textId="77777777" w:rsidR="00236B36" w:rsidRPr="00236B36" w:rsidRDefault="00236B36" w:rsidP="00236B36">
      <w:pPr>
        <w:rPr>
          <w:sz w:val="24"/>
          <w:szCs w:val="24"/>
        </w:rPr>
      </w:pPr>
    </w:p>
    <w:p w14:paraId="5CE07806" w14:textId="77777777" w:rsidR="00236B36" w:rsidRPr="00236B36" w:rsidRDefault="00236B36" w:rsidP="00236B36">
      <w:pPr>
        <w:ind w:left="720"/>
        <w:rPr>
          <w:sz w:val="24"/>
          <w:szCs w:val="24"/>
        </w:rPr>
      </w:pPr>
      <w:r w:rsidRPr="00236B36">
        <w:rPr>
          <w:b/>
          <w:sz w:val="24"/>
          <w:szCs w:val="24"/>
        </w:rPr>
        <w:t>Competency 9:</w:t>
      </w:r>
      <w:r w:rsidRPr="00236B36">
        <w:rPr>
          <w:sz w:val="24"/>
          <w:szCs w:val="24"/>
        </w:rPr>
        <w:t xml:space="preserve"> Students behave in ways that reflect the values and attitudes of psychology such as integrity, honesty, deportment, professional identity, accountability, lifelong learning and concern for the welfare of others.</w:t>
      </w:r>
    </w:p>
    <w:p w14:paraId="2A696E33" w14:textId="77777777" w:rsidR="00236B36" w:rsidRPr="00236B36" w:rsidRDefault="00236B36" w:rsidP="00236B36">
      <w:pPr>
        <w:ind w:left="720"/>
        <w:rPr>
          <w:sz w:val="24"/>
          <w:szCs w:val="24"/>
        </w:rPr>
      </w:pPr>
    </w:p>
    <w:p w14:paraId="29B56336" w14:textId="77777777" w:rsidR="00236B36" w:rsidRPr="00236B36" w:rsidRDefault="00236B36" w:rsidP="00236B36">
      <w:pPr>
        <w:ind w:left="720"/>
        <w:rPr>
          <w:sz w:val="24"/>
          <w:szCs w:val="24"/>
        </w:rPr>
      </w:pPr>
      <w:r w:rsidRPr="00236B36">
        <w:rPr>
          <w:b/>
          <w:sz w:val="24"/>
          <w:szCs w:val="24"/>
        </w:rPr>
        <w:t xml:space="preserve">Competency 10: </w:t>
      </w:r>
      <w:r w:rsidRPr="00236B36">
        <w:rPr>
          <w:sz w:val="24"/>
          <w:szCs w:val="24"/>
        </w:rPr>
        <w:t xml:space="preserve">Students engage in self-reflection regarding professional functioning and recognize when personal or medical crises or conditions adversely affect any professional activities. They actively seek and are responsive to faculty feedback and supervision to address problems. </w:t>
      </w:r>
    </w:p>
    <w:p w14:paraId="2EABC970" w14:textId="77777777" w:rsidR="00236B36" w:rsidRPr="00236B36" w:rsidRDefault="00236B36" w:rsidP="00236B36">
      <w:pPr>
        <w:ind w:left="720"/>
        <w:rPr>
          <w:sz w:val="24"/>
          <w:szCs w:val="24"/>
        </w:rPr>
      </w:pPr>
    </w:p>
    <w:p w14:paraId="0F5B97B8" w14:textId="77777777" w:rsidR="00236B36" w:rsidRPr="00236B36" w:rsidRDefault="00236B36" w:rsidP="00236B36">
      <w:pPr>
        <w:ind w:left="720"/>
        <w:rPr>
          <w:sz w:val="24"/>
          <w:szCs w:val="24"/>
        </w:rPr>
      </w:pPr>
      <w:r w:rsidRPr="00236B36">
        <w:rPr>
          <w:b/>
          <w:sz w:val="24"/>
          <w:szCs w:val="24"/>
        </w:rPr>
        <w:t>Competency 11:</w:t>
      </w:r>
      <w:r w:rsidRPr="00236B36">
        <w:rPr>
          <w:sz w:val="24"/>
          <w:szCs w:val="24"/>
        </w:rPr>
        <w:t xml:space="preserve"> Student</w:t>
      </w:r>
      <w:r w:rsidR="001D64FE">
        <w:rPr>
          <w:sz w:val="24"/>
          <w:szCs w:val="24"/>
        </w:rPr>
        <w:t>s</w:t>
      </w:r>
      <w:r w:rsidRPr="00236B36">
        <w:rPr>
          <w:sz w:val="24"/>
          <w:szCs w:val="24"/>
        </w:rPr>
        <w:t xml:space="preserve"> demonstrate knowledge of and acts</w:t>
      </w:r>
      <w:r w:rsidR="001D64FE">
        <w:rPr>
          <w:sz w:val="24"/>
          <w:szCs w:val="24"/>
        </w:rPr>
        <w:t xml:space="preserve"> </w:t>
      </w:r>
      <w:r w:rsidRPr="00236B36">
        <w:rPr>
          <w:sz w:val="24"/>
          <w:szCs w:val="24"/>
        </w:rPr>
        <w:t>in accordance with professional standards and guidelines in BGSU clinical student handbook; student</w:t>
      </w:r>
      <w:r w:rsidR="001D64FE">
        <w:rPr>
          <w:sz w:val="24"/>
          <w:szCs w:val="24"/>
        </w:rPr>
        <w:t>s</w:t>
      </w:r>
      <w:r w:rsidRPr="00236B36">
        <w:rPr>
          <w:sz w:val="24"/>
          <w:szCs w:val="24"/>
        </w:rPr>
        <w:t xml:space="preserve"> seek guidance from DCT as needed to obtain clarification.</w:t>
      </w:r>
    </w:p>
    <w:p w14:paraId="47D83301" w14:textId="77777777" w:rsidR="00236B36" w:rsidRPr="00236B36" w:rsidRDefault="00236B36" w:rsidP="00236B36">
      <w:pPr>
        <w:ind w:left="720"/>
        <w:rPr>
          <w:sz w:val="24"/>
          <w:szCs w:val="24"/>
        </w:rPr>
      </w:pPr>
    </w:p>
    <w:p w14:paraId="4C2979F1" w14:textId="77777777" w:rsidR="00236B36" w:rsidRPr="00236B36" w:rsidRDefault="00236B36" w:rsidP="00236B36">
      <w:pPr>
        <w:ind w:left="720"/>
        <w:rPr>
          <w:sz w:val="24"/>
          <w:szCs w:val="24"/>
        </w:rPr>
      </w:pPr>
      <w:r w:rsidRPr="00236B36">
        <w:rPr>
          <w:b/>
          <w:sz w:val="24"/>
          <w:szCs w:val="24"/>
        </w:rPr>
        <w:t>Competency 12:</w:t>
      </w:r>
      <w:r w:rsidRPr="00236B36">
        <w:rPr>
          <w:sz w:val="24"/>
          <w:szCs w:val="24"/>
        </w:rPr>
        <w:t xml:space="preserve"> </w:t>
      </w:r>
      <w:r w:rsidR="001D64FE">
        <w:rPr>
          <w:sz w:val="24"/>
          <w:szCs w:val="24"/>
        </w:rPr>
        <w:t>Students r</w:t>
      </w:r>
      <w:r w:rsidRPr="00236B36">
        <w:rPr>
          <w:sz w:val="24"/>
          <w:szCs w:val="24"/>
        </w:rPr>
        <w:t>eliably manage expected work load and complete assigned tasks in a timely fashion.</w:t>
      </w:r>
    </w:p>
    <w:p w14:paraId="6E37DE73" w14:textId="77777777" w:rsidR="00236B36" w:rsidRPr="00236B36" w:rsidRDefault="00236B36" w:rsidP="00236B36">
      <w:pPr>
        <w:ind w:left="720"/>
        <w:rPr>
          <w:sz w:val="24"/>
          <w:szCs w:val="24"/>
        </w:rPr>
      </w:pPr>
    </w:p>
    <w:p w14:paraId="705DE20D" w14:textId="77777777" w:rsidR="00236B36" w:rsidRPr="00236B36" w:rsidRDefault="00236B36" w:rsidP="00236B36">
      <w:pPr>
        <w:ind w:left="720"/>
        <w:rPr>
          <w:sz w:val="24"/>
          <w:szCs w:val="24"/>
        </w:rPr>
      </w:pPr>
      <w:r w:rsidRPr="00236B36">
        <w:rPr>
          <w:b/>
          <w:sz w:val="24"/>
          <w:szCs w:val="24"/>
        </w:rPr>
        <w:t>Competency 13:</w:t>
      </w:r>
      <w:r w:rsidRPr="00236B36">
        <w:rPr>
          <w:sz w:val="24"/>
          <w:szCs w:val="24"/>
        </w:rPr>
        <w:t xml:space="preserve"> Student</w:t>
      </w:r>
      <w:r w:rsidR="001D64FE">
        <w:rPr>
          <w:sz w:val="24"/>
          <w:szCs w:val="24"/>
        </w:rPr>
        <w:t>s</w:t>
      </w:r>
      <w:r w:rsidRPr="00236B36">
        <w:rPr>
          <w:sz w:val="24"/>
          <w:szCs w:val="24"/>
        </w:rPr>
        <w:t xml:space="preserve"> respond professionally in increasingly complex situations – gather information, tolerate some ambiguity, strive to resolve issues &amp; seek supervision as needed.</w:t>
      </w:r>
    </w:p>
    <w:p w14:paraId="5CB60BBA" w14:textId="77777777" w:rsidR="00236B36" w:rsidRPr="00236B36" w:rsidRDefault="00236B36" w:rsidP="00236B36">
      <w:pPr>
        <w:rPr>
          <w:b/>
          <w:sz w:val="24"/>
          <w:szCs w:val="24"/>
        </w:rPr>
      </w:pPr>
      <w:r w:rsidRPr="00236B36">
        <w:rPr>
          <w:sz w:val="24"/>
          <w:szCs w:val="24"/>
        </w:rPr>
        <w:t xml:space="preserve">  </w:t>
      </w:r>
    </w:p>
    <w:p w14:paraId="4EECB3EA" w14:textId="77777777" w:rsidR="00236B36" w:rsidRPr="00236B36" w:rsidRDefault="00236B36" w:rsidP="00236B36">
      <w:pPr>
        <w:rPr>
          <w:sz w:val="24"/>
          <w:szCs w:val="24"/>
        </w:rPr>
      </w:pPr>
      <w:r w:rsidRPr="00236B36">
        <w:rPr>
          <w:b/>
          <w:sz w:val="24"/>
          <w:szCs w:val="24"/>
        </w:rPr>
        <w:t>Aim 5: Communication and interpersonal skills.</w:t>
      </w:r>
      <w:r w:rsidRPr="00236B36">
        <w:rPr>
          <w:sz w:val="24"/>
          <w:szCs w:val="24"/>
        </w:rPr>
        <w:t xml:space="preserve">  Produce students who demonstrate effective oral and written communication and interpersonal skills across all professional roles and settings. </w:t>
      </w:r>
    </w:p>
    <w:p w14:paraId="69BEED93" w14:textId="77777777" w:rsidR="00236B36" w:rsidRPr="00236B36" w:rsidRDefault="00236B36" w:rsidP="00236B36">
      <w:pPr>
        <w:rPr>
          <w:sz w:val="24"/>
          <w:szCs w:val="24"/>
        </w:rPr>
      </w:pPr>
    </w:p>
    <w:p w14:paraId="5CAD0AE0" w14:textId="77777777" w:rsidR="00236B36" w:rsidRPr="00236B36" w:rsidRDefault="00236B36" w:rsidP="00236B36">
      <w:pPr>
        <w:ind w:left="720"/>
        <w:rPr>
          <w:sz w:val="24"/>
          <w:szCs w:val="24"/>
        </w:rPr>
      </w:pPr>
      <w:r w:rsidRPr="00236B36">
        <w:rPr>
          <w:b/>
          <w:sz w:val="24"/>
          <w:szCs w:val="24"/>
        </w:rPr>
        <w:t xml:space="preserve">Competency 14: </w:t>
      </w:r>
      <w:r w:rsidRPr="00236B36">
        <w:rPr>
          <w:sz w:val="24"/>
          <w:szCs w:val="24"/>
        </w:rPr>
        <w:t xml:space="preserve">Students develop and maintain effective relationships with a wide range of individuals including clients, peers, faculty, staff, supervisors, and professionals from other disciplines. </w:t>
      </w:r>
    </w:p>
    <w:p w14:paraId="7587117B" w14:textId="77777777" w:rsidR="00236B36" w:rsidRPr="00236B36" w:rsidRDefault="00236B36" w:rsidP="00236B36">
      <w:pPr>
        <w:ind w:left="720"/>
        <w:rPr>
          <w:sz w:val="24"/>
          <w:szCs w:val="24"/>
        </w:rPr>
      </w:pPr>
    </w:p>
    <w:p w14:paraId="59B6A148" w14:textId="77777777" w:rsidR="00236B36" w:rsidRPr="00236B36" w:rsidRDefault="00236B36" w:rsidP="00236B36">
      <w:pPr>
        <w:ind w:left="720"/>
        <w:rPr>
          <w:sz w:val="24"/>
          <w:szCs w:val="24"/>
        </w:rPr>
      </w:pPr>
      <w:r w:rsidRPr="00236B36">
        <w:rPr>
          <w:b/>
          <w:sz w:val="24"/>
          <w:szCs w:val="24"/>
        </w:rPr>
        <w:t xml:space="preserve">Competency 15: </w:t>
      </w:r>
      <w:r w:rsidRPr="00236B36">
        <w:rPr>
          <w:sz w:val="24"/>
          <w:szCs w:val="24"/>
        </w:rPr>
        <w:t>Students produce and comprehend oral, nonverbal and written communications that are informative and well-integrated; demonstrate a thorough grasp of professional language and concepts; and demonstrate professional level writing skills.</w:t>
      </w:r>
    </w:p>
    <w:p w14:paraId="4E561BE6" w14:textId="77777777" w:rsidR="00236B36" w:rsidRPr="00236B36" w:rsidRDefault="00236B36" w:rsidP="00236B36">
      <w:pPr>
        <w:ind w:left="720"/>
        <w:rPr>
          <w:sz w:val="24"/>
          <w:szCs w:val="24"/>
        </w:rPr>
      </w:pPr>
    </w:p>
    <w:p w14:paraId="5879311A" w14:textId="7A68CBA9" w:rsidR="00236B36" w:rsidRPr="00236B36" w:rsidRDefault="00236B36" w:rsidP="00236B36">
      <w:pPr>
        <w:ind w:left="720"/>
        <w:rPr>
          <w:sz w:val="24"/>
          <w:szCs w:val="24"/>
        </w:rPr>
      </w:pPr>
      <w:r w:rsidRPr="00236B36">
        <w:rPr>
          <w:b/>
          <w:sz w:val="24"/>
          <w:szCs w:val="24"/>
        </w:rPr>
        <w:t xml:space="preserve">Competency 16: </w:t>
      </w:r>
      <w:r w:rsidRPr="00236B36">
        <w:rPr>
          <w:sz w:val="24"/>
          <w:szCs w:val="24"/>
        </w:rPr>
        <w:t>Students demonstrate effective interpersonal skills and the ability to manage difficult interpersonal communication well</w:t>
      </w:r>
      <w:r w:rsidR="008F7CF6">
        <w:rPr>
          <w:sz w:val="24"/>
          <w:szCs w:val="24"/>
        </w:rPr>
        <w:t>.</w:t>
      </w:r>
      <w:r w:rsidRPr="00236B36">
        <w:rPr>
          <w:sz w:val="24"/>
          <w:szCs w:val="24"/>
        </w:rPr>
        <w:t xml:space="preserve"> </w:t>
      </w:r>
    </w:p>
    <w:p w14:paraId="3C5D9786" w14:textId="77777777" w:rsidR="00236B36" w:rsidRPr="00236B36" w:rsidRDefault="00236B36" w:rsidP="00236B36">
      <w:pPr>
        <w:rPr>
          <w:sz w:val="24"/>
          <w:szCs w:val="24"/>
        </w:rPr>
      </w:pPr>
    </w:p>
    <w:p w14:paraId="6D8ACACA" w14:textId="2E112275" w:rsidR="00236B36" w:rsidRPr="00236B36" w:rsidRDefault="00236B36" w:rsidP="00236B36">
      <w:pPr>
        <w:rPr>
          <w:sz w:val="24"/>
          <w:szCs w:val="24"/>
        </w:rPr>
      </w:pPr>
      <w:r w:rsidRPr="00236B36">
        <w:rPr>
          <w:b/>
          <w:sz w:val="24"/>
          <w:szCs w:val="24"/>
        </w:rPr>
        <w:t xml:space="preserve">Aim 6: Assessment skills. </w:t>
      </w:r>
      <w:r w:rsidRPr="00236B36">
        <w:rPr>
          <w:sz w:val="24"/>
          <w:szCs w:val="24"/>
        </w:rPr>
        <w:t>Produce students who demonstrate foundational knowledge to engage in entry level clinical practice in psychological assessment and demonstrate functional ability to assess individual differences in cognitive abilities, personality characteristics, adaptive and maladaptive behavior patterns</w:t>
      </w:r>
      <w:r w:rsidR="004676E6">
        <w:rPr>
          <w:sz w:val="24"/>
          <w:szCs w:val="24"/>
        </w:rPr>
        <w:t>,</w:t>
      </w:r>
      <w:r w:rsidRPr="00236B36">
        <w:rPr>
          <w:sz w:val="24"/>
          <w:szCs w:val="24"/>
        </w:rPr>
        <w:t xml:space="preserve"> and social systems.</w:t>
      </w:r>
    </w:p>
    <w:p w14:paraId="0092A2CB" w14:textId="77777777" w:rsidR="00236B36" w:rsidRPr="00236B36" w:rsidRDefault="00236B36" w:rsidP="00236B36">
      <w:pPr>
        <w:rPr>
          <w:sz w:val="24"/>
          <w:szCs w:val="24"/>
        </w:rPr>
      </w:pPr>
    </w:p>
    <w:p w14:paraId="147BFF85" w14:textId="25B65F3B" w:rsidR="00236B36" w:rsidRPr="00236B36" w:rsidRDefault="00236B36" w:rsidP="00236B36">
      <w:pPr>
        <w:ind w:left="720"/>
        <w:rPr>
          <w:sz w:val="24"/>
          <w:szCs w:val="24"/>
        </w:rPr>
      </w:pPr>
      <w:r w:rsidRPr="00236B36">
        <w:rPr>
          <w:b/>
          <w:sz w:val="24"/>
          <w:szCs w:val="24"/>
        </w:rPr>
        <w:t>Competency 17:</w:t>
      </w:r>
      <w:r w:rsidRPr="00236B36">
        <w:rPr>
          <w:sz w:val="24"/>
          <w:szCs w:val="24"/>
        </w:rPr>
        <w:t xml:space="preserve">  Students use appropriate assessment methods for their setting, drawing from the best available empirical literature and considering the science of measurement and psychometrics (</w:t>
      </w:r>
      <w:r w:rsidR="004676E6">
        <w:rPr>
          <w:sz w:val="24"/>
          <w:szCs w:val="24"/>
        </w:rPr>
        <w:t>e</w:t>
      </w:r>
      <w:r w:rsidRPr="00236B36">
        <w:rPr>
          <w:sz w:val="24"/>
          <w:szCs w:val="24"/>
        </w:rPr>
        <w:t>.g., What is the best way to answer the question: patient interview, collateral interview, objective testing, direct patient observation).</w:t>
      </w:r>
    </w:p>
    <w:p w14:paraId="74064684" w14:textId="77777777" w:rsidR="00236B36" w:rsidRPr="00236B36" w:rsidRDefault="00236B36" w:rsidP="00236B36">
      <w:pPr>
        <w:ind w:left="720"/>
        <w:rPr>
          <w:sz w:val="24"/>
          <w:szCs w:val="24"/>
        </w:rPr>
      </w:pPr>
    </w:p>
    <w:p w14:paraId="2FCC19F2" w14:textId="77777777" w:rsidR="00236B36" w:rsidRPr="00236B36" w:rsidRDefault="00236B36" w:rsidP="00236B36">
      <w:pPr>
        <w:ind w:left="720"/>
        <w:rPr>
          <w:sz w:val="24"/>
          <w:szCs w:val="24"/>
        </w:rPr>
      </w:pPr>
      <w:r w:rsidRPr="00236B36">
        <w:rPr>
          <w:b/>
          <w:sz w:val="24"/>
          <w:szCs w:val="24"/>
        </w:rPr>
        <w:t>Competency 18:</w:t>
      </w:r>
      <w:r w:rsidRPr="00236B36">
        <w:rPr>
          <w:sz w:val="24"/>
          <w:szCs w:val="24"/>
        </w:rPr>
        <w:t xml:space="preserve"> Students apply concepts of normal/abnormal behavior to case formulation in the context of stages of human development and diversity; understand and appropriately use psychiatric diagnostic systems (DSM, ICD).</w:t>
      </w:r>
    </w:p>
    <w:p w14:paraId="440C2F02" w14:textId="77777777" w:rsidR="00236B36" w:rsidRPr="00236B36" w:rsidRDefault="00236B36" w:rsidP="00236B36">
      <w:pPr>
        <w:ind w:left="720"/>
        <w:rPr>
          <w:sz w:val="24"/>
          <w:szCs w:val="24"/>
        </w:rPr>
      </w:pPr>
    </w:p>
    <w:p w14:paraId="22742E41" w14:textId="77777777" w:rsidR="00236B36" w:rsidRPr="00236B36" w:rsidRDefault="00236B36" w:rsidP="00236B36">
      <w:pPr>
        <w:ind w:left="720"/>
        <w:rPr>
          <w:sz w:val="24"/>
          <w:szCs w:val="24"/>
        </w:rPr>
      </w:pPr>
      <w:r w:rsidRPr="00236B36">
        <w:rPr>
          <w:b/>
          <w:sz w:val="24"/>
          <w:szCs w:val="24"/>
        </w:rPr>
        <w:t xml:space="preserve">Competency 19: </w:t>
      </w:r>
      <w:r w:rsidRPr="00236B36">
        <w:rPr>
          <w:sz w:val="24"/>
          <w:szCs w:val="24"/>
        </w:rPr>
        <w:t>Students interpret assessment results, following current research and professional standards and guidelines to inform case conceptualization, classification/diagnosis, and recommendations, including avoiding decision-making biases.</w:t>
      </w:r>
    </w:p>
    <w:p w14:paraId="5E1F34E0" w14:textId="77777777" w:rsidR="00236B36" w:rsidRPr="00236B36" w:rsidRDefault="00236B36" w:rsidP="00236B36">
      <w:pPr>
        <w:ind w:left="720"/>
        <w:rPr>
          <w:sz w:val="24"/>
          <w:szCs w:val="24"/>
        </w:rPr>
      </w:pPr>
    </w:p>
    <w:p w14:paraId="6E3C573B" w14:textId="77777777" w:rsidR="00236B36" w:rsidRPr="00236B36" w:rsidRDefault="00236B36" w:rsidP="00236B36">
      <w:pPr>
        <w:ind w:left="720"/>
        <w:rPr>
          <w:sz w:val="24"/>
          <w:szCs w:val="24"/>
        </w:rPr>
      </w:pPr>
      <w:r w:rsidRPr="00236B36">
        <w:rPr>
          <w:b/>
          <w:sz w:val="24"/>
          <w:szCs w:val="24"/>
        </w:rPr>
        <w:t xml:space="preserve">Competency 20: </w:t>
      </w:r>
      <w:r w:rsidRPr="00236B36">
        <w:rPr>
          <w:sz w:val="24"/>
          <w:szCs w:val="24"/>
        </w:rPr>
        <w:t>Students communicate findings, both orally and in written documentation, in an accurate and effective manner sensitive to the target audience.</w:t>
      </w:r>
    </w:p>
    <w:p w14:paraId="1BEB54D1" w14:textId="77777777" w:rsidR="00236B36" w:rsidRPr="00236B36" w:rsidRDefault="00236B36" w:rsidP="00236B36">
      <w:pPr>
        <w:ind w:left="720"/>
        <w:rPr>
          <w:b/>
          <w:sz w:val="24"/>
          <w:szCs w:val="24"/>
        </w:rPr>
      </w:pPr>
    </w:p>
    <w:p w14:paraId="2E219C6F" w14:textId="77777777" w:rsidR="00236B36" w:rsidRPr="00236B36" w:rsidRDefault="00236B36" w:rsidP="00236B36">
      <w:pPr>
        <w:rPr>
          <w:sz w:val="24"/>
          <w:szCs w:val="24"/>
        </w:rPr>
      </w:pPr>
      <w:r w:rsidRPr="00236B36">
        <w:rPr>
          <w:b/>
          <w:sz w:val="24"/>
          <w:szCs w:val="24"/>
        </w:rPr>
        <w:t>Aim 7: Intervention.</w:t>
      </w:r>
      <w:r w:rsidRPr="00236B36">
        <w:rPr>
          <w:sz w:val="24"/>
          <w:szCs w:val="24"/>
        </w:rPr>
        <w:t xml:space="preserve"> Produce students who have foundational knowledge of the specific principles, theoretical foundations, and psychological processes that underlie the practice of psychological assessment and intervention, and demonstrate functional ability to implement therapeutic interventions, evaluate their efficacy, and collaborate with other professionals within a variety of service systems.</w:t>
      </w:r>
    </w:p>
    <w:p w14:paraId="5A7B253D" w14:textId="77777777" w:rsidR="00236B36" w:rsidRPr="00236B36" w:rsidRDefault="00236B36" w:rsidP="00236B36">
      <w:pPr>
        <w:rPr>
          <w:sz w:val="24"/>
          <w:szCs w:val="24"/>
        </w:rPr>
      </w:pPr>
    </w:p>
    <w:p w14:paraId="415089F9" w14:textId="77777777" w:rsidR="00236B36" w:rsidRPr="00236B36" w:rsidRDefault="00236B36" w:rsidP="00236B36">
      <w:pPr>
        <w:ind w:left="720"/>
        <w:rPr>
          <w:sz w:val="24"/>
          <w:szCs w:val="24"/>
        </w:rPr>
      </w:pPr>
      <w:r w:rsidRPr="00236B36">
        <w:rPr>
          <w:b/>
          <w:sz w:val="24"/>
          <w:szCs w:val="24"/>
        </w:rPr>
        <w:t xml:space="preserve">Competency 21: </w:t>
      </w:r>
      <w:r w:rsidRPr="00236B36">
        <w:rPr>
          <w:sz w:val="24"/>
          <w:szCs w:val="24"/>
        </w:rPr>
        <w:t>Students establish and maintain effective relationships with the recipients of psychological services.</w:t>
      </w:r>
    </w:p>
    <w:p w14:paraId="49C9F61D" w14:textId="77777777" w:rsidR="00236B36" w:rsidRPr="00236B36" w:rsidRDefault="00236B36" w:rsidP="00236B36">
      <w:pPr>
        <w:ind w:left="720"/>
        <w:rPr>
          <w:sz w:val="24"/>
          <w:szCs w:val="24"/>
        </w:rPr>
      </w:pPr>
    </w:p>
    <w:p w14:paraId="63F39C83" w14:textId="607024D6" w:rsidR="00236B36" w:rsidRPr="00236B36" w:rsidRDefault="00236B36" w:rsidP="00236B36">
      <w:pPr>
        <w:ind w:left="720"/>
        <w:rPr>
          <w:sz w:val="24"/>
          <w:szCs w:val="24"/>
        </w:rPr>
      </w:pPr>
      <w:r w:rsidRPr="00236B36">
        <w:rPr>
          <w:b/>
          <w:sz w:val="24"/>
          <w:szCs w:val="24"/>
        </w:rPr>
        <w:t xml:space="preserve">Competency 22: </w:t>
      </w:r>
      <w:r w:rsidRPr="00236B36">
        <w:rPr>
          <w:sz w:val="24"/>
          <w:szCs w:val="24"/>
        </w:rPr>
        <w:t xml:space="preserve">Students develop intervention plans with clients that have clear goals and are informed by theoretical models and evidence-based findings. </w:t>
      </w:r>
    </w:p>
    <w:p w14:paraId="13C82F99" w14:textId="77777777" w:rsidR="00236B36" w:rsidRPr="00236B36" w:rsidRDefault="00236B36" w:rsidP="00236B36">
      <w:pPr>
        <w:ind w:left="720"/>
        <w:rPr>
          <w:sz w:val="24"/>
          <w:szCs w:val="24"/>
        </w:rPr>
      </w:pPr>
    </w:p>
    <w:p w14:paraId="01D6CA8A" w14:textId="77777777" w:rsidR="00236B36" w:rsidRPr="00236B36" w:rsidRDefault="00236B36" w:rsidP="00236B36">
      <w:pPr>
        <w:ind w:left="720"/>
        <w:rPr>
          <w:sz w:val="24"/>
          <w:szCs w:val="24"/>
        </w:rPr>
      </w:pPr>
      <w:r w:rsidRPr="00236B36">
        <w:rPr>
          <w:b/>
          <w:sz w:val="24"/>
          <w:szCs w:val="24"/>
        </w:rPr>
        <w:t>Competency 23:</w:t>
      </w:r>
      <w:r w:rsidRPr="00236B36">
        <w:rPr>
          <w:sz w:val="24"/>
          <w:szCs w:val="24"/>
        </w:rPr>
        <w:t xml:space="preserve"> Students implement interventions informed by the current scientific literature, assessment findings, diversity characteristics, and contextual variables, and modify evidence-based approaches effectively when a clear evidence-base is lacking.</w:t>
      </w:r>
    </w:p>
    <w:p w14:paraId="2824CE53" w14:textId="77777777" w:rsidR="00236B36" w:rsidRPr="00236B36" w:rsidRDefault="00236B36" w:rsidP="00236B36">
      <w:pPr>
        <w:ind w:left="720"/>
        <w:rPr>
          <w:sz w:val="24"/>
          <w:szCs w:val="24"/>
        </w:rPr>
      </w:pPr>
    </w:p>
    <w:p w14:paraId="270C16DB" w14:textId="49420DBE" w:rsidR="00236B36" w:rsidRPr="00236B36" w:rsidRDefault="00236B36" w:rsidP="00236B36">
      <w:pPr>
        <w:ind w:left="720"/>
        <w:rPr>
          <w:sz w:val="24"/>
          <w:szCs w:val="24"/>
        </w:rPr>
      </w:pPr>
      <w:r w:rsidRPr="00236B36">
        <w:rPr>
          <w:b/>
          <w:sz w:val="24"/>
          <w:szCs w:val="24"/>
        </w:rPr>
        <w:t xml:space="preserve">Competency 24: </w:t>
      </w:r>
      <w:r w:rsidRPr="00236B36">
        <w:rPr>
          <w:sz w:val="24"/>
          <w:szCs w:val="24"/>
        </w:rPr>
        <w:t>Students evaluate intervention effectiveness and adapt intervention goals and methods consistent with ongoing evaluation.</w:t>
      </w:r>
    </w:p>
    <w:p w14:paraId="15D58BBB" w14:textId="77777777" w:rsidR="00236B36" w:rsidRPr="00236B36" w:rsidRDefault="00236B36" w:rsidP="00236B36">
      <w:pPr>
        <w:rPr>
          <w:sz w:val="24"/>
          <w:szCs w:val="24"/>
        </w:rPr>
      </w:pPr>
    </w:p>
    <w:p w14:paraId="3C5E32F1" w14:textId="77777777" w:rsidR="00236B36" w:rsidRPr="00236B36" w:rsidRDefault="00236B36" w:rsidP="00236B36">
      <w:pPr>
        <w:rPr>
          <w:sz w:val="24"/>
          <w:szCs w:val="24"/>
        </w:rPr>
      </w:pPr>
      <w:r w:rsidRPr="00236B36">
        <w:rPr>
          <w:b/>
          <w:sz w:val="24"/>
          <w:szCs w:val="24"/>
        </w:rPr>
        <w:lastRenderedPageBreak/>
        <w:t>Aim 8: Supervision.</w:t>
      </w:r>
      <w:r w:rsidRPr="00236B36">
        <w:rPr>
          <w:sz w:val="24"/>
          <w:szCs w:val="24"/>
        </w:rPr>
        <w:t xml:space="preserve"> Produce students who have foundational knowledge about effective clinical supervision and functional skills to participate supervision to help ensure client well-being and the development of the clinician. </w:t>
      </w:r>
    </w:p>
    <w:p w14:paraId="04D50F43" w14:textId="77777777" w:rsidR="00236B36" w:rsidRPr="00236B36" w:rsidRDefault="00236B36" w:rsidP="00236B36">
      <w:pPr>
        <w:rPr>
          <w:sz w:val="24"/>
          <w:szCs w:val="24"/>
        </w:rPr>
      </w:pPr>
    </w:p>
    <w:p w14:paraId="7CB72A4B" w14:textId="16E9EB16" w:rsidR="00236B36" w:rsidRPr="00236B36" w:rsidRDefault="00236B36" w:rsidP="00236B36">
      <w:pPr>
        <w:ind w:left="720"/>
        <w:rPr>
          <w:sz w:val="24"/>
          <w:szCs w:val="24"/>
        </w:rPr>
      </w:pPr>
      <w:r w:rsidRPr="00236B36">
        <w:rPr>
          <w:b/>
          <w:sz w:val="24"/>
          <w:szCs w:val="24"/>
        </w:rPr>
        <w:t xml:space="preserve">Competency 25: </w:t>
      </w:r>
      <w:r w:rsidRPr="00236B36">
        <w:rPr>
          <w:sz w:val="24"/>
          <w:szCs w:val="24"/>
        </w:rPr>
        <w:t xml:space="preserve"> Client well-being: Student</w:t>
      </w:r>
      <w:r w:rsidR="001D64FE">
        <w:rPr>
          <w:sz w:val="24"/>
          <w:szCs w:val="24"/>
        </w:rPr>
        <w:t>s</w:t>
      </w:r>
      <w:r w:rsidRPr="00236B36">
        <w:rPr>
          <w:sz w:val="24"/>
          <w:szCs w:val="24"/>
        </w:rPr>
        <w:t xml:space="preserve"> effectively participate in supervision to deliver services to clients; actively seeks and demonstrate openness and responsiveness to corrective feedback; </w:t>
      </w:r>
      <w:r w:rsidR="004676E6">
        <w:rPr>
          <w:sz w:val="24"/>
          <w:szCs w:val="24"/>
        </w:rPr>
        <w:t xml:space="preserve">and </w:t>
      </w:r>
      <w:r w:rsidRPr="00236B36">
        <w:rPr>
          <w:sz w:val="24"/>
          <w:szCs w:val="24"/>
        </w:rPr>
        <w:t>demonstrate straightforward, truthful, and respectful communication in supervisory relationship.</w:t>
      </w:r>
    </w:p>
    <w:p w14:paraId="19DE7EDA" w14:textId="77777777" w:rsidR="00236B36" w:rsidRPr="00236B36" w:rsidRDefault="00236B36" w:rsidP="00236B36">
      <w:pPr>
        <w:ind w:left="720"/>
        <w:rPr>
          <w:sz w:val="24"/>
          <w:szCs w:val="24"/>
        </w:rPr>
      </w:pPr>
    </w:p>
    <w:p w14:paraId="07B53190" w14:textId="4C4BCA18" w:rsidR="00236B36" w:rsidRPr="00236B36" w:rsidRDefault="00236B36" w:rsidP="00236B36">
      <w:pPr>
        <w:ind w:left="720"/>
        <w:rPr>
          <w:sz w:val="24"/>
          <w:szCs w:val="24"/>
        </w:rPr>
      </w:pPr>
      <w:r w:rsidRPr="00236B36">
        <w:rPr>
          <w:b/>
          <w:sz w:val="24"/>
          <w:szCs w:val="24"/>
        </w:rPr>
        <w:t xml:space="preserve">Competency 26: </w:t>
      </w:r>
      <w:r w:rsidRPr="00236B36">
        <w:rPr>
          <w:sz w:val="24"/>
          <w:szCs w:val="24"/>
        </w:rPr>
        <w:t>Student well-being: Student</w:t>
      </w:r>
      <w:r w:rsidR="001D64FE">
        <w:rPr>
          <w:sz w:val="24"/>
          <w:szCs w:val="24"/>
        </w:rPr>
        <w:t>s</w:t>
      </w:r>
      <w:r w:rsidRPr="00236B36">
        <w:rPr>
          <w:sz w:val="24"/>
          <w:szCs w:val="24"/>
        </w:rPr>
        <w:t xml:space="preserve"> develop a clear understanding with supervisor about the student’s roles and responsibilities</w:t>
      </w:r>
      <w:r w:rsidR="004676E6">
        <w:rPr>
          <w:sz w:val="24"/>
          <w:szCs w:val="24"/>
        </w:rPr>
        <w:t xml:space="preserve"> </w:t>
      </w:r>
      <w:r w:rsidRPr="00236B36">
        <w:rPr>
          <w:sz w:val="24"/>
          <w:szCs w:val="24"/>
        </w:rPr>
        <w:t>and communicate unresolved supervisor-supervisee conflicts to the DCT.</w:t>
      </w:r>
    </w:p>
    <w:p w14:paraId="4D3B15E9" w14:textId="77777777" w:rsidR="00236B36" w:rsidRPr="00236B36" w:rsidRDefault="00236B36" w:rsidP="00236B36">
      <w:pPr>
        <w:ind w:left="720"/>
        <w:rPr>
          <w:sz w:val="24"/>
          <w:szCs w:val="24"/>
        </w:rPr>
      </w:pPr>
    </w:p>
    <w:p w14:paraId="6EC4791D" w14:textId="77777777" w:rsidR="00236B36" w:rsidRPr="00236B36" w:rsidRDefault="00236B36" w:rsidP="00236B36">
      <w:pPr>
        <w:rPr>
          <w:sz w:val="24"/>
          <w:szCs w:val="24"/>
        </w:rPr>
      </w:pPr>
      <w:r w:rsidRPr="00236B36">
        <w:rPr>
          <w:b/>
          <w:sz w:val="24"/>
          <w:szCs w:val="24"/>
        </w:rPr>
        <w:t>Aim 9: Consultation and interprofessional/interdisciplinary skills</w:t>
      </w:r>
      <w:r w:rsidRPr="00236B36">
        <w:rPr>
          <w:sz w:val="24"/>
          <w:szCs w:val="24"/>
        </w:rPr>
        <w:t xml:space="preserve">. Produce students who have foundational knowledge about how to work effectively with peers and professionals in consultation and collaborative roles. </w:t>
      </w:r>
    </w:p>
    <w:p w14:paraId="026735D7" w14:textId="77777777" w:rsidR="00236B36" w:rsidRPr="00236B36" w:rsidRDefault="00236B36" w:rsidP="00236B36">
      <w:pPr>
        <w:rPr>
          <w:sz w:val="24"/>
          <w:szCs w:val="24"/>
        </w:rPr>
      </w:pPr>
    </w:p>
    <w:p w14:paraId="4C892696" w14:textId="77777777" w:rsidR="00236B36" w:rsidRPr="00236B36" w:rsidRDefault="00236B36" w:rsidP="00236B36">
      <w:pPr>
        <w:ind w:left="720"/>
        <w:rPr>
          <w:sz w:val="24"/>
          <w:szCs w:val="24"/>
        </w:rPr>
      </w:pPr>
      <w:r w:rsidRPr="00236B36">
        <w:rPr>
          <w:b/>
          <w:sz w:val="24"/>
          <w:szCs w:val="24"/>
        </w:rPr>
        <w:t>Competency 27:</w:t>
      </w:r>
      <w:r w:rsidRPr="00236B36">
        <w:rPr>
          <w:sz w:val="24"/>
          <w:szCs w:val="24"/>
        </w:rPr>
        <w:t xml:space="preserve"> Student</w:t>
      </w:r>
      <w:r w:rsidR="001D64FE">
        <w:rPr>
          <w:sz w:val="24"/>
          <w:szCs w:val="24"/>
        </w:rPr>
        <w:t>s apply</w:t>
      </w:r>
      <w:r w:rsidRPr="00236B36">
        <w:rPr>
          <w:sz w:val="24"/>
          <w:szCs w:val="24"/>
        </w:rPr>
        <w:t xml:space="preserve"> foundational knowledge about consultation and collaboration roles and models, and how to adhere to ethical and legal standards when providing such services. Examples include exhibiting knowledge and respect for the roles and perspectives of other professions.</w:t>
      </w:r>
    </w:p>
    <w:p w14:paraId="449A2C26" w14:textId="77777777" w:rsidR="00236B36" w:rsidRPr="00236B36" w:rsidRDefault="00236B36" w:rsidP="00236B36">
      <w:pPr>
        <w:rPr>
          <w:sz w:val="24"/>
          <w:szCs w:val="24"/>
        </w:rPr>
      </w:pPr>
    </w:p>
    <w:p w14:paraId="699C8E9C" w14:textId="77777777" w:rsidR="00236B36" w:rsidRPr="00236B36" w:rsidRDefault="00236B36" w:rsidP="00236B36">
      <w:pPr>
        <w:rPr>
          <w:sz w:val="24"/>
          <w:szCs w:val="24"/>
        </w:rPr>
      </w:pPr>
      <w:r w:rsidRPr="00236B36">
        <w:rPr>
          <w:b/>
          <w:sz w:val="24"/>
          <w:szCs w:val="24"/>
        </w:rPr>
        <w:t xml:space="preserve">Aim 10: Research Skills. </w:t>
      </w:r>
      <w:r w:rsidRPr="00236B36">
        <w:rPr>
          <w:sz w:val="24"/>
          <w:szCs w:val="24"/>
        </w:rPr>
        <w:t>Produce graduates who have a thorough understanding of the principles of research and the ability to conduct and disseminate methodologically sound and relevant research.</w:t>
      </w:r>
    </w:p>
    <w:p w14:paraId="3617EA96" w14:textId="77777777" w:rsidR="00236B36" w:rsidRPr="00236B36" w:rsidRDefault="00236B36" w:rsidP="00236B36">
      <w:pPr>
        <w:rPr>
          <w:sz w:val="24"/>
          <w:szCs w:val="24"/>
        </w:rPr>
      </w:pPr>
    </w:p>
    <w:p w14:paraId="4E8F5641" w14:textId="77777777" w:rsidR="00236B36" w:rsidRPr="00236B36" w:rsidRDefault="00236B36" w:rsidP="00236B36">
      <w:pPr>
        <w:ind w:left="720"/>
        <w:rPr>
          <w:sz w:val="24"/>
          <w:szCs w:val="24"/>
        </w:rPr>
      </w:pPr>
      <w:r w:rsidRPr="00236B36">
        <w:rPr>
          <w:b/>
          <w:sz w:val="24"/>
          <w:szCs w:val="24"/>
        </w:rPr>
        <w:t>Competency 28:</w:t>
      </w:r>
      <w:r w:rsidRPr="00236B36">
        <w:rPr>
          <w:sz w:val="24"/>
          <w:szCs w:val="24"/>
        </w:rPr>
        <w:t xml:space="preserve"> Research skills: Students demonstrate conceptual, methodological, and practical skills needed to conduct methodologically sound and relevant research (e.g., conduct literature reviews, design rigorous studies, perform data analysis, interpret results,</w:t>
      </w:r>
      <w:r w:rsidR="001D64FE">
        <w:rPr>
          <w:sz w:val="24"/>
          <w:szCs w:val="24"/>
        </w:rPr>
        <w:t xml:space="preserve"> and</w:t>
      </w:r>
      <w:r w:rsidRPr="00236B36">
        <w:rPr>
          <w:sz w:val="24"/>
          <w:szCs w:val="24"/>
        </w:rPr>
        <w:t xml:space="preserve"> articulate contributions to the field). </w:t>
      </w:r>
    </w:p>
    <w:p w14:paraId="6BECECAD" w14:textId="77777777" w:rsidR="00236B36" w:rsidRPr="00236B36" w:rsidRDefault="00236B36" w:rsidP="00236B36">
      <w:pPr>
        <w:ind w:left="720"/>
        <w:rPr>
          <w:sz w:val="24"/>
          <w:szCs w:val="24"/>
        </w:rPr>
      </w:pPr>
    </w:p>
    <w:p w14:paraId="7B40ACB8" w14:textId="77777777" w:rsidR="00236B36" w:rsidRPr="00236B36" w:rsidRDefault="00236B36" w:rsidP="00236B36">
      <w:pPr>
        <w:ind w:left="720"/>
        <w:rPr>
          <w:sz w:val="24"/>
          <w:szCs w:val="24"/>
        </w:rPr>
      </w:pPr>
      <w:r w:rsidRPr="00236B36">
        <w:rPr>
          <w:b/>
          <w:sz w:val="24"/>
          <w:szCs w:val="24"/>
        </w:rPr>
        <w:t xml:space="preserve">Competency 29. </w:t>
      </w:r>
      <w:r w:rsidRPr="00236B36">
        <w:rPr>
          <w:sz w:val="24"/>
          <w:szCs w:val="24"/>
        </w:rPr>
        <w:t>Independent research productivity: Student</w:t>
      </w:r>
      <w:r w:rsidR="001D64FE">
        <w:rPr>
          <w:sz w:val="24"/>
          <w:szCs w:val="24"/>
        </w:rPr>
        <w:t>s</w:t>
      </w:r>
      <w:r w:rsidRPr="00236B36">
        <w:rPr>
          <w:sz w:val="24"/>
          <w:szCs w:val="24"/>
        </w:rPr>
        <w:t xml:space="preserve"> effectively mak</w:t>
      </w:r>
      <w:r w:rsidR="001D64FE">
        <w:rPr>
          <w:sz w:val="24"/>
          <w:szCs w:val="24"/>
        </w:rPr>
        <w:t>e</w:t>
      </w:r>
      <w:r w:rsidRPr="00236B36">
        <w:rPr>
          <w:sz w:val="24"/>
          <w:szCs w:val="24"/>
        </w:rPr>
        <w:t xml:space="preserve"> progress on independent research projects (Masters, Prelim, Dissertation).</w:t>
      </w:r>
    </w:p>
    <w:p w14:paraId="7B2F030E" w14:textId="77777777" w:rsidR="00236B36" w:rsidRPr="00236B36" w:rsidRDefault="00236B36" w:rsidP="00236B36">
      <w:pPr>
        <w:ind w:left="720"/>
        <w:rPr>
          <w:sz w:val="24"/>
          <w:szCs w:val="24"/>
        </w:rPr>
      </w:pPr>
    </w:p>
    <w:p w14:paraId="559525CC" w14:textId="77777777" w:rsidR="00236B36" w:rsidRPr="00236B36" w:rsidRDefault="00236B36" w:rsidP="00236B36">
      <w:pPr>
        <w:ind w:left="720"/>
        <w:rPr>
          <w:sz w:val="24"/>
          <w:szCs w:val="24"/>
        </w:rPr>
      </w:pPr>
      <w:r w:rsidRPr="00236B36">
        <w:rPr>
          <w:b/>
          <w:sz w:val="24"/>
          <w:szCs w:val="24"/>
        </w:rPr>
        <w:t>Competency 30:</w:t>
      </w:r>
      <w:r w:rsidRPr="00236B36">
        <w:rPr>
          <w:sz w:val="24"/>
          <w:szCs w:val="24"/>
        </w:rPr>
        <w:t xml:space="preserve"> Dissemination productivity: Student</w:t>
      </w:r>
      <w:r w:rsidR="001D64FE">
        <w:rPr>
          <w:sz w:val="24"/>
          <w:szCs w:val="24"/>
        </w:rPr>
        <w:t>s</w:t>
      </w:r>
      <w:r w:rsidRPr="00236B36">
        <w:rPr>
          <w:sz w:val="24"/>
          <w:szCs w:val="24"/>
        </w:rPr>
        <w:t xml:space="preserve"> effectively mak</w:t>
      </w:r>
      <w:r w:rsidR="001D64FE">
        <w:rPr>
          <w:sz w:val="24"/>
          <w:szCs w:val="24"/>
        </w:rPr>
        <w:t xml:space="preserve">e </w:t>
      </w:r>
      <w:r w:rsidRPr="00236B36">
        <w:rPr>
          <w:sz w:val="24"/>
          <w:szCs w:val="24"/>
        </w:rPr>
        <w:t>progress to author/co-author at least one conference presentation and/or journal article prior to starting internship.</w:t>
      </w:r>
    </w:p>
    <w:p w14:paraId="55D7EABC" w14:textId="77777777" w:rsidR="00236B36" w:rsidRPr="00236B36" w:rsidRDefault="00236B36" w:rsidP="00236B36">
      <w:pPr>
        <w:ind w:left="720"/>
        <w:rPr>
          <w:sz w:val="24"/>
          <w:szCs w:val="24"/>
        </w:rPr>
      </w:pPr>
    </w:p>
    <w:p w14:paraId="57551027" w14:textId="77777777" w:rsidR="00B84B12" w:rsidRPr="0004561E" w:rsidRDefault="00236B36" w:rsidP="00236B36">
      <w:pPr>
        <w:rPr>
          <w:sz w:val="24"/>
          <w:szCs w:val="24"/>
        </w:rPr>
      </w:pPr>
      <w:r>
        <w:rPr>
          <w:sz w:val="24"/>
          <w:szCs w:val="24"/>
        </w:rPr>
        <w:t xml:space="preserve">Note: </w:t>
      </w:r>
      <w:r w:rsidRPr="00236B36">
        <w:rPr>
          <w:sz w:val="24"/>
          <w:szCs w:val="24"/>
        </w:rPr>
        <w:t>Competences 1-30 are assessed in Annual Written Evaluation survey completed annually by faculty</w:t>
      </w:r>
      <w:r>
        <w:rPr>
          <w:sz w:val="24"/>
          <w:szCs w:val="24"/>
        </w:rPr>
        <w:t xml:space="preserve">. </w:t>
      </w:r>
      <w:r w:rsidRPr="002819A9">
        <w:rPr>
          <w:sz w:val="24"/>
          <w:szCs w:val="24"/>
        </w:rPr>
        <w:t>Click following link for sample of this survey as of 8/15/2017</w:t>
      </w:r>
      <w:r w:rsidRPr="00236B36">
        <w:rPr>
          <w:sz w:val="24"/>
          <w:szCs w:val="24"/>
        </w:rPr>
        <w:t xml:space="preserve"> </w:t>
      </w:r>
    </w:p>
    <w:p w14:paraId="75598A8C" w14:textId="77777777" w:rsidR="00655465" w:rsidRDefault="00A07090" w:rsidP="00F05B9B">
      <w:pPr>
        <w:rPr>
          <w:sz w:val="24"/>
          <w:szCs w:val="24"/>
          <w:u w:val="single"/>
        </w:rPr>
      </w:pPr>
      <w:hyperlink r:id="rId15" w:history="1">
        <w:r w:rsidRPr="002819A9">
          <w:rPr>
            <w:rStyle w:val="Hyperlink"/>
            <w:sz w:val="24"/>
            <w:szCs w:val="24"/>
          </w:rPr>
          <w:t>https://bgsu.az1.qualtrics.com/jfe/form/SV_4TO2Sf2zahKSUQJ</w:t>
        </w:r>
      </w:hyperlink>
      <w:r w:rsidR="00FD4A0A">
        <w:rPr>
          <w:sz w:val="24"/>
          <w:szCs w:val="24"/>
          <w:u w:val="single"/>
        </w:rPr>
        <w:br w:type="page"/>
      </w:r>
      <w:r w:rsidR="00FE731F">
        <w:rPr>
          <w:sz w:val="24"/>
          <w:szCs w:val="24"/>
          <w:u w:val="single"/>
        </w:rPr>
        <w:lastRenderedPageBreak/>
        <w:t>Curriculum Plan</w:t>
      </w:r>
    </w:p>
    <w:p w14:paraId="072509A9" w14:textId="77777777" w:rsidR="00655465" w:rsidRDefault="00655465" w:rsidP="00B84B12">
      <w:pPr>
        <w:rPr>
          <w:sz w:val="24"/>
          <w:szCs w:val="24"/>
          <w:u w:val="single"/>
        </w:rPr>
      </w:pPr>
    </w:p>
    <w:p w14:paraId="32F041FB" w14:textId="4460FE0D" w:rsidR="00D87DF3" w:rsidRDefault="00C83E1C" w:rsidP="00FE731F">
      <w:pPr>
        <w:ind w:firstLine="720"/>
        <w:rPr>
          <w:b/>
          <w:sz w:val="24"/>
          <w:szCs w:val="24"/>
        </w:rPr>
      </w:pPr>
      <w:r>
        <w:rPr>
          <w:sz w:val="24"/>
          <w:szCs w:val="24"/>
        </w:rPr>
        <w:t>Pages</w:t>
      </w:r>
      <w:r w:rsidR="00251224">
        <w:rPr>
          <w:sz w:val="24"/>
          <w:szCs w:val="24"/>
        </w:rPr>
        <w:t xml:space="preserve"> </w:t>
      </w:r>
      <w:r>
        <w:rPr>
          <w:sz w:val="24"/>
          <w:szCs w:val="24"/>
        </w:rPr>
        <w:t>11</w:t>
      </w:r>
      <w:r w:rsidR="00FD4A0A">
        <w:rPr>
          <w:sz w:val="24"/>
          <w:szCs w:val="24"/>
        </w:rPr>
        <w:t>-</w:t>
      </w:r>
      <w:r w:rsidR="00995B28">
        <w:rPr>
          <w:sz w:val="24"/>
          <w:szCs w:val="24"/>
        </w:rPr>
        <w:t>20</w:t>
      </w:r>
      <w:r>
        <w:rPr>
          <w:sz w:val="24"/>
          <w:szCs w:val="24"/>
        </w:rPr>
        <w:t xml:space="preserve"> describe the </w:t>
      </w:r>
      <w:r w:rsidR="00B84B12" w:rsidRPr="00FD18F6">
        <w:rPr>
          <w:sz w:val="24"/>
          <w:szCs w:val="24"/>
        </w:rPr>
        <w:t xml:space="preserve">curriculum </w:t>
      </w:r>
      <w:r>
        <w:rPr>
          <w:sz w:val="24"/>
          <w:szCs w:val="24"/>
        </w:rPr>
        <w:t xml:space="preserve">requirements </w:t>
      </w:r>
      <w:r w:rsidR="00995B28">
        <w:rPr>
          <w:sz w:val="24"/>
          <w:szCs w:val="24"/>
        </w:rPr>
        <w:t xml:space="preserve">(courses and clinical experiences) </w:t>
      </w:r>
      <w:r w:rsidR="00B84B12" w:rsidRPr="00FD18F6">
        <w:rPr>
          <w:sz w:val="24"/>
          <w:szCs w:val="24"/>
        </w:rPr>
        <w:t xml:space="preserve">for all graduate students in the Psychology Department that </w:t>
      </w:r>
      <w:r w:rsidR="007D1BD9">
        <w:rPr>
          <w:sz w:val="24"/>
          <w:szCs w:val="24"/>
        </w:rPr>
        <w:t>are</w:t>
      </w:r>
      <w:r w:rsidR="00B84B12" w:rsidRPr="00FD18F6">
        <w:rPr>
          <w:sz w:val="24"/>
          <w:szCs w:val="24"/>
        </w:rPr>
        <w:t xml:space="preserve"> designed to help them acquire competence in the general field of scientific psychology</w:t>
      </w:r>
      <w:r w:rsidR="00B84B12" w:rsidRPr="008B5178">
        <w:rPr>
          <w:sz w:val="24"/>
          <w:szCs w:val="24"/>
        </w:rPr>
        <w:t xml:space="preserve">.  </w:t>
      </w:r>
      <w:r w:rsidR="00AE0065" w:rsidRPr="00B922F1">
        <w:rPr>
          <w:b/>
          <w:sz w:val="24"/>
          <w:szCs w:val="24"/>
        </w:rPr>
        <w:t xml:space="preserve">If a clinical student completes all of the classes on the </w:t>
      </w:r>
      <w:r w:rsidR="006A01EC" w:rsidRPr="006A01EC">
        <w:rPr>
          <w:b/>
          <w:sz w:val="24"/>
          <w:szCs w:val="24"/>
        </w:rPr>
        <w:t xml:space="preserve">Clinical Student Course Checklist </w:t>
      </w:r>
      <w:r w:rsidR="008F2903" w:rsidRPr="00123670">
        <w:rPr>
          <w:b/>
          <w:sz w:val="24"/>
          <w:szCs w:val="24"/>
        </w:rPr>
        <w:t>(page</w:t>
      </w:r>
      <w:r w:rsidR="009B2222">
        <w:rPr>
          <w:b/>
          <w:sz w:val="24"/>
          <w:szCs w:val="24"/>
        </w:rPr>
        <w:t>s</w:t>
      </w:r>
      <w:r w:rsidR="008F2903" w:rsidRPr="00123670">
        <w:rPr>
          <w:b/>
          <w:sz w:val="24"/>
          <w:szCs w:val="24"/>
        </w:rPr>
        <w:t xml:space="preserve"> </w:t>
      </w:r>
      <w:r w:rsidR="000B4809">
        <w:rPr>
          <w:b/>
          <w:sz w:val="24"/>
          <w:szCs w:val="24"/>
        </w:rPr>
        <w:t>47-51</w:t>
      </w:r>
      <w:r w:rsidR="008F2903" w:rsidRPr="00123670">
        <w:rPr>
          <w:b/>
          <w:sz w:val="24"/>
          <w:szCs w:val="24"/>
        </w:rPr>
        <w:t>)</w:t>
      </w:r>
      <w:r w:rsidR="00AE0065" w:rsidRPr="00123670">
        <w:rPr>
          <w:b/>
          <w:sz w:val="24"/>
          <w:szCs w:val="24"/>
        </w:rPr>
        <w:t>,</w:t>
      </w:r>
      <w:r w:rsidR="00AE0065" w:rsidRPr="00B922F1">
        <w:rPr>
          <w:b/>
          <w:sz w:val="24"/>
          <w:szCs w:val="24"/>
        </w:rPr>
        <w:t xml:space="preserve"> the</w:t>
      </w:r>
      <w:r w:rsidR="005A0506">
        <w:rPr>
          <w:b/>
          <w:sz w:val="24"/>
          <w:szCs w:val="24"/>
        </w:rPr>
        <w:t xml:space="preserve"> student</w:t>
      </w:r>
      <w:r w:rsidR="00AE0065" w:rsidRPr="00B922F1">
        <w:rPr>
          <w:b/>
          <w:sz w:val="24"/>
          <w:szCs w:val="24"/>
        </w:rPr>
        <w:t xml:space="preserve"> will have fulfilled the</w:t>
      </w:r>
      <w:r w:rsidR="00FE731F">
        <w:rPr>
          <w:b/>
          <w:sz w:val="24"/>
          <w:szCs w:val="24"/>
        </w:rPr>
        <w:t xml:space="preserve"> department’s</w:t>
      </w:r>
      <w:r w:rsidR="00AE0065" w:rsidRPr="00B922F1">
        <w:rPr>
          <w:b/>
          <w:sz w:val="24"/>
          <w:szCs w:val="24"/>
        </w:rPr>
        <w:t xml:space="preserve"> </w:t>
      </w:r>
      <w:r w:rsidR="00A40799" w:rsidRPr="008B5178">
        <w:rPr>
          <w:b/>
          <w:sz w:val="24"/>
          <w:szCs w:val="24"/>
        </w:rPr>
        <w:t>general r</w:t>
      </w:r>
      <w:r w:rsidR="00AE0065" w:rsidRPr="00B922F1">
        <w:rPr>
          <w:b/>
          <w:sz w:val="24"/>
          <w:szCs w:val="24"/>
        </w:rPr>
        <w:t>equirements.</w:t>
      </w:r>
      <w:r w:rsidR="002E7438">
        <w:rPr>
          <w:b/>
          <w:sz w:val="24"/>
          <w:szCs w:val="24"/>
        </w:rPr>
        <w:t xml:space="preserve"> </w:t>
      </w:r>
      <w:r w:rsidR="006D6B0C">
        <w:rPr>
          <w:b/>
          <w:sz w:val="24"/>
          <w:szCs w:val="24"/>
        </w:rPr>
        <w:t xml:space="preserve"> </w:t>
      </w:r>
      <w:r w:rsidR="00DD0E1B">
        <w:rPr>
          <w:b/>
          <w:sz w:val="24"/>
          <w:szCs w:val="24"/>
        </w:rPr>
        <w:t>The clinical program also reserves the right to make changes to curriculum requirements to obtain a PhD in Clinical Psychology as necessary to maintain APA accreditation. In the event changes are made to requirements after students matriculate, students will be given the opportunity to complete all required training activities.</w:t>
      </w:r>
    </w:p>
    <w:p w14:paraId="46200CC1" w14:textId="77777777" w:rsidR="00C70F81" w:rsidRPr="00C70F81" w:rsidRDefault="00C70F81" w:rsidP="00C70F81">
      <w:pPr>
        <w:ind w:firstLine="720"/>
        <w:rPr>
          <w:sz w:val="24"/>
          <w:szCs w:val="24"/>
        </w:rPr>
      </w:pPr>
    </w:p>
    <w:p w14:paraId="56962865" w14:textId="77777777" w:rsidR="00C83E1C" w:rsidRPr="00C83E1C" w:rsidRDefault="00C83E1C" w:rsidP="00C83E1C">
      <w:pPr>
        <w:tabs>
          <w:tab w:val="left" w:pos="720"/>
          <w:tab w:val="left" w:pos="1620"/>
        </w:tabs>
        <w:rPr>
          <w:sz w:val="24"/>
          <w:szCs w:val="24"/>
        </w:rPr>
      </w:pPr>
      <w:r w:rsidRPr="00C83E1C">
        <w:rPr>
          <w:i/>
          <w:sz w:val="24"/>
          <w:szCs w:val="24"/>
        </w:rPr>
        <w:t>Psychology Department Core Curriculum</w:t>
      </w:r>
      <w:r w:rsidRPr="00C83E1C">
        <w:rPr>
          <w:sz w:val="24"/>
          <w:szCs w:val="24"/>
        </w:rPr>
        <w:t xml:space="preserve"> </w:t>
      </w:r>
    </w:p>
    <w:p w14:paraId="59989430" w14:textId="77777777" w:rsidR="00B84B12" w:rsidRPr="00FD18F6" w:rsidRDefault="00B84B12">
      <w:pPr>
        <w:tabs>
          <w:tab w:val="left" w:pos="720"/>
          <w:tab w:val="left" w:pos="1620"/>
        </w:tabs>
        <w:rPr>
          <w:sz w:val="24"/>
          <w:szCs w:val="24"/>
        </w:rPr>
      </w:pPr>
    </w:p>
    <w:p w14:paraId="4D79EC0C" w14:textId="77777777" w:rsidR="00B84B12" w:rsidRPr="00FD18F6" w:rsidRDefault="00B84B12" w:rsidP="00B84B12">
      <w:pPr>
        <w:pStyle w:val="MediumGrid21"/>
        <w:rPr>
          <w:rFonts w:ascii="Times New Roman" w:hAnsi="Times New Roman"/>
          <w:sz w:val="24"/>
          <w:szCs w:val="24"/>
        </w:rPr>
      </w:pPr>
      <w:r w:rsidRPr="00FD18F6">
        <w:rPr>
          <w:rFonts w:ascii="Times New Roman" w:hAnsi="Times New Roman"/>
          <w:sz w:val="24"/>
          <w:szCs w:val="24"/>
        </w:rPr>
        <w:t xml:space="preserve">Core 1.     Basic Statistical Theory (PSYC 6670, </w:t>
      </w:r>
      <w:r w:rsidR="00A25D7E">
        <w:rPr>
          <w:rFonts w:ascii="Times New Roman" w:hAnsi="Times New Roman"/>
          <w:sz w:val="24"/>
          <w:szCs w:val="24"/>
        </w:rPr>
        <w:t>3</w:t>
      </w:r>
      <w:r w:rsidR="00A25D7E" w:rsidRPr="00FD18F6">
        <w:rPr>
          <w:rFonts w:ascii="Times New Roman" w:hAnsi="Times New Roman"/>
          <w:sz w:val="24"/>
          <w:szCs w:val="24"/>
        </w:rPr>
        <w:t xml:space="preserve"> </w:t>
      </w:r>
      <w:r w:rsidRPr="00FD18F6">
        <w:rPr>
          <w:rFonts w:ascii="Times New Roman" w:hAnsi="Times New Roman"/>
          <w:sz w:val="24"/>
          <w:szCs w:val="24"/>
        </w:rPr>
        <w:t xml:space="preserve">hours; PSYC 6680, </w:t>
      </w:r>
      <w:r w:rsidR="00A25D7E">
        <w:rPr>
          <w:rFonts w:ascii="Times New Roman" w:hAnsi="Times New Roman"/>
          <w:sz w:val="24"/>
          <w:szCs w:val="24"/>
        </w:rPr>
        <w:t>3</w:t>
      </w:r>
      <w:r w:rsidR="00A25D7E" w:rsidRPr="00FD18F6">
        <w:rPr>
          <w:rFonts w:ascii="Times New Roman" w:hAnsi="Times New Roman"/>
          <w:sz w:val="24"/>
          <w:szCs w:val="24"/>
        </w:rPr>
        <w:t xml:space="preserve"> </w:t>
      </w:r>
      <w:r w:rsidRPr="00FD18F6">
        <w:rPr>
          <w:rFonts w:ascii="Times New Roman" w:hAnsi="Times New Roman"/>
          <w:sz w:val="24"/>
          <w:szCs w:val="24"/>
        </w:rPr>
        <w:t>hours).   The aim of these courses is to provide students with the necessary theoretical background for designing experiments and the correct use of applied statistics.</w:t>
      </w:r>
    </w:p>
    <w:p w14:paraId="596176CD" w14:textId="77777777" w:rsidR="00B84B12" w:rsidRPr="00FD18F6" w:rsidRDefault="00B84B12" w:rsidP="00B84B12">
      <w:pPr>
        <w:pStyle w:val="MediumGrid21"/>
        <w:rPr>
          <w:rFonts w:ascii="Times New Roman" w:hAnsi="Times New Roman"/>
          <w:sz w:val="24"/>
          <w:szCs w:val="24"/>
        </w:rPr>
      </w:pPr>
      <w:r w:rsidRPr="00FD18F6">
        <w:rPr>
          <w:rFonts w:ascii="Times New Roman" w:hAnsi="Times New Roman"/>
          <w:sz w:val="24"/>
          <w:szCs w:val="24"/>
        </w:rPr>
        <w:t> </w:t>
      </w:r>
    </w:p>
    <w:p w14:paraId="0B178CA3" w14:textId="77777777" w:rsidR="00B84B12" w:rsidRPr="00FD18F6" w:rsidRDefault="00B84B12" w:rsidP="00B84B12">
      <w:pPr>
        <w:pStyle w:val="MediumGrid21"/>
        <w:rPr>
          <w:rFonts w:ascii="Times New Roman" w:hAnsi="Times New Roman"/>
          <w:sz w:val="24"/>
          <w:szCs w:val="24"/>
        </w:rPr>
      </w:pPr>
      <w:r w:rsidRPr="00FD18F6">
        <w:rPr>
          <w:rFonts w:ascii="Times New Roman" w:hAnsi="Times New Roman"/>
          <w:sz w:val="24"/>
          <w:szCs w:val="24"/>
        </w:rPr>
        <w:t>Core 2.      Methodology in Psychology (6280, 7800-methods, or an area approved methodology course).  These courses are designed to provide students with the necessary theoretical background to read and critically evaluate the experimental literature and acquaint them with elementary techniques which will enable them to begin gathering data and experimental work as soon as possible.</w:t>
      </w:r>
    </w:p>
    <w:p w14:paraId="217B0DDA" w14:textId="77777777" w:rsidR="00B84B12" w:rsidRPr="00FD18F6" w:rsidRDefault="00B84B12" w:rsidP="00B84B12">
      <w:pPr>
        <w:pStyle w:val="MediumGrid21"/>
        <w:rPr>
          <w:rFonts w:ascii="Times New Roman" w:hAnsi="Times New Roman"/>
          <w:sz w:val="24"/>
          <w:szCs w:val="24"/>
        </w:rPr>
      </w:pPr>
      <w:r w:rsidRPr="00FD18F6">
        <w:rPr>
          <w:rFonts w:ascii="Times New Roman" w:hAnsi="Times New Roman"/>
          <w:sz w:val="24"/>
          <w:szCs w:val="24"/>
        </w:rPr>
        <w:t> </w:t>
      </w:r>
    </w:p>
    <w:p w14:paraId="08CF265C" w14:textId="07A42FA9" w:rsidR="00B84B12" w:rsidRPr="007E2C75" w:rsidRDefault="00B84B12" w:rsidP="00B84B12">
      <w:pPr>
        <w:pStyle w:val="MediumGrid21"/>
        <w:rPr>
          <w:rFonts w:ascii="Times New Roman" w:hAnsi="Times New Roman"/>
          <w:sz w:val="24"/>
          <w:szCs w:val="24"/>
        </w:rPr>
      </w:pPr>
      <w:r w:rsidRPr="00FD18F6">
        <w:rPr>
          <w:rFonts w:ascii="Times New Roman" w:hAnsi="Times New Roman"/>
          <w:sz w:val="24"/>
          <w:szCs w:val="24"/>
        </w:rPr>
        <w:t xml:space="preserve">Core 3.   All </w:t>
      </w:r>
      <w:r w:rsidRPr="007E2C75">
        <w:rPr>
          <w:rFonts w:ascii="Times New Roman" w:hAnsi="Times New Roman"/>
          <w:sz w:val="24"/>
          <w:szCs w:val="24"/>
        </w:rPr>
        <w:t>students are required to take and successfully master the Content Core 3.  All students are required to take a minimum of 2 courses from outside of their major area</w:t>
      </w:r>
      <w:r w:rsidRPr="007E2C75">
        <w:rPr>
          <w:rFonts w:ascii="Times New Roman" w:hAnsi="Times New Roman"/>
          <w:sz w:val="24"/>
          <w:szCs w:val="24"/>
          <w:vertAlign w:val="superscript"/>
        </w:rPr>
        <w:t>1</w:t>
      </w:r>
      <w:r w:rsidRPr="007E2C75">
        <w:rPr>
          <w:rFonts w:ascii="Times New Roman" w:hAnsi="Times New Roman"/>
          <w:sz w:val="24"/>
          <w:szCs w:val="24"/>
        </w:rPr>
        <w:t xml:space="preserve">.  The 2 courses must be taken from different areas (e.g., Neuroscience, Industrial-Organizational).  Areas </w:t>
      </w:r>
      <w:r w:rsidR="00180854" w:rsidRPr="007E2C75">
        <w:rPr>
          <w:rFonts w:ascii="Times New Roman" w:hAnsi="Times New Roman"/>
          <w:sz w:val="24"/>
          <w:szCs w:val="24"/>
        </w:rPr>
        <w:t xml:space="preserve">outside of the Clinical area </w:t>
      </w:r>
      <w:r w:rsidRPr="007E2C75">
        <w:rPr>
          <w:rFonts w:ascii="Times New Roman" w:hAnsi="Times New Roman"/>
          <w:sz w:val="24"/>
          <w:szCs w:val="24"/>
        </w:rPr>
        <w:t>to obtain breadth are considered: 1) Neuroscience, 2) Cognitive Science, 3) Social/Personality, 4) Industrial-Organizational, 5) Developmental,</w:t>
      </w:r>
      <w:r w:rsidR="009E7266" w:rsidRPr="007E2C75">
        <w:rPr>
          <w:rFonts w:ascii="Times New Roman" w:hAnsi="Times New Roman"/>
          <w:sz w:val="24"/>
          <w:szCs w:val="24"/>
        </w:rPr>
        <w:t xml:space="preserve"> </w:t>
      </w:r>
      <w:r w:rsidRPr="007E2C75">
        <w:rPr>
          <w:rFonts w:ascii="Times New Roman" w:hAnsi="Times New Roman"/>
          <w:sz w:val="24"/>
          <w:szCs w:val="24"/>
        </w:rPr>
        <w:t xml:space="preserve">and </w:t>
      </w:r>
      <w:r w:rsidR="00180854" w:rsidRPr="007E2C75">
        <w:rPr>
          <w:rFonts w:ascii="Times New Roman" w:hAnsi="Times New Roman"/>
          <w:sz w:val="24"/>
          <w:szCs w:val="24"/>
        </w:rPr>
        <w:t>6</w:t>
      </w:r>
      <w:r w:rsidRPr="007E2C75">
        <w:rPr>
          <w:rFonts w:ascii="Times New Roman" w:hAnsi="Times New Roman"/>
          <w:sz w:val="24"/>
          <w:szCs w:val="24"/>
        </w:rPr>
        <w:t>) Other/History</w:t>
      </w:r>
      <w:r w:rsidR="00563BE7" w:rsidRPr="007E2C75">
        <w:rPr>
          <w:rFonts w:ascii="Times New Roman" w:hAnsi="Times New Roman"/>
          <w:sz w:val="24"/>
          <w:szCs w:val="24"/>
        </w:rPr>
        <w:t xml:space="preserve">. </w:t>
      </w:r>
      <w:r w:rsidR="006A01EC" w:rsidRPr="007E2C75">
        <w:rPr>
          <w:rFonts w:ascii="Times New Roman" w:hAnsi="Times New Roman"/>
          <w:sz w:val="24"/>
          <w:szCs w:val="24"/>
        </w:rPr>
        <w:t xml:space="preserve">Clinical students are advised to review the </w:t>
      </w:r>
      <w:r w:rsidR="002D143A" w:rsidRPr="007E2C75">
        <w:rPr>
          <w:rFonts w:ascii="Times New Roman" w:hAnsi="Times New Roman"/>
          <w:sz w:val="24"/>
          <w:szCs w:val="24"/>
        </w:rPr>
        <w:t xml:space="preserve">Clinical Student Course Checklist </w:t>
      </w:r>
      <w:r w:rsidR="006A01EC" w:rsidRPr="007E2C75">
        <w:rPr>
          <w:rFonts w:ascii="Times New Roman" w:hAnsi="Times New Roman"/>
          <w:sz w:val="24"/>
          <w:szCs w:val="24"/>
        </w:rPr>
        <w:t xml:space="preserve">as not all of these courses listed below fulfill requirements for the clinical program but could be taken as non-required electives. Again, if a clinical student completes all of the classes on the </w:t>
      </w:r>
      <w:r w:rsidR="00B64EF0" w:rsidRPr="007E2C75">
        <w:rPr>
          <w:rFonts w:ascii="Times New Roman" w:hAnsi="Times New Roman"/>
          <w:sz w:val="24"/>
          <w:szCs w:val="24"/>
        </w:rPr>
        <w:t>C</w:t>
      </w:r>
      <w:r w:rsidR="006A01EC" w:rsidRPr="007E2C75">
        <w:rPr>
          <w:rFonts w:ascii="Times New Roman" w:hAnsi="Times New Roman"/>
          <w:sz w:val="24"/>
          <w:szCs w:val="24"/>
        </w:rPr>
        <w:t xml:space="preserve">linical </w:t>
      </w:r>
      <w:r w:rsidR="00B64EF0" w:rsidRPr="007E2C75">
        <w:rPr>
          <w:rFonts w:ascii="Times New Roman" w:hAnsi="Times New Roman"/>
          <w:sz w:val="24"/>
          <w:szCs w:val="24"/>
        </w:rPr>
        <w:t>Student Course C</w:t>
      </w:r>
      <w:r w:rsidR="006A01EC" w:rsidRPr="007E2C75">
        <w:rPr>
          <w:rFonts w:ascii="Times New Roman" w:hAnsi="Times New Roman"/>
          <w:sz w:val="24"/>
          <w:szCs w:val="24"/>
        </w:rPr>
        <w:t>hecklist (page</w:t>
      </w:r>
      <w:r w:rsidR="00DD5886">
        <w:rPr>
          <w:rFonts w:ascii="Times New Roman" w:hAnsi="Times New Roman"/>
          <w:sz w:val="24"/>
          <w:szCs w:val="24"/>
        </w:rPr>
        <w:t>s</w:t>
      </w:r>
      <w:r w:rsidR="006A01EC" w:rsidRPr="007E2C75">
        <w:rPr>
          <w:rFonts w:ascii="Times New Roman" w:hAnsi="Times New Roman"/>
          <w:sz w:val="24"/>
          <w:szCs w:val="24"/>
        </w:rPr>
        <w:t xml:space="preserve"> </w:t>
      </w:r>
      <w:r w:rsidR="006F11C7">
        <w:rPr>
          <w:rFonts w:ascii="Times New Roman" w:hAnsi="Times New Roman"/>
          <w:sz w:val="24"/>
          <w:szCs w:val="24"/>
        </w:rPr>
        <w:t>47-51</w:t>
      </w:r>
      <w:r w:rsidR="006A01EC" w:rsidRPr="007E2C75">
        <w:rPr>
          <w:rFonts w:ascii="Times New Roman" w:hAnsi="Times New Roman"/>
          <w:sz w:val="24"/>
          <w:szCs w:val="24"/>
        </w:rPr>
        <w:t xml:space="preserve">), </w:t>
      </w:r>
      <w:r w:rsidR="009C61A9">
        <w:rPr>
          <w:rFonts w:ascii="Times New Roman" w:hAnsi="Times New Roman"/>
          <w:sz w:val="24"/>
          <w:szCs w:val="24"/>
        </w:rPr>
        <w:t>the student</w:t>
      </w:r>
      <w:r w:rsidR="006A01EC" w:rsidRPr="007E2C75">
        <w:rPr>
          <w:rFonts w:ascii="Times New Roman" w:hAnsi="Times New Roman"/>
          <w:sz w:val="24"/>
          <w:szCs w:val="24"/>
        </w:rPr>
        <w:t xml:space="preserve"> will have fulfilled the department’s general requirements.</w:t>
      </w:r>
    </w:p>
    <w:p w14:paraId="0DFF59D0"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
          <w:bCs/>
          <w:sz w:val="24"/>
          <w:szCs w:val="24"/>
        </w:rPr>
        <w:t xml:space="preserve">                                    </w:t>
      </w:r>
    </w:p>
    <w:p w14:paraId="1825317E"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xml:space="preserve">                </w:t>
      </w:r>
      <w:r w:rsidRPr="007E2C75">
        <w:rPr>
          <w:rFonts w:ascii="Times New Roman" w:hAnsi="Times New Roman"/>
          <w:bCs/>
          <w:sz w:val="24"/>
          <w:szCs w:val="24"/>
          <w:u w:val="single"/>
        </w:rPr>
        <w:t>Number</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u w:val="single"/>
        </w:rPr>
        <w:t>Credit</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u w:val="single"/>
        </w:rPr>
        <w:t>Title</w:t>
      </w:r>
      <w:r w:rsidRPr="007E2C75">
        <w:rPr>
          <w:rFonts w:ascii="Times New Roman" w:hAnsi="Times New Roman"/>
          <w:bCs/>
          <w:sz w:val="24"/>
          <w:szCs w:val="24"/>
        </w:rPr>
        <w:t>                            </w:t>
      </w:r>
    </w:p>
    <w:p w14:paraId="65E879B3"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w:t>
      </w:r>
    </w:p>
    <w:p w14:paraId="2291BA72"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w:t>
      </w:r>
      <w:r w:rsidRPr="007E2C75">
        <w:rPr>
          <w:rFonts w:ascii="Times New Roman" w:hAnsi="Times New Roman"/>
          <w:bCs/>
          <w:i/>
          <w:iCs/>
          <w:sz w:val="24"/>
          <w:szCs w:val="24"/>
        </w:rPr>
        <w:t xml:space="preserve">Neuroscience     </w:t>
      </w:r>
    </w:p>
    <w:p w14:paraId="4BAA68E7"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100</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3)</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Basic Neuroscience &amp; Cognition                </w:t>
      </w:r>
    </w:p>
    <w:p w14:paraId="63873650"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140</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3)</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Psychobiology                                   </w:t>
      </w:r>
    </w:p>
    <w:p w14:paraId="61BC9B7B" w14:textId="77777777" w:rsidR="001C3BE3" w:rsidRDefault="00B84B12" w:rsidP="00B84B12">
      <w:pPr>
        <w:pStyle w:val="MediumGrid21"/>
        <w:rPr>
          <w:rFonts w:ascii="Times New Roman" w:hAnsi="Times New Roman"/>
          <w:bCs/>
          <w:sz w:val="24"/>
          <w:szCs w:val="24"/>
        </w:rPr>
      </w:pPr>
      <w:r w:rsidRPr="007E2C75">
        <w:rPr>
          <w:rFonts w:ascii="Times New Roman" w:hAnsi="Times New Roman"/>
          <w:bCs/>
          <w:sz w:val="24"/>
          <w:szCs w:val="24"/>
        </w:rPr>
        <w:t>            PSYC 7800</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3)</w:t>
      </w:r>
      <w:r w:rsidR="004566CC" w:rsidRPr="007E2C75">
        <w:rPr>
          <w:rFonts w:ascii="Times New Roman" w:hAnsi="Times New Roman"/>
          <w:bCs/>
          <w:sz w:val="24"/>
          <w:szCs w:val="24"/>
        </w:rPr>
        <w:tab/>
      </w:r>
      <w:r w:rsidR="004566CC" w:rsidRPr="007E2C75">
        <w:rPr>
          <w:rFonts w:ascii="Times New Roman" w:hAnsi="Times New Roman"/>
          <w:bCs/>
          <w:sz w:val="24"/>
          <w:szCs w:val="24"/>
        </w:rPr>
        <w:tab/>
      </w:r>
      <w:r w:rsidRPr="007E2C75">
        <w:rPr>
          <w:rFonts w:ascii="Times New Roman" w:hAnsi="Times New Roman"/>
          <w:bCs/>
          <w:sz w:val="24"/>
          <w:szCs w:val="24"/>
        </w:rPr>
        <w:t xml:space="preserve">Psychopharmacology </w:t>
      </w:r>
    </w:p>
    <w:p w14:paraId="7F2984C3" w14:textId="4AE3C3B5" w:rsidR="001C3BE3" w:rsidRPr="001C3BE3" w:rsidRDefault="001C3BE3" w:rsidP="001C3BE3">
      <w:pPr>
        <w:ind w:firstLine="720"/>
        <w:rPr>
          <w:bCs/>
          <w:sz w:val="24"/>
          <w:szCs w:val="24"/>
        </w:rPr>
      </w:pPr>
      <w:r w:rsidRPr="001C3BE3">
        <w:rPr>
          <w:bCs/>
          <w:sz w:val="24"/>
          <w:szCs w:val="24"/>
        </w:rPr>
        <w:t>PSYC 7800</w:t>
      </w:r>
      <w:r>
        <w:rPr>
          <w:bCs/>
          <w:sz w:val="24"/>
          <w:szCs w:val="24"/>
        </w:rPr>
        <w:t xml:space="preserve"> </w:t>
      </w:r>
      <w:r>
        <w:rPr>
          <w:bCs/>
          <w:sz w:val="24"/>
          <w:szCs w:val="24"/>
        </w:rPr>
        <w:tab/>
      </w:r>
      <w:r>
        <w:rPr>
          <w:bCs/>
          <w:sz w:val="24"/>
          <w:szCs w:val="24"/>
        </w:rPr>
        <w:tab/>
      </w:r>
      <w:r>
        <w:rPr>
          <w:bCs/>
          <w:sz w:val="24"/>
          <w:szCs w:val="24"/>
        </w:rPr>
        <w:tab/>
        <w:t>(3)</w:t>
      </w:r>
      <w:r>
        <w:rPr>
          <w:bCs/>
          <w:sz w:val="24"/>
          <w:szCs w:val="24"/>
        </w:rPr>
        <w:tab/>
      </w:r>
      <w:r>
        <w:rPr>
          <w:bCs/>
          <w:sz w:val="24"/>
          <w:szCs w:val="24"/>
        </w:rPr>
        <w:tab/>
      </w:r>
      <w:r w:rsidRPr="001C3BE3">
        <w:rPr>
          <w:bCs/>
          <w:sz w:val="24"/>
          <w:szCs w:val="24"/>
        </w:rPr>
        <w:t xml:space="preserve">Exogenous </w:t>
      </w:r>
      <w:r w:rsidR="003E151D">
        <w:rPr>
          <w:bCs/>
          <w:sz w:val="24"/>
          <w:szCs w:val="24"/>
        </w:rPr>
        <w:t>I</w:t>
      </w:r>
      <w:r w:rsidRPr="001C3BE3">
        <w:rPr>
          <w:bCs/>
          <w:sz w:val="24"/>
          <w:szCs w:val="24"/>
        </w:rPr>
        <w:t>nfluences on Neurobiology and Behavior</w:t>
      </w:r>
    </w:p>
    <w:p w14:paraId="6A2DB7F8" w14:textId="34B2EA6A"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xml:space="preserve">                                     </w:t>
      </w:r>
    </w:p>
    <w:p w14:paraId="76F790D6" w14:textId="77777777" w:rsidR="00427D35" w:rsidRPr="007E2C75" w:rsidRDefault="00B84B12" w:rsidP="00B922F1">
      <w:pPr>
        <w:pStyle w:val="MediumGrid21"/>
        <w:rPr>
          <w:rFonts w:ascii="Times New Roman" w:hAnsi="Times New Roman"/>
          <w:sz w:val="24"/>
          <w:szCs w:val="24"/>
        </w:rPr>
      </w:pPr>
      <w:r w:rsidRPr="007E2C75">
        <w:rPr>
          <w:rFonts w:ascii="Times New Roman" w:hAnsi="Times New Roman"/>
          <w:bCs/>
          <w:sz w:val="24"/>
          <w:szCs w:val="24"/>
        </w:rPr>
        <w:t>            </w:t>
      </w:r>
      <w:r w:rsidRPr="007E2C75">
        <w:rPr>
          <w:rFonts w:ascii="Times New Roman" w:hAnsi="Times New Roman"/>
          <w:bCs/>
          <w:i/>
          <w:iCs/>
          <w:sz w:val="24"/>
          <w:szCs w:val="24"/>
        </w:rPr>
        <w:t>Cognitive Science</w:t>
      </w:r>
    </w:p>
    <w:p w14:paraId="127C6997" w14:textId="77777777" w:rsidR="00563BE7" w:rsidRPr="007E2C75" w:rsidRDefault="00B84B12" w:rsidP="00B922F1">
      <w:pPr>
        <w:pStyle w:val="MediumGrid21"/>
        <w:ind w:left="720"/>
        <w:rPr>
          <w:rFonts w:ascii="Times New Roman" w:hAnsi="Times New Roman"/>
          <w:bCs/>
          <w:sz w:val="24"/>
          <w:szCs w:val="24"/>
        </w:rPr>
      </w:pPr>
      <w:r w:rsidRPr="007E2C75">
        <w:rPr>
          <w:rFonts w:ascii="Times New Roman" w:hAnsi="Times New Roman"/>
          <w:bCs/>
          <w:sz w:val="24"/>
          <w:szCs w:val="24"/>
        </w:rPr>
        <w:t>PSYC 716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Human </w:t>
      </w:r>
      <w:r w:rsidR="004566CC" w:rsidRPr="007E2C75">
        <w:rPr>
          <w:rFonts w:ascii="Times New Roman" w:hAnsi="Times New Roman"/>
          <w:bCs/>
          <w:sz w:val="24"/>
          <w:szCs w:val="24"/>
        </w:rPr>
        <w:t>J</w:t>
      </w:r>
      <w:r w:rsidRPr="007E2C75">
        <w:rPr>
          <w:rFonts w:ascii="Times New Roman" w:hAnsi="Times New Roman"/>
          <w:bCs/>
          <w:sz w:val="24"/>
          <w:szCs w:val="24"/>
        </w:rPr>
        <w:t>udgment  </w:t>
      </w:r>
    </w:p>
    <w:p w14:paraId="49EB8578" w14:textId="77777777" w:rsidR="00427D35" w:rsidRPr="007E2C75" w:rsidRDefault="00B84B12" w:rsidP="00B922F1">
      <w:pPr>
        <w:pStyle w:val="MediumGrid21"/>
        <w:ind w:left="720"/>
        <w:rPr>
          <w:rFonts w:ascii="Times New Roman" w:hAnsi="Times New Roman"/>
          <w:sz w:val="24"/>
          <w:szCs w:val="24"/>
        </w:rPr>
      </w:pPr>
      <w:r w:rsidRPr="007E2C75">
        <w:rPr>
          <w:rFonts w:ascii="Times New Roman" w:hAnsi="Times New Roman"/>
          <w:bCs/>
          <w:sz w:val="24"/>
          <w:szCs w:val="24"/>
        </w:rPr>
        <w:t>PSYC 7170</w:t>
      </w:r>
      <w:r w:rsidR="00A40799" w:rsidRPr="007E2C75">
        <w:rPr>
          <w:rFonts w:ascii="Times New Roman" w:hAnsi="Times New Roman"/>
          <w:bCs/>
          <w:sz w:val="24"/>
          <w:szCs w:val="24"/>
        </w:rPr>
        <w:tab/>
      </w:r>
      <w:r w:rsidR="00563BE7" w:rsidRPr="007E2C75">
        <w:rPr>
          <w:rFonts w:ascii="Times New Roman" w:hAnsi="Times New Roman"/>
          <w:bCs/>
          <w:sz w:val="24"/>
          <w:szCs w:val="24"/>
        </w:rPr>
        <w:tab/>
      </w:r>
      <w:r w:rsidR="00563BE7"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Sensation &amp; Perception                               </w:t>
      </w:r>
    </w:p>
    <w:p w14:paraId="6B6C2E99"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12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4566CC" w:rsidRPr="007E2C75">
        <w:rPr>
          <w:rFonts w:ascii="Times New Roman" w:hAnsi="Times New Roman"/>
          <w:bCs/>
          <w:sz w:val="24"/>
          <w:szCs w:val="24"/>
        </w:rPr>
        <w:tab/>
      </w:r>
      <w:r w:rsidR="004566CC" w:rsidRPr="007E2C75">
        <w:rPr>
          <w:rFonts w:ascii="Times New Roman" w:hAnsi="Times New Roman"/>
          <w:bCs/>
          <w:sz w:val="24"/>
          <w:szCs w:val="24"/>
        </w:rPr>
        <w:tab/>
        <w:t>C</w:t>
      </w:r>
      <w:r w:rsidRPr="007E2C75">
        <w:rPr>
          <w:rFonts w:ascii="Times New Roman" w:hAnsi="Times New Roman"/>
          <w:bCs/>
          <w:sz w:val="24"/>
          <w:szCs w:val="24"/>
        </w:rPr>
        <w:t xml:space="preserve">ognitive Psychology                                    </w:t>
      </w:r>
    </w:p>
    <w:p w14:paraId="304493E7"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w:t>
      </w:r>
    </w:p>
    <w:p w14:paraId="51EAC32F" w14:textId="77777777" w:rsidR="00427D35" w:rsidRPr="007E2C75" w:rsidRDefault="00B84B12" w:rsidP="00B922F1">
      <w:pPr>
        <w:pStyle w:val="MediumGrid21"/>
        <w:rPr>
          <w:rFonts w:ascii="Times New Roman" w:hAnsi="Times New Roman"/>
          <w:sz w:val="24"/>
          <w:szCs w:val="24"/>
        </w:rPr>
      </w:pPr>
      <w:r w:rsidRPr="007E2C75">
        <w:rPr>
          <w:rFonts w:ascii="Times New Roman" w:hAnsi="Times New Roman"/>
          <w:bCs/>
          <w:sz w:val="24"/>
          <w:szCs w:val="24"/>
        </w:rPr>
        <w:t>            </w:t>
      </w:r>
      <w:r w:rsidRPr="007E2C75">
        <w:rPr>
          <w:rFonts w:ascii="Times New Roman" w:hAnsi="Times New Roman"/>
          <w:bCs/>
          <w:i/>
          <w:iCs/>
          <w:sz w:val="24"/>
          <w:szCs w:val="24"/>
        </w:rPr>
        <w:t xml:space="preserve">Social/Personality                                                          </w:t>
      </w:r>
    </w:p>
    <w:p w14:paraId="364EB9BE" w14:textId="0659F252"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xml:space="preserve">            PSYC </w:t>
      </w:r>
      <w:r w:rsidR="00F850BD" w:rsidRPr="004D4769">
        <w:rPr>
          <w:rFonts w:ascii="Times New Roman" w:hAnsi="Times New Roman"/>
          <w:bCs/>
          <w:sz w:val="24"/>
          <w:szCs w:val="24"/>
        </w:rPr>
        <w:t>743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Theories of Social Psychology</w:t>
      </w:r>
      <w:r w:rsidR="00F850BD">
        <w:rPr>
          <w:rFonts w:ascii="Times New Roman" w:hAnsi="Times New Roman"/>
          <w:bCs/>
          <w:sz w:val="24"/>
          <w:szCs w:val="24"/>
        </w:rPr>
        <w:t xml:space="preserve"> II</w:t>
      </w:r>
      <w:r w:rsidRPr="007E2C75">
        <w:rPr>
          <w:rFonts w:ascii="Times New Roman" w:hAnsi="Times New Roman"/>
          <w:bCs/>
          <w:sz w:val="24"/>
          <w:szCs w:val="24"/>
        </w:rPr>
        <w:t xml:space="preserve">              </w:t>
      </w:r>
    </w:p>
    <w:p w14:paraId="0538756F"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05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Personality Theory                                         </w:t>
      </w:r>
    </w:p>
    <w:p w14:paraId="61FDDAC5"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i/>
          <w:iCs/>
          <w:sz w:val="24"/>
          <w:szCs w:val="24"/>
        </w:rPr>
        <w:t> </w:t>
      </w:r>
    </w:p>
    <w:p w14:paraId="62BEA14A"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i/>
          <w:iCs/>
          <w:sz w:val="24"/>
          <w:szCs w:val="24"/>
        </w:rPr>
        <w:t>            Industrial-Organizational</w:t>
      </w:r>
    </w:p>
    <w:p w14:paraId="463E7909"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58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Motivation and Morale                                 </w:t>
      </w:r>
    </w:p>
    <w:p w14:paraId="65B63059" w14:textId="7392865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lastRenderedPageBreak/>
        <w:t>            PSYC 759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Social Environment of Work              </w:t>
      </w:r>
    </w:p>
    <w:p w14:paraId="1969BD9F"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xml:space="preserve">                                    </w:t>
      </w:r>
    </w:p>
    <w:p w14:paraId="089C36D6"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w:t>
      </w:r>
      <w:r w:rsidRPr="007E2C75">
        <w:rPr>
          <w:rFonts w:ascii="Times New Roman" w:hAnsi="Times New Roman"/>
          <w:bCs/>
          <w:i/>
          <w:iCs/>
          <w:sz w:val="24"/>
          <w:szCs w:val="24"/>
        </w:rPr>
        <w:t>Developmental</w:t>
      </w:r>
    </w:p>
    <w:p w14:paraId="6BF05A73"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34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Cognitive Development                               </w:t>
      </w:r>
    </w:p>
    <w:p w14:paraId="7ECADC25"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35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Social &amp; Personality Development              </w:t>
      </w:r>
      <w:r w:rsidRPr="007E2C75">
        <w:rPr>
          <w:rFonts w:ascii="Times New Roman" w:hAnsi="Times New Roman"/>
          <w:bCs/>
          <w:i/>
          <w:iCs/>
          <w:sz w:val="24"/>
          <w:szCs w:val="24"/>
        </w:rPr>
        <w:t> </w:t>
      </w:r>
    </w:p>
    <w:p w14:paraId="476C66B6"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PSYC 736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 xml:space="preserve">Psychology of Adult Develop &amp; Aging </w:t>
      </w:r>
    </w:p>
    <w:p w14:paraId="24AD23EB" w14:textId="77777777" w:rsidR="00B84B12" w:rsidRPr="007E2C75" w:rsidRDefault="00B84B12" w:rsidP="00B84B12">
      <w:pPr>
        <w:pStyle w:val="MediumGrid21"/>
        <w:rPr>
          <w:rFonts w:ascii="Times New Roman" w:hAnsi="Times New Roman"/>
          <w:bCs/>
          <w:sz w:val="24"/>
          <w:szCs w:val="24"/>
        </w:rPr>
      </w:pPr>
      <w:r w:rsidRPr="007E2C75">
        <w:rPr>
          <w:rFonts w:ascii="Times New Roman" w:hAnsi="Times New Roman"/>
          <w:bCs/>
          <w:sz w:val="24"/>
          <w:szCs w:val="24"/>
        </w:rPr>
        <w:t xml:space="preserve">                                                                                                                                               </w:t>
      </w:r>
    </w:p>
    <w:p w14:paraId="2147B302"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sz w:val="24"/>
          <w:szCs w:val="24"/>
        </w:rPr>
        <w:t>            </w:t>
      </w:r>
      <w:r w:rsidRPr="007E2C75">
        <w:rPr>
          <w:rFonts w:ascii="Times New Roman" w:hAnsi="Times New Roman"/>
          <w:bCs/>
          <w:i/>
          <w:iCs/>
          <w:sz w:val="24"/>
          <w:szCs w:val="24"/>
        </w:rPr>
        <w:t>Clinical</w:t>
      </w:r>
    </w:p>
    <w:p w14:paraId="56AB15E3" w14:textId="77777777" w:rsidR="00B84B12" w:rsidRPr="007E2C75" w:rsidRDefault="00B84B12" w:rsidP="000751BF">
      <w:pPr>
        <w:pStyle w:val="MediumGrid21"/>
        <w:ind w:left="720"/>
        <w:rPr>
          <w:rFonts w:ascii="Times New Roman" w:hAnsi="Times New Roman"/>
          <w:bCs/>
          <w:sz w:val="24"/>
          <w:szCs w:val="24"/>
        </w:rPr>
      </w:pPr>
      <w:r w:rsidRPr="007E2C75">
        <w:rPr>
          <w:rFonts w:ascii="Times New Roman" w:hAnsi="Times New Roman"/>
          <w:bCs/>
          <w:sz w:val="24"/>
          <w:szCs w:val="24"/>
        </w:rPr>
        <w:t>PSYC 608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0751BF" w:rsidRPr="007E2C75">
        <w:rPr>
          <w:rFonts w:ascii="Times New Roman" w:hAnsi="Times New Roman"/>
          <w:bCs/>
          <w:sz w:val="24"/>
          <w:szCs w:val="24"/>
        </w:rPr>
        <w:t xml:space="preserve">Behavior Pathology </w:t>
      </w:r>
    </w:p>
    <w:p w14:paraId="7C738E36" w14:textId="36AB5450" w:rsidR="00A40799" w:rsidRPr="007E2C75" w:rsidRDefault="00B43F89" w:rsidP="00B84B12">
      <w:pPr>
        <w:pStyle w:val="MediumGrid21"/>
        <w:ind w:left="720"/>
        <w:rPr>
          <w:rFonts w:ascii="Times New Roman" w:hAnsi="Times New Roman"/>
          <w:bCs/>
          <w:sz w:val="24"/>
          <w:szCs w:val="24"/>
        </w:rPr>
      </w:pPr>
      <w:r w:rsidRPr="007E2C75">
        <w:rPr>
          <w:rFonts w:ascii="Times New Roman" w:hAnsi="Times New Roman"/>
          <w:bCs/>
          <w:sz w:val="24"/>
          <w:szCs w:val="24"/>
        </w:rPr>
        <w:t xml:space="preserve">PSYC </w:t>
      </w:r>
      <w:r w:rsidR="00C96919" w:rsidRPr="007E2C75">
        <w:rPr>
          <w:rFonts w:ascii="Times New Roman" w:hAnsi="Times New Roman"/>
          <w:bCs/>
          <w:sz w:val="24"/>
          <w:szCs w:val="24"/>
        </w:rPr>
        <w:t>71</w:t>
      </w:r>
      <w:r w:rsidR="00195290" w:rsidRPr="007E2C75">
        <w:rPr>
          <w:rFonts w:ascii="Times New Roman" w:hAnsi="Times New Roman"/>
          <w:bCs/>
          <w:sz w:val="24"/>
          <w:szCs w:val="24"/>
        </w:rPr>
        <w:t>8</w:t>
      </w:r>
      <w:r w:rsidR="00C96919" w:rsidRPr="007E2C75">
        <w:rPr>
          <w:rFonts w:ascii="Times New Roman" w:hAnsi="Times New Roman"/>
          <w:bCs/>
          <w:sz w:val="24"/>
          <w:szCs w:val="24"/>
        </w:rPr>
        <w:t>0</w:t>
      </w:r>
      <w:r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B84B12"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t xml:space="preserve">Social Systems Assessment </w:t>
      </w:r>
    </w:p>
    <w:p w14:paraId="7823AB45" w14:textId="77777777" w:rsidR="00A40799" w:rsidRPr="007E2C75" w:rsidRDefault="00A40799" w:rsidP="00B84B12">
      <w:pPr>
        <w:pStyle w:val="MediumGrid21"/>
        <w:ind w:left="720"/>
        <w:rPr>
          <w:rFonts w:ascii="Times New Roman" w:hAnsi="Times New Roman"/>
          <w:sz w:val="24"/>
          <w:szCs w:val="24"/>
        </w:rPr>
      </w:pPr>
    </w:p>
    <w:p w14:paraId="0B6E6770" w14:textId="77777777" w:rsidR="00B84B12" w:rsidRPr="007E2C75" w:rsidRDefault="00B84B12" w:rsidP="00B84B12">
      <w:pPr>
        <w:pStyle w:val="MediumGrid21"/>
        <w:rPr>
          <w:rFonts w:ascii="Times New Roman" w:hAnsi="Times New Roman"/>
          <w:sz w:val="24"/>
          <w:szCs w:val="24"/>
        </w:rPr>
      </w:pPr>
      <w:r w:rsidRPr="007E2C75">
        <w:rPr>
          <w:rFonts w:ascii="Times New Roman" w:hAnsi="Times New Roman"/>
          <w:bCs/>
          <w:i/>
          <w:iCs/>
          <w:sz w:val="24"/>
          <w:szCs w:val="24"/>
        </w:rPr>
        <w:t>            Other/History</w:t>
      </w:r>
    </w:p>
    <w:p w14:paraId="2582E06C" w14:textId="77777777" w:rsidR="00B84B12" w:rsidRPr="007E2C75" w:rsidRDefault="00B84B12" w:rsidP="00B84B12">
      <w:pPr>
        <w:pStyle w:val="MediumGrid21"/>
        <w:rPr>
          <w:rFonts w:ascii="Times New Roman" w:hAnsi="Times New Roman"/>
          <w:bCs/>
          <w:sz w:val="24"/>
          <w:szCs w:val="24"/>
        </w:rPr>
      </w:pPr>
      <w:r w:rsidRPr="007E2C75">
        <w:rPr>
          <w:rFonts w:ascii="Times New Roman" w:hAnsi="Times New Roman"/>
          <w:bCs/>
          <w:sz w:val="24"/>
          <w:szCs w:val="24"/>
        </w:rPr>
        <w:t>            PSYC 7010</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3)</w:t>
      </w:r>
      <w:r w:rsidR="00A40799" w:rsidRPr="007E2C75">
        <w:rPr>
          <w:rFonts w:ascii="Times New Roman" w:hAnsi="Times New Roman"/>
          <w:bCs/>
          <w:sz w:val="24"/>
          <w:szCs w:val="24"/>
        </w:rPr>
        <w:tab/>
      </w:r>
      <w:r w:rsidR="00A40799" w:rsidRPr="007E2C75">
        <w:rPr>
          <w:rFonts w:ascii="Times New Roman" w:hAnsi="Times New Roman"/>
          <w:bCs/>
          <w:sz w:val="24"/>
          <w:szCs w:val="24"/>
        </w:rPr>
        <w:tab/>
      </w:r>
      <w:r w:rsidRPr="007E2C75">
        <w:rPr>
          <w:rFonts w:ascii="Times New Roman" w:hAnsi="Times New Roman"/>
          <w:bCs/>
          <w:sz w:val="24"/>
          <w:szCs w:val="24"/>
        </w:rPr>
        <w:t>History of Psychology I                    </w:t>
      </w:r>
    </w:p>
    <w:p w14:paraId="28E85392" w14:textId="77777777" w:rsidR="00B84B12" w:rsidRPr="00FD18F6" w:rsidRDefault="00B84B12" w:rsidP="00B104CC">
      <w:pPr>
        <w:pStyle w:val="NormalWeb"/>
        <w:ind w:left="0" w:firstLine="720"/>
        <w:rPr>
          <w:rFonts w:ascii="Times New Roman" w:hAnsi="Times New Roman" w:cs="Times New Roman"/>
          <w:sz w:val="24"/>
          <w:szCs w:val="24"/>
        </w:rPr>
      </w:pPr>
      <w:r w:rsidRPr="007E2C75">
        <w:rPr>
          <w:rFonts w:ascii="Times New Roman" w:hAnsi="Times New Roman" w:cs="Times New Roman"/>
          <w:sz w:val="24"/>
          <w:szCs w:val="24"/>
        </w:rPr>
        <w:t xml:space="preserve">An </w:t>
      </w:r>
      <w:r w:rsidR="00701564" w:rsidRPr="007E2C75">
        <w:rPr>
          <w:rFonts w:ascii="Times New Roman" w:hAnsi="Times New Roman" w:cs="Times New Roman"/>
          <w:sz w:val="24"/>
          <w:szCs w:val="24"/>
        </w:rPr>
        <w:t>i</w:t>
      </w:r>
      <w:r w:rsidRPr="007E2C75">
        <w:rPr>
          <w:rFonts w:ascii="Times New Roman" w:hAnsi="Times New Roman" w:cs="Times New Roman"/>
          <w:sz w:val="24"/>
          <w:szCs w:val="24"/>
        </w:rPr>
        <w:t xml:space="preserve">nstructor may wish to request in advance that the Graduate Committee approve Content Core credit for a </w:t>
      </w:r>
      <w:r w:rsidR="00B43F89" w:rsidRPr="007E2C75">
        <w:rPr>
          <w:rFonts w:ascii="Times New Roman" w:hAnsi="Times New Roman" w:cs="Times New Roman"/>
          <w:sz w:val="24"/>
          <w:szCs w:val="24"/>
        </w:rPr>
        <w:t>given seminar</w:t>
      </w:r>
      <w:r w:rsidRPr="007E2C75">
        <w:rPr>
          <w:rFonts w:ascii="Times New Roman" w:hAnsi="Times New Roman" w:cs="Times New Roman"/>
          <w:sz w:val="24"/>
          <w:szCs w:val="24"/>
        </w:rPr>
        <w:t>.  The Graduate</w:t>
      </w:r>
      <w:r w:rsidRPr="00FD18F6">
        <w:rPr>
          <w:rFonts w:ascii="Times New Roman" w:hAnsi="Times New Roman" w:cs="Times New Roman"/>
          <w:sz w:val="24"/>
          <w:szCs w:val="24"/>
        </w:rPr>
        <w:t xml:space="preserve"> Committee will consider the request based on course content, demand, and the number of regular Content Core courses offered.  Typically, seminars in which the content is highly specialized are not approved as substitutes for Content Core Courses.</w:t>
      </w:r>
    </w:p>
    <w:p w14:paraId="15D652A9" w14:textId="77777777" w:rsidR="00F87ED6" w:rsidRDefault="00F87ED6" w:rsidP="000B0327">
      <w:pPr>
        <w:tabs>
          <w:tab w:val="left" w:pos="720"/>
          <w:tab w:val="left" w:pos="1620"/>
        </w:tabs>
        <w:rPr>
          <w:iCs/>
          <w:sz w:val="24"/>
          <w:szCs w:val="24"/>
        </w:rPr>
      </w:pPr>
    </w:p>
    <w:p w14:paraId="09CF3729" w14:textId="638C1891" w:rsidR="00F87ED6" w:rsidRDefault="00F87ED6" w:rsidP="000B0327">
      <w:pPr>
        <w:tabs>
          <w:tab w:val="left" w:pos="720"/>
          <w:tab w:val="left" w:pos="1620"/>
        </w:tabs>
        <w:rPr>
          <w:iCs/>
          <w:sz w:val="24"/>
          <w:szCs w:val="24"/>
        </w:rPr>
      </w:pPr>
      <w:r>
        <w:rPr>
          <w:iCs/>
          <w:sz w:val="24"/>
          <w:szCs w:val="24"/>
        </w:rPr>
        <w:tab/>
      </w:r>
      <w:r w:rsidRPr="00AF55A0">
        <w:rPr>
          <w:b/>
          <w:bCs/>
          <w:iCs/>
          <w:sz w:val="24"/>
          <w:szCs w:val="24"/>
          <w:u w:val="single"/>
        </w:rPr>
        <w:t xml:space="preserve">Course </w:t>
      </w:r>
      <w:r w:rsidR="00AF55A0">
        <w:rPr>
          <w:b/>
          <w:bCs/>
          <w:iCs/>
          <w:sz w:val="24"/>
          <w:szCs w:val="24"/>
          <w:u w:val="single"/>
        </w:rPr>
        <w:t>Waiver</w:t>
      </w:r>
      <w:r w:rsidRPr="00AF55A0">
        <w:rPr>
          <w:b/>
          <w:bCs/>
          <w:iCs/>
          <w:sz w:val="24"/>
          <w:szCs w:val="24"/>
          <w:u w:val="single"/>
        </w:rPr>
        <w:t xml:space="preserve"> Requirements.</w:t>
      </w:r>
      <w:r>
        <w:rPr>
          <w:iCs/>
          <w:sz w:val="24"/>
          <w:szCs w:val="24"/>
        </w:rPr>
        <w:t xml:space="preserve"> Basic Level Clinical Courses (</w:t>
      </w:r>
      <w:r w:rsidR="00563692">
        <w:rPr>
          <w:iCs/>
          <w:sz w:val="24"/>
          <w:szCs w:val="24"/>
        </w:rPr>
        <w:t>s</w:t>
      </w:r>
      <w:r>
        <w:rPr>
          <w:iCs/>
          <w:sz w:val="24"/>
          <w:szCs w:val="24"/>
        </w:rPr>
        <w:t>ee page 4</w:t>
      </w:r>
      <w:r w:rsidR="00F97787">
        <w:rPr>
          <w:iCs/>
          <w:sz w:val="24"/>
          <w:szCs w:val="24"/>
        </w:rPr>
        <w:t>8</w:t>
      </w:r>
      <w:r>
        <w:rPr>
          <w:iCs/>
          <w:sz w:val="24"/>
          <w:szCs w:val="24"/>
        </w:rPr>
        <w:t>) are not eligible to be waived/transferred in.</w:t>
      </w:r>
      <w:r w:rsidRPr="00F87ED6">
        <w:t xml:space="preserve"> </w:t>
      </w:r>
      <w:r w:rsidRPr="00F87ED6">
        <w:rPr>
          <w:iCs/>
          <w:sz w:val="24"/>
          <w:szCs w:val="24"/>
        </w:rPr>
        <w:t>Course waivers</w:t>
      </w:r>
      <w:r>
        <w:rPr>
          <w:iCs/>
          <w:sz w:val="24"/>
          <w:szCs w:val="24"/>
        </w:rPr>
        <w:t>/transfers</w:t>
      </w:r>
      <w:r w:rsidRPr="00F87ED6">
        <w:rPr>
          <w:iCs/>
          <w:sz w:val="24"/>
          <w:szCs w:val="24"/>
        </w:rPr>
        <w:t xml:space="preserve"> are </w:t>
      </w:r>
      <w:r>
        <w:rPr>
          <w:iCs/>
          <w:sz w:val="24"/>
          <w:szCs w:val="24"/>
        </w:rPr>
        <w:t>possible</w:t>
      </w:r>
      <w:r w:rsidRPr="00F87ED6">
        <w:rPr>
          <w:iCs/>
          <w:sz w:val="24"/>
          <w:szCs w:val="24"/>
        </w:rPr>
        <w:t xml:space="preserve"> for non-</w:t>
      </w:r>
      <w:r>
        <w:rPr>
          <w:iCs/>
          <w:sz w:val="24"/>
          <w:szCs w:val="24"/>
        </w:rPr>
        <w:t>Basic Level</w:t>
      </w:r>
      <w:r w:rsidRPr="00F87ED6">
        <w:rPr>
          <w:iCs/>
          <w:sz w:val="24"/>
          <w:szCs w:val="24"/>
        </w:rPr>
        <w:t xml:space="preserve"> </w:t>
      </w:r>
      <w:r>
        <w:rPr>
          <w:iCs/>
          <w:sz w:val="24"/>
          <w:szCs w:val="24"/>
        </w:rPr>
        <w:t>C</w:t>
      </w:r>
      <w:r w:rsidRPr="00F87ED6">
        <w:rPr>
          <w:iCs/>
          <w:sz w:val="24"/>
          <w:szCs w:val="24"/>
        </w:rPr>
        <w:t xml:space="preserve">linical </w:t>
      </w:r>
      <w:r>
        <w:rPr>
          <w:iCs/>
          <w:sz w:val="24"/>
          <w:szCs w:val="24"/>
        </w:rPr>
        <w:t>C</w:t>
      </w:r>
      <w:r w:rsidRPr="00F87ED6">
        <w:rPr>
          <w:iCs/>
          <w:sz w:val="24"/>
          <w:szCs w:val="24"/>
        </w:rPr>
        <w:t xml:space="preserve">lasses if </w:t>
      </w:r>
      <w:r w:rsidR="001109B7">
        <w:rPr>
          <w:iCs/>
          <w:sz w:val="24"/>
          <w:szCs w:val="24"/>
        </w:rPr>
        <w:t xml:space="preserve">the student received a B or better in the course and </w:t>
      </w:r>
      <w:r w:rsidRPr="00F87ED6">
        <w:rPr>
          <w:iCs/>
          <w:sz w:val="24"/>
          <w:szCs w:val="24"/>
        </w:rPr>
        <w:t>upon course instructor review 80% of the course content overlaps</w:t>
      </w:r>
      <w:r>
        <w:rPr>
          <w:iCs/>
          <w:sz w:val="24"/>
          <w:szCs w:val="24"/>
        </w:rPr>
        <w:t xml:space="preserve">. The assessment of course content evaluation is left to the discretion of the faculty member currently teaching the course. </w:t>
      </w:r>
      <w:r w:rsidRPr="00F87ED6">
        <w:rPr>
          <w:iCs/>
          <w:sz w:val="24"/>
          <w:szCs w:val="24"/>
        </w:rPr>
        <w:t xml:space="preserve">Up to </w:t>
      </w:r>
      <w:r w:rsidR="00FC0B2F">
        <w:rPr>
          <w:iCs/>
          <w:sz w:val="24"/>
          <w:szCs w:val="24"/>
        </w:rPr>
        <w:t>3</w:t>
      </w:r>
      <w:r w:rsidRPr="00F87ED6">
        <w:rPr>
          <w:iCs/>
          <w:sz w:val="24"/>
          <w:szCs w:val="24"/>
        </w:rPr>
        <w:t xml:space="preserve"> courses can be waived.</w:t>
      </w:r>
      <w:r>
        <w:rPr>
          <w:iCs/>
          <w:sz w:val="24"/>
          <w:szCs w:val="24"/>
        </w:rPr>
        <w:t xml:space="preserve"> Please note that if credits were used towards obtaining a master’s degree, the credits cannot be utilized as transfer credits.</w:t>
      </w:r>
      <w:r w:rsidR="006252B1">
        <w:rPr>
          <w:iCs/>
          <w:sz w:val="24"/>
          <w:szCs w:val="24"/>
        </w:rPr>
        <w:t xml:space="preserve">  Students entering with an approved master</w:t>
      </w:r>
      <w:r w:rsidR="00563692">
        <w:rPr>
          <w:iCs/>
          <w:sz w:val="24"/>
          <w:szCs w:val="24"/>
        </w:rPr>
        <w:t>’</w:t>
      </w:r>
      <w:r w:rsidR="006252B1">
        <w:rPr>
          <w:iCs/>
          <w:sz w:val="24"/>
          <w:szCs w:val="24"/>
        </w:rPr>
        <w:t xml:space="preserve">s degree will need a total of 60 credits to earn the doctorate.  </w:t>
      </w:r>
    </w:p>
    <w:p w14:paraId="25E46F6F" w14:textId="77777777" w:rsidR="00F87ED6" w:rsidRPr="00AF55A0" w:rsidRDefault="00F87ED6" w:rsidP="000B0327">
      <w:pPr>
        <w:tabs>
          <w:tab w:val="left" w:pos="720"/>
          <w:tab w:val="left" w:pos="1620"/>
        </w:tabs>
        <w:rPr>
          <w:iCs/>
          <w:sz w:val="24"/>
          <w:szCs w:val="24"/>
        </w:rPr>
      </w:pPr>
    </w:p>
    <w:p w14:paraId="48D8AF39" w14:textId="049298A9" w:rsidR="000B0327" w:rsidRPr="00AF55A0" w:rsidRDefault="00F87ED6" w:rsidP="000B0327">
      <w:pPr>
        <w:tabs>
          <w:tab w:val="left" w:pos="720"/>
          <w:tab w:val="left" w:pos="1620"/>
        </w:tabs>
        <w:rPr>
          <w:iCs/>
          <w:sz w:val="24"/>
          <w:szCs w:val="24"/>
        </w:rPr>
      </w:pPr>
      <w:r>
        <w:rPr>
          <w:iCs/>
          <w:sz w:val="24"/>
          <w:szCs w:val="24"/>
        </w:rPr>
        <w:tab/>
      </w:r>
      <w:r w:rsidR="000B0327" w:rsidRPr="00AF55A0">
        <w:rPr>
          <w:iCs/>
          <w:sz w:val="24"/>
          <w:szCs w:val="24"/>
        </w:rPr>
        <w:t>Clinical students who wish to petition for a waiver of courses or practicum based on work at other graduate programs</w:t>
      </w:r>
      <w:r w:rsidR="000A1CDD">
        <w:rPr>
          <w:iCs/>
          <w:sz w:val="24"/>
          <w:szCs w:val="24"/>
        </w:rPr>
        <w:t xml:space="preserve"> </w:t>
      </w:r>
      <w:r w:rsidR="000B0327" w:rsidRPr="00AF55A0">
        <w:rPr>
          <w:iCs/>
          <w:sz w:val="24"/>
          <w:szCs w:val="24"/>
        </w:rPr>
        <w:t>should consult the relevant section under “Area requirements leading to the PhD.”</w:t>
      </w:r>
    </w:p>
    <w:p w14:paraId="5F0CDB9D" w14:textId="77777777" w:rsidR="000B0327" w:rsidRDefault="000B0327" w:rsidP="00B84B12">
      <w:pPr>
        <w:tabs>
          <w:tab w:val="left" w:pos="720"/>
          <w:tab w:val="left" w:pos="1620"/>
        </w:tabs>
        <w:rPr>
          <w:i/>
          <w:sz w:val="24"/>
          <w:szCs w:val="24"/>
        </w:rPr>
      </w:pPr>
    </w:p>
    <w:p w14:paraId="0FBE8509" w14:textId="303AE917" w:rsidR="000B0327" w:rsidRPr="00FE731F" w:rsidRDefault="00FE731F" w:rsidP="00B84B12">
      <w:pPr>
        <w:tabs>
          <w:tab w:val="left" w:pos="720"/>
          <w:tab w:val="left" w:pos="1620"/>
        </w:tabs>
        <w:rPr>
          <w:i/>
          <w:sz w:val="24"/>
          <w:szCs w:val="24"/>
        </w:rPr>
      </w:pPr>
      <w:r w:rsidRPr="00FE731F">
        <w:rPr>
          <w:i/>
          <w:sz w:val="24"/>
          <w:szCs w:val="24"/>
        </w:rPr>
        <w:t xml:space="preserve">Psychology Department </w:t>
      </w:r>
      <w:r w:rsidR="00B84B12" w:rsidRPr="00FE731F">
        <w:rPr>
          <w:i/>
          <w:sz w:val="24"/>
          <w:szCs w:val="24"/>
        </w:rPr>
        <w:t>Research</w:t>
      </w:r>
      <w:r w:rsidRPr="00FE731F">
        <w:rPr>
          <w:i/>
          <w:sz w:val="24"/>
          <w:szCs w:val="24"/>
        </w:rPr>
        <w:t xml:space="preserve"> Requirements</w:t>
      </w:r>
      <w:r w:rsidR="00B84B12" w:rsidRPr="00FE731F">
        <w:rPr>
          <w:i/>
          <w:sz w:val="24"/>
          <w:szCs w:val="24"/>
        </w:rPr>
        <w:t xml:space="preserve"> </w:t>
      </w:r>
    </w:p>
    <w:p w14:paraId="2D1E5D2C" w14:textId="77777777" w:rsidR="00B84B12" w:rsidRPr="00FD18F6" w:rsidRDefault="00B84B12">
      <w:pPr>
        <w:tabs>
          <w:tab w:val="left" w:pos="720"/>
          <w:tab w:val="left" w:pos="1620"/>
        </w:tabs>
        <w:rPr>
          <w:sz w:val="24"/>
          <w:szCs w:val="24"/>
        </w:rPr>
      </w:pPr>
    </w:p>
    <w:p w14:paraId="00E936EE" w14:textId="77777777" w:rsidR="00B84B12" w:rsidRPr="00FD18F6" w:rsidRDefault="00B84B12">
      <w:pPr>
        <w:tabs>
          <w:tab w:val="left" w:pos="720"/>
          <w:tab w:val="left" w:pos="1620"/>
        </w:tabs>
        <w:rPr>
          <w:sz w:val="24"/>
          <w:szCs w:val="24"/>
        </w:rPr>
      </w:pPr>
      <w:r w:rsidRPr="00FD18F6">
        <w:rPr>
          <w:sz w:val="24"/>
          <w:szCs w:val="24"/>
        </w:rPr>
        <w:tab/>
        <w:t xml:space="preserve">Participation in research permits students to advance </w:t>
      </w:r>
      <w:r w:rsidRPr="00FD18F6">
        <w:rPr>
          <w:iCs/>
          <w:sz w:val="24"/>
          <w:szCs w:val="24"/>
        </w:rPr>
        <w:t>understanding of factors that influence human behavior and strategies that can be used to enhance well being and reduce suffering. Conducting research</w:t>
      </w:r>
      <w:r w:rsidRPr="00FD18F6">
        <w:rPr>
          <w:sz w:val="24"/>
          <w:szCs w:val="24"/>
        </w:rPr>
        <w:t xml:space="preserve"> provides students with an opportunity to acquire and apply the basic competencies needed to become an independent researcher and research-practitioner such as the ability to: </w:t>
      </w:r>
      <w:r>
        <w:rPr>
          <w:sz w:val="24"/>
          <w:szCs w:val="24"/>
        </w:rPr>
        <w:t xml:space="preserve">1) </w:t>
      </w:r>
      <w:r w:rsidRPr="00FD18F6">
        <w:rPr>
          <w:sz w:val="24"/>
          <w:szCs w:val="24"/>
        </w:rPr>
        <w:t xml:space="preserve">conceptualize and design research projects that are methodologically sound; </w:t>
      </w:r>
      <w:r>
        <w:rPr>
          <w:sz w:val="24"/>
          <w:szCs w:val="24"/>
        </w:rPr>
        <w:t xml:space="preserve">2) </w:t>
      </w:r>
      <w:r w:rsidRPr="00FD18F6">
        <w:rPr>
          <w:sz w:val="24"/>
          <w:szCs w:val="24"/>
        </w:rPr>
        <w:t xml:space="preserve">implement research projects and collect data; </w:t>
      </w:r>
      <w:r>
        <w:rPr>
          <w:sz w:val="24"/>
          <w:szCs w:val="24"/>
        </w:rPr>
        <w:t xml:space="preserve">and 3) </w:t>
      </w:r>
      <w:r w:rsidRPr="00FD18F6">
        <w:rPr>
          <w:sz w:val="24"/>
          <w:szCs w:val="24"/>
        </w:rPr>
        <w:t xml:space="preserve">organize and evaluate data using appropriate data analytic procedures and communicate research findings through scholarly writing and oral presentations. Conducting research allows students to contribute to the field of psychology and disseminate information to professional and lay audiences.  By conducting research, students also gain expertise in a specific area of inquiry that is directly relevant to clinical practice or social justice.  </w:t>
      </w:r>
    </w:p>
    <w:p w14:paraId="0DED090D" w14:textId="77777777" w:rsidR="00B84B12" w:rsidRPr="00416A55" w:rsidRDefault="00B84B12">
      <w:pPr>
        <w:tabs>
          <w:tab w:val="left" w:pos="720"/>
          <w:tab w:val="left" w:pos="1620"/>
        </w:tabs>
        <w:rPr>
          <w:sz w:val="24"/>
          <w:szCs w:val="24"/>
        </w:rPr>
      </w:pPr>
    </w:p>
    <w:p w14:paraId="5981013A" w14:textId="77777777" w:rsidR="00B84B12" w:rsidRPr="00416A55" w:rsidRDefault="00B84B12">
      <w:pPr>
        <w:tabs>
          <w:tab w:val="left" w:pos="720"/>
          <w:tab w:val="left" w:pos="1620"/>
        </w:tabs>
        <w:rPr>
          <w:sz w:val="24"/>
          <w:szCs w:val="24"/>
        </w:rPr>
      </w:pPr>
      <w:r w:rsidRPr="00416A55">
        <w:rPr>
          <w:sz w:val="24"/>
          <w:szCs w:val="24"/>
        </w:rPr>
        <w:tab/>
        <w:t xml:space="preserve">There are two project-based research requirements:  A Master's level </w:t>
      </w:r>
      <w:r>
        <w:rPr>
          <w:sz w:val="24"/>
          <w:szCs w:val="24"/>
        </w:rPr>
        <w:t xml:space="preserve">thesis </w:t>
      </w:r>
      <w:r w:rsidRPr="00416A55">
        <w:rPr>
          <w:sz w:val="24"/>
          <w:szCs w:val="24"/>
        </w:rPr>
        <w:t xml:space="preserve">research project and the Ph.D. dissertation project.  It should be emphasized that these are the </w:t>
      </w:r>
      <w:r w:rsidRPr="00416A55">
        <w:rPr>
          <w:sz w:val="24"/>
          <w:szCs w:val="24"/>
          <w:u w:val="single"/>
        </w:rPr>
        <w:t>minimum</w:t>
      </w:r>
      <w:r w:rsidRPr="00416A55">
        <w:rPr>
          <w:sz w:val="24"/>
          <w:szCs w:val="24"/>
        </w:rPr>
        <w:t xml:space="preserve"> research requirements and that students are strongly encouraged to be involved in other research projects throughout graduate training (e.g., research groups, direct collaboration with faculty projects).  Acceptable thesis and dissertation projects include: papers based on empirical research (at least one project must be of this type); theoretical papers; and integrated reviews in which an original construction is placed upon available evidence or in which disparate sections of evidence are related.  Unacceptable projects include: reviews that are merely summaries of evidence and papers </w:t>
      </w:r>
      <w:r w:rsidRPr="00416A55">
        <w:rPr>
          <w:sz w:val="24"/>
          <w:szCs w:val="24"/>
        </w:rPr>
        <w:lastRenderedPageBreak/>
        <w:t xml:space="preserve">that are not produced with a considerable degree of independence by students.  Students are encouraged to submit their work to conferences and scholarly journals so that they can develop their research portfolio and acquire skills in oral and written presentations of research. </w:t>
      </w:r>
    </w:p>
    <w:p w14:paraId="4518FAAE" w14:textId="77777777" w:rsidR="00B84B12" w:rsidRPr="00416A55" w:rsidRDefault="00B84B12">
      <w:pPr>
        <w:tabs>
          <w:tab w:val="left" w:pos="720"/>
          <w:tab w:val="left" w:pos="1620"/>
        </w:tabs>
        <w:rPr>
          <w:sz w:val="24"/>
          <w:szCs w:val="24"/>
        </w:rPr>
      </w:pPr>
    </w:p>
    <w:p w14:paraId="6A55B6E1" w14:textId="6E31C73D" w:rsidR="0092756B" w:rsidRDefault="00B84B12" w:rsidP="008B5178">
      <w:pPr>
        <w:tabs>
          <w:tab w:val="left" w:pos="720"/>
          <w:tab w:val="left" w:pos="1080"/>
          <w:tab w:val="left" w:pos="1620"/>
        </w:tabs>
        <w:rPr>
          <w:sz w:val="24"/>
          <w:szCs w:val="24"/>
        </w:rPr>
      </w:pPr>
      <w:r w:rsidRPr="00416A55">
        <w:rPr>
          <w:sz w:val="24"/>
          <w:szCs w:val="24"/>
        </w:rPr>
        <w:tab/>
        <w:t>In addition to the thesis and dissertation project, students must complete a Preliminary Examination</w:t>
      </w:r>
      <w:r w:rsidR="006F4B1D">
        <w:rPr>
          <w:sz w:val="24"/>
          <w:szCs w:val="24"/>
        </w:rPr>
        <w:t>/Project</w:t>
      </w:r>
      <w:r>
        <w:rPr>
          <w:sz w:val="24"/>
          <w:szCs w:val="24"/>
        </w:rPr>
        <w:t xml:space="preserve"> prior to beginning their dissertations</w:t>
      </w:r>
      <w:r w:rsidRPr="00416A55">
        <w:rPr>
          <w:sz w:val="24"/>
          <w:szCs w:val="24"/>
        </w:rPr>
        <w:t xml:space="preserve">.  There are </w:t>
      </w:r>
      <w:r w:rsidR="008B5178">
        <w:rPr>
          <w:sz w:val="24"/>
          <w:szCs w:val="24"/>
        </w:rPr>
        <w:t xml:space="preserve">three </w:t>
      </w:r>
      <w:r w:rsidRPr="00416A55">
        <w:rPr>
          <w:sz w:val="24"/>
          <w:szCs w:val="24"/>
        </w:rPr>
        <w:t>options open to students for completing the Preliminary Examination</w:t>
      </w:r>
      <w:r>
        <w:rPr>
          <w:sz w:val="24"/>
          <w:szCs w:val="24"/>
        </w:rPr>
        <w:t>/Project</w:t>
      </w:r>
      <w:r w:rsidRPr="00416A55">
        <w:rPr>
          <w:sz w:val="24"/>
          <w:szCs w:val="24"/>
        </w:rPr>
        <w:t xml:space="preserve"> requirement.  Students, with guidance from their research sponsors and committees, may: (a) </w:t>
      </w:r>
      <w:r w:rsidR="008B5178" w:rsidRPr="00416A55">
        <w:rPr>
          <w:sz w:val="24"/>
          <w:szCs w:val="24"/>
        </w:rPr>
        <w:t xml:space="preserve">take a written and oral examination </w:t>
      </w:r>
      <w:r w:rsidR="008B5178">
        <w:rPr>
          <w:sz w:val="24"/>
          <w:szCs w:val="24"/>
        </w:rPr>
        <w:t xml:space="preserve">(b) </w:t>
      </w:r>
      <w:r w:rsidRPr="00416A55">
        <w:rPr>
          <w:sz w:val="24"/>
          <w:szCs w:val="24"/>
        </w:rPr>
        <w:t>elect to conduct another research project prior to the dissertation; or (</w:t>
      </w:r>
      <w:r w:rsidR="008B5178">
        <w:rPr>
          <w:sz w:val="24"/>
          <w:szCs w:val="24"/>
        </w:rPr>
        <w:t>c</w:t>
      </w:r>
      <w:r w:rsidRPr="00416A55">
        <w:rPr>
          <w:sz w:val="24"/>
          <w:szCs w:val="24"/>
        </w:rPr>
        <w:t>)</w:t>
      </w:r>
      <w:r w:rsidR="008B5178">
        <w:rPr>
          <w:sz w:val="24"/>
          <w:szCs w:val="24"/>
        </w:rPr>
        <w:t xml:space="preserve"> write </w:t>
      </w:r>
      <w:r w:rsidR="008B5178" w:rsidRPr="0004561E">
        <w:rPr>
          <w:sz w:val="24"/>
          <w:szCs w:val="24"/>
        </w:rPr>
        <w:t>a theoretical or literature review paper that demonstrates knowledge of fundamental elements of research in psychology</w:t>
      </w:r>
      <w:r w:rsidRPr="00416A55">
        <w:rPr>
          <w:sz w:val="24"/>
          <w:szCs w:val="24"/>
        </w:rPr>
        <w:t xml:space="preserve">. </w:t>
      </w:r>
      <w:r w:rsidR="008B5178" w:rsidRPr="00416A55">
        <w:rPr>
          <w:sz w:val="24"/>
          <w:szCs w:val="24"/>
        </w:rPr>
        <w:t>If a student chooses to complete a</w:t>
      </w:r>
      <w:r w:rsidR="008B5178">
        <w:rPr>
          <w:sz w:val="24"/>
          <w:szCs w:val="24"/>
        </w:rPr>
        <w:t xml:space="preserve"> written</w:t>
      </w:r>
      <w:r w:rsidR="008B5178" w:rsidRPr="00416A55">
        <w:rPr>
          <w:sz w:val="24"/>
          <w:szCs w:val="24"/>
        </w:rPr>
        <w:t xml:space="preserve"> preliminary exam, </w:t>
      </w:r>
      <w:r w:rsidR="00410F18">
        <w:rPr>
          <w:sz w:val="24"/>
          <w:szCs w:val="24"/>
        </w:rPr>
        <w:t>the student</w:t>
      </w:r>
      <w:r w:rsidR="008B5178" w:rsidRPr="00416A55">
        <w:rPr>
          <w:sz w:val="24"/>
          <w:szCs w:val="24"/>
        </w:rPr>
        <w:t xml:space="preserve"> must assemble a detailed reference list of literature that covers the examination topic area.  This reference list should cover general clinical psychology research and practice issues as well as an area of focus for the students developing research interests.</w:t>
      </w:r>
    </w:p>
    <w:p w14:paraId="7555D57D" w14:textId="77777777" w:rsidR="0092756B" w:rsidRDefault="0092756B" w:rsidP="008B5178">
      <w:pPr>
        <w:tabs>
          <w:tab w:val="left" w:pos="720"/>
          <w:tab w:val="left" w:pos="1080"/>
          <w:tab w:val="left" w:pos="1620"/>
        </w:tabs>
        <w:rPr>
          <w:sz w:val="24"/>
          <w:szCs w:val="24"/>
        </w:rPr>
      </w:pPr>
    </w:p>
    <w:p w14:paraId="78EC10FF" w14:textId="77777777" w:rsidR="008B5178" w:rsidRDefault="008B5178" w:rsidP="008B5178">
      <w:pPr>
        <w:tabs>
          <w:tab w:val="left" w:pos="720"/>
          <w:tab w:val="left" w:pos="1080"/>
          <w:tab w:val="left" w:pos="1620"/>
        </w:tabs>
        <w:rPr>
          <w:b/>
          <w:i/>
          <w:sz w:val="24"/>
          <w:szCs w:val="24"/>
        </w:rPr>
      </w:pPr>
      <w:r w:rsidRPr="00416A55">
        <w:rPr>
          <w:sz w:val="24"/>
          <w:szCs w:val="24"/>
        </w:rPr>
        <w:t xml:space="preserve"> </w:t>
      </w:r>
      <w:r w:rsidRPr="0092756B">
        <w:rPr>
          <w:b/>
          <w:i/>
          <w:sz w:val="24"/>
          <w:szCs w:val="24"/>
        </w:rPr>
        <w:t xml:space="preserve">Additional </w:t>
      </w:r>
      <w:r w:rsidR="00040477">
        <w:rPr>
          <w:b/>
          <w:i/>
          <w:sz w:val="24"/>
          <w:szCs w:val="24"/>
        </w:rPr>
        <w:t xml:space="preserve">important information </w:t>
      </w:r>
      <w:r w:rsidRPr="0092756B">
        <w:rPr>
          <w:b/>
          <w:i/>
          <w:sz w:val="24"/>
          <w:szCs w:val="24"/>
        </w:rPr>
        <w:t xml:space="preserve">regarding departmental </w:t>
      </w:r>
      <w:r w:rsidR="0092756B">
        <w:rPr>
          <w:b/>
          <w:i/>
          <w:sz w:val="24"/>
          <w:szCs w:val="24"/>
        </w:rPr>
        <w:t>requirement</w:t>
      </w:r>
      <w:r w:rsidR="006A01EC">
        <w:rPr>
          <w:b/>
          <w:i/>
          <w:sz w:val="24"/>
          <w:szCs w:val="24"/>
        </w:rPr>
        <w:t>s</w:t>
      </w:r>
      <w:r w:rsidR="0092756B">
        <w:rPr>
          <w:b/>
          <w:i/>
          <w:sz w:val="24"/>
          <w:szCs w:val="24"/>
        </w:rPr>
        <w:t xml:space="preserve">, procedures and deadlines </w:t>
      </w:r>
      <w:r w:rsidRPr="0092756B">
        <w:rPr>
          <w:b/>
          <w:i/>
          <w:sz w:val="24"/>
          <w:szCs w:val="24"/>
        </w:rPr>
        <w:t>for thesis, preliminary examination, and dissertation projects are provided in the Graduate Handbook.</w:t>
      </w:r>
      <w:r w:rsidR="0092756B">
        <w:rPr>
          <w:b/>
          <w:i/>
          <w:sz w:val="24"/>
          <w:szCs w:val="24"/>
        </w:rPr>
        <w:t xml:space="preserve"> </w:t>
      </w:r>
      <w:r w:rsidR="00040477">
        <w:rPr>
          <w:b/>
          <w:i/>
          <w:sz w:val="24"/>
          <w:szCs w:val="24"/>
        </w:rPr>
        <w:t>For example, p</w:t>
      </w:r>
      <w:r w:rsidR="0092756B">
        <w:rPr>
          <w:b/>
          <w:i/>
          <w:sz w:val="24"/>
          <w:szCs w:val="24"/>
        </w:rPr>
        <w:t xml:space="preserve">lease consult the Graduate Handbook for details about </w:t>
      </w:r>
      <w:r w:rsidR="00040477">
        <w:rPr>
          <w:b/>
          <w:i/>
          <w:sz w:val="24"/>
          <w:szCs w:val="24"/>
        </w:rPr>
        <w:t xml:space="preserve">research requirements and </w:t>
      </w:r>
      <w:r w:rsidR="0092756B">
        <w:rPr>
          <w:b/>
          <w:i/>
          <w:sz w:val="24"/>
          <w:szCs w:val="24"/>
        </w:rPr>
        <w:t xml:space="preserve">conditions of being placed on warning due to poor progress with research. </w:t>
      </w:r>
    </w:p>
    <w:p w14:paraId="1354F8C1" w14:textId="77777777" w:rsidR="0092756B" w:rsidRPr="0092756B" w:rsidRDefault="0092756B" w:rsidP="008B5178">
      <w:pPr>
        <w:tabs>
          <w:tab w:val="left" w:pos="720"/>
          <w:tab w:val="left" w:pos="1080"/>
          <w:tab w:val="left" w:pos="1620"/>
        </w:tabs>
        <w:rPr>
          <w:b/>
          <w:i/>
          <w:sz w:val="24"/>
          <w:szCs w:val="24"/>
        </w:rPr>
      </w:pPr>
    </w:p>
    <w:p w14:paraId="3DD7D02A" w14:textId="77777777" w:rsidR="00B84B12" w:rsidRPr="00353E00" w:rsidRDefault="00B84B12" w:rsidP="00D03029">
      <w:pPr>
        <w:rPr>
          <w:i/>
          <w:sz w:val="24"/>
          <w:szCs w:val="24"/>
        </w:rPr>
      </w:pPr>
      <w:r w:rsidRPr="00353E00">
        <w:rPr>
          <w:i/>
          <w:sz w:val="24"/>
          <w:szCs w:val="24"/>
        </w:rPr>
        <w:t>Clinical Training Program Courses and Practica</w:t>
      </w:r>
      <w:r w:rsidR="005351E8" w:rsidRPr="00353E00">
        <w:rPr>
          <w:i/>
          <w:sz w:val="24"/>
          <w:szCs w:val="24"/>
        </w:rPr>
        <w:t xml:space="preserve"> </w:t>
      </w:r>
    </w:p>
    <w:p w14:paraId="1B59C31C" w14:textId="77777777" w:rsidR="00B84B12" w:rsidRDefault="00B84B12" w:rsidP="00B84B12">
      <w:pPr>
        <w:tabs>
          <w:tab w:val="left" w:pos="720"/>
          <w:tab w:val="left" w:pos="1620"/>
        </w:tabs>
        <w:rPr>
          <w:sz w:val="22"/>
          <w:szCs w:val="22"/>
        </w:rPr>
      </w:pPr>
    </w:p>
    <w:p w14:paraId="5D9ED992" w14:textId="6D288CBC" w:rsidR="00B84B12" w:rsidRDefault="00B104CC" w:rsidP="00B84B12">
      <w:pPr>
        <w:tabs>
          <w:tab w:val="left" w:pos="720"/>
          <w:tab w:val="left" w:pos="1620"/>
        </w:tabs>
        <w:rPr>
          <w:sz w:val="24"/>
          <w:szCs w:val="24"/>
        </w:rPr>
      </w:pPr>
      <w:r>
        <w:rPr>
          <w:sz w:val="24"/>
          <w:szCs w:val="24"/>
        </w:rPr>
        <w:tab/>
      </w:r>
      <w:r w:rsidR="00B84B12">
        <w:rPr>
          <w:sz w:val="24"/>
          <w:szCs w:val="24"/>
        </w:rPr>
        <w:t>Along with Department requirements, t</w:t>
      </w:r>
      <w:r w:rsidR="00B84B12" w:rsidRPr="00AB45FD">
        <w:rPr>
          <w:sz w:val="24"/>
          <w:szCs w:val="24"/>
        </w:rPr>
        <w:t xml:space="preserve">here are clinical program requirements that reflect the mission and goals of the clinical program and </w:t>
      </w:r>
      <w:r w:rsidR="00B84B12">
        <w:rPr>
          <w:sz w:val="24"/>
          <w:szCs w:val="24"/>
        </w:rPr>
        <w:t xml:space="preserve">are </w:t>
      </w:r>
      <w:r w:rsidR="00B84B12" w:rsidRPr="00AB45FD">
        <w:rPr>
          <w:sz w:val="24"/>
          <w:szCs w:val="24"/>
        </w:rPr>
        <w:t xml:space="preserve">consistent program accreditation guidelines </w:t>
      </w:r>
      <w:r w:rsidR="00B84B12">
        <w:rPr>
          <w:sz w:val="24"/>
          <w:szCs w:val="24"/>
        </w:rPr>
        <w:t xml:space="preserve">provided </w:t>
      </w:r>
      <w:r w:rsidR="00B84B12" w:rsidRPr="00AB45FD">
        <w:rPr>
          <w:sz w:val="24"/>
          <w:szCs w:val="24"/>
        </w:rPr>
        <w:t>by APA.  The Clinical Student Course Checklist, used for keeping track of degree progress, is located in the</w:t>
      </w:r>
      <w:r w:rsidR="00123071">
        <w:rPr>
          <w:sz w:val="24"/>
          <w:szCs w:val="24"/>
        </w:rPr>
        <w:t xml:space="preserve"> Appendix</w:t>
      </w:r>
      <w:r w:rsidR="005351E8" w:rsidRPr="005351E8">
        <w:rPr>
          <w:sz w:val="24"/>
          <w:szCs w:val="24"/>
        </w:rPr>
        <w:t>.</w:t>
      </w:r>
      <w:r w:rsidR="00CD5642" w:rsidRPr="00CD5642">
        <w:rPr>
          <w:sz w:val="24"/>
          <w:szCs w:val="24"/>
        </w:rPr>
        <w:t xml:space="preserve"> Clinical courses and </w:t>
      </w:r>
      <w:r w:rsidR="00343876">
        <w:rPr>
          <w:sz w:val="24"/>
          <w:szCs w:val="24"/>
        </w:rPr>
        <w:t>P</w:t>
      </w:r>
      <w:r w:rsidR="00CD5642" w:rsidRPr="00CD5642">
        <w:rPr>
          <w:sz w:val="24"/>
          <w:szCs w:val="24"/>
        </w:rPr>
        <w:t>ractica are divided into basic and advanced levels.</w:t>
      </w:r>
    </w:p>
    <w:p w14:paraId="320D8C0F" w14:textId="77777777" w:rsidR="002E7438" w:rsidRDefault="002E7438" w:rsidP="00B84B12">
      <w:pPr>
        <w:tabs>
          <w:tab w:val="left" w:pos="720"/>
          <w:tab w:val="left" w:pos="1620"/>
        </w:tabs>
        <w:rPr>
          <w:sz w:val="24"/>
          <w:szCs w:val="24"/>
        </w:rPr>
      </w:pPr>
    </w:p>
    <w:p w14:paraId="4CC2E301" w14:textId="77777777" w:rsidR="00CD5642" w:rsidRDefault="00CD5642" w:rsidP="00AD69D7">
      <w:pPr>
        <w:ind w:firstLine="720"/>
        <w:rPr>
          <w:sz w:val="24"/>
          <w:szCs w:val="24"/>
          <w:u w:val="single"/>
        </w:rPr>
      </w:pPr>
      <w:r w:rsidRPr="00CD5642">
        <w:rPr>
          <w:sz w:val="24"/>
          <w:szCs w:val="24"/>
          <w:u w:val="single"/>
        </w:rPr>
        <w:t>Basic Level Clinical Courses</w:t>
      </w:r>
      <w:r>
        <w:rPr>
          <w:sz w:val="24"/>
          <w:szCs w:val="24"/>
          <w:u w:val="single"/>
        </w:rPr>
        <w:t xml:space="preserve"> and </w:t>
      </w:r>
      <w:r w:rsidRPr="00CD5642">
        <w:rPr>
          <w:sz w:val="24"/>
          <w:szCs w:val="24"/>
          <w:u w:val="single"/>
        </w:rPr>
        <w:t>Practica</w:t>
      </w:r>
      <w:r w:rsidR="00AD69D7">
        <w:rPr>
          <w:sz w:val="24"/>
          <w:szCs w:val="24"/>
          <w:u w:val="single"/>
        </w:rPr>
        <w:t xml:space="preserve"> </w:t>
      </w:r>
    </w:p>
    <w:p w14:paraId="6B8B891C" w14:textId="77777777" w:rsidR="00CD5642" w:rsidRDefault="00CD5642" w:rsidP="00CD5642">
      <w:pPr>
        <w:rPr>
          <w:sz w:val="24"/>
          <w:szCs w:val="24"/>
        </w:rPr>
      </w:pPr>
    </w:p>
    <w:p w14:paraId="6317D8A7" w14:textId="77777777" w:rsidR="00CD5642" w:rsidRPr="00CD5642" w:rsidRDefault="00CD5642" w:rsidP="00CD5642">
      <w:pPr>
        <w:rPr>
          <w:sz w:val="24"/>
          <w:szCs w:val="24"/>
        </w:rPr>
      </w:pPr>
      <w:r>
        <w:rPr>
          <w:sz w:val="24"/>
          <w:szCs w:val="24"/>
        </w:rPr>
        <w:tab/>
      </w:r>
      <w:r w:rsidRPr="00AD69D7">
        <w:rPr>
          <w:i/>
          <w:sz w:val="24"/>
          <w:szCs w:val="24"/>
        </w:rPr>
        <w:t>Courses</w:t>
      </w:r>
      <w:r w:rsidR="00AD69D7">
        <w:rPr>
          <w:i/>
          <w:sz w:val="24"/>
          <w:szCs w:val="24"/>
        </w:rPr>
        <w:t>.</w:t>
      </w:r>
      <w:r>
        <w:rPr>
          <w:sz w:val="24"/>
          <w:szCs w:val="24"/>
        </w:rPr>
        <w:t xml:space="preserve"> </w:t>
      </w:r>
      <w:r w:rsidRPr="00CD5642">
        <w:rPr>
          <w:sz w:val="24"/>
          <w:szCs w:val="24"/>
        </w:rPr>
        <w:t xml:space="preserve">During their first two years in the program, students are expected to meet the basic level clinical course requirements. These include:  Clinical Interviewing and Issues (PSYC 6090); Foundations of Clinical Psychology Assessment (PSYC 6640); Behavior Pathology (PSYC 6080); Clinical Research Methods (PSYC 6280); </w:t>
      </w:r>
      <w:r w:rsidR="00B64EF0" w:rsidRPr="00B64EF0">
        <w:rPr>
          <w:sz w:val="24"/>
          <w:szCs w:val="24"/>
        </w:rPr>
        <w:t xml:space="preserve">Theory and Techniques of Therapy </w:t>
      </w:r>
      <w:r w:rsidRPr="00CD5642">
        <w:rPr>
          <w:sz w:val="24"/>
          <w:szCs w:val="24"/>
        </w:rPr>
        <w:t xml:space="preserve">(PSYC 6310); Ethics and Professional Issues (PSYC </w:t>
      </w:r>
      <w:r w:rsidR="00B64EF0">
        <w:rPr>
          <w:sz w:val="24"/>
          <w:szCs w:val="24"/>
        </w:rPr>
        <w:t>7040</w:t>
      </w:r>
      <w:r w:rsidR="00342359">
        <w:rPr>
          <w:sz w:val="24"/>
          <w:szCs w:val="24"/>
        </w:rPr>
        <w:t>)</w:t>
      </w:r>
      <w:r w:rsidRPr="00CD5642">
        <w:rPr>
          <w:sz w:val="24"/>
          <w:szCs w:val="24"/>
        </w:rPr>
        <w:t xml:space="preserve">; and </w:t>
      </w:r>
      <w:r w:rsidR="002D143A" w:rsidRPr="002D143A">
        <w:rPr>
          <w:sz w:val="24"/>
          <w:szCs w:val="24"/>
        </w:rPr>
        <w:t xml:space="preserve">Diversity in Clinical Training </w:t>
      </w:r>
      <w:r w:rsidR="00B43F89">
        <w:rPr>
          <w:sz w:val="24"/>
          <w:szCs w:val="24"/>
        </w:rPr>
        <w:t xml:space="preserve">(PSYC </w:t>
      </w:r>
      <w:r w:rsidR="00342359">
        <w:rPr>
          <w:sz w:val="24"/>
          <w:szCs w:val="24"/>
        </w:rPr>
        <w:t>7030)</w:t>
      </w:r>
      <w:r w:rsidRPr="00CD5642">
        <w:rPr>
          <w:sz w:val="24"/>
          <w:szCs w:val="24"/>
        </w:rPr>
        <w:t xml:space="preserve">.  A grade of "A" or "B" is required to demonstrate a substantial understanding of, and competency in, the graded basic level courses.  A grade of "satisfactory" is required to demonstrate a substantial understanding of, and competency in, the ungraded basic level clinical courses.  </w:t>
      </w:r>
    </w:p>
    <w:p w14:paraId="24DF64A6" w14:textId="77777777" w:rsidR="00CD5642" w:rsidRPr="00CD5642" w:rsidRDefault="00CD5642" w:rsidP="00CD5642">
      <w:pPr>
        <w:rPr>
          <w:sz w:val="24"/>
          <w:szCs w:val="24"/>
          <w:u w:val="single"/>
        </w:rPr>
      </w:pPr>
    </w:p>
    <w:p w14:paraId="2924EFF3" w14:textId="77777777" w:rsidR="00763DBE" w:rsidRDefault="00CD5642" w:rsidP="00CD5642">
      <w:pPr>
        <w:ind w:firstLine="720"/>
        <w:rPr>
          <w:sz w:val="24"/>
          <w:szCs w:val="24"/>
        </w:rPr>
      </w:pPr>
      <w:r w:rsidRPr="00AD69D7">
        <w:rPr>
          <w:i/>
          <w:sz w:val="24"/>
          <w:szCs w:val="24"/>
        </w:rPr>
        <w:t>Practica</w:t>
      </w:r>
      <w:r w:rsidR="00AD69D7" w:rsidRPr="00AD69D7">
        <w:rPr>
          <w:i/>
          <w:sz w:val="24"/>
          <w:szCs w:val="24"/>
        </w:rPr>
        <w:t>.</w:t>
      </w:r>
      <w:r w:rsidRPr="00AD69D7">
        <w:rPr>
          <w:i/>
          <w:sz w:val="24"/>
          <w:szCs w:val="24"/>
        </w:rPr>
        <w:t xml:space="preserve"> Basic Skills Teams, and Individual Supervision</w:t>
      </w:r>
      <w:r w:rsidR="00AD69D7">
        <w:rPr>
          <w:sz w:val="24"/>
          <w:szCs w:val="24"/>
        </w:rPr>
        <w:t>.</w:t>
      </w:r>
      <w:r w:rsidRPr="00CD5642">
        <w:rPr>
          <w:sz w:val="24"/>
          <w:szCs w:val="24"/>
        </w:rPr>
        <w:t xml:space="preserve">  Students begin acquiring supervised clinical experien</w:t>
      </w:r>
      <w:r w:rsidR="00763DBE">
        <w:rPr>
          <w:sz w:val="24"/>
          <w:szCs w:val="24"/>
        </w:rPr>
        <w:t>ce by taking one semester of a B</w:t>
      </w:r>
      <w:r w:rsidRPr="00CD5642">
        <w:rPr>
          <w:sz w:val="24"/>
          <w:szCs w:val="24"/>
        </w:rPr>
        <w:t xml:space="preserve">asic </w:t>
      </w:r>
      <w:r w:rsidR="00763DBE">
        <w:rPr>
          <w:sz w:val="24"/>
          <w:szCs w:val="24"/>
        </w:rPr>
        <w:t>C</w:t>
      </w:r>
      <w:r w:rsidRPr="00CD5642">
        <w:rPr>
          <w:sz w:val="24"/>
          <w:szCs w:val="24"/>
        </w:rPr>
        <w:t xml:space="preserve">linical </w:t>
      </w:r>
      <w:r w:rsidR="00763DBE">
        <w:rPr>
          <w:sz w:val="24"/>
          <w:szCs w:val="24"/>
        </w:rPr>
        <w:t>A</w:t>
      </w:r>
      <w:r w:rsidRPr="00CD5642">
        <w:rPr>
          <w:sz w:val="24"/>
          <w:szCs w:val="24"/>
        </w:rPr>
        <w:t xml:space="preserve">ssessment </w:t>
      </w:r>
      <w:r w:rsidR="00763DBE">
        <w:rPr>
          <w:sz w:val="24"/>
          <w:szCs w:val="24"/>
        </w:rPr>
        <w:t>Skills Practicum T</w:t>
      </w:r>
      <w:r w:rsidRPr="00CD5642">
        <w:rPr>
          <w:sz w:val="24"/>
          <w:szCs w:val="24"/>
        </w:rPr>
        <w:t xml:space="preserve">eam (PSYC 6100) in their first year of study followed by two semesters of a </w:t>
      </w:r>
      <w:r w:rsidR="00763DBE">
        <w:rPr>
          <w:sz w:val="24"/>
          <w:szCs w:val="24"/>
        </w:rPr>
        <w:t>B</w:t>
      </w:r>
      <w:r w:rsidRPr="00CD5642">
        <w:rPr>
          <w:sz w:val="24"/>
          <w:szCs w:val="24"/>
        </w:rPr>
        <w:t xml:space="preserve">asic </w:t>
      </w:r>
      <w:r w:rsidR="00763DBE">
        <w:rPr>
          <w:sz w:val="24"/>
          <w:szCs w:val="24"/>
        </w:rPr>
        <w:t>S</w:t>
      </w:r>
      <w:r w:rsidRPr="00CD5642">
        <w:rPr>
          <w:sz w:val="24"/>
          <w:szCs w:val="24"/>
        </w:rPr>
        <w:t xml:space="preserve">kills </w:t>
      </w:r>
      <w:r w:rsidR="00763DBE">
        <w:rPr>
          <w:sz w:val="24"/>
          <w:szCs w:val="24"/>
        </w:rPr>
        <w:t>A</w:t>
      </w:r>
      <w:r w:rsidRPr="00CD5642">
        <w:rPr>
          <w:sz w:val="24"/>
          <w:szCs w:val="24"/>
        </w:rPr>
        <w:t xml:space="preserve">ssessment and </w:t>
      </w:r>
      <w:r w:rsidR="00763DBE">
        <w:rPr>
          <w:sz w:val="24"/>
          <w:szCs w:val="24"/>
        </w:rPr>
        <w:t>Psycho</w:t>
      </w:r>
      <w:r w:rsidRPr="00CD5642">
        <w:rPr>
          <w:sz w:val="24"/>
          <w:szCs w:val="24"/>
        </w:rPr>
        <w:t xml:space="preserve">therapy </w:t>
      </w:r>
      <w:r w:rsidR="00763DBE">
        <w:rPr>
          <w:sz w:val="24"/>
          <w:szCs w:val="24"/>
        </w:rPr>
        <w:t xml:space="preserve">Practicum </w:t>
      </w:r>
      <w:r w:rsidRPr="00CD5642">
        <w:rPr>
          <w:sz w:val="24"/>
          <w:szCs w:val="24"/>
        </w:rPr>
        <w:t>team (PSYC 6110) during the second year.  These team experiences are augmented by individual psychotherapy supervision (PSYC 7330) for second year students who will provide assessment and intervention services for one or two clients during the academic year. The teams and individual supervised clinical service experiences occur in the Psyc</w:t>
      </w:r>
      <w:r w:rsidR="001D64FE">
        <w:rPr>
          <w:sz w:val="24"/>
          <w:szCs w:val="24"/>
        </w:rPr>
        <w:t xml:space="preserve">hological Services Center (PSC). </w:t>
      </w:r>
      <w:r w:rsidRPr="00CD5642">
        <w:rPr>
          <w:sz w:val="24"/>
          <w:szCs w:val="24"/>
        </w:rPr>
        <w:t>A grade of "satisfactory" is required to demonstrate a substantial understanding of, and competency in, the basic skills tea</w:t>
      </w:r>
      <w:r w:rsidR="0094589E">
        <w:rPr>
          <w:sz w:val="24"/>
          <w:szCs w:val="24"/>
        </w:rPr>
        <w:t xml:space="preserve">ms, practica, and supervision. </w:t>
      </w:r>
      <w:r w:rsidR="00F54632" w:rsidRPr="00F54632">
        <w:rPr>
          <w:sz w:val="24"/>
          <w:szCs w:val="24"/>
        </w:rPr>
        <w:t xml:space="preserve">Supervisors complete a detailed evaluation for each student at the conclusion of the semester using the web-based Supervisor’s Evaluation of Clinical Trainees survey.  Supervisors review their evaluations with students at the conclusion of each semester. </w:t>
      </w:r>
    </w:p>
    <w:p w14:paraId="0916073C" w14:textId="77777777" w:rsidR="00CD5642" w:rsidRDefault="00CD5642" w:rsidP="00CD5642">
      <w:pPr>
        <w:rPr>
          <w:sz w:val="24"/>
          <w:szCs w:val="24"/>
          <w:u w:val="single"/>
        </w:rPr>
      </w:pPr>
    </w:p>
    <w:p w14:paraId="2D2046FD" w14:textId="77777777" w:rsidR="00CD5642" w:rsidRPr="00CD5642" w:rsidRDefault="00CD5642" w:rsidP="00F54632">
      <w:pPr>
        <w:ind w:firstLine="720"/>
        <w:rPr>
          <w:sz w:val="24"/>
          <w:szCs w:val="24"/>
          <w:u w:val="single"/>
        </w:rPr>
      </w:pPr>
      <w:r w:rsidRPr="00CD5642">
        <w:rPr>
          <w:sz w:val="24"/>
          <w:szCs w:val="24"/>
          <w:u w:val="single"/>
        </w:rPr>
        <w:t xml:space="preserve">Advanced Level </w:t>
      </w:r>
      <w:r w:rsidR="00646D02">
        <w:rPr>
          <w:sz w:val="24"/>
          <w:szCs w:val="24"/>
          <w:u w:val="single"/>
        </w:rPr>
        <w:t xml:space="preserve">Training, </w:t>
      </w:r>
      <w:r w:rsidRPr="00CD5642">
        <w:rPr>
          <w:sz w:val="24"/>
          <w:szCs w:val="24"/>
          <w:u w:val="single"/>
        </w:rPr>
        <w:t>Courses, Practica, and Placements</w:t>
      </w:r>
    </w:p>
    <w:p w14:paraId="4A50289C" w14:textId="77777777" w:rsidR="00F54632" w:rsidRDefault="00F54632" w:rsidP="00CD5642">
      <w:pPr>
        <w:rPr>
          <w:sz w:val="24"/>
          <w:szCs w:val="24"/>
        </w:rPr>
      </w:pPr>
    </w:p>
    <w:p w14:paraId="0032B434" w14:textId="6AAF62A4" w:rsidR="009B0ACD" w:rsidRDefault="00CD5642" w:rsidP="00CD5642">
      <w:pPr>
        <w:rPr>
          <w:sz w:val="24"/>
          <w:szCs w:val="24"/>
        </w:rPr>
      </w:pPr>
      <w:r w:rsidRPr="00CD5642">
        <w:rPr>
          <w:sz w:val="24"/>
          <w:szCs w:val="24"/>
        </w:rPr>
        <w:lastRenderedPageBreak/>
        <w:tab/>
      </w:r>
      <w:r w:rsidRPr="00F54632">
        <w:rPr>
          <w:i/>
          <w:sz w:val="24"/>
          <w:szCs w:val="24"/>
        </w:rPr>
        <w:t>Courses</w:t>
      </w:r>
      <w:r w:rsidR="00F54632">
        <w:rPr>
          <w:i/>
          <w:sz w:val="24"/>
          <w:szCs w:val="24"/>
        </w:rPr>
        <w:t>.</w:t>
      </w:r>
      <w:r w:rsidRPr="00F54632">
        <w:rPr>
          <w:sz w:val="24"/>
          <w:szCs w:val="24"/>
        </w:rPr>
        <w:t xml:space="preserve"> </w:t>
      </w:r>
      <w:r w:rsidRPr="00CD5642">
        <w:rPr>
          <w:sz w:val="24"/>
          <w:szCs w:val="24"/>
        </w:rPr>
        <w:t xml:space="preserve">To be eligible for advanced level clinical courses, practica, and placements, students must demonstrate competence (receiving grades and </w:t>
      </w:r>
      <w:r w:rsidR="00E851BE">
        <w:rPr>
          <w:sz w:val="24"/>
          <w:szCs w:val="24"/>
        </w:rPr>
        <w:t xml:space="preserve">average </w:t>
      </w:r>
      <w:r w:rsidRPr="00CD5642">
        <w:rPr>
          <w:sz w:val="24"/>
          <w:szCs w:val="24"/>
        </w:rPr>
        <w:t xml:space="preserve">clinical skill ratings that meet or exceed the competence criteria) in their basic level clinical courses and basic clinical skills teams. Advanced clinical courses build on the basic level training and also provide students with an opportunity to learn about topics that are relevant to emerging research and practice interests. </w:t>
      </w:r>
      <w:r w:rsidR="009B0ACD" w:rsidRPr="009B0ACD">
        <w:rPr>
          <w:sz w:val="24"/>
          <w:szCs w:val="24"/>
        </w:rPr>
        <w:t>Students may elect to concentrate in Child Clinical Psychology, Community Psychology, or Health Psychology</w:t>
      </w:r>
      <w:r w:rsidR="0067588D">
        <w:rPr>
          <w:sz w:val="24"/>
          <w:szCs w:val="24"/>
        </w:rPr>
        <w:t>,</w:t>
      </w:r>
      <w:r w:rsidR="009B0ACD" w:rsidRPr="009B0ACD">
        <w:rPr>
          <w:sz w:val="24"/>
          <w:szCs w:val="24"/>
        </w:rPr>
        <w:t xml:space="preserve"> </w:t>
      </w:r>
      <w:r w:rsidR="009B0ACD">
        <w:rPr>
          <w:sz w:val="24"/>
          <w:szCs w:val="24"/>
        </w:rPr>
        <w:t xml:space="preserve">depending on which </w:t>
      </w:r>
      <w:r w:rsidR="009B0ACD" w:rsidRPr="009B0ACD">
        <w:rPr>
          <w:sz w:val="24"/>
          <w:szCs w:val="24"/>
        </w:rPr>
        <w:t>advanced level clinical electives, advanced research and practice teams, practicum placements, and research</w:t>
      </w:r>
      <w:r w:rsidR="009B0ACD">
        <w:rPr>
          <w:sz w:val="24"/>
          <w:szCs w:val="24"/>
        </w:rPr>
        <w:t xml:space="preserve"> they choose to pursue</w:t>
      </w:r>
      <w:r w:rsidR="009B0ACD" w:rsidRPr="009B0ACD">
        <w:rPr>
          <w:sz w:val="24"/>
          <w:szCs w:val="24"/>
        </w:rPr>
        <w:t xml:space="preserve">. Alternatively, students may choose to follow a general path by taking a sampling of advanced level clinical electives, research and practice teams, practicum placements and research. </w:t>
      </w:r>
    </w:p>
    <w:p w14:paraId="3437E5F7" w14:textId="77777777" w:rsidR="009B0ACD" w:rsidRDefault="009B0ACD" w:rsidP="00CD5642">
      <w:pPr>
        <w:rPr>
          <w:sz w:val="24"/>
          <w:szCs w:val="24"/>
        </w:rPr>
      </w:pPr>
    </w:p>
    <w:p w14:paraId="5F7DFB9D" w14:textId="698941DA" w:rsidR="00CD5642" w:rsidRDefault="00CD5642" w:rsidP="009B0ACD">
      <w:pPr>
        <w:ind w:firstLine="720"/>
        <w:rPr>
          <w:sz w:val="24"/>
          <w:szCs w:val="24"/>
        </w:rPr>
      </w:pPr>
      <w:r w:rsidRPr="00682A71">
        <w:rPr>
          <w:sz w:val="24"/>
          <w:szCs w:val="24"/>
        </w:rPr>
        <w:t xml:space="preserve">The advanced level clinical courses are offered as electives and students must choose at least </w:t>
      </w:r>
      <w:r w:rsidR="00DC5F33" w:rsidRPr="00682A71">
        <w:rPr>
          <w:sz w:val="24"/>
          <w:szCs w:val="24"/>
        </w:rPr>
        <w:t xml:space="preserve">two advanced </w:t>
      </w:r>
      <w:r w:rsidRPr="00682A71">
        <w:rPr>
          <w:sz w:val="24"/>
          <w:szCs w:val="24"/>
        </w:rPr>
        <w:t>course</w:t>
      </w:r>
      <w:r w:rsidR="00DC5F33" w:rsidRPr="00682A71">
        <w:rPr>
          <w:sz w:val="24"/>
          <w:szCs w:val="24"/>
        </w:rPr>
        <w:t>s</w:t>
      </w:r>
      <w:r w:rsidRPr="00682A71">
        <w:rPr>
          <w:sz w:val="24"/>
          <w:szCs w:val="24"/>
        </w:rPr>
        <w:t xml:space="preserve"> </w:t>
      </w:r>
      <w:r w:rsidR="00DC5F33" w:rsidRPr="00682A71">
        <w:rPr>
          <w:sz w:val="24"/>
          <w:szCs w:val="24"/>
        </w:rPr>
        <w:t xml:space="preserve">from the </w:t>
      </w:r>
      <w:r w:rsidRPr="00682A71">
        <w:rPr>
          <w:sz w:val="24"/>
          <w:szCs w:val="24"/>
        </w:rPr>
        <w:t xml:space="preserve">following categories: a) advanced clinical topics (e.g., courses in child psychopathology, community psychology, </w:t>
      </w:r>
      <w:r w:rsidR="00810EFB" w:rsidRPr="00682A71">
        <w:rPr>
          <w:sz w:val="24"/>
          <w:szCs w:val="24"/>
        </w:rPr>
        <w:t>h</w:t>
      </w:r>
      <w:r w:rsidRPr="00682A71">
        <w:rPr>
          <w:sz w:val="24"/>
          <w:szCs w:val="24"/>
        </w:rPr>
        <w:t xml:space="preserve">ealth </w:t>
      </w:r>
      <w:r w:rsidR="00810EFB" w:rsidRPr="00682A71">
        <w:rPr>
          <w:sz w:val="24"/>
          <w:szCs w:val="24"/>
        </w:rPr>
        <w:t>p</w:t>
      </w:r>
      <w:r w:rsidRPr="00682A71">
        <w:rPr>
          <w:sz w:val="24"/>
          <w:szCs w:val="24"/>
        </w:rPr>
        <w:t>sychology, substance abuse); b) advanced clinical assessment (</w:t>
      </w:r>
      <w:r w:rsidR="00682A71">
        <w:rPr>
          <w:sz w:val="24"/>
          <w:szCs w:val="24"/>
        </w:rPr>
        <w:t xml:space="preserve">e.g., </w:t>
      </w:r>
      <w:r w:rsidRPr="00682A71">
        <w:rPr>
          <w:sz w:val="24"/>
          <w:szCs w:val="24"/>
        </w:rPr>
        <w:t>courses in, behavioral assessment, child and family assessment, health psychology assessment); and c) advanced clinical interventions (</w:t>
      </w:r>
      <w:r w:rsidR="00682A71">
        <w:rPr>
          <w:sz w:val="24"/>
          <w:szCs w:val="24"/>
        </w:rPr>
        <w:t xml:space="preserve">e.g., </w:t>
      </w:r>
      <w:r w:rsidRPr="00682A71">
        <w:rPr>
          <w:sz w:val="24"/>
          <w:szCs w:val="24"/>
        </w:rPr>
        <w:t xml:space="preserve">courses in cognitive behavior therapy, </w:t>
      </w:r>
      <w:r w:rsidR="00E20BE4" w:rsidRPr="00682A71">
        <w:rPr>
          <w:sz w:val="24"/>
          <w:szCs w:val="24"/>
        </w:rPr>
        <w:t>child/</w:t>
      </w:r>
      <w:r w:rsidRPr="00682A71">
        <w:rPr>
          <w:sz w:val="24"/>
          <w:szCs w:val="24"/>
        </w:rPr>
        <w:t>family therapy, community evalu</w:t>
      </w:r>
      <w:r w:rsidR="00E20BE4" w:rsidRPr="00682A71">
        <w:rPr>
          <w:sz w:val="24"/>
          <w:szCs w:val="24"/>
        </w:rPr>
        <w:t>ation, consultation and liaison</w:t>
      </w:r>
      <w:r w:rsidRPr="00682A71">
        <w:rPr>
          <w:sz w:val="24"/>
          <w:szCs w:val="24"/>
        </w:rPr>
        <w:t xml:space="preserve">).  </w:t>
      </w:r>
      <w:r w:rsidR="00DC5F33" w:rsidRPr="00682A71">
        <w:rPr>
          <w:sz w:val="24"/>
          <w:szCs w:val="24"/>
        </w:rPr>
        <w:t xml:space="preserve">The two courses cannot be taken in the same category. </w:t>
      </w:r>
      <w:r w:rsidRPr="00682A71">
        <w:rPr>
          <w:sz w:val="24"/>
          <w:szCs w:val="24"/>
        </w:rPr>
        <w:t xml:space="preserve">A grade of "A" or "B" is required to demonstrate a substantial understanding of, and competency in, the graded basic advanced level courses.  A grade of "satisfactory" is required to demonstrate a substantial understanding of, and competency in, the non-graded advanced level clinical courses. </w:t>
      </w:r>
      <w:r w:rsidR="00810EFB" w:rsidRPr="00682A71">
        <w:rPr>
          <w:sz w:val="24"/>
          <w:szCs w:val="24"/>
        </w:rPr>
        <w:t>Third and fourth year students also continue to see clients through the PSC (PSYC 7330), receiving supervision from core clinical faculty or other clinical supervisors affiliated with the PSC.</w:t>
      </w:r>
      <w:r w:rsidR="00810EFB" w:rsidRPr="00682A71">
        <w:t xml:space="preserve"> </w:t>
      </w:r>
      <w:r w:rsidR="00810EFB" w:rsidRPr="00682A71">
        <w:rPr>
          <w:sz w:val="24"/>
          <w:szCs w:val="24"/>
        </w:rPr>
        <w:t>A grade of "Satisfactory” in PSYC 7330 is required to demonstrate on-going progress in clinical competencies.</w:t>
      </w:r>
      <w:r w:rsidR="00810EFB" w:rsidRPr="00810EFB">
        <w:rPr>
          <w:sz w:val="24"/>
          <w:szCs w:val="24"/>
        </w:rPr>
        <w:t xml:space="preserve">  </w:t>
      </w:r>
    </w:p>
    <w:p w14:paraId="7F2A97D0" w14:textId="77777777" w:rsidR="002E7438" w:rsidRDefault="002E7438" w:rsidP="009B0ACD">
      <w:pPr>
        <w:ind w:firstLine="720"/>
        <w:rPr>
          <w:sz w:val="24"/>
          <w:szCs w:val="24"/>
        </w:rPr>
      </w:pPr>
    </w:p>
    <w:p w14:paraId="200F0857" w14:textId="77777777" w:rsidR="00A6324B" w:rsidRDefault="00A6324B" w:rsidP="00DF353F">
      <w:pPr>
        <w:ind w:firstLine="720"/>
        <w:rPr>
          <w:sz w:val="24"/>
          <w:szCs w:val="24"/>
        </w:rPr>
      </w:pPr>
      <w:r>
        <w:rPr>
          <w:i/>
          <w:sz w:val="24"/>
          <w:szCs w:val="24"/>
        </w:rPr>
        <w:t>Advanced Integrative Knowledge in Scientific Psychology</w:t>
      </w:r>
      <w:r w:rsidR="00646D02">
        <w:rPr>
          <w:i/>
          <w:sz w:val="24"/>
          <w:szCs w:val="24"/>
        </w:rPr>
        <w:t xml:space="preserve"> training</w:t>
      </w:r>
      <w:r w:rsidR="00E721C8">
        <w:rPr>
          <w:i/>
          <w:sz w:val="24"/>
          <w:szCs w:val="24"/>
        </w:rPr>
        <w:t>.</w:t>
      </w:r>
      <w:r>
        <w:rPr>
          <w:i/>
          <w:sz w:val="24"/>
          <w:szCs w:val="24"/>
        </w:rPr>
        <w:t xml:space="preserve"> </w:t>
      </w:r>
    </w:p>
    <w:p w14:paraId="2597251D" w14:textId="55DF4581" w:rsidR="00284ED1" w:rsidRDefault="00C82460" w:rsidP="00284ED1">
      <w:pPr>
        <w:ind w:firstLine="720"/>
        <w:rPr>
          <w:sz w:val="24"/>
          <w:szCs w:val="24"/>
        </w:rPr>
      </w:pPr>
      <w:r>
        <w:rPr>
          <w:sz w:val="24"/>
          <w:szCs w:val="24"/>
        </w:rPr>
        <w:t>C</w:t>
      </w:r>
      <w:r w:rsidR="002E7438">
        <w:rPr>
          <w:sz w:val="24"/>
          <w:szCs w:val="24"/>
        </w:rPr>
        <w:t xml:space="preserve">linical students </w:t>
      </w:r>
      <w:r>
        <w:rPr>
          <w:sz w:val="24"/>
          <w:szCs w:val="24"/>
        </w:rPr>
        <w:t>who matriculate into the program in Fall 2016 an</w:t>
      </w:r>
      <w:r w:rsidR="00B43F89">
        <w:rPr>
          <w:sz w:val="24"/>
          <w:szCs w:val="24"/>
        </w:rPr>
        <w:t>d</w:t>
      </w:r>
      <w:r>
        <w:rPr>
          <w:sz w:val="24"/>
          <w:szCs w:val="24"/>
        </w:rPr>
        <w:t xml:space="preserve"> thereafter </w:t>
      </w:r>
      <w:r w:rsidR="002E7438">
        <w:rPr>
          <w:sz w:val="24"/>
          <w:szCs w:val="24"/>
        </w:rPr>
        <w:t>will be required at some point during their 2</w:t>
      </w:r>
      <w:r w:rsidR="002E7438" w:rsidRPr="002E7438">
        <w:rPr>
          <w:sz w:val="24"/>
          <w:szCs w:val="24"/>
          <w:vertAlign w:val="superscript"/>
        </w:rPr>
        <w:t>nd</w:t>
      </w:r>
      <w:r w:rsidR="002E7438">
        <w:rPr>
          <w:sz w:val="24"/>
          <w:szCs w:val="24"/>
        </w:rPr>
        <w:t>-4</w:t>
      </w:r>
      <w:r w:rsidR="002E7438" w:rsidRPr="002E7438">
        <w:rPr>
          <w:sz w:val="24"/>
          <w:szCs w:val="24"/>
          <w:vertAlign w:val="superscript"/>
        </w:rPr>
        <w:t>th</w:t>
      </w:r>
      <w:r w:rsidR="002E7438">
        <w:rPr>
          <w:sz w:val="24"/>
          <w:szCs w:val="24"/>
        </w:rPr>
        <w:t xml:space="preserve"> year</w:t>
      </w:r>
      <w:r>
        <w:rPr>
          <w:sz w:val="24"/>
          <w:szCs w:val="24"/>
        </w:rPr>
        <w:t>s in the program</w:t>
      </w:r>
      <w:r w:rsidR="002E7438">
        <w:rPr>
          <w:sz w:val="24"/>
          <w:szCs w:val="24"/>
        </w:rPr>
        <w:t xml:space="preserve"> </w:t>
      </w:r>
      <w:r w:rsidR="002E7438" w:rsidRPr="002E7438">
        <w:rPr>
          <w:sz w:val="24"/>
          <w:szCs w:val="24"/>
        </w:rPr>
        <w:t>to demonstrate advanced integrative knowledge across two or m</w:t>
      </w:r>
      <w:r w:rsidR="002E7438">
        <w:rPr>
          <w:sz w:val="24"/>
          <w:szCs w:val="24"/>
        </w:rPr>
        <w:t xml:space="preserve">ore content areas in accordance APA’s Commission of Accreditation </w:t>
      </w:r>
      <w:r w:rsidR="00415622">
        <w:rPr>
          <w:sz w:val="24"/>
          <w:szCs w:val="24"/>
        </w:rPr>
        <w:t xml:space="preserve">requirements </w:t>
      </w:r>
      <w:r>
        <w:rPr>
          <w:sz w:val="24"/>
          <w:szCs w:val="24"/>
        </w:rPr>
        <w:t xml:space="preserve">as of Jan 1, 2017 </w:t>
      </w:r>
      <w:r w:rsidR="002E7438">
        <w:rPr>
          <w:sz w:val="24"/>
          <w:szCs w:val="24"/>
        </w:rPr>
        <w:t xml:space="preserve">for APA accredited clinical PhD programs. </w:t>
      </w:r>
      <w:r w:rsidR="00415622">
        <w:rPr>
          <w:sz w:val="24"/>
          <w:szCs w:val="24"/>
        </w:rPr>
        <w:t>G</w:t>
      </w:r>
      <w:r w:rsidR="00415622" w:rsidRPr="00415622">
        <w:rPr>
          <w:sz w:val="24"/>
          <w:szCs w:val="24"/>
        </w:rPr>
        <w:t xml:space="preserve">raduate-level scientific knowledge that entails integration of multiple basic discipline-specific content areas (i.e., integration of at least two of: affective, biological, cognitive, social, or developmental aspects of behavior). Advanced integrative knowledge </w:t>
      </w:r>
      <w:r w:rsidR="00415622">
        <w:rPr>
          <w:sz w:val="24"/>
          <w:szCs w:val="24"/>
        </w:rPr>
        <w:t xml:space="preserve">will </w:t>
      </w:r>
      <w:r w:rsidR="00415622" w:rsidRPr="00415622">
        <w:rPr>
          <w:sz w:val="24"/>
          <w:szCs w:val="24"/>
        </w:rPr>
        <w:t xml:space="preserve">be acquired in </w:t>
      </w:r>
      <w:r w:rsidR="00415622">
        <w:rPr>
          <w:sz w:val="24"/>
          <w:szCs w:val="24"/>
        </w:rPr>
        <w:t>our program by students enrolling in at least one advanced clinical topics course that provides this training. As of Spr</w:t>
      </w:r>
      <w:r w:rsidR="0067588D">
        <w:rPr>
          <w:sz w:val="24"/>
          <w:szCs w:val="24"/>
        </w:rPr>
        <w:t>ing</w:t>
      </w:r>
      <w:r w:rsidR="00415622">
        <w:rPr>
          <w:sz w:val="24"/>
          <w:szCs w:val="24"/>
        </w:rPr>
        <w:t xml:space="preserve"> 2018, these courses include the following</w:t>
      </w:r>
      <w:r w:rsidR="00284ED1">
        <w:rPr>
          <w:sz w:val="24"/>
          <w:szCs w:val="24"/>
        </w:rPr>
        <w:t>:</w:t>
      </w:r>
      <w:r w:rsidR="00415622">
        <w:rPr>
          <w:sz w:val="24"/>
          <w:szCs w:val="24"/>
        </w:rPr>
        <w:t xml:space="preserve"> </w:t>
      </w:r>
    </w:p>
    <w:p w14:paraId="0CAFC07B" w14:textId="7C409329" w:rsidR="00284ED1" w:rsidRPr="00284ED1" w:rsidRDefault="00284ED1" w:rsidP="00284ED1">
      <w:pPr>
        <w:ind w:firstLine="720"/>
        <w:rPr>
          <w:sz w:val="24"/>
          <w:szCs w:val="24"/>
        </w:rPr>
      </w:pPr>
      <w:r w:rsidRPr="00284ED1">
        <w:rPr>
          <w:sz w:val="24"/>
          <w:szCs w:val="24"/>
        </w:rPr>
        <w:t xml:space="preserve">7200 Health Psychology </w:t>
      </w:r>
      <w:r>
        <w:rPr>
          <w:sz w:val="24"/>
          <w:szCs w:val="24"/>
        </w:rPr>
        <w:t xml:space="preserve"> </w:t>
      </w:r>
      <w:r w:rsidRPr="00284ED1">
        <w:rPr>
          <w:sz w:val="24"/>
          <w:szCs w:val="24"/>
        </w:rPr>
        <w:t xml:space="preserve"> </w:t>
      </w:r>
    </w:p>
    <w:p w14:paraId="4D77E861" w14:textId="2EB8041C" w:rsidR="00284ED1" w:rsidRPr="00284ED1" w:rsidRDefault="00284ED1" w:rsidP="00284ED1">
      <w:pPr>
        <w:ind w:firstLine="720"/>
        <w:rPr>
          <w:sz w:val="24"/>
          <w:szCs w:val="24"/>
        </w:rPr>
      </w:pPr>
      <w:r w:rsidRPr="00284ED1">
        <w:rPr>
          <w:sz w:val="24"/>
          <w:szCs w:val="24"/>
        </w:rPr>
        <w:t xml:space="preserve">7181 Community Psychology </w:t>
      </w:r>
      <w:r>
        <w:rPr>
          <w:sz w:val="24"/>
          <w:szCs w:val="24"/>
        </w:rPr>
        <w:t xml:space="preserve"> </w:t>
      </w:r>
      <w:r w:rsidRPr="00284ED1">
        <w:rPr>
          <w:sz w:val="24"/>
          <w:szCs w:val="24"/>
        </w:rPr>
        <w:t xml:space="preserve"> </w:t>
      </w:r>
    </w:p>
    <w:p w14:paraId="0C1AA5D6" w14:textId="24C9D05C" w:rsidR="00284ED1" w:rsidRPr="00284ED1" w:rsidRDefault="00284ED1" w:rsidP="00284ED1">
      <w:pPr>
        <w:ind w:firstLine="720"/>
        <w:rPr>
          <w:sz w:val="24"/>
          <w:szCs w:val="24"/>
        </w:rPr>
      </w:pPr>
      <w:r w:rsidRPr="00284ED1">
        <w:rPr>
          <w:sz w:val="24"/>
          <w:szCs w:val="24"/>
        </w:rPr>
        <w:t xml:space="preserve">7800 Psychology of Religion/Spirituality: Applied  </w:t>
      </w:r>
    </w:p>
    <w:p w14:paraId="7558B8FD" w14:textId="78288C73" w:rsidR="00284ED1" w:rsidRPr="00284ED1" w:rsidRDefault="00284ED1" w:rsidP="00284ED1">
      <w:pPr>
        <w:ind w:firstLine="720"/>
        <w:rPr>
          <w:sz w:val="24"/>
          <w:szCs w:val="24"/>
        </w:rPr>
      </w:pPr>
      <w:r w:rsidRPr="00284ED1">
        <w:rPr>
          <w:sz w:val="24"/>
          <w:szCs w:val="24"/>
        </w:rPr>
        <w:t xml:space="preserve">7190 Advanced Family/Child Theory and Therapy </w:t>
      </w:r>
      <w:r>
        <w:rPr>
          <w:sz w:val="24"/>
          <w:szCs w:val="24"/>
        </w:rPr>
        <w:t xml:space="preserve"> </w:t>
      </w:r>
    </w:p>
    <w:p w14:paraId="67BDAF3A" w14:textId="2C2A950E" w:rsidR="00284ED1" w:rsidRPr="00284ED1" w:rsidRDefault="00284ED1" w:rsidP="00284ED1">
      <w:pPr>
        <w:ind w:firstLine="720"/>
        <w:rPr>
          <w:sz w:val="24"/>
          <w:szCs w:val="24"/>
        </w:rPr>
      </w:pPr>
      <w:r w:rsidRPr="00284ED1">
        <w:rPr>
          <w:sz w:val="24"/>
          <w:szCs w:val="24"/>
        </w:rPr>
        <w:t xml:space="preserve">7192 Advanced Adolescent Theory and Therapy </w:t>
      </w:r>
      <w:r>
        <w:rPr>
          <w:sz w:val="24"/>
          <w:szCs w:val="24"/>
        </w:rPr>
        <w:t xml:space="preserve"> </w:t>
      </w:r>
    </w:p>
    <w:p w14:paraId="05A24079" w14:textId="6C9343F4" w:rsidR="002E7438" w:rsidRDefault="00284ED1" w:rsidP="00284ED1">
      <w:pPr>
        <w:ind w:firstLine="720"/>
        <w:rPr>
          <w:sz w:val="24"/>
          <w:szCs w:val="24"/>
        </w:rPr>
      </w:pPr>
      <w:r w:rsidRPr="00284ED1">
        <w:rPr>
          <w:sz w:val="24"/>
          <w:szCs w:val="24"/>
        </w:rPr>
        <w:t xml:space="preserve">7201 Third Wave Cognitive Behavioral Therapy </w:t>
      </w:r>
      <w:r>
        <w:rPr>
          <w:sz w:val="24"/>
          <w:szCs w:val="24"/>
        </w:rPr>
        <w:t xml:space="preserve"> </w:t>
      </w:r>
    </w:p>
    <w:p w14:paraId="3C9011D6" w14:textId="5F737522" w:rsidR="00CD5642" w:rsidRPr="00CD5642" w:rsidRDefault="00CD5642" w:rsidP="00CD5642">
      <w:pPr>
        <w:rPr>
          <w:sz w:val="24"/>
          <w:szCs w:val="24"/>
        </w:rPr>
      </w:pPr>
      <w:r w:rsidRPr="00CD5642">
        <w:rPr>
          <w:sz w:val="24"/>
          <w:szCs w:val="24"/>
        </w:rPr>
        <w:tab/>
      </w:r>
      <w:r w:rsidRPr="00F54632">
        <w:rPr>
          <w:i/>
          <w:sz w:val="24"/>
          <w:szCs w:val="24"/>
        </w:rPr>
        <w:t>Clinical Research Practice Teams</w:t>
      </w:r>
      <w:r w:rsidR="005B4CF2">
        <w:rPr>
          <w:i/>
          <w:sz w:val="24"/>
          <w:szCs w:val="24"/>
        </w:rPr>
        <w:t>.</w:t>
      </w:r>
      <w:r w:rsidRPr="00CD5642">
        <w:rPr>
          <w:sz w:val="24"/>
          <w:szCs w:val="24"/>
        </w:rPr>
        <w:t xml:space="preserve"> Two semesters of advanced research practice integration teams (PSYC 7090) are required so that students receive intensive and specific training in how to use research skills to inform clinical practice and clinical skills to inform research.</w:t>
      </w:r>
      <w:r w:rsidR="00E20BE4">
        <w:rPr>
          <w:sz w:val="24"/>
          <w:szCs w:val="24"/>
        </w:rPr>
        <w:t xml:space="preserve"> These </w:t>
      </w:r>
      <w:r w:rsidRPr="00CD5642">
        <w:rPr>
          <w:sz w:val="24"/>
          <w:szCs w:val="24"/>
        </w:rPr>
        <w:t>teams provide didactic instruction along with direct, supervised, experiences that involve the integration of research and clinical practice</w:t>
      </w:r>
      <w:r w:rsidR="00DC5F33">
        <w:rPr>
          <w:sz w:val="24"/>
          <w:szCs w:val="24"/>
        </w:rPr>
        <w:t xml:space="preserve"> on</w:t>
      </w:r>
      <w:r w:rsidRPr="00CD5642">
        <w:rPr>
          <w:sz w:val="24"/>
          <w:szCs w:val="24"/>
        </w:rPr>
        <w:t xml:space="preserve"> an individual, group, or community level.  A grade of "satisfactory" is required to demonstrate a substantial understanding of, and competency in, the advanced research practice team.  </w:t>
      </w:r>
    </w:p>
    <w:p w14:paraId="7E091B33" w14:textId="77777777" w:rsidR="00CD5642" w:rsidRPr="00CD5642" w:rsidRDefault="00CD5642" w:rsidP="00CD5642">
      <w:pPr>
        <w:rPr>
          <w:sz w:val="24"/>
          <w:szCs w:val="24"/>
        </w:rPr>
      </w:pPr>
    </w:p>
    <w:p w14:paraId="3E657946" w14:textId="77777777" w:rsidR="00CD5642" w:rsidRDefault="00CD5642" w:rsidP="00CD5642">
      <w:pPr>
        <w:rPr>
          <w:sz w:val="24"/>
          <w:szCs w:val="24"/>
        </w:rPr>
      </w:pPr>
      <w:r w:rsidRPr="00CD5642">
        <w:rPr>
          <w:sz w:val="24"/>
          <w:szCs w:val="24"/>
        </w:rPr>
        <w:tab/>
      </w:r>
      <w:r w:rsidRPr="00F54632">
        <w:rPr>
          <w:i/>
          <w:sz w:val="24"/>
          <w:szCs w:val="24"/>
        </w:rPr>
        <w:t>External Practica</w:t>
      </w:r>
      <w:r w:rsidR="00E721C8">
        <w:rPr>
          <w:sz w:val="24"/>
          <w:szCs w:val="24"/>
        </w:rPr>
        <w:t>.</w:t>
      </w:r>
      <w:r w:rsidR="00E721C8" w:rsidRPr="00CD5642">
        <w:rPr>
          <w:sz w:val="24"/>
          <w:szCs w:val="24"/>
        </w:rPr>
        <w:t xml:space="preserve"> </w:t>
      </w:r>
      <w:r w:rsidRPr="00CD5642">
        <w:rPr>
          <w:sz w:val="24"/>
          <w:szCs w:val="24"/>
        </w:rPr>
        <w:t>Upon satisfactory completion of basic level clinical courses and basic skills teams</w:t>
      </w:r>
      <w:r w:rsidR="00DC5F33">
        <w:rPr>
          <w:sz w:val="24"/>
          <w:szCs w:val="24"/>
        </w:rPr>
        <w:t xml:space="preserve"> in the first and second year</w:t>
      </w:r>
      <w:r w:rsidRPr="00CD5642">
        <w:rPr>
          <w:sz w:val="24"/>
          <w:szCs w:val="24"/>
        </w:rPr>
        <w:t xml:space="preserve">, students are eligible for external practicum placements. These placements typically span an academic year and summer and students </w:t>
      </w:r>
      <w:r>
        <w:rPr>
          <w:sz w:val="24"/>
          <w:szCs w:val="24"/>
        </w:rPr>
        <w:t xml:space="preserve">typically </w:t>
      </w:r>
      <w:r w:rsidRPr="00CD5642">
        <w:rPr>
          <w:sz w:val="24"/>
          <w:szCs w:val="24"/>
        </w:rPr>
        <w:t xml:space="preserve">receive stipends that are equivalent to research/teaching assistantships with equivalent hours.  While on placement, students acquire experience in providing psychological services under the direct supervision of licensed psychologists, continued exposure to </w:t>
      </w:r>
      <w:r w:rsidRPr="00CD5642">
        <w:rPr>
          <w:sz w:val="24"/>
          <w:szCs w:val="24"/>
        </w:rPr>
        <w:lastRenderedPageBreak/>
        <w:t xml:space="preserve">ethics and professional standards, the use of research supported interventions, and individual and cultural diversity.  Most students complete two external placements during the third and fourth years of training.  Placement supervisors complete a detailed evaluation for each student at the conclusion of the fall and spring semesters using the web-based Supervisor’s Evaluation of Clinical Trainees survey.  </w:t>
      </w:r>
      <w:r w:rsidR="00E20BE4">
        <w:rPr>
          <w:sz w:val="24"/>
          <w:szCs w:val="24"/>
        </w:rPr>
        <w:t xml:space="preserve">Academic/Research Advisors </w:t>
      </w:r>
      <w:r w:rsidRPr="00CD5642">
        <w:rPr>
          <w:sz w:val="24"/>
          <w:szCs w:val="24"/>
        </w:rPr>
        <w:t>also review these evaluations</w:t>
      </w:r>
      <w:r w:rsidR="00E20BE4">
        <w:rPr>
          <w:sz w:val="24"/>
          <w:szCs w:val="24"/>
        </w:rPr>
        <w:t xml:space="preserve"> each semester</w:t>
      </w:r>
      <w:r w:rsidRPr="00CD5642">
        <w:rPr>
          <w:sz w:val="24"/>
          <w:szCs w:val="24"/>
        </w:rPr>
        <w:t xml:space="preserve">.  A practicum grade of “Satisfactory” or Unsatisfactory” is assigned by the DCT </w:t>
      </w:r>
      <w:r w:rsidR="00E20BE4" w:rsidRPr="00E20BE4">
        <w:rPr>
          <w:sz w:val="24"/>
          <w:szCs w:val="24"/>
        </w:rPr>
        <w:t>for PSYC 7970</w:t>
      </w:r>
      <w:r w:rsidR="00E20BE4">
        <w:rPr>
          <w:sz w:val="24"/>
          <w:szCs w:val="24"/>
        </w:rPr>
        <w:t xml:space="preserve"> </w:t>
      </w:r>
      <w:r w:rsidRPr="00CD5642">
        <w:rPr>
          <w:sz w:val="24"/>
          <w:szCs w:val="24"/>
        </w:rPr>
        <w:t>based on these ratings and consultation with clinical supervisors</w:t>
      </w:r>
      <w:r w:rsidR="00E20BE4">
        <w:rPr>
          <w:sz w:val="24"/>
          <w:szCs w:val="24"/>
        </w:rPr>
        <w:t xml:space="preserve"> and clinical faculty</w:t>
      </w:r>
      <w:r w:rsidRPr="00CD5642">
        <w:rPr>
          <w:sz w:val="24"/>
          <w:szCs w:val="24"/>
        </w:rPr>
        <w:t>.  Students are required to receive a “satisfactory” grade for all semesters that they are registered for PSYC 7970.  Failure to meet this requirement will result in the student being immediately placed on warning status in the clinical program and the student will be provided with specific requirements and timeline for remediation.  If criteria for remediation are not satisfactory met, the student can be dismissed from the clinical program.</w:t>
      </w:r>
    </w:p>
    <w:p w14:paraId="55EA551C" w14:textId="77777777" w:rsidR="00B104CC" w:rsidRPr="00CD5642" w:rsidRDefault="00B104CC" w:rsidP="00CD5642">
      <w:pPr>
        <w:rPr>
          <w:sz w:val="24"/>
          <w:szCs w:val="24"/>
        </w:rPr>
      </w:pPr>
    </w:p>
    <w:p w14:paraId="19CFF57B" w14:textId="77777777" w:rsidR="00A6324B" w:rsidRDefault="00F54632" w:rsidP="00F54632">
      <w:pPr>
        <w:ind w:firstLine="720"/>
        <w:rPr>
          <w:sz w:val="24"/>
          <w:szCs w:val="24"/>
        </w:rPr>
      </w:pPr>
      <w:r w:rsidRPr="00F54632">
        <w:rPr>
          <w:sz w:val="24"/>
          <w:szCs w:val="24"/>
        </w:rPr>
        <w:t xml:space="preserve">The matching of students to external clinical placement sites involves a process </w:t>
      </w:r>
      <w:r w:rsidR="00DC5F33">
        <w:rPr>
          <w:sz w:val="24"/>
          <w:szCs w:val="24"/>
        </w:rPr>
        <w:t xml:space="preserve">whereby the DCT </w:t>
      </w:r>
      <w:r w:rsidRPr="00F54632">
        <w:rPr>
          <w:sz w:val="24"/>
          <w:szCs w:val="24"/>
        </w:rPr>
        <w:t xml:space="preserve">considers the interests of the student as well as the views of the clinical faculty, placement site supervisors, the PSC Director, and the DCT.  </w:t>
      </w:r>
      <w:r w:rsidR="00DC5F33">
        <w:rPr>
          <w:sz w:val="24"/>
          <w:szCs w:val="24"/>
        </w:rPr>
        <w:t xml:space="preserve">Early in the </w:t>
      </w:r>
      <w:r w:rsidRPr="00F54632">
        <w:rPr>
          <w:sz w:val="24"/>
          <w:szCs w:val="24"/>
        </w:rPr>
        <w:t xml:space="preserve">spring </w:t>
      </w:r>
      <w:r w:rsidR="00DC5F33">
        <w:rPr>
          <w:sz w:val="24"/>
          <w:szCs w:val="24"/>
        </w:rPr>
        <w:t>semester,</w:t>
      </w:r>
      <w:r w:rsidRPr="00F54632">
        <w:rPr>
          <w:sz w:val="24"/>
          <w:szCs w:val="24"/>
        </w:rPr>
        <w:t xml:space="preserve"> </w:t>
      </w:r>
      <w:r w:rsidR="00DC5F33">
        <w:rPr>
          <w:sz w:val="24"/>
          <w:szCs w:val="24"/>
        </w:rPr>
        <w:t xml:space="preserve">the DCT holds </w:t>
      </w:r>
      <w:r w:rsidRPr="00F54632">
        <w:rPr>
          <w:sz w:val="24"/>
          <w:szCs w:val="24"/>
        </w:rPr>
        <w:t xml:space="preserve">a </w:t>
      </w:r>
      <w:r w:rsidR="00DC5F33">
        <w:rPr>
          <w:sz w:val="24"/>
          <w:szCs w:val="24"/>
        </w:rPr>
        <w:t xml:space="preserve">meeting </w:t>
      </w:r>
      <w:r w:rsidRPr="00F54632">
        <w:rPr>
          <w:sz w:val="24"/>
          <w:szCs w:val="24"/>
        </w:rPr>
        <w:t>to introduce or reacquaint students to the practicum process. During this meeting, names and descriptions of each year’s available placements are introduced and students have the opportunity to ask questions about each placement site to students who have been previously placed at each site.  Each student then ranks his or her placement site preferences. Students</w:t>
      </w:r>
      <w:r w:rsidR="00DC5F33">
        <w:rPr>
          <w:sz w:val="24"/>
          <w:szCs w:val="24"/>
        </w:rPr>
        <w:t xml:space="preserve"> are assigned to interview at placement sites as needed to clarify the goodness of fit between the students and </w:t>
      </w:r>
      <w:r w:rsidRPr="00F54632">
        <w:rPr>
          <w:sz w:val="24"/>
          <w:szCs w:val="24"/>
        </w:rPr>
        <w:t xml:space="preserve">placement sites.  A brief description of external clinical placement sites that are currently available in our program can be found in the Appendix.  </w:t>
      </w:r>
    </w:p>
    <w:p w14:paraId="5A092F26" w14:textId="77777777" w:rsidR="00F54632" w:rsidRPr="00F54632" w:rsidRDefault="00F54632" w:rsidP="00F54632">
      <w:pPr>
        <w:ind w:firstLine="720"/>
        <w:rPr>
          <w:sz w:val="24"/>
          <w:szCs w:val="24"/>
        </w:rPr>
      </w:pPr>
    </w:p>
    <w:p w14:paraId="2D6298E0" w14:textId="77777777" w:rsidR="00F54632" w:rsidRDefault="00F54632" w:rsidP="00F54632">
      <w:pPr>
        <w:ind w:firstLine="720"/>
        <w:rPr>
          <w:sz w:val="24"/>
          <w:szCs w:val="24"/>
        </w:rPr>
      </w:pPr>
      <w:r w:rsidRPr="00F54632">
        <w:rPr>
          <w:sz w:val="24"/>
          <w:szCs w:val="24"/>
          <w:u w:val="single"/>
        </w:rPr>
        <w:t>Sanctioned Practica Experience</w:t>
      </w:r>
      <w:r>
        <w:rPr>
          <w:sz w:val="24"/>
          <w:szCs w:val="24"/>
          <w:u w:val="single"/>
        </w:rPr>
        <w:t>s and Placements</w:t>
      </w:r>
    </w:p>
    <w:p w14:paraId="3A8F9B92" w14:textId="77777777" w:rsidR="00040477" w:rsidRDefault="00040477" w:rsidP="00F54632">
      <w:pPr>
        <w:ind w:firstLine="720"/>
        <w:rPr>
          <w:sz w:val="24"/>
          <w:szCs w:val="24"/>
        </w:rPr>
      </w:pPr>
    </w:p>
    <w:p w14:paraId="325013D8" w14:textId="77777777" w:rsidR="00B84B12" w:rsidRDefault="00F54632" w:rsidP="00F54632">
      <w:pPr>
        <w:ind w:firstLine="720"/>
        <w:rPr>
          <w:sz w:val="24"/>
          <w:szCs w:val="24"/>
        </w:rPr>
      </w:pPr>
      <w:r w:rsidRPr="00F54632">
        <w:rPr>
          <w:sz w:val="24"/>
          <w:szCs w:val="24"/>
        </w:rPr>
        <w:t xml:space="preserve">As stated in the Graduate Handbook, students may not offer any form of psychological services to the public without proper faculty supervision. Violation of this rule can result in dismissal from the program and from the Graduate College. Students should consult with the DCT to determine whether practicum experiences they participate in throughout their graduate career are sanctioned or not. If clinical students want to pursue practicum opportunities outside of currently sanctioned practicum sites, students should notify the DCT </w:t>
      </w:r>
      <w:r w:rsidR="00A07090">
        <w:rPr>
          <w:sz w:val="24"/>
          <w:szCs w:val="24"/>
        </w:rPr>
        <w:t xml:space="preserve">prior to the beginning of the training experience </w:t>
      </w:r>
      <w:r w:rsidRPr="00F54632">
        <w:rPr>
          <w:sz w:val="24"/>
          <w:szCs w:val="24"/>
        </w:rPr>
        <w:t>to make arrangements to ensure the practicum hours are supervised and sanctioned. As stated in the American Psychology Postdoctoral and Internship Centers (APPIC) directions for completing online applications for pre-doctoral internships, students should only record intervention or consultation hours for which they received formal academic training and credit or which were sanctioned by the graduate program as relevant training or some work experiences (e.g., VA summer traineeship, clinical research positions, time spent in the same practicum setting after the official practicum has ended – if these experiences were required by our academic program).</w:t>
      </w:r>
      <w:r w:rsidR="00DC5F33">
        <w:rPr>
          <w:sz w:val="24"/>
          <w:szCs w:val="24"/>
        </w:rPr>
        <w:t xml:space="preserve"> </w:t>
      </w:r>
    </w:p>
    <w:p w14:paraId="45161D36" w14:textId="6689104D" w:rsidR="00DC5F33" w:rsidRDefault="00DC5F33" w:rsidP="00F54632">
      <w:pPr>
        <w:ind w:firstLine="720"/>
        <w:rPr>
          <w:sz w:val="24"/>
          <w:szCs w:val="24"/>
        </w:rPr>
      </w:pPr>
      <w:r>
        <w:rPr>
          <w:sz w:val="24"/>
          <w:szCs w:val="24"/>
        </w:rPr>
        <w:t>The minimum criteria for clinical experienc</w:t>
      </w:r>
      <w:r w:rsidR="001B75C1">
        <w:rPr>
          <w:sz w:val="24"/>
          <w:szCs w:val="24"/>
        </w:rPr>
        <w:t>es to be sanctioned include</w:t>
      </w:r>
      <w:r w:rsidR="00626531">
        <w:rPr>
          <w:sz w:val="24"/>
          <w:szCs w:val="24"/>
        </w:rPr>
        <w:t>:</w:t>
      </w:r>
      <w:r w:rsidR="0067588D">
        <w:rPr>
          <w:sz w:val="24"/>
          <w:szCs w:val="24"/>
        </w:rPr>
        <w:t xml:space="preserve"> </w:t>
      </w:r>
      <w:r w:rsidR="00626531">
        <w:rPr>
          <w:sz w:val="24"/>
          <w:szCs w:val="24"/>
        </w:rPr>
        <w:t xml:space="preserve">1) </w:t>
      </w:r>
      <w:r w:rsidR="0067588D">
        <w:rPr>
          <w:sz w:val="24"/>
          <w:szCs w:val="24"/>
        </w:rPr>
        <w:t>that the placement site</w:t>
      </w:r>
      <w:r w:rsidR="00626531">
        <w:rPr>
          <w:sz w:val="24"/>
          <w:szCs w:val="24"/>
        </w:rPr>
        <w:t xml:space="preserve"> </w:t>
      </w:r>
      <w:r w:rsidR="001B75C1">
        <w:rPr>
          <w:sz w:val="24"/>
          <w:szCs w:val="24"/>
        </w:rPr>
        <w:t>agree</w:t>
      </w:r>
      <w:r w:rsidR="0067588D">
        <w:rPr>
          <w:sz w:val="24"/>
          <w:szCs w:val="24"/>
        </w:rPr>
        <w:t xml:space="preserve">s </w:t>
      </w:r>
      <w:r w:rsidR="001B75C1">
        <w:rPr>
          <w:sz w:val="24"/>
          <w:szCs w:val="24"/>
        </w:rPr>
        <w:t>to and sign</w:t>
      </w:r>
      <w:r w:rsidR="0067588D">
        <w:rPr>
          <w:sz w:val="24"/>
          <w:szCs w:val="24"/>
        </w:rPr>
        <w:t>s</w:t>
      </w:r>
      <w:r>
        <w:rPr>
          <w:sz w:val="24"/>
          <w:szCs w:val="24"/>
        </w:rPr>
        <w:t xml:space="preserve"> </w:t>
      </w:r>
      <w:r w:rsidR="001B75C1">
        <w:rPr>
          <w:sz w:val="24"/>
          <w:szCs w:val="24"/>
        </w:rPr>
        <w:t xml:space="preserve">a </w:t>
      </w:r>
      <w:r>
        <w:rPr>
          <w:sz w:val="24"/>
          <w:szCs w:val="24"/>
        </w:rPr>
        <w:t xml:space="preserve">formal affiliation agreement with the university </w:t>
      </w:r>
      <w:r w:rsidR="001B75C1">
        <w:rPr>
          <w:sz w:val="24"/>
          <w:szCs w:val="24"/>
        </w:rPr>
        <w:t>before the clinical experience begins</w:t>
      </w:r>
      <w:r w:rsidR="0067588D">
        <w:rPr>
          <w:sz w:val="24"/>
          <w:szCs w:val="24"/>
        </w:rPr>
        <w:t>; t</w:t>
      </w:r>
      <w:r w:rsidR="001B75C1">
        <w:rPr>
          <w:sz w:val="24"/>
          <w:szCs w:val="24"/>
        </w:rPr>
        <w:t xml:space="preserve">his affiliation agreement is </w:t>
      </w:r>
      <w:r>
        <w:rPr>
          <w:sz w:val="24"/>
          <w:szCs w:val="24"/>
        </w:rPr>
        <w:t xml:space="preserve">coordinated by the DCT on behalf of the site and university and </w:t>
      </w:r>
      <w:r w:rsidR="001B75C1">
        <w:rPr>
          <w:sz w:val="24"/>
          <w:szCs w:val="24"/>
        </w:rPr>
        <w:t xml:space="preserve">is </w:t>
      </w:r>
      <w:r>
        <w:rPr>
          <w:sz w:val="24"/>
          <w:szCs w:val="24"/>
        </w:rPr>
        <w:t>signed by appropriate administrators at both institutions</w:t>
      </w:r>
      <w:r w:rsidR="0067588D">
        <w:rPr>
          <w:sz w:val="24"/>
          <w:szCs w:val="24"/>
        </w:rPr>
        <w:t xml:space="preserve">; 2) </w:t>
      </w:r>
      <w:r w:rsidR="00626531">
        <w:rPr>
          <w:sz w:val="24"/>
          <w:szCs w:val="24"/>
        </w:rPr>
        <w:t>t</w:t>
      </w:r>
      <w:r w:rsidR="001B75C1">
        <w:rPr>
          <w:sz w:val="24"/>
          <w:szCs w:val="24"/>
        </w:rPr>
        <w:t>he sanctioning of a site requires approval by the DCT</w:t>
      </w:r>
      <w:r w:rsidR="0067588D">
        <w:rPr>
          <w:sz w:val="24"/>
          <w:szCs w:val="24"/>
        </w:rPr>
        <w:t>; 3)</w:t>
      </w:r>
      <w:r>
        <w:rPr>
          <w:sz w:val="24"/>
          <w:szCs w:val="24"/>
        </w:rPr>
        <w:t xml:space="preserve"> </w:t>
      </w:r>
      <w:r w:rsidR="00626531">
        <w:rPr>
          <w:sz w:val="24"/>
          <w:szCs w:val="24"/>
        </w:rPr>
        <w:t>the site has</w:t>
      </w:r>
      <w:r>
        <w:rPr>
          <w:sz w:val="24"/>
          <w:szCs w:val="24"/>
        </w:rPr>
        <w:t xml:space="preserve"> a licensed clinical psychologist to provide adequate supervision of the training experience</w:t>
      </w:r>
      <w:r w:rsidR="00626531">
        <w:rPr>
          <w:sz w:val="24"/>
          <w:szCs w:val="24"/>
        </w:rPr>
        <w:t>; and 4)</w:t>
      </w:r>
      <w:r>
        <w:rPr>
          <w:sz w:val="24"/>
          <w:szCs w:val="24"/>
        </w:rPr>
        <w:t xml:space="preserve"> the clinical supervisor </w:t>
      </w:r>
      <w:r w:rsidR="00626531">
        <w:rPr>
          <w:sz w:val="24"/>
          <w:szCs w:val="24"/>
        </w:rPr>
        <w:t>at the site agrees</w:t>
      </w:r>
      <w:r w:rsidR="001B75C1">
        <w:rPr>
          <w:sz w:val="24"/>
          <w:szCs w:val="24"/>
        </w:rPr>
        <w:t xml:space="preserve"> to </w:t>
      </w:r>
      <w:r>
        <w:rPr>
          <w:sz w:val="24"/>
          <w:szCs w:val="24"/>
        </w:rPr>
        <w:t>compl</w:t>
      </w:r>
      <w:r w:rsidR="001B75C1">
        <w:rPr>
          <w:sz w:val="24"/>
          <w:szCs w:val="24"/>
        </w:rPr>
        <w:t xml:space="preserve">ete an evaluation form </w:t>
      </w:r>
      <w:r>
        <w:rPr>
          <w:sz w:val="24"/>
          <w:szCs w:val="24"/>
        </w:rPr>
        <w:t xml:space="preserve">on </w:t>
      </w:r>
      <w:r w:rsidR="001B75C1">
        <w:rPr>
          <w:sz w:val="24"/>
          <w:szCs w:val="24"/>
        </w:rPr>
        <w:t xml:space="preserve">the student’s performance. </w:t>
      </w:r>
    </w:p>
    <w:p w14:paraId="7C6B6EFD" w14:textId="77777777" w:rsidR="00F54632" w:rsidRDefault="00F54632" w:rsidP="00F54632">
      <w:pPr>
        <w:ind w:firstLine="720"/>
        <w:rPr>
          <w:sz w:val="24"/>
          <w:szCs w:val="24"/>
        </w:rPr>
      </w:pPr>
    </w:p>
    <w:p w14:paraId="408DDFF7" w14:textId="77777777" w:rsidR="00040477" w:rsidRDefault="00B84B12" w:rsidP="00B84B12">
      <w:pPr>
        <w:ind w:firstLine="720"/>
        <w:rPr>
          <w:sz w:val="24"/>
          <w:szCs w:val="24"/>
        </w:rPr>
      </w:pPr>
      <w:r w:rsidRPr="00F54632">
        <w:rPr>
          <w:sz w:val="24"/>
          <w:szCs w:val="24"/>
          <w:u w:val="single"/>
        </w:rPr>
        <w:t>Training in Clinical Supervision</w:t>
      </w:r>
      <w:r w:rsidRPr="00967E3E">
        <w:rPr>
          <w:sz w:val="24"/>
          <w:szCs w:val="24"/>
        </w:rPr>
        <w:t xml:space="preserve"> </w:t>
      </w:r>
    </w:p>
    <w:p w14:paraId="1DD5CA8B" w14:textId="77777777" w:rsidR="00040477" w:rsidRDefault="00040477" w:rsidP="00B84B12">
      <w:pPr>
        <w:ind w:firstLine="720"/>
        <w:rPr>
          <w:sz w:val="24"/>
          <w:szCs w:val="24"/>
        </w:rPr>
      </w:pPr>
    </w:p>
    <w:p w14:paraId="2DC7F8BC" w14:textId="77777777" w:rsidR="00B84B12" w:rsidRPr="00967E3E" w:rsidRDefault="00B84B12" w:rsidP="00B84B12">
      <w:pPr>
        <w:ind w:firstLine="720"/>
        <w:rPr>
          <w:sz w:val="24"/>
          <w:szCs w:val="24"/>
        </w:rPr>
      </w:pPr>
      <w:r w:rsidRPr="00967E3E">
        <w:rPr>
          <w:sz w:val="24"/>
          <w:szCs w:val="24"/>
        </w:rPr>
        <w:t xml:space="preserve"> Doctoral students in the clinical program receive early exposure to models and processes of clinical supervision within the context of didactic courses such as </w:t>
      </w:r>
      <w:r>
        <w:rPr>
          <w:sz w:val="24"/>
          <w:szCs w:val="24"/>
        </w:rPr>
        <w:t>C</w:t>
      </w:r>
      <w:r w:rsidRPr="00967E3E">
        <w:rPr>
          <w:sz w:val="24"/>
          <w:szCs w:val="24"/>
        </w:rPr>
        <w:t xml:space="preserve">linical </w:t>
      </w:r>
      <w:r>
        <w:rPr>
          <w:sz w:val="24"/>
          <w:szCs w:val="24"/>
        </w:rPr>
        <w:t>I</w:t>
      </w:r>
      <w:r w:rsidRPr="00967E3E">
        <w:rPr>
          <w:sz w:val="24"/>
          <w:szCs w:val="24"/>
        </w:rPr>
        <w:t xml:space="preserve">nterviewing </w:t>
      </w:r>
      <w:r w:rsidR="00D63981">
        <w:rPr>
          <w:sz w:val="24"/>
          <w:szCs w:val="24"/>
        </w:rPr>
        <w:t xml:space="preserve">(PSYC 6090) </w:t>
      </w:r>
      <w:r w:rsidRPr="00967E3E">
        <w:rPr>
          <w:sz w:val="24"/>
          <w:szCs w:val="24"/>
        </w:rPr>
        <w:t xml:space="preserve">and </w:t>
      </w:r>
      <w:r>
        <w:rPr>
          <w:sz w:val="24"/>
          <w:szCs w:val="24"/>
        </w:rPr>
        <w:t>C</w:t>
      </w:r>
      <w:r w:rsidRPr="00967E3E">
        <w:rPr>
          <w:sz w:val="24"/>
          <w:szCs w:val="24"/>
        </w:rPr>
        <w:t xml:space="preserve">linical </w:t>
      </w:r>
      <w:r>
        <w:rPr>
          <w:sz w:val="24"/>
          <w:szCs w:val="24"/>
        </w:rPr>
        <w:t>A</w:t>
      </w:r>
      <w:r w:rsidRPr="00967E3E">
        <w:rPr>
          <w:sz w:val="24"/>
          <w:szCs w:val="24"/>
        </w:rPr>
        <w:t>ssessment</w:t>
      </w:r>
      <w:r w:rsidR="00D63981">
        <w:rPr>
          <w:sz w:val="24"/>
          <w:szCs w:val="24"/>
        </w:rPr>
        <w:t xml:space="preserve"> (PSYC 6640)</w:t>
      </w:r>
      <w:r w:rsidRPr="00967E3E">
        <w:rPr>
          <w:sz w:val="24"/>
          <w:szCs w:val="24"/>
        </w:rPr>
        <w:t>, through practicum experiences such as basic assessment and therapy teams</w:t>
      </w:r>
      <w:r w:rsidR="00D63981">
        <w:rPr>
          <w:sz w:val="24"/>
          <w:szCs w:val="24"/>
        </w:rPr>
        <w:t xml:space="preserve"> (PSYC 6100, PSYC 6110)</w:t>
      </w:r>
      <w:r w:rsidRPr="00967E3E">
        <w:rPr>
          <w:sz w:val="24"/>
          <w:szCs w:val="24"/>
        </w:rPr>
        <w:t>, and through their own experience as supervisees in individual and group supervision</w:t>
      </w:r>
      <w:r w:rsidR="00D63981" w:rsidRPr="00D63981">
        <w:rPr>
          <w:sz w:val="24"/>
          <w:szCs w:val="24"/>
        </w:rPr>
        <w:t xml:space="preserve"> </w:t>
      </w:r>
      <w:r w:rsidR="00D63981">
        <w:rPr>
          <w:sz w:val="24"/>
          <w:szCs w:val="24"/>
        </w:rPr>
        <w:t xml:space="preserve">at the PSC (PSYC 7330) and at external placements (PSYC </w:t>
      </w:r>
      <w:r w:rsidR="00D63981" w:rsidRPr="00D63981">
        <w:rPr>
          <w:sz w:val="24"/>
          <w:szCs w:val="24"/>
        </w:rPr>
        <w:t>7970</w:t>
      </w:r>
      <w:r w:rsidR="00D63981">
        <w:rPr>
          <w:sz w:val="24"/>
          <w:szCs w:val="24"/>
        </w:rPr>
        <w:t>)</w:t>
      </w:r>
      <w:r w:rsidRPr="00967E3E">
        <w:rPr>
          <w:sz w:val="24"/>
          <w:szCs w:val="24"/>
        </w:rPr>
        <w:t xml:space="preserve">.  In the context of courses and practicum, doctoral </w:t>
      </w:r>
      <w:r w:rsidRPr="00967E3E">
        <w:rPr>
          <w:sz w:val="24"/>
          <w:szCs w:val="24"/>
        </w:rPr>
        <w:lastRenderedPageBreak/>
        <w:t xml:space="preserve">students engage in discussions, observations, and critiques with classmates about role play clients and ongoing clinical cases under the guidance of instructors who are licensed clinical psychologists.  Collaboration among students and peer supervision is encouraged on assessment, therapy, and research-practice practicum teams.  Throughout their training, clinical students learn about the supervision process by being supervised by clinical psychologists from a variety of orientations in intense, one hour per client weekly supervision sessions at the PSC, weekly </w:t>
      </w:r>
      <w:r w:rsidR="00D63981">
        <w:rPr>
          <w:sz w:val="24"/>
          <w:szCs w:val="24"/>
        </w:rPr>
        <w:t xml:space="preserve">one to </w:t>
      </w:r>
      <w:r w:rsidRPr="00967E3E">
        <w:rPr>
          <w:sz w:val="24"/>
          <w:szCs w:val="24"/>
        </w:rPr>
        <w:t xml:space="preserve">two hour supervision sessions at community agency placements, and individual and group supervision sessions in </w:t>
      </w:r>
      <w:r>
        <w:rPr>
          <w:sz w:val="24"/>
          <w:szCs w:val="24"/>
        </w:rPr>
        <w:t>clinical team practica.</w:t>
      </w:r>
      <w:r w:rsidRPr="00967E3E">
        <w:rPr>
          <w:sz w:val="24"/>
          <w:szCs w:val="24"/>
        </w:rPr>
        <w:t xml:space="preserve"> </w:t>
      </w:r>
    </w:p>
    <w:p w14:paraId="6B9E0DA6" w14:textId="77777777" w:rsidR="00B84B12" w:rsidRDefault="00B84B12" w:rsidP="00B84B12">
      <w:pPr>
        <w:rPr>
          <w:sz w:val="24"/>
          <w:szCs w:val="24"/>
        </w:rPr>
      </w:pPr>
    </w:p>
    <w:p w14:paraId="297E92D7" w14:textId="77777777" w:rsidR="00040477" w:rsidRDefault="00040477" w:rsidP="00B84B12">
      <w:pPr>
        <w:rPr>
          <w:sz w:val="24"/>
          <w:szCs w:val="24"/>
        </w:rPr>
      </w:pPr>
      <w:r>
        <w:rPr>
          <w:sz w:val="24"/>
          <w:szCs w:val="24"/>
        </w:rPr>
        <w:tab/>
        <w:t xml:space="preserve">Starting the summer of 2016, </w:t>
      </w:r>
      <w:r w:rsidR="00DB2546">
        <w:rPr>
          <w:sz w:val="24"/>
          <w:szCs w:val="24"/>
        </w:rPr>
        <w:t xml:space="preserve">second year </w:t>
      </w:r>
      <w:r>
        <w:rPr>
          <w:sz w:val="24"/>
          <w:szCs w:val="24"/>
        </w:rPr>
        <w:t xml:space="preserve">students </w:t>
      </w:r>
      <w:r w:rsidR="00DB2546">
        <w:rPr>
          <w:sz w:val="24"/>
          <w:szCs w:val="24"/>
        </w:rPr>
        <w:t>enrolled in P</w:t>
      </w:r>
      <w:r w:rsidR="00DB2546" w:rsidRPr="00DB2546">
        <w:rPr>
          <w:sz w:val="24"/>
          <w:szCs w:val="24"/>
        </w:rPr>
        <w:t>SYC 7970</w:t>
      </w:r>
      <w:r w:rsidR="00DB2546">
        <w:rPr>
          <w:sz w:val="24"/>
          <w:szCs w:val="24"/>
        </w:rPr>
        <w:t xml:space="preserve"> (</w:t>
      </w:r>
      <w:r w:rsidR="00DB2546" w:rsidRPr="00DB2546">
        <w:rPr>
          <w:sz w:val="24"/>
          <w:szCs w:val="24"/>
        </w:rPr>
        <w:t>Clinical Practicum</w:t>
      </w:r>
      <w:r w:rsidR="00DB2546">
        <w:rPr>
          <w:sz w:val="24"/>
          <w:szCs w:val="24"/>
        </w:rPr>
        <w:t xml:space="preserve">) </w:t>
      </w:r>
      <w:r w:rsidR="00FD49A1">
        <w:rPr>
          <w:sz w:val="24"/>
          <w:szCs w:val="24"/>
        </w:rPr>
        <w:t xml:space="preserve">during the summer term </w:t>
      </w:r>
      <w:r w:rsidR="00D63981">
        <w:rPr>
          <w:sz w:val="24"/>
          <w:szCs w:val="24"/>
        </w:rPr>
        <w:t>will participate in formal supervision training with the DCT during the first week</w:t>
      </w:r>
      <w:r w:rsidR="00FD49A1">
        <w:rPr>
          <w:sz w:val="24"/>
          <w:szCs w:val="24"/>
        </w:rPr>
        <w:t>s</w:t>
      </w:r>
      <w:r w:rsidR="00D63981">
        <w:rPr>
          <w:sz w:val="24"/>
          <w:szCs w:val="24"/>
        </w:rPr>
        <w:t xml:space="preserve"> of their external placements.</w:t>
      </w:r>
      <w:r w:rsidR="00DB2546">
        <w:rPr>
          <w:sz w:val="24"/>
          <w:szCs w:val="24"/>
        </w:rPr>
        <w:t xml:space="preserve"> This </w:t>
      </w:r>
      <w:r w:rsidR="00D63981">
        <w:rPr>
          <w:sz w:val="24"/>
          <w:szCs w:val="24"/>
        </w:rPr>
        <w:t xml:space="preserve">supervision training will occur in a seminar group setting with the DCT as an instructor-discussion leader. Students will be assigned </w:t>
      </w:r>
      <w:r>
        <w:rPr>
          <w:sz w:val="24"/>
          <w:szCs w:val="24"/>
        </w:rPr>
        <w:t xml:space="preserve">readings </w:t>
      </w:r>
      <w:r w:rsidR="00D63981">
        <w:rPr>
          <w:sz w:val="24"/>
          <w:szCs w:val="24"/>
        </w:rPr>
        <w:t xml:space="preserve">and participate in </w:t>
      </w:r>
      <w:r>
        <w:rPr>
          <w:sz w:val="24"/>
          <w:szCs w:val="24"/>
        </w:rPr>
        <w:t xml:space="preserve">didactic </w:t>
      </w:r>
      <w:r w:rsidR="00D63981">
        <w:rPr>
          <w:sz w:val="24"/>
          <w:szCs w:val="24"/>
        </w:rPr>
        <w:t xml:space="preserve">training and </w:t>
      </w:r>
      <w:r w:rsidR="00DB2546">
        <w:rPr>
          <w:sz w:val="24"/>
          <w:szCs w:val="24"/>
        </w:rPr>
        <w:t>discussion</w:t>
      </w:r>
      <w:r w:rsidR="00D63981">
        <w:rPr>
          <w:sz w:val="24"/>
          <w:szCs w:val="24"/>
        </w:rPr>
        <w:t xml:space="preserve"> </w:t>
      </w:r>
      <w:r w:rsidR="00DB2546">
        <w:rPr>
          <w:sz w:val="24"/>
          <w:szCs w:val="24"/>
        </w:rPr>
        <w:t xml:space="preserve">provided by </w:t>
      </w:r>
      <w:r>
        <w:rPr>
          <w:sz w:val="24"/>
          <w:szCs w:val="24"/>
        </w:rPr>
        <w:t>the DCT on models of supervision. This</w:t>
      </w:r>
      <w:r w:rsidR="00D63981">
        <w:rPr>
          <w:sz w:val="24"/>
          <w:szCs w:val="24"/>
        </w:rPr>
        <w:t xml:space="preserve"> formal training</w:t>
      </w:r>
      <w:r>
        <w:rPr>
          <w:sz w:val="24"/>
          <w:szCs w:val="24"/>
        </w:rPr>
        <w:t xml:space="preserve"> will further advance students’ understandings of various approaches to supervision</w:t>
      </w:r>
      <w:r w:rsidR="00DB2546">
        <w:rPr>
          <w:sz w:val="24"/>
          <w:szCs w:val="24"/>
        </w:rPr>
        <w:t>, and the roles and responsibilities of supervisees and supervisors to maximize their learning experiences</w:t>
      </w:r>
      <w:r>
        <w:rPr>
          <w:sz w:val="24"/>
          <w:szCs w:val="24"/>
        </w:rPr>
        <w:t xml:space="preserve">. </w:t>
      </w:r>
    </w:p>
    <w:p w14:paraId="77D40D8E" w14:textId="77777777" w:rsidR="00040477" w:rsidRPr="00967E3E" w:rsidRDefault="00040477" w:rsidP="00B84B12">
      <w:pPr>
        <w:rPr>
          <w:sz w:val="24"/>
          <w:szCs w:val="24"/>
        </w:rPr>
      </w:pPr>
    </w:p>
    <w:p w14:paraId="1D18FD6B" w14:textId="77777777" w:rsidR="00B84B12" w:rsidRPr="00967E3E" w:rsidRDefault="00B84B12" w:rsidP="00B84B12">
      <w:pPr>
        <w:ind w:firstLine="720"/>
        <w:rPr>
          <w:sz w:val="24"/>
          <w:szCs w:val="24"/>
        </w:rPr>
      </w:pPr>
      <w:r w:rsidRPr="00967E3E">
        <w:rPr>
          <w:sz w:val="24"/>
          <w:szCs w:val="24"/>
        </w:rPr>
        <w:t xml:space="preserve">Beginning in their third year, clinical students may elect to participate in </w:t>
      </w:r>
      <w:r w:rsidR="00DB2546">
        <w:rPr>
          <w:sz w:val="24"/>
          <w:szCs w:val="24"/>
        </w:rPr>
        <w:t xml:space="preserve">further </w:t>
      </w:r>
      <w:r w:rsidRPr="00967E3E">
        <w:rPr>
          <w:sz w:val="24"/>
          <w:szCs w:val="24"/>
        </w:rPr>
        <w:t xml:space="preserve">formal peer supervision training opportunities.  Students have the </w:t>
      </w:r>
      <w:r w:rsidR="00D63981">
        <w:rPr>
          <w:sz w:val="24"/>
          <w:szCs w:val="24"/>
        </w:rPr>
        <w:t xml:space="preserve">option </w:t>
      </w:r>
      <w:r w:rsidRPr="00967E3E">
        <w:rPr>
          <w:sz w:val="24"/>
          <w:szCs w:val="24"/>
        </w:rPr>
        <w:t>to take a 1-credit course in clinical supervision where they are exposed to readings and discussion of su</w:t>
      </w:r>
      <w:r w:rsidR="005F6BF3">
        <w:rPr>
          <w:sz w:val="24"/>
          <w:szCs w:val="24"/>
        </w:rPr>
        <w:t>pervision models and techniques</w:t>
      </w:r>
      <w:r w:rsidRPr="00967E3E">
        <w:rPr>
          <w:sz w:val="24"/>
          <w:szCs w:val="24"/>
        </w:rPr>
        <w:t xml:space="preserve"> and provide direct supervision of first year students who are enrolled in the </w:t>
      </w:r>
      <w:r>
        <w:rPr>
          <w:sz w:val="24"/>
          <w:szCs w:val="24"/>
        </w:rPr>
        <w:t>C</w:t>
      </w:r>
      <w:r w:rsidRPr="00967E3E">
        <w:rPr>
          <w:sz w:val="24"/>
          <w:szCs w:val="24"/>
        </w:rPr>
        <w:t xml:space="preserve">linical </w:t>
      </w:r>
      <w:r>
        <w:rPr>
          <w:sz w:val="24"/>
          <w:szCs w:val="24"/>
        </w:rPr>
        <w:t>I</w:t>
      </w:r>
      <w:r w:rsidRPr="00967E3E">
        <w:rPr>
          <w:sz w:val="24"/>
          <w:szCs w:val="24"/>
        </w:rPr>
        <w:t>nterviewing course (Psych 609</w:t>
      </w:r>
      <w:r>
        <w:rPr>
          <w:sz w:val="24"/>
          <w:szCs w:val="24"/>
        </w:rPr>
        <w:t>0</w:t>
      </w:r>
      <w:r w:rsidRPr="00967E3E">
        <w:rPr>
          <w:sz w:val="24"/>
          <w:szCs w:val="24"/>
        </w:rPr>
        <w:t xml:space="preserve">).  Student supervisors are expected to supervise 1 or 2 beginning clinical students as these students conduct role play intake interviews for </w:t>
      </w:r>
      <w:r>
        <w:rPr>
          <w:sz w:val="24"/>
          <w:szCs w:val="24"/>
        </w:rPr>
        <w:t>Clinical Interviewing (PSYC 6090)</w:t>
      </w:r>
      <w:r w:rsidRPr="00967E3E">
        <w:rPr>
          <w:sz w:val="24"/>
          <w:szCs w:val="24"/>
        </w:rPr>
        <w:t>.  The instructor of the interviewing course serves as the instructor and umbrella supervisor for the supervision course.</w:t>
      </w:r>
    </w:p>
    <w:p w14:paraId="62BEBD06" w14:textId="77777777" w:rsidR="00B84B12" w:rsidRPr="00967E3E" w:rsidRDefault="00B84B12" w:rsidP="00B84B12">
      <w:pPr>
        <w:rPr>
          <w:sz w:val="24"/>
          <w:szCs w:val="24"/>
        </w:rPr>
      </w:pPr>
    </w:p>
    <w:p w14:paraId="4A667023" w14:textId="77777777" w:rsidR="00587EC2" w:rsidRDefault="00B84B12" w:rsidP="00B84B12">
      <w:pPr>
        <w:ind w:firstLine="720"/>
        <w:rPr>
          <w:sz w:val="24"/>
          <w:szCs w:val="24"/>
        </w:rPr>
      </w:pPr>
      <w:r>
        <w:rPr>
          <w:sz w:val="24"/>
          <w:szCs w:val="24"/>
        </w:rPr>
        <w:t xml:space="preserve">Often, students in their fourth year </w:t>
      </w:r>
      <w:r w:rsidRPr="00967E3E">
        <w:rPr>
          <w:sz w:val="24"/>
          <w:szCs w:val="24"/>
        </w:rPr>
        <w:t xml:space="preserve">and above can elect to provide direct </w:t>
      </w:r>
      <w:r w:rsidR="00A07090">
        <w:rPr>
          <w:sz w:val="24"/>
          <w:szCs w:val="24"/>
        </w:rPr>
        <w:t xml:space="preserve">peer </w:t>
      </w:r>
      <w:r w:rsidRPr="00967E3E">
        <w:rPr>
          <w:sz w:val="24"/>
          <w:szCs w:val="24"/>
        </w:rPr>
        <w:t>clinical supervision to second</w:t>
      </w:r>
      <w:r>
        <w:rPr>
          <w:sz w:val="24"/>
          <w:szCs w:val="24"/>
        </w:rPr>
        <w:t>-</w:t>
      </w:r>
      <w:r w:rsidRPr="00967E3E">
        <w:rPr>
          <w:sz w:val="24"/>
          <w:szCs w:val="24"/>
        </w:rPr>
        <w:t>year students conducting psychotherapy in the context of second year basic teams (Psyc 611</w:t>
      </w:r>
      <w:r>
        <w:rPr>
          <w:sz w:val="24"/>
          <w:szCs w:val="24"/>
        </w:rPr>
        <w:t>0)</w:t>
      </w:r>
      <w:r w:rsidRPr="00967E3E">
        <w:rPr>
          <w:sz w:val="24"/>
          <w:szCs w:val="24"/>
        </w:rPr>
        <w:t xml:space="preserve">.  The number of openings for student supervisors varies from year to year.  Priority is given to students who </w:t>
      </w:r>
      <w:r>
        <w:rPr>
          <w:sz w:val="24"/>
          <w:szCs w:val="24"/>
        </w:rPr>
        <w:t>are applying for pre-doctoral internship during the fall of the academic year</w:t>
      </w:r>
      <w:r w:rsidRPr="00967E3E">
        <w:rPr>
          <w:sz w:val="24"/>
          <w:szCs w:val="24"/>
        </w:rPr>
        <w:t xml:space="preserve">.  Student supervisors work closely with instructors responsible for basic teams to provide clinical supervision to students on teams for 1 or 2 psychotherapy cases.  Team instructors provide umbrella supervision to student supervisors that may include assigned readings, observation of supervision sessions, and discussion about supervision topics and process.  The overarching goal </w:t>
      </w:r>
      <w:r>
        <w:rPr>
          <w:sz w:val="24"/>
          <w:szCs w:val="24"/>
        </w:rPr>
        <w:t xml:space="preserve">of the peer supervision class and </w:t>
      </w:r>
      <w:r w:rsidR="00D63981">
        <w:rPr>
          <w:sz w:val="24"/>
          <w:szCs w:val="24"/>
        </w:rPr>
        <w:t xml:space="preserve">PSYC </w:t>
      </w:r>
      <w:r>
        <w:rPr>
          <w:sz w:val="24"/>
          <w:szCs w:val="24"/>
        </w:rPr>
        <w:t xml:space="preserve">6110 peer supervision option </w:t>
      </w:r>
      <w:r w:rsidRPr="00967E3E">
        <w:rPr>
          <w:sz w:val="24"/>
          <w:szCs w:val="24"/>
        </w:rPr>
        <w:t xml:space="preserve">is to provide </w:t>
      </w:r>
      <w:r w:rsidR="00D63981">
        <w:rPr>
          <w:sz w:val="24"/>
          <w:szCs w:val="24"/>
        </w:rPr>
        <w:t xml:space="preserve">additional </w:t>
      </w:r>
      <w:r w:rsidRPr="00967E3E">
        <w:rPr>
          <w:sz w:val="24"/>
          <w:szCs w:val="24"/>
        </w:rPr>
        <w:t xml:space="preserve">formal opportunities for upper-level doctoral students to gain basic knowledge, skills, and experience in providing clinical supervision.  Table 1 in the Appendix summarizes the overall objectives and specific knowledge and competencies that students are expected to obtain as a result of </w:t>
      </w:r>
      <w:r w:rsidR="00810EFB">
        <w:rPr>
          <w:sz w:val="24"/>
          <w:szCs w:val="24"/>
        </w:rPr>
        <w:t xml:space="preserve">such </w:t>
      </w:r>
      <w:r w:rsidRPr="00967E3E">
        <w:rPr>
          <w:sz w:val="24"/>
          <w:szCs w:val="24"/>
        </w:rPr>
        <w:t xml:space="preserve">training in clinical supervision.  </w:t>
      </w:r>
    </w:p>
    <w:p w14:paraId="56E8CA34" w14:textId="77777777" w:rsidR="00FD49A1" w:rsidRDefault="00FD49A1" w:rsidP="00B84B12">
      <w:pPr>
        <w:ind w:firstLine="720"/>
        <w:rPr>
          <w:sz w:val="24"/>
          <w:szCs w:val="24"/>
        </w:rPr>
      </w:pPr>
    </w:p>
    <w:p w14:paraId="3BA1FE6A" w14:textId="77777777" w:rsidR="00FD49A1" w:rsidRDefault="00FD49A1" w:rsidP="00B84B12">
      <w:pPr>
        <w:ind w:firstLine="720"/>
        <w:rPr>
          <w:sz w:val="24"/>
          <w:szCs w:val="24"/>
        </w:rPr>
      </w:pPr>
      <w:r w:rsidRPr="00FD49A1">
        <w:rPr>
          <w:sz w:val="24"/>
          <w:szCs w:val="24"/>
          <w:u w:val="single"/>
        </w:rPr>
        <w:t>Training in Consultation</w:t>
      </w:r>
    </w:p>
    <w:p w14:paraId="50A9F3F6" w14:textId="77777777" w:rsidR="00FD49A1" w:rsidRDefault="00FD49A1" w:rsidP="00B84B12">
      <w:pPr>
        <w:ind w:firstLine="720"/>
        <w:rPr>
          <w:sz w:val="24"/>
          <w:szCs w:val="24"/>
        </w:rPr>
      </w:pPr>
    </w:p>
    <w:p w14:paraId="2300FAD6" w14:textId="21A54CBF" w:rsidR="00FD49A1" w:rsidRDefault="009B0ACD" w:rsidP="00B84B12">
      <w:pPr>
        <w:ind w:firstLine="720"/>
        <w:rPr>
          <w:sz w:val="24"/>
          <w:szCs w:val="24"/>
        </w:rPr>
      </w:pPr>
      <w:r w:rsidRPr="009B0ACD">
        <w:rPr>
          <w:sz w:val="24"/>
          <w:szCs w:val="24"/>
        </w:rPr>
        <w:t>The clinical program has a long history of faculty and students providing consultation services that are integrated into various courses such as basic (PSYC 6100, PSYC 6110) and advanced teams (PSYC 7090), research groups (PSYC 7930), and independent student research (PSYC 6990; 7990). We have worked in the local area to help others work more effectively to fulfill their work-related or caretaking responsibilities to individuals, groups, organizations, and communities. Some of the contexts where research-informed consultation services have been delivered include higher education and K-12 school systems, mental health organizations, religious organizations, advocacy groups, and the legal system. Further, as part of external practica, students are routinely provide</w:t>
      </w:r>
      <w:r w:rsidR="005F6BF3">
        <w:rPr>
          <w:sz w:val="24"/>
          <w:szCs w:val="24"/>
        </w:rPr>
        <w:t>d</w:t>
      </w:r>
      <w:r w:rsidRPr="009B0ACD">
        <w:rPr>
          <w:sz w:val="24"/>
          <w:szCs w:val="24"/>
        </w:rPr>
        <w:t xml:space="preserve"> differing examples of consultation provided to other mental health professionals, primary care or allied health care providers (e.g., physicians), school staff, or other human service organizations as part of externa practica (i.e., PSYC 7970). </w:t>
      </w:r>
      <w:r w:rsidR="00FD49A1" w:rsidRPr="00FD49A1">
        <w:rPr>
          <w:sz w:val="24"/>
          <w:szCs w:val="24"/>
        </w:rPr>
        <w:t xml:space="preserve">Starting the summer of 2016, </w:t>
      </w:r>
      <w:r w:rsidR="00884704">
        <w:rPr>
          <w:sz w:val="24"/>
          <w:szCs w:val="24"/>
        </w:rPr>
        <w:t>third</w:t>
      </w:r>
      <w:r w:rsidR="00FD49A1" w:rsidRPr="00FD49A1">
        <w:rPr>
          <w:sz w:val="24"/>
          <w:szCs w:val="24"/>
        </w:rPr>
        <w:t xml:space="preserve"> year students enrolled in PSYC 7970 (Clinical Practicum) during the summer term will participate in formal </w:t>
      </w:r>
      <w:r w:rsidR="00FD49A1">
        <w:rPr>
          <w:sz w:val="24"/>
          <w:szCs w:val="24"/>
        </w:rPr>
        <w:t xml:space="preserve">consultation </w:t>
      </w:r>
      <w:r w:rsidR="00FD49A1" w:rsidRPr="00FD49A1">
        <w:rPr>
          <w:sz w:val="24"/>
          <w:szCs w:val="24"/>
        </w:rPr>
        <w:lastRenderedPageBreak/>
        <w:t xml:space="preserve">training with the DCT </w:t>
      </w:r>
      <w:r w:rsidRPr="00FD49A1">
        <w:rPr>
          <w:sz w:val="24"/>
          <w:szCs w:val="24"/>
        </w:rPr>
        <w:t xml:space="preserve">as an instructor-discussion leader </w:t>
      </w:r>
      <w:r w:rsidR="00FD49A1" w:rsidRPr="00FD49A1">
        <w:rPr>
          <w:sz w:val="24"/>
          <w:szCs w:val="24"/>
        </w:rPr>
        <w:t>during the</w:t>
      </w:r>
      <w:r>
        <w:rPr>
          <w:sz w:val="24"/>
          <w:szCs w:val="24"/>
        </w:rPr>
        <w:t xml:space="preserve"> students’ </w:t>
      </w:r>
      <w:r w:rsidR="00FD49A1" w:rsidRPr="00FD49A1">
        <w:rPr>
          <w:sz w:val="24"/>
          <w:szCs w:val="24"/>
        </w:rPr>
        <w:t xml:space="preserve">external placements. </w:t>
      </w:r>
      <w:r>
        <w:rPr>
          <w:sz w:val="24"/>
          <w:szCs w:val="24"/>
        </w:rPr>
        <w:t xml:space="preserve">The objective </w:t>
      </w:r>
      <w:r w:rsidRPr="009B0ACD">
        <w:rPr>
          <w:sz w:val="24"/>
          <w:szCs w:val="24"/>
        </w:rPr>
        <w:t xml:space="preserve">is </w:t>
      </w:r>
      <w:r>
        <w:rPr>
          <w:sz w:val="24"/>
          <w:szCs w:val="24"/>
        </w:rPr>
        <w:t xml:space="preserve">for </w:t>
      </w:r>
      <w:r w:rsidRPr="009B0ACD">
        <w:rPr>
          <w:sz w:val="24"/>
          <w:szCs w:val="24"/>
        </w:rPr>
        <w:t xml:space="preserve">all students in the program </w:t>
      </w:r>
      <w:r>
        <w:rPr>
          <w:sz w:val="24"/>
          <w:szCs w:val="24"/>
        </w:rPr>
        <w:t xml:space="preserve">to obtain </w:t>
      </w:r>
      <w:r w:rsidRPr="009B0ACD">
        <w:rPr>
          <w:sz w:val="24"/>
          <w:szCs w:val="24"/>
        </w:rPr>
        <w:t xml:space="preserve">foundational knowledge </w:t>
      </w:r>
      <w:r>
        <w:rPr>
          <w:sz w:val="24"/>
          <w:szCs w:val="24"/>
        </w:rPr>
        <w:t xml:space="preserve">relevant to </w:t>
      </w:r>
      <w:r w:rsidRPr="009B0ACD">
        <w:rPr>
          <w:sz w:val="24"/>
          <w:szCs w:val="24"/>
        </w:rPr>
        <w:t xml:space="preserve">practica and consultation projects they </w:t>
      </w:r>
      <w:r>
        <w:rPr>
          <w:sz w:val="24"/>
          <w:szCs w:val="24"/>
        </w:rPr>
        <w:t xml:space="preserve">or other students </w:t>
      </w:r>
      <w:r w:rsidRPr="009B0ACD">
        <w:rPr>
          <w:sz w:val="24"/>
          <w:szCs w:val="24"/>
        </w:rPr>
        <w:t>have participated in. Thus, this course will provide students with common knowledge and language rooted in theoretical models and history consultation in clinical psychology. The workshop will also provide every student in the program with exposure to various ways that consultation may manifest itself in different organizational contexts.</w:t>
      </w:r>
      <w:r w:rsidR="00FD49A1" w:rsidRPr="00FD49A1">
        <w:rPr>
          <w:sz w:val="24"/>
          <w:szCs w:val="24"/>
        </w:rPr>
        <w:t xml:space="preserve"> This formal training will further advance students’ understandings of various approaches to </w:t>
      </w:r>
      <w:r w:rsidR="00FD49A1">
        <w:rPr>
          <w:sz w:val="24"/>
          <w:szCs w:val="24"/>
        </w:rPr>
        <w:t xml:space="preserve">consultation, </w:t>
      </w:r>
      <w:r w:rsidR="00FD49A1" w:rsidRPr="00FD49A1">
        <w:rPr>
          <w:sz w:val="24"/>
          <w:szCs w:val="24"/>
        </w:rPr>
        <w:t xml:space="preserve">and the roles and responsibilities of </w:t>
      </w:r>
      <w:r w:rsidR="00FD49A1">
        <w:rPr>
          <w:sz w:val="24"/>
          <w:szCs w:val="24"/>
        </w:rPr>
        <w:t xml:space="preserve">consultants, consultees, </w:t>
      </w:r>
      <w:r w:rsidR="00FD49A1" w:rsidRPr="00FD49A1">
        <w:rPr>
          <w:sz w:val="24"/>
          <w:szCs w:val="24"/>
        </w:rPr>
        <w:t xml:space="preserve">and </w:t>
      </w:r>
      <w:r w:rsidR="00FD49A1">
        <w:rPr>
          <w:sz w:val="24"/>
          <w:szCs w:val="24"/>
        </w:rPr>
        <w:t xml:space="preserve">organizations </w:t>
      </w:r>
      <w:r w:rsidR="00FD49A1" w:rsidRPr="00FD49A1">
        <w:rPr>
          <w:sz w:val="24"/>
          <w:szCs w:val="24"/>
        </w:rPr>
        <w:t xml:space="preserve">to maximize </w:t>
      </w:r>
      <w:r w:rsidR="00FD49A1">
        <w:rPr>
          <w:sz w:val="24"/>
          <w:szCs w:val="24"/>
        </w:rPr>
        <w:t xml:space="preserve">students’ </w:t>
      </w:r>
      <w:r w:rsidR="00FD49A1" w:rsidRPr="00FD49A1">
        <w:rPr>
          <w:sz w:val="24"/>
          <w:szCs w:val="24"/>
        </w:rPr>
        <w:t>learning experiences.</w:t>
      </w:r>
    </w:p>
    <w:p w14:paraId="77A3AEBE" w14:textId="77777777" w:rsidR="00B84B12" w:rsidRDefault="00B84B12" w:rsidP="00B84B12">
      <w:pPr>
        <w:ind w:firstLine="720"/>
        <w:rPr>
          <w:sz w:val="24"/>
          <w:szCs w:val="24"/>
          <w:u w:val="single"/>
        </w:rPr>
      </w:pPr>
    </w:p>
    <w:p w14:paraId="5D73A868" w14:textId="77777777" w:rsidR="00B84B12" w:rsidRPr="00416A55" w:rsidRDefault="00B84B12" w:rsidP="00B84B12">
      <w:pPr>
        <w:ind w:firstLine="720"/>
        <w:rPr>
          <w:sz w:val="24"/>
          <w:szCs w:val="24"/>
        </w:rPr>
      </w:pPr>
      <w:r w:rsidRPr="00416A55">
        <w:rPr>
          <w:sz w:val="24"/>
          <w:szCs w:val="24"/>
          <w:u w:val="single"/>
        </w:rPr>
        <w:t>Workshops, Colloquia, and Conference Attendance</w:t>
      </w:r>
      <w:r w:rsidRPr="00416A55">
        <w:rPr>
          <w:sz w:val="24"/>
          <w:szCs w:val="24"/>
        </w:rPr>
        <w:t xml:space="preserve">  </w:t>
      </w:r>
    </w:p>
    <w:p w14:paraId="39108183" w14:textId="77777777" w:rsidR="00B84B12" w:rsidRPr="00416A55" w:rsidRDefault="00B84B12">
      <w:pPr>
        <w:rPr>
          <w:sz w:val="24"/>
          <w:szCs w:val="24"/>
        </w:rPr>
      </w:pPr>
    </w:p>
    <w:p w14:paraId="49454F5D" w14:textId="2963E8E9" w:rsidR="00B84B12" w:rsidRPr="00416A55" w:rsidRDefault="00B84B12">
      <w:pPr>
        <w:ind w:firstLine="720"/>
        <w:rPr>
          <w:color w:val="FF0000"/>
          <w:sz w:val="24"/>
          <w:szCs w:val="24"/>
        </w:rPr>
      </w:pPr>
      <w:r w:rsidRPr="00416A55">
        <w:rPr>
          <w:sz w:val="24"/>
          <w:szCs w:val="24"/>
        </w:rPr>
        <w:t xml:space="preserve">Workshops and colloquia are offered to enhance the clinical and research training provided through courses, practica, and placements. </w:t>
      </w:r>
      <w:r w:rsidR="00B63C87">
        <w:rPr>
          <w:sz w:val="24"/>
          <w:szCs w:val="24"/>
        </w:rPr>
        <w:t>We attempt to offer an an</w:t>
      </w:r>
      <w:r>
        <w:rPr>
          <w:sz w:val="24"/>
          <w:szCs w:val="24"/>
        </w:rPr>
        <w:t>nual Diversity</w:t>
      </w:r>
      <w:r w:rsidRPr="00416A55">
        <w:rPr>
          <w:sz w:val="24"/>
          <w:szCs w:val="24"/>
        </w:rPr>
        <w:t xml:space="preserve"> </w:t>
      </w:r>
      <w:r>
        <w:rPr>
          <w:sz w:val="24"/>
          <w:szCs w:val="24"/>
        </w:rPr>
        <w:t>W</w:t>
      </w:r>
      <w:r w:rsidRPr="00416A55">
        <w:rPr>
          <w:sz w:val="24"/>
          <w:szCs w:val="24"/>
        </w:rPr>
        <w:t>orkshop</w:t>
      </w:r>
      <w:r w:rsidR="00B63C87">
        <w:rPr>
          <w:sz w:val="24"/>
          <w:szCs w:val="24"/>
        </w:rPr>
        <w:t>,</w:t>
      </w:r>
      <w:r w:rsidRPr="00416A55">
        <w:rPr>
          <w:sz w:val="24"/>
          <w:szCs w:val="24"/>
        </w:rPr>
        <w:t xml:space="preserve"> organized by </w:t>
      </w:r>
      <w:r>
        <w:rPr>
          <w:sz w:val="24"/>
          <w:szCs w:val="24"/>
        </w:rPr>
        <w:t>the Diversity C</w:t>
      </w:r>
      <w:r w:rsidRPr="00416A55">
        <w:rPr>
          <w:sz w:val="24"/>
          <w:szCs w:val="24"/>
        </w:rPr>
        <w:t xml:space="preserve">ommittee that is comprised of graduate students and the director of the PSC.  The committee develops workshops in response to student feedback about preferred </w:t>
      </w:r>
      <w:r>
        <w:rPr>
          <w:sz w:val="24"/>
          <w:szCs w:val="24"/>
        </w:rPr>
        <w:t xml:space="preserve">diversity </w:t>
      </w:r>
      <w:r w:rsidRPr="00416A55">
        <w:rPr>
          <w:sz w:val="24"/>
          <w:szCs w:val="24"/>
        </w:rPr>
        <w:t>topics</w:t>
      </w:r>
      <w:r>
        <w:rPr>
          <w:sz w:val="24"/>
          <w:szCs w:val="24"/>
        </w:rPr>
        <w:t xml:space="preserve"> i</w:t>
      </w:r>
      <w:r w:rsidRPr="00416A55">
        <w:rPr>
          <w:sz w:val="24"/>
          <w:szCs w:val="24"/>
        </w:rPr>
        <w:t>n order to enhance student training in cultural and individual diversity</w:t>
      </w:r>
      <w:r>
        <w:rPr>
          <w:sz w:val="24"/>
          <w:szCs w:val="24"/>
        </w:rPr>
        <w:t>. All s</w:t>
      </w:r>
      <w:r w:rsidRPr="00416A55">
        <w:rPr>
          <w:sz w:val="24"/>
          <w:szCs w:val="24"/>
        </w:rPr>
        <w:t xml:space="preserve">tudents are strongly encouraged to attend all workshops and colloquia. </w:t>
      </w:r>
    </w:p>
    <w:p w14:paraId="03027549" w14:textId="77777777" w:rsidR="00B84B12" w:rsidRDefault="00B84B12" w:rsidP="00B84B12">
      <w:pPr>
        <w:ind w:firstLine="720"/>
        <w:rPr>
          <w:sz w:val="24"/>
          <w:szCs w:val="24"/>
        </w:rPr>
      </w:pPr>
    </w:p>
    <w:p w14:paraId="105A2479" w14:textId="2349B344" w:rsidR="00B84B12" w:rsidRDefault="00B84B12">
      <w:pPr>
        <w:rPr>
          <w:sz w:val="24"/>
          <w:szCs w:val="24"/>
        </w:rPr>
      </w:pPr>
      <w:r>
        <w:rPr>
          <w:sz w:val="24"/>
          <w:szCs w:val="24"/>
        </w:rPr>
        <w:tab/>
        <w:t xml:space="preserve">The clinical program </w:t>
      </w:r>
      <w:r w:rsidR="00325EAC">
        <w:rPr>
          <w:sz w:val="24"/>
          <w:szCs w:val="24"/>
        </w:rPr>
        <w:t>attempts to offer a few</w:t>
      </w:r>
      <w:r>
        <w:rPr>
          <w:sz w:val="24"/>
          <w:szCs w:val="24"/>
        </w:rPr>
        <w:t xml:space="preserve"> </w:t>
      </w:r>
      <w:r w:rsidR="00325EAC">
        <w:rPr>
          <w:sz w:val="24"/>
          <w:szCs w:val="24"/>
        </w:rPr>
        <w:t>colloquia</w:t>
      </w:r>
      <w:r>
        <w:rPr>
          <w:sz w:val="24"/>
          <w:szCs w:val="24"/>
        </w:rPr>
        <w:t xml:space="preserve"> during the academic year that examine</w:t>
      </w:r>
      <w:r w:rsidR="00325EAC">
        <w:rPr>
          <w:sz w:val="24"/>
          <w:szCs w:val="24"/>
        </w:rPr>
        <w:t xml:space="preserve"> </w:t>
      </w:r>
      <w:r>
        <w:rPr>
          <w:sz w:val="24"/>
          <w:szCs w:val="24"/>
        </w:rPr>
        <w:t xml:space="preserve">a range of clinical and research topics.   The goal is to provide increased opportunities for campus and community interaction and training for students and faculty in the helping professions.  Clinical students are strongly encouraged to attend this colloquia series. </w:t>
      </w:r>
      <w:r w:rsidR="000E32E7" w:rsidRPr="000E32E7">
        <w:rPr>
          <w:sz w:val="24"/>
          <w:szCs w:val="24"/>
        </w:rPr>
        <w:t xml:space="preserve">Beginning in AY 2018-2019, one colloquium presentation each year is given in memory of the late Dr. Ken Shemberg, a dedicated member of our clinical faculty for 50 years.  The Ken Shemberg Colloquium focuses on a topic of specific importance to clinical practice. </w:t>
      </w:r>
      <w:r w:rsidR="005F6BF3" w:rsidRPr="005F6BF3">
        <w:rPr>
          <w:sz w:val="24"/>
          <w:szCs w:val="24"/>
          <w:u w:val="single"/>
        </w:rPr>
        <w:t>A</w:t>
      </w:r>
      <w:r w:rsidR="00C01EE3" w:rsidRPr="00C01EE3">
        <w:rPr>
          <w:sz w:val="24"/>
          <w:szCs w:val="24"/>
          <w:u w:val="single"/>
        </w:rPr>
        <w:t>ll first year clinical students will be required to attend these monthly, one-hour presentations</w:t>
      </w:r>
      <w:r w:rsidR="007236F3">
        <w:rPr>
          <w:sz w:val="24"/>
          <w:szCs w:val="24"/>
          <w:u w:val="single"/>
        </w:rPr>
        <w:t>.</w:t>
      </w:r>
      <w:r w:rsidR="007236F3">
        <w:rPr>
          <w:sz w:val="24"/>
          <w:szCs w:val="24"/>
        </w:rPr>
        <w:t xml:space="preserve">  </w:t>
      </w:r>
    </w:p>
    <w:p w14:paraId="6D35FD37" w14:textId="77777777" w:rsidR="00F243A9" w:rsidRDefault="00F243A9">
      <w:pPr>
        <w:rPr>
          <w:sz w:val="24"/>
          <w:szCs w:val="24"/>
        </w:rPr>
      </w:pPr>
    </w:p>
    <w:p w14:paraId="4B400DDB" w14:textId="77777777" w:rsidR="000E32E7" w:rsidRDefault="00B84B12" w:rsidP="000E32E7">
      <w:pPr>
        <w:ind w:firstLine="720"/>
        <w:rPr>
          <w:sz w:val="24"/>
          <w:szCs w:val="24"/>
        </w:rPr>
      </w:pPr>
      <w:r w:rsidRPr="00416A55">
        <w:rPr>
          <w:sz w:val="24"/>
          <w:szCs w:val="24"/>
        </w:rPr>
        <w:t xml:space="preserve">Students are </w:t>
      </w:r>
      <w:r>
        <w:rPr>
          <w:sz w:val="24"/>
          <w:szCs w:val="24"/>
        </w:rPr>
        <w:t xml:space="preserve">strongly </w:t>
      </w:r>
      <w:r w:rsidRPr="00416A55">
        <w:rPr>
          <w:sz w:val="24"/>
          <w:szCs w:val="24"/>
        </w:rPr>
        <w:t xml:space="preserve">encouraged to present at and attend regional, national, and international conferences to enhance their training.  Financial support is provided to students for conference travel from several sources including:  the Graduate College, the Psychology Department, the Psychological Services Center, and the Clinical Program (through the Clinical Academic Challenge </w:t>
      </w:r>
      <w:r w:rsidR="00236BFD">
        <w:rPr>
          <w:sz w:val="24"/>
          <w:szCs w:val="24"/>
        </w:rPr>
        <w:t>program</w:t>
      </w:r>
      <w:r w:rsidRPr="00416A55">
        <w:rPr>
          <w:sz w:val="24"/>
          <w:szCs w:val="24"/>
        </w:rPr>
        <w:t xml:space="preserve">). </w:t>
      </w:r>
    </w:p>
    <w:p w14:paraId="73607388" w14:textId="77777777" w:rsidR="00B84B12" w:rsidRDefault="00B84B12">
      <w:pPr>
        <w:rPr>
          <w:sz w:val="24"/>
          <w:szCs w:val="24"/>
          <w:u w:val="single"/>
        </w:rPr>
      </w:pPr>
    </w:p>
    <w:p w14:paraId="563D149A" w14:textId="77777777" w:rsidR="00B84B12" w:rsidRPr="00416A55" w:rsidRDefault="00B84B12" w:rsidP="00B84B12">
      <w:pPr>
        <w:ind w:firstLine="720"/>
        <w:rPr>
          <w:sz w:val="24"/>
          <w:szCs w:val="24"/>
          <w:u w:val="single"/>
        </w:rPr>
      </w:pPr>
      <w:r w:rsidRPr="00416A55">
        <w:rPr>
          <w:sz w:val="24"/>
          <w:szCs w:val="24"/>
          <w:u w:val="single"/>
        </w:rPr>
        <w:t>Clinical Concentration Areas</w:t>
      </w:r>
    </w:p>
    <w:p w14:paraId="004C3CE1" w14:textId="77777777" w:rsidR="00B84B12" w:rsidRPr="00416A55" w:rsidRDefault="00B84B12">
      <w:pPr>
        <w:rPr>
          <w:sz w:val="24"/>
          <w:szCs w:val="24"/>
        </w:rPr>
      </w:pPr>
    </w:p>
    <w:p w14:paraId="07C82A8E" w14:textId="77777777" w:rsidR="00B84B12" w:rsidRPr="00416A55" w:rsidRDefault="00B84B12">
      <w:pPr>
        <w:ind w:firstLine="720"/>
        <w:rPr>
          <w:sz w:val="24"/>
          <w:szCs w:val="24"/>
        </w:rPr>
      </w:pPr>
      <w:r w:rsidRPr="00416A55">
        <w:rPr>
          <w:sz w:val="24"/>
          <w:szCs w:val="24"/>
        </w:rPr>
        <w:t xml:space="preserve">Students may elect to concentrate in </w:t>
      </w:r>
      <w:r>
        <w:rPr>
          <w:sz w:val="24"/>
          <w:szCs w:val="24"/>
        </w:rPr>
        <w:t xml:space="preserve">Child Clinical Psychology, </w:t>
      </w:r>
      <w:r w:rsidRPr="00416A55">
        <w:rPr>
          <w:sz w:val="24"/>
          <w:szCs w:val="24"/>
        </w:rPr>
        <w:t>Community Psychology</w:t>
      </w:r>
      <w:r>
        <w:rPr>
          <w:sz w:val="24"/>
          <w:szCs w:val="24"/>
        </w:rPr>
        <w:t>, or Health</w:t>
      </w:r>
      <w:r w:rsidRPr="00416A55">
        <w:rPr>
          <w:sz w:val="24"/>
          <w:szCs w:val="24"/>
        </w:rPr>
        <w:t xml:space="preserve"> Psychology through advanced</w:t>
      </w:r>
      <w:r w:rsidRPr="00416A55">
        <w:rPr>
          <w:sz w:val="24"/>
          <w:szCs w:val="24"/>
        </w:rPr>
        <w:noBreakHyphen/>
        <w:t xml:space="preserve">level clinical electives, advanced research and practice teams, practicum placements, and research. </w:t>
      </w:r>
      <w:r w:rsidR="001B75C1">
        <w:rPr>
          <w:sz w:val="24"/>
          <w:szCs w:val="24"/>
        </w:rPr>
        <w:t xml:space="preserve">The program also has a long history of students specializing research on the Psychology of Religion and Spirituality in addition to taking a concentration area. </w:t>
      </w:r>
      <w:r w:rsidRPr="00416A55">
        <w:rPr>
          <w:sz w:val="24"/>
          <w:szCs w:val="24"/>
        </w:rPr>
        <w:t>Alternatively, students may choose to follow a general path by taking a sampling of advanced</w:t>
      </w:r>
      <w:r w:rsidRPr="00416A55">
        <w:rPr>
          <w:sz w:val="24"/>
          <w:szCs w:val="24"/>
        </w:rPr>
        <w:noBreakHyphen/>
        <w:t xml:space="preserve">level clinical electives, research and practice teams, practicum placements and research. </w:t>
      </w:r>
    </w:p>
    <w:p w14:paraId="25154083" w14:textId="77777777" w:rsidR="00B84B12" w:rsidRPr="00416A55" w:rsidRDefault="00B84B12">
      <w:pPr>
        <w:tabs>
          <w:tab w:val="left" w:pos="720"/>
          <w:tab w:val="left" w:pos="1080"/>
          <w:tab w:val="left" w:pos="1620"/>
        </w:tabs>
        <w:rPr>
          <w:sz w:val="24"/>
          <w:szCs w:val="24"/>
        </w:rPr>
      </w:pPr>
    </w:p>
    <w:p w14:paraId="3B58A8EA" w14:textId="688D9737" w:rsidR="00B84B12" w:rsidRPr="00416A55" w:rsidRDefault="00B84B12">
      <w:pPr>
        <w:tabs>
          <w:tab w:val="left" w:pos="720"/>
          <w:tab w:val="left" w:pos="1080"/>
          <w:tab w:val="left" w:pos="1620"/>
        </w:tabs>
        <w:rPr>
          <w:sz w:val="24"/>
          <w:szCs w:val="24"/>
        </w:rPr>
      </w:pPr>
      <w:r w:rsidRPr="00416A55">
        <w:rPr>
          <w:sz w:val="24"/>
          <w:szCs w:val="24"/>
        </w:rPr>
        <w:tab/>
      </w:r>
      <w:r w:rsidRPr="00DB2546">
        <w:rPr>
          <w:i/>
          <w:sz w:val="24"/>
          <w:szCs w:val="24"/>
        </w:rPr>
        <w:t>Concentration in Health Psychology.</w:t>
      </w:r>
      <w:r w:rsidRPr="00C42CE7">
        <w:rPr>
          <w:i/>
          <w:sz w:val="24"/>
          <w:szCs w:val="24"/>
        </w:rPr>
        <w:t xml:space="preserve">   </w:t>
      </w:r>
      <w:r w:rsidRPr="00D1586E">
        <w:rPr>
          <w:sz w:val="24"/>
          <w:szCs w:val="24"/>
        </w:rPr>
        <w:t xml:space="preserve">To concentrate in this area, students should take </w:t>
      </w:r>
      <w:r w:rsidR="00445CAD" w:rsidRPr="00445CAD">
        <w:rPr>
          <w:sz w:val="24"/>
          <w:szCs w:val="24"/>
        </w:rPr>
        <w:t>at least two advanced concentration electives in the area of health psychology</w:t>
      </w:r>
      <w:r w:rsidRPr="00D1586E">
        <w:rPr>
          <w:sz w:val="24"/>
          <w:szCs w:val="24"/>
        </w:rPr>
        <w:t xml:space="preserve"> (i.e., advanced clinical topics elective, advanced assessment elective, and an advanced intervention</w:t>
      </w:r>
      <w:r w:rsidRPr="00416A55">
        <w:rPr>
          <w:sz w:val="24"/>
          <w:szCs w:val="24"/>
        </w:rPr>
        <w:t xml:space="preserve"> elective</w:t>
      </w:r>
      <w:r>
        <w:rPr>
          <w:sz w:val="24"/>
          <w:szCs w:val="24"/>
        </w:rPr>
        <w:t>)</w:t>
      </w:r>
      <w:r w:rsidRPr="00416A55">
        <w:rPr>
          <w:sz w:val="24"/>
          <w:szCs w:val="24"/>
        </w:rPr>
        <w:t>.  The advanced clinical assessment requirement should be satisfied with a course that emphasizes assessment in a health context or health-related problems (e.g., Health Psychology Assessment</w:t>
      </w:r>
      <w:r>
        <w:rPr>
          <w:sz w:val="24"/>
          <w:szCs w:val="24"/>
        </w:rPr>
        <w:t>)</w:t>
      </w:r>
      <w:r w:rsidRPr="00416A55">
        <w:rPr>
          <w:sz w:val="24"/>
          <w:szCs w:val="24"/>
        </w:rPr>
        <w:t xml:space="preserve">.  The advanced clinical intervention course should provide instruction in, and the critical evaluation of, interventions that are commonly encountered in </w:t>
      </w:r>
      <w:r>
        <w:rPr>
          <w:sz w:val="24"/>
          <w:szCs w:val="24"/>
        </w:rPr>
        <w:t xml:space="preserve">Health Psychology </w:t>
      </w:r>
      <w:r w:rsidRPr="00416A55">
        <w:rPr>
          <w:sz w:val="24"/>
          <w:szCs w:val="24"/>
        </w:rPr>
        <w:t>settings (e.g., Cognitive Behavior Therapy</w:t>
      </w:r>
      <w:r>
        <w:rPr>
          <w:sz w:val="24"/>
          <w:szCs w:val="24"/>
        </w:rPr>
        <w:t>,</w:t>
      </w:r>
      <w:r w:rsidRPr="00416A55">
        <w:rPr>
          <w:sz w:val="24"/>
          <w:szCs w:val="24"/>
        </w:rPr>
        <w:t xml:space="preserve"> Health Psychology Interventions, Biofeedback).  The advanced clinical topics course should also emphasize knowledge in areas that are directly relevant to research and practice in </w:t>
      </w:r>
      <w:r>
        <w:rPr>
          <w:sz w:val="24"/>
          <w:szCs w:val="24"/>
        </w:rPr>
        <w:t xml:space="preserve">Health Psychology </w:t>
      </w:r>
      <w:r w:rsidRPr="00416A55">
        <w:rPr>
          <w:sz w:val="24"/>
          <w:szCs w:val="24"/>
        </w:rPr>
        <w:t xml:space="preserve">(e.g., Health Psychology Seminar, Psychophysiology).  In addition, students are encouraged to seek out other electives that can "round out" their knowledge in </w:t>
      </w:r>
      <w:r>
        <w:rPr>
          <w:sz w:val="24"/>
          <w:szCs w:val="24"/>
        </w:rPr>
        <w:t xml:space="preserve">Health Psychology </w:t>
      </w:r>
      <w:r w:rsidRPr="00416A55">
        <w:rPr>
          <w:sz w:val="24"/>
          <w:szCs w:val="24"/>
        </w:rPr>
        <w:t xml:space="preserve">(e.g., </w:t>
      </w:r>
      <w:r w:rsidRPr="00416A55">
        <w:rPr>
          <w:sz w:val="24"/>
          <w:szCs w:val="24"/>
        </w:rPr>
        <w:lastRenderedPageBreak/>
        <w:t xml:space="preserve">Epidemiology, Anatomy and Physiology; Psychopharmacology).  Students should also participate in an advanced Clinical Research and Practice Team that offers research and clinical experiences in </w:t>
      </w:r>
      <w:r>
        <w:rPr>
          <w:sz w:val="24"/>
          <w:szCs w:val="24"/>
        </w:rPr>
        <w:t>health psychology (e.g. Weight Management Issues)</w:t>
      </w:r>
      <w:r w:rsidRPr="00416A55">
        <w:rPr>
          <w:sz w:val="24"/>
          <w:szCs w:val="24"/>
        </w:rPr>
        <w:t xml:space="preserve">.  Students are encouraged to seek clinical practicum external placements that provide clinical experiences in </w:t>
      </w:r>
      <w:r>
        <w:rPr>
          <w:sz w:val="24"/>
          <w:szCs w:val="24"/>
        </w:rPr>
        <w:t>health psychology</w:t>
      </w:r>
      <w:r w:rsidRPr="00416A55">
        <w:rPr>
          <w:sz w:val="24"/>
          <w:szCs w:val="24"/>
        </w:rPr>
        <w:t>.  Students can opt to work with any Psychology Department faculty member.  At least some of their research should, however, be designed to evaluate bio</w:t>
      </w:r>
      <w:r>
        <w:rPr>
          <w:sz w:val="24"/>
          <w:szCs w:val="24"/>
        </w:rPr>
        <w:t>-</w:t>
      </w:r>
      <w:r w:rsidRPr="00416A55">
        <w:rPr>
          <w:sz w:val="24"/>
          <w:szCs w:val="24"/>
        </w:rPr>
        <w:t xml:space="preserve">behavioral relationships.  In addition, students in the </w:t>
      </w:r>
      <w:r>
        <w:rPr>
          <w:sz w:val="24"/>
          <w:szCs w:val="24"/>
        </w:rPr>
        <w:t xml:space="preserve">Health Psychology </w:t>
      </w:r>
      <w:r w:rsidRPr="00416A55">
        <w:rPr>
          <w:sz w:val="24"/>
          <w:szCs w:val="24"/>
        </w:rPr>
        <w:t xml:space="preserve">concentration should participate in </w:t>
      </w:r>
      <w:r>
        <w:rPr>
          <w:sz w:val="24"/>
          <w:szCs w:val="24"/>
        </w:rPr>
        <w:t>a</w:t>
      </w:r>
      <w:r w:rsidRPr="00416A55">
        <w:rPr>
          <w:sz w:val="24"/>
          <w:szCs w:val="24"/>
        </w:rPr>
        <w:t xml:space="preserve"> </w:t>
      </w:r>
      <w:r>
        <w:rPr>
          <w:sz w:val="24"/>
          <w:szCs w:val="24"/>
        </w:rPr>
        <w:t>health psychology-related research group</w:t>
      </w:r>
      <w:r w:rsidRPr="00416A55">
        <w:rPr>
          <w:sz w:val="24"/>
          <w:szCs w:val="24"/>
        </w:rPr>
        <w:t xml:space="preserve"> for at least t</w:t>
      </w:r>
      <w:r>
        <w:rPr>
          <w:sz w:val="24"/>
          <w:szCs w:val="24"/>
        </w:rPr>
        <w:t>hree</w:t>
      </w:r>
      <w:r w:rsidRPr="00416A55">
        <w:rPr>
          <w:sz w:val="24"/>
          <w:szCs w:val="24"/>
        </w:rPr>
        <w:t xml:space="preserve"> semesters.  Finally, it is strongly recommended that students</w:t>
      </w:r>
      <w:r>
        <w:rPr>
          <w:sz w:val="24"/>
          <w:szCs w:val="24"/>
        </w:rPr>
        <w:t xml:space="preserve"> consider a pre-doctoral</w:t>
      </w:r>
      <w:r w:rsidRPr="00416A55">
        <w:rPr>
          <w:sz w:val="24"/>
          <w:szCs w:val="24"/>
        </w:rPr>
        <w:t xml:space="preserve"> internship that offers intensive training in </w:t>
      </w:r>
      <w:r>
        <w:rPr>
          <w:sz w:val="24"/>
          <w:szCs w:val="24"/>
        </w:rPr>
        <w:t>health psychology</w:t>
      </w:r>
      <w:r w:rsidRPr="00416A55">
        <w:rPr>
          <w:sz w:val="24"/>
          <w:szCs w:val="24"/>
        </w:rPr>
        <w:t>.</w:t>
      </w:r>
    </w:p>
    <w:p w14:paraId="5354E09A" w14:textId="77777777" w:rsidR="00B84B12" w:rsidRPr="00416A55" w:rsidRDefault="00B84B12">
      <w:pPr>
        <w:tabs>
          <w:tab w:val="left" w:pos="720"/>
          <w:tab w:val="left" w:pos="1080"/>
          <w:tab w:val="left" w:pos="1620"/>
        </w:tabs>
        <w:rPr>
          <w:sz w:val="24"/>
          <w:szCs w:val="24"/>
        </w:rPr>
      </w:pPr>
    </w:p>
    <w:p w14:paraId="7A394FF4" w14:textId="52FA2A00" w:rsidR="00B84B12" w:rsidRPr="00C56197" w:rsidRDefault="00B84B12" w:rsidP="00B84B12">
      <w:pPr>
        <w:tabs>
          <w:tab w:val="left" w:pos="720"/>
          <w:tab w:val="left" w:pos="1080"/>
          <w:tab w:val="left" w:pos="1620"/>
        </w:tabs>
        <w:rPr>
          <w:sz w:val="24"/>
          <w:szCs w:val="24"/>
        </w:rPr>
      </w:pPr>
      <w:r w:rsidRPr="00416A55">
        <w:rPr>
          <w:sz w:val="24"/>
          <w:szCs w:val="24"/>
        </w:rPr>
        <w:tab/>
      </w:r>
      <w:r w:rsidRPr="00DB2546">
        <w:rPr>
          <w:i/>
          <w:sz w:val="24"/>
          <w:szCs w:val="24"/>
        </w:rPr>
        <w:t>Concentration in Clinical Child Psychology.</w:t>
      </w:r>
      <w:r w:rsidRPr="00DB2546">
        <w:rPr>
          <w:sz w:val="24"/>
          <w:szCs w:val="24"/>
        </w:rPr>
        <w:t xml:space="preserve"> </w:t>
      </w:r>
      <w:r w:rsidRPr="00416A55">
        <w:rPr>
          <w:sz w:val="24"/>
          <w:szCs w:val="24"/>
        </w:rPr>
        <w:t xml:space="preserve"> </w:t>
      </w:r>
      <w:r w:rsidRPr="00C56197">
        <w:rPr>
          <w:sz w:val="24"/>
          <w:szCs w:val="24"/>
        </w:rPr>
        <w:t>To concentrate in this area, students sho</w:t>
      </w:r>
      <w:r>
        <w:rPr>
          <w:sz w:val="24"/>
          <w:szCs w:val="24"/>
        </w:rPr>
        <w:t xml:space="preserve">uld take at least two advanced </w:t>
      </w:r>
      <w:r w:rsidRPr="00C56197">
        <w:rPr>
          <w:sz w:val="24"/>
          <w:szCs w:val="24"/>
        </w:rPr>
        <w:t xml:space="preserve">courses (advanced clinical topics, clinical assessment, or clinical intervention) that focus on children, adolescents, and/or </w:t>
      </w:r>
      <w:r w:rsidR="007F2EFA">
        <w:rPr>
          <w:sz w:val="24"/>
          <w:szCs w:val="24"/>
        </w:rPr>
        <w:t>couples-</w:t>
      </w:r>
      <w:r w:rsidRPr="00C56197">
        <w:rPr>
          <w:sz w:val="24"/>
          <w:szCs w:val="24"/>
        </w:rPr>
        <w:t>marriage/families. For example, an advanced clinical topic elective would include a theory/research course about child psychopathology (e.g., specific disorders with a primary age of onset during childhood or adolescence; child functioning within family, school and/or community), couples-marriage, or family dynamics. An advanced clinical intervention elective would include a course on child, couples/marital or family prevention and interventions strategies (e.g., Couples Marital Therapy, Child and Family Therapy, Prevention Interventions in Schools).  An advanced clinical assessment elective would include a course that devotes significant time to the applications of specific assessments approach to evaluate and make intervention recommendations to children or adolescents (e.g., Advanced Child and Family Assessment) and the significant adults in their lives (e.g., parents, teachers, legal system). Although the minimum requirement for the clinical child concentration is two advanced elective courses, at least one other advanced course is recommended</w:t>
      </w:r>
      <w:r w:rsidRPr="00C56197">
        <w:rPr>
          <w:i/>
          <w:iCs/>
          <w:sz w:val="24"/>
          <w:szCs w:val="24"/>
        </w:rPr>
        <w:t xml:space="preserve">.  </w:t>
      </w:r>
      <w:r w:rsidRPr="00C56197">
        <w:rPr>
          <w:sz w:val="24"/>
          <w:szCs w:val="24"/>
        </w:rPr>
        <w:t>At least one semester of Advanced Clinical Research and Practice Team (PSYC 709</w:t>
      </w:r>
      <w:r w:rsidR="001B75C1">
        <w:rPr>
          <w:sz w:val="24"/>
          <w:szCs w:val="24"/>
        </w:rPr>
        <w:t>0</w:t>
      </w:r>
      <w:r w:rsidRPr="00C56197">
        <w:rPr>
          <w:sz w:val="24"/>
          <w:szCs w:val="24"/>
        </w:rPr>
        <w:t xml:space="preserve">) should focus on children/adolescents or on familial or community systems that focus on them (e.g., </w:t>
      </w:r>
      <w:r w:rsidR="007F2EFA">
        <w:rPr>
          <w:sz w:val="24"/>
          <w:szCs w:val="24"/>
        </w:rPr>
        <w:t>couples-</w:t>
      </w:r>
      <w:r w:rsidRPr="00C56197">
        <w:rPr>
          <w:sz w:val="24"/>
          <w:szCs w:val="24"/>
        </w:rPr>
        <w:t xml:space="preserve">marriage, families, schools). Students are encouraged to have at least one year of external clinical placement </w:t>
      </w:r>
      <w:r w:rsidR="001B75C1">
        <w:rPr>
          <w:sz w:val="24"/>
          <w:szCs w:val="24"/>
        </w:rPr>
        <w:t xml:space="preserve">(PSYC 7970) </w:t>
      </w:r>
      <w:r w:rsidRPr="00C56197">
        <w:rPr>
          <w:sz w:val="24"/>
          <w:szCs w:val="24"/>
        </w:rPr>
        <w:t>with an agency that focuses on treatment interventions with children and families</w:t>
      </w:r>
      <w:r w:rsidR="001B75C1">
        <w:rPr>
          <w:sz w:val="24"/>
          <w:szCs w:val="24"/>
        </w:rPr>
        <w:t xml:space="preserve">. </w:t>
      </w:r>
      <w:r w:rsidRPr="00C56197">
        <w:rPr>
          <w:sz w:val="24"/>
          <w:szCs w:val="24"/>
        </w:rPr>
        <w:t xml:space="preserve">In terms of research, students can opt to work with any Psychology Department faculty member in any area of research they choose for their thesis and dissertation. However, to </w:t>
      </w:r>
      <w:r w:rsidR="00B15CA6">
        <w:rPr>
          <w:sz w:val="24"/>
          <w:szCs w:val="24"/>
        </w:rPr>
        <w:t>e</w:t>
      </w:r>
      <w:r w:rsidRPr="00C56197">
        <w:rPr>
          <w:sz w:val="24"/>
          <w:szCs w:val="24"/>
        </w:rPr>
        <w:t xml:space="preserve">nsure some exposure to relevant issues in research in clinical child psychology, the student interested in this concentration should </w:t>
      </w:r>
      <w:r w:rsidR="0099630D">
        <w:rPr>
          <w:sz w:val="24"/>
          <w:szCs w:val="24"/>
        </w:rPr>
        <w:t xml:space="preserve">participate in </w:t>
      </w:r>
      <w:r w:rsidRPr="00C56197">
        <w:rPr>
          <w:sz w:val="24"/>
          <w:szCs w:val="24"/>
        </w:rPr>
        <w:t>t</w:t>
      </w:r>
      <w:r>
        <w:rPr>
          <w:sz w:val="24"/>
          <w:szCs w:val="24"/>
        </w:rPr>
        <w:t>hree</w:t>
      </w:r>
      <w:r w:rsidRPr="00C56197">
        <w:rPr>
          <w:sz w:val="24"/>
          <w:szCs w:val="24"/>
        </w:rPr>
        <w:t xml:space="preserve"> semesters of a research group that focuses on children, adolescents, marriage, or families.</w:t>
      </w:r>
    </w:p>
    <w:p w14:paraId="03BD45F2" w14:textId="77777777" w:rsidR="00B84B12" w:rsidRPr="00C56197" w:rsidRDefault="00B84B12" w:rsidP="00B84B12">
      <w:pPr>
        <w:tabs>
          <w:tab w:val="left" w:pos="720"/>
          <w:tab w:val="left" w:pos="1080"/>
          <w:tab w:val="left" w:pos="1620"/>
        </w:tabs>
        <w:rPr>
          <w:sz w:val="24"/>
          <w:szCs w:val="24"/>
        </w:rPr>
      </w:pPr>
    </w:p>
    <w:p w14:paraId="0F310399" w14:textId="77777777" w:rsidR="00B84B12" w:rsidRDefault="00B84B12" w:rsidP="00B84B12">
      <w:pPr>
        <w:tabs>
          <w:tab w:val="left" w:pos="720"/>
          <w:tab w:val="left" w:pos="1080"/>
          <w:tab w:val="left" w:pos="1620"/>
        </w:tabs>
        <w:rPr>
          <w:sz w:val="24"/>
          <w:szCs w:val="24"/>
        </w:rPr>
      </w:pPr>
      <w:r w:rsidRPr="00416A55">
        <w:rPr>
          <w:sz w:val="24"/>
          <w:szCs w:val="24"/>
        </w:rPr>
        <w:tab/>
      </w:r>
      <w:r w:rsidRPr="00DB2546">
        <w:rPr>
          <w:i/>
          <w:sz w:val="24"/>
          <w:szCs w:val="24"/>
        </w:rPr>
        <w:t>Concentration in Clinical Community Psychology.</w:t>
      </w:r>
      <w:r w:rsidRPr="00DB2546">
        <w:rPr>
          <w:sz w:val="24"/>
          <w:szCs w:val="24"/>
        </w:rPr>
        <w:t xml:space="preserve"> </w:t>
      </w:r>
      <w:r w:rsidRPr="00416A55">
        <w:rPr>
          <w:sz w:val="24"/>
          <w:szCs w:val="24"/>
        </w:rPr>
        <w:t xml:space="preserve"> </w:t>
      </w:r>
      <w:r>
        <w:rPr>
          <w:sz w:val="24"/>
          <w:szCs w:val="24"/>
        </w:rPr>
        <w:t xml:space="preserve">To concentrate in this area, students should take at least two courses that reflect theory and assessment issues in community psychology (e.g. Community Psychology, Feminist Psychology and Diversity, Social Systems Assessment).  Students should take at least one advanced team practicum (7090) in community psychology or systems-level intervention with a focus on disenfranchised adults.  </w:t>
      </w:r>
      <w:r w:rsidRPr="00416A55">
        <w:rPr>
          <w:sz w:val="24"/>
          <w:szCs w:val="24"/>
        </w:rPr>
        <w:t xml:space="preserve">Students are encouraged to seek clinical practicum external placements </w:t>
      </w:r>
      <w:r>
        <w:rPr>
          <w:sz w:val="24"/>
          <w:szCs w:val="24"/>
        </w:rPr>
        <w:t xml:space="preserve">(Psyc 7970) </w:t>
      </w:r>
      <w:r w:rsidRPr="00416A55">
        <w:rPr>
          <w:sz w:val="24"/>
          <w:szCs w:val="24"/>
        </w:rPr>
        <w:t>that provide experiences working with social systems, doing consultations, community collaborations or client advocacy.  Students in the Clinical Community concentration are free to work with any Psychology Department faculty member in any area of res</w:t>
      </w:r>
      <w:r>
        <w:rPr>
          <w:sz w:val="24"/>
          <w:szCs w:val="24"/>
        </w:rPr>
        <w:t>earch they choose for their masters’</w:t>
      </w:r>
      <w:r w:rsidRPr="00416A55">
        <w:rPr>
          <w:sz w:val="24"/>
          <w:szCs w:val="24"/>
        </w:rPr>
        <w:t xml:space="preserve"> and dissertation</w:t>
      </w:r>
      <w:r>
        <w:rPr>
          <w:sz w:val="24"/>
          <w:szCs w:val="24"/>
        </w:rPr>
        <w:t xml:space="preserve"> research.</w:t>
      </w:r>
      <w:r w:rsidRPr="00416A55">
        <w:rPr>
          <w:sz w:val="24"/>
          <w:szCs w:val="24"/>
        </w:rPr>
        <w:t xml:space="preserve">   In addition, students in the Clinical Community concentration should participate in the Community Research Group for at least t</w:t>
      </w:r>
      <w:r>
        <w:rPr>
          <w:sz w:val="24"/>
          <w:szCs w:val="24"/>
        </w:rPr>
        <w:t xml:space="preserve">hree </w:t>
      </w:r>
      <w:r w:rsidRPr="00416A55">
        <w:rPr>
          <w:sz w:val="24"/>
          <w:szCs w:val="24"/>
        </w:rPr>
        <w:t xml:space="preserve">semesters.  Finally, it is strongly recommended that students </w:t>
      </w:r>
      <w:r>
        <w:rPr>
          <w:sz w:val="24"/>
          <w:szCs w:val="24"/>
        </w:rPr>
        <w:t xml:space="preserve">consider </w:t>
      </w:r>
      <w:r w:rsidRPr="00416A55">
        <w:rPr>
          <w:sz w:val="24"/>
          <w:szCs w:val="24"/>
        </w:rPr>
        <w:t>a</w:t>
      </w:r>
      <w:r>
        <w:rPr>
          <w:sz w:val="24"/>
          <w:szCs w:val="24"/>
        </w:rPr>
        <w:t xml:space="preserve"> pre-doctoral</w:t>
      </w:r>
      <w:r w:rsidRPr="00416A55">
        <w:rPr>
          <w:sz w:val="24"/>
          <w:szCs w:val="24"/>
        </w:rPr>
        <w:t xml:space="preserve"> internship that offers significant experience in systems-level interventions.  </w:t>
      </w:r>
    </w:p>
    <w:p w14:paraId="6663BE46" w14:textId="77777777" w:rsidR="00B84B12" w:rsidRDefault="00B84B12">
      <w:pPr>
        <w:tabs>
          <w:tab w:val="left" w:pos="720"/>
          <w:tab w:val="left" w:pos="1080"/>
          <w:tab w:val="left" w:pos="1620"/>
        </w:tabs>
        <w:rPr>
          <w:sz w:val="24"/>
          <w:szCs w:val="24"/>
        </w:rPr>
      </w:pPr>
    </w:p>
    <w:p w14:paraId="1B877E64" w14:textId="64E8FE00" w:rsidR="001B75C1" w:rsidRDefault="001B75C1">
      <w:pPr>
        <w:tabs>
          <w:tab w:val="left" w:pos="720"/>
          <w:tab w:val="left" w:pos="1080"/>
          <w:tab w:val="left" w:pos="1620"/>
        </w:tabs>
        <w:rPr>
          <w:sz w:val="24"/>
          <w:szCs w:val="24"/>
        </w:rPr>
      </w:pPr>
      <w:r>
        <w:rPr>
          <w:i/>
          <w:sz w:val="24"/>
          <w:szCs w:val="24"/>
        </w:rPr>
        <w:tab/>
      </w:r>
      <w:r w:rsidRPr="00DB2546">
        <w:rPr>
          <w:i/>
          <w:sz w:val="24"/>
          <w:szCs w:val="24"/>
        </w:rPr>
        <w:t>Psychology of Religion and Spirituality</w:t>
      </w:r>
      <w:r>
        <w:rPr>
          <w:i/>
          <w:sz w:val="24"/>
          <w:szCs w:val="24"/>
        </w:rPr>
        <w:t xml:space="preserve"> Specialization</w:t>
      </w:r>
      <w:r w:rsidRPr="00DB2546">
        <w:rPr>
          <w:i/>
          <w:sz w:val="24"/>
          <w:szCs w:val="24"/>
        </w:rPr>
        <w:t>.</w:t>
      </w:r>
      <w:r w:rsidRPr="00DB2546">
        <w:rPr>
          <w:sz w:val="24"/>
          <w:szCs w:val="24"/>
        </w:rPr>
        <w:t xml:space="preserve"> </w:t>
      </w:r>
      <w:r w:rsidRPr="00416A55">
        <w:rPr>
          <w:sz w:val="24"/>
          <w:szCs w:val="24"/>
        </w:rPr>
        <w:t xml:space="preserve"> A growing body of empirical research has identified significant linkages between religion</w:t>
      </w:r>
      <w:r>
        <w:rPr>
          <w:sz w:val="24"/>
          <w:szCs w:val="24"/>
        </w:rPr>
        <w:t>/spirituality, personal</w:t>
      </w:r>
      <w:r w:rsidRPr="00416A55">
        <w:rPr>
          <w:sz w:val="24"/>
          <w:szCs w:val="24"/>
        </w:rPr>
        <w:t xml:space="preserve"> health and well-being</w:t>
      </w:r>
      <w:r>
        <w:rPr>
          <w:sz w:val="24"/>
          <w:szCs w:val="24"/>
        </w:rPr>
        <w:t>, and relationship functioning</w:t>
      </w:r>
      <w:r w:rsidRPr="00416A55">
        <w:rPr>
          <w:sz w:val="24"/>
          <w:szCs w:val="24"/>
        </w:rPr>
        <w:t>.  Furthermore, researchers and practitioners are now examining ways that various religious and spiritual resources, such as meditation, rituals, and religious</w:t>
      </w:r>
      <w:r>
        <w:rPr>
          <w:sz w:val="24"/>
          <w:szCs w:val="24"/>
        </w:rPr>
        <w:t>/spiritual</w:t>
      </w:r>
      <w:r w:rsidRPr="00416A55">
        <w:rPr>
          <w:sz w:val="24"/>
          <w:szCs w:val="24"/>
        </w:rPr>
        <w:t xml:space="preserve"> coping methods, can be integrated into psychological interventions</w:t>
      </w:r>
      <w:r>
        <w:rPr>
          <w:sz w:val="24"/>
          <w:szCs w:val="24"/>
        </w:rPr>
        <w:t xml:space="preserve"> for individuals and relationships.</w:t>
      </w:r>
      <w:r w:rsidRPr="00416A55">
        <w:rPr>
          <w:sz w:val="24"/>
          <w:szCs w:val="24"/>
        </w:rPr>
        <w:t xml:space="preserve"> For </w:t>
      </w:r>
      <w:r>
        <w:rPr>
          <w:sz w:val="24"/>
          <w:szCs w:val="24"/>
        </w:rPr>
        <w:t>over 3</w:t>
      </w:r>
      <w:r w:rsidR="00063F78">
        <w:rPr>
          <w:sz w:val="24"/>
          <w:szCs w:val="24"/>
        </w:rPr>
        <w:t>5</w:t>
      </w:r>
      <w:r>
        <w:rPr>
          <w:sz w:val="24"/>
          <w:szCs w:val="24"/>
        </w:rPr>
        <w:t xml:space="preserve"> </w:t>
      </w:r>
      <w:r w:rsidRPr="00416A55">
        <w:rPr>
          <w:sz w:val="24"/>
          <w:szCs w:val="24"/>
        </w:rPr>
        <w:t>years, the clinical program at BGSU has been among the very few programs in the country to offer advanced training in psychology and religion</w:t>
      </w:r>
      <w:r>
        <w:rPr>
          <w:sz w:val="24"/>
          <w:szCs w:val="24"/>
        </w:rPr>
        <w:t>/spirituality</w:t>
      </w:r>
      <w:r w:rsidRPr="00416A55">
        <w:rPr>
          <w:sz w:val="24"/>
          <w:szCs w:val="24"/>
        </w:rPr>
        <w:t xml:space="preserve">.  </w:t>
      </w:r>
      <w:r>
        <w:rPr>
          <w:sz w:val="24"/>
          <w:szCs w:val="24"/>
        </w:rPr>
        <w:t xml:space="preserve">Numerous </w:t>
      </w:r>
      <w:r w:rsidRPr="00416A55">
        <w:rPr>
          <w:sz w:val="24"/>
          <w:szCs w:val="24"/>
        </w:rPr>
        <w:t xml:space="preserve">students have pursued their research in the psychology of religion for master’s </w:t>
      </w:r>
      <w:r w:rsidRPr="00416A55">
        <w:rPr>
          <w:sz w:val="24"/>
          <w:szCs w:val="24"/>
        </w:rPr>
        <w:lastRenderedPageBreak/>
        <w:t>theses and doctoral dissertations</w:t>
      </w:r>
      <w:r>
        <w:rPr>
          <w:sz w:val="24"/>
          <w:szCs w:val="24"/>
        </w:rPr>
        <w:t xml:space="preserve"> within the General Clinical Psychology area. </w:t>
      </w:r>
      <w:r w:rsidRPr="00416A55">
        <w:rPr>
          <w:sz w:val="24"/>
          <w:szCs w:val="24"/>
        </w:rPr>
        <w:t>Students interested in this area can also take coursework in the psychology of religion</w:t>
      </w:r>
      <w:r>
        <w:rPr>
          <w:sz w:val="24"/>
          <w:szCs w:val="24"/>
        </w:rPr>
        <w:t xml:space="preserve"> and spirituality as it is offered. The main distinction between training in a “concentration area” (child, health, community psychology) versus “specialization” in psychology of religion and spirituality is that the program currently does not offer an external placement experience where the bulk of </w:t>
      </w:r>
      <w:r w:rsidR="00F81A3E">
        <w:rPr>
          <w:sz w:val="24"/>
          <w:szCs w:val="24"/>
        </w:rPr>
        <w:t>applied work involves clients referred for psychospiritual issues. Students may, however, elect to see individual clients in the PSC with clinical supervision from faculty who can provide spiritually integrated clinical supervision</w:t>
      </w:r>
      <w:r w:rsidRPr="00416A55">
        <w:rPr>
          <w:sz w:val="24"/>
          <w:szCs w:val="24"/>
        </w:rPr>
        <w:t xml:space="preserve">.  </w:t>
      </w:r>
    </w:p>
    <w:p w14:paraId="38087894" w14:textId="77777777" w:rsidR="001B75C1" w:rsidRDefault="001B75C1">
      <w:pPr>
        <w:tabs>
          <w:tab w:val="left" w:pos="720"/>
          <w:tab w:val="left" w:pos="1080"/>
          <w:tab w:val="left" w:pos="1620"/>
        </w:tabs>
        <w:rPr>
          <w:sz w:val="24"/>
          <w:szCs w:val="24"/>
        </w:rPr>
      </w:pPr>
    </w:p>
    <w:p w14:paraId="38068CB9" w14:textId="77777777" w:rsidR="002A7510" w:rsidRDefault="00B84B12">
      <w:pPr>
        <w:tabs>
          <w:tab w:val="left" w:pos="720"/>
          <w:tab w:val="left" w:pos="1080"/>
          <w:tab w:val="left" w:pos="1620"/>
        </w:tabs>
        <w:rPr>
          <w:sz w:val="24"/>
          <w:szCs w:val="24"/>
        </w:rPr>
      </w:pPr>
      <w:r w:rsidRPr="00416A55">
        <w:rPr>
          <w:sz w:val="24"/>
          <w:szCs w:val="24"/>
        </w:rPr>
        <w:tab/>
      </w:r>
      <w:r w:rsidRPr="00DB2546">
        <w:rPr>
          <w:i/>
          <w:sz w:val="24"/>
          <w:szCs w:val="24"/>
        </w:rPr>
        <w:t>General Clinical Psychology.</w:t>
      </w:r>
      <w:r w:rsidRPr="00416A55">
        <w:rPr>
          <w:sz w:val="24"/>
          <w:szCs w:val="24"/>
        </w:rPr>
        <w:t xml:space="preserve">   Students who do not wish to concentrate </w:t>
      </w:r>
      <w:r w:rsidR="00F81A3E">
        <w:rPr>
          <w:sz w:val="24"/>
          <w:szCs w:val="24"/>
        </w:rPr>
        <w:t xml:space="preserve">or specialize </w:t>
      </w:r>
      <w:r w:rsidRPr="00416A55">
        <w:rPr>
          <w:sz w:val="24"/>
          <w:szCs w:val="24"/>
        </w:rPr>
        <w:t>in any of the areas noted above and/or who wish to establish a more general background in clinical psychology are free to select any of the advanced topics, advanced assessment, and advanced intervention</w:t>
      </w:r>
      <w:r>
        <w:rPr>
          <w:sz w:val="24"/>
          <w:szCs w:val="24"/>
        </w:rPr>
        <w:t xml:space="preserve"> offerings.</w:t>
      </w:r>
      <w:r w:rsidRPr="00416A55">
        <w:rPr>
          <w:sz w:val="24"/>
          <w:szCs w:val="24"/>
        </w:rPr>
        <w:t xml:space="preserve">  As with all Psychology Department</w:t>
      </w:r>
      <w:r>
        <w:rPr>
          <w:sz w:val="24"/>
          <w:szCs w:val="24"/>
        </w:rPr>
        <w:t xml:space="preserve"> </w:t>
      </w:r>
      <w:r w:rsidRPr="00416A55">
        <w:rPr>
          <w:sz w:val="24"/>
          <w:szCs w:val="24"/>
        </w:rPr>
        <w:t xml:space="preserve">students, </w:t>
      </w:r>
      <w:r>
        <w:rPr>
          <w:sz w:val="24"/>
          <w:szCs w:val="24"/>
        </w:rPr>
        <w:t>general track students</w:t>
      </w:r>
      <w:r w:rsidRPr="00416A55">
        <w:rPr>
          <w:sz w:val="24"/>
          <w:szCs w:val="24"/>
        </w:rPr>
        <w:t xml:space="preserve"> must meet the departmental requirements.  In addition</w:t>
      </w:r>
      <w:r>
        <w:rPr>
          <w:sz w:val="24"/>
          <w:szCs w:val="24"/>
        </w:rPr>
        <w:t>,</w:t>
      </w:r>
      <w:r w:rsidRPr="00416A55">
        <w:rPr>
          <w:sz w:val="24"/>
          <w:szCs w:val="24"/>
        </w:rPr>
        <w:t xml:space="preserve"> they must meet the basic and advanced level clinical skill course and practica requirements and the clinical practicum placement and internship requirements.</w:t>
      </w:r>
    </w:p>
    <w:p w14:paraId="6E516F91" w14:textId="77777777" w:rsidR="00A62BB8" w:rsidRDefault="00A62BB8">
      <w:pPr>
        <w:tabs>
          <w:tab w:val="left" w:pos="720"/>
          <w:tab w:val="left" w:pos="1080"/>
          <w:tab w:val="left" w:pos="1620"/>
        </w:tabs>
        <w:rPr>
          <w:sz w:val="24"/>
          <w:szCs w:val="24"/>
        </w:rPr>
      </w:pPr>
    </w:p>
    <w:p w14:paraId="45321020" w14:textId="77777777" w:rsidR="00B84B12" w:rsidRDefault="00B84B12" w:rsidP="00B84B12">
      <w:pPr>
        <w:ind w:firstLine="720"/>
        <w:jc w:val="both"/>
        <w:rPr>
          <w:sz w:val="24"/>
          <w:szCs w:val="24"/>
          <w:u w:val="single"/>
        </w:rPr>
      </w:pPr>
      <w:r w:rsidRPr="00255548">
        <w:rPr>
          <w:sz w:val="24"/>
          <w:szCs w:val="24"/>
          <w:u w:val="single"/>
        </w:rPr>
        <w:t xml:space="preserve">Internship </w:t>
      </w:r>
    </w:p>
    <w:p w14:paraId="2CA17E9B" w14:textId="77777777" w:rsidR="00B84B12" w:rsidRPr="00255548" w:rsidRDefault="00B84B12" w:rsidP="00B84B12">
      <w:pPr>
        <w:jc w:val="both"/>
        <w:rPr>
          <w:sz w:val="24"/>
          <w:szCs w:val="24"/>
          <w:u w:val="single"/>
        </w:rPr>
      </w:pPr>
    </w:p>
    <w:p w14:paraId="4A82D820" w14:textId="0B6F398A" w:rsidR="00B84B12" w:rsidRDefault="00B84B12" w:rsidP="00BD4934">
      <w:pPr>
        <w:ind w:firstLine="720"/>
        <w:rPr>
          <w:sz w:val="24"/>
          <w:szCs w:val="24"/>
        </w:rPr>
      </w:pPr>
      <w:r>
        <w:rPr>
          <w:sz w:val="24"/>
          <w:szCs w:val="24"/>
        </w:rPr>
        <w:t xml:space="preserve">A one-year, off-site, </w:t>
      </w:r>
      <w:r w:rsidRPr="00F10836">
        <w:rPr>
          <w:sz w:val="24"/>
          <w:szCs w:val="24"/>
        </w:rPr>
        <w:t>pre-doctoral clinical p</w:t>
      </w:r>
      <w:r>
        <w:rPr>
          <w:sz w:val="24"/>
          <w:szCs w:val="24"/>
        </w:rPr>
        <w:t xml:space="preserve">sychology internship </w:t>
      </w:r>
      <w:r w:rsidRPr="00F10836">
        <w:rPr>
          <w:sz w:val="24"/>
          <w:szCs w:val="24"/>
        </w:rPr>
        <w:t xml:space="preserve">is required for completion of the clinical program. </w:t>
      </w:r>
      <w:r w:rsidR="005F6BF3">
        <w:rPr>
          <w:sz w:val="24"/>
          <w:szCs w:val="24"/>
        </w:rPr>
        <w:t>T</w:t>
      </w:r>
      <w:r w:rsidR="00F77FF2">
        <w:rPr>
          <w:sz w:val="24"/>
          <w:szCs w:val="24"/>
        </w:rPr>
        <w:t xml:space="preserve">he </w:t>
      </w:r>
      <w:r w:rsidR="00F77FF2" w:rsidRPr="00C05A1B">
        <w:rPr>
          <w:sz w:val="24"/>
          <w:szCs w:val="24"/>
          <w:u w:val="single"/>
        </w:rPr>
        <w:t>dissertation proposal</w:t>
      </w:r>
      <w:r>
        <w:rPr>
          <w:sz w:val="24"/>
          <w:szCs w:val="24"/>
        </w:rPr>
        <w:t xml:space="preserve"> </w:t>
      </w:r>
      <w:r w:rsidRPr="00526363">
        <w:rPr>
          <w:i/>
          <w:iCs/>
          <w:sz w:val="24"/>
          <w:szCs w:val="24"/>
        </w:rPr>
        <w:t>must</w:t>
      </w:r>
      <w:r>
        <w:rPr>
          <w:sz w:val="24"/>
          <w:szCs w:val="24"/>
        </w:rPr>
        <w:t xml:space="preserve"> be completed </w:t>
      </w:r>
      <w:r w:rsidR="00C05A1B">
        <w:rPr>
          <w:sz w:val="24"/>
          <w:szCs w:val="24"/>
        </w:rPr>
        <w:t xml:space="preserve">and successfully </w:t>
      </w:r>
      <w:r w:rsidR="00657E93">
        <w:rPr>
          <w:sz w:val="24"/>
          <w:szCs w:val="24"/>
        </w:rPr>
        <w:t xml:space="preserve">proposed </w:t>
      </w:r>
      <w:r>
        <w:rPr>
          <w:sz w:val="24"/>
          <w:szCs w:val="24"/>
        </w:rPr>
        <w:t xml:space="preserve">before a student is eligible to </w:t>
      </w:r>
      <w:r w:rsidRPr="007500CA">
        <w:rPr>
          <w:i/>
          <w:iCs/>
          <w:sz w:val="24"/>
          <w:szCs w:val="24"/>
        </w:rPr>
        <w:t xml:space="preserve">apply </w:t>
      </w:r>
      <w:r w:rsidRPr="00F10836">
        <w:rPr>
          <w:sz w:val="24"/>
          <w:szCs w:val="24"/>
        </w:rPr>
        <w:t>for internship.</w:t>
      </w:r>
      <w:r>
        <w:rPr>
          <w:sz w:val="24"/>
          <w:szCs w:val="24"/>
        </w:rPr>
        <w:t xml:space="preserve">  The deadline</w:t>
      </w:r>
      <w:r w:rsidR="00C05A1B">
        <w:rPr>
          <w:sz w:val="24"/>
          <w:szCs w:val="24"/>
        </w:rPr>
        <w:t xml:space="preserve"> for having </w:t>
      </w:r>
      <w:r w:rsidR="00445CAD">
        <w:rPr>
          <w:sz w:val="24"/>
          <w:szCs w:val="24"/>
        </w:rPr>
        <w:t>the</w:t>
      </w:r>
      <w:r w:rsidR="00C05A1B">
        <w:rPr>
          <w:sz w:val="24"/>
          <w:szCs w:val="24"/>
        </w:rPr>
        <w:t xml:space="preserve"> dissertation successfully proposed</w:t>
      </w:r>
      <w:r>
        <w:rPr>
          <w:sz w:val="24"/>
          <w:szCs w:val="24"/>
        </w:rPr>
        <w:t xml:space="preserve"> is the </w:t>
      </w:r>
      <w:r w:rsidR="00C05A1B">
        <w:rPr>
          <w:sz w:val="24"/>
          <w:szCs w:val="24"/>
        </w:rPr>
        <w:t xml:space="preserve">end of the </w:t>
      </w:r>
      <w:r>
        <w:rPr>
          <w:sz w:val="24"/>
          <w:szCs w:val="24"/>
        </w:rPr>
        <w:t xml:space="preserve">second week in October of the year in which the student wishes to apply for pre-doctoral internship.  </w:t>
      </w:r>
      <w:r w:rsidR="00F77FF2">
        <w:rPr>
          <w:sz w:val="24"/>
          <w:szCs w:val="24"/>
        </w:rPr>
        <w:t xml:space="preserve">There will be no exceptions to this requirement, as a student will not be eligible to apply for pre-doctoral internship if </w:t>
      </w:r>
      <w:r w:rsidR="000D1771">
        <w:rPr>
          <w:sz w:val="24"/>
          <w:szCs w:val="24"/>
        </w:rPr>
        <w:t>the student’s</w:t>
      </w:r>
      <w:r w:rsidR="00F77FF2">
        <w:rPr>
          <w:sz w:val="24"/>
          <w:szCs w:val="24"/>
        </w:rPr>
        <w:t xml:space="preserve"> dissertation has not been successfully proposed and approved by </w:t>
      </w:r>
      <w:r w:rsidR="000D1771">
        <w:rPr>
          <w:sz w:val="24"/>
          <w:szCs w:val="24"/>
        </w:rPr>
        <w:t>the student’s</w:t>
      </w:r>
      <w:r w:rsidR="00F77FF2">
        <w:rPr>
          <w:sz w:val="24"/>
          <w:szCs w:val="24"/>
        </w:rPr>
        <w:t xml:space="preserve"> dissertation committee.  </w:t>
      </w:r>
      <w:r w:rsidRPr="00F10836">
        <w:rPr>
          <w:sz w:val="24"/>
          <w:szCs w:val="24"/>
        </w:rPr>
        <w:t xml:space="preserve">The pre-doctoral internship must be successfully completed before the doctoral degree will be awarded. Typically, students complete their </w:t>
      </w:r>
      <w:r>
        <w:rPr>
          <w:sz w:val="24"/>
          <w:szCs w:val="24"/>
        </w:rPr>
        <w:t xml:space="preserve">pre-doctoral </w:t>
      </w:r>
      <w:r w:rsidRPr="00F10836">
        <w:rPr>
          <w:sz w:val="24"/>
          <w:szCs w:val="24"/>
        </w:rPr>
        <w:t xml:space="preserve">internship </w:t>
      </w:r>
      <w:r>
        <w:rPr>
          <w:sz w:val="24"/>
          <w:szCs w:val="24"/>
        </w:rPr>
        <w:t>during</w:t>
      </w:r>
      <w:r w:rsidRPr="00F10836">
        <w:rPr>
          <w:sz w:val="24"/>
          <w:szCs w:val="24"/>
        </w:rPr>
        <w:t xml:space="preserve"> their </w:t>
      </w:r>
      <w:r w:rsidR="00BD4934">
        <w:rPr>
          <w:sz w:val="24"/>
          <w:szCs w:val="24"/>
        </w:rPr>
        <w:t xml:space="preserve">sixth </w:t>
      </w:r>
      <w:r w:rsidRPr="00F10836">
        <w:rPr>
          <w:sz w:val="24"/>
          <w:szCs w:val="24"/>
        </w:rPr>
        <w:t xml:space="preserve">year in the program. </w:t>
      </w:r>
      <w:r w:rsidR="00BD4934">
        <w:rPr>
          <w:sz w:val="24"/>
          <w:szCs w:val="24"/>
        </w:rPr>
        <w:t xml:space="preserve">Detailed information on average and median time to degree and internship match rates can be found by clicking the </w:t>
      </w:r>
      <w:r w:rsidR="00BD4934" w:rsidRPr="00BD4934">
        <w:rPr>
          <w:sz w:val="24"/>
          <w:szCs w:val="24"/>
        </w:rPr>
        <w:t>Student Admissions, Outcomes, and Other Data</w:t>
      </w:r>
      <w:r w:rsidR="00BD4934">
        <w:rPr>
          <w:sz w:val="24"/>
          <w:szCs w:val="24"/>
        </w:rPr>
        <w:t xml:space="preserve"> pdf on the </w:t>
      </w:r>
      <w:r w:rsidR="00BD4934" w:rsidRPr="00BD4934">
        <w:rPr>
          <w:sz w:val="24"/>
          <w:szCs w:val="24"/>
        </w:rPr>
        <w:t>Graduate Program in Clinical Psychology</w:t>
      </w:r>
      <w:r w:rsidR="00BD4934">
        <w:rPr>
          <w:sz w:val="24"/>
          <w:szCs w:val="24"/>
        </w:rPr>
        <w:t xml:space="preserve"> web page at </w:t>
      </w:r>
      <w:hyperlink r:id="rId16" w:history="1">
        <w:r w:rsidR="00BD4934" w:rsidRPr="009D3D8B">
          <w:rPr>
            <w:rStyle w:val="Hyperlink"/>
            <w:sz w:val="24"/>
            <w:szCs w:val="24"/>
          </w:rPr>
          <w:t>http://www.bgsu.edu/arts-and-sciences/psychology/graduate-program/clinical.html</w:t>
        </w:r>
      </w:hyperlink>
      <w:r w:rsidR="00BD4934">
        <w:rPr>
          <w:sz w:val="24"/>
          <w:szCs w:val="24"/>
        </w:rPr>
        <w:t xml:space="preserve"> .</w:t>
      </w:r>
    </w:p>
    <w:p w14:paraId="6E417D99" w14:textId="77777777" w:rsidR="00D969E4" w:rsidRDefault="00D969E4" w:rsidP="00BD4934">
      <w:pPr>
        <w:ind w:firstLine="720"/>
        <w:rPr>
          <w:sz w:val="24"/>
          <w:szCs w:val="24"/>
        </w:rPr>
      </w:pPr>
    </w:p>
    <w:p w14:paraId="02DE6F24" w14:textId="7434A9A5" w:rsidR="00D969E4" w:rsidRPr="00D969E4" w:rsidRDefault="00D969E4" w:rsidP="00D969E4">
      <w:pPr>
        <w:ind w:firstLine="720"/>
        <w:rPr>
          <w:sz w:val="24"/>
          <w:szCs w:val="24"/>
        </w:rPr>
      </w:pPr>
      <w:r w:rsidRPr="00D969E4">
        <w:rPr>
          <w:sz w:val="24"/>
          <w:szCs w:val="24"/>
        </w:rPr>
        <w:t>In order to graduate in the Summer Semester, all components of the clinical internship must be completed within two weeks of the end of the semester in which the student wishes to graduate. As such, students should be mindful of any clinical internship that starts in August or September as th</w:t>
      </w:r>
      <w:r>
        <w:rPr>
          <w:sz w:val="24"/>
          <w:szCs w:val="24"/>
        </w:rPr>
        <w:t>at</w:t>
      </w:r>
      <w:r w:rsidRPr="00D969E4">
        <w:rPr>
          <w:sz w:val="24"/>
          <w:szCs w:val="24"/>
        </w:rPr>
        <w:t xml:space="preserve"> may </w:t>
      </w:r>
      <w:r>
        <w:rPr>
          <w:sz w:val="24"/>
          <w:szCs w:val="24"/>
        </w:rPr>
        <w:t>necessitate</w:t>
      </w:r>
      <w:r w:rsidRPr="00D969E4">
        <w:rPr>
          <w:sz w:val="24"/>
          <w:szCs w:val="24"/>
        </w:rPr>
        <w:t xml:space="preserve"> delaying graduation until after Fall semester (depending on the end of Summer Semester and the exact start date of the internship). Students who match for an internship that ends after the completion of Summer Semester, should inform the DCT as soon as possible so that the DCT can work with </w:t>
      </w:r>
      <w:r>
        <w:rPr>
          <w:sz w:val="24"/>
          <w:szCs w:val="24"/>
        </w:rPr>
        <w:t xml:space="preserve">the Graduate Secretary and the </w:t>
      </w:r>
      <w:r w:rsidRPr="00D969E4">
        <w:rPr>
          <w:sz w:val="24"/>
          <w:szCs w:val="24"/>
        </w:rPr>
        <w:t xml:space="preserve">Graduate College to ensure that students are able to graduate. This timeline is given by the university and the department has been informed that the timeline is non-negotiable. </w:t>
      </w:r>
    </w:p>
    <w:p w14:paraId="18AA18F9" w14:textId="77777777" w:rsidR="00B84B12" w:rsidRPr="00F10836" w:rsidRDefault="00B84B12" w:rsidP="00B84B12">
      <w:pPr>
        <w:ind w:firstLine="720"/>
        <w:rPr>
          <w:sz w:val="24"/>
          <w:szCs w:val="24"/>
        </w:rPr>
      </w:pPr>
    </w:p>
    <w:p w14:paraId="508CB7A9" w14:textId="77777777" w:rsidR="00B84B12" w:rsidRDefault="00B84B12" w:rsidP="00B84B12">
      <w:pPr>
        <w:ind w:firstLine="720"/>
        <w:rPr>
          <w:sz w:val="24"/>
          <w:szCs w:val="24"/>
        </w:rPr>
      </w:pPr>
      <w:r>
        <w:rPr>
          <w:sz w:val="24"/>
          <w:szCs w:val="24"/>
        </w:rPr>
        <w:t xml:space="preserve">Although internship application deadlines vary, </w:t>
      </w:r>
      <w:r w:rsidRPr="00F10836">
        <w:rPr>
          <w:sz w:val="24"/>
          <w:szCs w:val="24"/>
        </w:rPr>
        <w:t>the deadline of the vast majority of internship sites is between November 1 and November 30. Th</w:t>
      </w:r>
      <w:r>
        <w:rPr>
          <w:sz w:val="24"/>
          <w:szCs w:val="24"/>
        </w:rPr>
        <w:t xml:space="preserve">e start date of internship </w:t>
      </w:r>
      <w:r w:rsidRPr="00F10836">
        <w:rPr>
          <w:sz w:val="24"/>
          <w:szCs w:val="24"/>
        </w:rPr>
        <w:t>varies from site to site, but most internships begin between July 1 and September 1.</w:t>
      </w:r>
      <w:r>
        <w:rPr>
          <w:sz w:val="24"/>
          <w:szCs w:val="24"/>
        </w:rPr>
        <w:t xml:space="preserve">  </w:t>
      </w:r>
      <w:r w:rsidRPr="00F10836">
        <w:rPr>
          <w:sz w:val="24"/>
          <w:szCs w:val="24"/>
        </w:rPr>
        <w:t>To view all internship sites, please consult the website of the Association of Psychology Postdoctoral and Internship Centers (APPIC-www. appic.org).</w:t>
      </w:r>
    </w:p>
    <w:p w14:paraId="416EB8DE" w14:textId="77777777" w:rsidR="00B84B12" w:rsidRPr="00F10836" w:rsidRDefault="00B84B12" w:rsidP="00B84B12">
      <w:pPr>
        <w:ind w:firstLine="720"/>
        <w:rPr>
          <w:sz w:val="24"/>
          <w:szCs w:val="24"/>
        </w:rPr>
      </w:pPr>
    </w:p>
    <w:p w14:paraId="4FB6FAC2" w14:textId="77777777" w:rsidR="00B84B12" w:rsidRDefault="00B84B12" w:rsidP="00B84B12">
      <w:pPr>
        <w:ind w:firstLine="720"/>
        <w:rPr>
          <w:sz w:val="24"/>
          <w:szCs w:val="24"/>
        </w:rPr>
      </w:pPr>
      <w:r w:rsidRPr="00F10836">
        <w:rPr>
          <w:sz w:val="24"/>
          <w:szCs w:val="24"/>
        </w:rPr>
        <w:t>The first step in the process of applying for internship is for students to determi</w:t>
      </w:r>
      <w:r>
        <w:rPr>
          <w:sz w:val="24"/>
          <w:szCs w:val="24"/>
        </w:rPr>
        <w:t xml:space="preserve">ne which sites are a “good fit” for them, in terms of interests and experience.  </w:t>
      </w:r>
      <w:r w:rsidRPr="00F10836">
        <w:rPr>
          <w:sz w:val="24"/>
          <w:szCs w:val="24"/>
        </w:rPr>
        <w:t>For example, an applicant i</w:t>
      </w:r>
      <w:r>
        <w:rPr>
          <w:sz w:val="24"/>
          <w:szCs w:val="24"/>
        </w:rPr>
        <w:t xml:space="preserve">nterested in pursuing work in </w:t>
      </w:r>
      <w:r w:rsidRPr="00F10836">
        <w:rPr>
          <w:sz w:val="24"/>
          <w:szCs w:val="24"/>
        </w:rPr>
        <w:t>pediatrics may apply to sites that offer pediatric rotations</w:t>
      </w:r>
      <w:r>
        <w:rPr>
          <w:sz w:val="24"/>
          <w:szCs w:val="24"/>
        </w:rPr>
        <w:t xml:space="preserve"> while students with clinical child experience typically look for internships that offer opportunities for training working with children and families.  Although the number of sites to which students applies varies (general range from 15 – 25 applications), our students generally are invited to on-site interviews at about half of the sites to which they apply.  </w:t>
      </w:r>
    </w:p>
    <w:p w14:paraId="39BEC3B6" w14:textId="77777777" w:rsidR="00B84B12" w:rsidRPr="00F10836" w:rsidRDefault="00B84B12" w:rsidP="00B84B12">
      <w:pPr>
        <w:ind w:firstLine="720"/>
        <w:rPr>
          <w:sz w:val="24"/>
          <w:szCs w:val="24"/>
        </w:rPr>
      </w:pPr>
    </w:p>
    <w:p w14:paraId="6666F1C9" w14:textId="77777777" w:rsidR="00B84B12" w:rsidRDefault="00B84B12" w:rsidP="00B84B12">
      <w:pPr>
        <w:ind w:firstLine="720"/>
        <w:rPr>
          <w:sz w:val="24"/>
          <w:szCs w:val="24"/>
        </w:rPr>
      </w:pPr>
      <w:r w:rsidRPr="00F10836">
        <w:rPr>
          <w:sz w:val="24"/>
          <w:szCs w:val="24"/>
        </w:rPr>
        <w:lastRenderedPageBreak/>
        <w:t xml:space="preserve">All sites require applicants to </w:t>
      </w:r>
      <w:r>
        <w:rPr>
          <w:sz w:val="24"/>
          <w:szCs w:val="24"/>
        </w:rPr>
        <w:t xml:space="preserve">provide the following materials via the online application system: </w:t>
      </w:r>
      <w:r w:rsidRPr="00F10836">
        <w:rPr>
          <w:sz w:val="24"/>
          <w:szCs w:val="24"/>
        </w:rPr>
        <w:t xml:space="preserve"> the completed AAPI, a current Curriculum Vitae (CV), official </w:t>
      </w:r>
      <w:r>
        <w:rPr>
          <w:sz w:val="24"/>
          <w:szCs w:val="24"/>
        </w:rPr>
        <w:t xml:space="preserve">transcripts of graduate work, at least 3 </w:t>
      </w:r>
      <w:r w:rsidRPr="00F10836">
        <w:rPr>
          <w:sz w:val="24"/>
          <w:szCs w:val="24"/>
        </w:rPr>
        <w:t>letters of recommendation from</w:t>
      </w:r>
      <w:r>
        <w:rPr>
          <w:sz w:val="24"/>
          <w:szCs w:val="24"/>
        </w:rPr>
        <w:t xml:space="preserve"> </w:t>
      </w:r>
      <w:r w:rsidRPr="00F10836">
        <w:rPr>
          <w:sz w:val="24"/>
          <w:szCs w:val="24"/>
        </w:rPr>
        <w:t>faculty or clinical supervisors</w:t>
      </w:r>
      <w:r>
        <w:rPr>
          <w:sz w:val="24"/>
          <w:szCs w:val="24"/>
        </w:rPr>
        <w:t>,</w:t>
      </w:r>
      <w:r w:rsidRPr="00F10836">
        <w:rPr>
          <w:sz w:val="24"/>
          <w:szCs w:val="24"/>
        </w:rPr>
        <w:t xml:space="preserve"> and certification eligibility for internship</w:t>
      </w:r>
      <w:r w:rsidR="002A7510">
        <w:rPr>
          <w:sz w:val="24"/>
          <w:szCs w:val="24"/>
        </w:rPr>
        <w:t xml:space="preserve"> </w:t>
      </w:r>
      <w:r w:rsidRPr="00F10836">
        <w:rPr>
          <w:sz w:val="24"/>
          <w:szCs w:val="24"/>
        </w:rPr>
        <w:t>(</w:t>
      </w:r>
      <w:r>
        <w:rPr>
          <w:sz w:val="24"/>
          <w:szCs w:val="24"/>
        </w:rPr>
        <w:t>online verification by the DCT</w:t>
      </w:r>
      <w:r w:rsidRPr="00F10836">
        <w:rPr>
          <w:sz w:val="24"/>
          <w:szCs w:val="24"/>
        </w:rPr>
        <w:t xml:space="preserve">). Some sites might require further materials (e.g., work samples, official transcripts of undergraduate work). </w:t>
      </w:r>
    </w:p>
    <w:p w14:paraId="16568F9A" w14:textId="77777777" w:rsidR="00B84B12" w:rsidRDefault="00B84B12" w:rsidP="00B84B12">
      <w:pPr>
        <w:rPr>
          <w:sz w:val="24"/>
          <w:szCs w:val="24"/>
        </w:rPr>
      </w:pPr>
    </w:p>
    <w:p w14:paraId="11CFC9C9" w14:textId="4BF8B38B" w:rsidR="00B84B12" w:rsidRDefault="00B84B12" w:rsidP="00B84B12">
      <w:pPr>
        <w:rPr>
          <w:sz w:val="24"/>
          <w:szCs w:val="24"/>
        </w:rPr>
      </w:pPr>
      <w:r>
        <w:rPr>
          <w:sz w:val="24"/>
          <w:szCs w:val="24"/>
        </w:rPr>
        <w:tab/>
        <w:t>The AAPI form is composed of several sections.  Applicants must provide 1) background and educational information, 2) information about personal and professional conduct, 3) a summary of degree progress, 4) a listing of publications and presentations, and 5) a summary of therapy, assessment, and psychological intervention experiences.  Applicants must also complete four short essays (up to 500 words each).  The essay topics address the applicant’s</w:t>
      </w:r>
      <w:r w:rsidR="00DD36DC">
        <w:rPr>
          <w:sz w:val="24"/>
          <w:szCs w:val="24"/>
        </w:rPr>
        <w:t>:</w:t>
      </w:r>
      <w:r>
        <w:rPr>
          <w:sz w:val="24"/>
          <w:szCs w:val="24"/>
        </w:rPr>
        <w:t xml:space="preserve"> 1) autobiographical statement, 2) theoretical orientation, 3) experience with diversity, and 4) research experience and interests.  </w:t>
      </w:r>
    </w:p>
    <w:p w14:paraId="6B7CD864" w14:textId="77777777" w:rsidR="00B84B12" w:rsidRPr="00F10836" w:rsidRDefault="00B84B12" w:rsidP="00B84B12">
      <w:pPr>
        <w:rPr>
          <w:sz w:val="24"/>
          <w:szCs w:val="24"/>
        </w:rPr>
      </w:pPr>
    </w:p>
    <w:p w14:paraId="2F867342" w14:textId="307CD84B" w:rsidR="00B84B12" w:rsidRPr="00F10836" w:rsidRDefault="00B84B12" w:rsidP="00B84B12">
      <w:pPr>
        <w:rPr>
          <w:sz w:val="24"/>
          <w:szCs w:val="24"/>
        </w:rPr>
      </w:pPr>
      <w:r w:rsidRPr="00F10836">
        <w:rPr>
          <w:sz w:val="24"/>
          <w:szCs w:val="24"/>
        </w:rPr>
        <w:t xml:space="preserve">        The certification </w:t>
      </w:r>
      <w:r>
        <w:rPr>
          <w:sz w:val="24"/>
          <w:szCs w:val="24"/>
        </w:rPr>
        <w:t xml:space="preserve">of </w:t>
      </w:r>
      <w:r w:rsidRPr="00F10836">
        <w:rPr>
          <w:sz w:val="24"/>
          <w:szCs w:val="24"/>
        </w:rPr>
        <w:t xml:space="preserve">eligibility for internship is completed jointly by both the student and the </w:t>
      </w:r>
      <w:r w:rsidR="00445CAD">
        <w:rPr>
          <w:sz w:val="24"/>
          <w:szCs w:val="24"/>
        </w:rPr>
        <w:t>Associate</w:t>
      </w:r>
      <w:r w:rsidR="00E43828">
        <w:rPr>
          <w:sz w:val="24"/>
          <w:szCs w:val="24"/>
        </w:rPr>
        <w:t xml:space="preserve"> </w:t>
      </w:r>
      <w:r w:rsidRPr="00F10836">
        <w:rPr>
          <w:sz w:val="24"/>
          <w:szCs w:val="24"/>
        </w:rPr>
        <w:t>Director of Clinical training (</w:t>
      </w:r>
      <w:r w:rsidR="00E43828">
        <w:rPr>
          <w:sz w:val="24"/>
          <w:szCs w:val="24"/>
        </w:rPr>
        <w:t>A</w:t>
      </w:r>
      <w:r w:rsidRPr="00F10836">
        <w:rPr>
          <w:sz w:val="24"/>
          <w:szCs w:val="24"/>
        </w:rPr>
        <w:t>DCT).</w:t>
      </w:r>
      <w:r>
        <w:rPr>
          <w:sz w:val="24"/>
          <w:szCs w:val="24"/>
        </w:rPr>
        <w:t xml:space="preserve"> In this online form, the </w:t>
      </w:r>
      <w:r w:rsidR="00E43828">
        <w:rPr>
          <w:sz w:val="24"/>
          <w:szCs w:val="24"/>
        </w:rPr>
        <w:t xml:space="preserve">Associate </w:t>
      </w:r>
      <w:r>
        <w:rPr>
          <w:sz w:val="24"/>
          <w:szCs w:val="24"/>
        </w:rPr>
        <w:t>DCT verifies the student’s eligibility to apply for pre-doctoral internship</w:t>
      </w:r>
      <w:r w:rsidR="002A7510">
        <w:rPr>
          <w:sz w:val="24"/>
          <w:szCs w:val="24"/>
        </w:rPr>
        <w:t xml:space="preserve"> based on completion of sanctioned practica hours</w:t>
      </w:r>
      <w:r>
        <w:rPr>
          <w:sz w:val="24"/>
          <w:szCs w:val="24"/>
        </w:rPr>
        <w:t xml:space="preserve">.  The </w:t>
      </w:r>
      <w:r w:rsidR="00E43828">
        <w:rPr>
          <w:sz w:val="24"/>
          <w:szCs w:val="24"/>
        </w:rPr>
        <w:t>A</w:t>
      </w:r>
      <w:r>
        <w:rPr>
          <w:sz w:val="24"/>
          <w:szCs w:val="24"/>
        </w:rPr>
        <w:t xml:space="preserve">DCT is asked about each applicant’s strengths and areas of improvement as part of the verification process.  </w:t>
      </w:r>
    </w:p>
    <w:p w14:paraId="5400796D" w14:textId="3D5A3A39" w:rsidR="00B84B12" w:rsidRDefault="00B84B12">
      <w:pPr>
        <w:pStyle w:val="NormalWeb"/>
        <w:ind w:left="0"/>
        <w:rPr>
          <w:rFonts w:ascii="Times New Roman" w:hAnsi="Times New Roman" w:cs="Times New Roman"/>
          <w:sz w:val="24"/>
          <w:szCs w:val="24"/>
        </w:rPr>
      </w:pPr>
      <w:r w:rsidRPr="00C9090E">
        <w:rPr>
          <w:sz w:val="24"/>
          <w:szCs w:val="24"/>
        </w:rPr>
        <w:t xml:space="preserve">       </w:t>
      </w:r>
      <w:r w:rsidRPr="00F61423">
        <w:rPr>
          <w:rFonts w:ascii="Times New Roman" w:hAnsi="Times New Roman" w:cs="Times New Roman"/>
          <w:sz w:val="24"/>
          <w:szCs w:val="24"/>
        </w:rPr>
        <w:t>By about mid</w:t>
      </w:r>
      <w:r w:rsidR="001908B0">
        <w:rPr>
          <w:rFonts w:ascii="Times New Roman" w:hAnsi="Times New Roman" w:cs="Times New Roman"/>
          <w:sz w:val="24"/>
          <w:szCs w:val="24"/>
        </w:rPr>
        <w:t>-</w:t>
      </w:r>
      <w:r w:rsidRPr="00F61423">
        <w:rPr>
          <w:rFonts w:ascii="Times New Roman" w:hAnsi="Times New Roman" w:cs="Times New Roman"/>
          <w:sz w:val="24"/>
          <w:szCs w:val="24"/>
        </w:rPr>
        <w:t xml:space="preserve">December, most internship sites inform applicants if they are invited for interviews. Some sites require on-site interviews while others offer phone interviews only. Many sites conduct their interviews between December 20 and January 31. After the applicant completes the interview process, </w:t>
      </w:r>
      <w:r w:rsidR="009D6549">
        <w:rPr>
          <w:rFonts w:ascii="Times New Roman" w:hAnsi="Times New Roman" w:cs="Times New Roman"/>
          <w:sz w:val="24"/>
          <w:szCs w:val="24"/>
        </w:rPr>
        <w:t>the applicant</w:t>
      </w:r>
      <w:r w:rsidRPr="00F61423">
        <w:rPr>
          <w:rFonts w:ascii="Times New Roman" w:hAnsi="Times New Roman" w:cs="Times New Roman"/>
          <w:sz w:val="24"/>
          <w:szCs w:val="24"/>
        </w:rPr>
        <w:t xml:space="preserve"> rank order</w:t>
      </w:r>
      <w:r>
        <w:rPr>
          <w:rFonts w:ascii="Times New Roman" w:hAnsi="Times New Roman" w:cs="Times New Roman"/>
          <w:sz w:val="24"/>
          <w:szCs w:val="24"/>
        </w:rPr>
        <w:t>s</w:t>
      </w:r>
      <w:r w:rsidRPr="00F61423">
        <w:rPr>
          <w:rFonts w:ascii="Times New Roman" w:hAnsi="Times New Roman" w:cs="Times New Roman"/>
          <w:sz w:val="24"/>
          <w:szCs w:val="24"/>
        </w:rPr>
        <w:t xml:space="preserve"> the sites based on </w:t>
      </w:r>
      <w:r w:rsidR="009D6549">
        <w:rPr>
          <w:rFonts w:ascii="Times New Roman" w:hAnsi="Times New Roman" w:cs="Times New Roman"/>
          <w:sz w:val="24"/>
          <w:szCs w:val="24"/>
        </w:rPr>
        <w:t>the applicant’s</w:t>
      </w:r>
      <w:r w:rsidRPr="00F61423">
        <w:rPr>
          <w:rFonts w:ascii="Times New Roman" w:hAnsi="Times New Roman" w:cs="Times New Roman"/>
          <w:sz w:val="24"/>
          <w:szCs w:val="24"/>
        </w:rPr>
        <w:t xml:space="preserve"> preference for completing an internship at that site. The internship sites also rank the applicants that they have interviewed. Then, a computer software program performs what is called a Match, in which applicants</w:t>
      </w:r>
      <w:r>
        <w:rPr>
          <w:rFonts w:ascii="Times New Roman" w:hAnsi="Times New Roman" w:cs="Times New Roman"/>
          <w:sz w:val="24"/>
          <w:szCs w:val="24"/>
        </w:rPr>
        <w:t>’</w:t>
      </w:r>
      <w:r w:rsidRPr="00F61423">
        <w:rPr>
          <w:rFonts w:ascii="Times New Roman" w:hAnsi="Times New Roman" w:cs="Times New Roman"/>
          <w:sz w:val="24"/>
          <w:szCs w:val="24"/>
        </w:rPr>
        <w:t xml:space="preserve"> ranking</w:t>
      </w:r>
      <w:r>
        <w:rPr>
          <w:rFonts w:ascii="Times New Roman" w:hAnsi="Times New Roman" w:cs="Times New Roman"/>
          <w:sz w:val="24"/>
          <w:szCs w:val="24"/>
        </w:rPr>
        <w:t>s</w:t>
      </w:r>
      <w:r w:rsidRPr="00F61423">
        <w:rPr>
          <w:rFonts w:ascii="Times New Roman" w:hAnsi="Times New Roman" w:cs="Times New Roman"/>
          <w:sz w:val="24"/>
          <w:szCs w:val="24"/>
        </w:rPr>
        <w:t xml:space="preserve"> and site rankings are considered and internship assignments are made. It should be mentioned that to be eligible to participate in the match, applicants need to register through the National Matching Services and pay a registration fee. </w:t>
      </w:r>
      <w:r w:rsidR="00F81A3E">
        <w:rPr>
          <w:rFonts w:ascii="Times New Roman" w:hAnsi="Times New Roman" w:cs="Times New Roman"/>
          <w:sz w:val="24"/>
          <w:szCs w:val="24"/>
        </w:rPr>
        <w:t>A</w:t>
      </w:r>
      <w:r w:rsidRPr="00F61423">
        <w:rPr>
          <w:rFonts w:ascii="Times New Roman" w:hAnsi="Times New Roman" w:cs="Times New Roman"/>
          <w:sz w:val="24"/>
          <w:szCs w:val="24"/>
        </w:rPr>
        <w:t xml:space="preserve">pplicants are notified about the results of the </w:t>
      </w:r>
      <w:r>
        <w:rPr>
          <w:rFonts w:ascii="Times New Roman" w:hAnsi="Times New Roman" w:cs="Times New Roman"/>
          <w:sz w:val="24"/>
          <w:szCs w:val="24"/>
        </w:rPr>
        <w:t>Phase I Match (as described above)</w:t>
      </w:r>
      <w:r w:rsidR="00F81A3E">
        <w:rPr>
          <w:rFonts w:ascii="Times New Roman" w:hAnsi="Times New Roman" w:cs="Times New Roman"/>
          <w:sz w:val="24"/>
          <w:szCs w:val="24"/>
        </w:rPr>
        <w:t>,</w:t>
      </w:r>
      <w:r>
        <w:rPr>
          <w:rFonts w:ascii="Times New Roman" w:hAnsi="Times New Roman" w:cs="Times New Roman"/>
          <w:sz w:val="24"/>
          <w:szCs w:val="24"/>
        </w:rPr>
        <w:t xml:space="preserve"> </w:t>
      </w:r>
      <w:r w:rsidRPr="00F61423">
        <w:rPr>
          <w:rFonts w:ascii="Times New Roman" w:hAnsi="Times New Roman" w:cs="Times New Roman"/>
          <w:sz w:val="24"/>
          <w:szCs w:val="24"/>
        </w:rPr>
        <w:t xml:space="preserve">usually during the second half of February. Applicants who were not matched in </w:t>
      </w:r>
      <w:r>
        <w:rPr>
          <w:rFonts w:ascii="Times New Roman" w:hAnsi="Times New Roman" w:cs="Times New Roman"/>
          <w:sz w:val="24"/>
          <w:szCs w:val="24"/>
        </w:rPr>
        <w:t xml:space="preserve">Phase I Match will be able to rank internship sites which still have openings and can enter a Phase II Match that takes place in mid-March </w:t>
      </w:r>
      <w:r w:rsidRPr="00F61423">
        <w:rPr>
          <w:rFonts w:ascii="Times New Roman" w:hAnsi="Times New Roman" w:cs="Times New Roman"/>
          <w:sz w:val="24"/>
          <w:szCs w:val="24"/>
        </w:rPr>
        <w:t>(see www. appic.org for details).</w:t>
      </w:r>
    </w:p>
    <w:p w14:paraId="313F2B42" w14:textId="77777777" w:rsidR="000E32E7" w:rsidRDefault="00646D02" w:rsidP="000E32E7">
      <w:pPr>
        <w:pStyle w:val="NormalWeb"/>
        <w:ind w:left="0" w:right="72" w:firstLine="720"/>
        <w:rPr>
          <w:rFonts w:ascii="Times New Roman" w:hAnsi="Times New Roman" w:cs="Times New Roman"/>
          <w:sz w:val="24"/>
          <w:szCs w:val="24"/>
        </w:rPr>
      </w:pPr>
      <w:r>
        <w:rPr>
          <w:rFonts w:ascii="Times New Roman" w:hAnsi="Times New Roman" w:cs="Times New Roman"/>
          <w:sz w:val="24"/>
          <w:szCs w:val="24"/>
        </w:rPr>
        <w:t>PSC</w:t>
      </w:r>
    </w:p>
    <w:p w14:paraId="5F6B4297" w14:textId="77777777" w:rsidR="00646D02" w:rsidRPr="000E32E7" w:rsidRDefault="00646D02" w:rsidP="000E32E7">
      <w:pPr>
        <w:pStyle w:val="NormalWeb"/>
        <w:ind w:left="0" w:right="72" w:firstLine="720"/>
        <w:rPr>
          <w:rFonts w:ascii="Times New Roman" w:hAnsi="Times New Roman" w:cs="Times New Roman"/>
          <w:sz w:val="24"/>
          <w:szCs w:val="24"/>
        </w:rPr>
      </w:pPr>
      <w:r>
        <w:rPr>
          <w:rFonts w:ascii="Times New Roman" w:hAnsi="Times New Roman" w:cs="Times New Roman"/>
          <w:sz w:val="24"/>
          <w:szCs w:val="24"/>
        </w:rPr>
        <w:t xml:space="preserve">The program is fortunate to have the Psychological Services Center on site as a training facility. Students begin seeing clients at the PSC typically during the second semester of their first year in the program. The Director of the PSC </w:t>
      </w:r>
      <w:r w:rsidR="00BB4503">
        <w:rPr>
          <w:rFonts w:ascii="Times New Roman" w:hAnsi="Times New Roman" w:cs="Times New Roman"/>
          <w:sz w:val="24"/>
          <w:szCs w:val="24"/>
        </w:rPr>
        <w:t xml:space="preserve">coordinates trainings on policies and procedures associated with the PSC including the distribution of a detailed handbook. Students are expected to attend related trainings and adhere to </w:t>
      </w:r>
      <w:r w:rsidR="006C028C">
        <w:rPr>
          <w:rFonts w:ascii="Times New Roman" w:hAnsi="Times New Roman" w:cs="Times New Roman"/>
          <w:sz w:val="24"/>
          <w:szCs w:val="24"/>
        </w:rPr>
        <w:t xml:space="preserve">all </w:t>
      </w:r>
      <w:r w:rsidR="00BB4503">
        <w:rPr>
          <w:rFonts w:ascii="Times New Roman" w:hAnsi="Times New Roman" w:cs="Times New Roman"/>
          <w:sz w:val="24"/>
          <w:szCs w:val="24"/>
        </w:rPr>
        <w:t xml:space="preserve">PSC policies. </w:t>
      </w:r>
    </w:p>
    <w:p w14:paraId="30E67CDD" w14:textId="77777777" w:rsidR="00B84B12" w:rsidRDefault="00B84B12">
      <w:pPr>
        <w:jc w:val="center"/>
        <w:rPr>
          <w:sz w:val="24"/>
          <w:szCs w:val="24"/>
          <w:u w:val="single"/>
        </w:rPr>
      </w:pPr>
      <w:r w:rsidRPr="00C42CE7">
        <w:rPr>
          <w:sz w:val="24"/>
          <w:szCs w:val="24"/>
          <w:u w:val="single"/>
        </w:rPr>
        <w:t>Student Evaluation Procedures</w:t>
      </w:r>
    </w:p>
    <w:p w14:paraId="1550F43E" w14:textId="77777777" w:rsidR="00C70F81" w:rsidRPr="00C42CE7" w:rsidRDefault="00C70F81">
      <w:pPr>
        <w:jc w:val="center"/>
        <w:rPr>
          <w:sz w:val="24"/>
          <w:szCs w:val="24"/>
          <w:u w:val="single"/>
        </w:rPr>
      </w:pPr>
    </w:p>
    <w:p w14:paraId="5DB6ACB6" w14:textId="2E8A836D" w:rsidR="00E65E57" w:rsidRDefault="00E65E57" w:rsidP="00E65E57">
      <w:pPr>
        <w:ind w:firstLine="720"/>
        <w:rPr>
          <w:sz w:val="24"/>
          <w:szCs w:val="24"/>
        </w:rPr>
      </w:pPr>
      <w:r w:rsidRPr="00C70F81">
        <w:rPr>
          <w:sz w:val="24"/>
          <w:szCs w:val="24"/>
        </w:rPr>
        <w:t xml:space="preserve">For clinical training experiences (i.e., practica credit hours), the students </w:t>
      </w:r>
      <w:r>
        <w:rPr>
          <w:sz w:val="24"/>
          <w:szCs w:val="24"/>
        </w:rPr>
        <w:t xml:space="preserve">are expected to </w:t>
      </w:r>
      <w:r w:rsidRPr="00C70F81">
        <w:rPr>
          <w:sz w:val="24"/>
          <w:szCs w:val="24"/>
        </w:rPr>
        <w:t xml:space="preserve">receive verbal feedback </w:t>
      </w:r>
      <w:r w:rsidR="0014441D">
        <w:rPr>
          <w:sz w:val="24"/>
          <w:szCs w:val="24"/>
        </w:rPr>
        <w:t xml:space="preserve">at weekly supervision meetings </w:t>
      </w:r>
      <w:r w:rsidRPr="00C70F81">
        <w:rPr>
          <w:sz w:val="24"/>
          <w:szCs w:val="24"/>
        </w:rPr>
        <w:t xml:space="preserve">from </w:t>
      </w:r>
      <w:r w:rsidR="0014441D">
        <w:rPr>
          <w:sz w:val="24"/>
          <w:szCs w:val="24"/>
        </w:rPr>
        <w:t xml:space="preserve">each </w:t>
      </w:r>
      <w:r w:rsidRPr="00C70F81">
        <w:rPr>
          <w:sz w:val="24"/>
          <w:szCs w:val="24"/>
        </w:rPr>
        <w:t>clinical supervisor</w:t>
      </w:r>
      <w:r w:rsidR="0014441D">
        <w:rPr>
          <w:sz w:val="24"/>
          <w:szCs w:val="24"/>
        </w:rPr>
        <w:t xml:space="preserve"> who is responsible for supervising clinical cases affiliated with the PSC, external placement sites, or any other agency or organization where the students is providing psychological services.</w:t>
      </w:r>
      <w:r>
        <w:rPr>
          <w:sz w:val="24"/>
          <w:szCs w:val="24"/>
        </w:rPr>
        <w:t xml:space="preserve"> Students should alert the DCT immediately if a clinical supervisor frequently misses or cancels weekly clinical supervision meetings. Student</w:t>
      </w:r>
      <w:r w:rsidR="00395A83">
        <w:rPr>
          <w:sz w:val="24"/>
          <w:szCs w:val="24"/>
        </w:rPr>
        <w:t>s</w:t>
      </w:r>
      <w:r>
        <w:rPr>
          <w:sz w:val="24"/>
          <w:szCs w:val="24"/>
        </w:rPr>
        <w:t xml:space="preserve"> receive written feedback from </w:t>
      </w:r>
      <w:r w:rsidR="0014441D">
        <w:rPr>
          <w:sz w:val="24"/>
          <w:szCs w:val="24"/>
        </w:rPr>
        <w:t xml:space="preserve">each </w:t>
      </w:r>
      <w:r>
        <w:rPr>
          <w:sz w:val="24"/>
          <w:szCs w:val="24"/>
        </w:rPr>
        <w:t xml:space="preserve">clinical supervisor at least once toward the end of the fall and spring semesters. Specifically, clinical supervisors complete an online </w:t>
      </w:r>
      <w:r w:rsidRPr="00611096">
        <w:rPr>
          <w:sz w:val="24"/>
          <w:szCs w:val="24"/>
        </w:rPr>
        <w:t>Clinical Supervisor's Evaluation of Clinical Trainees form</w:t>
      </w:r>
      <w:r w:rsidRPr="00C70F81">
        <w:rPr>
          <w:sz w:val="24"/>
          <w:szCs w:val="24"/>
        </w:rPr>
        <w:t xml:space="preserve"> </w:t>
      </w:r>
      <w:r>
        <w:rPr>
          <w:sz w:val="24"/>
          <w:szCs w:val="24"/>
        </w:rPr>
        <w:t>at the end of each fall and spring semester. A sample copy of the survey can be found</w:t>
      </w:r>
      <w:r w:rsidR="00BF0450">
        <w:rPr>
          <w:sz w:val="24"/>
          <w:szCs w:val="24"/>
        </w:rPr>
        <w:t xml:space="preserve"> here: </w:t>
      </w:r>
      <w:hyperlink r:id="rId17" w:history="1">
        <w:r w:rsidR="00BF0450" w:rsidRPr="00BF0450">
          <w:rPr>
            <w:rStyle w:val="Hyperlink"/>
            <w:sz w:val="24"/>
            <w:szCs w:val="24"/>
          </w:rPr>
          <w:t>..\Clinical Supervisor Eval Forms\Clinical_Supervisor.Survey.pdf</w:t>
        </w:r>
      </w:hyperlink>
      <w:r w:rsidR="00BF0450">
        <w:rPr>
          <w:sz w:val="24"/>
          <w:szCs w:val="24"/>
        </w:rPr>
        <w:t xml:space="preserve">  </w:t>
      </w:r>
      <w:r>
        <w:rPr>
          <w:sz w:val="24"/>
          <w:szCs w:val="24"/>
        </w:rPr>
        <w:t xml:space="preserve">Students receive </w:t>
      </w:r>
      <w:r w:rsidRPr="00C70F81">
        <w:rPr>
          <w:sz w:val="24"/>
          <w:szCs w:val="24"/>
        </w:rPr>
        <w:t>a final course grade for practica credit h</w:t>
      </w:r>
      <w:r>
        <w:rPr>
          <w:sz w:val="24"/>
          <w:szCs w:val="24"/>
        </w:rPr>
        <w:t xml:space="preserve">ours from clinical faculty based, in part, on these ratings. Clinical faculty rely on the end-of-semester reviews of students’ </w:t>
      </w:r>
      <w:r>
        <w:rPr>
          <w:sz w:val="24"/>
          <w:szCs w:val="24"/>
        </w:rPr>
        <w:lastRenderedPageBreak/>
        <w:t xml:space="preserve">clinical supervisor evaluations to help them </w:t>
      </w:r>
      <w:r w:rsidRPr="00C70F81">
        <w:rPr>
          <w:sz w:val="24"/>
          <w:szCs w:val="24"/>
        </w:rPr>
        <w:t>detect emerging problems in student performance and develop appropriate int</w:t>
      </w:r>
      <w:r>
        <w:rPr>
          <w:sz w:val="24"/>
          <w:szCs w:val="24"/>
        </w:rPr>
        <w:t>erventions for clinical skill</w:t>
      </w:r>
      <w:r w:rsidR="0014441D">
        <w:rPr>
          <w:sz w:val="24"/>
          <w:szCs w:val="24"/>
        </w:rPr>
        <w:t xml:space="preserve"> development</w:t>
      </w:r>
      <w:r>
        <w:rPr>
          <w:sz w:val="24"/>
          <w:szCs w:val="24"/>
        </w:rPr>
        <w:t xml:space="preserve">. </w:t>
      </w:r>
    </w:p>
    <w:p w14:paraId="440CB92E" w14:textId="77777777" w:rsidR="00E65E57" w:rsidRDefault="00E65E57" w:rsidP="00E65E57">
      <w:pPr>
        <w:ind w:firstLine="720"/>
        <w:rPr>
          <w:sz w:val="24"/>
          <w:szCs w:val="24"/>
        </w:rPr>
      </w:pPr>
    </w:p>
    <w:p w14:paraId="3728E53D" w14:textId="11DA28CE" w:rsidR="00E65E57" w:rsidRDefault="00C70F81" w:rsidP="00C70F81">
      <w:pPr>
        <w:ind w:firstLine="720"/>
        <w:rPr>
          <w:sz w:val="24"/>
          <w:szCs w:val="24"/>
        </w:rPr>
      </w:pPr>
      <w:r w:rsidRPr="00C70F81">
        <w:rPr>
          <w:sz w:val="24"/>
          <w:szCs w:val="24"/>
        </w:rPr>
        <w:t xml:space="preserve">At </w:t>
      </w:r>
      <w:r w:rsidR="005839F2">
        <w:rPr>
          <w:sz w:val="24"/>
          <w:szCs w:val="24"/>
        </w:rPr>
        <w:t xml:space="preserve">least at </w:t>
      </w:r>
      <w:r w:rsidRPr="00C70F81">
        <w:rPr>
          <w:sz w:val="24"/>
          <w:szCs w:val="24"/>
        </w:rPr>
        <w:t xml:space="preserve">the end of each </w:t>
      </w:r>
      <w:r>
        <w:rPr>
          <w:sz w:val="24"/>
          <w:szCs w:val="24"/>
        </w:rPr>
        <w:t xml:space="preserve">fall and spring </w:t>
      </w:r>
      <w:r w:rsidRPr="00C70F81">
        <w:rPr>
          <w:sz w:val="24"/>
          <w:szCs w:val="24"/>
        </w:rPr>
        <w:t>semester</w:t>
      </w:r>
      <w:r>
        <w:rPr>
          <w:sz w:val="24"/>
          <w:szCs w:val="24"/>
        </w:rPr>
        <w:t xml:space="preserve"> each year</w:t>
      </w:r>
      <w:r w:rsidRPr="00C70F81">
        <w:rPr>
          <w:sz w:val="24"/>
          <w:szCs w:val="24"/>
        </w:rPr>
        <w:t xml:space="preserve">, clinical faculty meet to evaluate students’ performance </w:t>
      </w:r>
      <w:r w:rsidR="00E65E57">
        <w:rPr>
          <w:sz w:val="24"/>
          <w:szCs w:val="24"/>
        </w:rPr>
        <w:t xml:space="preserve">in the program </w:t>
      </w:r>
      <w:r w:rsidRPr="00C70F81">
        <w:rPr>
          <w:sz w:val="24"/>
          <w:szCs w:val="24"/>
        </w:rPr>
        <w:t xml:space="preserve">on the basis of student participation and contribution to courses, practica, and other training experiences, student performance on tests, scholarly writing, oral presentations, and faculty observation of </w:t>
      </w:r>
      <w:r w:rsidR="005839F2">
        <w:rPr>
          <w:sz w:val="24"/>
          <w:szCs w:val="24"/>
        </w:rPr>
        <w:t xml:space="preserve">research activities and </w:t>
      </w:r>
      <w:r w:rsidRPr="00C70F81">
        <w:rPr>
          <w:sz w:val="24"/>
          <w:szCs w:val="24"/>
        </w:rPr>
        <w:t xml:space="preserve">clinical practice. </w:t>
      </w:r>
      <w:r w:rsidR="00E65E57">
        <w:rPr>
          <w:sz w:val="24"/>
          <w:szCs w:val="24"/>
        </w:rPr>
        <w:t>If needed, additional discussion will take place of students’ performance in the program at monthly faculty meetings. As of Fall 2017, clinical faculty complete annual written evaluations about the prior AY and summer for each student’s progress through the program. See more information about the annual written evaluation process in the last paragraph of this section.</w:t>
      </w:r>
    </w:p>
    <w:p w14:paraId="36EF3299" w14:textId="77777777" w:rsidR="00E65E57" w:rsidRDefault="00E65E57" w:rsidP="00C70F81">
      <w:pPr>
        <w:ind w:firstLine="720"/>
        <w:rPr>
          <w:sz w:val="24"/>
          <w:szCs w:val="24"/>
        </w:rPr>
      </w:pPr>
    </w:p>
    <w:p w14:paraId="1174DE78" w14:textId="45F6D5DB" w:rsidR="00B84B12" w:rsidRDefault="00C70F81" w:rsidP="00C70F81">
      <w:pPr>
        <w:ind w:firstLine="720"/>
        <w:rPr>
          <w:sz w:val="24"/>
          <w:szCs w:val="24"/>
        </w:rPr>
      </w:pPr>
      <w:r w:rsidRPr="00C70F81">
        <w:rPr>
          <w:sz w:val="24"/>
          <w:szCs w:val="24"/>
        </w:rPr>
        <w:t>Concerns about students from clinical faculty are noted and appropriate strategies to effectively deal with concerns are discussed</w:t>
      </w:r>
      <w:r w:rsidR="0014441D">
        <w:rPr>
          <w:sz w:val="24"/>
          <w:szCs w:val="24"/>
        </w:rPr>
        <w:t xml:space="preserve"> at clinical faculty meetings, or via informal consultation between clinical faculty advisors and the DCT</w:t>
      </w:r>
      <w:r w:rsidRPr="00C70F81">
        <w:rPr>
          <w:sz w:val="24"/>
          <w:szCs w:val="24"/>
        </w:rPr>
        <w:t>.  Strategies for remediation may include additional training, skill building exercises, development of timelines, greater involvement with specific cases, and so on.  The nature of clinical faculty concerns and recommendations are communicated to the student in one of three ways:  (a) direct verbal feedback from the student's clinical faculty advisor</w:t>
      </w:r>
      <w:r w:rsidR="00A07090">
        <w:rPr>
          <w:sz w:val="24"/>
          <w:szCs w:val="24"/>
        </w:rPr>
        <w:t>,</w:t>
      </w:r>
      <w:r w:rsidRPr="00C70F81">
        <w:rPr>
          <w:sz w:val="24"/>
          <w:szCs w:val="24"/>
        </w:rPr>
        <w:t xml:space="preserve"> </w:t>
      </w:r>
      <w:r w:rsidR="0014441D">
        <w:rPr>
          <w:sz w:val="24"/>
          <w:szCs w:val="24"/>
        </w:rPr>
        <w:t xml:space="preserve">clinical </w:t>
      </w:r>
      <w:r w:rsidRPr="00C70F81">
        <w:rPr>
          <w:sz w:val="24"/>
          <w:szCs w:val="24"/>
        </w:rPr>
        <w:t>supervisor</w:t>
      </w:r>
      <w:r w:rsidR="00A07090">
        <w:rPr>
          <w:sz w:val="24"/>
          <w:szCs w:val="24"/>
        </w:rPr>
        <w:t>, or DCT</w:t>
      </w:r>
      <w:r w:rsidRPr="00C70F81">
        <w:rPr>
          <w:sz w:val="24"/>
          <w:szCs w:val="24"/>
        </w:rPr>
        <w:t xml:space="preserve">; (b) a letter of concern from the DCT directing the student's attention to the problem and the recommended action; or (c) placement of the student on "clinical warning" status, in which specific problems are noted and a time line for resolving them is provided in the form of a letter from the DCT.  Feedback from the student's academic advisor is the most common means of communicating any concerns.  However, the DCT </w:t>
      </w:r>
      <w:r w:rsidR="0014441D">
        <w:rPr>
          <w:sz w:val="24"/>
          <w:szCs w:val="24"/>
        </w:rPr>
        <w:t xml:space="preserve">is </w:t>
      </w:r>
      <w:r w:rsidRPr="00C70F81">
        <w:rPr>
          <w:sz w:val="24"/>
          <w:szCs w:val="24"/>
        </w:rPr>
        <w:t xml:space="preserve">available to counsel the student </w:t>
      </w:r>
      <w:r w:rsidR="0014441D">
        <w:rPr>
          <w:sz w:val="24"/>
          <w:szCs w:val="24"/>
        </w:rPr>
        <w:t xml:space="preserve">about concerns and procedures. The Director </w:t>
      </w:r>
      <w:r w:rsidR="008C0197">
        <w:rPr>
          <w:sz w:val="24"/>
          <w:szCs w:val="24"/>
        </w:rPr>
        <w:t xml:space="preserve">of </w:t>
      </w:r>
      <w:r w:rsidR="0014441D">
        <w:rPr>
          <w:sz w:val="24"/>
          <w:szCs w:val="24"/>
        </w:rPr>
        <w:t xml:space="preserve">the PSC is also available for concerns related PSC cases. </w:t>
      </w:r>
      <w:r w:rsidRPr="00C70F81">
        <w:rPr>
          <w:sz w:val="24"/>
          <w:szCs w:val="24"/>
        </w:rPr>
        <w:t>If a student on clinical warning status fails to make satisfactory progress in resolving the problems noted in the time frame allowed, the clinical faculty may elect to terminate the student from the program for unsatisfactory clinical performance.</w:t>
      </w:r>
    </w:p>
    <w:p w14:paraId="4B874EA0" w14:textId="77777777" w:rsidR="00FB106F" w:rsidRDefault="00FB106F" w:rsidP="00C70F81">
      <w:pPr>
        <w:ind w:firstLine="720"/>
        <w:rPr>
          <w:sz w:val="24"/>
          <w:szCs w:val="24"/>
        </w:rPr>
      </w:pPr>
    </w:p>
    <w:p w14:paraId="20E03056" w14:textId="77777777" w:rsidR="00FB106F" w:rsidRDefault="00FB106F" w:rsidP="00C70F81">
      <w:pPr>
        <w:ind w:firstLine="720"/>
        <w:rPr>
          <w:sz w:val="24"/>
          <w:szCs w:val="24"/>
        </w:rPr>
      </w:pPr>
      <w:r w:rsidRPr="00FB106F">
        <w:rPr>
          <w:sz w:val="24"/>
          <w:szCs w:val="24"/>
        </w:rPr>
        <w:t xml:space="preserve">The Psychology Department also has requirements for maintenance of good standing </w:t>
      </w:r>
      <w:r w:rsidR="0014441D">
        <w:rPr>
          <w:sz w:val="24"/>
          <w:szCs w:val="24"/>
        </w:rPr>
        <w:t xml:space="preserve">for all graduate students in the department </w:t>
      </w:r>
      <w:r w:rsidRPr="00FB106F">
        <w:rPr>
          <w:sz w:val="24"/>
          <w:szCs w:val="24"/>
        </w:rPr>
        <w:t xml:space="preserve">that </w:t>
      </w:r>
      <w:r w:rsidR="0014441D">
        <w:rPr>
          <w:sz w:val="24"/>
          <w:szCs w:val="24"/>
        </w:rPr>
        <w:t xml:space="preserve">also </w:t>
      </w:r>
      <w:r w:rsidRPr="00FB106F">
        <w:rPr>
          <w:sz w:val="24"/>
          <w:szCs w:val="24"/>
        </w:rPr>
        <w:t xml:space="preserve">apply to clinical students. These requirements are presented in detail in the Psychology Department’s Graduate Student Handbook. For example, please consult the Graduate Handbook for details about research requirements and conditions of being placed on warning </w:t>
      </w:r>
      <w:r w:rsidR="0014441D">
        <w:rPr>
          <w:sz w:val="24"/>
          <w:szCs w:val="24"/>
        </w:rPr>
        <w:t xml:space="preserve">in the clinical program </w:t>
      </w:r>
      <w:r w:rsidRPr="00FB106F">
        <w:rPr>
          <w:sz w:val="24"/>
          <w:szCs w:val="24"/>
        </w:rPr>
        <w:t xml:space="preserve">due to poor progress with research. </w:t>
      </w:r>
    </w:p>
    <w:p w14:paraId="53AB0F69" w14:textId="77777777" w:rsidR="00FB106F" w:rsidRDefault="00FB106F" w:rsidP="00C70F81">
      <w:pPr>
        <w:ind w:firstLine="720"/>
        <w:rPr>
          <w:sz w:val="24"/>
          <w:szCs w:val="24"/>
        </w:rPr>
      </w:pPr>
    </w:p>
    <w:p w14:paraId="647B0383" w14:textId="26CE022B" w:rsidR="00C70F81" w:rsidRPr="00C70F81" w:rsidRDefault="0014441D" w:rsidP="00C70F81">
      <w:pPr>
        <w:ind w:firstLine="720"/>
        <w:rPr>
          <w:sz w:val="24"/>
          <w:szCs w:val="24"/>
        </w:rPr>
      </w:pPr>
      <w:r>
        <w:rPr>
          <w:sz w:val="24"/>
          <w:szCs w:val="24"/>
        </w:rPr>
        <w:t>C</w:t>
      </w:r>
      <w:r w:rsidR="00002563">
        <w:rPr>
          <w:sz w:val="24"/>
          <w:szCs w:val="24"/>
        </w:rPr>
        <w:t xml:space="preserve">linical faculty </w:t>
      </w:r>
      <w:r w:rsidR="00FB106F" w:rsidRPr="00FB106F">
        <w:rPr>
          <w:sz w:val="24"/>
          <w:szCs w:val="24"/>
        </w:rPr>
        <w:t xml:space="preserve">complete an </w:t>
      </w:r>
      <w:r w:rsidR="00002563">
        <w:rPr>
          <w:sz w:val="24"/>
          <w:szCs w:val="24"/>
        </w:rPr>
        <w:t xml:space="preserve">annual written </w:t>
      </w:r>
      <w:r w:rsidR="00FB106F" w:rsidRPr="00FB106F">
        <w:rPr>
          <w:sz w:val="24"/>
          <w:szCs w:val="24"/>
        </w:rPr>
        <w:t>evaluation of their</w:t>
      </w:r>
      <w:r w:rsidR="001F2869">
        <w:rPr>
          <w:sz w:val="24"/>
          <w:szCs w:val="24"/>
        </w:rPr>
        <w:t xml:space="preserve"> academic</w:t>
      </w:r>
      <w:r w:rsidR="00FB106F" w:rsidRPr="00FB106F">
        <w:rPr>
          <w:sz w:val="24"/>
          <w:szCs w:val="24"/>
        </w:rPr>
        <w:t xml:space="preserve"> advisees’ </w:t>
      </w:r>
      <w:r>
        <w:rPr>
          <w:sz w:val="24"/>
          <w:szCs w:val="24"/>
        </w:rPr>
        <w:t xml:space="preserve">progress </w:t>
      </w:r>
      <w:r w:rsidR="001F2869">
        <w:rPr>
          <w:sz w:val="24"/>
          <w:szCs w:val="24"/>
        </w:rPr>
        <w:t>in the program</w:t>
      </w:r>
      <w:r>
        <w:rPr>
          <w:sz w:val="24"/>
          <w:szCs w:val="24"/>
        </w:rPr>
        <w:t xml:space="preserve"> </w:t>
      </w:r>
      <w:r w:rsidR="00FB106F" w:rsidRPr="00FB106F">
        <w:rPr>
          <w:sz w:val="24"/>
          <w:szCs w:val="24"/>
        </w:rPr>
        <w:t xml:space="preserve">which is reviewed </w:t>
      </w:r>
      <w:r w:rsidR="00002563">
        <w:rPr>
          <w:sz w:val="24"/>
          <w:szCs w:val="24"/>
        </w:rPr>
        <w:t xml:space="preserve">by </w:t>
      </w:r>
      <w:r>
        <w:rPr>
          <w:sz w:val="24"/>
          <w:szCs w:val="24"/>
        </w:rPr>
        <w:t xml:space="preserve">each </w:t>
      </w:r>
      <w:r w:rsidR="00002563">
        <w:rPr>
          <w:sz w:val="24"/>
          <w:szCs w:val="24"/>
        </w:rPr>
        <w:t xml:space="preserve">student. </w:t>
      </w:r>
      <w:r w:rsidR="00532488">
        <w:rPr>
          <w:sz w:val="24"/>
          <w:szCs w:val="24"/>
        </w:rPr>
        <w:t>Starting i</w:t>
      </w:r>
      <w:r w:rsidR="00C70F81" w:rsidRPr="00C70F81">
        <w:rPr>
          <w:sz w:val="24"/>
          <w:szCs w:val="24"/>
        </w:rPr>
        <w:t xml:space="preserve">n Spring 2016, </w:t>
      </w:r>
      <w:r w:rsidR="00532488">
        <w:rPr>
          <w:sz w:val="24"/>
          <w:szCs w:val="24"/>
        </w:rPr>
        <w:t xml:space="preserve">the clinical faculty </w:t>
      </w:r>
      <w:r w:rsidR="00F5445A">
        <w:rPr>
          <w:sz w:val="24"/>
          <w:szCs w:val="24"/>
        </w:rPr>
        <w:t>began</w:t>
      </w:r>
      <w:r w:rsidR="00C70F81" w:rsidRPr="00C70F81">
        <w:rPr>
          <w:sz w:val="24"/>
          <w:szCs w:val="24"/>
        </w:rPr>
        <w:t xml:space="preserve"> the use of a</w:t>
      </w:r>
      <w:r w:rsidR="00611096">
        <w:rPr>
          <w:sz w:val="24"/>
          <w:szCs w:val="24"/>
        </w:rPr>
        <w:t>n online</w:t>
      </w:r>
      <w:r w:rsidR="00C70F81" w:rsidRPr="00C70F81">
        <w:rPr>
          <w:sz w:val="24"/>
          <w:szCs w:val="24"/>
        </w:rPr>
        <w:t xml:space="preserve"> Clinical Faculty: Annual Student Assessment Worksheet </w:t>
      </w:r>
      <w:r w:rsidR="00611096">
        <w:rPr>
          <w:sz w:val="24"/>
          <w:szCs w:val="24"/>
        </w:rPr>
        <w:t xml:space="preserve">in lieu of </w:t>
      </w:r>
      <w:r w:rsidR="00FB106F">
        <w:rPr>
          <w:sz w:val="24"/>
          <w:szCs w:val="24"/>
        </w:rPr>
        <w:t xml:space="preserve">the department’s </w:t>
      </w:r>
      <w:r w:rsidR="00611096">
        <w:rPr>
          <w:sz w:val="24"/>
          <w:szCs w:val="24"/>
        </w:rPr>
        <w:t xml:space="preserve">hard copy </w:t>
      </w:r>
      <w:r w:rsidR="00FB106F">
        <w:rPr>
          <w:sz w:val="24"/>
          <w:szCs w:val="24"/>
        </w:rPr>
        <w:t>Sponsor Rating Form</w:t>
      </w:r>
      <w:r w:rsidR="00611096">
        <w:rPr>
          <w:sz w:val="24"/>
          <w:szCs w:val="24"/>
        </w:rPr>
        <w:t xml:space="preserve">. The online survey was </w:t>
      </w:r>
      <w:r w:rsidR="00002563">
        <w:rPr>
          <w:sz w:val="24"/>
          <w:szCs w:val="24"/>
        </w:rPr>
        <w:t>updated in Summer 2017 to be compliant with new Standards of Accreditation</w:t>
      </w:r>
      <w:r>
        <w:rPr>
          <w:sz w:val="24"/>
          <w:szCs w:val="24"/>
        </w:rPr>
        <w:t>. T</w:t>
      </w:r>
      <w:r w:rsidR="00002563">
        <w:rPr>
          <w:sz w:val="24"/>
          <w:szCs w:val="24"/>
        </w:rPr>
        <w:t>he time to complete annual written evaluations was moved to the beginning of each fall semester</w:t>
      </w:r>
      <w:r>
        <w:rPr>
          <w:sz w:val="24"/>
          <w:szCs w:val="24"/>
        </w:rPr>
        <w:t xml:space="preserve"> starting in </w:t>
      </w:r>
      <w:r w:rsidR="00D54905">
        <w:rPr>
          <w:sz w:val="24"/>
          <w:szCs w:val="24"/>
        </w:rPr>
        <w:t>F</w:t>
      </w:r>
      <w:r>
        <w:rPr>
          <w:sz w:val="24"/>
          <w:szCs w:val="24"/>
        </w:rPr>
        <w:t>all 2017</w:t>
      </w:r>
      <w:r w:rsidR="00002563">
        <w:rPr>
          <w:sz w:val="24"/>
          <w:szCs w:val="24"/>
        </w:rPr>
        <w:t xml:space="preserve">. </w:t>
      </w:r>
      <w:r w:rsidR="00C70F81" w:rsidRPr="00C70F81">
        <w:rPr>
          <w:sz w:val="24"/>
          <w:szCs w:val="24"/>
        </w:rPr>
        <w:t xml:space="preserve">To complete ratings, each clinical faculty who is an academic faculty advisor reviews the following sources of data for his/her mentored students: </w:t>
      </w:r>
    </w:p>
    <w:p w14:paraId="5E42A6A8" w14:textId="77777777" w:rsidR="00C70F81" w:rsidRPr="00C70F81" w:rsidRDefault="00C70F81" w:rsidP="00C70F81">
      <w:pPr>
        <w:ind w:firstLine="720"/>
        <w:rPr>
          <w:sz w:val="24"/>
          <w:szCs w:val="24"/>
        </w:rPr>
      </w:pPr>
      <w:r w:rsidRPr="00C70F81">
        <w:rPr>
          <w:sz w:val="24"/>
          <w:szCs w:val="24"/>
        </w:rPr>
        <w:t>a) Data from Clinical Supervisor Evaluation Forms - completed by internal and external clinical supervisors in May and December.</w:t>
      </w:r>
    </w:p>
    <w:p w14:paraId="3E0074B7" w14:textId="77777777" w:rsidR="00C70F81" w:rsidRPr="00C70F81" w:rsidRDefault="00C70F81" w:rsidP="00C70F81">
      <w:pPr>
        <w:ind w:firstLine="720"/>
        <w:rPr>
          <w:sz w:val="24"/>
          <w:szCs w:val="24"/>
        </w:rPr>
      </w:pPr>
      <w:r w:rsidRPr="00C70F81">
        <w:rPr>
          <w:sz w:val="24"/>
          <w:szCs w:val="24"/>
        </w:rPr>
        <w:t xml:space="preserve">b) Discussions at Clinical Faculty Meetings to review students' progress. At a minimum, includes bi-annual meetings during finals week in May &amp; Dec where all students are reviewed. </w:t>
      </w:r>
    </w:p>
    <w:p w14:paraId="328A69B9" w14:textId="77777777" w:rsidR="00C70F81" w:rsidRPr="00C70F81" w:rsidRDefault="00C70F81" w:rsidP="00C70F81">
      <w:pPr>
        <w:ind w:firstLine="720"/>
        <w:rPr>
          <w:sz w:val="24"/>
          <w:szCs w:val="24"/>
        </w:rPr>
      </w:pPr>
      <w:r w:rsidRPr="00C70F81">
        <w:rPr>
          <w:sz w:val="24"/>
          <w:szCs w:val="24"/>
        </w:rPr>
        <w:t xml:space="preserve">c) Psychology Department's Graduate Student Academic and Professional Development Update </w:t>
      </w:r>
      <w:r w:rsidR="00002563">
        <w:rPr>
          <w:sz w:val="24"/>
          <w:szCs w:val="24"/>
        </w:rPr>
        <w:t xml:space="preserve">form - completed by students in late summer </w:t>
      </w:r>
      <w:r w:rsidRPr="00C70F81">
        <w:rPr>
          <w:sz w:val="24"/>
          <w:szCs w:val="24"/>
        </w:rPr>
        <w:t xml:space="preserve">after </w:t>
      </w:r>
      <w:r w:rsidR="00002563">
        <w:rPr>
          <w:sz w:val="24"/>
          <w:szCs w:val="24"/>
        </w:rPr>
        <w:t>the AY and summer</w:t>
      </w:r>
      <w:r w:rsidRPr="00C70F81">
        <w:rPr>
          <w:sz w:val="24"/>
          <w:szCs w:val="24"/>
        </w:rPr>
        <w:t>.</w:t>
      </w:r>
      <w:r w:rsidR="00002563">
        <w:rPr>
          <w:sz w:val="24"/>
          <w:szCs w:val="24"/>
        </w:rPr>
        <w:t xml:space="preserve"> The </w:t>
      </w:r>
      <w:r w:rsidR="00002563" w:rsidRPr="00002563">
        <w:rPr>
          <w:sz w:val="24"/>
          <w:szCs w:val="24"/>
        </w:rPr>
        <w:t xml:space="preserve">Graduate Student Academic and Professional Update Form is distributed to </w:t>
      </w:r>
      <w:r w:rsidR="00002563">
        <w:rPr>
          <w:sz w:val="24"/>
          <w:szCs w:val="24"/>
        </w:rPr>
        <w:t xml:space="preserve">the clinical </w:t>
      </w:r>
      <w:r w:rsidR="00002563" w:rsidRPr="00002563">
        <w:rPr>
          <w:sz w:val="24"/>
          <w:szCs w:val="24"/>
        </w:rPr>
        <w:t xml:space="preserve">students by the </w:t>
      </w:r>
      <w:r w:rsidR="00002563">
        <w:rPr>
          <w:sz w:val="24"/>
          <w:szCs w:val="24"/>
        </w:rPr>
        <w:t>DCT</w:t>
      </w:r>
      <w:r w:rsidR="008918FA">
        <w:rPr>
          <w:sz w:val="24"/>
          <w:szCs w:val="24"/>
        </w:rPr>
        <w:t xml:space="preserve"> with assistance from the graduate secretary</w:t>
      </w:r>
      <w:r w:rsidR="00002563" w:rsidRPr="00002563">
        <w:rPr>
          <w:sz w:val="24"/>
          <w:szCs w:val="24"/>
        </w:rPr>
        <w:t>. This form tracks student accomplishments and progress in coursework, research requirements, practica, teaching, scholarly activities, and service</w:t>
      </w:r>
      <w:r w:rsidR="00002563">
        <w:rPr>
          <w:sz w:val="24"/>
          <w:szCs w:val="24"/>
        </w:rPr>
        <w:t>.</w:t>
      </w:r>
    </w:p>
    <w:p w14:paraId="03069E80" w14:textId="77777777" w:rsidR="00C70F81" w:rsidRPr="00C70F81" w:rsidRDefault="00C70F81" w:rsidP="00C70F81">
      <w:pPr>
        <w:ind w:firstLine="720"/>
        <w:rPr>
          <w:sz w:val="24"/>
          <w:szCs w:val="24"/>
        </w:rPr>
      </w:pPr>
      <w:r w:rsidRPr="00C70F81">
        <w:rPr>
          <w:sz w:val="24"/>
          <w:szCs w:val="24"/>
        </w:rPr>
        <w:t xml:space="preserve">d) Direct interactions with student via academic advising and/or research mentoring. </w:t>
      </w:r>
    </w:p>
    <w:p w14:paraId="2FFB4222" w14:textId="77777777" w:rsidR="0014441D" w:rsidRDefault="0014441D" w:rsidP="00002563">
      <w:pPr>
        <w:rPr>
          <w:sz w:val="24"/>
          <w:szCs w:val="24"/>
        </w:rPr>
      </w:pPr>
    </w:p>
    <w:p w14:paraId="5524DD95" w14:textId="59460B04" w:rsidR="00002563" w:rsidRDefault="0014441D" w:rsidP="0014441D">
      <w:pPr>
        <w:ind w:firstLine="720"/>
        <w:rPr>
          <w:sz w:val="24"/>
          <w:szCs w:val="24"/>
        </w:rPr>
      </w:pPr>
      <w:r>
        <w:rPr>
          <w:sz w:val="24"/>
          <w:szCs w:val="24"/>
        </w:rPr>
        <w:lastRenderedPageBreak/>
        <w:t>As part of the annual written evaluation process, t</w:t>
      </w:r>
      <w:r w:rsidRPr="0014441D">
        <w:rPr>
          <w:sz w:val="24"/>
          <w:szCs w:val="24"/>
        </w:rPr>
        <w:t xml:space="preserve">he advisor also identifies future performance goals in each domain and outline a timetable for achieving the identified goals. Because the academic advisor may not be knowledgeable of student performance in all domains, he or she may seek out the information necessary to reasonably evaluate performance and provide feedback.  This overall annual progress evaluation is designed to </w:t>
      </w:r>
      <w:r w:rsidR="00D54905">
        <w:rPr>
          <w:sz w:val="24"/>
          <w:szCs w:val="24"/>
        </w:rPr>
        <w:t>e</w:t>
      </w:r>
      <w:r w:rsidRPr="0014441D">
        <w:rPr>
          <w:sz w:val="24"/>
          <w:szCs w:val="24"/>
        </w:rPr>
        <w:t>nsure that students receive feedback in all relevant performance areas</w:t>
      </w:r>
      <w:r w:rsidR="001F2869">
        <w:rPr>
          <w:sz w:val="24"/>
          <w:szCs w:val="24"/>
        </w:rPr>
        <w:t xml:space="preserve"> – particularly the key competencies that students are expected to achieve prior to going on internship - </w:t>
      </w:r>
      <w:r w:rsidRPr="0014441D">
        <w:rPr>
          <w:sz w:val="24"/>
          <w:szCs w:val="24"/>
        </w:rPr>
        <w:t xml:space="preserve">from a single source who is responsible for integrating multiple sources of information.  To facilitate the process, </w:t>
      </w:r>
      <w:r w:rsidR="001F2869">
        <w:rPr>
          <w:sz w:val="24"/>
          <w:szCs w:val="24"/>
        </w:rPr>
        <w:t xml:space="preserve">academic </w:t>
      </w:r>
      <w:r w:rsidRPr="0014441D">
        <w:rPr>
          <w:sz w:val="24"/>
          <w:szCs w:val="24"/>
        </w:rPr>
        <w:t xml:space="preserve">advisors also have access to student files and clinical </w:t>
      </w:r>
      <w:r w:rsidR="001F2869">
        <w:rPr>
          <w:sz w:val="24"/>
          <w:szCs w:val="24"/>
        </w:rPr>
        <w:t xml:space="preserve">supervisor </w:t>
      </w:r>
      <w:r w:rsidRPr="0014441D">
        <w:rPr>
          <w:sz w:val="24"/>
          <w:szCs w:val="24"/>
        </w:rPr>
        <w:t>perf</w:t>
      </w:r>
      <w:r w:rsidR="001F2869">
        <w:rPr>
          <w:sz w:val="24"/>
          <w:szCs w:val="24"/>
        </w:rPr>
        <w:t xml:space="preserve">ormance ratings. Typically, the advisor who completes the annual written evaluation is the clinical faculty member who also serves as the student’s research sponsor. Clinical students may, however, have a non-clinical faculty member serve as their research sponsor (i.e., chair of their thesis, prelim and/or dissertation committee), and in these cases, clinical students need to seek out and identify a clinical faculty member who will serve as their academic advisor. </w:t>
      </w:r>
    </w:p>
    <w:p w14:paraId="025575B3" w14:textId="77777777" w:rsidR="00F5445A" w:rsidRDefault="00F5445A" w:rsidP="00AF55A0">
      <w:pPr>
        <w:ind w:firstLine="720"/>
        <w:rPr>
          <w:sz w:val="24"/>
          <w:szCs w:val="24"/>
        </w:rPr>
      </w:pPr>
    </w:p>
    <w:p w14:paraId="2390FBF7" w14:textId="77777777" w:rsidR="00F5445A" w:rsidRDefault="00F5445A" w:rsidP="0014441D">
      <w:pPr>
        <w:ind w:firstLine="720"/>
        <w:rPr>
          <w:sz w:val="24"/>
          <w:szCs w:val="24"/>
        </w:rPr>
      </w:pPr>
      <w:r>
        <w:rPr>
          <w:sz w:val="24"/>
          <w:szCs w:val="24"/>
        </w:rPr>
        <w:t xml:space="preserve">Student files which include all records and formal complaints are stored in confidential digital files maintained by the DCT. These files are retained indefinitely for future reference, licensing, and credentialling purposes. </w:t>
      </w:r>
    </w:p>
    <w:p w14:paraId="0C1F0575" w14:textId="77777777" w:rsidR="0014441D" w:rsidRDefault="0014441D" w:rsidP="00002563">
      <w:pPr>
        <w:rPr>
          <w:sz w:val="24"/>
          <w:szCs w:val="24"/>
        </w:rPr>
      </w:pPr>
    </w:p>
    <w:p w14:paraId="1D211201" w14:textId="77777777" w:rsidR="00002563" w:rsidRDefault="00002563" w:rsidP="00C70F81">
      <w:pPr>
        <w:ind w:firstLine="720"/>
        <w:rPr>
          <w:sz w:val="24"/>
          <w:szCs w:val="24"/>
        </w:rPr>
      </w:pPr>
      <w:r w:rsidRPr="00002563">
        <w:rPr>
          <w:sz w:val="24"/>
          <w:szCs w:val="24"/>
        </w:rPr>
        <w:t xml:space="preserve">The </w:t>
      </w:r>
      <w:r>
        <w:rPr>
          <w:sz w:val="24"/>
          <w:szCs w:val="24"/>
        </w:rPr>
        <w:t xml:space="preserve">DCT is </w:t>
      </w:r>
      <w:r w:rsidRPr="00002563">
        <w:rPr>
          <w:sz w:val="24"/>
          <w:szCs w:val="24"/>
        </w:rPr>
        <w:t>responsible for monitoring the</w:t>
      </w:r>
      <w:r>
        <w:rPr>
          <w:sz w:val="24"/>
          <w:szCs w:val="24"/>
        </w:rPr>
        <w:t xml:space="preserve"> completion of</w:t>
      </w:r>
      <w:r w:rsidRPr="00002563">
        <w:rPr>
          <w:sz w:val="24"/>
          <w:szCs w:val="24"/>
        </w:rPr>
        <w:t xml:space="preserve"> annual</w:t>
      </w:r>
      <w:r w:rsidR="001F2869">
        <w:rPr>
          <w:sz w:val="24"/>
          <w:szCs w:val="24"/>
        </w:rPr>
        <w:t xml:space="preserve"> written</w:t>
      </w:r>
      <w:r w:rsidRPr="00002563">
        <w:rPr>
          <w:sz w:val="24"/>
          <w:szCs w:val="24"/>
        </w:rPr>
        <w:t xml:space="preserve"> evaluation </w:t>
      </w:r>
      <w:r>
        <w:rPr>
          <w:sz w:val="24"/>
          <w:szCs w:val="24"/>
        </w:rPr>
        <w:t xml:space="preserve">forms by clinical faculty and advising the </w:t>
      </w:r>
      <w:r w:rsidRPr="00002563">
        <w:rPr>
          <w:sz w:val="24"/>
          <w:szCs w:val="24"/>
        </w:rPr>
        <w:t xml:space="preserve">Vice Chair of Graduate Instruction and the Graduate Committee </w:t>
      </w:r>
      <w:r>
        <w:rPr>
          <w:sz w:val="24"/>
          <w:szCs w:val="24"/>
        </w:rPr>
        <w:t xml:space="preserve">about any clinical students that are failing to meet minimal levels of achievement. </w:t>
      </w:r>
    </w:p>
    <w:p w14:paraId="18BC6231" w14:textId="77777777" w:rsidR="0014441D" w:rsidRDefault="0014441D" w:rsidP="00C70F81">
      <w:pPr>
        <w:ind w:firstLine="720"/>
        <w:rPr>
          <w:sz w:val="24"/>
          <w:szCs w:val="24"/>
        </w:rPr>
      </w:pPr>
    </w:p>
    <w:p w14:paraId="0E0FC3A0" w14:textId="77777777" w:rsidR="0014441D" w:rsidRPr="0014441D" w:rsidRDefault="0014441D" w:rsidP="0014441D">
      <w:pPr>
        <w:ind w:firstLine="720"/>
        <w:rPr>
          <w:sz w:val="24"/>
          <w:szCs w:val="24"/>
        </w:rPr>
      </w:pPr>
      <w:r w:rsidRPr="0014441D">
        <w:rPr>
          <w:sz w:val="24"/>
          <w:szCs w:val="24"/>
        </w:rPr>
        <w:t xml:space="preserve">Beyond the clinical faculty, the Departmental Graduate Committee is responsible for monitoring the overall progress of each student in the doctoral program. This group of appointed department faculty members, led by the Vice Chair for Graduate Instruction, meets each semester to review student progress. Should students experience difficulty with course work or research requirements, the Departmental Graduate Committee may suggest timelines and recommendations to assist the student. This committee also serves as the body that makes final recommendations and implements university dismissal procedures from the doctoral program for students not able to meet department or Graduate College criteria. These recommendations are voted on by the department faculty. The department's Vice Chair for Graduate Instruction counsels the student on these procedures. </w:t>
      </w:r>
    </w:p>
    <w:p w14:paraId="0DD09217" w14:textId="77777777" w:rsidR="00C82460" w:rsidRDefault="00C82460" w:rsidP="00C70F81">
      <w:pPr>
        <w:ind w:firstLine="720"/>
        <w:rPr>
          <w:sz w:val="24"/>
          <w:szCs w:val="24"/>
        </w:rPr>
      </w:pPr>
    </w:p>
    <w:p w14:paraId="15814257" w14:textId="77777777" w:rsidR="00B84B12" w:rsidRPr="00C42CE7" w:rsidRDefault="00B84B12" w:rsidP="00B84B12">
      <w:pPr>
        <w:jc w:val="center"/>
        <w:rPr>
          <w:sz w:val="24"/>
          <w:szCs w:val="24"/>
          <w:u w:val="single"/>
        </w:rPr>
      </w:pPr>
      <w:r w:rsidRPr="00C42CE7">
        <w:rPr>
          <w:sz w:val="24"/>
          <w:szCs w:val="24"/>
          <w:u w:val="single"/>
        </w:rPr>
        <w:t xml:space="preserve">Clinical Student Professional Activities  </w:t>
      </w:r>
    </w:p>
    <w:p w14:paraId="1ADAD01C" w14:textId="77777777" w:rsidR="00B84B12" w:rsidRPr="009018E9" w:rsidRDefault="00B84B12">
      <w:pPr>
        <w:ind w:firstLine="720"/>
        <w:rPr>
          <w:sz w:val="24"/>
          <w:szCs w:val="24"/>
        </w:rPr>
      </w:pPr>
    </w:p>
    <w:p w14:paraId="576E871B" w14:textId="58E70E9F" w:rsidR="001F2869" w:rsidRDefault="001F2869" w:rsidP="005839F2">
      <w:pPr>
        <w:ind w:firstLine="720"/>
        <w:rPr>
          <w:sz w:val="24"/>
          <w:szCs w:val="24"/>
        </w:rPr>
      </w:pPr>
      <w:r>
        <w:rPr>
          <w:sz w:val="24"/>
          <w:szCs w:val="24"/>
        </w:rPr>
        <w:t xml:space="preserve">Each summer, </w:t>
      </w:r>
      <w:r w:rsidR="00B84B12" w:rsidRPr="009018E9">
        <w:rPr>
          <w:sz w:val="24"/>
          <w:szCs w:val="24"/>
        </w:rPr>
        <w:t xml:space="preserve">all clinical students </w:t>
      </w:r>
      <w:r w:rsidR="00B84B12">
        <w:rPr>
          <w:sz w:val="24"/>
          <w:szCs w:val="24"/>
        </w:rPr>
        <w:t xml:space="preserve">in residence </w:t>
      </w:r>
      <w:r w:rsidR="00B84B12" w:rsidRPr="009018E9">
        <w:rPr>
          <w:sz w:val="24"/>
          <w:szCs w:val="24"/>
        </w:rPr>
        <w:t xml:space="preserve">are required to complete an on-line survey of their professional activities in the clinical program.  The information gathered from the professional activities survey is used primarily to assess the clinical program, and data collected </w:t>
      </w:r>
      <w:r w:rsidR="00D54905">
        <w:rPr>
          <w:sz w:val="24"/>
          <w:szCs w:val="24"/>
        </w:rPr>
        <w:t>are</w:t>
      </w:r>
      <w:r w:rsidR="00B84B12" w:rsidRPr="009018E9">
        <w:rPr>
          <w:sz w:val="24"/>
          <w:szCs w:val="24"/>
        </w:rPr>
        <w:t xml:space="preserve"> </w:t>
      </w:r>
      <w:r w:rsidR="00B84B12" w:rsidRPr="009018E9">
        <w:rPr>
          <w:sz w:val="24"/>
          <w:szCs w:val="24"/>
          <w:u w:val="single"/>
        </w:rPr>
        <w:t>not</w:t>
      </w:r>
      <w:r w:rsidR="00B84B12" w:rsidRPr="009018E9">
        <w:rPr>
          <w:sz w:val="24"/>
          <w:szCs w:val="24"/>
        </w:rPr>
        <w:t xml:space="preserve"> used to evaluate individual students.  Data from the on-line survey is essential for completing annual APA reports for accreditation of the clinical program. </w:t>
      </w:r>
    </w:p>
    <w:p w14:paraId="4641F4D8" w14:textId="77777777" w:rsidR="001F2869" w:rsidRDefault="001F2869" w:rsidP="001F2869">
      <w:pPr>
        <w:rPr>
          <w:sz w:val="24"/>
          <w:szCs w:val="24"/>
        </w:rPr>
      </w:pPr>
    </w:p>
    <w:p w14:paraId="6B5ADABB" w14:textId="77777777" w:rsidR="001F2869" w:rsidRDefault="001F2869" w:rsidP="001F2869">
      <w:pPr>
        <w:jc w:val="center"/>
        <w:rPr>
          <w:sz w:val="24"/>
          <w:szCs w:val="24"/>
          <w:u w:val="single"/>
        </w:rPr>
      </w:pPr>
      <w:r>
        <w:rPr>
          <w:sz w:val="24"/>
          <w:szCs w:val="24"/>
          <w:u w:val="single"/>
        </w:rPr>
        <w:t xml:space="preserve">Tracking </w:t>
      </w:r>
      <w:r w:rsidRPr="00C42CE7">
        <w:rPr>
          <w:sz w:val="24"/>
          <w:szCs w:val="24"/>
          <w:u w:val="single"/>
        </w:rPr>
        <w:t xml:space="preserve">Clinical </w:t>
      </w:r>
      <w:r>
        <w:rPr>
          <w:sz w:val="24"/>
          <w:szCs w:val="24"/>
          <w:u w:val="single"/>
        </w:rPr>
        <w:t>Hours</w:t>
      </w:r>
      <w:r w:rsidR="00CB70DB">
        <w:rPr>
          <w:sz w:val="24"/>
          <w:szCs w:val="24"/>
          <w:u w:val="single"/>
        </w:rPr>
        <w:t xml:space="preserve"> for Pre-doctoral Internship Applications</w:t>
      </w:r>
    </w:p>
    <w:p w14:paraId="17863717" w14:textId="77777777" w:rsidR="001F2869" w:rsidRPr="009018E9" w:rsidRDefault="001F2869" w:rsidP="001F2869">
      <w:pPr>
        <w:jc w:val="center"/>
        <w:rPr>
          <w:sz w:val="24"/>
          <w:szCs w:val="24"/>
        </w:rPr>
      </w:pPr>
    </w:p>
    <w:p w14:paraId="12FC2A46" w14:textId="77777777" w:rsidR="001F2869" w:rsidRDefault="001F2869" w:rsidP="005839F2">
      <w:pPr>
        <w:ind w:firstLine="720"/>
        <w:rPr>
          <w:sz w:val="24"/>
          <w:szCs w:val="24"/>
        </w:rPr>
      </w:pPr>
      <w:r>
        <w:rPr>
          <w:sz w:val="24"/>
          <w:szCs w:val="24"/>
        </w:rPr>
        <w:t xml:space="preserve">Clinical students are required to track their clinical hours as they progress through the program. </w:t>
      </w:r>
      <w:r w:rsidR="00CB70DB">
        <w:rPr>
          <w:sz w:val="24"/>
          <w:szCs w:val="24"/>
        </w:rPr>
        <w:t>The DCT holds separate training sessions for first year students and second year students at the end of both the first and second year to review how to track clinical hours.</w:t>
      </w:r>
    </w:p>
    <w:p w14:paraId="6EEE8CC1" w14:textId="77777777" w:rsidR="001F2869" w:rsidRDefault="001F2869" w:rsidP="005839F2">
      <w:pPr>
        <w:ind w:firstLine="720"/>
        <w:rPr>
          <w:sz w:val="24"/>
          <w:szCs w:val="24"/>
        </w:rPr>
      </w:pPr>
    </w:p>
    <w:p w14:paraId="509AB356" w14:textId="1DC6A8FB" w:rsidR="005B270D" w:rsidRDefault="001F2869" w:rsidP="005839F2">
      <w:pPr>
        <w:ind w:firstLine="720"/>
        <w:rPr>
          <w:sz w:val="24"/>
          <w:szCs w:val="24"/>
        </w:rPr>
      </w:pPr>
      <w:r>
        <w:rPr>
          <w:sz w:val="24"/>
          <w:szCs w:val="24"/>
        </w:rPr>
        <w:t xml:space="preserve">Prior to summer 2017, clinical students used </w:t>
      </w:r>
      <w:r w:rsidR="005839F2">
        <w:rPr>
          <w:sz w:val="24"/>
          <w:szCs w:val="24"/>
        </w:rPr>
        <w:t xml:space="preserve">an updated and streamlined </w:t>
      </w:r>
      <w:r w:rsidR="00532488">
        <w:rPr>
          <w:sz w:val="24"/>
          <w:szCs w:val="24"/>
        </w:rPr>
        <w:t xml:space="preserve">Excel file </w:t>
      </w:r>
      <w:r>
        <w:rPr>
          <w:sz w:val="24"/>
          <w:szCs w:val="24"/>
        </w:rPr>
        <w:t xml:space="preserve">to track their clinical hours in a manner consistent with APPIC requirements. Starting in </w:t>
      </w:r>
      <w:r w:rsidR="0058317E">
        <w:rPr>
          <w:sz w:val="24"/>
          <w:szCs w:val="24"/>
        </w:rPr>
        <w:t>S</w:t>
      </w:r>
      <w:r>
        <w:rPr>
          <w:sz w:val="24"/>
          <w:szCs w:val="24"/>
        </w:rPr>
        <w:t>ummer 2017, the program moved toward having students who entered the program as of Fall 2015 use an online program called Time2Track</w:t>
      </w:r>
      <w:r w:rsidR="00532488">
        <w:rPr>
          <w:sz w:val="24"/>
          <w:szCs w:val="24"/>
        </w:rPr>
        <w:t xml:space="preserve"> to track their clinical hours</w:t>
      </w:r>
      <w:r>
        <w:rPr>
          <w:sz w:val="24"/>
          <w:szCs w:val="24"/>
        </w:rPr>
        <w:t>.</w:t>
      </w:r>
      <w:r w:rsidR="00CB70DB">
        <w:rPr>
          <w:sz w:val="24"/>
          <w:szCs w:val="24"/>
        </w:rPr>
        <w:t xml:space="preserve"> All subsequent students are expected to use this online program</w:t>
      </w:r>
      <w:r w:rsidR="00526976">
        <w:rPr>
          <w:sz w:val="24"/>
          <w:szCs w:val="24"/>
        </w:rPr>
        <w:t xml:space="preserve"> to track clinical hours</w:t>
      </w:r>
      <w:r w:rsidR="00CB70DB">
        <w:rPr>
          <w:sz w:val="24"/>
          <w:szCs w:val="24"/>
        </w:rPr>
        <w:t>. T</w:t>
      </w:r>
      <w:r w:rsidR="00CB70DB" w:rsidRPr="00CB70DB">
        <w:rPr>
          <w:sz w:val="24"/>
          <w:szCs w:val="24"/>
        </w:rPr>
        <w:t xml:space="preserve">he </w:t>
      </w:r>
      <w:r w:rsidR="00CB70DB">
        <w:rPr>
          <w:sz w:val="24"/>
          <w:szCs w:val="24"/>
        </w:rPr>
        <w:t xml:space="preserve">clinical program’s intention is </w:t>
      </w:r>
      <w:r w:rsidR="00CB70DB" w:rsidRPr="00CB70DB">
        <w:rPr>
          <w:sz w:val="24"/>
          <w:szCs w:val="24"/>
        </w:rPr>
        <w:t xml:space="preserve">for the </w:t>
      </w:r>
      <w:r w:rsidR="00CB70DB">
        <w:rPr>
          <w:sz w:val="24"/>
          <w:szCs w:val="24"/>
        </w:rPr>
        <w:t xml:space="preserve">department/CAC funds </w:t>
      </w:r>
      <w:r w:rsidR="00CB70DB" w:rsidRPr="00CB70DB">
        <w:rPr>
          <w:sz w:val="24"/>
          <w:szCs w:val="24"/>
        </w:rPr>
        <w:t xml:space="preserve">to cover Time2Track subscription costs from here </w:t>
      </w:r>
      <w:r w:rsidR="00CB70DB" w:rsidRPr="00CB70DB">
        <w:rPr>
          <w:sz w:val="24"/>
          <w:szCs w:val="24"/>
        </w:rPr>
        <w:lastRenderedPageBreak/>
        <w:t xml:space="preserve">on for each student going into </w:t>
      </w:r>
      <w:r w:rsidR="0058317E">
        <w:rPr>
          <w:sz w:val="24"/>
          <w:szCs w:val="24"/>
        </w:rPr>
        <w:t>the</w:t>
      </w:r>
      <w:r w:rsidR="00CB70DB" w:rsidRPr="00CB70DB">
        <w:rPr>
          <w:sz w:val="24"/>
          <w:szCs w:val="24"/>
        </w:rPr>
        <w:t xml:space="preserve"> 2nd </w:t>
      </w:r>
      <w:r w:rsidR="0058317E">
        <w:rPr>
          <w:sz w:val="24"/>
          <w:szCs w:val="24"/>
        </w:rPr>
        <w:t xml:space="preserve">year </w:t>
      </w:r>
      <w:r w:rsidR="00CB70DB" w:rsidRPr="00CB70DB">
        <w:rPr>
          <w:sz w:val="24"/>
          <w:szCs w:val="24"/>
        </w:rPr>
        <w:t xml:space="preserve">and beyond in the program until </w:t>
      </w:r>
      <w:r w:rsidR="0058317E">
        <w:rPr>
          <w:sz w:val="24"/>
          <w:szCs w:val="24"/>
        </w:rPr>
        <w:t>the student</w:t>
      </w:r>
      <w:r w:rsidR="00CB70DB" w:rsidRPr="00CB70DB">
        <w:rPr>
          <w:sz w:val="24"/>
          <w:szCs w:val="24"/>
        </w:rPr>
        <w:t xml:space="preserve"> starts internship. This includes in-resident students who are headed into their 2nd, 3rd, 4th and above year and who are not already accepted into internship.</w:t>
      </w:r>
      <w:r w:rsidR="00CB70DB">
        <w:rPr>
          <w:sz w:val="24"/>
          <w:szCs w:val="24"/>
        </w:rPr>
        <w:t xml:space="preserve"> </w:t>
      </w:r>
    </w:p>
    <w:p w14:paraId="59DEC162" w14:textId="77777777" w:rsidR="00526976" w:rsidRDefault="00526976" w:rsidP="00CB70DB">
      <w:pPr>
        <w:rPr>
          <w:sz w:val="24"/>
          <w:szCs w:val="24"/>
        </w:rPr>
      </w:pPr>
    </w:p>
    <w:p w14:paraId="51ADAFF5" w14:textId="331B11DC" w:rsidR="00CB70DB" w:rsidRDefault="00526976" w:rsidP="00526976">
      <w:pPr>
        <w:ind w:firstLine="720"/>
        <w:rPr>
          <w:sz w:val="24"/>
          <w:szCs w:val="24"/>
        </w:rPr>
      </w:pPr>
      <w:r>
        <w:rPr>
          <w:sz w:val="24"/>
          <w:szCs w:val="24"/>
        </w:rPr>
        <w:t>See Appendix for Frequently Asked Questions about Time2Track</w:t>
      </w:r>
      <w:r w:rsidR="00CB70DB">
        <w:rPr>
          <w:sz w:val="24"/>
          <w:szCs w:val="24"/>
        </w:rPr>
        <w:t>.</w:t>
      </w:r>
    </w:p>
    <w:p w14:paraId="0F441E4D" w14:textId="77777777" w:rsidR="005839F2" w:rsidRDefault="005839F2" w:rsidP="005839F2">
      <w:pPr>
        <w:ind w:firstLine="720"/>
        <w:rPr>
          <w:bCs/>
          <w:sz w:val="24"/>
          <w:szCs w:val="24"/>
          <w:highlight w:val="yellow"/>
          <w:u w:val="single"/>
        </w:rPr>
      </w:pPr>
    </w:p>
    <w:p w14:paraId="434B30B6" w14:textId="77777777" w:rsidR="00BB4503" w:rsidRDefault="005B270D" w:rsidP="00DB2546">
      <w:pPr>
        <w:tabs>
          <w:tab w:val="left" w:pos="720"/>
          <w:tab w:val="left" w:pos="1080"/>
          <w:tab w:val="left" w:pos="1620"/>
        </w:tabs>
        <w:rPr>
          <w:color w:val="000000"/>
          <w:sz w:val="22"/>
          <w:szCs w:val="22"/>
        </w:rPr>
      </w:pPr>
      <w:r>
        <w:rPr>
          <w:color w:val="000000"/>
          <w:sz w:val="22"/>
          <w:szCs w:val="22"/>
        </w:rPr>
        <w:tab/>
      </w:r>
    </w:p>
    <w:p w14:paraId="665458B5" w14:textId="77777777" w:rsidR="00642F1A" w:rsidRDefault="005B270D" w:rsidP="00DB2546">
      <w:pPr>
        <w:tabs>
          <w:tab w:val="left" w:pos="720"/>
          <w:tab w:val="left" w:pos="1080"/>
          <w:tab w:val="left" w:pos="1620"/>
        </w:tabs>
        <w:rPr>
          <w:color w:val="000000"/>
          <w:sz w:val="24"/>
          <w:szCs w:val="24"/>
        </w:rPr>
      </w:pPr>
      <w:r w:rsidRPr="005839F2">
        <w:rPr>
          <w:color w:val="000000"/>
          <w:sz w:val="24"/>
          <w:szCs w:val="24"/>
        </w:rPr>
        <w:tab/>
      </w:r>
      <w:r w:rsidRPr="005839F2">
        <w:rPr>
          <w:color w:val="000000"/>
          <w:sz w:val="24"/>
          <w:szCs w:val="24"/>
        </w:rPr>
        <w:tab/>
      </w:r>
      <w:r w:rsidRPr="005839F2">
        <w:rPr>
          <w:color w:val="000000"/>
          <w:sz w:val="24"/>
          <w:szCs w:val="24"/>
        </w:rPr>
        <w:tab/>
      </w:r>
      <w:r w:rsidRPr="005839F2">
        <w:rPr>
          <w:color w:val="000000"/>
          <w:sz w:val="24"/>
          <w:szCs w:val="24"/>
        </w:rPr>
        <w:tab/>
      </w:r>
    </w:p>
    <w:p w14:paraId="36988D8F" w14:textId="42F25930" w:rsidR="00DB2546" w:rsidRPr="005839F2" w:rsidRDefault="00DB2546" w:rsidP="00642F1A">
      <w:pPr>
        <w:tabs>
          <w:tab w:val="left" w:pos="720"/>
          <w:tab w:val="left" w:pos="1080"/>
          <w:tab w:val="left" w:pos="1620"/>
        </w:tabs>
        <w:jc w:val="center"/>
        <w:rPr>
          <w:color w:val="000000"/>
          <w:sz w:val="24"/>
          <w:szCs w:val="24"/>
          <w:u w:val="single"/>
        </w:rPr>
      </w:pPr>
      <w:r w:rsidRPr="005839F2">
        <w:rPr>
          <w:color w:val="000000"/>
          <w:sz w:val="24"/>
          <w:szCs w:val="24"/>
          <w:u w:val="single"/>
        </w:rPr>
        <w:t xml:space="preserve">Prototypical </w:t>
      </w:r>
      <w:r w:rsidR="005B270D" w:rsidRPr="005839F2">
        <w:rPr>
          <w:color w:val="000000"/>
          <w:sz w:val="24"/>
          <w:szCs w:val="24"/>
          <w:u w:val="single"/>
        </w:rPr>
        <w:t>Timeline for Progress in Clinical Program</w:t>
      </w:r>
    </w:p>
    <w:p w14:paraId="157B7FD1" w14:textId="77777777" w:rsidR="00DB2546" w:rsidRPr="005839F2" w:rsidRDefault="00DB2546" w:rsidP="00DB2546">
      <w:pPr>
        <w:tabs>
          <w:tab w:val="left" w:pos="720"/>
          <w:tab w:val="left" w:pos="1080"/>
          <w:tab w:val="left" w:pos="1620"/>
        </w:tabs>
        <w:rPr>
          <w:color w:val="000000"/>
          <w:sz w:val="24"/>
          <w:szCs w:val="24"/>
          <w:u w:val="single"/>
        </w:rPr>
      </w:pPr>
    </w:p>
    <w:p w14:paraId="3DE338BD" w14:textId="77777777" w:rsidR="00BB4503" w:rsidRDefault="00DB2546" w:rsidP="005839F2">
      <w:pPr>
        <w:tabs>
          <w:tab w:val="left" w:pos="720"/>
          <w:tab w:val="left" w:pos="1080"/>
          <w:tab w:val="left" w:pos="1620"/>
        </w:tabs>
        <w:rPr>
          <w:color w:val="000000"/>
          <w:sz w:val="24"/>
          <w:szCs w:val="24"/>
        </w:rPr>
      </w:pPr>
      <w:r w:rsidRPr="005839F2">
        <w:rPr>
          <w:color w:val="000000"/>
          <w:sz w:val="24"/>
          <w:szCs w:val="24"/>
        </w:rPr>
        <w:t>Students need to work closely with their academic and research sponsors to tailor their course schedules</w:t>
      </w:r>
      <w:r w:rsidR="005B270D" w:rsidRPr="005839F2">
        <w:rPr>
          <w:color w:val="000000"/>
          <w:sz w:val="24"/>
          <w:szCs w:val="24"/>
        </w:rPr>
        <w:t xml:space="preserve">, research requirements and practica experiences </w:t>
      </w:r>
      <w:r w:rsidRPr="005839F2">
        <w:rPr>
          <w:color w:val="000000"/>
          <w:sz w:val="24"/>
          <w:szCs w:val="24"/>
        </w:rPr>
        <w:t xml:space="preserve">to meet their </w:t>
      </w:r>
      <w:r w:rsidR="0018192C" w:rsidRPr="005839F2">
        <w:rPr>
          <w:color w:val="000000"/>
          <w:sz w:val="24"/>
          <w:szCs w:val="24"/>
        </w:rPr>
        <w:t xml:space="preserve">specific </w:t>
      </w:r>
      <w:r w:rsidRPr="005839F2">
        <w:rPr>
          <w:color w:val="000000"/>
          <w:sz w:val="24"/>
          <w:szCs w:val="24"/>
        </w:rPr>
        <w:t xml:space="preserve">career </w:t>
      </w:r>
      <w:r w:rsidR="0018192C" w:rsidRPr="005839F2">
        <w:rPr>
          <w:color w:val="000000"/>
          <w:sz w:val="24"/>
          <w:szCs w:val="24"/>
        </w:rPr>
        <w:t>objectives</w:t>
      </w:r>
      <w:r w:rsidR="0099059C">
        <w:rPr>
          <w:color w:val="000000"/>
          <w:sz w:val="24"/>
          <w:szCs w:val="24"/>
        </w:rPr>
        <w:t xml:space="preserve">, and to </w:t>
      </w:r>
      <w:r w:rsidR="00BB4503" w:rsidRPr="00BB4503">
        <w:rPr>
          <w:color w:val="000000"/>
          <w:sz w:val="24"/>
          <w:szCs w:val="24"/>
        </w:rPr>
        <w:t>map out a timeline that they want to follow</w:t>
      </w:r>
      <w:r w:rsidR="0099059C">
        <w:rPr>
          <w:color w:val="000000"/>
          <w:sz w:val="24"/>
          <w:szCs w:val="24"/>
        </w:rPr>
        <w:t xml:space="preserve"> toward PhD degree completion</w:t>
      </w:r>
      <w:r w:rsidR="00BB4503" w:rsidRPr="00BB4503">
        <w:rPr>
          <w:color w:val="000000"/>
          <w:sz w:val="24"/>
          <w:szCs w:val="24"/>
        </w:rPr>
        <w:t xml:space="preserve">. Different research mentors and academic advisors may be more encouraging of </w:t>
      </w:r>
      <w:r w:rsidR="00BB4503">
        <w:rPr>
          <w:color w:val="000000"/>
          <w:sz w:val="24"/>
          <w:szCs w:val="24"/>
        </w:rPr>
        <w:t xml:space="preserve">students planning to apply for internship during their </w:t>
      </w:r>
      <w:r w:rsidR="00BB4503" w:rsidRPr="00BB4503">
        <w:rPr>
          <w:color w:val="000000"/>
          <w:sz w:val="24"/>
          <w:szCs w:val="24"/>
        </w:rPr>
        <w:t>4</w:t>
      </w:r>
      <w:r w:rsidR="00BB4503" w:rsidRPr="00F05B9B">
        <w:rPr>
          <w:color w:val="000000"/>
          <w:sz w:val="24"/>
          <w:szCs w:val="24"/>
          <w:vertAlign w:val="superscript"/>
        </w:rPr>
        <w:t>th</w:t>
      </w:r>
      <w:r w:rsidR="0099059C">
        <w:rPr>
          <w:color w:val="000000"/>
          <w:sz w:val="24"/>
          <w:szCs w:val="24"/>
          <w:vertAlign w:val="superscript"/>
        </w:rPr>
        <w:t xml:space="preserve">  </w:t>
      </w:r>
      <w:r w:rsidR="0099059C">
        <w:rPr>
          <w:color w:val="000000"/>
          <w:sz w:val="24"/>
          <w:szCs w:val="24"/>
        </w:rPr>
        <w:t xml:space="preserve">or </w:t>
      </w:r>
      <w:r w:rsidR="00BB4503" w:rsidRPr="00BB4503">
        <w:rPr>
          <w:color w:val="000000"/>
          <w:sz w:val="24"/>
          <w:szCs w:val="24"/>
        </w:rPr>
        <w:t>5</w:t>
      </w:r>
      <w:r w:rsidR="00BB4503">
        <w:rPr>
          <w:color w:val="000000"/>
          <w:sz w:val="24"/>
          <w:szCs w:val="24"/>
        </w:rPr>
        <w:t>th</w:t>
      </w:r>
      <w:r w:rsidR="00BB4503" w:rsidRPr="00BB4503">
        <w:rPr>
          <w:color w:val="000000"/>
          <w:sz w:val="24"/>
          <w:szCs w:val="24"/>
        </w:rPr>
        <w:t xml:space="preserve"> year </w:t>
      </w:r>
      <w:r w:rsidR="00BB4503">
        <w:rPr>
          <w:color w:val="000000"/>
          <w:sz w:val="24"/>
          <w:szCs w:val="24"/>
        </w:rPr>
        <w:t>in residence</w:t>
      </w:r>
      <w:r w:rsidR="0099059C">
        <w:rPr>
          <w:color w:val="000000"/>
          <w:sz w:val="24"/>
          <w:szCs w:val="24"/>
        </w:rPr>
        <w:t xml:space="preserve"> or thereafter</w:t>
      </w:r>
      <w:r w:rsidR="00BB4503">
        <w:rPr>
          <w:color w:val="000000"/>
          <w:sz w:val="24"/>
          <w:szCs w:val="24"/>
        </w:rPr>
        <w:t>.</w:t>
      </w:r>
      <w:r w:rsidR="00BB4503" w:rsidRPr="00BB4503">
        <w:rPr>
          <w:color w:val="000000"/>
          <w:sz w:val="24"/>
          <w:szCs w:val="24"/>
        </w:rPr>
        <w:t xml:space="preserve"> The progression of courses, however, is essentially the same. From the faculty's</w:t>
      </w:r>
      <w:r w:rsidR="0099059C">
        <w:rPr>
          <w:color w:val="000000"/>
          <w:sz w:val="24"/>
          <w:szCs w:val="24"/>
        </w:rPr>
        <w:t xml:space="preserve"> perspective</w:t>
      </w:r>
      <w:r w:rsidR="00BB4503" w:rsidRPr="00BB4503">
        <w:rPr>
          <w:color w:val="000000"/>
          <w:sz w:val="24"/>
          <w:szCs w:val="24"/>
        </w:rPr>
        <w:t>, the primary determining factor for speed of degree completion is research progress</w:t>
      </w:r>
      <w:r w:rsidR="0099059C">
        <w:rPr>
          <w:color w:val="000000"/>
          <w:sz w:val="24"/>
          <w:szCs w:val="24"/>
        </w:rPr>
        <w:t xml:space="preserve"> and career goals</w:t>
      </w:r>
      <w:r w:rsidR="00BB4503" w:rsidRPr="00BB4503">
        <w:rPr>
          <w:color w:val="000000"/>
          <w:sz w:val="24"/>
          <w:szCs w:val="24"/>
        </w:rPr>
        <w:t xml:space="preserve">. Starting with year 1, students are encouraged to work consistently with their research mentor and/or academic advisor to discuss and plan their sequences of courses and research activities to meet their </w:t>
      </w:r>
      <w:r w:rsidR="0099059C">
        <w:rPr>
          <w:color w:val="000000"/>
          <w:sz w:val="24"/>
          <w:szCs w:val="24"/>
        </w:rPr>
        <w:t xml:space="preserve">career </w:t>
      </w:r>
      <w:r w:rsidR="00BB4503" w:rsidRPr="00BB4503">
        <w:rPr>
          <w:color w:val="000000"/>
          <w:sz w:val="24"/>
          <w:szCs w:val="24"/>
        </w:rPr>
        <w:t>goals.</w:t>
      </w:r>
      <w:r w:rsidR="00BB4503">
        <w:rPr>
          <w:color w:val="000000"/>
          <w:sz w:val="24"/>
          <w:szCs w:val="24"/>
        </w:rPr>
        <w:t xml:space="preserve"> </w:t>
      </w:r>
      <w:r w:rsidR="005B270D" w:rsidRPr="005839F2">
        <w:rPr>
          <w:color w:val="000000"/>
          <w:sz w:val="24"/>
          <w:szCs w:val="24"/>
        </w:rPr>
        <w:t xml:space="preserve">Students should consult with the DCT if questions arise about requirements. </w:t>
      </w:r>
    </w:p>
    <w:p w14:paraId="51046CE5" w14:textId="77777777" w:rsidR="00BB4503" w:rsidRDefault="00BB4503" w:rsidP="005839F2">
      <w:pPr>
        <w:tabs>
          <w:tab w:val="left" w:pos="720"/>
          <w:tab w:val="left" w:pos="1080"/>
          <w:tab w:val="left" w:pos="1620"/>
        </w:tabs>
        <w:rPr>
          <w:color w:val="000000"/>
          <w:sz w:val="24"/>
          <w:szCs w:val="24"/>
        </w:rPr>
      </w:pPr>
    </w:p>
    <w:p w14:paraId="31D27CE9" w14:textId="46686FBA" w:rsidR="005839F2" w:rsidRDefault="00DB2546" w:rsidP="005839F2">
      <w:pPr>
        <w:tabs>
          <w:tab w:val="left" w:pos="720"/>
          <w:tab w:val="left" w:pos="1080"/>
          <w:tab w:val="left" w:pos="1620"/>
        </w:tabs>
        <w:rPr>
          <w:sz w:val="24"/>
          <w:szCs w:val="24"/>
        </w:rPr>
      </w:pPr>
      <w:r w:rsidRPr="005839F2">
        <w:rPr>
          <w:color w:val="000000"/>
          <w:sz w:val="24"/>
          <w:szCs w:val="24"/>
        </w:rPr>
        <w:t>The</w:t>
      </w:r>
      <w:r w:rsidR="0099059C">
        <w:rPr>
          <w:color w:val="000000"/>
          <w:sz w:val="24"/>
          <w:szCs w:val="24"/>
        </w:rPr>
        <w:t xml:space="preserve"> prototypical</w:t>
      </w:r>
      <w:r w:rsidRPr="005839F2">
        <w:rPr>
          <w:color w:val="000000"/>
          <w:sz w:val="24"/>
          <w:szCs w:val="24"/>
        </w:rPr>
        <w:t xml:space="preserve"> tables </w:t>
      </w:r>
      <w:r w:rsidR="00BB4503">
        <w:rPr>
          <w:color w:val="000000"/>
          <w:sz w:val="24"/>
          <w:szCs w:val="24"/>
        </w:rPr>
        <w:t xml:space="preserve">on the following pages </w:t>
      </w:r>
      <w:r w:rsidRPr="005839F2">
        <w:rPr>
          <w:color w:val="000000"/>
          <w:sz w:val="24"/>
          <w:szCs w:val="24"/>
        </w:rPr>
        <w:t>are for illustrative purposes</w:t>
      </w:r>
      <w:r w:rsidR="0018192C" w:rsidRPr="005839F2">
        <w:rPr>
          <w:color w:val="000000"/>
          <w:sz w:val="24"/>
          <w:szCs w:val="24"/>
        </w:rPr>
        <w:t xml:space="preserve"> only</w:t>
      </w:r>
      <w:r w:rsidR="0099059C">
        <w:rPr>
          <w:color w:val="000000"/>
          <w:sz w:val="24"/>
          <w:szCs w:val="24"/>
        </w:rPr>
        <w:t>.</w:t>
      </w:r>
      <w:r w:rsidR="0018192C" w:rsidRPr="005839F2">
        <w:rPr>
          <w:color w:val="000000"/>
          <w:sz w:val="24"/>
          <w:szCs w:val="24"/>
        </w:rPr>
        <w:t xml:space="preserve"> See Appendix </w:t>
      </w:r>
      <w:r w:rsidR="00432E69">
        <w:rPr>
          <w:color w:val="000000"/>
          <w:sz w:val="24"/>
          <w:szCs w:val="24"/>
        </w:rPr>
        <w:t xml:space="preserve">(pages </w:t>
      </w:r>
      <w:r w:rsidR="00325EAC">
        <w:rPr>
          <w:color w:val="000000"/>
          <w:sz w:val="24"/>
          <w:szCs w:val="24"/>
        </w:rPr>
        <w:t>47-51</w:t>
      </w:r>
      <w:r w:rsidR="00432E69">
        <w:rPr>
          <w:color w:val="000000"/>
          <w:sz w:val="24"/>
          <w:szCs w:val="24"/>
        </w:rPr>
        <w:t xml:space="preserve">) </w:t>
      </w:r>
      <w:r w:rsidR="0018192C" w:rsidRPr="005839F2">
        <w:rPr>
          <w:color w:val="000000"/>
          <w:sz w:val="24"/>
          <w:szCs w:val="24"/>
        </w:rPr>
        <w:t xml:space="preserve">for a complete checklist of </w:t>
      </w:r>
      <w:r w:rsidR="005B270D" w:rsidRPr="005839F2">
        <w:rPr>
          <w:color w:val="000000"/>
          <w:sz w:val="24"/>
          <w:szCs w:val="24"/>
        </w:rPr>
        <w:t xml:space="preserve">curriculum requirements </w:t>
      </w:r>
      <w:r w:rsidR="0018192C" w:rsidRPr="005839F2">
        <w:rPr>
          <w:color w:val="000000"/>
          <w:sz w:val="24"/>
          <w:szCs w:val="24"/>
        </w:rPr>
        <w:t>for clinical psychology students</w:t>
      </w:r>
      <w:r w:rsidRPr="005839F2">
        <w:rPr>
          <w:color w:val="000000"/>
          <w:sz w:val="24"/>
          <w:szCs w:val="24"/>
        </w:rPr>
        <w:t>.</w:t>
      </w:r>
      <w:r w:rsidR="003D56FE" w:rsidRPr="005839F2">
        <w:rPr>
          <w:sz w:val="24"/>
          <w:szCs w:val="24"/>
        </w:rPr>
        <w:t xml:space="preserve"> </w:t>
      </w:r>
      <w:r w:rsidR="005839F2" w:rsidRPr="005839F2">
        <w:rPr>
          <w:sz w:val="24"/>
          <w:szCs w:val="24"/>
        </w:rPr>
        <w:t>A list of courses ordered by course number is provided on the next two pages. Next, a list of courses is provided that is ordered by the courses students need to complete to fulfill clinical area requirements. This second list makes clear which courses students may select from if two or more courses can be used to fulfill a particular requirement. Please see notes below that are highly relevant to both of these two lists.</w:t>
      </w:r>
    </w:p>
    <w:p w14:paraId="730EC9D0" w14:textId="77777777" w:rsidR="005839F2" w:rsidRPr="005839F2" w:rsidRDefault="005839F2" w:rsidP="005839F2">
      <w:pPr>
        <w:tabs>
          <w:tab w:val="left" w:pos="720"/>
          <w:tab w:val="left" w:pos="1080"/>
          <w:tab w:val="left" w:pos="1620"/>
        </w:tabs>
        <w:rPr>
          <w:sz w:val="24"/>
          <w:szCs w:val="24"/>
        </w:rPr>
      </w:pPr>
    </w:p>
    <w:p w14:paraId="1961223B" w14:textId="77777777" w:rsidR="00DB2546" w:rsidRPr="00DB2546" w:rsidRDefault="005839F2" w:rsidP="00DB2546">
      <w:pPr>
        <w:tabs>
          <w:tab w:val="left" w:pos="720"/>
          <w:tab w:val="left" w:pos="1080"/>
          <w:tab w:val="left" w:pos="1620"/>
        </w:tabs>
        <w:rPr>
          <w:rFonts w:ascii="Calibri" w:hAnsi="Calibri"/>
          <w:color w:val="000000"/>
          <w:sz w:val="22"/>
          <w:szCs w:val="22"/>
          <w:u w:val="single"/>
        </w:rPr>
      </w:pPr>
      <w:r w:rsidRPr="005839F2">
        <w:rPr>
          <w:color w:val="000000"/>
          <w:sz w:val="24"/>
          <w:szCs w:val="24"/>
        </w:rPr>
        <w:br w:type="page"/>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1077"/>
        <w:gridCol w:w="1800"/>
        <w:gridCol w:w="3975"/>
        <w:gridCol w:w="1870"/>
      </w:tblGrid>
      <w:tr w:rsidR="00DB2546" w:rsidRPr="00DB2546" w14:paraId="29072BD9" w14:textId="77777777" w:rsidTr="0094589E">
        <w:tc>
          <w:tcPr>
            <w:tcW w:w="9350" w:type="dxa"/>
            <w:gridSpan w:val="5"/>
            <w:shd w:val="clear" w:color="auto" w:fill="D9D9D9"/>
          </w:tcPr>
          <w:p w14:paraId="3E6AFA0A" w14:textId="77777777" w:rsidR="00DB2546" w:rsidRPr="0094589E" w:rsidRDefault="0099059C" w:rsidP="0094589E">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lastRenderedPageBreak/>
              <w:t xml:space="preserve">AY </w:t>
            </w:r>
            <w:r w:rsidR="00DB2546" w:rsidRPr="0094589E">
              <w:rPr>
                <w:rFonts w:ascii="Calibri" w:hAnsi="Calibri"/>
                <w:b/>
                <w:color w:val="000000"/>
                <w:sz w:val="22"/>
                <w:szCs w:val="22"/>
              </w:rPr>
              <w:t>FIRST YEAR</w:t>
            </w:r>
          </w:p>
        </w:tc>
      </w:tr>
      <w:tr w:rsidR="00F0438C" w:rsidRPr="00DB2546" w14:paraId="6A1D57D5" w14:textId="77777777" w:rsidTr="0094589E">
        <w:tc>
          <w:tcPr>
            <w:tcW w:w="628" w:type="dxa"/>
            <w:shd w:val="clear" w:color="auto" w:fill="D9D9D9"/>
          </w:tcPr>
          <w:p w14:paraId="1329F1FC"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Year</w:t>
            </w:r>
          </w:p>
        </w:tc>
        <w:tc>
          <w:tcPr>
            <w:tcW w:w="1077" w:type="dxa"/>
            <w:shd w:val="clear" w:color="auto" w:fill="D9D9D9"/>
          </w:tcPr>
          <w:p w14:paraId="4B351555"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Semester</w:t>
            </w:r>
          </w:p>
        </w:tc>
        <w:tc>
          <w:tcPr>
            <w:tcW w:w="1800" w:type="dxa"/>
            <w:shd w:val="clear" w:color="auto" w:fill="D9D9D9"/>
          </w:tcPr>
          <w:p w14:paraId="4E802DFA"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Number</w:t>
            </w:r>
          </w:p>
        </w:tc>
        <w:tc>
          <w:tcPr>
            <w:tcW w:w="3975" w:type="dxa"/>
            <w:shd w:val="clear" w:color="auto" w:fill="D9D9D9"/>
          </w:tcPr>
          <w:p w14:paraId="2670B05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Title</w:t>
            </w:r>
          </w:p>
        </w:tc>
        <w:tc>
          <w:tcPr>
            <w:tcW w:w="1870" w:type="dxa"/>
            <w:shd w:val="clear" w:color="auto" w:fill="D9D9D9"/>
          </w:tcPr>
          <w:p w14:paraId="4C295E8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b/>
                <w:color w:val="000000"/>
                <w:sz w:val="22"/>
                <w:szCs w:val="22"/>
              </w:rPr>
              <w:t>Hours</w:t>
            </w:r>
          </w:p>
        </w:tc>
      </w:tr>
      <w:tr w:rsidR="00F0438C" w:rsidRPr="00DB2546" w14:paraId="45C17EE6" w14:textId="77777777" w:rsidTr="0094589E">
        <w:tc>
          <w:tcPr>
            <w:tcW w:w="628" w:type="dxa"/>
            <w:shd w:val="clear" w:color="auto" w:fill="auto"/>
          </w:tcPr>
          <w:p w14:paraId="02BF75F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061CB08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15AC652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090</w:t>
            </w:r>
          </w:p>
        </w:tc>
        <w:tc>
          <w:tcPr>
            <w:tcW w:w="3975" w:type="dxa"/>
            <w:shd w:val="clear" w:color="auto" w:fill="auto"/>
          </w:tcPr>
          <w:p w14:paraId="11B0CE7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Interviewing</w:t>
            </w:r>
          </w:p>
        </w:tc>
        <w:tc>
          <w:tcPr>
            <w:tcW w:w="1870" w:type="dxa"/>
            <w:shd w:val="clear" w:color="auto" w:fill="auto"/>
          </w:tcPr>
          <w:p w14:paraId="46EE79B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F0438C" w:rsidRPr="00DB2546" w14:paraId="76BDCCD2" w14:textId="77777777" w:rsidTr="0094589E">
        <w:tc>
          <w:tcPr>
            <w:tcW w:w="628" w:type="dxa"/>
            <w:shd w:val="clear" w:color="auto" w:fill="auto"/>
          </w:tcPr>
          <w:p w14:paraId="2B2E0BE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208C8327"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99032E7"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280</w:t>
            </w:r>
          </w:p>
        </w:tc>
        <w:tc>
          <w:tcPr>
            <w:tcW w:w="3975" w:type="dxa"/>
            <w:shd w:val="clear" w:color="auto" w:fill="auto"/>
          </w:tcPr>
          <w:p w14:paraId="3BFDA98D"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Methods</w:t>
            </w:r>
          </w:p>
        </w:tc>
        <w:tc>
          <w:tcPr>
            <w:tcW w:w="1870" w:type="dxa"/>
            <w:shd w:val="clear" w:color="auto" w:fill="auto"/>
          </w:tcPr>
          <w:p w14:paraId="0D5E53B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F0438C" w:rsidRPr="00DB2546" w14:paraId="49388A68" w14:textId="77777777" w:rsidTr="0094589E">
        <w:tc>
          <w:tcPr>
            <w:tcW w:w="628" w:type="dxa"/>
            <w:shd w:val="clear" w:color="auto" w:fill="auto"/>
          </w:tcPr>
          <w:p w14:paraId="6A67897A"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2111EA75"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75C5BE0"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640</w:t>
            </w:r>
          </w:p>
        </w:tc>
        <w:tc>
          <w:tcPr>
            <w:tcW w:w="3975" w:type="dxa"/>
            <w:shd w:val="clear" w:color="auto" w:fill="auto"/>
          </w:tcPr>
          <w:p w14:paraId="3D3D8441"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ssessment</w:t>
            </w:r>
          </w:p>
        </w:tc>
        <w:tc>
          <w:tcPr>
            <w:tcW w:w="1870" w:type="dxa"/>
            <w:shd w:val="clear" w:color="auto" w:fill="auto"/>
          </w:tcPr>
          <w:p w14:paraId="7C079052"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r>
      <w:tr w:rsidR="00F0438C" w:rsidRPr="00DB2546" w14:paraId="7FF894D3" w14:textId="77777777" w:rsidTr="0094589E">
        <w:tc>
          <w:tcPr>
            <w:tcW w:w="628" w:type="dxa"/>
            <w:shd w:val="clear" w:color="auto" w:fill="auto"/>
          </w:tcPr>
          <w:p w14:paraId="192291EC"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5E44D1EA"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1135ED4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670</w:t>
            </w:r>
          </w:p>
        </w:tc>
        <w:tc>
          <w:tcPr>
            <w:tcW w:w="3975" w:type="dxa"/>
            <w:shd w:val="clear" w:color="auto" w:fill="auto"/>
          </w:tcPr>
          <w:p w14:paraId="5CDC8C8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tatistics</w:t>
            </w:r>
          </w:p>
        </w:tc>
        <w:tc>
          <w:tcPr>
            <w:tcW w:w="1870" w:type="dxa"/>
            <w:shd w:val="clear" w:color="auto" w:fill="auto"/>
          </w:tcPr>
          <w:p w14:paraId="140787FC"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F0438C" w:rsidRPr="00DB2546" w14:paraId="2120292D" w14:textId="77777777" w:rsidTr="0094589E">
        <w:tc>
          <w:tcPr>
            <w:tcW w:w="628" w:type="dxa"/>
            <w:shd w:val="clear" w:color="auto" w:fill="auto"/>
          </w:tcPr>
          <w:p w14:paraId="7E727163"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0774E43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2A63F88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84352F9"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9D3102C" w14:textId="77777777" w:rsidR="00DB2546" w:rsidRPr="0094589E" w:rsidRDefault="00DB2546" w:rsidP="0094589E">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3 hours total</w:t>
            </w:r>
          </w:p>
        </w:tc>
      </w:tr>
      <w:tr w:rsidR="00F0438C" w:rsidRPr="00DB2546" w14:paraId="4668F309" w14:textId="77777777" w:rsidTr="0094589E">
        <w:tc>
          <w:tcPr>
            <w:tcW w:w="628" w:type="dxa"/>
            <w:shd w:val="clear" w:color="auto" w:fill="auto"/>
          </w:tcPr>
          <w:p w14:paraId="69D857D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2BAFEC8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17114A0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D512890"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7D8DDD1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r>
      <w:tr w:rsidR="00F0438C" w:rsidRPr="00DB2546" w14:paraId="5997CB4A" w14:textId="77777777" w:rsidTr="0094589E">
        <w:tc>
          <w:tcPr>
            <w:tcW w:w="628" w:type="dxa"/>
            <w:shd w:val="clear" w:color="auto" w:fill="auto"/>
          </w:tcPr>
          <w:p w14:paraId="43407503"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1AD5DEA4"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19CAF84C"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080</w:t>
            </w:r>
          </w:p>
        </w:tc>
        <w:tc>
          <w:tcPr>
            <w:tcW w:w="3975" w:type="dxa"/>
            <w:shd w:val="clear" w:color="auto" w:fill="auto"/>
          </w:tcPr>
          <w:p w14:paraId="1AA4305D"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Behavioral Pathology</w:t>
            </w:r>
          </w:p>
        </w:tc>
        <w:tc>
          <w:tcPr>
            <w:tcW w:w="1870" w:type="dxa"/>
            <w:shd w:val="clear" w:color="auto" w:fill="auto"/>
          </w:tcPr>
          <w:p w14:paraId="27E00E7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F0438C" w:rsidRPr="00DB2546" w14:paraId="5DDDF390" w14:textId="77777777" w:rsidTr="0094589E">
        <w:tc>
          <w:tcPr>
            <w:tcW w:w="628" w:type="dxa"/>
            <w:shd w:val="clear" w:color="auto" w:fill="auto"/>
          </w:tcPr>
          <w:p w14:paraId="2F5EAA7A"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5DBEE6E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7FAE25C7"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100</w:t>
            </w:r>
          </w:p>
        </w:tc>
        <w:tc>
          <w:tcPr>
            <w:tcW w:w="3975" w:type="dxa"/>
            <w:shd w:val="clear" w:color="auto" w:fill="auto"/>
          </w:tcPr>
          <w:p w14:paraId="56EC4405"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Basic Clinical Skills</w:t>
            </w:r>
          </w:p>
        </w:tc>
        <w:tc>
          <w:tcPr>
            <w:tcW w:w="1870" w:type="dxa"/>
            <w:shd w:val="clear" w:color="auto" w:fill="auto"/>
          </w:tcPr>
          <w:p w14:paraId="40FA500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r>
      <w:tr w:rsidR="00F0438C" w:rsidRPr="00DB2546" w14:paraId="78AE4B7C" w14:textId="77777777" w:rsidTr="0094589E">
        <w:tc>
          <w:tcPr>
            <w:tcW w:w="628" w:type="dxa"/>
            <w:shd w:val="clear" w:color="auto" w:fill="auto"/>
          </w:tcPr>
          <w:p w14:paraId="26D5CA4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72BE065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7F0738A9"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680</w:t>
            </w:r>
          </w:p>
        </w:tc>
        <w:tc>
          <w:tcPr>
            <w:tcW w:w="3975" w:type="dxa"/>
            <w:shd w:val="clear" w:color="auto" w:fill="auto"/>
          </w:tcPr>
          <w:p w14:paraId="5315969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tatistics II</w:t>
            </w:r>
          </w:p>
        </w:tc>
        <w:tc>
          <w:tcPr>
            <w:tcW w:w="1870" w:type="dxa"/>
            <w:shd w:val="clear" w:color="auto" w:fill="auto"/>
          </w:tcPr>
          <w:p w14:paraId="7E400289"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F0438C" w:rsidRPr="00DB2546" w14:paraId="63877A5C" w14:textId="77777777" w:rsidTr="0094589E">
        <w:tc>
          <w:tcPr>
            <w:tcW w:w="628" w:type="dxa"/>
            <w:shd w:val="clear" w:color="auto" w:fill="auto"/>
          </w:tcPr>
          <w:p w14:paraId="5192CEDB"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08167650"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60C58ADD"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310</w:t>
            </w:r>
          </w:p>
        </w:tc>
        <w:tc>
          <w:tcPr>
            <w:tcW w:w="3975" w:type="dxa"/>
            <w:shd w:val="clear" w:color="auto" w:fill="auto"/>
          </w:tcPr>
          <w:p w14:paraId="156D3C25"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Theory &amp; Tech of Therapy</w:t>
            </w:r>
          </w:p>
        </w:tc>
        <w:tc>
          <w:tcPr>
            <w:tcW w:w="1870" w:type="dxa"/>
            <w:shd w:val="clear" w:color="auto" w:fill="auto"/>
          </w:tcPr>
          <w:p w14:paraId="1AA91496"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r>
      <w:tr w:rsidR="00F0438C" w:rsidRPr="00DB2546" w14:paraId="1F92BAC4" w14:textId="77777777" w:rsidTr="0094589E">
        <w:tc>
          <w:tcPr>
            <w:tcW w:w="628" w:type="dxa"/>
            <w:shd w:val="clear" w:color="auto" w:fill="auto"/>
          </w:tcPr>
          <w:p w14:paraId="5F6DFA4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c>
          <w:tcPr>
            <w:tcW w:w="1077" w:type="dxa"/>
            <w:shd w:val="clear" w:color="auto" w:fill="auto"/>
          </w:tcPr>
          <w:p w14:paraId="19277459"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19A74C28"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990</w:t>
            </w:r>
          </w:p>
        </w:tc>
        <w:tc>
          <w:tcPr>
            <w:tcW w:w="3975" w:type="dxa"/>
            <w:shd w:val="clear" w:color="auto" w:fill="auto"/>
          </w:tcPr>
          <w:p w14:paraId="42215B7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Master Thesis</w:t>
            </w:r>
          </w:p>
        </w:tc>
        <w:tc>
          <w:tcPr>
            <w:tcW w:w="1870" w:type="dxa"/>
            <w:shd w:val="clear" w:color="auto" w:fill="auto"/>
          </w:tcPr>
          <w:p w14:paraId="14BFDD1F"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F0438C" w:rsidRPr="00DB2546" w14:paraId="1CD4F72A" w14:textId="77777777" w:rsidTr="0094589E">
        <w:tc>
          <w:tcPr>
            <w:tcW w:w="628" w:type="dxa"/>
            <w:shd w:val="clear" w:color="auto" w:fill="auto"/>
          </w:tcPr>
          <w:p w14:paraId="5B13B623"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1E3F3AC1"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7ABDB003"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A16623E" w14:textId="77777777" w:rsidR="00DB2546" w:rsidRPr="0094589E" w:rsidRDefault="00DB2546" w:rsidP="0094589E">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7C3C7CE" w14:textId="77777777" w:rsidR="00DB2546" w:rsidRPr="0094589E" w:rsidRDefault="00DB2546" w:rsidP="0094589E">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5 hours total</w:t>
            </w:r>
          </w:p>
        </w:tc>
      </w:tr>
      <w:tr w:rsidR="00B80823" w:rsidRPr="00DB2546" w14:paraId="783B043C" w14:textId="77777777" w:rsidTr="0094589E">
        <w:tc>
          <w:tcPr>
            <w:tcW w:w="628" w:type="dxa"/>
            <w:shd w:val="clear" w:color="auto" w:fill="auto"/>
          </w:tcPr>
          <w:p w14:paraId="311ACB1E"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6BEF14F6"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4E04241E"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FEA6B64"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F26A2A9" w14:textId="77777777" w:rsidR="00B80823" w:rsidRPr="0094589E" w:rsidRDefault="00B80823" w:rsidP="0094589E">
            <w:pPr>
              <w:tabs>
                <w:tab w:val="left" w:pos="720"/>
                <w:tab w:val="left" w:pos="1080"/>
                <w:tab w:val="left" w:pos="1620"/>
              </w:tabs>
              <w:jc w:val="center"/>
              <w:rPr>
                <w:rFonts w:ascii="Calibri" w:hAnsi="Calibri"/>
                <w:b/>
                <w:color w:val="000000"/>
                <w:sz w:val="22"/>
                <w:szCs w:val="22"/>
              </w:rPr>
            </w:pPr>
          </w:p>
        </w:tc>
      </w:tr>
      <w:tr w:rsidR="00B80823" w:rsidRPr="00DB2546" w14:paraId="43A725AA" w14:textId="77777777" w:rsidTr="0094589E">
        <w:tc>
          <w:tcPr>
            <w:tcW w:w="628" w:type="dxa"/>
            <w:shd w:val="clear" w:color="auto" w:fill="auto"/>
          </w:tcPr>
          <w:p w14:paraId="0B1E5FA5"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1</w:t>
            </w:r>
          </w:p>
        </w:tc>
        <w:tc>
          <w:tcPr>
            <w:tcW w:w="1077" w:type="dxa"/>
            <w:shd w:val="clear" w:color="auto" w:fill="auto"/>
          </w:tcPr>
          <w:p w14:paraId="2747FB82"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Summer</w:t>
            </w:r>
          </w:p>
        </w:tc>
        <w:tc>
          <w:tcPr>
            <w:tcW w:w="1800" w:type="dxa"/>
            <w:shd w:val="clear" w:color="auto" w:fill="auto"/>
          </w:tcPr>
          <w:p w14:paraId="0F887768"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 xml:space="preserve">PSYC </w:t>
            </w:r>
            <w:r w:rsidRPr="006C028C">
              <w:rPr>
                <w:rFonts w:ascii="Calibri" w:hAnsi="Calibri"/>
                <w:color w:val="000000"/>
                <w:sz w:val="22"/>
                <w:szCs w:val="22"/>
              </w:rPr>
              <w:t>7030</w:t>
            </w:r>
          </w:p>
        </w:tc>
        <w:tc>
          <w:tcPr>
            <w:tcW w:w="3975" w:type="dxa"/>
            <w:shd w:val="clear" w:color="auto" w:fill="auto"/>
          </w:tcPr>
          <w:p w14:paraId="015987B5"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r w:rsidRPr="006C028C">
              <w:rPr>
                <w:rFonts w:ascii="Calibri" w:hAnsi="Calibri"/>
                <w:color w:val="000000"/>
                <w:sz w:val="22"/>
                <w:szCs w:val="22"/>
              </w:rPr>
              <w:t xml:space="preserve">Multicultural and Individual </w:t>
            </w:r>
            <w:r>
              <w:rPr>
                <w:rFonts w:ascii="Calibri" w:hAnsi="Calibri"/>
                <w:color w:val="000000"/>
                <w:sz w:val="22"/>
                <w:szCs w:val="22"/>
              </w:rPr>
              <w:t>Diversity</w:t>
            </w:r>
          </w:p>
        </w:tc>
        <w:tc>
          <w:tcPr>
            <w:tcW w:w="1870" w:type="dxa"/>
            <w:shd w:val="clear" w:color="auto" w:fill="auto"/>
          </w:tcPr>
          <w:p w14:paraId="62B7E3B3" w14:textId="77777777" w:rsidR="00B80823" w:rsidRPr="0094589E" w:rsidRDefault="00B80823" w:rsidP="0094589E">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3</w:t>
            </w:r>
          </w:p>
        </w:tc>
      </w:tr>
      <w:tr w:rsidR="00B80823" w:rsidRPr="00DB2546" w14:paraId="744E4989" w14:textId="77777777" w:rsidTr="0094589E">
        <w:tc>
          <w:tcPr>
            <w:tcW w:w="628" w:type="dxa"/>
            <w:shd w:val="clear" w:color="auto" w:fill="auto"/>
          </w:tcPr>
          <w:p w14:paraId="7E5CD5AD"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4A7E55C4"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6BAD2D39"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6DACC88F" w14:textId="77777777" w:rsidR="00B80823" w:rsidRPr="0094589E" w:rsidRDefault="00B80823" w:rsidP="0094589E">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189702AC" w14:textId="77777777" w:rsidR="00B80823" w:rsidRPr="0094589E" w:rsidRDefault="00B80823" w:rsidP="0094589E">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3 hours total</w:t>
            </w:r>
          </w:p>
        </w:tc>
      </w:tr>
    </w:tbl>
    <w:p w14:paraId="7A6810CA" w14:textId="77777777" w:rsidR="0094589E" w:rsidRPr="0094589E" w:rsidRDefault="0094589E" w:rsidP="0094589E">
      <w:pPr>
        <w:rPr>
          <w:vanish/>
        </w:rPr>
      </w:pPr>
    </w:p>
    <w:p w14:paraId="58F053E9" w14:textId="417A98A3" w:rsidR="006822DB" w:rsidRDefault="006822DB">
      <w:pPr>
        <w:rPr>
          <w:rFonts w:ascii="Calibri" w:hAnsi="Calibri"/>
          <w:color w:val="000000"/>
          <w:sz w:val="22"/>
          <w:szCs w:val="22"/>
        </w:rPr>
      </w:pPr>
    </w:p>
    <w:tbl>
      <w:tblPr>
        <w:tblpPr w:leftFromText="180" w:rightFromText="180" w:vertAnchor="text" w:horzAnchor="margin" w:tblpX="468" w:tblpY="1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1077"/>
        <w:gridCol w:w="1800"/>
        <w:gridCol w:w="3975"/>
        <w:gridCol w:w="1870"/>
      </w:tblGrid>
      <w:tr w:rsidR="00B80823" w:rsidRPr="00DB2546" w14:paraId="2709071A" w14:textId="77777777" w:rsidTr="00AF55A0">
        <w:tc>
          <w:tcPr>
            <w:tcW w:w="9422" w:type="dxa"/>
            <w:gridSpan w:val="5"/>
            <w:shd w:val="clear" w:color="auto" w:fill="D9D9D9"/>
          </w:tcPr>
          <w:p w14:paraId="6656B274" w14:textId="77777777" w:rsidR="00B80823" w:rsidRPr="0094589E" w:rsidRDefault="00B80823" w:rsidP="00B80823">
            <w:pPr>
              <w:tabs>
                <w:tab w:val="left" w:pos="720"/>
                <w:tab w:val="left" w:pos="1080"/>
                <w:tab w:val="left" w:pos="1620"/>
              </w:tabs>
              <w:jc w:val="center"/>
              <w:rPr>
                <w:rFonts w:ascii="Calibri" w:hAnsi="Calibri"/>
                <w:b/>
                <w:color w:val="000000"/>
                <w:sz w:val="22"/>
                <w:szCs w:val="22"/>
              </w:rPr>
            </w:pPr>
            <w:r w:rsidRPr="0094589E">
              <w:rPr>
                <w:rFonts w:ascii="Calibri" w:hAnsi="Calibri"/>
                <w:color w:val="000000"/>
                <w:sz w:val="22"/>
                <w:szCs w:val="22"/>
              </w:rPr>
              <w:br w:type="page"/>
            </w:r>
            <w:r>
              <w:rPr>
                <w:rFonts w:ascii="Calibri" w:hAnsi="Calibri"/>
                <w:color w:val="000000"/>
                <w:sz w:val="22"/>
                <w:szCs w:val="22"/>
              </w:rPr>
              <w:t xml:space="preserve">AY </w:t>
            </w:r>
            <w:r w:rsidRPr="0094589E">
              <w:rPr>
                <w:rFonts w:ascii="Calibri" w:hAnsi="Calibri"/>
                <w:b/>
                <w:color w:val="000000"/>
                <w:sz w:val="22"/>
                <w:szCs w:val="22"/>
              </w:rPr>
              <w:t>SECOND YEAR</w:t>
            </w:r>
          </w:p>
        </w:tc>
      </w:tr>
      <w:tr w:rsidR="000B0327" w:rsidRPr="00DB2546" w14:paraId="145505D0" w14:textId="77777777" w:rsidTr="00B80823">
        <w:tc>
          <w:tcPr>
            <w:tcW w:w="700" w:type="dxa"/>
            <w:shd w:val="clear" w:color="auto" w:fill="D9D9D9"/>
          </w:tcPr>
          <w:p w14:paraId="206226B2"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Year</w:t>
            </w:r>
          </w:p>
        </w:tc>
        <w:tc>
          <w:tcPr>
            <w:tcW w:w="1077" w:type="dxa"/>
            <w:shd w:val="clear" w:color="auto" w:fill="D9D9D9"/>
          </w:tcPr>
          <w:p w14:paraId="7073419E"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Semester</w:t>
            </w:r>
          </w:p>
        </w:tc>
        <w:tc>
          <w:tcPr>
            <w:tcW w:w="1800" w:type="dxa"/>
            <w:shd w:val="clear" w:color="auto" w:fill="D9D9D9"/>
          </w:tcPr>
          <w:p w14:paraId="10A94B21"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Number</w:t>
            </w:r>
          </w:p>
        </w:tc>
        <w:tc>
          <w:tcPr>
            <w:tcW w:w="3975" w:type="dxa"/>
            <w:shd w:val="clear" w:color="auto" w:fill="D9D9D9"/>
          </w:tcPr>
          <w:p w14:paraId="49B3E6D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Title</w:t>
            </w:r>
          </w:p>
        </w:tc>
        <w:tc>
          <w:tcPr>
            <w:tcW w:w="1870" w:type="dxa"/>
            <w:shd w:val="clear" w:color="auto" w:fill="D9D9D9"/>
          </w:tcPr>
          <w:p w14:paraId="15AC76C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b/>
                <w:color w:val="000000"/>
                <w:sz w:val="22"/>
                <w:szCs w:val="22"/>
              </w:rPr>
              <w:t>Hours</w:t>
            </w:r>
          </w:p>
        </w:tc>
      </w:tr>
      <w:tr w:rsidR="00B80823" w:rsidRPr="00DB2546" w14:paraId="4F7A68BA" w14:textId="77777777" w:rsidTr="00AF55A0">
        <w:tc>
          <w:tcPr>
            <w:tcW w:w="700" w:type="dxa"/>
            <w:shd w:val="clear" w:color="auto" w:fill="auto"/>
          </w:tcPr>
          <w:p w14:paraId="1CCCB06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7398A0A8"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158382E"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110</w:t>
            </w:r>
          </w:p>
        </w:tc>
        <w:tc>
          <w:tcPr>
            <w:tcW w:w="3975" w:type="dxa"/>
            <w:shd w:val="clear" w:color="auto" w:fill="auto"/>
          </w:tcPr>
          <w:p w14:paraId="70700CF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Basic Clinical Skills</w:t>
            </w:r>
          </w:p>
        </w:tc>
        <w:tc>
          <w:tcPr>
            <w:tcW w:w="1870" w:type="dxa"/>
            <w:shd w:val="clear" w:color="auto" w:fill="auto"/>
          </w:tcPr>
          <w:p w14:paraId="15AE0173"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4</w:t>
            </w:r>
          </w:p>
        </w:tc>
      </w:tr>
      <w:tr w:rsidR="00B80823" w:rsidRPr="00DB2546" w14:paraId="694B8549" w14:textId="77777777" w:rsidTr="00AF55A0">
        <w:tc>
          <w:tcPr>
            <w:tcW w:w="700" w:type="dxa"/>
            <w:shd w:val="clear" w:color="auto" w:fill="auto"/>
          </w:tcPr>
          <w:p w14:paraId="26107A2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612A975C"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39FD8DEC"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XXXX</w:t>
            </w:r>
          </w:p>
        </w:tc>
        <w:tc>
          <w:tcPr>
            <w:tcW w:w="3975" w:type="dxa"/>
            <w:shd w:val="clear" w:color="auto" w:fill="auto"/>
          </w:tcPr>
          <w:p w14:paraId="4F3A66F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ontent Core Elective</w:t>
            </w:r>
          </w:p>
        </w:tc>
        <w:tc>
          <w:tcPr>
            <w:tcW w:w="1870" w:type="dxa"/>
            <w:shd w:val="clear" w:color="auto" w:fill="auto"/>
          </w:tcPr>
          <w:p w14:paraId="0E8D99A2"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B80823" w:rsidRPr="00DB2546" w14:paraId="526FB2C0" w14:textId="77777777" w:rsidTr="00AF55A0">
        <w:tc>
          <w:tcPr>
            <w:tcW w:w="700" w:type="dxa"/>
            <w:shd w:val="clear" w:color="auto" w:fill="auto"/>
          </w:tcPr>
          <w:p w14:paraId="11452C8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25C9AC7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4EAAD12"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990</w:t>
            </w:r>
          </w:p>
        </w:tc>
        <w:tc>
          <w:tcPr>
            <w:tcW w:w="3975" w:type="dxa"/>
            <w:shd w:val="clear" w:color="auto" w:fill="auto"/>
          </w:tcPr>
          <w:p w14:paraId="79FE62D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Master Thesis</w:t>
            </w:r>
          </w:p>
        </w:tc>
        <w:tc>
          <w:tcPr>
            <w:tcW w:w="1870" w:type="dxa"/>
            <w:shd w:val="clear" w:color="auto" w:fill="auto"/>
          </w:tcPr>
          <w:p w14:paraId="2F22504F"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B80823" w:rsidRPr="00DB2546" w14:paraId="0DF4D94E" w14:textId="77777777" w:rsidTr="00AF55A0">
        <w:tc>
          <w:tcPr>
            <w:tcW w:w="700" w:type="dxa"/>
            <w:shd w:val="clear" w:color="auto" w:fill="auto"/>
          </w:tcPr>
          <w:p w14:paraId="2229579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27127F58"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0BAC28F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 xml:space="preserve">PSYC </w:t>
            </w:r>
            <w:r>
              <w:rPr>
                <w:rFonts w:ascii="Calibri" w:hAnsi="Calibri"/>
                <w:color w:val="000000"/>
                <w:sz w:val="22"/>
                <w:szCs w:val="22"/>
              </w:rPr>
              <w:t>7330</w:t>
            </w:r>
          </w:p>
        </w:tc>
        <w:tc>
          <w:tcPr>
            <w:tcW w:w="3975" w:type="dxa"/>
            <w:shd w:val="clear" w:color="auto" w:fill="auto"/>
          </w:tcPr>
          <w:p w14:paraId="66AD3977"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ssessment Supervision</w:t>
            </w:r>
          </w:p>
        </w:tc>
        <w:tc>
          <w:tcPr>
            <w:tcW w:w="1870" w:type="dxa"/>
            <w:shd w:val="clear" w:color="auto" w:fill="auto"/>
          </w:tcPr>
          <w:p w14:paraId="1E8275F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1</w:t>
            </w:r>
          </w:p>
        </w:tc>
      </w:tr>
      <w:tr w:rsidR="00B80823" w:rsidRPr="00DB2546" w14:paraId="16266182" w14:textId="77777777" w:rsidTr="00AF55A0">
        <w:tc>
          <w:tcPr>
            <w:tcW w:w="700" w:type="dxa"/>
            <w:shd w:val="clear" w:color="auto" w:fill="auto"/>
          </w:tcPr>
          <w:p w14:paraId="054144E1"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33FC206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6A74509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B444850"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5596D2EB" w14:textId="77777777" w:rsidR="00B80823" w:rsidRPr="0094589E" w:rsidRDefault="00B80823" w:rsidP="00B80823">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9</w:t>
            </w:r>
            <w:r w:rsidRPr="0094589E">
              <w:rPr>
                <w:rFonts w:ascii="Calibri" w:hAnsi="Calibri"/>
                <w:b/>
                <w:color w:val="000000"/>
                <w:sz w:val="22"/>
                <w:szCs w:val="22"/>
              </w:rPr>
              <w:t xml:space="preserve"> hours total</w:t>
            </w:r>
          </w:p>
        </w:tc>
      </w:tr>
      <w:tr w:rsidR="00B80823" w:rsidRPr="00DB2546" w14:paraId="4D8ADD7E" w14:textId="77777777" w:rsidTr="00AF55A0">
        <w:tc>
          <w:tcPr>
            <w:tcW w:w="700" w:type="dxa"/>
            <w:shd w:val="clear" w:color="auto" w:fill="auto"/>
          </w:tcPr>
          <w:p w14:paraId="59776D6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55ADC716"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06BB84B1"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62DE2AC7"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001C022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r>
      <w:tr w:rsidR="00B80823" w:rsidRPr="00DB2546" w14:paraId="1C3EE94B" w14:textId="77777777" w:rsidTr="00AF55A0">
        <w:tc>
          <w:tcPr>
            <w:tcW w:w="700" w:type="dxa"/>
            <w:shd w:val="clear" w:color="auto" w:fill="auto"/>
          </w:tcPr>
          <w:p w14:paraId="63601060"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776126C9"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6519ED2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110</w:t>
            </w:r>
          </w:p>
        </w:tc>
        <w:tc>
          <w:tcPr>
            <w:tcW w:w="3975" w:type="dxa"/>
            <w:shd w:val="clear" w:color="auto" w:fill="auto"/>
          </w:tcPr>
          <w:p w14:paraId="2EAB95A9"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Basic Clinical Skills</w:t>
            </w:r>
          </w:p>
        </w:tc>
        <w:tc>
          <w:tcPr>
            <w:tcW w:w="1870" w:type="dxa"/>
            <w:shd w:val="clear" w:color="auto" w:fill="auto"/>
          </w:tcPr>
          <w:p w14:paraId="0799397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4</w:t>
            </w:r>
          </w:p>
        </w:tc>
      </w:tr>
      <w:tr w:rsidR="00B80823" w:rsidRPr="00DB2546" w14:paraId="273ED469" w14:textId="77777777" w:rsidTr="00AF55A0">
        <w:tc>
          <w:tcPr>
            <w:tcW w:w="700" w:type="dxa"/>
            <w:shd w:val="clear" w:color="auto" w:fill="auto"/>
          </w:tcPr>
          <w:p w14:paraId="3488B24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7B2BDA9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5C6E4878"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XXXX</w:t>
            </w:r>
          </w:p>
        </w:tc>
        <w:tc>
          <w:tcPr>
            <w:tcW w:w="3975" w:type="dxa"/>
            <w:shd w:val="clear" w:color="auto" w:fill="auto"/>
          </w:tcPr>
          <w:p w14:paraId="0DDF0D9F"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ontent Core Elective</w:t>
            </w:r>
          </w:p>
        </w:tc>
        <w:tc>
          <w:tcPr>
            <w:tcW w:w="1870" w:type="dxa"/>
            <w:shd w:val="clear" w:color="auto" w:fill="auto"/>
          </w:tcPr>
          <w:p w14:paraId="411A4110"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B80823" w:rsidRPr="00DB2546" w14:paraId="6819936F" w14:textId="77777777" w:rsidTr="00AF55A0">
        <w:tc>
          <w:tcPr>
            <w:tcW w:w="700" w:type="dxa"/>
            <w:shd w:val="clear" w:color="auto" w:fill="auto"/>
          </w:tcPr>
          <w:p w14:paraId="30679291"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106E9706"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7DA48C8E"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PSYC 7040</w:t>
            </w:r>
          </w:p>
        </w:tc>
        <w:tc>
          <w:tcPr>
            <w:tcW w:w="3975" w:type="dxa"/>
            <w:shd w:val="clear" w:color="auto" w:fill="auto"/>
          </w:tcPr>
          <w:p w14:paraId="2CB11973"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3D56FE">
              <w:rPr>
                <w:rFonts w:ascii="Calibri" w:hAnsi="Calibri"/>
                <w:color w:val="000000"/>
                <w:sz w:val="22"/>
                <w:szCs w:val="22"/>
              </w:rPr>
              <w:t>Ethics and Professional Issues</w:t>
            </w:r>
          </w:p>
        </w:tc>
        <w:tc>
          <w:tcPr>
            <w:tcW w:w="1870" w:type="dxa"/>
            <w:shd w:val="clear" w:color="auto" w:fill="auto"/>
          </w:tcPr>
          <w:p w14:paraId="212A1FF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B80823" w:rsidRPr="00DB2546" w14:paraId="0FDA835D" w14:textId="77777777" w:rsidTr="00AF55A0">
        <w:tc>
          <w:tcPr>
            <w:tcW w:w="700" w:type="dxa"/>
            <w:shd w:val="clear" w:color="auto" w:fill="auto"/>
          </w:tcPr>
          <w:p w14:paraId="3839EC7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213103E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706F354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6990</w:t>
            </w:r>
          </w:p>
        </w:tc>
        <w:tc>
          <w:tcPr>
            <w:tcW w:w="3975" w:type="dxa"/>
            <w:shd w:val="clear" w:color="auto" w:fill="auto"/>
          </w:tcPr>
          <w:p w14:paraId="755C5490"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Master Thesis</w:t>
            </w:r>
          </w:p>
        </w:tc>
        <w:tc>
          <w:tcPr>
            <w:tcW w:w="1870" w:type="dxa"/>
            <w:shd w:val="clear" w:color="auto" w:fill="auto"/>
          </w:tcPr>
          <w:p w14:paraId="7224FBB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B80823" w:rsidRPr="00DB2546" w14:paraId="29CCD696" w14:textId="77777777" w:rsidTr="00AF55A0">
        <w:tc>
          <w:tcPr>
            <w:tcW w:w="700" w:type="dxa"/>
            <w:shd w:val="clear" w:color="auto" w:fill="auto"/>
          </w:tcPr>
          <w:p w14:paraId="4CEE4A72"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6CAAD213"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704A1ADC"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330</w:t>
            </w:r>
          </w:p>
        </w:tc>
        <w:tc>
          <w:tcPr>
            <w:tcW w:w="3975" w:type="dxa"/>
            <w:shd w:val="clear" w:color="auto" w:fill="auto"/>
          </w:tcPr>
          <w:p w14:paraId="65F562C7"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 xml:space="preserve">Assessment </w:t>
            </w:r>
            <w:r w:rsidRPr="0094589E">
              <w:rPr>
                <w:rFonts w:ascii="Calibri" w:hAnsi="Calibri"/>
                <w:color w:val="000000"/>
                <w:sz w:val="22"/>
                <w:szCs w:val="22"/>
              </w:rPr>
              <w:t>Supervision</w:t>
            </w:r>
          </w:p>
        </w:tc>
        <w:tc>
          <w:tcPr>
            <w:tcW w:w="1870" w:type="dxa"/>
            <w:shd w:val="clear" w:color="auto" w:fill="auto"/>
          </w:tcPr>
          <w:p w14:paraId="11DB6C0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B80823" w:rsidRPr="00DB2546" w14:paraId="5B8D3749" w14:textId="77777777" w:rsidTr="00AF55A0">
        <w:tc>
          <w:tcPr>
            <w:tcW w:w="700" w:type="dxa"/>
            <w:shd w:val="clear" w:color="auto" w:fill="auto"/>
          </w:tcPr>
          <w:p w14:paraId="3251043F"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691CB0D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0CB9EF2C"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419192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1E64FB8" w14:textId="77777777" w:rsidR="00B80823" w:rsidRPr="0094589E" w:rsidRDefault="00B80823" w:rsidP="00B80823">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w:t>
            </w:r>
            <w:r>
              <w:rPr>
                <w:rFonts w:ascii="Calibri" w:hAnsi="Calibri"/>
                <w:b/>
                <w:color w:val="000000"/>
                <w:sz w:val="22"/>
                <w:szCs w:val="22"/>
              </w:rPr>
              <w:t>2</w:t>
            </w:r>
            <w:r w:rsidRPr="0094589E">
              <w:rPr>
                <w:rFonts w:ascii="Calibri" w:hAnsi="Calibri"/>
                <w:b/>
                <w:color w:val="000000"/>
                <w:sz w:val="22"/>
                <w:szCs w:val="22"/>
              </w:rPr>
              <w:t xml:space="preserve"> hours total</w:t>
            </w:r>
          </w:p>
        </w:tc>
      </w:tr>
      <w:tr w:rsidR="00B80823" w:rsidRPr="00DB2546" w14:paraId="22CCC0FE" w14:textId="77777777" w:rsidTr="00AF55A0">
        <w:tc>
          <w:tcPr>
            <w:tcW w:w="700" w:type="dxa"/>
            <w:shd w:val="clear" w:color="auto" w:fill="auto"/>
          </w:tcPr>
          <w:p w14:paraId="538EC582"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273BEBD6"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40D341E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39396CE"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500D218B"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r>
      <w:tr w:rsidR="00B80823" w:rsidRPr="00DB2546" w14:paraId="5B209048" w14:textId="77777777" w:rsidTr="00AF55A0">
        <w:tc>
          <w:tcPr>
            <w:tcW w:w="700" w:type="dxa"/>
            <w:shd w:val="clear" w:color="auto" w:fill="auto"/>
          </w:tcPr>
          <w:p w14:paraId="24148E8A"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c>
          <w:tcPr>
            <w:tcW w:w="1077" w:type="dxa"/>
            <w:shd w:val="clear" w:color="auto" w:fill="auto"/>
          </w:tcPr>
          <w:p w14:paraId="43AD1BC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ummer</w:t>
            </w:r>
          </w:p>
        </w:tc>
        <w:tc>
          <w:tcPr>
            <w:tcW w:w="1800" w:type="dxa"/>
            <w:shd w:val="clear" w:color="auto" w:fill="auto"/>
          </w:tcPr>
          <w:p w14:paraId="63104EE1"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03AEEB8D"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r>
              <w:rPr>
                <w:rFonts w:ascii="Calibri" w:hAnsi="Calibri"/>
                <w:color w:val="000000"/>
                <w:sz w:val="22"/>
                <w:szCs w:val="22"/>
              </w:rPr>
              <w:t>/Supervision Training</w:t>
            </w:r>
          </w:p>
        </w:tc>
        <w:tc>
          <w:tcPr>
            <w:tcW w:w="1870" w:type="dxa"/>
            <w:shd w:val="clear" w:color="auto" w:fill="auto"/>
          </w:tcPr>
          <w:p w14:paraId="688F439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B80823" w:rsidRPr="00DB2546" w14:paraId="3A6545AE" w14:textId="77777777" w:rsidTr="00AF55A0">
        <w:tc>
          <w:tcPr>
            <w:tcW w:w="700" w:type="dxa"/>
            <w:shd w:val="clear" w:color="auto" w:fill="auto"/>
          </w:tcPr>
          <w:p w14:paraId="0B4BFC3E"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7D188114"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301CE310"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F3FADF5" w14:textId="77777777" w:rsidR="00B80823" w:rsidRPr="0094589E" w:rsidRDefault="00B80823" w:rsidP="00B80823">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9018558" w14:textId="77777777" w:rsidR="00B80823" w:rsidRPr="0094589E" w:rsidRDefault="00B80823" w:rsidP="00B80823">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2 hours total</w:t>
            </w:r>
          </w:p>
        </w:tc>
      </w:tr>
    </w:tbl>
    <w:p w14:paraId="5554073C" w14:textId="173E7E28" w:rsidR="00EF3823" w:rsidRDefault="00EF3823" w:rsidP="00183F69">
      <w:pPr>
        <w:rPr>
          <w:rFonts w:ascii="Calibri" w:hAnsi="Calibri"/>
          <w:color w:val="000000"/>
          <w:sz w:val="22"/>
          <w:szCs w:val="22"/>
        </w:rPr>
      </w:pPr>
    </w:p>
    <w:p w14:paraId="45B14A67" w14:textId="77777777" w:rsidR="00DB2546" w:rsidRPr="00DB2546" w:rsidRDefault="00DB2546" w:rsidP="00AF55A0">
      <w:pPr>
        <w:tabs>
          <w:tab w:val="left" w:pos="720"/>
          <w:tab w:val="left" w:pos="1080"/>
          <w:tab w:val="left" w:pos="1620"/>
          <w:tab w:val="left" w:pos="2880"/>
          <w:tab w:val="left" w:pos="4680"/>
          <w:tab w:val="left" w:pos="7560"/>
        </w:tabs>
        <w:rPr>
          <w:rFonts w:ascii="Calibri" w:hAnsi="Calibri"/>
          <w:color w:val="000000"/>
          <w:sz w:val="22"/>
          <w:szCs w:val="22"/>
        </w:rPr>
      </w:pPr>
      <w:bookmarkStart w:id="0" w:name="_Toc110831708"/>
      <w:bookmarkStart w:id="1" w:name="_Toc110833522"/>
      <w:bookmarkStart w:id="2" w:name="_Toc110844944"/>
      <w:bookmarkStart w:id="3" w:name="_Toc110845570"/>
      <w:bookmarkStart w:id="4" w:name="_Toc110912405"/>
      <w:bookmarkStart w:id="5" w:name="_Toc110913180"/>
    </w:p>
    <w:p w14:paraId="501861D1" w14:textId="77777777" w:rsidR="00DB2546" w:rsidRPr="00DB2546" w:rsidRDefault="00DB2546" w:rsidP="00DB2546">
      <w:pPr>
        <w:tabs>
          <w:tab w:val="left" w:pos="720"/>
          <w:tab w:val="left" w:pos="1080"/>
          <w:tab w:val="left" w:pos="1620"/>
          <w:tab w:val="left" w:pos="2880"/>
          <w:tab w:val="left" w:pos="4680"/>
          <w:tab w:val="left" w:pos="7560"/>
        </w:tabs>
        <w:jc w:val="center"/>
        <w:rPr>
          <w:rFonts w:ascii="Calibri" w:hAnsi="Calibri"/>
          <w:color w:val="000000"/>
          <w:sz w:val="22"/>
          <w:szCs w:val="22"/>
        </w:rPr>
      </w:pPr>
    </w:p>
    <w:tbl>
      <w:tblPr>
        <w:tblpPr w:leftFromText="180" w:rightFromText="180" w:vertAnchor="text" w:horzAnchor="margin" w:tblpXSpec="center" w:tblpY="105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1077"/>
        <w:gridCol w:w="1800"/>
        <w:gridCol w:w="3975"/>
        <w:gridCol w:w="1870"/>
      </w:tblGrid>
      <w:tr w:rsidR="004E71DA" w:rsidRPr="00DB2546" w14:paraId="4B6CEC76" w14:textId="77777777" w:rsidTr="00AF55A0">
        <w:tc>
          <w:tcPr>
            <w:tcW w:w="9350" w:type="dxa"/>
            <w:gridSpan w:val="5"/>
            <w:shd w:val="clear" w:color="auto" w:fill="D9D9D9"/>
          </w:tcPr>
          <w:p w14:paraId="526D6FF5" w14:textId="77777777" w:rsidR="004E71DA" w:rsidRPr="0094589E" w:rsidRDefault="0099059C" w:rsidP="00AF55A0">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lastRenderedPageBreak/>
              <w:t xml:space="preserve">AY </w:t>
            </w:r>
            <w:r w:rsidR="004E71DA" w:rsidRPr="0094589E">
              <w:rPr>
                <w:rFonts w:ascii="Calibri" w:hAnsi="Calibri"/>
                <w:b/>
                <w:color w:val="000000"/>
                <w:sz w:val="22"/>
                <w:szCs w:val="22"/>
              </w:rPr>
              <w:t>FIFTH YEAR</w:t>
            </w:r>
          </w:p>
        </w:tc>
      </w:tr>
      <w:tr w:rsidR="004E71DA" w:rsidRPr="00DB2546" w14:paraId="4C1F1A1A" w14:textId="77777777" w:rsidTr="00AF55A0">
        <w:tc>
          <w:tcPr>
            <w:tcW w:w="628" w:type="dxa"/>
            <w:shd w:val="clear" w:color="auto" w:fill="D9D9D9"/>
          </w:tcPr>
          <w:p w14:paraId="2CB8384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Year</w:t>
            </w:r>
          </w:p>
        </w:tc>
        <w:tc>
          <w:tcPr>
            <w:tcW w:w="1077" w:type="dxa"/>
            <w:shd w:val="clear" w:color="auto" w:fill="D9D9D9"/>
          </w:tcPr>
          <w:p w14:paraId="32537AE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Semester</w:t>
            </w:r>
          </w:p>
        </w:tc>
        <w:tc>
          <w:tcPr>
            <w:tcW w:w="1800" w:type="dxa"/>
            <w:shd w:val="clear" w:color="auto" w:fill="D9D9D9"/>
          </w:tcPr>
          <w:p w14:paraId="479E7623"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Number</w:t>
            </w:r>
          </w:p>
        </w:tc>
        <w:tc>
          <w:tcPr>
            <w:tcW w:w="3975" w:type="dxa"/>
            <w:shd w:val="clear" w:color="auto" w:fill="D9D9D9"/>
          </w:tcPr>
          <w:p w14:paraId="2526F97A"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Title</w:t>
            </w:r>
          </w:p>
        </w:tc>
        <w:tc>
          <w:tcPr>
            <w:tcW w:w="1870" w:type="dxa"/>
            <w:shd w:val="clear" w:color="auto" w:fill="D9D9D9"/>
          </w:tcPr>
          <w:p w14:paraId="633D9236"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b/>
                <w:color w:val="000000"/>
                <w:sz w:val="22"/>
                <w:szCs w:val="22"/>
              </w:rPr>
              <w:t>Hours</w:t>
            </w:r>
          </w:p>
        </w:tc>
      </w:tr>
      <w:tr w:rsidR="004E71DA" w:rsidRPr="00DB2546" w14:paraId="4B18A5EB" w14:textId="77777777" w:rsidTr="00AF55A0">
        <w:tc>
          <w:tcPr>
            <w:tcW w:w="628" w:type="dxa"/>
            <w:shd w:val="clear" w:color="auto" w:fill="auto"/>
          </w:tcPr>
          <w:p w14:paraId="60393448"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0D978A06"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0996AFD2"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74E3C222"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09B910E"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r>
      <w:tr w:rsidR="004E71DA" w:rsidRPr="00DB2546" w14:paraId="6BCB229D" w14:textId="77777777" w:rsidTr="00AF55A0">
        <w:tc>
          <w:tcPr>
            <w:tcW w:w="628" w:type="dxa"/>
            <w:shd w:val="clear" w:color="auto" w:fill="auto"/>
          </w:tcPr>
          <w:p w14:paraId="0BA20E6D"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5</w:t>
            </w:r>
          </w:p>
        </w:tc>
        <w:tc>
          <w:tcPr>
            <w:tcW w:w="1077" w:type="dxa"/>
            <w:shd w:val="clear" w:color="auto" w:fill="auto"/>
          </w:tcPr>
          <w:p w14:paraId="63102E3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7EC99372"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890</w:t>
            </w:r>
          </w:p>
        </w:tc>
        <w:tc>
          <w:tcPr>
            <w:tcW w:w="3975" w:type="dxa"/>
            <w:shd w:val="clear" w:color="auto" w:fill="auto"/>
          </w:tcPr>
          <w:p w14:paraId="162A87B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Internship</w:t>
            </w:r>
          </w:p>
        </w:tc>
        <w:tc>
          <w:tcPr>
            <w:tcW w:w="1870" w:type="dxa"/>
            <w:shd w:val="clear" w:color="auto" w:fill="auto"/>
          </w:tcPr>
          <w:p w14:paraId="78A4F800"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4E71DA" w:rsidRPr="00DB2546" w14:paraId="2854A82E" w14:textId="77777777" w:rsidTr="00AF55A0">
        <w:tc>
          <w:tcPr>
            <w:tcW w:w="628" w:type="dxa"/>
            <w:shd w:val="clear" w:color="auto" w:fill="auto"/>
          </w:tcPr>
          <w:p w14:paraId="6AFBE2BC"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5C363052"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25E89487"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6696D79B"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43DA49F9" w14:textId="77777777" w:rsidR="004E71DA" w:rsidRPr="0094589E" w:rsidRDefault="004E71DA"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 hour total*</w:t>
            </w:r>
          </w:p>
        </w:tc>
      </w:tr>
      <w:tr w:rsidR="004E71DA" w:rsidRPr="00DB2546" w14:paraId="604E97FE" w14:textId="77777777" w:rsidTr="00AF55A0">
        <w:tc>
          <w:tcPr>
            <w:tcW w:w="628" w:type="dxa"/>
            <w:shd w:val="clear" w:color="auto" w:fill="auto"/>
          </w:tcPr>
          <w:p w14:paraId="52C4B491"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5F4FFFEE"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1B1A44D3"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9CF13B0"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78333A40"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r>
      <w:tr w:rsidR="004E71DA" w:rsidRPr="00DB2546" w14:paraId="015D7667" w14:textId="77777777" w:rsidTr="00AF55A0">
        <w:tc>
          <w:tcPr>
            <w:tcW w:w="628" w:type="dxa"/>
            <w:shd w:val="clear" w:color="auto" w:fill="auto"/>
          </w:tcPr>
          <w:p w14:paraId="4229D718"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5</w:t>
            </w:r>
          </w:p>
        </w:tc>
        <w:tc>
          <w:tcPr>
            <w:tcW w:w="1077" w:type="dxa"/>
            <w:shd w:val="clear" w:color="auto" w:fill="auto"/>
          </w:tcPr>
          <w:p w14:paraId="5A2D9C2B"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22CCFF68"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890</w:t>
            </w:r>
          </w:p>
        </w:tc>
        <w:tc>
          <w:tcPr>
            <w:tcW w:w="3975" w:type="dxa"/>
            <w:shd w:val="clear" w:color="auto" w:fill="auto"/>
          </w:tcPr>
          <w:p w14:paraId="2D6EEDD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Internship</w:t>
            </w:r>
          </w:p>
        </w:tc>
        <w:tc>
          <w:tcPr>
            <w:tcW w:w="1870" w:type="dxa"/>
            <w:shd w:val="clear" w:color="auto" w:fill="auto"/>
          </w:tcPr>
          <w:p w14:paraId="13A6CEF0"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4E71DA" w:rsidRPr="00DB2546" w14:paraId="349E22EA" w14:textId="77777777" w:rsidTr="00AF55A0">
        <w:tc>
          <w:tcPr>
            <w:tcW w:w="628" w:type="dxa"/>
            <w:shd w:val="clear" w:color="auto" w:fill="auto"/>
          </w:tcPr>
          <w:p w14:paraId="7993FD2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3D63695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29CCAEAF"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2C562A05" w14:textId="77777777" w:rsidR="004E71DA" w:rsidRPr="0094589E" w:rsidRDefault="004E71DA"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0096CF5F" w14:textId="77777777" w:rsidR="004E71DA" w:rsidRPr="0094589E" w:rsidRDefault="004E71DA"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 hour total*</w:t>
            </w:r>
          </w:p>
        </w:tc>
      </w:tr>
    </w:tbl>
    <w:p w14:paraId="1B747F8F" w14:textId="77777777" w:rsidR="00AF55A0" w:rsidRDefault="00B104CC" w:rsidP="00251224">
      <w:pPr>
        <w:rPr>
          <w:rFonts w:ascii="Calibri" w:hAnsi="Calibri"/>
          <w:color w:val="000000"/>
          <w:sz w:val="22"/>
          <w:szCs w:val="22"/>
        </w:rPr>
      </w:pPr>
      <w:r>
        <w:rPr>
          <w:rFonts w:ascii="Calibri" w:hAnsi="Calibri"/>
          <w:color w:val="000000"/>
          <w:sz w:val="22"/>
          <w:szCs w:val="22"/>
        </w:rPr>
        <w:t xml:space="preserve"> </w:t>
      </w:r>
    </w:p>
    <w:tbl>
      <w:tblPr>
        <w:tblpPr w:leftFromText="180" w:rightFromText="180" w:vertAnchor="text" w:horzAnchor="margin" w:tblpXSpec="center" w:tblpY="58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1077"/>
        <w:gridCol w:w="1800"/>
        <w:gridCol w:w="3975"/>
        <w:gridCol w:w="1870"/>
      </w:tblGrid>
      <w:tr w:rsidR="00AF55A0" w:rsidRPr="00DB2546" w14:paraId="3502228F" w14:textId="77777777" w:rsidTr="00AF55A0">
        <w:tc>
          <w:tcPr>
            <w:tcW w:w="9350" w:type="dxa"/>
            <w:gridSpan w:val="5"/>
            <w:shd w:val="clear" w:color="auto" w:fill="D9D9D9"/>
          </w:tcPr>
          <w:p w14:paraId="67294327"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 xml:space="preserve">AY </w:t>
            </w:r>
            <w:r w:rsidRPr="0094589E">
              <w:rPr>
                <w:rFonts w:ascii="Calibri" w:hAnsi="Calibri"/>
                <w:b/>
                <w:color w:val="000000"/>
                <w:sz w:val="22"/>
                <w:szCs w:val="22"/>
              </w:rPr>
              <w:t>FOURTH YEAR</w:t>
            </w:r>
          </w:p>
        </w:tc>
      </w:tr>
      <w:tr w:rsidR="00AF55A0" w:rsidRPr="00DB2546" w14:paraId="39057E1D" w14:textId="77777777" w:rsidTr="00AF55A0">
        <w:tc>
          <w:tcPr>
            <w:tcW w:w="628" w:type="dxa"/>
            <w:shd w:val="clear" w:color="auto" w:fill="D9D9D9"/>
          </w:tcPr>
          <w:p w14:paraId="2DF4974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Year</w:t>
            </w:r>
          </w:p>
        </w:tc>
        <w:tc>
          <w:tcPr>
            <w:tcW w:w="1077" w:type="dxa"/>
            <w:shd w:val="clear" w:color="auto" w:fill="D9D9D9"/>
          </w:tcPr>
          <w:p w14:paraId="1B5D262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Semester</w:t>
            </w:r>
          </w:p>
        </w:tc>
        <w:tc>
          <w:tcPr>
            <w:tcW w:w="1800" w:type="dxa"/>
            <w:shd w:val="clear" w:color="auto" w:fill="D9D9D9"/>
          </w:tcPr>
          <w:p w14:paraId="5F8DCDC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Number</w:t>
            </w:r>
          </w:p>
        </w:tc>
        <w:tc>
          <w:tcPr>
            <w:tcW w:w="3975" w:type="dxa"/>
            <w:shd w:val="clear" w:color="auto" w:fill="D9D9D9"/>
          </w:tcPr>
          <w:p w14:paraId="5E1C582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Title</w:t>
            </w:r>
          </w:p>
        </w:tc>
        <w:tc>
          <w:tcPr>
            <w:tcW w:w="1870" w:type="dxa"/>
            <w:shd w:val="clear" w:color="auto" w:fill="D9D9D9"/>
          </w:tcPr>
          <w:p w14:paraId="006EE2F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color w:val="000000"/>
                <w:sz w:val="22"/>
                <w:szCs w:val="22"/>
              </w:rPr>
              <w:t>Hours</w:t>
            </w:r>
          </w:p>
        </w:tc>
      </w:tr>
      <w:tr w:rsidR="00AF55A0" w:rsidRPr="00DB2546" w14:paraId="2924D2BD" w14:textId="77777777" w:rsidTr="00AF55A0">
        <w:tc>
          <w:tcPr>
            <w:tcW w:w="628" w:type="dxa"/>
            <w:shd w:val="clear" w:color="auto" w:fill="auto"/>
          </w:tcPr>
          <w:p w14:paraId="22C3DF5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4F5C433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218B14F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6FB0BB0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A03A6D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r>
      <w:tr w:rsidR="00AF55A0" w:rsidRPr="00DB2546" w14:paraId="7F3CF381" w14:textId="77777777" w:rsidTr="00AF55A0">
        <w:tc>
          <w:tcPr>
            <w:tcW w:w="628" w:type="dxa"/>
            <w:shd w:val="clear" w:color="auto" w:fill="auto"/>
          </w:tcPr>
          <w:p w14:paraId="04B5527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3B293C6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37FE21F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2B69DA9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p>
        </w:tc>
        <w:tc>
          <w:tcPr>
            <w:tcW w:w="1870" w:type="dxa"/>
            <w:shd w:val="clear" w:color="auto" w:fill="auto"/>
          </w:tcPr>
          <w:p w14:paraId="16F2E4B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AF55A0" w:rsidRPr="00DB2546" w14:paraId="135A1DE6" w14:textId="77777777" w:rsidTr="00AF55A0">
        <w:tc>
          <w:tcPr>
            <w:tcW w:w="628" w:type="dxa"/>
            <w:shd w:val="clear" w:color="auto" w:fill="auto"/>
          </w:tcPr>
          <w:p w14:paraId="6056907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73F07DE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6C1A862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PSYC XXXX</w:t>
            </w:r>
          </w:p>
        </w:tc>
        <w:tc>
          <w:tcPr>
            <w:tcW w:w="3975" w:type="dxa"/>
            <w:shd w:val="clear" w:color="auto" w:fill="auto"/>
          </w:tcPr>
          <w:p w14:paraId="509A00A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dv Clinical Content Elective</w:t>
            </w:r>
          </w:p>
        </w:tc>
        <w:tc>
          <w:tcPr>
            <w:tcW w:w="1870" w:type="dxa"/>
            <w:shd w:val="clear" w:color="auto" w:fill="auto"/>
          </w:tcPr>
          <w:p w14:paraId="3F17E93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39B90D96" w14:textId="77777777" w:rsidTr="00AF55A0">
        <w:tc>
          <w:tcPr>
            <w:tcW w:w="628" w:type="dxa"/>
            <w:shd w:val="clear" w:color="auto" w:fill="auto"/>
          </w:tcPr>
          <w:p w14:paraId="0339C84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5AC485A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0487DA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330</w:t>
            </w:r>
          </w:p>
        </w:tc>
        <w:tc>
          <w:tcPr>
            <w:tcW w:w="3975" w:type="dxa"/>
            <w:shd w:val="clear" w:color="auto" w:fill="auto"/>
          </w:tcPr>
          <w:p w14:paraId="3808AD8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Therapy Supervision</w:t>
            </w:r>
          </w:p>
        </w:tc>
        <w:tc>
          <w:tcPr>
            <w:tcW w:w="1870" w:type="dxa"/>
            <w:shd w:val="clear" w:color="auto" w:fill="auto"/>
          </w:tcPr>
          <w:p w14:paraId="3FF51F2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AF55A0" w:rsidRPr="00DB2546" w14:paraId="2A94C841" w14:textId="77777777" w:rsidTr="00AF55A0">
        <w:tc>
          <w:tcPr>
            <w:tcW w:w="628" w:type="dxa"/>
            <w:shd w:val="clear" w:color="auto" w:fill="auto"/>
          </w:tcPr>
          <w:p w14:paraId="0B4AF4F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55A5119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38A0572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90</w:t>
            </w:r>
          </w:p>
        </w:tc>
        <w:tc>
          <w:tcPr>
            <w:tcW w:w="3975" w:type="dxa"/>
            <w:shd w:val="clear" w:color="auto" w:fill="auto"/>
          </w:tcPr>
          <w:p w14:paraId="7A3C145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Dissertation Research</w:t>
            </w:r>
          </w:p>
        </w:tc>
        <w:tc>
          <w:tcPr>
            <w:tcW w:w="1870" w:type="dxa"/>
            <w:shd w:val="clear" w:color="auto" w:fill="auto"/>
          </w:tcPr>
          <w:p w14:paraId="6DE5F92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8</w:t>
            </w:r>
          </w:p>
        </w:tc>
      </w:tr>
      <w:tr w:rsidR="00AF55A0" w:rsidRPr="00DB2546" w14:paraId="7EDC06BC" w14:textId="77777777" w:rsidTr="00AF55A0">
        <w:tc>
          <w:tcPr>
            <w:tcW w:w="628" w:type="dxa"/>
            <w:shd w:val="clear" w:color="auto" w:fill="auto"/>
          </w:tcPr>
          <w:p w14:paraId="28D3332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495EAC0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4FFA2CE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4B98B79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3CC8CFE3"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4 hours total</w:t>
            </w:r>
          </w:p>
        </w:tc>
      </w:tr>
      <w:tr w:rsidR="00AF55A0" w:rsidRPr="00DB2546" w14:paraId="3F191A74" w14:textId="77777777" w:rsidTr="00AF55A0">
        <w:tc>
          <w:tcPr>
            <w:tcW w:w="628" w:type="dxa"/>
            <w:shd w:val="clear" w:color="auto" w:fill="auto"/>
          </w:tcPr>
          <w:p w14:paraId="59FB613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1BCE669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5843356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25649C3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1FCAB89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r>
      <w:tr w:rsidR="00AF55A0" w:rsidRPr="00DB2546" w14:paraId="09868B11" w14:textId="77777777" w:rsidTr="00AF55A0">
        <w:tc>
          <w:tcPr>
            <w:tcW w:w="628" w:type="dxa"/>
            <w:shd w:val="clear" w:color="auto" w:fill="auto"/>
          </w:tcPr>
          <w:p w14:paraId="4118AF8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6B13A52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6BB325A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52B84DE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p>
        </w:tc>
        <w:tc>
          <w:tcPr>
            <w:tcW w:w="1870" w:type="dxa"/>
            <w:shd w:val="clear" w:color="auto" w:fill="auto"/>
          </w:tcPr>
          <w:p w14:paraId="0391C02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AF55A0" w:rsidRPr="00DB2546" w14:paraId="46924DCF" w14:textId="77777777" w:rsidTr="00AF55A0">
        <w:tc>
          <w:tcPr>
            <w:tcW w:w="628" w:type="dxa"/>
            <w:shd w:val="clear" w:color="auto" w:fill="auto"/>
          </w:tcPr>
          <w:p w14:paraId="0991C34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37FE165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29AB2E3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XXXX</w:t>
            </w:r>
          </w:p>
        </w:tc>
        <w:tc>
          <w:tcPr>
            <w:tcW w:w="3975" w:type="dxa"/>
            <w:shd w:val="clear" w:color="auto" w:fill="auto"/>
          </w:tcPr>
          <w:p w14:paraId="2718D96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ontent Core Elective</w:t>
            </w:r>
          </w:p>
        </w:tc>
        <w:tc>
          <w:tcPr>
            <w:tcW w:w="1870" w:type="dxa"/>
            <w:shd w:val="clear" w:color="auto" w:fill="auto"/>
          </w:tcPr>
          <w:p w14:paraId="7F5A4EE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352728A4" w14:textId="77777777" w:rsidTr="00AF55A0">
        <w:tc>
          <w:tcPr>
            <w:tcW w:w="628" w:type="dxa"/>
            <w:shd w:val="clear" w:color="auto" w:fill="auto"/>
          </w:tcPr>
          <w:p w14:paraId="75BFE02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5D063B5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531F3B1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330</w:t>
            </w:r>
          </w:p>
        </w:tc>
        <w:tc>
          <w:tcPr>
            <w:tcW w:w="3975" w:type="dxa"/>
            <w:shd w:val="clear" w:color="auto" w:fill="auto"/>
          </w:tcPr>
          <w:p w14:paraId="7029D96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Therapy Supervision</w:t>
            </w:r>
          </w:p>
        </w:tc>
        <w:tc>
          <w:tcPr>
            <w:tcW w:w="1870" w:type="dxa"/>
            <w:shd w:val="clear" w:color="auto" w:fill="auto"/>
          </w:tcPr>
          <w:p w14:paraId="1087647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AF55A0" w:rsidRPr="00DB2546" w14:paraId="438685D2" w14:textId="77777777" w:rsidTr="00AF55A0">
        <w:tc>
          <w:tcPr>
            <w:tcW w:w="628" w:type="dxa"/>
            <w:shd w:val="clear" w:color="auto" w:fill="auto"/>
          </w:tcPr>
          <w:p w14:paraId="3A4EE08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4</w:t>
            </w:r>
          </w:p>
        </w:tc>
        <w:tc>
          <w:tcPr>
            <w:tcW w:w="1077" w:type="dxa"/>
            <w:shd w:val="clear" w:color="auto" w:fill="auto"/>
          </w:tcPr>
          <w:p w14:paraId="7F07DF9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6C1AD56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90</w:t>
            </w:r>
          </w:p>
        </w:tc>
        <w:tc>
          <w:tcPr>
            <w:tcW w:w="3975" w:type="dxa"/>
            <w:shd w:val="clear" w:color="auto" w:fill="auto"/>
          </w:tcPr>
          <w:p w14:paraId="5C79364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Dissertation Research</w:t>
            </w:r>
          </w:p>
        </w:tc>
        <w:tc>
          <w:tcPr>
            <w:tcW w:w="1870" w:type="dxa"/>
            <w:shd w:val="clear" w:color="auto" w:fill="auto"/>
          </w:tcPr>
          <w:p w14:paraId="3123BFE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8</w:t>
            </w:r>
          </w:p>
        </w:tc>
      </w:tr>
      <w:tr w:rsidR="00AF55A0" w:rsidRPr="00DB2546" w14:paraId="667AA5D0" w14:textId="77777777" w:rsidTr="00AF55A0">
        <w:tc>
          <w:tcPr>
            <w:tcW w:w="628" w:type="dxa"/>
            <w:shd w:val="clear" w:color="auto" w:fill="auto"/>
          </w:tcPr>
          <w:p w14:paraId="1AC88EE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1B1EDD9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0A27504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21409C8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46C09E03"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4 hours total</w:t>
            </w:r>
          </w:p>
        </w:tc>
      </w:tr>
      <w:tr w:rsidR="00AF55A0" w:rsidRPr="00DB2546" w14:paraId="59A68675" w14:textId="77777777" w:rsidTr="00AF55A0">
        <w:tc>
          <w:tcPr>
            <w:tcW w:w="628" w:type="dxa"/>
            <w:shd w:val="clear" w:color="auto" w:fill="auto"/>
          </w:tcPr>
          <w:p w14:paraId="0A381CC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25B45CE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135BD6C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454AEB6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636A6B6"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p>
        </w:tc>
      </w:tr>
    </w:tbl>
    <w:tbl>
      <w:tblPr>
        <w:tblpPr w:leftFromText="180" w:rightFromText="180" w:vertAnchor="text" w:horzAnchor="margin" w:tblpXSpec="center"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1077"/>
        <w:gridCol w:w="1800"/>
        <w:gridCol w:w="3975"/>
        <w:gridCol w:w="1870"/>
      </w:tblGrid>
      <w:tr w:rsidR="00AF55A0" w:rsidRPr="00DB2546" w14:paraId="0D9E870F" w14:textId="77777777" w:rsidTr="00AF55A0">
        <w:tc>
          <w:tcPr>
            <w:tcW w:w="9350" w:type="dxa"/>
            <w:gridSpan w:val="5"/>
            <w:shd w:val="clear" w:color="auto" w:fill="D9D9D9"/>
          </w:tcPr>
          <w:p w14:paraId="45DB6AD7"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 xml:space="preserve">AY </w:t>
            </w:r>
            <w:r w:rsidRPr="0094589E">
              <w:rPr>
                <w:rFonts w:ascii="Calibri" w:hAnsi="Calibri"/>
                <w:b/>
                <w:color w:val="000000"/>
                <w:sz w:val="22"/>
                <w:szCs w:val="22"/>
              </w:rPr>
              <w:t>THIRD YEAR</w:t>
            </w:r>
          </w:p>
        </w:tc>
      </w:tr>
      <w:tr w:rsidR="00AF55A0" w:rsidRPr="00DB2546" w14:paraId="5B4D004F" w14:textId="77777777" w:rsidTr="00AF55A0">
        <w:tc>
          <w:tcPr>
            <w:tcW w:w="628" w:type="dxa"/>
            <w:shd w:val="clear" w:color="auto" w:fill="D9D9D9"/>
          </w:tcPr>
          <w:p w14:paraId="15B012D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Year</w:t>
            </w:r>
          </w:p>
        </w:tc>
        <w:tc>
          <w:tcPr>
            <w:tcW w:w="1077" w:type="dxa"/>
            <w:shd w:val="clear" w:color="auto" w:fill="D9D9D9"/>
          </w:tcPr>
          <w:p w14:paraId="1ECF3AB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Semester</w:t>
            </w:r>
          </w:p>
        </w:tc>
        <w:tc>
          <w:tcPr>
            <w:tcW w:w="1800" w:type="dxa"/>
            <w:shd w:val="clear" w:color="auto" w:fill="D9D9D9"/>
          </w:tcPr>
          <w:p w14:paraId="0F0B4C7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Number</w:t>
            </w:r>
          </w:p>
        </w:tc>
        <w:tc>
          <w:tcPr>
            <w:tcW w:w="3975" w:type="dxa"/>
            <w:shd w:val="clear" w:color="auto" w:fill="D9D9D9"/>
          </w:tcPr>
          <w:p w14:paraId="3F80C1C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sz w:val="22"/>
                <w:szCs w:val="22"/>
              </w:rPr>
              <w:t>Course Title</w:t>
            </w:r>
          </w:p>
        </w:tc>
        <w:tc>
          <w:tcPr>
            <w:tcW w:w="1870" w:type="dxa"/>
            <w:shd w:val="clear" w:color="auto" w:fill="D9D9D9"/>
          </w:tcPr>
          <w:p w14:paraId="4997B02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b/>
                <w:color w:val="000000"/>
                <w:sz w:val="22"/>
                <w:szCs w:val="22"/>
              </w:rPr>
              <w:t>Hours</w:t>
            </w:r>
          </w:p>
        </w:tc>
      </w:tr>
      <w:tr w:rsidR="00AF55A0" w:rsidRPr="00DB2546" w14:paraId="6427AD1F" w14:textId="77777777" w:rsidTr="00AF55A0">
        <w:tc>
          <w:tcPr>
            <w:tcW w:w="628" w:type="dxa"/>
            <w:shd w:val="clear" w:color="auto" w:fill="auto"/>
          </w:tcPr>
          <w:p w14:paraId="3411CF7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2A519A6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179CE01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784CE20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388868C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r>
      <w:tr w:rsidR="00AF55A0" w:rsidRPr="00DB2546" w14:paraId="48854533" w14:textId="77777777" w:rsidTr="00AF55A0">
        <w:tc>
          <w:tcPr>
            <w:tcW w:w="628" w:type="dxa"/>
            <w:shd w:val="clear" w:color="auto" w:fill="auto"/>
          </w:tcPr>
          <w:p w14:paraId="6129658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0C2837F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7DF7F5B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090</w:t>
            </w:r>
          </w:p>
        </w:tc>
        <w:tc>
          <w:tcPr>
            <w:tcW w:w="3975" w:type="dxa"/>
            <w:shd w:val="clear" w:color="auto" w:fill="auto"/>
          </w:tcPr>
          <w:p w14:paraId="2C9A586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dv Clinical Research/Practice</w:t>
            </w:r>
          </w:p>
        </w:tc>
        <w:tc>
          <w:tcPr>
            <w:tcW w:w="1870" w:type="dxa"/>
            <w:shd w:val="clear" w:color="auto" w:fill="auto"/>
          </w:tcPr>
          <w:p w14:paraId="383E490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1DE47359" w14:textId="77777777" w:rsidTr="00AF55A0">
        <w:tc>
          <w:tcPr>
            <w:tcW w:w="628" w:type="dxa"/>
            <w:shd w:val="clear" w:color="auto" w:fill="auto"/>
          </w:tcPr>
          <w:p w14:paraId="3BBC885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4AC6A6F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200A1F5" w14:textId="77777777" w:rsidR="00AF55A0"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XXXX</w:t>
            </w:r>
          </w:p>
          <w:p w14:paraId="2D52056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PSYC 7370</w:t>
            </w:r>
          </w:p>
        </w:tc>
        <w:tc>
          <w:tcPr>
            <w:tcW w:w="3975" w:type="dxa"/>
            <w:shd w:val="clear" w:color="auto" w:fill="auto"/>
          </w:tcPr>
          <w:p w14:paraId="3EA517C1" w14:textId="77777777" w:rsidR="00AF55A0"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ontent Core Elective</w:t>
            </w:r>
            <w:r>
              <w:rPr>
                <w:rFonts w:ascii="Calibri" w:hAnsi="Calibri"/>
                <w:color w:val="000000"/>
                <w:sz w:val="22"/>
                <w:szCs w:val="22"/>
              </w:rPr>
              <w:t xml:space="preserve"> or </w:t>
            </w:r>
          </w:p>
          <w:p w14:paraId="5E8D25D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Lifespan Development</w:t>
            </w:r>
          </w:p>
        </w:tc>
        <w:tc>
          <w:tcPr>
            <w:tcW w:w="1870" w:type="dxa"/>
            <w:shd w:val="clear" w:color="auto" w:fill="auto"/>
          </w:tcPr>
          <w:p w14:paraId="67F0D9E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2904B6BD" w14:textId="77777777" w:rsidTr="00AF55A0">
        <w:tc>
          <w:tcPr>
            <w:tcW w:w="628" w:type="dxa"/>
            <w:shd w:val="clear" w:color="auto" w:fill="auto"/>
          </w:tcPr>
          <w:p w14:paraId="6029DD8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412510E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4605A3D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PSYC XXXX</w:t>
            </w:r>
          </w:p>
        </w:tc>
        <w:tc>
          <w:tcPr>
            <w:tcW w:w="3975" w:type="dxa"/>
            <w:shd w:val="clear" w:color="auto" w:fill="auto"/>
          </w:tcPr>
          <w:p w14:paraId="616A4A1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dv Clinical Content Elective</w:t>
            </w:r>
          </w:p>
        </w:tc>
        <w:tc>
          <w:tcPr>
            <w:tcW w:w="1870" w:type="dxa"/>
            <w:shd w:val="clear" w:color="auto" w:fill="auto"/>
          </w:tcPr>
          <w:p w14:paraId="45AA156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3808EE48" w14:textId="77777777" w:rsidTr="00AF55A0">
        <w:tc>
          <w:tcPr>
            <w:tcW w:w="628" w:type="dxa"/>
            <w:shd w:val="clear" w:color="auto" w:fill="auto"/>
          </w:tcPr>
          <w:p w14:paraId="34E336B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0BB7045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072D583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330</w:t>
            </w:r>
          </w:p>
        </w:tc>
        <w:tc>
          <w:tcPr>
            <w:tcW w:w="3975" w:type="dxa"/>
            <w:shd w:val="clear" w:color="auto" w:fill="auto"/>
          </w:tcPr>
          <w:p w14:paraId="719EFA9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Therapy Supervision</w:t>
            </w:r>
          </w:p>
        </w:tc>
        <w:tc>
          <w:tcPr>
            <w:tcW w:w="1870" w:type="dxa"/>
            <w:shd w:val="clear" w:color="auto" w:fill="auto"/>
          </w:tcPr>
          <w:p w14:paraId="7AFF87C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AF55A0" w:rsidRPr="00DB2546" w14:paraId="1A313F28" w14:textId="77777777" w:rsidTr="00AF55A0">
        <w:tc>
          <w:tcPr>
            <w:tcW w:w="628" w:type="dxa"/>
            <w:shd w:val="clear" w:color="auto" w:fill="auto"/>
          </w:tcPr>
          <w:p w14:paraId="49AA05E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1AB1BFF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Fall</w:t>
            </w:r>
          </w:p>
        </w:tc>
        <w:tc>
          <w:tcPr>
            <w:tcW w:w="1800" w:type="dxa"/>
            <w:shd w:val="clear" w:color="auto" w:fill="auto"/>
          </w:tcPr>
          <w:p w14:paraId="301E5E6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1817FF3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p>
        </w:tc>
        <w:tc>
          <w:tcPr>
            <w:tcW w:w="1870" w:type="dxa"/>
            <w:shd w:val="clear" w:color="auto" w:fill="auto"/>
          </w:tcPr>
          <w:p w14:paraId="6BA7A9F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AF55A0" w:rsidRPr="00DB2546" w14:paraId="301D9766" w14:textId="77777777" w:rsidTr="00AF55A0">
        <w:tc>
          <w:tcPr>
            <w:tcW w:w="628" w:type="dxa"/>
            <w:shd w:val="clear" w:color="auto" w:fill="auto"/>
          </w:tcPr>
          <w:p w14:paraId="6E5098E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2506B8A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0DE787E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655BEEE"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28A564D"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12 hours total</w:t>
            </w:r>
          </w:p>
        </w:tc>
      </w:tr>
      <w:tr w:rsidR="00AF55A0" w:rsidRPr="00DB2546" w14:paraId="7595207E" w14:textId="77777777" w:rsidTr="00AF55A0">
        <w:tc>
          <w:tcPr>
            <w:tcW w:w="628" w:type="dxa"/>
            <w:shd w:val="clear" w:color="auto" w:fill="auto"/>
          </w:tcPr>
          <w:p w14:paraId="7A45EC3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6783AA6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412C58A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5D50E8F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0406025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r>
      <w:tr w:rsidR="00AF55A0" w:rsidRPr="00DB2546" w14:paraId="687567FC" w14:textId="77777777" w:rsidTr="00AF55A0">
        <w:tc>
          <w:tcPr>
            <w:tcW w:w="628" w:type="dxa"/>
            <w:shd w:val="clear" w:color="auto" w:fill="auto"/>
          </w:tcPr>
          <w:p w14:paraId="750C6DE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78E0C83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626E316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090</w:t>
            </w:r>
          </w:p>
        </w:tc>
        <w:tc>
          <w:tcPr>
            <w:tcW w:w="3975" w:type="dxa"/>
            <w:shd w:val="clear" w:color="auto" w:fill="auto"/>
          </w:tcPr>
          <w:p w14:paraId="386A68F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Adv Clinical Research/Practice</w:t>
            </w:r>
          </w:p>
        </w:tc>
        <w:tc>
          <w:tcPr>
            <w:tcW w:w="1870" w:type="dxa"/>
            <w:shd w:val="clear" w:color="auto" w:fill="auto"/>
          </w:tcPr>
          <w:p w14:paraId="654A24D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3A67C4F0" w14:textId="77777777" w:rsidTr="00AF55A0">
        <w:tc>
          <w:tcPr>
            <w:tcW w:w="628" w:type="dxa"/>
            <w:shd w:val="clear" w:color="auto" w:fill="auto"/>
          </w:tcPr>
          <w:p w14:paraId="7B231AB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0CC5CFF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1BC790E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XXXX</w:t>
            </w:r>
          </w:p>
        </w:tc>
        <w:tc>
          <w:tcPr>
            <w:tcW w:w="3975" w:type="dxa"/>
            <w:shd w:val="clear" w:color="auto" w:fill="auto"/>
          </w:tcPr>
          <w:p w14:paraId="520E5F1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ontent Core Elective</w:t>
            </w:r>
          </w:p>
        </w:tc>
        <w:tc>
          <w:tcPr>
            <w:tcW w:w="1870" w:type="dxa"/>
            <w:shd w:val="clear" w:color="auto" w:fill="auto"/>
          </w:tcPr>
          <w:p w14:paraId="0C6283D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r>
      <w:tr w:rsidR="00AF55A0" w:rsidRPr="00DB2546" w14:paraId="6DA87BC1" w14:textId="77777777" w:rsidTr="00AF55A0">
        <w:tc>
          <w:tcPr>
            <w:tcW w:w="628" w:type="dxa"/>
            <w:shd w:val="clear" w:color="auto" w:fill="auto"/>
          </w:tcPr>
          <w:p w14:paraId="39FB072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6E4D2B9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218E3F5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330</w:t>
            </w:r>
          </w:p>
        </w:tc>
        <w:tc>
          <w:tcPr>
            <w:tcW w:w="3975" w:type="dxa"/>
            <w:shd w:val="clear" w:color="auto" w:fill="auto"/>
          </w:tcPr>
          <w:p w14:paraId="691F927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Therapy Supervision</w:t>
            </w:r>
          </w:p>
        </w:tc>
        <w:tc>
          <w:tcPr>
            <w:tcW w:w="1870" w:type="dxa"/>
            <w:shd w:val="clear" w:color="auto" w:fill="auto"/>
          </w:tcPr>
          <w:p w14:paraId="7B43A89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1</w:t>
            </w:r>
          </w:p>
        </w:tc>
      </w:tr>
      <w:tr w:rsidR="00AF55A0" w:rsidRPr="00DB2546" w14:paraId="1BE24191" w14:textId="77777777" w:rsidTr="00AF55A0">
        <w:tc>
          <w:tcPr>
            <w:tcW w:w="628" w:type="dxa"/>
            <w:shd w:val="clear" w:color="auto" w:fill="auto"/>
          </w:tcPr>
          <w:p w14:paraId="73A08A87"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70EF612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pring</w:t>
            </w:r>
          </w:p>
        </w:tc>
        <w:tc>
          <w:tcPr>
            <w:tcW w:w="1800" w:type="dxa"/>
            <w:shd w:val="clear" w:color="auto" w:fill="auto"/>
          </w:tcPr>
          <w:p w14:paraId="2A6E84E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6CEDA89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p>
        </w:tc>
        <w:tc>
          <w:tcPr>
            <w:tcW w:w="1870" w:type="dxa"/>
            <w:shd w:val="clear" w:color="auto" w:fill="auto"/>
          </w:tcPr>
          <w:p w14:paraId="7469DA22"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AF55A0" w:rsidRPr="00DB2546" w14:paraId="3DAB1CAC" w14:textId="77777777" w:rsidTr="00AF55A0">
        <w:tc>
          <w:tcPr>
            <w:tcW w:w="628" w:type="dxa"/>
            <w:shd w:val="clear" w:color="auto" w:fill="auto"/>
          </w:tcPr>
          <w:p w14:paraId="51FA0ADA"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3</w:t>
            </w:r>
          </w:p>
        </w:tc>
        <w:tc>
          <w:tcPr>
            <w:tcW w:w="1077" w:type="dxa"/>
            <w:shd w:val="clear" w:color="auto" w:fill="auto"/>
          </w:tcPr>
          <w:p w14:paraId="007F295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Spring</w:t>
            </w:r>
          </w:p>
        </w:tc>
        <w:tc>
          <w:tcPr>
            <w:tcW w:w="1800" w:type="dxa"/>
            <w:shd w:val="clear" w:color="auto" w:fill="auto"/>
          </w:tcPr>
          <w:p w14:paraId="296271E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PSYC XXXX</w:t>
            </w:r>
          </w:p>
        </w:tc>
        <w:tc>
          <w:tcPr>
            <w:tcW w:w="3975" w:type="dxa"/>
            <w:shd w:val="clear" w:color="auto" w:fill="auto"/>
          </w:tcPr>
          <w:p w14:paraId="40B9AA8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Advanced Clinical Content Elective</w:t>
            </w:r>
          </w:p>
        </w:tc>
        <w:tc>
          <w:tcPr>
            <w:tcW w:w="1870" w:type="dxa"/>
            <w:shd w:val="clear" w:color="auto" w:fill="auto"/>
          </w:tcPr>
          <w:p w14:paraId="2DD0C891"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Pr>
                <w:rFonts w:ascii="Calibri" w:hAnsi="Calibri"/>
                <w:color w:val="000000"/>
                <w:sz w:val="22"/>
                <w:szCs w:val="22"/>
              </w:rPr>
              <w:t>3</w:t>
            </w:r>
          </w:p>
        </w:tc>
      </w:tr>
      <w:tr w:rsidR="00AF55A0" w:rsidRPr="00DB2546" w14:paraId="1DD82F7F" w14:textId="77777777" w:rsidTr="00AF55A0">
        <w:tc>
          <w:tcPr>
            <w:tcW w:w="628" w:type="dxa"/>
            <w:shd w:val="clear" w:color="auto" w:fill="auto"/>
          </w:tcPr>
          <w:p w14:paraId="6877BC9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548AB8F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68E76400"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0FF446A5"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2946D7F9"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Pr>
                <w:rFonts w:ascii="Calibri" w:hAnsi="Calibri"/>
                <w:b/>
                <w:color w:val="000000"/>
                <w:sz w:val="22"/>
                <w:szCs w:val="22"/>
              </w:rPr>
              <w:t>12</w:t>
            </w:r>
            <w:r w:rsidRPr="0094589E">
              <w:rPr>
                <w:rFonts w:ascii="Calibri" w:hAnsi="Calibri"/>
                <w:b/>
                <w:color w:val="000000"/>
                <w:sz w:val="22"/>
                <w:szCs w:val="22"/>
              </w:rPr>
              <w:t xml:space="preserve"> hours total</w:t>
            </w:r>
          </w:p>
        </w:tc>
      </w:tr>
      <w:tr w:rsidR="00AF55A0" w:rsidRPr="00DB2546" w14:paraId="76251FB8" w14:textId="77777777" w:rsidTr="00AF55A0">
        <w:tc>
          <w:tcPr>
            <w:tcW w:w="628" w:type="dxa"/>
            <w:shd w:val="clear" w:color="auto" w:fill="auto"/>
          </w:tcPr>
          <w:p w14:paraId="09A2CBEB"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4575B35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4F6ECB1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3975" w:type="dxa"/>
            <w:shd w:val="clear" w:color="auto" w:fill="auto"/>
          </w:tcPr>
          <w:p w14:paraId="6871A55D"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AE1DE96"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r>
      <w:tr w:rsidR="00AF55A0" w:rsidRPr="00DB2546" w14:paraId="0BDD74CE" w14:textId="77777777" w:rsidTr="00AF55A0">
        <w:tc>
          <w:tcPr>
            <w:tcW w:w="628" w:type="dxa"/>
            <w:shd w:val="clear" w:color="auto" w:fill="auto"/>
          </w:tcPr>
          <w:p w14:paraId="093EC02C"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3</w:t>
            </w:r>
          </w:p>
        </w:tc>
        <w:tc>
          <w:tcPr>
            <w:tcW w:w="1077" w:type="dxa"/>
            <w:shd w:val="clear" w:color="auto" w:fill="auto"/>
          </w:tcPr>
          <w:p w14:paraId="475F01D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Summer</w:t>
            </w:r>
          </w:p>
        </w:tc>
        <w:tc>
          <w:tcPr>
            <w:tcW w:w="1800" w:type="dxa"/>
            <w:shd w:val="clear" w:color="auto" w:fill="auto"/>
          </w:tcPr>
          <w:p w14:paraId="22D79018"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PSYC 7970</w:t>
            </w:r>
          </w:p>
        </w:tc>
        <w:tc>
          <w:tcPr>
            <w:tcW w:w="3975" w:type="dxa"/>
            <w:shd w:val="clear" w:color="auto" w:fill="auto"/>
          </w:tcPr>
          <w:p w14:paraId="42BFB88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Clinical Practicum</w:t>
            </w:r>
            <w:r>
              <w:rPr>
                <w:rFonts w:ascii="Calibri" w:hAnsi="Calibri"/>
                <w:color w:val="000000"/>
                <w:sz w:val="22"/>
                <w:szCs w:val="22"/>
              </w:rPr>
              <w:t>/Consultation Training</w:t>
            </w:r>
          </w:p>
        </w:tc>
        <w:tc>
          <w:tcPr>
            <w:tcW w:w="1870" w:type="dxa"/>
            <w:shd w:val="clear" w:color="auto" w:fill="auto"/>
          </w:tcPr>
          <w:p w14:paraId="50168AF3"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r w:rsidRPr="0094589E">
              <w:rPr>
                <w:rFonts w:ascii="Calibri" w:hAnsi="Calibri"/>
                <w:color w:val="000000"/>
                <w:sz w:val="22"/>
                <w:szCs w:val="22"/>
              </w:rPr>
              <w:t>2</w:t>
            </w:r>
          </w:p>
        </w:tc>
      </w:tr>
      <w:tr w:rsidR="00AF55A0" w:rsidRPr="00DB2546" w14:paraId="68E37F72" w14:textId="77777777" w:rsidTr="00AF55A0">
        <w:tc>
          <w:tcPr>
            <w:tcW w:w="628" w:type="dxa"/>
            <w:shd w:val="clear" w:color="auto" w:fill="auto"/>
          </w:tcPr>
          <w:p w14:paraId="49D6C539"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077" w:type="dxa"/>
            <w:shd w:val="clear" w:color="auto" w:fill="auto"/>
          </w:tcPr>
          <w:p w14:paraId="4F58F2FF"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00" w:type="dxa"/>
            <w:shd w:val="clear" w:color="auto" w:fill="auto"/>
          </w:tcPr>
          <w:p w14:paraId="226F11EE" w14:textId="77777777" w:rsidR="00AF55A0" w:rsidRPr="0094589E" w:rsidRDefault="00AF55A0" w:rsidP="00AF55A0">
            <w:pPr>
              <w:tabs>
                <w:tab w:val="left" w:pos="720"/>
                <w:tab w:val="left" w:pos="1080"/>
                <w:tab w:val="left" w:pos="1620"/>
              </w:tabs>
              <w:rPr>
                <w:rFonts w:ascii="Calibri" w:hAnsi="Calibri"/>
                <w:color w:val="000000"/>
                <w:sz w:val="22"/>
                <w:szCs w:val="22"/>
              </w:rPr>
            </w:pPr>
          </w:p>
        </w:tc>
        <w:tc>
          <w:tcPr>
            <w:tcW w:w="3975" w:type="dxa"/>
            <w:shd w:val="clear" w:color="auto" w:fill="auto"/>
          </w:tcPr>
          <w:p w14:paraId="1A0FA384" w14:textId="77777777" w:rsidR="00AF55A0" w:rsidRPr="0094589E" w:rsidRDefault="00AF55A0" w:rsidP="00AF55A0">
            <w:pPr>
              <w:tabs>
                <w:tab w:val="left" w:pos="720"/>
                <w:tab w:val="left" w:pos="1080"/>
                <w:tab w:val="left" w:pos="1620"/>
              </w:tabs>
              <w:jc w:val="center"/>
              <w:rPr>
                <w:rFonts w:ascii="Calibri" w:hAnsi="Calibri"/>
                <w:color w:val="000000"/>
                <w:sz w:val="22"/>
                <w:szCs w:val="22"/>
              </w:rPr>
            </w:pPr>
          </w:p>
        </w:tc>
        <w:tc>
          <w:tcPr>
            <w:tcW w:w="1870" w:type="dxa"/>
            <w:shd w:val="clear" w:color="auto" w:fill="auto"/>
          </w:tcPr>
          <w:p w14:paraId="6500C070" w14:textId="77777777" w:rsidR="00AF55A0" w:rsidRPr="0094589E" w:rsidRDefault="00AF55A0" w:rsidP="00AF55A0">
            <w:pPr>
              <w:tabs>
                <w:tab w:val="left" w:pos="720"/>
                <w:tab w:val="left" w:pos="1080"/>
                <w:tab w:val="left" w:pos="1620"/>
              </w:tabs>
              <w:jc w:val="center"/>
              <w:rPr>
                <w:rFonts w:ascii="Calibri" w:hAnsi="Calibri"/>
                <w:b/>
                <w:color w:val="000000"/>
                <w:sz w:val="22"/>
                <w:szCs w:val="22"/>
              </w:rPr>
            </w:pPr>
            <w:r w:rsidRPr="0094589E">
              <w:rPr>
                <w:rFonts w:ascii="Calibri" w:hAnsi="Calibri"/>
                <w:b/>
                <w:color w:val="000000"/>
                <w:sz w:val="22"/>
                <w:szCs w:val="22"/>
              </w:rPr>
              <w:t>2 hours total</w:t>
            </w:r>
          </w:p>
        </w:tc>
      </w:tr>
    </w:tbl>
    <w:p w14:paraId="31AE35B7" w14:textId="5647CC46" w:rsidR="00B84B12" w:rsidRDefault="00EF3823" w:rsidP="00251224">
      <w:pPr>
        <w:rPr>
          <w:sz w:val="24"/>
          <w:szCs w:val="24"/>
        </w:rPr>
      </w:pPr>
      <w:r>
        <w:rPr>
          <w:rFonts w:ascii="Calibri" w:hAnsi="Calibri"/>
          <w:color w:val="000000"/>
          <w:sz w:val="22"/>
          <w:szCs w:val="22"/>
        </w:rPr>
        <w:br w:type="page"/>
      </w:r>
      <w:bookmarkEnd w:id="0"/>
      <w:bookmarkEnd w:id="1"/>
      <w:bookmarkEnd w:id="2"/>
      <w:bookmarkEnd w:id="3"/>
      <w:bookmarkEnd w:id="4"/>
      <w:bookmarkEnd w:id="5"/>
      <w:r w:rsidR="005351E8" w:rsidRPr="00416A55">
        <w:rPr>
          <w:sz w:val="24"/>
          <w:szCs w:val="24"/>
        </w:rPr>
        <w:lastRenderedPageBreak/>
        <w:t xml:space="preserve"> </w:t>
      </w:r>
    </w:p>
    <w:p w14:paraId="6FCAE536" w14:textId="075E577D" w:rsidR="006822DB" w:rsidRDefault="006822DB" w:rsidP="006822DB">
      <w:pPr>
        <w:rPr>
          <w:rFonts w:ascii="Calibri" w:hAnsi="Calibri"/>
          <w:color w:val="000000"/>
          <w:sz w:val="22"/>
          <w:szCs w:val="22"/>
        </w:rPr>
      </w:pPr>
      <w:r w:rsidRPr="00212100">
        <w:rPr>
          <w:rFonts w:ascii="Calibri" w:hAnsi="Calibri"/>
          <w:color w:val="000000"/>
          <w:sz w:val="22"/>
          <w:szCs w:val="22"/>
        </w:rPr>
        <w:t>*</w:t>
      </w:r>
      <w:r>
        <w:rPr>
          <w:rFonts w:ascii="Calibri" w:hAnsi="Calibri"/>
          <w:color w:val="000000"/>
          <w:sz w:val="22"/>
          <w:szCs w:val="22"/>
        </w:rPr>
        <w:t xml:space="preserve"> Students also need to take a </w:t>
      </w:r>
      <w:r w:rsidRPr="00212100">
        <w:rPr>
          <w:rFonts w:ascii="Calibri" w:hAnsi="Calibri"/>
          <w:color w:val="000000"/>
          <w:sz w:val="22"/>
          <w:szCs w:val="22"/>
        </w:rPr>
        <w:t>dissertation hour every fall &amp; spring semester until the dissertation is defended and all paperwork completed/manuscript approved and uploaded</w:t>
      </w:r>
      <w:r w:rsidRPr="006822DB">
        <w:rPr>
          <w:rFonts w:ascii="Calibri" w:hAnsi="Calibri"/>
          <w:color w:val="000000"/>
          <w:sz w:val="22"/>
          <w:szCs w:val="22"/>
        </w:rPr>
        <w:t xml:space="preserve">.  </w:t>
      </w:r>
      <w:r>
        <w:rPr>
          <w:rFonts w:ascii="Calibri" w:hAnsi="Calibri"/>
          <w:color w:val="000000"/>
          <w:sz w:val="22"/>
          <w:szCs w:val="22"/>
        </w:rPr>
        <w:t xml:space="preserve">Students only need a dissertation hour over the summer if they are holding a committee meeting or graduating in the summer term and they hadn’t completed all degree requirements before the term began. </w:t>
      </w:r>
    </w:p>
    <w:p w14:paraId="55C83244" w14:textId="77777777" w:rsidR="006822DB" w:rsidRDefault="006822DB" w:rsidP="006822DB">
      <w:pPr>
        <w:rPr>
          <w:rFonts w:ascii="Calibri" w:hAnsi="Calibri"/>
          <w:color w:val="000000"/>
          <w:sz w:val="22"/>
          <w:szCs w:val="22"/>
        </w:rPr>
      </w:pPr>
    </w:p>
    <w:p w14:paraId="034F7022" w14:textId="77777777" w:rsidR="00B84B12" w:rsidRPr="00C42CE7" w:rsidRDefault="00B84B12">
      <w:pPr>
        <w:jc w:val="center"/>
        <w:rPr>
          <w:b/>
          <w:sz w:val="24"/>
          <w:szCs w:val="24"/>
          <w:u w:val="single"/>
        </w:rPr>
      </w:pPr>
      <w:r w:rsidRPr="00C42CE7">
        <w:rPr>
          <w:b/>
          <w:sz w:val="24"/>
          <w:szCs w:val="24"/>
          <w:u w:val="single"/>
        </w:rPr>
        <w:t>PROGRAM RESOURCES</w:t>
      </w:r>
    </w:p>
    <w:p w14:paraId="198D7E7D" w14:textId="77777777" w:rsidR="00B84B12" w:rsidRPr="009018E9" w:rsidRDefault="00B84B12">
      <w:pPr>
        <w:rPr>
          <w:sz w:val="24"/>
          <w:szCs w:val="24"/>
        </w:rPr>
      </w:pPr>
    </w:p>
    <w:p w14:paraId="643A5119" w14:textId="77777777" w:rsidR="00B84B12" w:rsidRPr="009018E9" w:rsidRDefault="00B84B12">
      <w:pPr>
        <w:jc w:val="center"/>
        <w:rPr>
          <w:sz w:val="24"/>
          <w:szCs w:val="24"/>
          <w:u w:val="single"/>
        </w:rPr>
      </w:pPr>
      <w:r w:rsidRPr="009018E9">
        <w:rPr>
          <w:sz w:val="24"/>
          <w:szCs w:val="24"/>
          <w:u w:val="single"/>
        </w:rPr>
        <w:t xml:space="preserve">Clinical Program Core </w:t>
      </w:r>
      <w:r>
        <w:rPr>
          <w:sz w:val="24"/>
          <w:szCs w:val="24"/>
          <w:u w:val="single"/>
        </w:rPr>
        <w:t xml:space="preserve">and Adjunct Faculty </w:t>
      </w:r>
    </w:p>
    <w:p w14:paraId="2C461073" w14:textId="77777777" w:rsidR="00B84B12" w:rsidRPr="009018E9" w:rsidRDefault="00B84B12">
      <w:pPr>
        <w:rPr>
          <w:sz w:val="24"/>
          <w:szCs w:val="24"/>
          <w:u w:val="single"/>
        </w:rPr>
      </w:pPr>
    </w:p>
    <w:p w14:paraId="16F1DE34" w14:textId="4353AFDD" w:rsidR="00B84B12" w:rsidRDefault="00B84B12" w:rsidP="00B104CC">
      <w:pPr>
        <w:ind w:firstLine="720"/>
        <w:rPr>
          <w:sz w:val="24"/>
          <w:szCs w:val="24"/>
        </w:rPr>
      </w:pPr>
      <w:r w:rsidRPr="009018E9">
        <w:rPr>
          <w:sz w:val="24"/>
          <w:szCs w:val="24"/>
        </w:rPr>
        <w:t xml:space="preserve">There are currently </w:t>
      </w:r>
      <w:r w:rsidR="00AD52B4">
        <w:rPr>
          <w:sz w:val="24"/>
          <w:szCs w:val="24"/>
        </w:rPr>
        <w:t>8</w:t>
      </w:r>
      <w:r w:rsidRPr="009018E9">
        <w:rPr>
          <w:sz w:val="24"/>
          <w:szCs w:val="24"/>
        </w:rPr>
        <w:t xml:space="preserve"> core clinical faculty members. To be eligible for core status, the faculty member must hold a full-time tenured, tenure-track, or </w:t>
      </w:r>
      <w:r>
        <w:rPr>
          <w:sz w:val="24"/>
          <w:szCs w:val="24"/>
        </w:rPr>
        <w:t xml:space="preserve">a </w:t>
      </w:r>
      <w:r w:rsidRPr="009018E9">
        <w:rPr>
          <w:sz w:val="24"/>
          <w:szCs w:val="24"/>
        </w:rPr>
        <w:t xml:space="preserve">continuing contract appointment in department of psychology.  Additionally, all core faculty members must: (a) have been awarded a doctoral degree from an APA-accredited clinical psychology training program, (b) </w:t>
      </w:r>
      <w:r w:rsidR="00F84874">
        <w:rPr>
          <w:sz w:val="24"/>
          <w:szCs w:val="24"/>
        </w:rPr>
        <w:t xml:space="preserve">have </w:t>
      </w:r>
      <w:r w:rsidRPr="009018E9">
        <w:rPr>
          <w:sz w:val="24"/>
          <w:szCs w:val="24"/>
        </w:rPr>
        <w:t>completed a</w:t>
      </w:r>
      <w:r>
        <w:rPr>
          <w:sz w:val="24"/>
          <w:szCs w:val="24"/>
        </w:rPr>
        <w:t xml:space="preserve"> pre-doctoral </w:t>
      </w:r>
      <w:r w:rsidRPr="009018E9">
        <w:rPr>
          <w:sz w:val="24"/>
          <w:szCs w:val="24"/>
        </w:rPr>
        <w:t>internship, and (c) be licensed psychologists</w:t>
      </w:r>
      <w:r>
        <w:rPr>
          <w:sz w:val="24"/>
          <w:szCs w:val="24"/>
        </w:rPr>
        <w:t xml:space="preserve"> or working towards licensure.</w:t>
      </w:r>
      <w:r w:rsidRPr="009018E9">
        <w:rPr>
          <w:sz w:val="24"/>
          <w:szCs w:val="24"/>
        </w:rPr>
        <w:t xml:space="preserve">  To maintain graduate faculty status, all core faculty members must demonstrate scholarly achievement through active research, publications, and grant writing.  Additionally, core clinical faculty must have clinical training and experience that qualifies them to provide direct service and/or supervise in the Psychological Services Center.  There are a number of </w:t>
      </w:r>
      <w:r>
        <w:rPr>
          <w:sz w:val="24"/>
          <w:szCs w:val="24"/>
        </w:rPr>
        <w:t xml:space="preserve">clinical psychologists </w:t>
      </w:r>
      <w:r w:rsidRPr="009018E9">
        <w:rPr>
          <w:sz w:val="24"/>
          <w:szCs w:val="24"/>
        </w:rPr>
        <w:t xml:space="preserve">who assist with </w:t>
      </w:r>
      <w:r>
        <w:rPr>
          <w:sz w:val="24"/>
          <w:szCs w:val="24"/>
        </w:rPr>
        <w:t>training at various placement sites and at the Psychological Services Center.</w:t>
      </w:r>
      <w:r w:rsidRPr="009018E9">
        <w:rPr>
          <w:sz w:val="24"/>
          <w:szCs w:val="24"/>
        </w:rPr>
        <w:t xml:space="preserve">  </w:t>
      </w:r>
      <w:r>
        <w:rPr>
          <w:sz w:val="24"/>
          <w:szCs w:val="24"/>
        </w:rPr>
        <w:t>Primary clinical supervisors must be licensed clinical psychologists.</w:t>
      </w:r>
    </w:p>
    <w:p w14:paraId="57E61CDF" w14:textId="77777777" w:rsidR="00B84B12" w:rsidRDefault="00B84B12" w:rsidP="00B84B12">
      <w:pPr>
        <w:rPr>
          <w:sz w:val="24"/>
          <w:szCs w:val="24"/>
        </w:rPr>
      </w:pPr>
    </w:p>
    <w:p w14:paraId="31EE88C1" w14:textId="77777777" w:rsidR="00B84B12" w:rsidRDefault="00B84B12" w:rsidP="00B84B12">
      <w:pPr>
        <w:jc w:val="center"/>
        <w:rPr>
          <w:sz w:val="24"/>
          <w:szCs w:val="24"/>
          <w:u w:val="single"/>
        </w:rPr>
      </w:pPr>
      <w:r>
        <w:rPr>
          <w:sz w:val="24"/>
          <w:szCs w:val="24"/>
          <w:u w:val="single"/>
        </w:rPr>
        <w:t>Administrative Faculty and Department Staff</w:t>
      </w:r>
    </w:p>
    <w:p w14:paraId="2701239D" w14:textId="77777777" w:rsidR="00B84B12" w:rsidRDefault="00B84B12" w:rsidP="00B84B12">
      <w:pPr>
        <w:rPr>
          <w:sz w:val="24"/>
          <w:szCs w:val="24"/>
          <w:u w:val="single"/>
        </w:rPr>
      </w:pPr>
    </w:p>
    <w:p w14:paraId="71C00D28" w14:textId="77777777" w:rsidR="00B84B12" w:rsidRPr="007100D2" w:rsidRDefault="00B84B12" w:rsidP="00B104CC">
      <w:pPr>
        <w:pStyle w:val="MediumGrid21"/>
        <w:ind w:firstLine="720"/>
        <w:rPr>
          <w:rFonts w:ascii="Times New Roman" w:hAnsi="Times New Roman"/>
          <w:sz w:val="24"/>
          <w:szCs w:val="24"/>
        </w:rPr>
      </w:pPr>
      <w:r w:rsidRPr="007100D2">
        <w:rPr>
          <w:rFonts w:ascii="Times New Roman" w:hAnsi="Times New Roman"/>
          <w:sz w:val="24"/>
          <w:szCs w:val="24"/>
        </w:rPr>
        <w:t xml:space="preserve">There are a number of faculty with administrative responsibilities in the Psychology Department who are resources for clinical students.  Administrative staff in the department are available to assist graduate students and clinical students often rely on staff to assist them in navigating the department.  A summary of administrative faculty and staff responsibilities as they apply to clinical students is found in the Appendix.  This document is intended to provide an overview of faculty and staff resources for clinical students and aid clinical students in navigating the Psychology Department.  </w:t>
      </w:r>
    </w:p>
    <w:p w14:paraId="6FC5B08A" w14:textId="77777777" w:rsidR="00B84B12" w:rsidRPr="009018E9" w:rsidRDefault="00B84B12" w:rsidP="00B84B12">
      <w:pPr>
        <w:ind w:firstLine="720"/>
        <w:rPr>
          <w:sz w:val="24"/>
          <w:szCs w:val="24"/>
        </w:rPr>
      </w:pPr>
      <w:r w:rsidRPr="007100D2">
        <w:rPr>
          <w:sz w:val="24"/>
          <w:szCs w:val="24"/>
        </w:rPr>
        <w:t xml:space="preserve">  </w:t>
      </w:r>
    </w:p>
    <w:p w14:paraId="0E128576" w14:textId="77777777" w:rsidR="00B84B12" w:rsidRPr="009018E9" w:rsidRDefault="00B84B12">
      <w:pPr>
        <w:jc w:val="center"/>
        <w:rPr>
          <w:sz w:val="24"/>
          <w:szCs w:val="24"/>
          <w:u w:val="single"/>
        </w:rPr>
      </w:pPr>
      <w:r w:rsidRPr="009018E9">
        <w:rPr>
          <w:sz w:val="24"/>
          <w:szCs w:val="24"/>
          <w:u w:val="single"/>
        </w:rPr>
        <w:t>Sufficiency of Number and Kind of Faculty</w:t>
      </w:r>
    </w:p>
    <w:p w14:paraId="7796C5EC" w14:textId="77777777" w:rsidR="00B84B12" w:rsidRPr="009018E9" w:rsidRDefault="00B84B12">
      <w:pPr>
        <w:rPr>
          <w:sz w:val="24"/>
          <w:szCs w:val="24"/>
        </w:rPr>
      </w:pPr>
    </w:p>
    <w:p w14:paraId="6E33E891" w14:textId="386E506D" w:rsidR="00B84B12" w:rsidRPr="009018E9" w:rsidRDefault="00B84B12" w:rsidP="00B84B12">
      <w:pPr>
        <w:ind w:firstLine="720"/>
        <w:rPr>
          <w:sz w:val="24"/>
          <w:szCs w:val="24"/>
        </w:rPr>
      </w:pPr>
      <w:r w:rsidRPr="009018E9">
        <w:rPr>
          <w:sz w:val="24"/>
          <w:szCs w:val="24"/>
        </w:rPr>
        <w:t xml:space="preserve">The current number of faculty allows us to staff all of the required elements of our curriculum and to provide research mentoring for students entering the program.  The number of clinical faculty has remained relatively stable over the years.  Currently, </w:t>
      </w:r>
      <w:r w:rsidR="002B4521">
        <w:rPr>
          <w:sz w:val="24"/>
          <w:szCs w:val="24"/>
        </w:rPr>
        <w:t>t</w:t>
      </w:r>
      <w:r w:rsidR="00452AA0">
        <w:rPr>
          <w:sz w:val="24"/>
          <w:szCs w:val="24"/>
        </w:rPr>
        <w:t>hree</w:t>
      </w:r>
      <w:r>
        <w:rPr>
          <w:sz w:val="24"/>
          <w:szCs w:val="24"/>
        </w:rPr>
        <w:t xml:space="preserve"> </w:t>
      </w:r>
      <w:r w:rsidRPr="009018E9">
        <w:rPr>
          <w:sz w:val="24"/>
          <w:szCs w:val="24"/>
        </w:rPr>
        <w:t xml:space="preserve">faculty members provide concentrated training in </w:t>
      </w:r>
      <w:r>
        <w:rPr>
          <w:sz w:val="24"/>
          <w:szCs w:val="24"/>
        </w:rPr>
        <w:t xml:space="preserve">the Health Psychology </w:t>
      </w:r>
      <w:r w:rsidRPr="009018E9">
        <w:rPr>
          <w:sz w:val="24"/>
          <w:szCs w:val="24"/>
        </w:rPr>
        <w:t>area (Drs. O'Brien</w:t>
      </w:r>
      <w:r>
        <w:rPr>
          <w:sz w:val="24"/>
          <w:szCs w:val="24"/>
        </w:rPr>
        <w:t xml:space="preserve">, </w:t>
      </w:r>
      <w:r w:rsidR="00B104CC">
        <w:rPr>
          <w:sz w:val="24"/>
          <w:szCs w:val="24"/>
        </w:rPr>
        <w:t>Braden</w:t>
      </w:r>
      <w:r w:rsidR="00452AA0">
        <w:rPr>
          <w:sz w:val="24"/>
          <w:szCs w:val="24"/>
        </w:rPr>
        <w:t>, Campbell</w:t>
      </w:r>
      <w:r w:rsidRPr="009018E9">
        <w:rPr>
          <w:sz w:val="24"/>
          <w:szCs w:val="24"/>
        </w:rPr>
        <w:t>), t</w:t>
      </w:r>
      <w:r>
        <w:rPr>
          <w:sz w:val="24"/>
          <w:szCs w:val="24"/>
        </w:rPr>
        <w:t xml:space="preserve">hree </w:t>
      </w:r>
      <w:r w:rsidRPr="009018E9">
        <w:rPr>
          <w:sz w:val="24"/>
          <w:szCs w:val="24"/>
        </w:rPr>
        <w:t>faculty members provide concentrated training in the Child Clinical area (Drs. Dubow</w:t>
      </w:r>
      <w:r>
        <w:rPr>
          <w:sz w:val="24"/>
          <w:szCs w:val="24"/>
        </w:rPr>
        <w:t xml:space="preserve">, Mahoney, and Tompsett), </w:t>
      </w:r>
      <w:r w:rsidR="00657E93">
        <w:rPr>
          <w:sz w:val="24"/>
          <w:szCs w:val="24"/>
        </w:rPr>
        <w:t xml:space="preserve">one </w:t>
      </w:r>
      <w:r>
        <w:rPr>
          <w:sz w:val="24"/>
          <w:szCs w:val="24"/>
        </w:rPr>
        <w:t>faculty member</w:t>
      </w:r>
      <w:r w:rsidRPr="009018E9">
        <w:rPr>
          <w:sz w:val="24"/>
          <w:szCs w:val="24"/>
        </w:rPr>
        <w:t xml:space="preserve"> provide</w:t>
      </w:r>
      <w:r w:rsidR="00657E93">
        <w:rPr>
          <w:sz w:val="24"/>
          <w:szCs w:val="24"/>
        </w:rPr>
        <w:t>s</w:t>
      </w:r>
      <w:r w:rsidRPr="009018E9">
        <w:rPr>
          <w:sz w:val="24"/>
          <w:szCs w:val="24"/>
        </w:rPr>
        <w:t xml:space="preserve"> concentrated training in Community area (</w:t>
      </w:r>
      <w:r w:rsidR="002B4521">
        <w:rPr>
          <w:sz w:val="24"/>
          <w:szCs w:val="24"/>
        </w:rPr>
        <w:t>Dr</w:t>
      </w:r>
      <w:r w:rsidRPr="009018E9">
        <w:rPr>
          <w:sz w:val="24"/>
          <w:szCs w:val="24"/>
        </w:rPr>
        <w:t xml:space="preserve">. </w:t>
      </w:r>
      <w:r w:rsidR="00657E93">
        <w:rPr>
          <w:sz w:val="24"/>
          <w:szCs w:val="24"/>
        </w:rPr>
        <w:t>Stein</w:t>
      </w:r>
      <w:r w:rsidRPr="009018E9">
        <w:rPr>
          <w:sz w:val="24"/>
          <w:szCs w:val="24"/>
        </w:rPr>
        <w:t xml:space="preserve">), and </w:t>
      </w:r>
      <w:r w:rsidR="008918FA">
        <w:rPr>
          <w:sz w:val="24"/>
          <w:szCs w:val="24"/>
        </w:rPr>
        <w:t>one</w:t>
      </w:r>
      <w:r>
        <w:rPr>
          <w:sz w:val="24"/>
          <w:szCs w:val="24"/>
        </w:rPr>
        <w:t xml:space="preserve"> </w:t>
      </w:r>
      <w:r w:rsidRPr="009018E9">
        <w:rPr>
          <w:sz w:val="24"/>
          <w:szCs w:val="24"/>
        </w:rPr>
        <w:t>faculty member provide</w:t>
      </w:r>
      <w:r w:rsidR="002B4521">
        <w:rPr>
          <w:sz w:val="24"/>
          <w:szCs w:val="24"/>
        </w:rPr>
        <w:t>s</w:t>
      </w:r>
      <w:r w:rsidRPr="009018E9">
        <w:rPr>
          <w:sz w:val="24"/>
          <w:szCs w:val="24"/>
        </w:rPr>
        <w:t xml:space="preserve"> core training in the general clinical area (Dr. </w:t>
      </w:r>
      <w:r>
        <w:rPr>
          <w:sz w:val="24"/>
          <w:szCs w:val="24"/>
        </w:rPr>
        <w:t xml:space="preserve"> </w:t>
      </w:r>
      <w:r w:rsidRPr="009018E9">
        <w:rPr>
          <w:sz w:val="24"/>
          <w:szCs w:val="24"/>
        </w:rPr>
        <w:t>Dwor</w:t>
      </w:r>
      <w:r>
        <w:rPr>
          <w:sz w:val="24"/>
          <w:szCs w:val="24"/>
        </w:rPr>
        <w:t>sk</w:t>
      </w:r>
      <w:r w:rsidRPr="009018E9">
        <w:rPr>
          <w:sz w:val="24"/>
          <w:szCs w:val="24"/>
        </w:rPr>
        <w:t>y).  Dr</w:t>
      </w:r>
      <w:r w:rsidR="0018192C">
        <w:rPr>
          <w:sz w:val="24"/>
          <w:szCs w:val="24"/>
        </w:rPr>
        <w:t>.</w:t>
      </w:r>
      <w:r w:rsidRPr="009018E9">
        <w:rPr>
          <w:sz w:val="24"/>
          <w:szCs w:val="24"/>
        </w:rPr>
        <w:t xml:space="preserve"> Mahoney </w:t>
      </w:r>
      <w:r w:rsidR="008918FA">
        <w:rPr>
          <w:sz w:val="24"/>
          <w:szCs w:val="24"/>
        </w:rPr>
        <w:t>contribute</w:t>
      </w:r>
      <w:r w:rsidR="00F850BD">
        <w:rPr>
          <w:sz w:val="24"/>
          <w:szCs w:val="24"/>
        </w:rPr>
        <w:t>s</w:t>
      </w:r>
      <w:r w:rsidR="008918FA">
        <w:rPr>
          <w:sz w:val="24"/>
          <w:szCs w:val="24"/>
        </w:rPr>
        <w:t xml:space="preserve"> to </w:t>
      </w:r>
      <w:r w:rsidRPr="009018E9">
        <w:rPr>
          <w:sz w:val="24"/>
          <w:szCs w:val="24"/>
        </w:rPr>
        <w:t xml:space="preserve">the Psychology of Religion </w:t>
      </w:r>
      <w:r w:rsidR="006A7258">
        <w:rPr>
          <w:sz w:val="24"/>
          <w:szCs w:val="24"/>
        </w:rPr>
        <w:t xml:space="preserve">and Spirituality </w:t>
      </w:r>
      <w:r w:rsidRPr="009018E9">
        <w:rPr>
          <w:sz w:val="24"/>
          <w:szCs w:val="24"/>
        </w:rPr>
        <w:t>interest area</w:t>
      </w:r>
      <w:r w:rsidR="00B104CC">
        <w:rPr>
          <w:sz w:val="24"/>
          <w:szCs w:val="24"/>
        </w:rPr>
        <w:t xml:space="preserve"> with continued involvement of Dr. Pargament (emeritus)</w:t>
      </w:r>
      <w:r w:rsidRPr="009018E9">
        <w:rPr>
          <w:sz w:val="24"/>
          <w:szCs w:val="24"/>
        </w:rPr>
        <w:t>.</w:t>
      </w:r>
    </w:p>
    <w:p w14:paraId="586DEA00" w14:textId="77777777" w:rsidR="00B84B12" w:rsidRPr="009018E9" w:rsidRDefault="00B84B12">
      <w:pPr>
        <w:rPr>
          <w:sz w:val="24"/>
          <w:szCs w:val="24"/>
        </w:rPr>
      </w:pPr>
    </w:p>
    <w:p w14:paraId="0BB6EE6D" w14:textId="77777777" w:rsidR="00B84B12" w:rsidRPr="009018E9" w:rsidRDefault="00B84B12">
      <w:pPr>
        <w:jc w:val="center"/>
        <w:rPr>
          <w:sz w:val="24"/>
          <w:szCs w:val="24"/>
          <w:u w:val="single"/>
        </w:rPr>
      </w:pPr>
      <w:r w:rsidRPr="009018E9">
        <w:rPr>
          <w:sz w:val="24"/>
          <w:szCs w:val="24"/>
          <w:u w:val="single"/>
        </w:rPr>
        <w:t>Theoretical Perspectives and Experience, Competence and Credentials, and Role Modeling</w:t>
      </w:r>
    </w:p>
    <w:p w14:paraId="03E578B5" w14:textId="77777777" w:rsidR="00B84B12" w:rsidRPr="009018E9" w:rsidRDefault="00B84B12">
      <w:pPr>
        <w:rPr>
          <w:sz w:val="24"/>
          <w:szCs w:val="24"/>
        </w:rPr>
      </w:pPr>
    </w:p>
    <w:p w14:paraId="15547892" w14:textId="77777777" w:rsidR="00B84B12" w:rsidRPr="009018E9" w:rsidRDefault="00B84B12">
      <w:pPr>
        <w:ind w:firstLine="720"/>
        <w:rPr>
          <w:sz w:val="24"/>
          <w:szCs w:val="24"/>
        </w:rPr>
      </w:pPr>
      <w:r>
        <w:rPr>
          <w:sz w:val="24"/>
          <w:szCs w:val="24"/>
        </w:rPr>
        <w:t xml:space="preserve">The clinical faculty is </w:t>
      </w:r>
      <w:r w:rsidRPr="009018E9">
        <w:rPr>
          <w:sz w:val="24"/>
          <w:szCs w:val="24"/>
        </w:rPr>
        <w:t xml:space="preserve">heterogeneous with respect to academic rank, theoretical orientations, clinical/research interests, training and experience, and scholarly activity in relevant areas.  These varied characteristics permit students to learn about differing theoretical viewpoints, to select a research sponsor </w:t>
      </w:r>
      <w:r>
        <w:rPr>
          <w:sz w:val="24"/>
          <w:szCs w:val="24"/>
        </w:rPr>
        <w:t>who</w:t>
      </w:r>
      <w:r w:rsidRPr="009018E9">
        <w:rPr>
          <w:sz w:val="24"/>
          <w:szCs w:val="24"/>
        </w:rPr>
        <w:t xml:space="preserve"> fits their interests, and to practice with a variety of clinical role models.  At the same time, the clinical faculty shares a fundamental commitment to science-practice integration.  </w:t>
      </w:r>
    </w:p>
    <w:p w14:paraId="64A23115" w14:textId="77777777" w:rsidR="00B84B12" w:rsidRPr="009018E9" w:rsidRDefault="00B84B12">
      <w:pPr>
        <w:rPr>
          <w:sz w:val="24"/>
          <w:szCs w:val="24"/>
        </w:rPr>
      </w:pPr>
    </w:p>
    <w:p w14:paraId="3D41EDBD" w14:textId="77777777" w:rsidR="00B84B12" w:rsidRPr="009018E9" w:rsidRDefault="00B84B12">
      <w:pPr>
        <w:ind w:firstLine="720"/>
        <w:rPr>
          <w:sz w:val="24"/>
          <w:szCs w:val="24"/>
        </w:rPr>
      </w:pPr>
      <w:r w:rsidRPr="009018E9">
        <w:rPr>
          <w:sz w:val="24"/>
          <w:szCs w:val="24"/>
        </w:rPr>
        <w:lastRenderedPageBreak/>
        <w:t xml:space="preserve">The competence and qualifications of the core clinical faculty </w:t>
      </w:r>
      <w:r>
        <w:rPr>
          <w:sz w:val="24"/>
          <w:szCs w:val="24"/>
        </w:rPr>
        <w:t>are</w:t>
      </w:r>
      <w:r w:rsidRPr="009018E9">
        <w:rPr>
          <w:sz w:val="24"/>
          <w:szCs w:val="24"/>
        </w:rPr>
        <w:t xml:space="preserve"> evident in their: (a) academic and clinical backgrounds; (b) records of scholarship; (c) involvement in the program; (d) professional contributions at local, state, and national levels; and (e) identification with the profession.  Specifically, all core clinical faculty members earned their Ph.D.s from APA</w:t>
      </w:r>
      <w:r w:rsidRPr="009018E9">
        <w:rPr>
          <w:sz w:val="24"/>
          <w:szCs w:val="24"/>
        </w:rPr>
        <w:noBreakHyphen/>
        <w:t>accredited doctoral programs in clinical psychology, completed APA</w:t>
      </w:r>
      <w:r w:rsidRPr="009018E9">
        <w:rPr>
          <w:sz w:val="24"/>
          <w:szCs w:val="24"/>
        </w:rPr>
        <w:noBreakHyphen/>
        <w:t>accredited internships, and brought a wide range of theoretical, academic, and applied experiences to the program.  All faculty members have also demonstrated scholarly activity in the area of clinical and research interest with most receiving professional awards and recognitions for their accomplishments.</w:t>
      </w:r>
    </w:p>
    <w:p w14:paraId="254A2FD9" w14:textId="77777777" w:rsidR="00B84B12" w:rsidRPr="009018E9" w:rsidRDefault="00B84B12">
      <w:pPr>
        <w:rPr>
          <w:sz w:val="24"/>
          <w:szCs w:val="24"/>
        </w:rPr>
      </w:pPr>
    </w:p>
    <w:p w14:paraId="2A1A568C" w14:textId="77777777" w:rsidR="00B84B12" w:rsidRPr="009018E9" w:rsidRDefault="00B84B12">
      <w:pPr>
        <w:ind w:firstLine="720"/>
        <w:rPr>
          <w:sz w:val="24"/>
          <w:szCs w:val="24"/>
        </w:rPr>
      </w:pPr>
      <w:r>
        <w:rPr>
          <w:sz w:val="24"/>
          <w:szCs w:val="24"/>
        </w:rPr>
        <w:t xml:space="preserve">The clinical faculty </w:t>
      </w:r>
      <w:r w:rsidRPr="009018E9">
        <w:rPr>
          <w:sz w:val="24"/>
          <w:szCs w:val="24"/>
        </w:rPr>
        <w:t>provides researc</w:t>
      </w:r>
      <w:r>
        <w:rPr>
          <w:sz w:val="24"/>
          <w:szCs w:val="24"/>
        </w:rPr>
        <w:t xml:space="preserve">h leadership, </w:t>
      </w:r>
      <w:r w:rsidRPr="009018E9">
        <w:rPr>
          <w:sz w:val="24"/>
          <w:szCs w:val="24"/>
        </w:rPr>
        <w:t>intensive clinical instruction</w:t>
      </w:r>
      <w:r>
        <w:rPr>
          <w:sz w:val="24"/>
          <w:szCs w:val="24"/>
        </w:rPr>
        <w:t>,</w:t>
      </w:r>
      <w:r w:rsidRPr="009018E9">
        <w:rPr>
          <w:sz w:val="24"/>
          <w:szCs w:val="24"/>
        </w:rPr>
        <w:t xml:space="preserve"> an</w:t>
      </w:r>
      <w:r>
        <w:rPr>
          <w:sz w:val="24"/>
          <w:szCs w:val="24"/>
        </w:rPr>
        <w:t xml:space="preserve">d mentoring and clinical supervision. </w:t>
      </w:r>
      <w:r w:rsidRPr="009018E9">
        <w:rPr>
          <w:sz w:val="24"/>
          <w:szCs w:val="24"/>
        </w:rPr>
        <w:t xml:space="preserve"> During a typical year, each faculty member provides approximately 1-2 hours of supervision each wee</w:t>
      </w:r>
      <w:r>
        <w:rPr>
          <w:sz w:val="24"/>
          <w:szCs w:val="24"/>
        </w:rPr>
        <w:t>k.</w:t>
      </w:r>
      <w:r w:rsidRPr="009018E9">
        <w:rPr>
          <w:sz w:val="24"/>
          <w:szCs w:val="24"/>
        </w:rPr>
        <w:t xml:space="preserve">  Additionally, the faculty often provide role-modeling by offering students the opportunity to observe clinical work in the clinic and practicum sites.</w:t>
      </w:r>
    </w:p>
    <w:p w14:paraId="4F7713F9" w14:textId="77777777" w:rsidR="00B84B12" w:rsidRPr="009018E9" w:rsidRDefault="00B84B12">
      <w:pPr>
        <w:rPr>
          <w:sz w:val="24"/>
          <w:szCs w:val="24"/>
          <w:u w:val="single"/>
        </w:rPr>
      </w:pPr>
    </w:p>
    <w:p w14:paraId="26460C81" w14:textId="77777777" w:rsidR="00B84B12" w:rsidRPr="009018E9" w:rsidRDefault="00B84B12">
      <w:pPr>
        <w:ind w:firstLine="720"/>
        <w:rPr>
          <w:sz w:val="24"/>
          <w:szCs w:val="24"/>
        </w:rPr>
      </w:pPr>
      <w:r w:rsidRPr="009018E9">
        <w:rPr>
          <w:sz w:val="24"/>
          <w:szCs w:val="24"/>
        </w:rPr>
        <w:t>Consistent with our department's philosophy of cross</w:t>
      </w:r>
      <w:r w:rsidRPr="009018E9">
        <w:rPr>
          <w:sz w:val="24"/>
          <w:szCs w:val="24"/>
        </w:rPr>
        <w:noBreakHyphen/>
        <w:t xml:space="preserve">program research collaboration (both basic and applied), clinical faculty </w:t>
      </w:r>
      <w:r>
        <w:rPr>
          <w:sz w:val="24"/>
          <w:szCs w:val="24"/>
        </w:rPr>
        <w:t xml:space="preserve">often </w:t>
      </w:r>
      <w:r w:rsidRPr="009018E9">
        <w:rPr>
          <w:sz w:val="24"/>
          <w:szCs w:val="24"/>
        </w:rPr>
        <w:t>lead or co</w:t>
      </w:r>
      <w:r w:rsidRPr="009018E9">
        <w:rPr>
          <w:sz w:val="24"/>
          <w:szCs w:val="24"/>
        </w:rPr>
        <w:noBreakHyphen/>
        <w:t>lead research teams that draw membership from faculty and doctoral students outside their area.   Evidence of productive collaboration is documented by the many papers and presentations co</w:t>
      </w:r>
      <w:r w:rsidRPr="009018E9">
        <w:rPr>
          <w:sz w:val="24"/>
          <w:szCs w:val="24"/>
        </w:rPr>
        <w:noBreakHyphen/>
        <w:t>authored by clinical faculty and non</w:t>
      </w:r>
      <w:r w:rsidRPr="009018E9">
        <w:rPr>
          <w:sz w:val="24"/>
          <w:szCs w:val="24"/>
        </w:rPr>
        <w:noBreakHyphen/>
        <w:t>clinical faculty and graduate students.</w:t>
      </w:r>
    </w:p>
    <w:p w14:paraId="685A6A8E" w14:textId="77777777" w:rsidR="00B84B12" w:rsidRPr="009018E9" w:rsidRDefault="00B84B12">
      <w:pPr>
        <w:rPr>
          <w:sz w:val="24"/>
          <w:szCs w:val="24"/>
        </w:rPr>
      </w:pPr>
    </w:p>
    <w:p w14:paraId="6FB6C48A" w14:textId="28484EB6" w:rsidR="00B84B12" w:rsidRPr="009018E9" w:rsidRDefault="00B84B12">
      <w:pPr>
        <w:ind w:firstLine="720"/>
        <w:rPr>
          <w:sz w:val="24"/>
          <w:szCs w:val="24"/>
        </w:rPr>
      </w:pPr>
      <w:r w:rsidRPr="009018E9">
        <w:rPr>
          <w:sz w:val="24"/>
          <w:szCs w:val="24"/>
        </w:rPr>
        <w:t xml:space="preserve">All of the clinical program core faculty </w:t>
      </w:r>
      <w:r>
        <w:rPr>
          <w:sz w:val="24"/>
          <w:szCs w:val="24"/>
        </w:rPr>
        <w:t xml:space="preserve">members </w:t>
      </w:r>
      <w:r w:rsidRPr="009018E9">
        <w:rPr>
          <w:sz w:val="24"/>
          <w:szCs w:val="24"/>
        </w:rPr>
        <w:t>are involved directly in the classroom teaching and clinical training of students. As noted earlier, the basic clinical skills (PSYC 610</w:t>
      </w:r>
      <w:r>
        <w:rPr>
          <w:sz w:val="24"/>
          <w:szCs w:val="24"/>
        </w:rPr>
        <w:t>0</w:t>
      </w:r>
      <w:r w:rsidRPr="009018E9">
        <w:rPr>
          <w:sz w:val="24"/>
          <w:szCs w:val="24"/>
        </w:rPr>
        <w:t>) and advanced level research and practice (PSYC 709</w:t>
      </w:r>
      <w:r>
        <w:rPr>
          <w:sz w:val="24"/>
          <w:szCs w:val="24"/>
        </w:rPr>
        <w:t>0</w:t>
      </w:r>
      <w:r w:rsidRPr="009018E9">
        <w:rPr>
          <w:sz w:val="24"/>
          <w:szCs w:val="24"/>
        </w:rPr>
        <w:t xml:space="preserve">) practicum teams in the PSC are </w:t>
      </w:r>
      <w:r>
        <w:rPr>
          <w:sz w:val="24"/>
          <w:szCs w:val="24"/>
        </w:rPr>
        <w:t xml:space="preserve">typically </w:t>
      </w:r>
      <w:r w:rsidRPr="009018E9">
        <w:rPr>
          <w:sz w:val="24"/>
          <w:szCs w:val="24"/>
        </w:rPr>
        <w:t xml:space="preserve">led by clinical program core faculty. Similarly, the clinical program core faculty </w:t>
      </w:r>
      <w:r>
        <w:rPr>
          <w:sz w:val="24"/>
          <w:szCs w:val="24"/>
        </w:rPr>
        <w:t xml:space="preserve">members teach </w:t>
      </w:r>
      <w:r w:rsidRPr="009018E9">
        <w:rPr>
          <w:sz w:val="24"/>
          <w:szCs w:val="24"/>
        </w:rPr>
        <w:t>the basic and advanced level clinical courses.  Most program faculty also sponsor students' Master's theses, preliminary examinations</w:t>
      </w:r>
      <w:r>
        <w:rPr>
          <w:sz w:val="24"/>
          <w:szCs w:val="24"/>
        </w:rPr>
        <w:t>/projects</w:t>
      </w:r>
      <w:r w:rsidRPr="009018E9">
        <w:rPr>
          <w:sz w:val="24"/>
          <w:szCs w:val="24"/>
        </w:rPr>
        <w:t>, and doctoral dissertations. Through these activities, students have ample opportunity to see faculty perform as scientist</w:t>
      </w:r>
      <w:r w:rsidRPr="009018E9">
        <w:rPr>
          <w:sz w:val="24"/>
          <w:szCs w:val="24"/>
        </w:rPr>
        <w:noBreakHyphen/>
        <w:t>practitioners and to form close working alliances with faculty of their choice.</w:t>
      </w:r>
    </w:p>
    <w:p w14:paraId="519EE51B" w14:textId="77777777" w:rsidR="00B84B12" w:rsidRPr="009018E9" w:rsidRDefault="00B84B12">
      <w:pPr>
        <w:rPr>
          <w:sz w:val="24"/>
          <w:szCs w:val="24"/>
        </w:rPr>
      </w:pPr>
    </w:p>
    <w:p w14:paraId="57C82A21" w14:textId="77777777" w:rsidR="00B84B12" w:rsidRPr="009018E9" w:rsidRDefault="00B84B12">
      <w:pPr>
        <w:ind w:firstLine="720"/>
        <w:rPr>
          <w:sz w:val="24"/>
          <w:szCs w:val="24"/>
        </w:rPr>
      </w:pPr>
      <w:r w:rsidRPr="009018E9">
        <w:rPr>
          <w:sz w:val="24"/>
          <w:szCs w:val="24"/>
        </w:rPr>
        <w:t>The clinical faculty also make</w:t>
      </w:r>
      <w:r>
        <w:rPr>
          <w:sz w:val="24"/>
          <w:szCs w:val="24"/>
        </w:rPr>
        <w:t>s</w:t>
      </w:r>
      <w:r w:rsidRPr="009018E9">
        <w:rPr>
          <w:sz w:val="24"/>
          <w:szCs w:val="24"/>
        </w:rPr>
        <w:t xml:space="preserve"> significant professional contributions throughout Northwest Ohio and the State. They serve on boards of community agencies, have adjunct appointments at area hospitals, provide consultation and/or conduct needs assessment or program evaluation research in their areas of expertise at community agencies, school districts, hospitals, and court systems throughout the region.  The involvement of the clinical program faculty in the mental health system in the region benefits not only those agencies, but also the clinical students and the program.  Students are typically involved in these efforts and see firsthand how such efforts create research opportunities and illustrate the integration of research and practice.  Further, many of the agencies provide funds and training grants for student practicum placements.</w:t>
      </w:r>
    </w:p>
    <w:p w14:paraId="35050E5A" w14:textId="77777777" w:rsidR="00B84B12" w:rsidRPr="009018E9" w:rsidRDefault="00B84B12">
      <w:pPr>
        <w:rPr>
          <w:sz w:val="24"/>
          <w:szCs w:val="24"/>
        </w:rPr>
      </w:pPr>
    </w:p>
    <w:p w14:paraId="1E046EC9" w14:textId="77777777" w:rsidR="00B84B12" w:rsidRPr="00C42CE7" w:rsidRDefault="00B84B12">
      <w:pPr>
        <w:jc w:val="center"/>
        <w:rPr>
          <w:sz w:val="24"/>
          <w:szCs w:val="24"/>
          <w:u w:val="single"/>
        </w:rPr>
      </w:pPr>
      <w:r w:rsidRPr="00C42CE7">
        <w:rPr>
          <w:sz w:val="24"/>
          <w:szCs w:val="24"/>
          <w:u w:val="single"/>
        </w:rPr>
        <w:t>Student Numbers, Characteristics, and Congruence with Program Goals and Objectives</w:t>
      </w:r>
    </w:p>
    <w:p w14:paraId="2B1AD190" w14:textId="77777777" w:rsidR="00B84B12" w:rsidRPr="009018E9" w:rsidRDefault="00B84B12">
      <w:pPr>
        <w:rPr>
          <w:sz w:val="24"/>
          <w:szCs w:val="24"/>
        </w:rPr>
      </w:pPr>
    </w:p>
    <w:p w14:paraId="3EE65229" w14:textId="77777777" w:rsidR="00B84B12" w:rsidRPr="009018E9" w:rsidRDefault="00B84B12">
      <w:pPr>
        <w:rPr>
          <w:sz w:val="24"/>
          <w:szCs w:val="24"/>
        </w:rPr>
      </w:pPr>
      <w:r w:rsidRPr="009018E9">
        <w:rPr>
          <w:sz w:val="24"/>
          <w:szCs w:val="24"/>
          <w:u w:val="single"/>
        </w:rPr>
        <w:t xml:space="preserve">Students: Characteristics and Selection </w:t>
      </w:r>
      <w:r w:rsidRPr="009018E9">
        <w:rPr>
          <w:sz w:val="24"/>
          <w:szCs w:val="24"/>
        </w:rPr>
        <w:t xml:space="preserve"> </w:t>
      </w:r>
    </w:p>
    <w:p w14:paraId="24EAC85C" w14:textId="77777777" w:rsidR="00B84B12" w:rsidRPr="009018E9" w:rsidRDefault="00B84B12">
      <w:pPr>
        <w:rPr>
          <w:sz w:val="24"/>
          <w:szCs w:val="24"/>
        </w:rPr>
      </w:pPr>
    </w:p>
    <w:p w14:paraId="5E15469D" w14:textId="3C280D32" w:rsidR="00B84B12" w:rsidRPr="009018E9" w:rsidRDefault="00B84B12">
      <w:pPr>
        <w:ind w:firstLine="720"/>
        <w:rPr>
          <w:sz w:val="24"/>
          <w:szCs w:val="24"/>
        </w:rPr>
      </w:pPr>
      <w:r w:rsidRPr="009018E9">
        <w:rPr>
          <w:sz w:val="24"/>
          <w:szCs w:val="24"/>
        </w:rPr>
        <w:t xml:space="preserve">Each year approximately </w:t>
      </w:r>
      <w:r>
        <w:rPr>
          <w:sz w:val="24"/>
          <w:szCs w:val="24"/>
        </w:rPr>
        <w:t>6</w:t>
      </w:r>
      <w:r w:rsidRPr="009018E9">
        <w:rPr>
          <w:sz w:val="24"/>
          <w:szCs w:val="24"/>
        </w:rPr>
        <w:t>-1</w:t>
      </w:r>
      <w:r>
        <w:rPr>
          <w:sz w:val="24"/>
          <w:szCs w:val="24"/>
        </w:rPr>
        <w:t>0</w:t>
      </w:r>
      <w:r w:rsidRPr="009018E9">
        <w:rPr>
          <w:sz w:val="24"/>
          <w:szCs w:val="24"/>
        </w:rPr>
        <w:t xml:space="preserve"> students are enrolled in the program out of a total applicant pool of approximately </w:t>
      </w:r>
      <w:r>
        <w:rPr>
          <w:sz w:val="24"/>
          <w:szCs w:val="24"/>
        </w:rPr>
        <w:t>120-</w:t>
      </w:r>
      <w:r w:rsidRPr="00A902AD">
        <w:rPr>
          <w:sz w:val="24"/>
          <w:szCs w:val="24"/>
        </w:rPr>
        <w:t>1</w:t>
      </w:r>
      <w:r w:rsidR="003C1E3E">
        <w:rPr>
          <w:sz w:val="24"/>
          <w:szCs w:val="24"/>
        </w:rPr>
        <w:t>6</w:t>
      </w:r>
      <w:r w:rsidRPr="00A902AD">
        <w:rPr>
          <w:sz w:val="24"/>
          <w:szCs w:val="24"/>
        </w:rPr>
        <w:t>0</w:t>
      </w:r>
      <w:r w:rsidRPr="009018E9">
        <w:rPr>
          <w:sz w:val="24"/>
          <w:szCs w:val="24"/>
        </w:rPr>
        <w:t xml:space="preserve">.  This number of students allows us to create a cohort who will share a number of courses and training experiences as they progress through the program.  The admission of students to the clinical program is based on academic promise, motivation for graduate study, </w:t>
      </w:r>
      <w:r>
        <w:rPr>
          <w:sz w:val="24"/>
          <w:szCs w:val="24"/>
        </w:rPr>
        <w:t xml:space="preserve">previous academic, research, and clinical activities, </w:t>
      </w:r>
      <w:r w:rsidRPr="009018E9">
        <w:rPr>
          <w:sz w:val="24"/>
          <w:szCs w:val="24"/>
        </w:rPr>
        <w:t xml:space="preserve">and compatibility with the goals of the program.  The clinical program admissions committee is interested in the usual hallmarks of academic success and promise: quality of undergraduate program and GPA, experience working in a laboratory/research setting, and clinical experience.  In addition to these dimensions, potential fit with program resources is very important. Consequently, applicants' expressed research and clinical interests (written in their statement of interest and during applicant interviews) are used to evaluate whether the applicant: (a) understands the philosophy of the program, (b) expresses a dual commitment to </w:t>
      </w:r>
      <w:r w:rsidRPr="009018E9">
        <w:rPr>
          <w:sz w:val="24"/>
          <w:szCs w:val="24"/>
        </w:rPr>
        <w:lastRenderedPageBreak/>
        <w:t xml:space="preserve">research and clinical training, and (c) has research interests that are within the range of what the department offers. </w:t>
      </w:r>
    </w:p>
    <w:p w14:paraId="7142E307" w14:textId="77777777" w:rsidR="00B84B12" w:rsidRPr="009018E9" w:rsidRDefault="00B84B12">
      <w:pPr>
        <w:rPr>
          <w:sz w:val="24"/>
          <w:szCs w:val="24"/>
        </w:rPr>
      </w:pPr>
    </w:p>
    <w:p w14:paraId="2E0C7642" w14:textId="77777777" w:rsidR="00B84B12" w:rsidRDefault="00B84B12" w:rsidP="00B84B12">
      <w:pPr>
        <w:ind w:firstLine="720"/>
        <w:rPr>
          <w:strike/>
          <w:color w:val="FF0000"/>
          <w:sz w:val="24"/>
          <w:szCs w:val="24"/>
          <w:u w:val="single"/>
        </w:rPr>
      </w:pPr>
      <w:r w:rsidRPr="009018E9">
        <w:rPr>
          <w:sz w:val="24"/>
          <w:szCs w:val="24"/>
        </w:rPr>
        <w:t xml:space="preserve">We invite a selected group of strong applicants to visit our program so that they can meet with faculty and students, tour the building and campus, and learn about the community.  At the time of visitation, we have an opportunity to gather additional information on the applicant's </w:t>
      </w:r>
      <w:r>
        <w:rPr>
          <w:sz w:val="24"/>
          <w:szCs w:val="24"/>
        </w:rPr>
        <w:t xml:space="preserve">professional interests and accomplishments and </w:t>
      </w:r>
      <w:r w:rsidRPr="009018E9">
        <w:rPr>
          <w:sz w:val="24"/>
          <w:szCs w:val="24"/>
        </w:rPr>
        <w:t>potential fit with the program</w:t>
      </w:r>
      <w:r>
        <w:rPr>
          <w:sz w:val="24"/>
          <w:szCs w:val="24"/>
        </w:rPr>
        <w:t>.</w:t>
      </w:r>
    </w:p>
    <w:p w14:paraId="2F219F6A" w14:textId="77777777" w:rsidR="00B84B12" w:rsidRDefault="00B84B12" w:rsidP="00B84B12">
      <w:pPr>
        <w:ind w:firstLine="720"/>
        <w:rPr>
          <w:strike/>
          <w:color w:val="FF0000"/>
          <w:sz w:val="24"/>
          <w:szCs w:val="24"/>
          <w:u w:val="single"/>
        </w:rPr>
      </w:pPr>
    </w:p>
    <w:p w14:paraId="37ED6C64" w14:textId="77777777" w:rsidR="00B84B12" w:rsidRPr="00C42CE7" w:rsidRDefault="00B84B12">
      <w:pPr>
        <w:tabs>
          <w:tab w:val="left" w:pos="0"/>
          <w:tab w:val="right" w:pos="9250"/>
        </w:tabs>
        <w:jc w:val="center"/>
        <w:rPr>
          <w:sz w:val="24"/>
          <w:szCs w:val="24"/>
          <w:u w:val="single"/>
        </w:rPr>
      </w:pPr>
      <w:r w:rsidRPr="00C42CE7">
        <w:rPr>
          <w:sz w:val="24"/>
          <w:szCs w:val="24"/>
          <w:u w:val="single"/>
        </w:rPr>
        <w:t>Program Resources and Student Support Services</w:t>
      </w:r>
    </w:p>
    <w:p w14:paraId="2A640BBA" w14:textId="77777777" w:rsidR="00B84B12" w:rsidRPr="009018E9" w:rsidRDefault="00B84B12">
      <w:pPr>
        <w:tabs>
          <w:tab w:val="left" w:pos="0"/>
          <w:tab w:val="right" w:pos="9250"/>
        </w:tabs>
        <w:rPr>
          <w:sz w:val="24"/>
          <w:szCs w:val="24"/>
          <w:u w:val="single"/>
        </w:rPr>
      </w:pPr>
    </w:p>
    <w:p w14:paraId="5B22986A" w14:textId="77777777" w:rsidR="00B84B12" w:rsidRPr="009018E9" w:rsidRDefault="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90"/>
        <w:rPr>
          <w:sz w:val="24"/>
          <w:szCs w:val="24"/>
          <w:u w:val="single"/>
        </w:rPr>
      </w:pPr>
      <w:r w:rsidRPr="009018E9">
        <w:rPr>
          <w:sz w:val="24"/>
          <w:szCs w:val="24"/>
          <w:u w:val="single"/>
        </w:rPr>
        <w:t>Financial Support</w:t>
      </w:r>
    </w:p>
    <w:p w14:paraId="593DFD0A" w14:textId="77777777" w:rsidR="00B84B12" w:rsidRPr="009018E9" w:rsidRDefault="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90"/>
        <w:rPr>
          <w:sz w:val="24"/>
          <w:szCs w:val="24"/>
        </w:rPr>
      </w:pPr>
    </w:p>
    <w:p w14:paraId="3A213D01" w14:textId="77777777" w:rsidR="00B84B12"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i/>
          <w:sz w:val="24"/>
          <w:szCs w:val="24"/>
        </w:rPr>
      </w:pPr>
      <w:r w:rsidRPr="009018E9">
        <w:rPr>
          <w:sz w:val="24"/>
          <w:szCs w:val="24"/>
        </w:rPr>
        <w:tab/>
        <w:t>There are four primary sources of clinical psychology student funding: (a) the allocation received from the College</w:t>
      </w:r>
      <w:r w:rsidR="00A25D7E">
        <w:rPr>
          <w:sz w:val="24"/>
          <w:szCs w:val="24"/>
        </w:rPr>
        <w:t xml:space="preserve"> office</w:t>
      </w:r>
      <w:r w:rsidRPr="009018E9">
        <w:rPr>
          <w:sz w:val="24"/>
          <w:szCs w:val="24"/>
        </w:rPr>
        <w:t xml:space="preserve">, (b) grants written to provide placement training, (c) external research grants, and (d) The Clinical Academic Challenge (CAC) </w:t>
      </w:r>
      <w:r w:rsidR="002A7510">
        <w:rPr>
          <w:sz w:val="24"/>
          <w:szCs w:val="24"/>
        </w:rPr>
        <w:t>funding provided through the department’s operating budget.</w:t>
      </w:r>
      <w:r w:rsidRPr="009018E9">
        <w:rPr>
          <w:sz w:val="24"/>
          <w:szCs w:val="24"/>
        </w:rPr>
        <w:t xml:space="preserve">  </w:t>
      </w:r>
    </w:p>
    <w:p w14:paraId="282E1712" w14:textId="77777777" w:rsidR="00B84B12"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i/>
          <w:sz w:val="24"/>
          <w:szCs w:val="24"/>
        </w:rPr>
      </w:pPr>
    </w:p>
    <w:p w14:paraId="0B37E0DD" w14:textId="77777777" w:rsidR="00B84B12"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i/>
          <w:sz w:val="24"/>
          <w:szCs w:val="24"/>
        </w:rPr>
      </w:pPr>
      <w:r w:rsidRPr="00C42CE7">
        <w:rPr>
          <w:i/>
          <w:sz w:val="24"/>
          <w:szCs w:val="24"/>
        </w:rPr>
        <w:t xml:space="preserve">Graduate student stipend, and </w:t>
      </w:r>
      <w:r w:rsidR="00C316A9">
        <w:rPr>
          <w:i/>
          <w:sz w:val="24"/>
          <w:szCs w:val="24"/>
        </w:rPr>
        <w:t>scholarship (</w:t>
      </w:r>
      <w:r w:rsidRPr="00C42CE7">
        <w:rPr>
          <w:i/>
          <w:sz w:val="24"/>
          <w:szCs w:val="24"/>
        </w:rPr>
        <w:t>tuition</w:t>
      </w:r>
      <w:r w:rsidR="00C316A9">
        <w:rPr>
          <w:i/>
          <w:sz w:val="24"/>
          <w:szCs w:val="24"/>
        </w:rPr>
        <w:t>)</w:t>
      </w:r>
      <w:r w:rsidRPr="00C42CE7">
        <w:rPr>
          <w:i/>
          <w:sz w:val="24"/>
          <w:szCs w:val="24"/>
        </w:rPr>
        <w:t xml:space="preserve"> support. </w:t>
      </w:r>
    </w:p>
    <w:p w14:paraId="79BA3129" w14:textId="77777777" w:rsidR="00B84B12"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i/>
          <w:sz w:val="24"/>
          <w:szCs w:val="24"/>
        </w:rPr>
      </w:pPr>
    </w:p>
    <w:p w14:paraId="76FCD88B" w14:textId="77777777" w:rsidR="00B84B12" w:rsidRPr="009018E9"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i/>
          <w:sz w:val="24"/>
          <w:szCs w:val="24"/>
        </w:rPr>
        <w:tab/>
      </w:r>
      <w:r w:rsidRPr="009018E9">
        <w:rPr>
          <w:sz w:val="24"/>
          <w:szCs w:val="24"/>
        </w:rPr>
        <w:t xml:space="preserve">Upon admission to the program, graduate students </w:t>
      </w:r>
      <w:r w:rsidR="0099630D">
        <w:rPr>
          <w:sz w:val="24"/>
          <w:szCs w:val="24"/>
        </w:rPr>
        <w:t>typically</w:t>
      </w:r>
      <w:r w:rsidR="00AD0E65">
        <w:rPr>
          <w:sz w:val="24"/>
          <w:szCs w:val="24"/>
        </w:rPr>
        <w:t xml:space="preserve"> </w:t>
      </w:r>
      <w:r w:rsidRPr="009018E9">
        <w:rPr>
          <w:sz w:val="24"/>
          <w:szCs w:val="24"/>
        </w:rPr>
        <w:t>receive four academic years of funding at the .50 level, meaning that the students provide 20 hours of servic</w:t>
      </w:r>
      <w:r w:rsidR="00236BFD">
        <w:rPr>
          <w:sz w:val="24"/>
          <w:szCs w:val="24"/>
        </w:rPr>
        <w:t xml:space="preserve">e each week to the department. </w:t>
      </w:r>
      <w:r w:rsidRPr="009018E9">
        <w:rPr>
          <w:sz w:val="24"/>
          <w:szCs w:val="24"/>
        </w:rPr>
        <w:t>In exchange, they receive a graduate stipend</w:t>
      </w:r>
      <w:r w:rsidR="0099630D">
        <w:rPr>
          <w:sz w:val="24"/>
          <w:szCs w:val="24"/>
        </w:rPr>
        <w:t xml:space="preserve"> and a tuition scholarship</w:t>
      </w:r>
      <w:r>
        <w:rPr>
          <w:sz w:val="24"/>
          <w:szCs w:val="24"/>
        </w:rPr>
        <w:t>.</w:t>
      </w:r>
      <w:r w:rsidRPr="009018E9">
        <w:rPr>
          <w:sz w:val="24"/>
          <w:szCs w:val="24"/>
        </w:rPr>
        <w:t xml:space="preserve"> Clinical students typically receive research </w:t>
      </w:r>
      <w:r>
        <w:rPr>
          <w:sz w:val="24"/>
          <w:szCs w:val="24"/>
        </w:rPr>
        <w:t xml:space="preserve">or teaching </w:t>
      </w:r>
      <w:r w:rsidRPr="009018E9">
        <w:rPr>
          <w:sz w:val="24"/>
          <w:szCs w:val="24"/>
        </w:rPr>
        <w:t xml:space="preserve">assistantships during the first </w:t>
      </w:r>
      <w:r>
        <w:rPr>
          <w:sz w:val="24"/>
          <w:szCs w:val="24"/>
        </w:rPr>
        <w:t xml:space="preserve">two </w:t>
      </w:r>
      <w:r w:rsidRPr="009018E9">
        <w:rPr>
          <w:sz w:val="24"/>
          <w:szCs w:val="24"/>
        </w:rPr>
        <w:t>year</w:t>
      </w:r>
      <w:r>
        <w:rPr>
          <w:sz w:val="24"/>
          <w:szCs w:val="24"/>
        </w:rPr>
        <w:t xml:space="preserve">s </w:t>
      </w:r>
      <w:r w:rsidRPr="009018E9">
        <w:rPr>
          <w:sz w:val="24"/>
          <w:szCs w:val="24"/>
        </w:rPr>
        <w:t xml:space="preserve">and external placement funding for the third and fourth year. </w:t>
      </w:r>
      <w:r w:rsidR="0088143E">
        <w:rPr>
          <w:sz w:val="24"/>
          <w:szCs w:val="24"/>
        </w:rPr>
        <w:t>See the Graduate Handbook for more information.</w:t>
      </w:r>
    </w:p>
    <w:p w14:paraId="5D0C4701" w14:textId="77777777" w:rsidR="00A40799" w:rsidRDefault="00A40799">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i/>
          <w:sz w:val="24"/>
          <w:szCs w:val="24"/>
        </w:rPr>
      </w:pPr>
    </w:p>
    <w:p w14:paraId="3B0CCA9A" w14:textId="77777777" w:rsidR="00B84B12" w:rsidRDefault="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sidRPr="00C42CE7">
        <w:rPr>
          <w:i/>
          <w:sz w:val="24"/>
          <w:szCs w:val="24"/>
        </w:rPr>
        <w:t>Graduate student research and travel support</w:t>
      </w:r>
      <w:r w:rsidRPr="009018E9">
        <w:rPr>
          <w:sz w:val="24"/>
          <w:szCs w:val="24"/>
        </w:rPr>
        <w:t xml:space="preserve"> </w:t>
      </w:r>
    </w:p>
    <w:p w14:paraId="53B5960C" w14:textId="77777777" w:rsidR="004E5F5E"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p>
    <w:p w14:paraId="63E3A9B4" w14:textId="43BDE41F" w:rsidR="004B083B" w:rsidRPr="004B083B" w:rsidRDefault="004B083B">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b/>
          <w:bCs/>
          <w:sz w:val="24"/>
          <w:szCs w:val="24"/>
        </w:rPr>
      </w:pPr>
      <w:r>
        <w:rPr>
          <w:sz w:val="24"/>
          <w:szCs w:val="24"/>
        </w:rPr>
        <w:tab/>
      </w:r>
      <w:r w:rsidRPr="004B083B">
        <w:rPr>
          <w:b/>
          <w:bCs/>
          <w:sz w:val="24"/>
          <w:szCs w:val="24"/>
        </w:rPr>
        <w:t xml:space="preserve">All of the department and area funding information and request forms can be found on our department website&gt;resources&gt;forms: </w:t>
      </w:r>
      <w:hyperlink r:id="rId18" w:history="1">
        <w:r w:rsidRPr="004B083B">
          <w:rPr>
            <w:rStyle w:val="Hyperlink"/>
            <w:b/>
            <w:bCs/>
            <w:sz w:val="24"/>
            <w:szCs w:val="24"/>
          </w:rPr>
          <w:t>https://www.bgsu.edu/arts-and-sciences/psychology.html</w:t>
        </w:r>
      </w:hyperlink>
    </w:p>
    <w:p w14:paraId="060E057E" w14:textId="77777777" w:rsidR="004B083B"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p>
    <w:p w14:paraId="74C55C98" w14:textId="62F56A85" w:rsidR="00B84B12" w:rsidRPr="004E5F5E" w:rsidRDefault="004B083B">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u w:val="single"/>
        </w:rPr>
      </w:pPr>
      <w:r>
        <w:rPr>
          <w:sz w:val="24"/>
          <w:szCs w:val="24"/>
        </w:rPr>
        <w:tab/>
      </w:r>
      <w:r w:rsidR="004E5F5E" w:rsidRPr="004E5F5E">
        <w:rPr>
          <w:sz w:val="24"/>
          <w:szCs w:val="24"/>
          <w:u w:val="single"/>
        </w:rPr>
        <w:t>Research support:</w:t>
      </w:r>
    </w:p>
    <w:p w14:paraId="58F1F897" w14:textId="4F5E4399" w:rsidR="00965B27" w:rsidRDefault="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r w:rsidR="00965B27">
        <w:rPr>
          <w:sz w:val="24"/>
          <w:szCs w:val="24"/>
        </w:rPr>
        <w:t>For graduate students in any area, t</w:t>
      </w:r>
      <w:r w:rsidRPr="009018E9">
        <w:rPr>
          <w:sz w:val="24"/>
          <w:szCs w:val="24"/>
        </w:rPr>
        <w:t>he department provides $4</w:t>
      </w:r>
      <w:r w:rsidR="00050611">
        <w:rPr>
          <w:sz w:val="24"/>
          <w:szCs w:val="24"/>
        </w:rPr>
        <w:t>0</w:t>
      </w:r>
      <w:r>
        <w:rPr>
          <w:sz w:val="24"/>
          <w:szCs w:val="24"/>
        </w:rPr>
        <w:t>0</w:t>
      </w:r>
      <w:r w:rsidRPr="009018E9">
        <w:rPr>
          <w:sz w:val="24"/>
          <w:szCs w:val="24"/>
        </w:rPr>
        <w:t xml:space="preserve"> for MA Thesis research, $</w:t>
      </w:r>
      <w:r w:rsidR="00050611">
        <w:rPr>
          <w:sz w:val="24"/>
          <w:szCs w:val="24"/>
        </w:rPr>
        <w:t>250</w:t>
      </w:r>
      <w:r w:rsidRPr="009018E9">
        <w:rPr>
          <w:sz w:val="24"/>
          <w:szCs w:val="24"/>
        </w:rPr>
        <w:t xml:space="preserve"> Preliminary Project/Exam Research, and $6</w:t>
      </w:r>
      <w:r w:rsidR="00050611">
        <w:rPr>
          <w:sz w:val="24"/>
          <w:szCs w:val="24"/>
        </w:rPr>
        <w:t>00</w:t>
      </w:r>
      <w:r w:rsidRPr="009018E9">
        <w:rPr>
          <w:sz w:val="24"/>
          <w:szCs w:val="24"/>
        </w:rPr>
        <w:t xml:space="preserve"> Dissertation Project Research.  </w:t>
      </w:r>
    </w:p>
    <w:p w14:paraId="44A7C703" w14:textId="37B769BE" w:rsidR="004E5F5E"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t xml:space="preserve">For students in the clinical area, Clinical Area Funding awards are available for up to $300 </w:t>
      </w:r>
      <w:r w:rsidRPr="009018E9">
        <w:rPr>
          <w:sz w:val="24"/>
          <w:szCs w:val="24"/>
        </w:rPr>
        <w:t>per year</w:t>
      </w:r>
      <w:r>
        <w:rPr>
          <w:sz w:val="24"/>
          <w:szCs w:val="24"/>
        </w:rPr>
        <w:t xml:space="preserve"> </w:t>
      </w:r>
      <w:r w:rsidRPr="00965B27">
        <w:rPr>
          <w:sz w:val="24"/>
          <w:szCs w:val="24"/>
        </w:rPr>
        <w:t>for research project</w:t>
      </w:r>
      <w:r>
        <w:rPr>
          <w:sz w:val="24"/>
          <w:szCs w:val="24"/>
        </w:rPr>
        <w:t>s.</w:t>
      </w:r>
    </w:p>
    <w:p w14:paraId="2D61D86C" w14:textId="604DE2AD" w:rsidR="00965B27" w:rsidRDefault="00965B27">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t xml:space="preserve">The </w:t>
      </w:r>
      <w:r w:rsidRPr="00965B27">
        <w:rPr>
          <w:sz w:val="24"/>
          <w:szCs w:val="24"/>
        </w:rPr>
        <w:t xml:space="preserve">Diversity and Inclusion </w:t>
      </w:r>
      <w:r>
        <w:rPr>
          <w:sz w:val="24"/>
          <w:szCs w:val="24"/>
        </w:rPr>
        <w:t>fund is available to graduate students in any area. Students can apply for</w:t>
      </w:r>
      <w:r w:rsidRPr="00965B27">
        <w:rPr>
          <w:sz w:val="24"/>
          <w:szCs w:val="24"/>
        </w:rPr>
        <w:t xml:space="preserve"> an award for up to $500 for </w:t>
      </w:r>
      <w:r>
        <w:rPr>
          <w:sz w:val="24"/>
          <w:szCs w:val="24"/>
        </w:rPr>
        <w:t>research,</w:t>
      </w:r>
    </w:p>
    <w:p w14:paraId="1CEFC3BB" w14:textId="77777777" w:rsidR="004E5F5E"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p>
    <w:p w14:paraId="74CCAFAB" w14:textId="3AEFAC7E" w:rsidR="004E5F5E" w:rsidRPr="004E5F5E"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u w:val="single"/>
        </w:rPr>
      </w:pPr>
      <w:r>
        <w:rPr>
          <w:sz w:val="24"/>
          <w:szCs w:val="24"/>
        </w:rPr>
        <w:tab/>
      </w:r>
      <w:r w:rsidRPr="004E5F5E">
        <w:rPr>
          <w:sz w:val="24"/>
          <w:szCs w:val="24"/>
          <w:u w:val="single"/>
        </w:rPr>
        <w:t>Conference Attendance and Presentations:</w:t>
      </w:r>
    </w:p>
    <w:p w14:paraId="66B5F8C8" w14:textId="4938B7C5" w:rsidR="00965B27" w:rsidRDefault="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r w:rsidR="00B84B12" w:rsidRPr="009018E9">
        <w:rPr>
          <w:sz w:val="24"/>
          <w:szCs w:val="24"/>
        </w:rPr>
        <w:t>Travel support for conference attendance and presentations is provided by the department ($</w:t>
      </w:r>
      <w:r w:rsidR="00965B27">
        <w:rPr>
          <w:sz w:val="24"/>
          <w:szCs w:val="24"/>
        </w:rPr>
        <w:t>250</w:t>
      </w:r>
      <w:r w:rsidR="00B84B12" w:rsidRPr="009018E9">
        <w:rPr>
          <w:sz w:val="24"/>
          <w:szCs w:val="24"/>
        </w:rPr>
        <w:t>-$</w:t>
      </w:r>
      <w:r w:rsidR="00965B27">
        <w:rPr>
          <w:sz w:val="24"/>
          <w:szCs w:val="24"/>
        </w:rPr>
        <w:t>400</w:t>
      </w:r>
      <w:r w:rsidR="00B84B12" w:rsidRPr="009018E9">
        <w:rPr>
          <w:sz w:val="24"/>
          <w:szCs w:val="24"/>
        </w:rPr>
        <w:t xml:space="preserve"> depending on authorship and number </w:t>
      </w:r>
      <w:r w:rsidR="00B84B12">
        <w:rPr>
          <w:sz w:val="24"/>
          <w:szCs w:val="24"/>
        </w:rPr>
        <w:t>of presentations)</w:t>
      </w:r>
      <w:r w:rsidR="00965B27">
        <w:rPr>
          <w:sz w:val="24"/>
          <w:szCs w:val="24"/>
        </w:rPr>
        <w:t>.</w:t>
      </w:r>
    </w:p>
    <w:p w14:paraId="61C615E0" w14:textId="0E4C2561" w:rsidR="004E5F5E" w:rsidRDefault="004E5F5E" w:rsidP="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t xml:space="preserve">The </w:t>
      </w:r>
      <w:r w:rsidRPr="00965B27">
        <w:rPr>
          <w:sz w:val="24"/>
          <w:szCs w:val="24"/>
        </w:rPr>
        <w:t xml:space="preserve">Diversity and Inclusion </w:t>
      </w:r>
      <w:r>
        <w:rPr>
          <w:sz w:val="24"/>
          <w:szCs w:val="24"/>
        </w:rPr>
        <w:t>fund is available to graduate students in any area. Students can apply for</w:t>
      </w:r>
      <w:r w:rsidRPr="00965B27">
        <w:rPr>
          <w:sz w:val="24"/>
          <w:szCs w:val="24"/>
        </w:rPr>
        <w:t xml:space="preserve"> an award for up to $500</w:t>
      </w:r>
      <w:r>
        <w:rPr>
          <w:sz w:val="24"/>
          <w:szCs w:val="24"/>
        </w:rPr>
        <w:t>.</w:t>
      </w:r>
    </w:p>
    <w:p w14:paraId="61512BCA" w14:textId="454CB24C" w:rsidR="004E5F5E" w:rsidRDefault="004E5F5E" w:rsidP="004E5F5E">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t xml:space="preserve">For students in the clinical area, Clinical Area Funding awards are available for up to $300 </w:t>
      </w:r>
      <w:r w:rsidRPr="009018E9">
        <w:rPr>
          <w:sz w:val="24"/>
          <w:szCs w:val="24"/>
        </w:rPr>
        <w:t>per year</w:t>
      </w:r>
      <w:r>
        <w:rPr>
          <w:sz w:val="24"/>
          <w:szCs w:val="24"/>
        </w:rPr>
        <w:t xml:space="preserve"> </w:t>
      </w:r>
      <w:r w:rsidRPr="00965B27">
        <w:rPr>
          <w:sz w:val="24"/>
          <w:szCs w:val="24"/>
        </w:rPr>
        <w:t xml:space="preserve">for </w:t>
      </w:r>
      <w:r>
        <w:rPr>
          <w:sz w:val="24"/>
          <w:szCs w:val="24"/>
        </w:rPr>
        <w:t>professional development such as conference attendance and presentations</w:t>
      </w:r>
      <w:r w:rsidR="004B083B">
        <w:rPr>
          <w:sz w:val="24"/>
          <w:szCs w:val="24"/>
        </w:rPr>
        <w:t>, and up to $75 from the Psychological Services Center fund.</w:t>
      </w:r>
    </w:p>
    <w:p w14:paraId="2B225692" w14:textId="678AFAF1" w:rsidR="00965B27" w:rsidRDefault="00965B27">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r w:rsidR="00B84B12">
        <w:rPr>
          <w:sz w:val="24"/>
          <w:szCs w:val="24"/>
        </w:rPr>
        <w:t xml:space="preserve">Students may also receive </w:t>
      </w:r>
      <w:r>
        <w:rPr>
          <w:sz w:val="24"/>
          <w:szCs w:val="24"/>
        </w:rPr>
        <w:t xml:space="preserve">funding </w:t>
      </w:r>
      <w:r w:rsidR="00B84B12">
        <w:rPr>
          <w:sz w:val="24"/>
          <w:szCs w:val="24"/>
        </w:rPr>
        <w:t xml:space="preserve">for </w:t>
      </w:r>
      <w:r>
        <w:rPr>
          <w:sz w:val="24"/>
          <w:szCs w:val="24"/>
        </w:rPr>
        <w:t xml:space="preserve">professional development </w:t>
      </w:r>
      <w:r w:rsidR="00B84B12">
        <w:rPr>
          <w:sz w:val="24"/>
          <w:szCs w:val="24"/>
        </w:rPr>
        <w:t>from the Graduate Student Senate Professional Development Fund.</w:t>
      </w:r>
      <w:r w:rsidR="00357360">
        <w:rPr>
          <w:sz w:val="24"/>
          <w:szCs w:val="24"/>
        </w:rPr>
        <w:t xml:space="preserve"> </w:t>
      </w:r>
      <w:hyperlink r:id="rId19" w:history="1">
        <w:r w:rsidR="0073682F" w:rsidRPr="0073682F">
          <w:rPr>
            <w:rStyle w:val="Hyperlink"/>
            <w:sz w:val="24"/>
            <w:szCs w:val="24"/>
          </w:rPr>
          <w:t>https://www.bgsu.edu/student-government/graduate-student-senate/funding-options/funding-for-professional-development.html</w:t>
        </w:r>
      </w:hyperlink>
    </w:p>
    <w:p w14:paraId="4C6CA8E4" w14:textId="77777777" w:rsidR="004B083B" w:rsidRDefault="00965B27">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Pr>
          <w:sz w:val="24"/>
          <w:szCs w:val="24"/>
        </w:rPr>
        <w:tab/>
      </w:r>
    </w:p>
    <w:p w14:paraId="527E2D93" w14:textId="6112B7A1" w:rsidR="00B84B12" w:rsidRPr="009018E9" w:rsidRDefault="004B083B">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FF0000"/>
          <w:sz w:val="24"/>
          <w:szCs w:val="24"/>
        </w:rPr>
      </w:pPr>
      <w:r>
        <w:rPr>
          <w:sz w:val="24"/>
          <w:szCs w:val="24"/>
        </w:rPr>
        <w:lastRenderedPageBreak/>
        <w:tab/>
        <w:t xml:space="preserve">As noted, Clinical Area Funding awards are available for research and professional development. These funds </w:t>
      </w:r>
      <w:r w:rsidR="00121EA9">
        <w:rPr>
          <w:sz w:val="24"/>
          <w:szCs w:val="24"/>
        </w:rPr>
        <w:t>will be awarded to students contingent on</w:t>
      </w:r>
      <w:r w:rsidR="005C47AB">
        <w:rPr>
          <w:sz w:val="24"/>
          <w:szCs w:val="24"/>
        </w:rPr>
        <w:t>:</w:t>
      </w:r>
      <w:r w:rsidR="00121EA9">
        <w:rPr>
          <w:sz w:val="24"/>
          <w:szCs w:val="24"/>
        </w:rPr>
        <w:t xml:space="preserve"> 1) need for additional funds; 2) merits of the research</w:t>
      </w:r>
      <w:r>
        <w:rPr>
          <w:sz w:val="24"/>
          <w:szCs w:val="24"/>
        </w:rPr>
        <w:t>/professional development activity</w:t>
      </w:r>
      <w:r w:rsidR="00121EA9">
        <w:rPr>
          <w:sz w:val="24"/>
          <w:szCs w:val="24"/>
        </w:rPr>
        <w:t xml:space="preserve">; </w:t>
      </w:r>
      <w:r w:rsidR="005C47AB">
        <w:rPr>
          <w:sz w:val="24"/>
          <w:szCs w:val="24"/>
        </w:rPr>
        <w:t xml:space="preserve">and </w:t>
      </w:r>
      <w:r w:rsidR="00121EA9">
        <w:rPr>
          <w:sz w:val="24"/>
          <w:szCs w:val="24"/>
        </w:rPr>
        <w:t xml:space="preserve">3) monies available in </w:t>
      </w:r>
      <w:r>
        <w:rPr>
          <w:sz w:val="24"/>
          <w:szCs w:val="24"/>
        </w:rPr>
        <w:t>the</w:t>
      </w:r>
      <w:r w:rsidR="00121EA9">
        <w:rPr>
          <w:sz w:val="24"/>
          <w:szCs w:val="24"/>
        </w:rPr>
        <w:t xml:space="preserve"> budget.</w:t>
      </w:r>
      <w:r w:rsidR="00B84B12">
        <w:rPr>
          <w:sz w:val="24"/>
          <w:szCs w:val="24"/>
        </w:rPr>
        <w:t xml:space="preserve"> </w:t>
      </w:r>
    </w:p>
    <w:p w14:paraId="4DA75211" w14:textId="77777777" w:rsidR="00B84B12" w:rsidRPr="009018E9" w:rsidRDefault="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90"/>
        <w:rPr>
          <w:sz w:val="24"/>
          <w:szCs w:val="24"/>
        </w:rPr>
      </w:pPr>
    </w:p>
    <w:p w14:paraId="27044512" w14:textId="77777777" w:rsidR="00B84B12" w:rsidRPr="00255548" w:rsidRDefault="00B84B12" w:rsidP="00B84B12">
      <w:pPr>
        <w:rPr>
          <w:sz w:val="24"/>
          <w:szCs w:val="24"/>
          <w:u w:val="single"/>
        </w:rPr>
      </w:pPr>
      <w:r w:rsidRPr="00255548">
        <w:rPr>
          <w:sz w:val="24"/>
          <w:szCs w:val="24"/>
          <w:u w:val="single"/>
        </w:rPr>
        <w:t>Awards</w:t>
      </w:r>
    </w:p>
    <w:p w14:paraId="69DA96C8" w14:textId="77777777" w:rsidR="00B84B12" w:rsidRPr="009018E9" w:rsidRDefault="00B84B12" w:rsidP="00B84B12">
      <w:pPr>
        <w:rPr>
          <w:sz w:val="24"/>
          <w:szCs w:val="24"/>
          <w:highlight w:val="yellow"/>
          <w:u w:val="single"/>
        </w:rPr>
      </w:pPr>
    </w:p>
    <w:p w14:paraId="01D76F4B" w14:textId="77777777" w:rsidR="00B84B12" w:rsidRDefault="00B84B12" w:rsidP="00B84B12">
      <w:pPr>
        <w:rPr>
          <w:sz w:val="24"/>
          <w:szCs w:val="24"/>
        </w:rPr>
      </w:pPr>
      <w:r w:rsidRPr="00C42CE7">
        <w:rPr>
          <w:i/>
          <w:sz w:val="24"/>
          <w:szCs w:val="24"/>
        </w:rPr>
        <w:t>Donald B. Leventhal Memorial Award</w:t>
      </w:r>
    </w:p>
    <w:p w14:paraId="40D554A8" w14:textId="77777777" w:rsidR="00B84B12" w:rsidRPr="007A7F4E" w:rsidRDefault="00B84B12" w:rsidP="00B84B12">
      <w:pPr>
        <w:ind w:firstLine="720"/>
        <w:rPr>
          <w:sz w:val="24"/>
          <w:szCs w:val="24"/>
        </w:rPr>
      </w:pPr>
      <w:r w:rsidRPr="007A7F4E">
        <w:rPr>
          <w:sz w:val="24"/>
          <w:szCs w:val="24"/>
        </w:rPr>
        <w:t xml:space="preserve">In honor of Don Leventhal who was a clinical faculty member from 1966 until his death in 1984, this award is given to a clinical student who has completed his/her third year with the highest GPA and has never been in a warning status. If more than one student qualifies for the award, a committee chosen by the chair of the department determines the winner. The honor comes with a monetary prize of a $1000, which is deposited directly to the winner’s bursar account. </w:t>
      </w:r>
    </w:p>
    <w:p w14:paraId="531D84A7" w14:textId="77777777" w:rsidR="00B84B12" w:rsidRPr="007A7F4E" w:rsidRDefault="00B84B12" w:rsidP="00B84B12">
      <w:pPr>
        <w:rPr>
          <w:sz w:val="24"/>
          <w:szCs w:val="24"/>
        </w:rPr>
      </w:pPr>
    </w:p>
    <w:p w14:paraId="2E76E06C" w14:textId="77777777" w:rsidR="00B84B12" w:rsidRDefault="00B84B12" w:rsidP="00B84B12">
      <w:pPr>
        <w:tabs>
          <w:tab w:val="left" w:pos="720"/>
        </w:tabs>
        <w:rPr>
          <w:sz w:val="24"/>
          <w:szCs w:val="24"/>
        </w:rPr>
      </w:pPr>
      <w:r w:rsidRPr="00C42CE7">
        <w:rPr>
          <w:i/>
          <w:sz w:val="24"/>
          <w:szCs w:val="24"/>
        </w:rPr>
        <w:t>Cecil M. Freeburne Award</w:t>
      </w:r>
    </w:p>
    <w:p w14:paraId="218C5C56" w14:textId="77777777" w:rsidR="00B104CC" w:rsidRPr="007A7F4E" w:rsidRDefault="00B84B12" w:rsidP="00B84B12">
      <w:pPr>
        <w:tabs>
          <w:tab w:val="left" w:pos="720"/>
        </w:tabs>
        <w:rPr>
          <w:sz w:val="24"/>
          <w:szCs w:val="24"/>
        </w:rPr>
      </w:pPr>
      <w:r>
        <w:rPr>
          <w:sz w:val="24"/>
          <w:szCs w:val="24"/>
        </w:rPr>
        <w:tab/>
      </w:r>
      <w:r w:rsidRPr="007A7F4E">
        <w:rPr>
          <w:sz w:val="24"/>
          <w:szCs w:val="24"/>
        </w:rPr>
        <w:t>This award, in honor of Max Freeburne who was a faculty member from 1948 until 1974, is given to a psychology graduate student from any area who is teaching a class independently. A committee composed of faculty members representing different areas determines the winner of the award. Multiple winners can be chosen. The honor comes with a monetary prize of up to $500. Over the years, many clinical students ha</w:t>
      </w:r>
      <w:r>
        <w:rPr>
          <w:sz w:val="24"/>
          <w:szCs w:val="24"/>
        </w:rPr>
        <w:t>ve</w:t>
      </w:r>
      <w:r w:rsidRPr="007A7F4E">
        <w:rPr>
          <w:sz w:val="24"/>
          <w:szCs w:val="24"/>
        </w:rPr>
        <w:t xml:space="preserve"> won this award.  </w:t>
      </w:r>
    </w:p>
    <w:p w14:paraId="20BF2590" w14:textId="77777777" w:rsidR="00B84B12" w:rsidRPr="007A7F4E" w:rsidRDefault="00B84B12" w:rsidP="00B84B12">
      <w:pPr>
        <w:rPr>
          <w:sz w:val="24"/>
          <w:szCs w:val="24"/>
        </w:rPr>
      </w:pPr>
    </w:p>
    <w:p w14:paraId="6010C261" w14:textId="77777777" w:rsidR="00B84B12" w:rsidRDefault="00B84B12" w:rsidP="00B84B12">
      <w:pPr>
        <w:tabs>
          <w:tab w:val="left" w:pos="720"/>
        </w:tabs>
        <w:rPr>
          <w:sz w:val="24"/>
          <w:szCs w:val="24"/>
          <w:u w:val="single"/>
        </w:rPr>
      </w:pPr>
      <w:r w:rsidRPr="00C42CE7">
        <w:rPr>
          <w:i/>
          <w:sz w:val="24"/>
          <w:szCs w:val="24"/>
        </w:rPr>
        <w:t>Lowell Schipper Memorial Award</w:t>
      </w:r>
    </w:p>
    <w:p w14:paraId="7DFDDE7F" w14:textId="77777777" w:rsidR="00B84B12" w:rsidRDefault="00B84B12" w:rsidP="00B84B12">
      <w:pPr>
        <w:tabs>
          <w:tab w:val="left" w:pos="720"/>
        </w:tabs>
        <w:rPr>
          <w:sz w:val="24"/>
          <w:szCs w:val="24"/>
        </w:rPr>
      </w:pPr>
      <w:r>
        <w:rPr>
          <w:sz w:val="24"/>
          <w:szCs w:val="24"/>
        </w:rPr>
        <w:tab/>
      </w:r>
      <w:r w:rsidRPr="007A7F4E">
        <w:rPr>
          <w:sz w:val="24"/>
          <w:szCs w:val="24"/>
        </w:rPr>
        <w:t>This award, in honor of Lowell Schipper who was a faculty member from 1971 until his death in 1984, is given to a psychology graduate student from any area. To be eligible for the award, the student needs to complete Psyc 667</w:t>
      </w:r>
      <w:r>
        <w:rPr>
          <w:sz w:val="24"/>
          <w:szCs w:val="24"/>
        </w:rPr>
        <w:t>0</w:t>
      </w:r>
      <w:r w:rsidRPr="007A7F4E">
        <w:rPr>
          <w:sz w:val="24"/>
          <w:szCs w:val="24"/>
        </w:rPr>
        <w:t xml:space="preserve"> and 668</w:t>
      </w:r>
      <w:r>
        <w:rPr>
          <w:sz w:val="24"/>
          <w:szCs w:val="24"/>
        </w:rPr>
        <w:t>0</w:t>
      </w:r>
      <w:r w:rsidRPr="007A7F4E">
        <w:rPr>
          <w:sz w:val="24"/>
          <w:szCs w:val="24"/>
        </w:rPr>
        <w:t xml:space="preserve">. When determining the winner, the award committee considers the following: </w:t>
      </w:r>
      <w:r>
        <w:rPr>
          <w:sz w:val="24"/>
          <w:szCs w:val="24"/>
        </w:rPr>
        <w:t>n</w:t>
      </w:r>
      <w:r w:rsidRPr="007A7F4E">
        <w:rPr>
          <w:sz w:val="24"/>
          <w:szCs w:val="24"/>
        </w:rPr>
        <w:t>ominations from fellow students, grades in Psyc 667</w:t>
      </w:r>
      <w:r>
        <w:rPr>
          <w:sz w:val="24"/>
          <w:szCs w:val="24"/>
        </w:rPr>
        <w:t>0</w:t>
      </w:r>
      <w:r w:rsidRPr="007A7F4E">
        <w:rPr>
          <w:sz w:val="24"/>
          <w:szCs w:val="24"/>
        </w:rPr>
        <w:t xml:space="preserve"> and Psyc 668</w:t>
      </w:r>
      <w:r>
        <w:rPr>
          <w:sz w:val="24"/>
          <w:szCs w:val="24"/>
        </w:rPr>
        <w:t>0,</w:t>
      </w:r>
      <w:r w:rsidRPr="007A7F4E">
        <w:rPr>
          <w:sz w:val="24"/>
          <w:szCs w:val="24"/>
        </w:rPr>
        <w:t xml:space="preserve"> and contributions to class. The honor comes with a monetary prize of $500. Over the years, many clinical students ha</w:t>
      </w:r>
      <w:r>
        <w:rPr>
          <w:sz w:val="24"/>
          <w:szCs w:val="24"/>
        </w:rPr>
        <w:t>ve</w:t>
      </w:r>
      <w:r w:rsidRPr="007A7F4E">
        <w:rPr>
          <w:sz w:val="24"/>
          <w:szCs w:val="24"/>
        </w:rPr>
        <w:t xml:space="preserve"> won this award.  </w:t>
      </w:r>
    </w:p>
    <w:p w14:paraId="0F4DB77C" w14:textId="77777777" w:rsidR="00D64420" w:rsidRDefault="00D64420" w:rsidP="00B84B12">
      <w:pPr>
        <w:tabs>
          <w:tab w:val="left" w:pos="720"/>
        </w:tabs>
        <w:rPr>
          <w:sz w:val="24"/>
          <w:szCs w:val="24"/>
        </w:rPr>
      </w:pPr>
    </w:p>
    <w:p w14:paraId="3384C193" w14:textId="77777777" w:rsidR="00D64420" w:rsidRDefault="00D64420" w:rsidP="00B84B12">
      <w:pPr>
        <w:tabs>
          <w:tab w:val="left" w:pos="720"/>
        </w:tabs>
        <w:rPr>
          <w:sz w:val="24"/>
          <w:szCs w:val="24"/>
        </w:rPr>
      </w:pPr>
      <w:r w:rsidRPr="00D64420">
        <w:rPr>
          <w:i/>
          <w:sz w:val="24"/>
          <w:szCs w:val="24"/>
        </w:rPr>
        <w:t>The Kenneth M. Shemberg Memorial Award</w:t>
      </w:r>
      <w:r>
        <w:rPr>
          <w:sz w:val="24"/>
          <w:szCs w:val="24"/>
        </w:rPr>
        <w:t xml:space="preserve"> </w:t>
      </w:r>
    </w:p>
    <w:p w14:paraId="070300B8" w14:textId="4EE59CB5" w:rsidR="00D64420" w:rsidRDefault="00D64420" w:rsidP="00B84B12">
      <w:pPr>
        <w:tabs>
          <w:tab w:val="left" w:pos="720"/>
        </w:tabs>
        <w:rPr>
          <w:sz w:val="24"/>
          <w:szCs w:val="24"/>
        </w:rPr>
      </w:pPr>
      <w:r>
        <w:rPr>
          <w:sz w:val="24"/>
          <w:szCs w:val="24"/>
        </w:rPr>
        <w:tab/>
      </w:r>
      <w:r w:rsidRPr="00D64420">
        <w:rPr>
          <w:sz w:val="24"/>
          <w:szCs w:val="24"/>
        </w:rPr>
        <w:t>This award is given in honor of Ken Shemberg who was a member of this clinical faculty member for over 50 years, from 1966 until his retirement in 2017.  The award is presented to a third-year clinical psychology graduate student who is nominated by peers and evaluated by clinical supervisors as demonstrating outstanding clinical abilities, a sincere love of learning, and promoting a sense of caring and humanity in the world (up to $500</w:t>
      </w:r>
      <w:r w:rsidR="0033022E">
        <w:rPr>
          <w:sz w:val="24"/>
          <w:szCs w:val="24"/>
        </w:rPr>
        <w:t>).</w:t>
      </w:r>
    </w:p>
    <w:p w14:paraId="422F4899" w14:textId="77777777" w:rsidR="0033022E" w:rsidRDefault="0033022E" w:rsidP="00B84B12">
      <w:pPr>
        <w:tabs>
          <w:tab w:val="left" w:pos="720"/>
        </w:tabs>
        <w:rPr>
          <w:sz w:val="24"/>
          <w:szCs w:val="24"/>
        </w:rPr>
      </w:pPr>
    </w:p>
    <w:p w14:paraId="7A7D5D2F" w14:textId="77777777" w:rsidR="0033022E" w:rsidRPr="0033022E" w:rsidRDefault="0033022E" w:rsidP="0033022E">
      <w:pPr>
        <w:tabs>
          <w:tab w:val="left" w:pos="720"/>
        </w:tabs>
        <w:rPr>
          <w:i/>
          <w:iCs/>
          <w:sz w:val="24"/>
          <w:szCs w:val="24"/>
        </w:rPr>
      </w:pPr>
      <w:r w:rsidRPr="0033022E">
        <w:rPr>
          <w:i/>
          <w:iCs/>
          <w:sz w:val="24"/>
          <w:szCs w:val="24"/>
        </w:rPr>
        <w:t xml:space="preserve">Drs. Larry and Lorraine Nulton Clinical Psychology Research Fund Award </w:t>
      </w:r>
    </w:p>
    <w:p w14:paraId="366CE07E" w14:textId="77777777" w:rsidR="0033022E" w:rsidRPr="0033022E" w:rsidRDefault="0033022E" w:rsidP="0033022E">
      <w:pPr>
        <w:tabs>
          <w:tab w:val="left" w:pos="720"/>
        </w:tabs>
        <w:rPr>
          <w:sz w:val="24"/>
          <w:szCs w:val="24"/>
        </w:rPr>
      </w:pPr>
    </w:p>
    <w:p w14:paraId="6BF7EF36" w14:textId="0B9270A3" w:rsidR="0033022E" w:rsidRPr="0033022E" w:rsidRDefault="0033022E" w:rsidP="0033022E">
      <w:pPr>
        <w:tabs>
          <w:tab w:val="left" w:pos="720"/>
        </w:tabs>
        <w:rPr>
          <w:sz w:val="24"/>
          <w:szCs w:val="24"/>
        </w:rPr>
      </w:pPr>
      <w:r w:rsidRPr="0033022E">
        <w:rPr>
          <w:sz w:val="24"/>
          <w:szCs w:val="24"/>
        </w:rPr>
        <w:t>The Drs. Larry and Lorraine Nulton Clinical Psychology Research Fund was created by Larry Nulton, a 1995 graduate of Bowling Green State University’s clinical psychology program. Larry Nulton created the award to support extraordinary expenses in dissertation research (e.g., equipment, conference travel to present research, or educational opportunities such as workshops, symposia). Students are eligible for up to $1000 in funding.</w:t>
      </w:r>
      <w:r>
        <w:rPr>
          <w:sz w:val="24"/>
          <w:szCs w:val="24"/>
        </w:rPr>
        <w:t xml:space="preserve"> </w:t>
      </w:r>
    </w:p>
    <w:p w14:paraId="5D6F5998" w14:textId="21A0E73A" w:rsidR="0033022E" w:rsidRPr="007A7F4E" w:rsidRDefault="0033022E" w:rsidP="0033022E">
      <w:pPr>
        <w:tabs>
          <w:tab w:val="left" w:pos="720"/>
        </w:tabs>
        <w:rPr>
          <w:sz w:val="24"/>
          <w:szCs w:val="24"/>
        </w:rPr>
      </w:pPr>
      <w:r w:rsidRPr="0033022E">
        <w:rPr>
          <w:sz w:val="24"/>
          <w:szCs w:val="24"/>
        </w:rPr>
        <w:t>Approximately 3 awards are granted per year.</w:t>
      </w:r>
    </w:p>
    <w:p w14:paraId="193F3DEE" w14:textId="77777777" w:rsidR="00A40799" w:rsidRPr="009018E9" w:rsidRDefault="00B84B12" w:rsidP="0088143E">
      <w:pPr>
        <w:rPr>
          <w:sz w:val="24"/>
          <w:szCs w:val="24"/>
        </w:rPr>
      </w:pPr>
      <w:r w:rsidRPr="007A7F4E">
        <w:rPr>
          <w:sz w:val="24"/>
          <w:szCs w:val="24"/>
        </w:rPr>
        <w:t xml:space="preserve"> </w:t>
      </w:r>
    </w:p>
    <w:p w14:paraId="2A3797F2" w14:textId="77777777" w:rsidR="00B84B12"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r w:rsidRPr="009018E9">
        <w:rPr>
          <w:sz w:val="24"/>
          <w:szCs w:val="24"/>
          <w:u w:val="single"/>
        </w:rPr>
        <w:t>Training Materials and Equipment</w:t>
      </w:r>
      <w:r w:rsidRPr="009018E9">
        <w:rPr>
          <w:sz w:val="24"/>
          <w:szCs w:val="24"/>
        </w:rPr>
        <w:tab/>
      </w:r>
    </w:p>
    <w:p w14:paraId="31CCF981" w14:textId="77777777" w:rsidR="00B84B12" w:rsidRPr="009018E9" w:rsidRDefault="00B84B12" w:rsidP="00B84B12">
      <w:pPr>
        <w:tabs>
          <w:tab w:val="left" w:pos="-138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sz w:val="24"/>
          <w:szCs w:val="24"/>
        </w:rPr>
      </w:pPr>
    </w:p>
    <w:p w14:paraId="1F8C947F" w14:textId="56BD6906" w:rsidR="00B84B12" w:rsidRPr="009018E9" w:rsidRDefault="00B84B12">
      <w:pPr>
        <w:ind w:firstLine="720"/>
        <w:rPr>
          <w:sz w:val="24"/>
          <w:szCs w:val="24"/>
        </w:rPr>
      </w:pPr>
      <w:r w:rsidRPr="009018E9">
        <w:rPr>
          <w:sz w:val="24"/>
          <w:szCs w:val="24"/>
        </w:rPr>
        <w:t>A major training resource is the Psychological Services Center</w:t>
      </w:r>
      <w:r w:rsidR="0084778F">
        <w:rPr>
          <w:sz w:val="24"/>
          <w:szCs w:val="24"/>
        </w:rPr>
        <w:t xml:space="preserve"> (PSC)</w:t>
      </w:r>
      <w:r w:rsidRPr="009018E9">
        <w:rPr>
          <w:sz w:val="24"/>
          <w:szCs w:val="24"/>
        </w:rPr>
        <w:t>.  The facility is viewed as an important component of the mental health network in Northwest Ohio. The PSC has a full</w:t>
      </w:r>
      <w:r w:rsidRPr="009018E9">
        <w:rPr>
          <w:sz w:val="24"/>
          <w:szCs w:val="24"/>
        </w:rPr>
        <w:noBreakHyphen/>
        <w:t xml:space="preserve">time director, </w:t>
      </w:r>
      <w:r w:rsidR="0095721A">
        <w:rPr>
          <w:sz w:val="24"/>
          <w:szCs w:val="24"/>
        </w:rPr>
        <w:t>one</w:t>
      </w:r>
      <w:r w:rsidRPr="009018E9">
        <w:rPr>
          <w:sz w:val="24"/>
          <w:szCs w:val="24"/>
        </w:rPr>
        <w:t xml:space="preserve"> half-time doctoral student as </w:t>
      </w:r>
      <w:r>
        <w:rPr>
          <w:sz w:val="24"/>
          <w:szCs w:val="24"/>
        </w:rPr>
        <w:t>PSC assistant and a full-time office manager.</w:t>
      </w:r>
      <w:r w:rsidRPr="009018E9" w:rsidDel="00A3159E">
        <w:rPr>
          <w:sz w:val="24"/>
          <w:szCs w:val="24"/>
        </w:rPr>
        <w:t xml:space="preserve"> </w:t>
      </w:r>
      <w:r w:rsidRPr="009018E9">
        <w:rPr>
          <w:sz w:val="24"/>
          <w:szCs w:val="24"/>
        </w:rPr>
        <w:t xml:space="preserve">The PSC is equipped with diagnostic materials and tests, computers, reference works, and </w:t>
      </w:r>
      <w:r>
        <w:rPr>
          <w:sz w:val="24"/>
          <w:szCs w:val="24"/>
        </w:rPr>
        <w:t xml:space="preserve">media </w:t>
      </w:r>
      <w:r w:rsidRPr="009018E9">
        <w:rPr>
          <w:sz w:val="24"/>
          <w:szCs w:val="24"/>
        </w:rPr>
        <w:t>library.  Rooms in the PSC are fitted with one</w:t>
      </w:r>
      <w:r w:rsidRPr="009018E9">
        <w:rPr>
          <w:sz w:val="24"/>
          <w:szCs w:val="24"/>
        </w:rPr>
        <w:noBreakHyphen/>
        <w:t xml:space="preserve">way mirrors and audio and </w:t>
      </w:r>
      <w:r w:rsidR="0088143E">
        <w:rPr>
          <w:sz w:val="24"/>
          <w:szCs w:val="24"/>
        </w:rPr>
        <w:t>digital/</w:t>
      </w:r>
      <w:r w:rsidRPr="009018E9">
        <w:rPr>
          <w:sz w:val="24"/>
          <w:szCs w:val="24"/>
        </w:rPr>
        <w:t xml:space="preserve">videotape recorders to facilitate supervision.  The PSC draws its clients from agencies in Northwest Ohio, including referrals from human services and health departments, law enforcement </w:t>
      </w:r>
      <w:r w:rsidRPr="009018E9">
        <w:rPr>
          <w:sz w:val="24"/>
          <w:szCs w:val="24"/>
        </w:rPr>
        <w:lastRenderedPageBreak/>
        <w:t xml:space="preserve">agencies and the juvenile justice system, physicians, rehabilitation facilities, clergy, schools, and mental health agencies.  Hence, clients with a wide range of problems are assessed and treated within the PSC.  The PSC also provides a number of indirect services consistent with a community psychology model, such as educational programs and consultations with community agencies. All services are provided by the clinical faculty and students.  Descriptions of PSC training materials and equipment </w:t>
      </w:r>
      <w:r>
        <w:rPr>
          <w:sz w:val="24"/>
          <w:szCs w:val="24"/>
        </w:rPr>
        <w:t xml:space="preserve">are found </w:t>
      </w:r>
      <w:r w:rsidRPr="009018E9">
        <w:rPr>
          <w:sz w:val="24"/>
          <w:szCs w:val="24"/>
        </w:rPr>
        <w:t xml:space="preserve">in the PSC Handbook. </w:t>
      </w:r>
    </w:p>
    <w:p w14:paraId="6F297C50" w14:textId="77777777" w:rsidR="00B84B12" w:rsidRPr="009018E9" w:rsidRDefault="00B84B12">
      <w:pPr>
        <w:rPr>
          <w:sz w:val="24"/>
          <w:szCs w:val="24"/>
        </w:rPr>
      </w:pPr>
    </w:p>
    <w:p w14:paraId="25930166" w14:textId="77777777" w:rsidR="00B84B12" w:rsidRPr="009018E9" w:rsidRDefault="00B84B12">
      <w:pPr>
        <w:rPr>
          <w:sz w:val="24"/>
          <w:szCs w:val="24"/>
        </w:rPr>
      </w:pPr>
      <w:r w:rsidRPr="009018E9">
        <w:rPr>
          <w:sz w:val="24"/>
          <w:szCs w:val="24"/>
          <w:u w:val="single"/>
        </w:rPr>
        <w:t>Physical Facilities</w:t>
      </w:r>
    </w:p>
    <w:p w14:paraId="13A9751B" w14:textId="77777777" w:rsidR="00B84B12" w:rsidRPr="009018E9" w:rsidRDefault="00B84B12">
      <w:pPr>
        <w:rPr>
          <w:sz w:val="24"/>
          <w:szCs w:val="24"/>
        </w:rPr>
      </w:pPr>
    </w:p>
    <w:p w14:paraId="66FE587C" w14:textId="636579FF" w:rsidR="00B84B12" w:rsidRDefault="00B84B12">
      <w:pPr>
        <w:rPr>
          <w:sz w:val="24"/>
          <w:szCs w:val="24"/>
          <w:u w:val="single"/>
        </w:rPr>
      </w:pPr>
      <w:r w:rsidRPr="009018E9">
        <w:rPr>
          <w:sz w:val="24"/>
          <w:szCs w:val="24"/>
        </w:rPr>
        <w:tab/>
        <w:t xml:space="preserve">The Clinical Psychology Program is housed in a six-story building located on the BGSU Campus.  </w:t>
      </w:r>
      <w:r>
        <w:rPr>
          <w:sz w:val="24"/>
          <w:szCs w:val="24"/>
        </w:rPr>
        <w:t>E</w:t>
      </w:r>
      <w:r w:rsidRPr="009018E9">
        <w:rPr>
          <w:sz w:val="24"/>
          <w:szCs w:val="24"/>
        </w:rPr>
        <w:t xml:space="preserve">ach faculty member has research space and equipment that is relevant to his or her needs. Each student has an office that </w:t>
      </w:r>
      <w:r w:rsidR="00D6562D">
        <w:rPr>
          <w:sz w:val="24"/>
          <w:szCs w:val="24"/>
        </w:rPr>
        <w:t>is</w:t>
      </w:r>
      <w:r w:rsidRPr="009018E9">
        <w:rPr>
          <w:sz w:val="24"/>
          <w:szCs w:val="24"/>
        </w:rPr>
        <w:t xml:space="preserve"> typically share</w:t>
      </w:r>
      <w:r w:rsidR="00D6562D">
        <w:rPr>
          <w:sz w:val="24"/>
          <w:szCs w:val="24"/>
        </w:rPr>
        <w:t>d</w:t>
      </w:r>
      <w:r w:rsidRPr="009018E9">
        <w:rPr>
          <w:sz w:val="24"/>
          <w:szCs w:val="24"/>
        </w:rPr>
        <w:t xml:space="preserve"> with </w:t>
      </w:r>
      <w:r>
        <w:rPr>
          <w:sz w:val="24"/>
          <w:szCs w:val="24"/>
        </w:rPr>
        <w:t>four</w:t>
      </w:r>
      <w:r w:rsidRPr="009018E9">
        <w:rPr>
          <w:sz w:val="24"/>
          <w:szCs w:val="24"/>
        </w:rPr>
        <w:t xml:space="preserve"> other students.  The student offices are equipped with high-speed fiber-optic internet access</w:t>
      </w:r>
      <w:r w:rsidR="00236BFD">
        <w:rPr>
          <w:sz w:val="24"/>
          <w:szCs w:val="24"/>
        </w:rPr>
        <w:t xml:space="preserve"> and t</w:t>
      </w:r>
      <w:r>
        <w:rPr>
          <w:sz w:val="24"/>
          <w:szCs w:val="24"/>
        </w:rPr>
        <w:t xml:space="preserve">he building is equipped with wireless internet access.  </w:t>
      </w:r>
    </w:p>
    <w:p w14:paraId="4695786B" w14:textId="77777777" w:rsidR="00B84B12" w:rsidRDefault="00B84B12">
      <w:pPr>
        <w:rPr>
          <w:sz w:val="24"/>
          <w:szCs w:val="24"/>
          <w:u w:val="single"/>
        </w:rPr>
      </w:pPr>
    </w:p>
    <w:p w14:paraId="6F3985DF" w14:textId="77777777" w:rsidR="00B84B12" w:rsidRPr="009018E9" w:rsidRDefault="00B84B12">
      <w:pPr>
        <w:rPr>
          <w:sz w:val="24"/>
          <w:szCs w:val="24"/>
          <w:u w:val="single"/>
        </w:rPr>
      </w:pPr>
      <w:r>
        <w:rPr>
          <w:sz w:val="24"/>
          <w:szCs w:val="24"/>
          <w:u w:val="single"/>
        </w:rPr>
        <w:t>S</w:t>
      </w:r>
      <w:r w:rsidRPr="009018E9">
        <w:rPr>
          <w:sz w:val="24"/>
          <w:szCs w:val="24"/>
          <w:u w:val="single"/>
        </w:rPr>
        <w:t>tudent Support Services</w:t>
      </w:r>
    </w:p>
    <w:p w14:paraId="0CD1B686" w14:textId="77777777" w:rsidR="00B84B12" w:rsidRPr="009018E9" w:rsidRDefault="00B84B12">
      <w:pPr>
        <w:rPr>
          <w:sz w:val="24"/>
          <w:szCs w:val="24"/>
          <w:u w:val="single"/>
        </w:rPr>
      </w:pPr>
    </w:p>
    <w:p w14:paraId="214BB288" w14:textId="7BCC8815" w:rsidR="00201268" w:rsidRPr="00201268" w:rsidRDefault="00B84B12" w:rsidP="00201268">
      <w:pPr>
        <w:rPr>
          <w:sz w:val="24"/>
          <w:szCs w:val="22"/>
        </w:rPr>
      </w:pPr>
      <w:r w:rsidRPr="009018E9">
        <w:rPr>
          <w:sz w:val="24"/>
          <w:szCs w:val="24"/>
        </w:rPr>
        <w:tab/>
        <w:t xml:space="preserve">A wide range of support services are available to graduate students.  </w:t>
      </w:r>
      <w:r>
        <w:rPr>
          <w:sz w:val="24"/>
          <w:szCs w:val="24"/>
        </w:rPr>
        <w:t>In addition to graduate stipends, tuition</w:t>
      </w:r>
      <w:r w:rsidR="00E30D72">
        <w:rPr>
          <w:sz w:val="24"/>
          <w:szCs w:val="24"/>
        </w:rPr>
        <w:t xml:space="preserve"> scholarships</w:t>
      </w:r>
      <w:r>
        <w:rPr>
          <w:sz w:val="24"/>
          <w:szCs w:val="24"/>
        </w:rPr>
        <w:t>, and financial support for conferences, s</w:t>
      </w:r>
      <w:r w:rsidR="00A368F4">
        <w:rPr>
          <w:sz w:val="24"/>
          <w:szCs w:val="24"/>
        </w:rPr>
        <w:t>tudents can receive</w:t>
      </w:r>
      <w:r w:rsidRPr="009018E9">
        <w:rPr>
          <w:sz w:val="24"/>
          <w:szCs w:val="24"/>
        </w:rPr>
        <w:t xml:space="preserve"> healthcare from the </w:t>
      </w:r>
      <w:r w:rsidR="00A368F4">
        <w:rPr>
          <w:sz w:val="24"/>
          <w:szCs w:val="24"/>
        </w:rPr>
        <w:t>Falcon Health Center</w:t>
      </w:r>
      <w:r w:rsidRPr="009018E9">
        <w:rPr>
          <w:sz w:val="24"/>
          <w:szCs w:val="24"/>
        </w:rPr>
        <w:t xml:space="preserve"> and free counseling services</w:t>
      </w:r>
      <w:r w:rsidR="005E18D0">
        <w:rPr>
          <w:sz w:val="24"/>
          <w:szCs w:val="24"/>
        </w:rPr>
        <w:t xml:space="preserve"> from the </w:t>
      </w:r>
      <w:r w:rsidR="00DE25E2">
        <w:rPr>
          <w:sz w:val="24"/>
          <w:szCs w:val="24"/>
        </w:rPr>
        <w:t xml:space="preserve">University of Toledo </w:t>
      </w:r>
      <w:r w:rsidR="00DE25E2" w:rsidRPr="00431DC1">
        <w:rPr>
          <w:sz w:val="24"/>
          <w:szCs w:val="24"/>
        </w:rPr>
        <w:t>Psycholog</w:t>
      </w:r>
      <w:r w:rsidR="00431DC1" w:rsidRPr="00431DC1">
        <w:rPr>
          <w:sz w:val="24"/>
          <w:szCs w:val="24"/>
        </w:rPr>
        <w:t>y Clinic</w:t>
      </w:r>
      <w:r w:rsidR="00431DC1">
        <w:rPr>
          <w:sz w:val="24"/>
          <w:szCs w:val="24"/>
        </w:rPr>
        <w:t>,</w:t>
      </w:r>
      <w:r w:rsidR="00431DC1" w:rsidRPr="00431DC1">
        <w:rPr>
          <w:sz w:val="24"/>
          <w:szCs w:val="24"/>
        </w:rPr>
        <w:t xml:space="preserve"> </w:t>
      </w:r>
      <w:hyperlink r:id="rId20" w:history="1">
        <w:r w:rsidR="00431DC1" w:rsidRPr="00431DC1">
          <w:rPr>
            <w:rStyle w:val="Hyperlink"/>
            <w:color w:val="auto"/>
            <w:sz w:val="24"/>
            <w:szCs w:val="24"/>
            <w:shd w:val="clear" w:color="auto" w:fill="FFFFFF"/>
          </w:rPr>
          <w:t>(419) 530-2721</w:t>
        </w:r>
      </w:hyperlink>
      <w:r w:rsidR="00310394" w:rsidRPr="00431DC1">
        <w:rPr>
          <w:sz w:val="24"/>
          <w:szCs w:val="24"/>
        </w:rPr>
        <w:t>.</w:t>
      </w:r>
      <w:r w:rsidRPr="00431DC1">
        <w:rPr>
          <w:sz w:val="24"/>
          <w:szCs w:val="24"/>
        </w:rPr>
        <w:t xml:space="preserve"> </w:t>
      </w:r>
      <w:r w:rsidR="00DE25E2" w:rsidRPr="00DE25E2">
        <w:rPr>
          <w:sz w:val="24"/>
          <w:szCs w:val="24"/>
        </w:rPr>
        <w:t xml:space="preserve">Students interested in receiving services </w:t>
      </w:r>
      <w:r w:rsidR="00431DC1">
        <w:rPr>
          <w:sz w:val="24"/>
          <w:szCs w:val="24"/>
        </w:rPr>
        <w:t xml:space="preserve">from </w:t>
      </w:r>
      <w:r w:rsidR="00431DC1" w:rsidRPr="00431DC1">
        <w:rPr>
          <w:sz w:val="24"/>
          <w:szCs w:val="24"/>
        </w:rPr>
        <w:t>the University of Toledo Psycholog</w:t>
      </w:r>
      <w:r w:rsidR="00431DC1">
        <w:rPr>
          <w:sz w:val="24"/>
          <w:szCs w:val="24"/>
        </w:rPr>
        <w:t>y Clinic</w:t>
      </w:r>
      <w:r w:rsidR="00431DC1" w:rsidRPr="00431DC1">
        <w:rPr>
          <w:sz w:val="24"/>
          <w:szCs w:val="24"/>
        </w:rPr>
        <w:t xml:space="preserve"> </w:t>
      </w:r>
      <w:r w:rsidR="00DE25E2" w:rsidRPr="00DE25E2">
        <w:rPr>
          <w:sz w:val="24"/>
          <w:szCs w:val="24"/>
        </w:rPr>
        <w:t>should contact them and be sure to mention that they are one of our students. That way the Director can take than into account when assigning them to a therapist.</w:t>
      </w:r>
      <w:r w:rsidR="008918FA">
        <w:rPr>
          <w:sz w:val="24"/>
          <w:szCs w:val="24"/>
        </w:rPr>
        <w:t xml:space="preserve"> In addition, students can consider </w:t>
      </w:r>
      <w:r w:rsidR="007E45D2">
        <w:rPr>
          <w:sz w:val="24"/>
          <w:szCs w:val="24"/>
        </w:rPr>
        <w:t>Harbor</w:t>
      </w:r>
      <w:r w:rsidR="008918FA">
        <w:rPr>
          <w:sz w:val="24"/>
          <w:szCs w:val="24"/>
        </w:rPr>
        <w:t xml:space="preserve"> in Bowling Green - BG’s community mental health center or other providers in the area; a list of suggested providers is available in the </w:t>
      </w:r>
      <w:r w:rsidR="008918FA" w:rsidRPr="00201268">
        <w:rPr>
          <w:sz w:val="24"/>
          <w:szCs w:val="24"/>
        </w:rPr>
        <w:t xml:space="preserve">PSC. </w:t>
      </w:r>
      <w:r w:rsidR="00201268" w:rsidRPr="00201268">
        <w:rPr>
          <w:sz w:val="24"/>
          <w:szCs w:val="22"/>
        </w:rPr>
        <w:t>In terms of crisis mental health services, one can contact The Wood County Crisis Line – Via Unison Health - line that is open 24 hours daily and provides services to both students and community members.  It can be reached at 419-502-4673.</w:t>
      </w:r>
    </w:p>
    <w:p w14:paraId="6E1B3D9C" w14:textId="77777777" w:rsidR="00201268" w:rsidRDefault="00201268" w:rsidP="00201268">
      <w:pPr>
        <w:ind w:firstLine="720"/>
        <w:rPr>
          <w:sz w:val="24"/>
          <w:szCs w:val="24"/>
        </w:rPr>
      </w:pPr>
    </w:p>
    <w:p w14:paraId="6453E58E" w14:textId="3F8BB7E9" w:rsidR="00B84B12" w:rsidRPr="009018E9" w:rsidRDefault="00B84B12" w:rsidP="00201268">
      <w:pPr>
        <w:ind w:firstLine="720"/>
        <w:rPr>
          <w:sz w:val="24"/>
          <w:szCs w:val="24"/>
        </w:rPr>
      </w:pPr>
      <w:r w:rsidRPr="009018E9">
        <w:rPr>
          <w:sz w:val="24"/>
          <w:szCs w:val="24"/>
        </w:rPr>
        <w:t>Academic assistance, tutoring, and statistical consulting are available from student support services and legal assistance is available from the BGSU Student Legal Services Office.</w:t>
      </w:r>
      <w:r w:rsidR="008918FA">
        <w:rPr>
          <w:sz w:val="24"/>
          <w:szCs w:val="24"/>
        </w:rPr>
        <w:t xml:space="preserve"> </w:t>
      </w:r>
      <w:r w:rsidR="00686BC7" w:rsidRPr="00686BC7">
        <w:rPr>
          <w:sz w:val="24"/>
          <w:szCs w:val="24"/>
        </w:rPr>
        <w:t>Students have the option to contact BGSU Accessibility Services in the event they want to register with this office and obtain assistance with requesting accommodations in their academic plan due to disabilities. Students who would like to request accommodations in their academic plan should notify the DCT as early as possible in their academic career to explore their options.</w:t>
      </w:r>
    </w:p>
    <w:p w14:paraId="019A5F3E" w14:textId="77777777" w:rsidR="00B84B12" w:rsidRPr="009018E9" w:rsidRDefault="00B84B12">
      <w:pPr>
        <w:rPr>
          <w:sz w:val="24"/>
          <w:szCs w:val="24"/>
        </w:rPr>
      </w:pPr>
    </w:p>
    <w:p w14:paraId="1A447B28" w14:textId="77777777" w:rsidR="00B84B12" w:rsidRDefault="00B84B12">
      <w:pPr>
        <w:rPr>
          <w:sz w:val="24"/>
          <w:szCs w:val="24"/>
        </w:rPr>
      </w:pPr>
      <w:r w:rsidRPr="009018E9">
        <w:rPr>
          <w:sz w:val="24"/>
          <w:szCs w:val="24"/>
        </w:rPr>
        <w:tab/>
        <w:t>All enrolled students have access to the university internet provider and the mainframe computers which are accessible in their offices or via remote telephone connections.  Additionally, students can use any of the many computer laboratories on campus.  The most frequently used computer lab is the Graduate Psychology Student Computer Lab which is located on the fourth floor of the psychology building.  This lab houses several computers and a</w:t>
      </w:r>
      <w:r w:rsidRPr="009018E9">
        <w:rPr>
          <w:color w:val="FF0000"/>
          <w:sz w:val="24"/>
          <w:szCs w:val="24"/>
        </w:rPr>
        <w:t xml:space="preserve"> </w:t>
      </w:r>
      <w:r w:rsidRPr="009018E9">
        <w:rPr>
          <w:sz w:val="24"/>
          <w:szCs w:val="24"/>
        </w:rPr>
        <w:t xml:space="preserve">printer.  Students have unlimited access to this lab.  </w:t>
      </w:r>
    </w:p>
    <w:p w14:paraId="503578C2" w14:textId="77777777" w:rsidR="002A7510" w:rsidRDefault="002A7510">
      <w:pPr>
        <w:rPr>
          <w:sz w:val="24"/>
          <w:szCs w:val="24"/>
        </w:rPr>
      </w:pPr>
    </w:p>
    <w:p w14:paraId="2E669DE8" w14:textId="77777777" w:rsidR="00C56CEA" w:rsidRDefault="00C56CEA">
      <w:pPr>
        <w:jc w:val="center"/>
        <w:rPr>
          <w:b/>
          <w:sz w:val="24"/>
          <w:szCs w:val="24"/>
          <w:u w:val="single"/>
        </w:rPr>
      </w:pPr>
    </w:p>
    <w:p w14:paraId="31C48CF9" w14:textId="77777777" w:rsidR="00B84B12" w:rsidRPr="00C42CE7" w:rsidRDefault="00B84B12">
      <w:pPr>
        <w:jc w:val="center"/>
        <w:rPr>
          <w:b/>
          <w:sz w:val="24"/>
          <w:szCs w:val="24"/>
          <w:u w:val="single"/>
        </w:rPr>
      </w:pPr>
      <w:r w:rsidRPr="00C42CE7">
        <w:rPr>
          <w:b/>
          <w:sz w:val="24"/>
          <w:szCs w:val="24"/>
          <w:u w:val="single"/>
        </w:rPr>
        <w:t>CULTURAL AND INDIVIDUAL DIFFERENCES AND DIVERSITY</w:t>
      </w:r>
      <w:r>
        <w:rPr>
          <w:b/>
          <w:sz w:val="24"/>
          <w:szCs w:val="24"/>
          <w:u w:val="single"/>
        </w:rPr>
        <w:t xml:space="preserve"> </w:t>
      </w:r>
    </w:p>
    <w:p w14:paraId="5C60EF11" w14:textId="77777777" w:rsidR="00B84B12" w:rsidRPr="009018E9" w:rsidRDefault="00B84B12">
      <w:pPr>
        <w:rPr>
          <w:sz w:val="24"/>
          <w:szCs w:val="24"/>
        </w:rPr>
      </w:pPr>
    </w:p>
    <w:p w14:paraId="21C265FA"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The clinical training program strives to create an environment where faculty and students from diverse backgrounds examine issues of cultural and individual diversity and the effects of marginalization of identities. Through coursework, clinical placements, research funding, and recruitment/retention policies and procedures, the clinical training program strives to create an environment in which students are supported, empowered, and encouraged to critically examine social systems that create barriers to student and client wellbeing. </w:t>
      </w:r>
    </w:p>
    <w:p w14:paraId="39CEED48"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lastRenderedPageBreak/>
        <w:t xml:space="preserve">The psychology department also has an active Diversity Committee that works to raise awareness of the importance of diversity in the field of psychology and to create an environment in the psychology department that fosters diversity of culture, ethnicity, and lifestyle orientation. </w:t>
      </w:r>
    </w:p>
    <w:p w14:paraId="5271A53E"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The program, department, and university adhere to policies and procedures related to nondiscriminatory admissions, recruitment, and retention which are described in the graduate handbook, graduate college catalogue, and the university mission statement.</w:t>
      </w:r>
    </w:p>
    <w:p w14:paraId="6CDD1D4D" w14:textId="77777777" w:rsidR="009911E8" w:rsidRPr="009911E8" w:rsidRDefault="009911E8" w:rsidP="009911E8">
      <w:pPr>
        <w:spacing w:after="160" w:line="259" w:lineRule="auto"/>
        <w:rPr>
          <w:rFonts w:eastAsiaTheme="minorHAnsi"/>
          <w:b/>
          <w:bCs/>
          <w:kern w:val="2"/>
          <w:sz w:val="24"/>
          <w:szCs w:val="24"/>
          <w14:ligatures w14:val="standardContextual"/>
        </w:rPr>
      </w:pPr>
      <w:r w:rsidRPr="009911E8">
        <w:rPr>
          <w:rFonts w:eastAsiaTheme="minorHAnsi"/>
          <w:b/>
          <w:bCs/>
          <w:kern w:val="2"/>
          <w:sz w:val="24"/>
          <w:szCs w:val="24"/>
          <w14:ligatures w14:val="standardContextual"/>
        </w:rPr>
        <w:t>Strategies and Practices Designed to Educate Students About Diversity</w:t>
      </w:r>
    </w:p>
    <w:p w14:paraId="79BA14BF"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Students have varied experiences to educate them about diversity and working with marginalized groups (e.g., due to race, sex and gender, low income and economic marginalization, etc.). Students are required to complete a course in cultural and individual diversity.  We strive to offer workshops and financially support attendance at workshops and conferences outside of BGSU that focus on diversity-related issues. The core clinical courses provide coverage of cultural and individual diversity issues as they apply to assessment, therapy, clinical research methods, and psychopathology. In addition, many faculty and student research projects focus on ethnically and culturally diverse populations. During the past few years, nearly all students in the clinical-child and clinical-community concentrations have worked on research projects involving individuals of low socioeconomic status from poor rural communities or minoritized populations in both urban and rural areas, and individuals from diverse religious/spiritual orientations.  </w:t>
      </w:r>
    </w:p>
    <w:p w14:paraId="72BAD44D"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Practicum placements provide an additional source of diversity training. Several sites are located in the Toledo area, a city with a population of approximately 260,000 (40% non-White—28% Black or African American, 8% with 2 or more races, 25% poverty rate; </w:t>
      </w:r>
      <w:hyperlink r:id="rId21" w:history="1">
        <w:r w:rsidRPr="009911E8">
          <w:rPr>
            <w:rFonts w:eastAsiaTheme="minorHAnsi"/>
            <w:color w:val="0563C1" w:themeColor="hyperlink"/>
            <w:kern w:val="2"/>
            <w:sz w:val="24"/>
            <w:szCs w:val="24"/>
            <w:u w:val="single"/>
            <w14:ligatures w14:val="standardContextual"/>
          </w:rPr>
          <w:t>https://worldpopulationreview.com/us-cities/ohio/toledo</w:t>
        </w:r>
      </w:hyperlink>
      <w:r w:rsidRPr="009911E8">
        <w:rPr>
          <w:rFonts w:eastAsiaTheme="minorHAnsi"/>
          <w:kern w:val="2"/>
          <w:sz w:val="24"/>
          <w:szCs w:val="24"/>
          <w14:ligatures w14:val="standardContextual"/>
        </w:rPr>
        <w:t xml:space="preserve">). Because the PSC receives referrals from all over Northwest Ohio, our students gain assessment and therapy experience with clients from diverse age, gender, sexual orientation, and socioeconomic backgrounds.  Much more limited exposure to ethnic diversity is available through the PSC because the clientele reflects the demographics of the Wood County region which is approximately 3% African American, 7% Hispanic/Latino, and 2% Asian, with 10% living below the poverty level </w:t>
      </w:r>
      <w:hyperlink r:id="rId22" w:history="1">
        <w:r w:rsidRPr="009911E8">
          <w:rPr>
            <w:rFonts w:eastAsiaTheme="minorHAnsi"/>
            <w:color w:val="0563C1" w:themeColor="hyperlink"/>
            <w:kern w:val="2"/>
            <w:sz w:val="24"/>
            <w:szCs w:val="24"/>
            <w:u w:val="single"/>
            <w14:ligatures w14:val="standardContextual"/>
          </w:rPr>
          <w:t>(https://www.census.gov/quickfacts/fact/table/woodcountyohio/PST045223</w:t>
        </w:r>
      </w:hyperlink>
      <w:r w:rsidRPr="009911E8">
        <w:rPr>
          <w:rFonts w:eastAsiaTheme="minorHAnsi"/>
          <w:kern w:val="2"/>
          <w:sz w:val="24"/>
          <w:szCs w:val="24"/>
          <w:u w:val="single"/>
          <w14:ligatures w14:val="standardContextual"/>
        </w:rPr>
        <w:t xml:space="preserve">). </w:t>
      </w:r>
      <w:r w:rsidRPr="009911E8">
        <w:rPr>
          <w:rFonts w:eastAsiaTheme="minorHAnsi"/>
          <w:kern w:val="2"/>
          <w:sz w:val="24"/>
          <w:szCs w:val="24"/>
          <w14:ligatures w14:val="standardContextual"/>
        </w:rPr>
        <w:t>Clinical placements in the Bowling Green and greater Toledo communities offer extensive opportunities to work with rural and disadvantaged populations.</w:t>
      </w:r>
    </w:p>
    <w:p w14:paraId="046F83FD" w14:textId="77777777" w:rsidR="009911E8" w:rsidRPr="009911E8" w:rsidRDefault="009911E8" w:rsidP="009911E8">
      <w:pPr>
        <w:spacing w:after="160" w:line="259" w:lineRule="auto"/>
        <w:rPr>
          <w:rFonts w:eastAsiaTheme="minorHAnsi"/>
          <w:b/>
          <w:bCs/>
          <w:kern w:val="2"/>
          <w:sz w:val="24"/>
          <w:szCs w:val="24"/>
          <w14:ligatures w14:val="standardContextual"/>
        </w:rPr>
      </w:pPr>
      <w:r w:rsidRPr="009911E8">
        <w:rPr>
          <w:rFonts w:eastAsiaTheme="minorHAnsi"/>
          <w:b/>
          <w:bCs/>
          <w:kern w:val="2"/>
          <w:sz w:val="24"/>
          <w:szCs w:val="24"/>
          <w14:ligatures w14:val="standardContextual"/>
        </w:rPr>
        <w:t>Program Policy Statement Regarding Diversity Training</w:t>
      </w:r>
    </w:p>
    <w:p w14:paraId="452737AF"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The clinical psychology program at BGSU commits to helping students navigate conflicts that arise between their worldviews, beliefs or religious values, and our commitment to offering culturally responsive psychological services to all members of the public, including those from historically and currently marginalized groups. Our program is designed so that students gain knowledge, awareness, sensitivity, and skills when working with a range of cultural identities and diverse communities, in accordance with the Professional Competencies outlined by the American Psychological Association Commission on Accreditation (CoA). The CoA defines cultural and individual differences and diversity as including, but not limited to, age, disability, ethnicity, gender, gender identity, language, national origin, race, religion, culture, sexual orientation, and socioeconomic status[1]. Students will have opportunities to work with diverse clients in both our on-site training clinic and during external placements. Training to work with diverse clients is integral to the curriculum and consists of both didactic coursework and practical training. Consequently, students do not have the option to avoid working with clients with the diverse characteristics listed above or to refuse to develop professional competencies because of their attitudes, beliefs, or values.</w:t>
      </w:r>
    </w:p>
    <w:p w14:paraId="0C9005F3"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lastRenderedPageBreak/>
        <w:t>We encourage students to evaluate their clinical experiences from multiple cultural lenses and request, as needed, to work with specific client groups to broaden their experience with diverse groups.</w:t>
      </w:r>
    </w:p>
    <w:p w14:paraId="0C40F8CC"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We encourage students to engage in open dialogues with their direct clinical supervisors, clinical core faculty, and peers about how client-therapist differences in culture or worldview may impact client engagement, case conceptualization, and treatment planning. Students are especially encouraged to raise such issues in group and individual supervision. </w:t>
      </w:r>
    </w:p>
    <w:p w14:paraId="33956275" w14:textId="77777777" w:rsidR="009911E8" w:rsidRPr="009911E8" w:rsidRDefault="009911E8" w:rsidP="009911E8">
      <w:pPr>
        <w:rPr>
          <w:rFonts w:eastAsiaTheme="minorHAnsi"/>
          <w:kern w:val="2"/>
          <w:sz w:val="24"/>
          <w:szCs w:val="24"/>
          <w14:ligatures w14:val="standardContextual"/>
        </w:rPr>
      </w:pPr>
      <w:r w:rsidRPr="009911E8">
        <w:rPr>
          <w:rFonts w:eastAsiaTheme="minorHAnsi"/>
          <w:kern w:val="2"/>
          <w:sz w:val="24"/>
          <w:szCs w:val="24"/>
          <w14:ligatures w14:val="standardContextual"/>
        </w:rPr>
        <w:t xml:space="preserve">Clinical core faculty are responsible for evaluating whether students have gained professional competence as needed for the benefit and protection of the public[1] Commission on Accreditation Implementing Regulations, Section C-8 D Profession-Wide Competencies, III. Individual and cultural diversity. Retrieved 11/28/17, from: </w:t>
      </w:r>
      <w:hyperlink r:id="rId23" w:history="1">
        <w:r w:rsidRPr="009911E8">
          <w:rPr>
            <w:rFonts w:eastAsiaTheme="minorHAnsi"/>
            <w:color w:val="0563C1" w:themeColor="hyperlink"/>
            <w:kern w:val="2"/>
            <w:sz w:val="24"/>
            <w:szCs w:val="24"/>
            <w:u w:val="single"/>
            <w14:ligatures w14:val="standardContextual"/>
          </w:rPr>
          <w:t>http://www.apa.org/ed/accreditation/section-c-soa</w:t>
        </w:r>
      </w:hyperlink>
      <w:r w:rsidRPr="009911E8">
        <w:rPr>
          <w:rFonts w:eastAsiaTheme="minorHAnsi"/>
          <w:kern w:val="2"/>
          <w:sz w:val="24"/>
          <w:szCs w:val="24"/>
          <w14:ligatures w14:val="standardContextual"/>
        </w:rPr>
        <w:t>.</w:t>
      </w:r>
    </w:p>
    <w:p w14:paraId="04EEECC3" w14:textId="77777777" w:rsidR="009911E8" w:rsidRPr="009911E8" w:rsidRDefault="009911E8" w:rsidP="009911E8">
      <w:pPr>
        <w:rPr>
          <w:rFonts w:eastAsiaTheme="minorHAnsi"/>
          <w:kern w:val="2"/>
          <w:sz w:val="24"/>
          <w:szCs w:val="24"/>
          <w14:ligatures w14:val="standardContextual"/>
        </w:rPr>
      </w:pPr>
    </w:p>
    <w:p w14:paraId="5CFDA88A" w14:textId="77777777" w:rsidR="009911E8" w:rsidRPr="009911E8" w:rsidRDefault="009911E8" w:rsidP="009911E8">
      <w:pPr>
        <w:spacing w:after="160" w:line="259" w:lineRule="auto"/>
        <w:rPr>
          <w:rFonts w:eastAsiaTheme="minorHAnsi"/>
          <w:b/>
          <w:bCs/>
          <w:kern w:val="2"/>
          <w:sz w:val="24"/>
          <w:szCs w:val="24"/>
          <w14:ligatures w14:val="standardContextual"/>
        </w:rPr>
      </w:pPr>
      <w:r w:rsidRPr="009911E8">
        <w:rPr>
          <w:rFonts w:eastAsiaTheme="minorHAnsi"/>
          <w:b/>
          <w:bCs/>
          <w:kern w:val="2"/>
          <w:sz w:val="24"/>
          <w:szCs w:val="24"/>
          <w14:ligatures w14:val="standardContextual"/>
        </w:rPr>
        <w:t xml:space="preserve">The Diversity Committee </w:t>
      </w:r>
    </w:p>
    <w:p w14:paraId="0A379CB7"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Recognizing the need to promote diversity among graduate students and clinical faculty combined with increased interest in establishing enhanced training opportunities (courses, workshops, and placements), the Diversity Committee was re-organized in 2006.</w:t>
      </w:r>
    </w:p>
    <w:p w14:paraId="1283BF26"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The Diversity Committee is composed of, organized by, and focused on students from all areas of the department. The current mission statement is:</w:t>
      </w:r>
    </w:p>
    <w:p w14:paraId="6348BDCA"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The Diversity Committee exists to promote the diversity of the BGSU psychology department and the wellbeing of marginalized students, both current and future. Through student-directed research, advocacy, and programming, the Diversity Committee aims to directly support students who hold marginalized identities and enhance the experience of all BGSU psychology students, with the fundamental premise that diversity of race, ethnicity, gender, sexuality, socioeconomic class, nationality, ability, religion, and life experience enhances our collective wellbeing and preparation as future psychologists and scientists.”</w:t>
      </w:r>
    </w:p>
    <w:p w14:paraId="78A5D5EE"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The committee is advised by the PSC Director and is composed of graduate students who share an interest in promoting enhanced diversity in the department. </w:t>
      </w:r>
    </w:p>
    <w:p w14:paraId="0D0D0CB7"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The Diversity Committee also strives to welcome new and prospective students. The current clinical students, including diversity committee members, who are interested in meeting with prospective students can volunteer to conduct interviews during Clinical Interview Days. Members of the Diversity Committee are often willing to discuss diversity-related issues or questions raised by prospective students.  </w:t>
      </w:r>
    </w:p>
    <w:p w14:paraId="48AD88B2"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The specific activities of the Diversity Committee are decided upon by the members and thus may change as the composition of the committee changes over time. </w:t>
      </w:r>
    </w:p>
    <w:p w14:paraId="4461E1B1" w14:textId="77777777" w:rsidR="009911E8" w:rsidRPr="009911E8" w:rsidRDefault="009911E8" w:rsidP="009911E8">
      <w:pPr>
        <w:spacing w:after="160" w:line="259" w:lineRule="auto"/>
        <w:jc w:val="center"/>
        <w:rPr>
          <w:rFonts w:eastAsiaTheme="minorHAnsi"/>
          <w:b/>
          <w:bCs/>
          <w:kern w:val="2"/>
          <w:sz w:val="24"/>
          <w:szCs w:val="24"/>
          <w14:ligatures w14:val="standardContextual"/>
        </w:rPr>
      </w:pPr>
      <w:r w:rsidRPr="009911E8">
        <w:rPr>
          <w:rFonts w:eastAsiaTheme="minorHAnsi"/>
          <w:b/>
          <w:bCs/>
          <w:kern w:val="2"/>
          <w:sz w:val="24"/>
          <w:szCs w:val="24"/>
          <w14:ligatures w14:val="standardContextual"/>
        </w:rPr>
        <w:t>Understanding and Addressing Microaggressions and Bias-Based Discrimination</w:t>
      </w:r>
    </w:p>
    <w:p w14:paraId="7A1C12A6" w14:textId="77777777" w:rsidR="009911E8" w:rsidRPr="009911E8" w:rsidRDefault="009911E8" w:rsidP="009911E8">
      <w:pPr>
        <w:autoSpaceDE w:val="0"/>
        <w:autoSpaceDN w:val="0"/>
        <w:adjustRightInd w:val="0"/>
        <w:rPr>
          <w:rFonts w:eastAsiaTheme="minorHAnsi"/>
          <w:b/>
          <w:bCs/>
          <w:color w:val="000000"/>
          <w:sz w:val="24"/>
          <w:szCs w:val="24"/>
          <w14:ligatures w14:val="standardContextual"/>
        </w:rPr>
      </w:pPr>
      <w:r w:rsidRPr="009911E8">
        <w:rPr>
          <w:rFonts w:eastAsiaTheme="minorHAnsi"/>
          <w:b/>
          <w:bCs/>
          <w:color w:val="000000"/>
          <w:sz w:val="24"/>
          <w:szCs w:val="24"/>
          <w14:ligatures w14:val="standardContextual"/>
        </w:rPr>
        <w:t>Defining Microaggressions</w:t>
      </w:r>
    </w:p>
    <w:p w14:paraId="220451DC"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p>
    <w:p w14:paraId="1AC51999"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r w:rsidRPr="009911E8">
        <w:rPr>
          <w:rFonts w:eastAsiaTheme="minorHAnsi"/>
          <w:color w:val="000000"/>
          <w:sz w:val="24"/>
          <w:szCs w:val="24"/>
          <w14:ligatures w14:val="standardContextual"/>
        </w:rPr>
        <w:t xml:space="preserve">A document designed for faculty anti-bias training by the Stanford University Office of Faculty Development, Diversity, and Engagement (2021) noted that: “Microaggressions are: “Brief and commonplace daily verbal, behavioral and environmental indignities, whether intentional or unintentional, that communicate hostile, derogatory, or negative racial slights and insults to the target person or group” (Sue, Capodilupo, Torino, Bucceri, Holder, Nadal, et al., 2007, p.273). Although this definition focuses on racial microaggressions, microaggressions can target any marginalized group identity, such as race, socioeconomic class, gender, sexuality, nationality, citizenship, ability, etc. Microaggressions can cause students to experience serious cognitive, behavioral, and emotional reactions, making it very difficult for them to learn (Sue, Lin, Torino, </w:t>
      </w:r>
      <w:r w:rsidRPr="009911E8">
        <w:rPr>
          <w:rFonts w:eastAsiaTheme="minorHAnsi"/>
          <w:color w:val="000000"/>
          <w:sz w:val="24"/>
          <w:szCs w:val="24"/>
          <w14:ligatures w14:val="standardContextual"/>
        </w:rPr>
        <w:lastRenderedPageBreak/>
        <w:t>Capodilupo, Rivera, 2009, pp.187-8)” (p. 8). We recognize that microaggressions can occur between and among faculty, students, and staff.</w:t>
      </w:r>
    </w:p>
    <w:p w14:paraId="1673D0A9"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p>
    <w:p w14:paraId="7418A135"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r w:rsidRPr="009911E8">
        <w:rPr>
          <w:rFonts w:eastAsiaTheme="minorHAnsi"/>
          <w:color w:val="000000"/>
          <w:sz w:val="24"/>
          <w:szCs w:val="24"/>
          <w14:ligatures w14:val="standardContextual"/>
        </w:rPr>
        <w:t>The Stanford document (p. 4) provided examples of microaggressions:</w:t>
      </w:r>
    </w:p>
    <w:p w14:paraId="6FED68D6"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p>
    <w:p w14:paraId="01DBB9E1"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Assigned reading materials that contain offensive language demeaning to racial, ethnic or religious groups or descriptions of explicit sexual assault and degradation of women</w:t>
      </w:r>
    </w:p>
    <w:p w14:paraId="6576A203"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Frequent use of heteronormative examples and language</w:t>
      </w:r>
    </w:p>
    <w:p w14:paraId="13322C8E"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Brushing off and minimizing complaints about biased remarks as being “jokes” or unintentional</w:t>
      </w:r>
    </w:p>
    <w:p w14:paraId="06E3F771"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Ignoring instances of student-to-student bias</w:t>
      </w:r>
    </w:p>
    <w:p w14:paraId="729851D6"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Comments reflecting negative stereotypes about different identity groups</w:t>
      </w:r>
    </w:p>
    <w:p w14:paraId="588869E3"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Treating one group of students differently than others</w:t>
      </w:r>
    </w:p>
    <w:p w14:paraId="04532015"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Calling on males or Whites more frequently than others</w:t>
      </w:r>
    </w:p>
    <w:p w14:paraId="0402675A"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Not responding to emails from students whose names reflect Asian descent</w:t>
      </w:r>
    </w:p>
    <w:p w14:paraId="6B439121"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Providing different resources to individuals from a majority group vs. others</w:t>
      </w:r>
    </w:p>
    <w:p w14:paraId="1A2389FD"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Mentoring or advising without any regard for a student’s background or previous experience with higher education</w:t>
      </w:r>
    </w:p>
    <w:p w14:paraId="60717112"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Making assumptions about career path and academic ability based on group stereotypes</w:t>
      </w:r>
    </w:p>
    <w:p w14:paraId="7B0BA849"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Downplaying the value of literary works from other cultural groups compared to those by White European authors</w:t>
      </w:r>
    </w:p>
    <w:p w14:paraId="0943F62E"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Persistent mis-gendering of a student, despite being corrected many times</w:t>
      </w:r>
    </w:p>
    <w:p w14:paraId="0F47E75B"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Persistent mispronunciation of a student’s name and no attempt to pronounce it correctly or apologize for the error</w:t>
      </w:r>
    </w:p>
    <w:p w14:paraId="54833AB7"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Mistaking one student for another of the same race/ethnicity – as if all look alike</w:t>
      </w:r>
    </w:p>
    <w:p w14:paraId="49706236"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Assuming all students of the same perceived race/ethnicity are friends</w:t>
      </w:r>
    </w:p>
    <w:p w14:paraId="77748263" w14:textId="77777777" w:rsidR="009911E8" w:rsidRPr="009911E8" w:rsidRDefault="009911E8" w:rsidP="009911E8">
      <w:pPr>
        <w:numPr>
          <w:ilvl w:val="0"/>
          <w:numId w:val="10"/>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Assuming students are only comfortable in groups with others similar to themselves</w:t>
      </w:r>
    </w:p>
    <w:p w14:paraId="4BBB08D3" w14:textId="77777777" w:rsidR="009911E8" w:rsidRPr="009911E8" w:rsidRDefault="009911E8" w:rsidP="009911E8">
      <w:pPr>
        <w:numPr>
          <w:ilvl w:val="0"/>
          <w:numId w:val="11"/>
        </w:numPr>
        <w:autoSpaceDE w:val="0"/>
        <w:autoSpaceDN w:val="0"/>
        <w:adjustRightInd w:val="0"/>
        <w:spacing w:after="160" w:line="259" w:lineRule="auto"/>
        <w:rPr>
          <w:rFonts w:eastAsiaTheme="minorHAnsi"/>
          <w:color w:val="000000"/>
          <w:sz w:val="24"/>
          <w:szCs w:val="24"/>
          <w14:ligatures w14:val="standardContextual"/>
        </w:rPr>
      </w:pPr>
      <w:r w:rsidRPr="009911E8">
        <w:rPr>
          <w:rFonts w:eastAsiaTheme="minorHAnsi"/>
          <w:color w:val="000000"/>
          <w:sz w:val="24"/>
          <w:szCs w:val="24"/>
          <w14:ligatures w14:val="standardContextual"/>
        </w:rPr>
        <w:t xml:space="preserve">Relying on the only woman or BIPOC (Black, Indigenous, Person of Color) person in the group to speak on behalf of their identity group or be the “diversity” representative on committees” (p. 4). </w:t>
      </w:r>
    </w:p>
    <w:p w14:paraId="614E600A"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p>
    <w:p w14:paraId="16C75439"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r w:rsidRPr="009911E8">
        <w:rPr>
          <w:rFonts w:eastAsiaTheme="minorHAnsi"/>
          <w:color w:val="000000"/>
          <w:sz w:val="24"/>
          <w:szCs w:val="24"/>
          <w14:ligatures w14:val="standardContextual"/>
        </w:rPr>
        <w:t xml:space="preserve">In our clinical program at BGSU, we recognize that microaggressions, and other types of discrimination and bias-based actions and attitudes can be difficult to address, especially given the inherent power differential dynamics in an academic setting. We are concerned about the painful feelings that result from identity-based discrimination. The clinical health psychology program at East Carolina University, in their microaggression statement, said it best: </w:t>
      </w:r>
    </w:p>
    <w:p w14:paraId="77F6DA75"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p>
    <w:p w14:paraId="5427ACD8" w14:textId="77777777" w:rsidR="009911E8" w:rsidRPr="009911E8" w:rsidRDefault="009911E8" w:rsidP="009911E8">
      <w:pPr>
        <w:autoSpaceDE w:val="0"/>
        <w:autoSpaceDN w:val="0"/>
        <w:adjustRightInd w:val="0"/>
        <w:ind w:left="720"/>
        <w:rPr>
          <w:rFonts w:eastAsiaTheme="minorHAnsi"/>
          <w:color w:val="000000"/>
          <w:sz w:val="24"/>
          <w:szCs w:val="24"/>
          <w14:ligatures w14:val="standardContextual"/>
        </w:rPr>
      </w:pPr>
      <w:r w:rsidRPr="009911E8">
        <w:rPr>
          <w:rFonts w:eastAsiaTheme="minorHAnsi"/>
          <w:color w:val="000000"/>
          <w:sz w:val="24"/>
          <w:szCs w:val="24"/>
          <w14:ligatures w14:val="standardContextual"/>
        </w:rPr>
        <w:t xml:space="preserve">“For one, our program is hierarchically structured, with faculty having more power than graduate students. This makes addressing microaggressions particularly challenging as faculty control the </w:t>
      </w:r>
      <w:r w:rsidRPr="009911E8">
        <w:rPr>
          <w:rFonts w:eastAsiaTheme="minorHAnsi"/>
          <w:color w:val="000000"/>
          <w:sz w:val="24"/>
          <w:szCs w:val="24"/>
          <w14:ligatures w14:val="standardContextual"/>
        </w:rPr>
        <w:lastRenderedPageBreak/>
        <w:t>conversations in many settings and are accustomed to having to expert power due to their facility in other areas. Secondly, we acknowledge that discussions around DEI are extremely difficult to have even when there isn’t a power differential. To share with a peer or colleague that they have contributed to creating an uncomfortable or unwelcoming environment for you is difficult. Furthermore, there may be uncertainty that even if you attempt to call an individual in to examine their statement, they may respond with defensiveness or outright dismissal, which increases the hurt of the original microaggression. Those from underrepresented groups are frequently having to point out missteps or microaggressions, which is exhausting, even if the people you are sharing with are responsive to your comments. Therefore, our ultimate goal is not just about reducing the microaggressions that we make, but also about being allies for those who experience them regularly.”</w:t>
      </w:r>
    </w:p>
    <w:p w14:paraId="111EBB81" w14:textId="77777777" w:rsidR="009911E8" w:rsidRPr="009911E8" w:rsidRDefault="009911E8" w:rsidP="009911E8">
      <w:pPr>
        <w:autoSpaceDE w:val="0"/>
        <w:autoSpaceDN w:val="0"/>
        <w:adjustRightInd w:val="0"/>
        <w:rPr>
          <w:rFonts w:eastAsiaTheme="minorHAnsi"/>
          <w:sz w:val="24"/>
          <w:szCs w:val="24"/>
          <w14:ligatures w14:val="standardContextual"/>
        </w:rPr>
      </w:pPr>
    </w:p>
    <w:p w14:paraId="630BFFF4" w14:textId="77777777" w:rsidR="009911E8" w:rsidRPr="009911E8" w:rsidRDefault="009911E8" w:rsidP="009911E8">
      <w:pPr>
        <w:autoSpaceDE w:val="0"/>
        <w:autoSpaceDN w:val="0"/>
        <w:adjustRightInd w:val="0"/>
        <w:rPr>
          <w:rFonts w:ascii="Arial" w:eastAsiaTheme="minorHAnsi" w:hAnsi="Arial" w:cs="Arial"/>
          <w:sz w:val="24"/>
          <w:szCs w:val="24"/>
          <w14:ligatures w14:val="standardContextual"/>
        </w:rPr>
      </w:pPr>
      <w:r w:rsidRPr="009911E8">
        <w:rPr>
          <w:rFonts w:eastAsiaTheme="minorHAnsi"/>
          <w:sz w:val="24"/>
          <w:szCs w:val="24"/>
          <w14:ligatures w14:val="standardContextual"/>
        </w:rPr>
        <w:t>Based on Sue et al. (2019) and others’ recommendations for addressing microaggressions, East Carolina’s program developed the following set of recommendations which appear to be best practices.</w:t>
      </w:r>
      <w:r w:rsidRPr="009911E8">
        <w:rPr>
          <w:rFonts w:eastAsiaTheme="minorHAnsi"/>
          <w:sz w:val="24"/>
          <w:szCs w:val="24"/>
          <w14:ligatures w14:val="standardContextual"/>
        </w:rPr>
        <w:br/>
      </w:r>
    </w:p>
    <w:tbl>
      <w:tblPr>
        <w:tblW w:w="10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0"/>
        <w:gridCol w:w="1882"/>
        <w:gridCol w:w="1608"/>
        <w:gridCol w:w="3492"/>
        <w:gridCol w:w="272"/>
      </w:tblGrid>
      <w:tr w:rsidR="009911E8" w:rsidRPr="009911E8" w14:paraId="365F8C9C" w14:textId="77777777" w:rsidTr="00AE1B0A">
        <w:trPr>
          <w:gridAfter w:val="1"/>
          <w:wAfter w:w="272" w:type="dxa"/>
          <w:trHeight w:val="107"/>
        </w:trPr>
        <w:tc>
          <w:tcPr>
            <w:tcW w:w="10472" w:type="dxa"/>
            <w:gridSpan w:val="4"/>
          </w:tcPr>
          <w:p w14:paraId="5E672767" w14:textId="77777777" w:rsidR="009911E8" w:rsidRPr="009911E8" w:rsidRDefault="009911E8" w:rsidP="009911E8">
            <w:pPr>
              <w:autoSpaceDE w:val="0"/>
              <w:autoSpaceDN w:val="0"/>
              <w:adjustRightInd w:val="0"/>
              <w:jc w:val="center"/>
              <w:rPr>
                <w:rFonts w:eastAsiaTheme="minorHAnsi"/>
                <w:color w:val="000000"/>
                <w:sz w:val="23"/>
                <w:szCs w:val="23"/>
                <w14:ligatures w14:val="standardContextual"/>
              </w:rPr>
            </w:pPr>
            <w:r w:rsidRPr="009911E8">
              <w:rPr>
                <w:rFonts w:ascii="Arial" w:eastAsiaTheme="minorHAnsi" w:hAnsi="Arial" w:cs="Arial"/>
                <w:color w:val="000000"/>
                <w:sz w:val="24"/>
                <w:szCs w:val="24"/>
                <w14:ligatures w14:val="standardContextual"/>
              </w:rPr>
              <w:br w:type="page"/>
            </w:r>
            <w:r w:rsidRPr="009911E8">
              <w:rPr>
                <w:rFonts w:eastAsiaTheme="minorHAnsi"/>
                <w:b/>
                <w:bCs/>
                <w:color w:val="000000"/>
                <w:sz w:val="23"/>
                <w:szCs w:val="23"/>
                <w14:ligatures w14:val="standardContextual"/>
              </w:rPr>
              <w:t>A Guide for Recognizing and Responding to Microaggressions Responding to Others</w:t>
            </w:r>
          </w:p>
        </w:tc>
      </w:tr>
      <w:tr w:rsidR="009911E8" w:rsidRPr="009911E8" w14:paraId="2CAEB332" w14:textId="77777777" w:rsidTr="00AE1B0A">
        <w:trPr>
          <w:gridAfter w:val="1"/>
          <w:wAfter w:w="272" w:type="dxa"/>
          <w:trHeight w:val="1616"/>
        </w:trPr>
        <w:tc>
          <w:tcPr>
            <w:tcW w:w="3490" w:type="dxa"/>
          </w:tcPr>
          <w:p w14:paraId="0AA20F9F" w14:textId="77777777" w:rsidR="009911E8" w:rsidRPr="009911E8" w:rsidRDefault="009911E8" w:rsidP="009911E8">
            <w:pPr>
              <w:autoSpaceDE w:val="0"/>
              <w:autoSpaceDN w:val="0"/>
              <w:adjustRightInd w:val="0"/>
              <w:rPr>
                <w:rFonts w:eastAsiaTheme="minorHAnsi"/>
                <w:color w:val="000000"/>
                <w:sz w:val="16"/>
                <w:szCs w:val="16"/>
                <w14:ligatures w14:val="standardContextual"/>
              </w:rPr>
            </w:pPr>
            <w:r w:rsidRPr="009911E8">
              <w:rPr>
                <w:rFonts w:eastAsiaTheme="minorHAnsi"/>
                <w:b/>
                <w:bCs/>
                <w:color w:val="000000"/>
                <w:sz w:val="23"/>
                <w:szCs w:val="23"/>
                <w14:ligatures w14:val="standardContextual"/>
              </w:rPr>
              <w:t>How can we respond when we observe a microaggression?</w:t>
            </w:r>
          </w:p>
        </w:tc>
        <w:tc>
          <w:tcPr>
            <w:tcW w:w="3490" w:type="dxa"/>
            <w:gridSpan w:val="2"/>
          </w:tcPr>
          <w:p w14:paraId="063DFD2A"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Make the offender aware of the microaggression </w:t>
            </w:r>
          </w:p>
          <w:p w14:paraId="1325E2CB"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2F7A3181"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Ask for clarification to better elicit the intentions </w:t>
            </w:r>
          </w:p>
        </w:tc>
        <w:tc>
          <w:tcPr>
            <w:tcW w:w="3492" w:type="dxa"/>
          </w:tcPr>
          <w:p w14:paraId="7DC9FEB2" w14:textId="77777777" w:rsidR="009911E8" w:rsidRPr="009911E8" w:rsidRDefault="009911E8" w:rsidP="009911E8">
            <w:pPr>
              <w:autoSpaceDE w:val="0"/>
              <w:autoSpaceDN w:val="0"/>
              <w:adjustRightInd w:val="0"/>
              <w:rPr>
                <w:rFonts w:eastAsiaTheme="minorHAnsi"/>
                <w:color w:val="000000"/>
                <w:sz w:val="22"/>
                <w:szCs w:val="22"/>
                <w14:ligatures w14:val="standardContextual"/>
              </w:rPr>
            </w:pPr>
            <w:r w:rsidRPr="009911E8">
              <w:rPr>
                <w:rFonts w:eastAsiaTheme="minorHAnsi"/>
                <w:b/>
                <w:bCs/>
                <w:color w:val="000000"/>
                <w:sz w:val="22"/>
                <w:szCs w:val="22"/>
                <w14:ligatures w14:val="standardContextual"/>
              </w:rPr>
              <w:t xml:space="preserve">Example: </w:t>
            </w:r>
          </w:p>
          <w:p w14:paraId="493CF4E4" w14:textId="77777777" w:rsidR="009911E8" w:rsidRPr="009911E8" w:rsidRDefault="009911E8" w:rsidP="009911E8">
            <w:pPr>
              <w:autoSpaceDE w:val="0"/>
              <w:autoSpaceDN w:val="0"/>
              <w:adjustRightInd w:val="0"/>
              <w:rPr>
                <w:rFonts w:eastAsiaTheme="minorHAnsi"/>
                <w:i/>
                <w:iCs/>
                <w:color w:val="000000"/>
                <w:sz w:val="23"/>
                <w:szCs w:val="23"/>
                <w14:ligatures w14:val="standardContextual"/>
              </w:rPr>
            </w:pPr>
            <w:r w:rsidRPr="009911E8">
              <w:rPr>
                <w:rFonts w:eastAsiaTheme="minorHAnsi"/>
                <w:color w:val="000000"/>
                <w:sz w:val="23"/>
                <w:szCs w:val="23"/>
                <w14:ligatures w14:val="standardContextual"/>
              </w:rPr>
              <w:t xml:space="preserve">Person A: </w:t>
            </w:r>
            <w:r w:rsidRPr="009911E8">
              <w:rPr>
                <w:rFonts w:eastAsiaTheme="minorHAnsi"/>
                <w:i/>
                <w:iCs/>
                <w:color w:val="000000"/>
                <w:sz w:val="23"/>
                <w:szCs w:val="23"/>
                <w14:ligatures w14:val="standardContextual"/>
              </w:rPr>
              <w:t xml:space="preserve">"I saw a patient and she, they, whatever, took 30 minutes filling out the clinic forms so I ran late getting home.” </w:t>
            </w:r>
          </w:p>
          <w:p w14:paraId="428B9CFA" w14:textId="77777777" w:rsidR="009911E8" w:rsidRPr="009911E8" w:rsidRDefault="009911E8" w:rsidP="009911E8">
            <w:pPr>
              <w:autoSpaceDE w:val="0"/>
              <w:autoSpaceDN w:val="0"/>
              <w:adjustRightInd w:val="0"/>
              <w:rPr>
                <w:rFonts w:eastAsiaTheme="minorHAnsi"/>
                <w:i/>
                <w:iCs/>
                <w:color w:val="000000"/>
                <w:sz w:val="23"/>
                <w:szCs w:val="23"/>
                <w14:ligatures w14:val="standardContextual"/>
              </w:rPr>
            </w:pPr>
          </w:p>
          <w:p w14:paraId="01120DF9"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Person B: </w:t>
            </w:r>
            <w:r w:rsidRPr="009911E8">
              <w:rPr>
                <w:rFonts w:eastAsiaTheme="minorHAnsi"/>
                <w:i/>
                <w:iCs/>
                <w:color w:val="000000"/>
                <w:sz w:val="23"/>
                <w:szCs w:val="23"/>
                <w14:ligatures w14:val="standardContextual"/>
              </w:rPr>
              <w:t xml:space="preserve">"Wait, does your patient use she or they? I'd like to discuss this with you and it’s important that we get that right. Pronouns are important for all people, because when we use correct pronouns, we help form an inclusive environment. I wonder if you’re feeling stressed after a long day and forgot which pronoun was preferred." </w:t>
            </w:r>
          </w:p>
        </w:tc>
      </w:tr>
      <w:tr w:rsidR="009911E8" w:rsidRPr="009911E8" w14:paraId="650ABFB5" w14:textId="77777777" w:rsidTr="00AE1B0A">
        <w:trPr>
          <w:gridAfter w:val="1"/>
          <w:wAfter w:w="272" w:type="dxa"/>
          <w:trHeight w:val="1250"/>
        </w:trPr>
        <w:tc>
          <w:tcPr>
            <w:tcW w:w="3490" w:type="dxa"/>
          </w:tcPr>
          <w:p w14:paraId="451D3F4F"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Disarm the microaggression </w:t>
            </w:r>
          </w:p>
        </w:tc>
        <w:tc>
          <w:tcPr>
            <w:tcW w:w="3490" w:type="dxa"/>
            <w:gridSpan w:val="2"/>
          </w:tcPr>
          <w:p w14:paraId="0E129D3F"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Comment on the perceived metacommunication, label it, and undermine it in a respectful way. </w:t>
            </w:r>
          </w:p>
          <w:p w14:paraId="7B272617"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27ED4701"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Express disagreement with the statement and explain the values that underlie your disagreement. </w:t>
            </w:r>
          </w:p>
          <w:p w14:paraId="54C9B493"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Interrupt and redirect if you can help the person stop before they say something they might regret. </w:t>
            </w:r>
          </w:p>
          <w:p w14:paraId="5921429E"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6C0591B8"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Use exclamations (ouch, that might be offensive to others in the room) or nonverbals (shake your head no) to show disagreement. </w:t>
            </w:r>
          </w:p>
          <w:p w14:paraId="2CB43662"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18970EDE"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Describe what is happening: For example: “Whenever you and I </w:t>
            </w:r>
            <w:r w:rsidRPr="009911E8">
              <w:rPr>
                <w:rFonts w:eastAsiaTheme="minorHAnsi"/>
                <w:color w:val="000000"/>
                <w:sz w:val="23"/>
                <w:szCs w:val="23"/>
                <w14:ligatures w14:val="standardContextual"/>
              </w:rPr>
              <w:lastRenderedPageBreak/>
              <w:t xml:space="preserve">talk about LGBTQ+ in that tone, I get a knot in my stomach.” </w:t>
            </w:r>
          </w:p>
        </w:tc>
        <w:tc>
          <w:tcPr>
            <w:tcW w:w="3492" w:type="dxa"/>
          </w:tcPr>
          <w:p w14:paraId="76221623"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lastRenderedPageBreak/>
              <w:t xml:space="preserve">Example: </w:t>
            </w:r>
          </w:p>
          <w:p w14:paraId="14B84576"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Person A: </w:t>
            </w:r>
            <w:r w:rsidRPr="009911E8">
              <w:rPr>
                <w:rFonts w:eastAsiaTheme="minorHAnsi"/>
                <w:i/>
                <w:iCs/>
                <w:color w:val="000000"/>
                <w:sz w:val="23"/>
                <w:szCs w:val="23"/>
                <w14:ligatures w14:val="standardContextual"/>
              </w:rPr>
              <w:t xml:space="preserve">I saw a patient and she - </w:t>
            </w:r>
          </w:p>
          <w:p w14:paraId="7C4D865F"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4528E7CB"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Person B: they - </w:t>
            </w:r>
          </w:p>
          <w:p w14:paraId="4D512532"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3D0CCFD2"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Person A: </w:t>
            </w:r>
            <w:r w:rsidRPr="009911E8">
              <w:rPr>
                <w:rFonts w:eastAsiaTheme="minorHAnsi"/>
                <w:i/>
                <w:iCs/>
                <w:color w:val="000000"/>
                <w:sz w:val="23"/>
                <w:szCs w:val="23"/>
                <w14:ligatures w14:val="standardContextual"/>
              </w:rPr>
              <w:t xml:space="preserve">Thank you! I saw a patient and they took 30 minutes filling out the clinic forms. </w:t>
            </w:r>
          </w:p>
          <w:p w14:paraId="2F8D9145"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i/>
                <w:iCs/>
                <w:color w:val="000000"/>
                <w:sz w:val="23"/>
                <w:szCs w:val="23"/>
                <w14:ligatures w14:val="standardContextual"/>
              </w:rPr>
              <w:t xml:space="preserve">Note: </w:t>
            </w:r>
            <w:r w:rsidRPr="009911E8">
              <w:rPr>
                <w:rFonts w:eastAsiaTheme="minorHAnsi"/>
                <w:color w:val="000000"/>
                <w:sz w:val="23"/>
                <w:szCs w:val="23"/>
                <w14:ligatures w14:val="standardContextual"/>
              </w:rPr>
              <w:t xml:space="preserve">With person B gently redirecting person A to use correct pronouns, Person A did not have an opportunity to minimize or ignore the importance of correct pronouns. </w:t>
            </w:r>
          </w:p>
        </w:tc>
      </w:tr>
      <w:tr w:rsidR="009911E8" w:rsidRPr="009911E8" w14:paraId="76CCBCB1" w14:textId="77777777" w:rsidTr="00AE1B0A">
        <w:trPr>
          <w:gridAfter w:val="1"/>
          <w:wAfter w:w="272" w:type="dxa"/>
          <w:trHeight w:val="870"/>
        </w:trPr>
        <w:tc>
          <w:tcPr>
            <w:tcW w:w="3490" w:type="dxa"/>
          </w:tcPr>
          <w:p w14:paraId="68697312"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Educate the offender </w:t>
            </w:r>
          </w:p>
        </w:tc>
        <w:tc>
          <w:tcPr>
            <w:tcW w:w="3490" w:type="dxa"/>
            <w:gridSpan w:val="2"/>
          </w:tcPr>
          <w:p w14:paraId="30705E18"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Differentiate between impact and intent and give the offender the benefit of the doubt </w:t>
            </w:r>
          </w:p>
          <w:p w14:paraId="61D68F6A"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7F48C765"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Appeal to the offender’s values or their desire to be seen as a good person and encourage empathy by asking the offender how they would feel if the comment was made about them. </w:t>
            </w:r>
          </w:p>
        </w:tc>
        <w:tc>
          <w:tcPr>
            <w:tcW w:w="3492" w:type="dxa"/>
          </w:tcPr>
          <w:p w14:paraId="2616717E"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Example: </w:t>
            </w:r>
            <w:r w:rsidRPr="009911E8">
              <w:rPr>
                <w:rFonts w:eastAsiaTheme="minorHAnsi"/>
                <w:color w:val="000000"/>
                <w:sz w:val="23"/>
                <w:szCs w:val="23"/>
                <w14:ligatures w14:val="standardContextual"/>
              </w:rPr>
              <w:t xml:space="preserve">“I know you didn’t realize this, and…” (describe behavior and impact) </w:t>
            </w:r>
          </w:p>
          <w:p w14:paraId="460CB5BB" w14:textId="77777777" w:rsidR="009911E8" w:rsidRPr="009911E8" w:rsidRDefault="009911E8" w:rsidP="009911E8">
            <w:pPr>
              <w:autoSpaceDE w:val="0"/>
              <w:autoSpaceDN w:val="0"/>
              <w:adjustRightInd w:val="0"/>
              <w:rPr>
                <w:rFonts w:eastAsiaTheme="minorHAnsi"/>
                <w:b/>
                <w:bCs/>
                <w:color w:val="000000"/>
                <w:sz w:val="23"/>
                <w:szCs w:val="23"/>
                <w14:ligatures w14:val="standardContextual"/>
              </w:rPr>
            </w:pPr>
          </w:p>
          <w:p w14:paraId="70A4A14B"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Example: </w:t>
            </w:r>
            <w:r w:rsidRPr="009911E8">
              <w:rPr>
                <w:rFonts w:eastAsiaTheme="minorHAnsi"/>
                <w:color w:val="000000"/>
                <w:sz w:val="23"/>
                <w:szCs w:val="23"/>
                <w14:ligatures w14:val="standardContextual"/>
              </w:rPr>
              <w:t xml:space="preserve">“I know you want to do good, and…” (describe behavior and impact) </w:t>
            </w:r>
          </w:p>
        </w:tc>
      </w:tr>
      <w:tr w:rsidR="009911E8" w:rsidRPr="009911E8" w14:paraId="04C8C2C0" w14:textId="77777777" w:rsidTr="00AE1B0A">
        <w:trPr>
          <w:gridAfter w:val="1"/>
          <w:wAfter w:w="272" w:type="dxa"/>
          <w:trHeight w:val="799"/>
        </w:trPr>
        <w:tc>
          <w:tcPr>
            <w:tcW w:w="3490" w:type="dxa"/>
          </w:tcPr>
          <w:p w14:paraId="276FDBA5"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Seek support and reinforcement </w:t>
            </w:r>
          </w:p>
        </w:tc>
        <w:tc>
          <w:tcPr>
            <w:tcW w:w="3490" w:type="dxa"/>
            <w:gridSpan w:val="2"/>
          </w:tcPr>
          <w:p w14:paraId="094A20D6"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If you are the target, seek support from friends and trusted allies. Because microaggressions are ambiguous by nature, it is easy to doubt ourselves </w:t>
            </w:r>
          </w:p>
        </w:tc>
        <w:tc>
          <w:tcPr>
            <w:tcW w:w="3492" w:type="dxa"/>
          </w:tcPr>
          <w:p w14:paraId="7BDA67B0"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Tip: </w:t>
            </w:r>
            <w:r w:rsidRPr="009911E8">
              <w:rPr>
                <w:rFonts w:eastAsiaTheme="minorHAnsi"/>
                <w:color w:val="000000"/>
                <w:sz w:val="23"/>
                <w:szCs w:val="23"/>
                <w14:ligatures w14:val="standardContextual"/>
              </w:rPr>
              <w:t xml:space="preserve">Use your support network to determine how you want to bring this up to the offender and practice the wording, as needed. </w:t>
            </w:r>
          </w:p>
        </w:tc>
      </w:tr>
      <w:tr w:rsidR="009911E8" w:rsidRPr="009911E8" w14:paraId="685CA67B" w14:textId="77777777" w:rsidTr="00AE1B0A">
        <w:trPr>
          <w:trHeight w:val="107"/>
        </w:trPr>
        <w:tc>
          <w:tcPr>
            <w:tcW w:w="10744" w:type="dxa"/>
            <w:gridSpan w:val="5"/>
          </w:tcPr>
          <w:p w14:paraId="24E40450" w14:textId="77777777" w:rsidR="009911E8" w:rsidRPr="009911E8" w:rsidRDefault="009911E8" w:rsidP="009911E8">
            <w:pPr>
              <w:autoSpaceDE w:val="0"/>
              <w:autoSpaceDN w:val="0"/>
              <w:adjustRightInd w:val="0"/>
              <w:jc w:val="center"/>
              <w:rPr>
                <w:rFonts w:eastAsiaTheme="minorHAnsi"/>
                <w:b/>
                <w:bCs/>
                <w:color w:val="000000"/>
                <w:sz w:val="23"/>
                <w:szCs w:val="23"/>
                <w14:ligatures w14:val="standardContextual"/>
              </w:rPr>
            </w:pPr>
          </w:p>
          <w:p w14:paraId="5A862C41" w14:textId="77777777" w:rsidR="009911E8" w:rsidRPr="009911E8" w:rsidRDefault="009911E8" w:rsidP="009911E8">
            <w:pPr>
              <w:autoSpaceDE w:val="0"/>
              <w:autoSpaceDN w:val="0"/>
              <w:adjustRightInd w:val="0"/>
              <w:jc w:val="center"/>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How should we respond when we ourselves commit a microaggression?</w:t>
            </w:r>
          </w:p>
        </w:tc>
      </w:tr>
      <w:tr w:rsidR="009911E8" w:rsidRPr="009911E8" w14:paraId="7182505E" w14:textId="77777777" w:rsidTr="00AE1B0A">
        <w:trPr>
          <w:trHeight w:val="107"/>
        </w:trPr>
        <w:tc>
          <w:tcPr>
            <w:tcW w:w="5372" w:type="dxa"/>
            <w:gridSpan w:val="2"/>
          </w:tcPr>
          <w:p w14:paraId="456BB9F7"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Do: </w:t>
            </w:r>
          </w:p>
        </w:tc>
        <w:tc>
          <w:tcPr>
            <w:tcW w:w="5372" w:type="dxa"/>
            <w:gridSpan w:val="3"/>
          </w:tcPr>
          <w:p w14:paraId="50CA072E"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b/>
                <w:bCs/>
                <w:color w:val="000000"/>
                <w:sz w:val="23"/>
                <w:szCs w:val="23"/>
                <w14:ligatures w14:val="standardContextual"/>
              </w:rPr>
              <w:t xml:space="preserve">Don’t: </w:t>
            </w:r>
          </w:p>
        </w:tc>
      </w:tr>
      <w:tr w:rsidR="009911E8" w:rsidRPr="009911E8" w14:paraId="62B9DF73" w14:textId="77777777" w:rsidTr="00AE1B0A">
        <w:trPr>
          <w:trHeight w:val="2182"/>
        </w:trPr>
        <w:tc>
          <w:tcPr>
            <w:tcW w:w="5372" w:type="dxa"/>
            <w:gridSpan w:val="2"/>
          </w:tcPr>
          <w:p w14:paraId="2F520C21"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First- Take a breath; don’t respond impulsively. </w:t>
            </w:r>
          </w:p>
          <w:p w14:paraId="79A809B4"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3E8935AD"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Make the other person feel heard and follow their lead in the conversation. </w:t>
            </w:r>
          </w:p>
          <w:p w14:paraId="30DD0E48"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2B79B13B"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Offer a genuine apology that acknowledges the impact and harm your comment caused, rather than spend a long time discussing your intent. A brief statement that you didn’t intend your comment to come off that way is probably sufficient. </w:t>
            </w:r>
          </w:p>
          <w:p w14:paraId="7690EC70"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30CB73E2"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Ask the other person for feedback regarding how you could have better responded/commented. </w:t>
            </w:r>
          </w:p>
          <w:p w14:paraId="08296DDC"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386852B6"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Keep striving to be better. It requires grace, humility, and commitment. </w:t>
            </w:r>
          </w:p>
        </w:tc>
        <w:tc>
          <w:tcPr>
            <w:tcW w:w="5372" w:type="dxa"/>
            <w:gridSpan w:val="3"/>
          </w:tcPr>
          <w:p w14:paraId="1539D607"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Make the conversation about you. Instead, express gratitude for your colleague’s trust and belief that you’re capable of evolving. </w:t>
            </w:r>
          </w:p>
          <w:p w14:paraId="66D49013"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p>
          <w:p w14:paraId="03A81853" w14:textId="77777777" w:rsidR="009911E8" w:rsidRPr="009911E8" w:rsidRDefault="009911E8" w:rsidP="009911E8">
            <w:pPr>
              <w:autoSpaceDE w:val="0"/>
              <w:autoSpaceDN w:val="0"/>
              <w:adjustRightInd w:val="0"/>
              <w:rPr>
                <w:rFonts w:eastAsiaTheme="minorHAnsi"/>
                <w:color w:val="000000"/>
                <w:sz w:val="23"/>
                <w:szCs w:val="23"/>
                <w14:ligatures w14:val="standardContextual"/>
              </w:rPr>
            </w:pPr>
            <w:r w:rsidRPr="009911E8">
              <w:rPr>
                <w:rFonts w:eastAsiaTheme="minorHAnsi"/>
                <w:color w:val="000000"/>
                <w:sz w:val="23"/>
                <w:szCs w:val="23"/>
                <w14:ligatures w14:val="standardContextual"/>
              </w:rPr>
              <w:t xml:space="preserve">Do not overdo your apology by laying on your privilege and guilt. Your apology should be sincere. </w:t>
            </w:r>
          </w:p>
        </w:tc>
      </w:tr>
    </w:tbl>
    <w:p w14:paraId="0FBE1A91" w14:textId="77777777" w:rsidR="009911E8" w:rsidRPr="009911E8" w:rsidRDefault="009911E8" w:rsidP="009911E8">
      <w:pPr>
        <w:autoSpaceDE w:val="0"/>
        <w:autoSpaceDN w:val="0"/>
        <w:adjustRightInd w:val="0"/>
        <w:rPr>
          <w:rFonts w:ascii="Arial" w:eastAsiaTheme="minorHAnsi" w:hAnsi="Arial" w:cs="Arial"/>
          <w:sz w:val="24"/>
          <w:szCs w:val="24"/>
          <w14:ligatures w14:val="standardContextual"/>
        </w:rPr>
      </w:pPr>
    </w:p>
    <w:p w14:paraId="0B0DF3B6" w14:textId="77777777" w:rsidR="009911E8" w:rsidRPr="009911E8" w:rsidRDefault="009911E8" w:rsidP="009911E8">
      <w:pPr>
        <w:autoSpaceDE w:val="0"/>
        <w:autoSpaceDN w:val="0"/>
        <w:adjustRightInd w:val="0"/>
        <w:rPr>
          <w:rFonts w:ascii="Arial" w:eastAsiaTheme="minorHAnsi" w:hAnsi="Arial" w:cs="Arial"/>
          <w:sz w:val="24"/>
          <w:szCs w:val="24"/>
          <w14:ligatures w14:val="standardContextual"/>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854"/>
      </w:tblGrid>
      <w:tr w:rsidR="009911E8" w:rsidRPr="009911E8" w14:paraId="30194BF6" w14:textId="77777777" w:rsidTr="00AE1B0A">
        <w:trPr>
          <w:trHeight w:val="107"/>
        </w:trPr>
        <w:tc>
          <w:tcPr>
            <w:tcW w:w="9854" w:type="dxa"/>
            <w:tcBorders>
              <w:top w:val="none" w:sz="6" w:space="0" w:color="auto"/>
              <w:bottom w:val="none" w:sz="6" w:space="0" w:color="auto"/>
            </w:tcBorders>
          </w:tcPr>
          <w:p w14:paraId="314B4816" w14:textId="77777777" w:rsidR="009911E8" w:rsidRPr="009911E8" w:rsidRDefault="009911E8" w:rsidP="009911E8">
            <w:pPr>
              <w:autoSpaceDE w:val="0"/>
              <w:autoSpaceDN w:val="0"/>
              <w:adjustRightInd w:val="0"/>
              <w:jc w:val="center"/>
              <w:rPr>
                <w:rFonts w:eastAsiaTheme="minorHAnsi"/>
                <w:color w:val="000000"/>
                <w:sz w:val="24"/>
                <w:szCs w:val="24"/>
                <w14:ligatures w14:val="standardContextual"/>
              </w:rPr>
            </w:pPr>
            <w:r w:rsidRPr="009911E8">
              <w:rPr>
                <w:rFonts w:eastAsiaTheme="minorHAnsi"/>
                <w:b/>
                <w:bCs/>
                <w:color w:val="000000"/>
                <w:sz w:val="24"/>
                <w:szCs w:val="24"/>
                <w14:ligatures w14:val="standardContextual"/>
              </w:rPr>
              <w:t>What can you do if you have followed these recommendations and still need to seek resolution?</w:t>
            </w:r>
          </w:p>
        </w:tc>
      </w:tr>
      <w:tr w:rsidR="009911E8" w:rsidRPr="009911E8" w14:paraId="3E3392D9" w14:textId="77777777" w:rsidTr="00AE1B0A">
        <w:trPr>
          <w:trHeight w:val="385"/>
        </w:trPr>
        <w:tc>
          <w:tcPr>
            <w:tcW w:w="9854" w:type="dxa"/>
            <w:tcBorders>
              <w:top w:val="none" w:sz="6" w:space="0" w:color="auto"/>
              <w:bottom w:val="none" w:sz="6" w:space="0" w:color="auto"/>
            </w:tcBorders>
          </w:tcPr>
          <w:p w14:paraId="5583D948" w14:textId="77777777" w:rsidR="009911E8" w:rsidRPr="009911E8" w:rsidRDefault="009911E8" w:rsidP="009911E8">
            <w:pPr>
              <w:autoSpaceDE w:val="0"/>
              <w:autoSpaceDN w:val="0"/>
              <w:adjustRightInd w:val="0"/>
              <w:rPr>
                <w:rFonts w:eastAsiaTheme="minorHAnsi"/>
                <w:color w:val="000000"/>
                <w:sz w:val="24"/>
                <w:szCs w:val="24"/>
                <w14:ligatures w14:val="standardContextual"/>
              </w:rPr>
            </w:pPr>
            <w:r w:rsidRPr="009911E8">
              <w:rPr>
                <w:rFonts w:eastAsiaTheme="minorHAnsi"/>
                <w:color w:val="000000"/>
                <w:sz w:val="24"/>
                <w:szCs w:val="24"/>
                <w14:ligatures w14:val="standardContextual"/>
              </w:rPr>
              <w:t>We encourage individuals who experience microaggressions and other forms of identity-based discrimination to follow the above recommendations. If you have worked through these steps and do not feel the issues were resolved, there are other sources of support within the program and department. In the clinical program, you can discuss concerns with any faculty member with whom you feel comfortable, the Director of Clinical Training (Eric Dubow), or the Associate Director of Clinical Training (Abby Braden). You can also discuss concerns with the Vice Chair of Graduate instruction (Cathy Stein), the Vice Chair for Undergraduate Instruction (Dr. Sherona Garrett-Ruffin), or the Department Chair (Carolyn Tompsett).</w:t>
            </w:r>
            <w:r w:rsidRPr="009911E8" w:rsidDel="00416435">
              <w:rPr>
                <w:rFonts w:eastAsiaTheme="minorHAnsi"/>
                <w:color w:val="000000"/>
                <w:sz w:val="24"/>
                <w:szCs w:val="24"/>
                <w14:ligatures w14:val="standardContextual"/>
              </w:rPr>
              <w:t xml:space="preserve"> </w:t>
            </w:r>
          </w:p>
        </w:tc>
      </w:tr>
    </w:tbl>
    <w:p w14:paraId="5B9553B1" w14:textId="77777777" w:rsidR="009911E8" w:rsidRPr="009911E8" w:rsidRDefault="009911E8" w:rsidP="009911E8">
      <w:pPr>
        <w:autoSpaceDE w:val="0"/>
        <w:autoSpaceDN w:val="0"/>
        <w:adjustRightInd w:val="0"/>
        <w:rPr>
          <w:rFonts w:ascii="Arial" w:eastAsiaTheme="minorHAnsi" w:hAnsi="Arial" w:cs="Arial"/>
          <w:sz w:val="24"/>
          <w:szCs w:val="24"/>
          <w14:ligatures w14:val="standardContextual"/>
        </w:rPr>
      </w:pPr>
    </w:p>
    <w:p w14:paraId="63BAE688" w14:textId="60CDDA2F" w:rsidR="009911E8" w:rsidRPr="009911E8" w:rsidRDefault="009911E8" w:rsidP="009911E8">
      <w:pPr>
        <w:spacing w:after="160" w:line="259" w:lineRule="auto"/>
        <w:rPr>
          <w:rFonts w:eastAsiaTheme="minorHAnsi"/>
          <w:b/>
          <w:bCs/>
          <w:sz w:val="24"/>
          <w:szCs w:val="24"/>
          <w14:ligatures w14:val="standardContextual"/>
        </w:rPr>
      </w:pPr>
      <w:r w:rsidRPr="009911E8">
        <w:rPr>
          <w:rFonts w:eastAsiaTheme="minorHAnsi"/>
          <w:b/>
          <w:bCs/>
          <w:sz w:val="24"/>
          <w:szCs w:val="24"/>
          <w14:ligatures w14:val="standardContextual"/>
        </w:rPr>
        <w:t>References</w:t>
      </w:r>
    </w:p>
    <w:p w14:paraId="4E0067CD"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East Carolina University Statement on Microaggressions (shared by Dr. Robert Carels) </w:t>
      </w:r>
    </w:p>
    <w:p w14:paraId="009AFE71"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Stanford University Office of Faculty Development, Diversity, and Engagement (2021). Faculty Anti-Bias Training Resources: Recognizing and Addressing Microaggressions.</w:t>
      </w:r>
    </w:p>
    <w:p w14:paraId="551FD5CB" w14:textId="77777777" w:rsidR="009911E8" w:rsidRPr="009911E8" w:rsidRDefault="009911E8" w:rsidP="009911E8">
      <w:pPr>
        <w:spacing w:after="160" w:line="259" w:lineRule="auto"/>
        <w:rPr>
          <w:rFonts w:eastAsiaTheme="minorHAnsi"/>
          <w:color w:val="0563C1" w:themeColor="hyperlink"/>
          <w:kern w:val="2"/>
          <w:sz w:val="24"/>
          <w:szCs w:val="24"/>
          <w:u w:val="single"/>
          <w14:ligatures w14:val="standardContextual"/>
        </w:rPr>
      </w:pPr>
      <w:r w:rsidRPr="009911E8">
        <w:rPr>
          <w:rFonts w:eastAsiaTheme="minorHAnsi"/>
          <w:kern w:val="2"/>
          <w:sz w:val="24"/>
          <w:szCs w:val="24"/>
          <w14:ligatures w14:val="standardContextual"/>
        </w:rPr>
        <w:t xml:space="preserve">Sue, D. W., Alsaidi, S., Awad, M. N., Glaeser, E., Calle, C. Z., &amp; Mendez, N. (2019). Disarming racial microaggressions: Microintervention strategies for targets, White allies, and bystanders. </w:t>
      </w:r>
      <w:r w:rsidRPr="009911E8">
        <w:rPr>
          <w:rFonts w:eastAsiaTheme="minorHAnsi"/>
          <w:i/>
          <w:iCs/>
          <w:kern w:val="2"/>
          <w:sz w:val="24"/>
          <w:szCs w:val="24"/>
          <w14:ligatures w14:val="standardContextual"/>
        </w:rPr>
        <w:t>American Psychologist, 74(1),</w:t>
      </w:r>
      <w:r w:rsidRPr="009911E8">
        <w:rPr>
          <w:rFonts w:eastAsiaTheme="minorHAnsi"/>
          <w:kern w:val="2"/>
          <w:sz w:val="24"/>
          <w:szCs w:val="24"/>
          <w14:ligatures w14:val="standardContextual"/>
        </w:rPr>
        <w:t xml:space="preserve"> 128–142. </w:t>
      </w:r>
      <w:hyperlink r:id="rId24" w:history="1">
        <w:r w:rsidRPr="009911E8">
          <w:rPr>
            <w:rFonts w:eastAsiaTheme="minorHAnsi"/>
            <w:color w:val="0563C1" w:themeColor="hyperlink"/>
            <w:kern w:val="2"/>
            <w:sz w:val="24"/>
            <w:szCs w:val="24"/>
            <w:u w:val="single"/>
            <w14:ligatures w14:val="standardContextual"/>
          </w:rPr>
          <w:t>https://doi.org/10.1037/amp0000296</w:t>
        </w:r>
      </w:hyperlink>
    </w:p>
    <w:p w14:paraId="4159B50C" w14:textId="77777777" w:rsidR="009911E8" w:rsidRPr="009911E8" w:rsidRDefault="009911E8" w:rsidP="009911E8">
      <w:pPr>
        <w:spacing w:after="160" w:line="259" w:lineRule="auto"/>
        <w:rPr>
          <w:rFonts w:eastAsiaTheme="minorHAnsi"/>
          <w:kern w:val="2"/>
          <w:sz w:val="24"/>
          <w:szCs w:val="24"/>
          <w14:ligatures w14:val="standardContextual"/>
        </w:rPr>
      </w:pPr>
      <w:r w:rsidRPr="009911E8">
        <w:rPr>
          <w:rFonts w:eastAsiaTheme="minorHAnsi"/>
          <w:kern w:val="2"/>
          <w:sz w:val="24"/>
          <w:szCs w:val="24"/>
          <w14:ligatures w14:val="standardContextual"/>
        </w:rPr>
        <w:t xml:space="preserve">Sue, D. W., Capodilupo, C. M., Torino, G. C., Bucceri, J. M., Holder, A. M. B., Nadal, K. L., &amp; Esquilin, M. (2007). Racial microaggressions in everyday life: Implications for clinical practice. </w:t>
      </w:r>
      <w:r w:rsidRPr="009911E8">
        <w:rPr>
          <w:rFonts w:eastAsiaTheme="minorHAnsi"/>
          <w:i/>
          <w:iCs/>
          <w:kern w:val="2"/>
          <w:sz w:val="24"/>
          <w:szCs w:val="24"/>
          <w14:ligatures w14:val="standardContextual"/>
        </w:rPr>
        <w:t>American Psychologist, 62(4),</w:t>
      </w:r>
      <w:r w:rsidRPr="009911E8">
        <w:rPr>
          <w:rFonts w:eastAsiaTheme="minorHAnsi"/>
          <w:kern w:val="2"/>
          <w:sz w:val="24"/>
          <w:szCs w:val="24"/>
          <w14:ligatures w14:val="standardContextual"/>
        </w:rPr>
        <w:t xml:space="preserve"> 271–286. https://doi.org/10.1037/0003-066X.62.4.271</w:t>
      </w:r>
    </w:p>
    <w:p w14:paraId="29836CAB" w14:textId="77777777" w:rsidR="009911E8" w:rsidRPr="009911E8" w:rsidRDefault="009911E8" w:rsidP="009911E8">
      <w:pPr>
        <w:autoSpaceDE w:val="0"/>
        <w:autoSpaceDN w:val="0"/>
        <w:adjustRightInd w:val="0"/>
        <w:rPr>
          <w:rFonts w:ascii="Arial" w:eastAsiaTheme="minorHAnsi" w:hAnsi="Arial" w:cs="Arial"/>
          <w:sz w:val="24"/>
          <w:szCs w:val="24"/>
          <w14:ligatures w14:val="standardContextual"/>
        </w:rPr>
      </w:pPr>
    </w:p>
    <w:p w14:paraId="0795825A" w14:textId="77777777" w:rsidR="00B84B12" w:rsidRPr="00C42CE7" w:rsidRDefault="00B84B12">
      <w:pPr>
        <w:jc w:val="center"/>
        <w:rPr>
          <w:b/>
          <w:sz w:val="24"/>
          <w:szCs w:val="24"/>
          <w:u w:val="single"/>
        </w:rPr>
      </w:pPr>
      <w:r w:rsidRPr="00C42CE7">
        <w:rPr>
          <w:b/>
          <w:sz w:val="24"/>
          <w:szCs w:val="24"/>
          <w:u w:val="single"/>
        </w:rPr>
        <w:t>STUDENT-FACULTY RELATIONS</w:t>
      </w:r>
    </w:p>
    <w:p w14:paraId="0DB674D0" w14:textId="77777777" w:rsidR="00B84B12" w:rsidRPr="009018E9" w:rsidRDefault="00B84B12">
      <w:pPr>
        <w:rPr>
          <w:sz w:val="24"/>
          <w:szCs w:val="24"/>
        </w:rPr>
      </w:pPr>
    </w:p>
    <w:p w14:paraId="2BAC194B" w14:textId="0E82636C" w:rsidR="00B84B12" w:rsidRDefault="00B84B12">
      <w:pPr>
        <w:ind w:firstLine="720"/>
        <w:rPr>
          <w:sz w:val="24"/>
          <w:szCs w:val="24"/>
        </w:rPr>
      </w:pPr>
      <w:r w:rsidRPr="009018E9">
        <w:rPr>
          <w:sz w:val="24"/>
          <w:szCs w:val="24"/>
        </w:rPr>
        <w:t xml:space="preserve">Our department has </w:t>
      </w:r>
      <w:r>
        <w:rPr>
          <w:sz w:val="24"/>
          <w:szCs w:val="24"/>
        </w:rPr>
        <w:t xml:space="preserve">long </w:t>
      </w:r>
      <w:r w:rsidRPr="009018E9">
        <w:rPr>
          <w:sz w:val="24"/>
          <w:szCs w:val="24"/>
        </w:rPr>
        <w:t>enjoyed a supportive and collegial environment among faculty and students.  Upon entering the program, graduate students complete a week-long orientation known as</w:t>
      </w:r>
      <w:r w:rsidR="00C56CEA">
        <w:rPr>
          <w:sz w:val="24"/>
          <w:szCs w:val="24"/>
        </w:rPr>
        <w:t xml:space="preserve"> </w:t>
      </w:r>
      <w:r w:rsidR="00E30D72">
        <w:rPr>
          <w:sz w:val="24"/>
          <w:szCs w:val="24"/>
        </w:rPr>
        <w:t>Graduate Student Orientation (GSO)</w:t>
      </w:r>
      <w:r w:rsidR="00471C72">
        <w:rPr>
          <w:sz w:val="24"/>
          <w:szCs w:val="24"/>
        </w:rPr>
        <w:t xml:space="preserve">. </w:t>
      </w:r>
      <w:r w:rsidRPr="009018E9">
        <w:rPr>
          <w:sz w:val="24"/>
          <w:szCs w:val="24"/>
        </w:rPr>
        <w:t>They are also assigned to a faculty academic advisor who provides information related to the</w:t>
      </w:r>
      <w:r>
        <w:rPr>
          <w:sz w:val="24"/>
          <w:szCs w:val="24"/>
        </w:rPr>
        <w:t>ir</w:t>
      </w:r>
      <w:r w:rsidRPr="009018E9">
        <w:rPr>
          <w:sz w:val="24"/>
          <w:szCs w:val="24"/>
        </w:rPr>
        <w:t xml:space="preserve"> program of study and degree</w:t>
      </w:r>
      <w:r>
        <w:rPr>
          <w:sz w:val="24"/>
          <w:szCs w:val="24"/>
        </w:rPr>
        <w:t xml:space="preserve"> progress</w:t>
      </w:r>
      <w:r w:rsidR="00236BFD">
        <w:rPr>
          <w:sz w:val="24"/>
          <w:szCs w:val="24"/>
        </w:rPr>
        <w:t xml:space="preserve"> and a research advisor based on information gained about student interests during the admission process. Typically, the faculty academic advisor and research advisor are the same individual </w:t>
      </w:r>
      <w:r w:rsidR="00471C72">
        <w:rPr>
          <w:sz w:val="24"/>
          <w:szCs w:val="24"/>
        </w:rPr>
        <w:t>within the core clinical faculty.</w:t>
      </w:r>
      <w:r w:rsidR="00236BFD">
        <w:rPr>
          <w:sz w:val="24"/>
          <w:szCs w:val="24"/>
        </w:rPr>
        <w:t xml:space="preserve"> </w:t>
      </w:r>
      <w:r w:rsidR="00471C72" w:rsidRPr="009018E9">
        <w:rPr>
          <w:sz w:val="24"/>
          <w:szCs w:val="24"/>
        </w:rPr>
        <w:t>The initial selection of a research sponsor is usually a joint agreement between both the student and the faculty member</w:t>
      </w:r>
      <w:r w:rsidR="00471C72">
        <w:rPr>
          <w:sz w:val="24"/>
          <w:szCs w:val="24"/>
        </w:rPr>
        <w:t xml:space="preserve"> during the admissions process. </w:t>
      </w:r>
      <w:r w:rsidR="00236BFD">
        <w:rPr>
          <w:sz w:val="24"/>
          <w:szCs w:val="24"/>
        </w:rPr>
        <w:t>However, a student may be paired with a non-clinical research advisor (e.g., a developmental or social psychology or neuroscience faculty member) when they enter the clinical program.</w:t>
      </w:r>
      <w:r w:rsidR="00471C72">
        <w:rPr>
          <w:sz w:val="24"/>
          <w:szCs w:val="24"/>
        </w:rPr>
        <w:t xml:space="preserve"> I</w:t>
      </w:r>
      <w:r w:rsidR="00471C72" w:rsidRPr="009018E9">
        <w:rPr>
          <w:sz w:val="24"/>
          <w:szCs w:val="24"/>
        </w:rPr>
        <w:t>f the research sponsor is not a core clinical faculty member</w:t>
      </w:r>
      <w:r w:rsidR="00C47550">
        <w:rPr>
          <w:sz w:val="24"/>
          <w:szCs w:val="24"/>
        </w:rPr>
        <w:t>,</w:t>
      </w:r>
      <w:r w:rsidR="00471C72">
        <w:rPr>
          <w:sz w:val="24"/>
          <w:szCs w:val="24"/>
        </w:rPr>
        <w:t xml:space="preserve"> then </w:t>
      </w:r>
      <w:r w:rsidR="00C47550">
        <w:rPr>
          <w:sz w:val="24"/>
          <w:szCs w:val="24"/>
        </w:rPr>
        <w:t>the faculty member</w:t>
      </w:r>
      <w:r w:rsidR="00471C72">
        <w:rPr>
          <w:sz w:val="24"/>
          <w:szCs w:val="24"/>
        </w:rPr>
        <w:t xml:space="preserve"> may not serve as the student’s academic advisor and the student must choose a clinical faculty member to serve as </w:t>
      </w:r>
      <w:r w:rsidR="00471C72" w:rsidRPr="009018E9">
        <w:rPr>
          <w:sz w:val="24"/>
          <w:szCs w:val="24"/>
        </w:rPr>
        <w:t>academic advisor</w:t>
      </w:r>
      <w:r w:rsidR="00471C72">
        <w:rPr>
          <w:sz w:val="24"/>
          <w:szCs w:val="24"/>
        </w:rPr>
        <w:t xml:space="preserve">.  </w:t>
      </w:r>
      <w:r w:rsidRPr="009018E9">
        <w:rPr>
          <w:sz w:val="24"/>
          <w:szCs w:val="24"/>
        </w:rPr>
        <w:t xml:space="preserve">Students </w:t>
      </w:r>
      <w:r w:rsidR="00471C72">
        <w:rPr>
          <w:sz w:val="24"/>
          <w:szCs w:val="24"/>
        </w:rPr>
        <w:t xml:space="preserve">should </w:t>
      </w:r>
      <w:r w:rsidRPr="009018E9">
        <w:rPr>
          <w:sz w:val="24"/>
          <w:szCs w:val="24"/>
        </w:rPr>
        <w:t xml:space="preserve">maintain contact with </w:t>
      </w:r>
      <w:r w:rsidR="00C47550">
        <w:rPr>
          <w:sz w:val="24"/>
          <w:szCs w:val="24"/>
        </w:rPr>
        <w:t>their</w:t>
      </w:r>
      <w:r w:rsidR="00471C72">
        <w:rPr>
          <w:sz w:val="24"/>
          <w:szCs w:val="24"/>
        </w:rPr>
        <w:t xml:space="preserve"> </w:t>
      </w:r>
      <w:r w:rsidRPr="009018E9">
        <w:rPr>
          <w:sz w:val="24"/>
          <w:szCs w:val="24"/>
        </w:rPr>
        <w:t xml:space="preserve">academic advisor </w:t>
      </w:r>
      <w:r>
        <w:rPr>
          <w:sz w:val="24"/>
          <w:szCs w:val="24"/>
        </w:rPr>
        <w:t>throughout</w:t>
      </w:r>
      <w:r w:rsidRPr="009018E9">
        <w:rPr>
          <w:sz w:val="24"/>
          <w:szCs w:val="24"/>
        </w:rPr>
        <w:t xml:space="preserve"> each semester and </w:t>
      </w:r>
      <w:r>
        <w:rPr>
          <w:sz w:val="24"/>
          <w:szCs w:val="24"/>
        </w:rPr>
        <w:t xml:space="preserve">may </w:t>
      </w:r>
      <w:r w:rsidRPr="009018E9">
        <w:rPr>
          <w:sz w:val="24"/>
          <w:szCs w:val="24"/>
        </w:rPr>
        <w:t>discuss class scheduling, assistantship issues, changes of</w:t>
      </w:r>
      <w:r>
        <w:rPr>
          <w:sz w:val="24"/>
          <w:szCs w:val="24"/>
        </w:rPr>
        <w:t xml:space="preserve"> research or clinical</w:t>
      </w:r>
      <w:r w:rsidRPr="009018E9">
        <w:rPr>
          <w:sz w:val="24"/>
          <w:szCs w:val="24"/>
        </w:rPr>
        <w:t xml:space="preserve"> interest</w:t>
      </w:r>
      <w:r>
        <w:rPr>
          <w:sz w:val="24"/>
          <w:szCs w:val="24"/>
        </w:rPr>
        <w:t>s</w:t>
      </w:r>
      <w:r w:rsidR="00471C72">
        <w:rPr>
          <w:sz w:val="24"/>
          <w:szCs w:val="24"/>
        </w:rPr>
        <w:t xml:space="preserve">, problems, and so forth. </w:t>
      </w:r>
    </w:p>
    <w:p w14:paraId="045321E6" w14:textId="77777777" w:rsidR="00471C72" w:rsidRPr="009018E9" w:rsidRDefault="00471C72">
      <w:pPr>
        <w:ind w:firstLine="720"/>
        <w:rPr>
          <w:sz w:val="24"/>
          <w:szCs w:val="24"/>
        </w:rPr>
      </w:pPr>
    </w:p>
    <w:p w14:paraId="04482B42" w14:textId="77777777" w:rsidR="00B84B12" w:rsidRDefault="00B84B12">
      <w:pPr>
        <w:ind w:firstLine="720"/>
        <w:rPr>
          <w:sz w:val="24"/>
          <w:szCs w:val="24"/>
        </w:rPr>
      </w:pPr>
      <w:r w:rsidRPr="009018E9">
        <w:rPr>
          <w:sz w:val="24"/>
          <w:szCs w:val="24"/>
        </w:rPr>
        <w:t xml:space="preserve">The initial arrangement between the research sponsor and student may continue through the student's entire graduate career.  However, it is recognized that interests </w:t>
      </w:r>
      <w:r w:rsidR="00761609">
        <w:rPr>
          <w:sz w:val="24"/>
          <w:szCs w:val="24"/>
        </w:rPr>
        <w:t xml:space="preserve">on the part of the </w:t>
      </w:r>
      <w:r w:rsidR="008B4295">
        <w:rPr>
          <w:sz w:val="24"/>
          <w:szCs w:val="24"/>
        </w:rPr>
        <w:t xml:space="preserve">student or </w:t>
      </w:r>
      <w:r w:rsidR="00761609">
        <w:rPr>
          <w:sz w:val="24"/>
          <w:szCs w:val="24"/>
        </w:rPr>
        <w:t xml:space="preserve">faculty member </w:t>
      </w:r>
      <w:r>
        <w:rPr>
          <w:sz w:val="24"/>
          <w:szCs w:val="24"/>
        </w:rPr>
        <w:t xml:space="preserve">may </w:t>
      </w:r>
      <w:r w:rsidRPr="009018E9">
        <w:rPr>
          <w:sz w:val="24"/>
          <w:szCs w:val="24"/>
        </w:rPr>
        <w:t xml:space="preserve">change during the course of graduate work.  Thus, a certain amount of switching of </w:t>
      </w:r>
      <w:r w:rsidR="00471C72">
        <w:rPr>
          <w:sz w:val="24"/>
          <w:szCs w:val="24"/>
        </w:rPr>
        <w:t xml:space="preserve">research </w:t>
      </w:r>
      <w:r w:rsidRPr="009018E9">
        <w:rPr>
          <w:sz w:val="24"/>
          <w:szCs w:val="24"/>
        </w:rPr>
        <w:t>sponsors is expected and it is quite acceptable for students to select a new research sponsor following the completion of the Master's thesis</w:t>
      </w:r>
      <w:r w:rsidR="00761609">
        <w:rPr>
          <w:sz w:val="24"/>
          <w:szCs w:val="24"/>
        </w:rPr>
        <w:t xml:space="preserve"> as well as a faculty member to decline to continue to sponsor a student</w:t>
      </w:r>
      <w:r w:rsidRPr="009018E9">
        <w:rPr>
          <w:sz w:val="24"/>
          <w:szCs w:val="24"/>
        </w:rPr>
        <w:t>.  As students enter their post</w:t>
      </w:r>
      <w:r w:rsidRPr="009018E9">
        <w:rPr>
          <w:sz w:val="24"/>
          <w:szCs w:val="24"/>
        </w:rPr>
        <w:noBreakHyphen/>
        <w:t>Master's work, it is anticipated that they will continue working with the same research sponsors, but changes are also permissible at this time.</w:t>
      </w:r>
    </w:p>
    <w:p w14:paraId="5FB02704" w14:textId="77777777" w:rsidR="008B4295" w:rsidRDefault="008B4295">
      <w:pPr>
        <w:ind w:firstLine="720"/>
        <w:rPr>
          <w:sz w:val="24"/>
          <w:szCs w:val="24"/>
        </w:rPr>
      </w:pPr>
    </w:p>
    <w:p w14:paraId="03D5AC75" w14:textId="22CA3CFF" w:rsidR="001639E3" w:rsidRDefault="00E81709" w:rsidP="00B104CC">
      <w:pPr>
        <w:ind w:firstLine="720"/>
        <w:rPr>
          <w:sz w:val="24"/>
          <w:szCs w:val="24"/>
        </w:rPr>
      </w:pPr>
      <w:r>
        <w:rPr>
          <w:sz w:val="24"/>
          <w:szCs w:val="24"/>
        </w:rPr>
        <w:t>I</w:t>
      </w:r>
      <w:r w:rsidR="008B4295">
        <w:rPr>
          <w:sz w:val="24"/>
          <w:szCs w:val="24"/>
        </w:rPr>
        <w:t xml:space="preserve">nformation about </w:t>
      </w:r>
      <w:r w:rsidR="00AB57AA">
        <w:rPr>
          <w:sz w:val="24"/>
          <w:szCs w:val="24"/>
        </w:rPr>
        <w:t xml:space="preserve">deadlines and program issues </w:t>
      </w:r>
      <w:r>
        <w:rPr>
          <w:sz w:val="24"/>
          <w:szCs w:val="24"/>
        </w:rPr>
        <w:t>is often</w:t>
      </w:r>
      <w:r w:rsidR="00607ED9">
        <w:rPr>
          <w:sz w:val="24"/>
          <w:szCs w:val="24"/>
        </w:rPr>
        <w:t xml:space="preserve"> </w:t>
      </w:r>
      <w:r w:rsidR="008B4295">
        <w:rPr>
          <w:sz w:val="24"/>
          <w:szCs w:val="24"/>
        </w:rPr>
        <w:t xml:space="preserve">transmitted </w:t>
      </w:r>
      <w:r>
        <w:rPr>
          <w:sz w:val="24"/>
          <w:szCs w:val="24"/>
        </w:rPr>
        <w:t xml:space="preserve">from faculty and staff </w:t>
      </w:r>
      <w:r w:rsidR="008B4295">
        <w:rPr>
          <w:sz w:val="24"/>
          <w:szCs w:val="24"/>
        </w:rPr>
        <w:t xml:space="preserve">to students </w:t>
      </w:r>
      <w:r w:rsidR="00AB57AA">
        <w:rPr>
          <w:sz w:val="24"/>
          <w:szCs w:val="24"/>
        </w:rPr>
        <w:t xml:space="preserve">via email.  It is the </w:t>
      </w:r>
      <w:r w:rsidR="008B4295">
        <w:rPr>
          <w:sz w:val="24"/>
          <w:szCs w:val="24"/>
        </w:rPr>
        <w:t>studen</w:t>
      </w:r>
      <w:r w:rsidR="00607ED9">
        <w:rPr>
          <w:sz w:val="24"/>
          <w:szCs w:val="24"/>
        </w:rPr>
        <w:t>t</w:t>
      </w:r>
      <w:r>
        <w:rPr>
          <w:sz w:val="24"/>
          <w:szCs w:val="24"/>
        </w:rPr>
        <w:t xml:space="preserve">’s </w:t>
      </w:r>
      <w:r w:rsidR="00AB57AA">
        <w:rPr>
          <w:sz w:val="24"/>
          <w:szCs w:val="24"/>
        </w:rPr>
        <w:t>responsibility to</w:t>
      </w:r>
      <w:r w:rsidR="008B4295">
        <w:rPr>
          <w:sz w:val="24"/>
          <w:szCs w:val="24"/>
        </w:rPr>
        <w:t xml:space="preserve"> read email directed to </w:t>
      </w:r>
      <w:r w:rsidR="009E2400">
        <w:rPr>
          <w:sz w:val="24"/>
          <w:szCs w:val="24"/>
        </w:rPr>
        <w:t xml:space="preserve">the student’s </w:t>
      </w:r>
      <w:r w:rsidR="008B4295">
        <w:rPr>
          <w:sz w:val="24"/>
          <w:szCs w:val="24"/>
        </w:rPr>
        <w:t xml:space="preserve">bgsu </w:t>
      </w:r>
      <w:r w:rsidR="008048AD">
        <w:rPr>
          <w:sz w:val="24"/>
          <w:szCs w:val="24"/>
        </w:rPr>
        <w:t xml:space="preserve">account </w:t>
      </w:r>
      <w:r w:rsidR="008B4295">
        <w:rPr>
          <w:sz w:val="24"/>
          <w:szCs w:val="24"/>
        </w:rPr>
        <w:t xml:space="preserve">on a frequent basis to keep </w:t>
      </w:r>
      <w:r w:rsidR="00AB57AA">
        <w:rPr>
          <w:sz w:val="24"/>
          <w:szCs w:val="24"/>
        </w:rPr>
        <w:t>apprised</w:t>
      </w:r>
      <w:r w:rsidR="008B4295">
        <w:rPr>
          <w:sz w:val="24"/>
          <w:szCs w:val="24"/>
        </w:rPr>
        <w:t xml:space="preserve"> of program and departmental information.  Professional courtesy dictates that students respond to important </w:t>
      </w:r>
      <w:r>
        <w:rPr>
          <w:sz w:val="24"/>
          <w:szCs w:val="24"/>
        </w:rPr>
        <w:t xml:space="preserve">email </w:t>
      </w:r>
      <w:r w:rsidR="008B4295">
        <w:rPr>
          <w:sz w:val="24"/>
          <w:szCs w:val="24"/>
        </w:rPr>
        <w:t>communications in a timely fashion (typically</w:t>
      </w:r>
      <w:r>
        <w:rPr>
          <w:sz w:val="24"/>
          <w:szCs w:val="24"/>
        </w:rPr>
        <w:t xml:space="preserve"> no later than</w:t>
      </w:r>
      <w:r w:rsidR="008B4295">
        <w:rPr>
          <w:sz w:val="24"/>
          <w:szCs w:val="24"/>
        </w:rPr>
        <w:t xml:space="preserve"> </w:t>
      </w:r>
      <w:r w:rsidR="00AB57AA">
        <w:rPr>
          <w:sz w:val="24"/>
          <w:szCs w:val="24"/>
        </w:rPr>
        <w:t>2-</w:t>
      </w:r>
      <w:r w:rsidR="008B4295">
        <w:rPr>
          <w:sz w:val="24"/>
          <w:szCs w:val="24"/>
        </w:rPr>
        <w:t xml:space="preserve">3 business days).  </w:t>
      </w:r>
      <w:r w:rsidR="00AB57AA">
        <w:rPr>
          <w:sz w:val="24"/>
          <w:szCs w:val="24"/>
        </w:rPr>
        <w:t>It is also important for students to initiate contact with faculty, clinical supervisors, the DCT, Vice Chair for Graduate</w:t>
      </w:r>
      <w:r w:rsidR="00C25561">
        <w:rPr>
          <w:sz w:val="24"/>
          <w:szCs w:val="24"/>
        </w:rPr>
        <w:t xml:space="preserve"> Instruction</w:t>
      </w:r>
      <w:r w:rsidR="00AB57AA">
        <w:rPr>
          <w:sz w:val="24"/>
          <w:szCs w:val="24"/>
        </w:rPr>
        <w:t xml:space="preserve">, or Department Chair should they have any questions or concerns about program expectations or their performance in the program. </w:t>
      </w:r>
    </w:p>
    <w:p w14:paraId="4392C16D" w14:textId="77777777" w:rsidR="001639E3" w:rsidRDefault="001639E3">
      <w:pPr>
        <w:rPr>
          <w:sz w:val="24"/>
          <w:szCs w:val="24"/>
        </w:rPr>
      </w:pPr>
      <w:r>
        <w:rPr>
          <w:sz w:val="24"/>
          <w:szCs w:val="24"/>
        </w:rPr>
        <w:br w:type="page"/>
      </w:r>
    </w:p>
    <w:p w14:paraId="095C6219" w14:textId="77777777" w:rsidR="00B84B12" w:rsidRDefault="00B84B12" w:rsidP="00B84B12">
      <w:pPr>
        <w:ind w:firstLine="720"/>
        <w:jc w:val="center"/>
        <w:rPr>
          <w:sz w:val="24"/>
          <w:szCs w:val="24"/>
          <w:u w:val="single"/>
        </w:rPr>
      </w:pPr>
      <w:r>
        <w:rPr>
          <w:sz w:val="24"/>
          <w:szCs w:val="24"/>
          <w:u w:val="single"/>
        </w:rPr>
        <w:lastRenderedPageBreak/>
        <w:t>Appeals Processes</w:t>
      </w:r>
    </w:p>
    <w:p w14:paraId="382C2163" w14:textId="77777777" w:rsidR="00B84B12" w:rsidRDefault="00B84B12" w:rsidP="00B84B12">
      <w:pPr>
        <w:rPr>
          <w:sz w:val="24"/>
          <w:szCs w:val="24"/>
        </w:rPr>
      </w:pPr>
      <w:r>
        <w:rPr>
          <w:i/>
          <w:sz w:val="24"/>
          <w:szCs w:val="24"/>
        </w:rPr>
        <w:t>Grade Appeals</w:t>
      </w:r>
    </w:p>
    <w:p w14:paraId="1009B7AC" w14:textId="77777777" w:rsidR="00B84B12" w:rsidRDefault="00B84B12" w:rsidP="00B84B12">
      <w:pPr>
        <w:rPr>
          <w:sz w:val="24"/>
          <w:szCs w:val="24"/>
        </w:rPr>
      </w:pPr>
    </w:p>
    <w:p w14:paraId="5FD7F9C1" w14:textId="77777777" w:rsidR="00B84B12" w:rsidRDefault="00B84B12" w:rsidP="00B84B12">
      <w:pPr>
        <w:rPr>
          <w:sz w:val="24"/>
          <w:szCs w:val="24"/>
        </w:rPr>
      </w:pPr>
      <w:r>
        <w:rPr>
          <w:sz w:val="24"/>
          <w:szCs w:val="24"/>
        </w:rPr>
        <w:tab/>
        <w:t>Grades received in courses may be appealed under the Grade Appeal Policy.  This procedure requires written submission of a grade appeal to the faculty member.  This appeal must be initiated by the end of the 5</w:t>
      </w:r>
      <w:r w:rsidRPr="00192CCD">
        <w:rPr>
          <w:sz w:val="24"/>
          <w:szCs w:val="24"/>
          <w:vertAlign w:val="superscript"/>
        </w:rPr>
        <w:t>th</w:t>
      </w:r>
      <w:r>
        <w:rPr>
          <w:sz w:val="24"/>
          <w:szCs w:val="24"/>
        </w:rPr>
        <w:t xml:space="preserve"> week of the semester following the issuance of the grade.  Students may refer to the Graduate College Handbook (available from the Graduate College website) for more information on grade appeals.</w:t>
      </w:r>
    </w:p>
    <w:p w14:paraId="7B954AC2" w14:textId="77777777" w:rsidR="00B84B12" w:rsidRDefault="00B84B12" w:rsidP="00B84B12">
      <w:pPr>
        <w:rPr>
          <w:sz w:val="24"/>
          <w:szCs w:val="24"/>
        </w:rPr>
      </w:pPr>
    </w:p>
    <w:p w14:paraId="2961F907" w14:textId="77777777" w:rsidR="00B84B12" w:rsidRDefault="00B84B12" w:rsidP="00B84B12">
      <w:pPr>
        <w:rPr>
          <w:sz w:val="24"/>
          <w:szCs w:val="24"/>
        </w:rPr>
      </w:pPr>
      <w:r>
        <w:rPr>
          <w:i/>
          <w:sz w:val="24"/>
          <w:szCs w:val="24"/>
        </w:rPr>
        <w:t>Grievance Procedures</w:t>
      </w:r>
    </w:p>
    <w:p w14:paraId="2E9B4175" w14:textId="77777777" w:rsidR="00B84B12" w:rsidRDefault="00B84B12" w:rsidP="00B84B12">
      <w:pPr>
        <w:rPr>
          <w:sz w:val="24"/>
          <w:szCs w:val="24"/>
        </w:rPr>
      </w:pPr>
    </w:p>
    <w:p w14:paraId="152AFD06" w14:textId="3A47843F" w:rsidR="00B84B12" w:rsidRDefault="00B84B12" w:rsidP="00B84B12">
      <w:pPr>
        <w:ind w:firstLine="720"/>
        <w:rPr>
          <w:sz w:val="24"/>
          <w:szCs w:val="24"/>
        </w:rPr>
      </w:pPr>
      <w:r>
        <w:rPr>
          <w:sz w:val="24"/>
          <w:szCs w:val="24"/>
        </w:rPr>
        <w:t xml:space="preserve">Graduate College grievance procedures apply to training and work assignments, financial disputes involving graduate student contracts or awards, and academic problems not related to courses.  The Graduate College advises that in order to resolve any of these issues rapidly and effectively, every effort should be made to handle grievances at the departmental or level of origin.  When a student has a complaint, </w:t>
      </w:r>
      <w:r w:rsidR="003C62C8">
        <w:rPr>
          <w:sz w:val="24"/>
          <w:szCs w:val="24"/>
        </w:rPr>
        <w:t>the student</w:t>
      </w:r>
      <w:r>
        <w:rPr>
          <w:sz w:val="24"/>
          <w:szCs w:val="24"/>
        </w:rPr>
        <w:t xml:space="preserve"> is strongly encouraged to discuss the problem with the instructor involved, the course supervisor, the graduate coordinator, the DCT, the PSC Director, or other appropriate individuals in the program.  </w:t>
      </w:r>
      <w:r w:rsidRPr="009018E9">
        <w:rPr>
          <w:sz w:val="24"/>
          <w:szCs w:val="24"/>
        </w:rPr>
        <w:t>Students are directed to address most day</w:t>
      </w:r>
      <w:r w:rsidRPr="009018E9">
        <w:rPr>
          <w:sz w:val="24"/>
          <w:szCs w:val="24"/>
        </w:rPr>
        <w:noBreakHyphen/>
        <w:t>to</w:t>
      </w:r>
      <w:r w:rsidRPr="009018E9">
        <w:rPr>
          <w:sz w:val="24"/>
          <w:szCs w:val="24"/>
        </w:rPr>
        <w:noBreakHyphen/>
        <w:t>day problems regarding graduate instruction and research support with their advisors, the DCT, and/or the Vice Chair for Graduate Instruction.</w:t>
      </w:r>
    </w:p>
    <w:p w14:paraId="2D3988A7" w14:textId="77777777" w:rsidR="00B84B12" w:rsidRDefault="00B84B12" w:rsidP="00B84B12">
      <w:pPr>
        <w:rPr>
          <w:sz w:val="24"/>
          <w:szCs w:val="24"/>
        </w:rPr>
      </w:pPr>
    </w:p>
    <w:p w14:paraId="133C2E5C" w14:textId="77777777" w:rsidR="00B84B12" w:rsidRDefault="00B84B12" w:rsidP="00B84B12">
      <w:pPr>
        <w:ind w:firstLine="720"/>
        <w:rPr>
          <w:sz w:val="24"/>
          <w:szCs w:val="24"/>
        </w:rPr>
      </w:pPr>
      <w:r>
        <w:rPr>
          <w:sz w:val="24"/>
          <w:szCs w:val="24"/>
        </w:rPr>
        <w:t xml:space="preserve">If the problem is not resolved, the Chair or Director of the Graduate Committee may be able to provide an effective solution.  If a problem is not resolved at the level of the department, the complainant may appeal the decision to the Dean of the Graduate College.  More information on this appeals process may be found in the Graduate College Handbook.  </w:t>
      </w:r>
    </w:p>
    <w:p w14:paraId="06CB4209" w14:textId="77777777" w:rsidR="00B84B12" w:rsidRDefault="00B84B12" w:rsidP="00B84B12">
      <w:pPr>
        <w:rPr>
          <w:sz w:val="24"/>
          <w:szCs w:val="24"/>
        </w:rPr>
      </w:pPr>
    </w:p>
    <w:p w14:paraId="3EB1191A" w14:textId="77777777" w:rsidR="00B84B12" w:rsidRPr="00192CCD" w:rsidRDefault="00B84B12" w:rsidP="00B84B12">
      <w:pPr>
        <w:ind w:firstLine="720"/>
        <w:rPr>
          <w:sz w:val="24"/>
          <w:szCs w:val="24"/>
        </w:rPr>
      </w:pPr>
      <w:r>
        <w:rPr>
          <w:sz w:val="24"/>
          <w:szCs w:val="24"/>
        </w:rPr>
        <w:t>The Graduate College grievance procedures do not apply to student performance, conduct, behavior, academic dishonesty, sexual harassment, nor racial and ethnic harassment.  Students are invited to view the university’s policies related to these areas using the university website and the University Student Code.</w:t>
      </w:r>
    </w:p>
    <w:p w14:paraId="2B1CDF60" w14:textId="77777777" w:rsidR="00B84B12" w:rsidRDefault="00B84B12">
      <w:pPr>
        <w:ind w:firstLine="720"/>
        <w:rPr>
          <w:sz w:val="24"/>
          <w:szCs w:val="24"/>
        </w:rPr>
      </w:pPr>
    </w:p>
    <w:p w14:paraId="0DB2330E" w14:textId="77777777" w:rsidR="00B84B12" w:rsidRDefault="00B84B12" w:rsidP="00B84B12">
      <w:pPr>
        <w:rPr>
          <w:bCs/>
          <w:sz w:val="24"/>
          <w:szCs w:val="24"/>
        </w:rPr>
      </w:pPr>
    </w:p>
    <w:p w14:paraId="085D5703" w14:textId="77777777" w:rsidR="00B50DCA" w:rsidRDefault="00B50DCA" w:rsidP="00F16C8E">
      <w:pPr>
        <w:jc w:val="center"/>
        <w:rPr>
          <w:bCs/>
          <w:sz w:val="24"/>
          <w:szCs w:val="24"/>
          <w:u w:val="single"/>
        </w:rPr>
      </w:pPr>
      <w:r w:rsidRPr="00F16C8E">
        <w:rPr>
          <w:bCs/>
          <w:sz w:val="24"/>
          <w:szCs w:val="24"/>
          <w:u w:val="single"/>
        </w:rPr>
        <w:t>DCT-Student Advisory Committee</w:t>
      </w:r>
    </w:p>
    <w:p w14:paraId="497112EB" w14:textId="77777777" w:rsidR="003C62C8" w:rsidRPr="00F16C8E" w:rsidRDefault="003C62C8" w:rsidP="00F16C8E">
      <w:pPr>
        <w:jc w:val="center"/>
        <w:rPr>
          <w:bCs/>
          <w:sz w:val="24"/>
          <w:szCs w:val="24"/>
          <w:u w:val="single"/>
        </w:rPr>
      </w:pPr>
    </w:p>
    <w:p w14:paraId="7FDFC708" w14:textId="7A1D117D" w:rsidR="00F16C8E" w:rsidRDefault="00B50DCA" w:rsidP="00B84B12">
      <w:pPr>
        <w:rPr>
          <w:bCs/>
          <w:sz w:val="24"/>
          <w:szCs w:val="24"/>
        </w:rPr>
      </w:pPr>
      <w:r>
        <w:rPr>
          <w:bCs/>
          <w:sz w:val="24"/>
          <w:szCs w:val="24"/>
        </w:rPr>
        <w:tab/>
        <w:t xml:space="preserve">Starting in Spring 2017, the DCT solicited volunteers from the clinical program to become part of a DCT-Student Advisory Committee. The purpose of this committee is to provide clinical students </w:t>
      </w:r>
      <w:r w:rsidR="00F16C8E">
        <w:rPr>
          <w:bCs/>
          <w:sz w:val="24"/>
          <w:szCs w:val="24"/>
        </w:rPr>
        <w:t>with the on-going</w:t>
      </w:r>
      <w:r>
        <w:rPr>
          <w:bCs/>
          <w:sz w:val="24"/>
          <w:szCs w:val="24"/>
        </w:rPr>
        <w:t xml:space="preserve"> opportunity to work with the DCT on generate ideas </w:t>
      </w:r>
      <w:r w:rsidR="00F16C8E">
        <w:rPr>
          <w:bCs/>
          <w:sz w:val="24"/>
          <w:szCs w:val="24"/>
        </w:rPr>
        <w:t xml:space="preserve">for how to improve the clinical program each AY </w:t>
      </w:r>
      <w:r>
        <w:rPr>
          <w:bCs/>
          <w:sz w:val="24"/>
          <w:szCs w:val="24"/>
        </w:rPr>
        <w:t xml:space="preserve">and </w:t>
      </w:r>
      <w:r w:rsidR="00F16C8E">
        <w:rPr>
          <w:bCs/>
          <w:sz w:val="24"/>
          <w:szCs w:val="24"/>
        </w:rPr>
        <w:t xml:space="preserve">to create task forces or sub-groups to </w:t>
      </w:r>
      <w:r>
        <w:rPr>
          <w:bCs/>
          <w:sz w:val="24"/>
          <w:szCs w:val="24"/>
        </w:rPr>
        <w:t xml:space="preserve">carry our specific tasks </w:t>
      </w:r>
      <w:r w:rsidR="00F16C8E">
        <w:rPr>
          <w:bCs/>
          <w:sz w:val="24"/>
          <w:szCs w:val="24"/>
        </w:rPr>
        <w:t xml:space="preserve">to reach those goals. </w:t>
      </w:r>
      <w:r w:rsidR="000B0327">
        <w:rPr>
          <w:bCs/>
          <w:sz w:val="24"/>
          <w:szCs w:val="24"/>
        </w:rPr>
        <w:t>At this time the Clinical Student Representatives function as the Student Advisory Committee.</w:t>
      </w:r>
    </w:p>
    <w:p w14:paraId="46E37FE8" w14:textId="77777777" w:rsidR="00B50DCA" w:rsidRDefault="00B50DCA" w:rsidP="00B84B12">
      <w:pPr>
        <w:rPr>
          <w:bCs/>
          <w:sz w:val="24"/>
          <w:szCs w:val="24"/>
        </w:rPr>
      </w:pPr>
    </w:p>
    <w:p w14:paraId="20AEC6D1" w14:textId="77777777" w:rsidR="00B84B12" w:rsidRPr="00B50DCA" w:rsidRDefault="00B84B12" w:rsidP="00B84B12">
      <w:pPr>
        <w:jc w:val="center"/>
        <w:rPr>
          <w:bCs/>
          <w:sz w:val="24"/>
          <w:szCs w:val="24"/>
          <w:u w:val="single"/>
        </w:rPr>
      </w:pPr>
      <w:r w:rsidRPr="00B50DCA">
        <w:rPr>
          <w:bCs/>
          <w:sz w:val="24"/>
          <w:szCs w:val="24"/>
          <w:u w:val="single"/>
        </w:rPr>
        <w:t>Clinical Student Representatives</w:t>
      </w:r>
    </w:p>
    <w:p w14:paraId="6C0E0A1A" w14:textId="77777777" w:rsidR="00B84B12" w:rsidRPr="009018E9" w:rsidRDefault="00B84B12" w:rsidP="00B84B12">
      <w:pPr>
        <w:jc w:val="center"/>
        <w:rPr>
          <w:b/>
          <w:sz w:val="24"/>
          <w:szCs w:val="24"/>
          <w:highlight w:val="yellow"/>
        </w:rPr>
      </w:pPr>
    </w:p>
    <w:p w14:paraId="71A680E7" w14:textId="2E0BCD28" w:rsidR="00B84B12" w:rsidRPr="007A7F4E" w:rsidRDefault="00B84B12" w:rsidP="00B84B12">
      <w:pPr>
        <w:rPr>
          <w:i/>
          <w:sz w:val="24"/>
          <w:szCs w:val="24"/>
        </w:rPr>
      </w:pPr>
      <w:r w:rsidRPr="007A7F4E">
        <w:rPr>
          <w:i/>
          <w:sz w:val="24"/>
          <w:szCs w:val="24"/>
        </w:rPr>
        <w:t>Who are the Clinical Student Representatives</w:t>
      </w:r>
      <w:r w:rsidR="00F16C8E">
        <w:rPr>
          <w:i/>
          <w:sz w:val="24"/>
          <w:szCs w:val="24"/>
        </w:rPr>
        <w:t xml:space="preserve"> </w:t>
      </w:r>
      <w:r w:rsidR="00B43F6D">
        <w:rPr>
          <w:i/>
          <w:sz w:val="24"/>
          <w:szCs w:val="24"/>
        </w:rPr>
        <w:t>and</w:t>
      </w:r>
      <w:r w:rsidR="00F16C8E">
        <w:rPr>
          <w:i/>
          <w:sz w:val="24"/>
          <w:szCs w:val="24"/>
        </w:rPr>
        <w:t xml:space="preserve"> what do they do</w:t>
      </w:r>
      <w:r w:rsidRPr="007A7F4E">
        <w:rPr>
          <w:i/>
          <w:sz w:val="24"/>
          <w:szCs w:val="24"/>
        </w:rPr>
        <w:t>?</w:t>
      </w:r>
    </w:p>
    <w:p w14:paraId="1BAC08B1" w14:textId="77777777" w:rsidR="00B104CC" w:rsidRDefault="00B104CC" w:rsidP="00B84B12">
      <w:pPr>
        <w:rPr>
          <w:sz w:val="24"/>
          <w:szCs w:val="24"/>
        </w:rPr>
      </w:pPr>
    </w:p>
    <w:p w14:paraId="31D641FF" w14:textId="77777777" w:rsidR="00B84B12" w:rsidRPr="007A7F4E" w:rsidRDefault="00B84B12" w:rsidP="00B104CC">
      <w:pPr>
        <w:ind w:firstLine="720"/>
        <w:rPr>
          <w:sz w:val="24"/>
          <w:szCs w:val="24"/>
        </w:rPr>
      </w:pPr>
      <w:r w:rsidRPr="007A7F4E">
        <w:rPr>
          <w:sz w:val="24"/>
          <w:szCs w:val="24"/>
        </w:rPr>
        <w:t xml:space="preserve">Clinical Student Representatives are graduate students who are willing to serve as liaisons to facilitate communication between the students in their class cohorts and the clinical faculty.  There will be a total of 4-5 student representatives, one for each class from the first to the fourth years and one student to represent all students who are on site and have in the program five or more years (see below).  </w:t>
      </w:r>
    </w:p>
    <w:p w14:paraId="03AEA95C" w14:textId="77777777" w:rsidR="00121EA9" w:rsidRDefault="00121EA9" w:rsidP="00B84B12">
      <w:pPr>
        <w:rPr>
          <w:i/>
          <w:sz w:val="24"/>
          <w:szCs w:val="24"/>
        </w:rPr>
      </w:pPr>
    </w:p>
    <w:p w14:paraId="5EA3DA1B" w14:textId="71CEAF35" w:rsidR="00BD7AC9" w:rsidRPr="00AF55A0" w:rsidRDefault="00BD7AC9" w:rsidP="00BD7AC9">
      <w:pPr>
        <w:ind w:firstLine="720"/>
        <w:rPr>
          <w:color w:val="201F1E"/>
          <w:sz w:val="24"/>
          <w:shd w:val="clear" w:color="auto" w:fill="FFFFFF"/>
        </w:rPr>
      </w:pPr>
      <w:r>
        <w:rPr>
          <w:color w:val="201F1E"/>
          <w:sz w:val="24"/>
          <w:szCs w:val="24"/>
          <w:shd w:val="clear" w:color="auto" w:fill="FFFFFF"/>
        </w:rPr>
        <w:t>Clinical</w:t>
      </w:r>
      <w:r w:rsidRPr="00AF55A0">
        <w:rPr>
          <w:color w:val="201F1E"/>
          <w:sz w:val="24"/>
          <w:shd w:val="clear" w:color="auto" w:fill="FFFFFF"/>
        </w:rPr>
        <w:t xml:space="preserve"> representatives will contact their classmates twice a year (near the end of each semester) </w:t>
      </w:r>
      <w:r>
        <w:rPr>
          <w:color w:val="201F1E"/>
          <w:sz w:val="24"/>
          <w:szCs w:val="24"/>
          <w:shd w:val="clear" w:color="auto" w:fill="FFFFFF"/>
        </w:rPr>
        <w:t>to collect</w:t>
      </w:r>
      <w:r w:rsidRPr="00AF55A0">
        <w:rPr>
          <w:color w:val="201F1E"/>
          <w:sz w:val="24"/>
          <w:shd w:val="clear" w:color="auto" w:fill="FFFFFF"/>
        </w:rPr>
        <w:t xml:space="preserve"> student </w:t>
      </w:r>
      <w:r>
        <w:rPr>
          <w:color w:val="201F1E"/>
          <w:sz w:val="24"/>
          <w:szCs w:val="24"/>
          <w:shd w:val="clear" w:color="auto" w:fill="FFFFFF"/>
        </w:rPr>
        <w:t>feedback from the semester.</w:t>
      </w:r>
      <w:r w:rsidDel="005C41EF">
        <w:rPr>
          <w:color w:val="201F1E"/>
          <w:sz w:val="24"/>
          <w:szCs w:val="24"/>
          <w:shd w:val="clear" w:color="auto" w:fill="FFFFFF"/>
        </w:rPr>
        <w:t xml:space="preserve"> </w:t>
      </w:r>
      <w:r>
        <w:rPr>
          <w:color w:val="201F1E"/>
          <w:sz w:val="24"/>
          <w:szCs w:val="24"/>
          <w:shd w:val="clear" w:color="auto" w:fill="FFFFFF"/>
        </w:rPr>
        <w:t xml:space="preserve">They will aggregate the feedback from their respective cohorts and will maintain the anonymity and confidentiality of their cohort members. All clinical </w:t>
      </w:r>
      <w:r w:rsidRPr="00AF55A0">
        <w:rPr>
          <w:color w:val="201F1E"/>
          <w:sz w:val="24"/>
          <w:shd w:val="clear" w:color="auto" w:fill="FFFFFF"/>
        </w:rPr>
        <w:t xml:space="preserve">representatives will </w:t>
      </w:r>
      <w:r>
        <w:rPr>
          <w:color w:val="201F1E"/>
          <w:sz w:val="24"/>
          <w:szCs w:val="24"/>
          <w:shd w:val="clear" w:color="auto" w:fill="FFFFFF"/>
        </w:rPr>
        <w:t>then meet to discuss the feedback</w:t>
      </w:r>
      <w:r w:rsidRPr="00AF55A0">
        <w:rPr>
          <w:color w:val="201F1E"/>
          <w:sz w:val="24"/>
          <w:shd w:val="clear" w:color="auto" w:fill="FFFFFF"/>
        </w:rPr>
        <w:t xml:space="preserve"> before the end of semester</w:t>
      </w:r>
      <w:r>
        <w:rPr>
          <w:color w:val="201F1E"/>
          <w:sz w:val="24"/>
          <w:szCs w:val="24"/>
          <w:shd w:val="clear" w:color="auto" w:fill="FFFFFF"/>
        </w:rPr>
        <w:t>. The feedback will be summarized</w:t>
      </w:r>
      <w:r w:rsidRPr="00AF55A0">
        <w:rPr>
          <w:color w:val="201F1E"/>
          <w:sz w:val="24"/>
          <w:shd w:val="clear" w:color="auto" w:fill="FFFFFF"/>
        </w:rPr>
        <w:t xml:space="preserve"> in the form of a </w:t>
      </w:r>
      <w:r w:rsidRPr="00AF55A0">
        <w:rPr>
          <w:color w:val="201F1E"/>
          <w:sz w:val="24"/>
          <w:shd w:val="clear" w:color="auto" w:fill="FFFFFF"/>
        </w:rPr>
        <w:lastRenderedPageBreak/>
        <w:t>letter</w:t>
      </w:r>
      <w:r>
        <w:rPr>
          <w:color w:val="201F1E"/>
          <w:sz w:val="24"/>
          <w:szCs w:val="24"/>
          <w:shd w:val="clear" w:color="auto" w:fill="FFFFFF"/>
        </w:rPr>
        <w:t>; this letter will</w:t>
      </w:r>
      <w:r w:rsidRPr="00AF55A0">
        <w:rPr>
          <w:color w:val="201F1E"/>
          <w:sz w:val="24"/>
          <w:shd w:val="clear" w:color="auto" w:fill="FFFFFF"/>
        </w:rPr>
        <w:t xml:space="preserve"> be given to the </w:t>
      </w:r>
      <w:r>
        <w:rPr>
          <w:color w:val="201F1E"/>
          <w:sz w:val="24"/>
          <w:szCs w:val="24"/>
          <w:shd w:val="clear" w:color="auto" w:fill="FFFFFF"/>
        </w:rPr>
        <w:t>Director of Clinical Training (</w:t>
      </w:r>
      <w:r w:rsidRPr="00AF55A0">
        <w:rPr>
          <w:color w:val="201F1E"/>
          <w:sz w:val="24"/>
          <w:shd w:val="clear" w:color="auto" w:fill="FFFFFF"/>
        </w:rPr>
        <w:t>DCT</w:t>
      </w:r>
      <w:r>
        <w:rPr>
          <w:color w:val="201F1E"/>
          <w:sz w:val="24"/>
          <w:szCs w:val="24"/>
          <w:shd w:val="clear" w:color="auto" w:fill="FFFFFF"/>
        </w:rPr>
        <w:t>)</w:t>
      </w:r>
      <w:r w:rsidRPr="00AF55A0">
        <w:rPr>
          <w:color w:val="201F1E"/>
          <w:sz w:val="24"/>
          <w:shd w:val="clear" w:color="auto" w:fill="FFFFFF"/>
        </w:rPr>
        <w:t xml:space="preserve"> at least one week before the </w:t>
      </w:r>
      <w:r>
        <w:rPr>
          <w:color w:val="201F1E"/>
          <w:sz w:val="24"/>
          <w:szCs w:val="24"/>
          <w:shd w:val="clear" w:color="auto" w:fill="FFFFFF"/>
        </w:rPr>
        <w:t xml:space="preserve">start of semester faculty meeting. The letters will be presented to the faculty at the beginning of the Fall and Spring semester, so as to utilize the momentum of the semester’s start. </w:t>
      </w:r>
      <w:r w:rsidRPr="003A1779">
        <w:rPr>
          <w:b/>
          <w:bCs/>
          <w:sz w:val="24"/>
          <w:szCs w:val="24"/>
          <w:shd w:val="clear" w:color="auto" w:fill="FFFFFF"/>
        </w:rPr>
        <w:t>Clinical</w:t>
      </w:r>
      <w:r w:rsidRPr="00AF55A0">
        <w:rPr>
          <w:b/>
          <w:sz w:val="24"/>
          <w:shd w:val="clear" w:color="auto" w:fill="FFFFFF"/>
        </w:rPr>
        <w:t xml:space="preserve"> representatives </w:t>
      </w:r>
      <w:r w:rsidRPr="003A1779">
        <w:rPr>
          <w:b/>
          <w:bCs/>
          <w:sz w:val="24"/>
          <w:szCs w:val="24"/>
          <w:shd w:val="clear" w:color="auto" w:fill="FFFFFF"/>
        </w:rPr>
        <w:t>will not disclose the names or identifying information of students who submit feedback in either their letter or at the faculty meeting. </w:t>
      </w:r>
      <w:r>
        <w:rPr>
          <w:color w:val="201F1E"/>
          <w:sz w:val="24"/>
          <w:szCs w:val="24"/>
          <w:shd w:val="clear" w:color="auto" w:fill="FFFFFF"/>
        </w:rPr>
        <w:t xml:space="preserve">Importantly, this letter will contain </w:t>
      </w:r>
      <w:r w:rsidRPr="00AF55A0">
        <w:rPr>
          <w:color w:val="201F1E"/>
          <w:sz w:val="24"/>
          <w:shd w:val="clear" w:color="auto" w:fill="FFFFFF"/>
        </w:rPr>
        <w:t>suggested steps for action and issues to which they would like the faculty to respond.</w:t>
      </w:r>
      <w:r>
        <w:rPr>
          <w:color w:val="201F1E"/>
          <w:sz w:val="24"/>
          <w:szCs w:val="24"/>
          <w:shd w:val="clear" w:color="auto" w:fill="FFFFFF"/>
        </w:rPr>
        <w:t> </w:t>
      </w:r>
      <w:r w:rsidRPr="00AF55A0">
        <w:rPr>
          <w:color w:val="201F1E"/>
          <w:sz w:val="24"/>
          <w:shd w:val="clear" w:color="auto" w:fill="FFFFFF"/>
        </w:rPr>
        <w:t xml:space="preserve"> The representatives </w:t>
      </w:r>
      <w:r>
        <w:rPr>
          <w:color w:val="201F1E"/>
          <w:sz w:val="24"/>
          <w:szCs w:val="24"/>
          <w:shd w:val="clear" w:color="auto" w:fill="FFFFFF"/>
        </w:rPr>
        <w:t>will contact</w:t>
      </w:r>
      <w:r w:rsidRPr="00AF55A0">
        <w:rPr>
          <w:color w:val="201F1E"/>
          <w:sz w:val="24"/>
          <w:shd w:val="clear" w:color="auto" w:fill="FFFFFF"/>
        </w:rPr>
        <w:t xml:space="preserve"> their classmates after representative and faculty meetings to keep classmates apprised of the topics discussed.</w:t>
      </w:r>
      <w:r>
        <w:rPr>
          <w:color w:val="201F1E"/>
          <w:sz w:val="24"/>
          <w:szCs w:val="24"/>
          <w:shd w:val="clear" w:color="auto" w:fill="FFFFFF"/>
        </w:rPr>
        <w:t> </w:t>
      </w:r>
      <w:r w:rsidRPr="00AF55A0">
        <w:rPr>
          <w:color w:val="201F1E"/>
          <w:sz w:val="24"/>
          <w:shd w:val="clear" w:color="auto" w:fill="FFFFFF"/>
        </w:rPr>
        <w:t xml:space="preserve"> The DCT will serve as the faculty liaison to student representatives. Clinical student representatives may also be asked to meet with the DCT from time to time to assist in clinical or departmental events (e.g., placement meeting) or to disseminate information from the faculty to their respective cohorts.</w:t>
      </w:r>
    </w:p>
    <w:p w14:paraId="4EF313AD" w14:textId="77777777" w:rsidR="00B84B12" w:rsidRPr="007A7F4E" w:rsidRDefault="00B84B12" w:rsidP="00B84B12">
      <w:pPr>
        <w:rPr>
          <w:sz w:val="24"/>
          <w:szCs w:val="24"/>
        </w:rPr>
      </w:pPr>
    </w:p>
    <w:p w14:paraId="5E46B3D4" w14:textId="77777777" w:rsidR="00B84B12" w:rsidRDefault="00B84B12" w:rsidP="00B104CC">
      <w:pPr>
        <w:ind w:firstLine="720"/>
        <w:rPr>
          <w:sz w:val="24"/>
          <w:szCs w:val="24"/>
        </w:rPr>
      </w:pPr>
      <w:r w:rsidRPr="007A7F4E">
        <w:rPr>
          <w:sz w:val="24"/>
          <w:szCs w:val="24"/>
        </w:rPr>
        <w:t xml:space="preserve">Clinical Student Representatives are also responsible for fielding program-related questions from their classmates and directing them to the appropriate resources.  The representatives will update the Clinical Representative Binder (kept in the PSC) each fall with names and contact information for representatives, as well as the list of resources for commonly asked questions.  </w:t>
      </w:r>
    </w:p>
    <w:p w14:paraId="596DC001" w14:textId="77777777" w:rsidR="00F16C8E" w:rsidRDefault="00F16C8E" w:rsidP="00B104CC">
      <w:pPr>
        <w:ind w:firstLine="720"/>
        <w:rPr>
          <w:sz w:val="24"/>
          <w:szCs w:val="24"/>
        </w:rPr>
      </w:pPr>
    </w:p>
    <w:p w14:paraId="626BC718" w14:textId="77777777" w:rsidR="00F16C8E" w:rsidRPr="007A7F4E" w:rsidRDefault="00F16C8E" w:rsidP="00B104CC">
      <w:pPr>
        <w:ind w:firstLine="720"/>
        <w:rPr>
          <w:sz w:val="24"/>
          <w:szCs w:val="24"/>
        </w:rPr>
      </w:pPr>
      <w:r w:rsidRPr="00F16C8E">
        <w:rPr>
          <w:sz w:val="24"/>
          <w:szCs w:val="24"/>
        </w:rPr>
        <w:t xml:space="preserve">Clinical student representatives </w:t>
      </w:r>
      <w:r>
        <w:rPr>
          <w:sz w:val="24"/>
          <w:szCs w:val="24"/>
        </w:rPr>
        <w:t xml:space="preserve">can also </w:t>
      </w:r>
      <w:r w:rsidRPr="00F16C8E">
        <w:rPr>
          <w:sz w:val="24"/>
          <w:szCs w:val="24"/>
        </w:rPr>
        <w:t>act to facilitate communication on matters important to clinical students and faculty.  Student representatives can work with the Director of Clinical Training (DCT) when issues arise.  The role and responsibilities of student representatives in no way precludes the communication of individual students to faculty or the DCT on issues important to them.  Rather, student representatives help to communicate issues that may be relevant to a number of members of their class, serving as an effective way to have student “voices” heard.  It is the responsibility of all clinical students to communicate issues or concerns to their student representative.</w:t>
      </w:r>
      <w:r w:rsidR="00686BC7">
        <w:rPr>
          <w:sz w:val="24"/>
          <w:szCs w:val="24"/>
        </w:rPr>
        <w:t xml:space="preserve"> </w:t>
      </w:r>
      <w:r w:rsidR="00686BC7" w:rsidRPr="00686BC7">
        <w:rPr>
          <w:sz w:val="24"/>
          <w:szCs w:val="24"/>
        </w:rPr>
        <w:t>Students should not assume that concerns or information they share with a given individual (e.g., PSC director, research mentor or academic advisor) is necessarily shared with the DCT. Thus, student representatives and individual students are encouraged discuss concerns as they arise with the DCT.</w:t>
      </w:r>
    </w:p>
    <w:p w14:paraId="5BC1D0AA" w14:textId="77777777" w:rsidR="00B84B12" w:rsidRPr="007A7F4E" w:rsidRDefault="00B84B12" w:rsidP="00B84B12">
      <w:pPr>
        <w:rPr>
          <w:sz w:val="24"/>
          <w:szCs w:val="24"/>
        </w:rPr>
      </w:pPr>
    </w:p>
    <w:p w14:paraId="356EE7A5" w14:textId="77777777" w:rsidR="00F243A9" w:rsidRPr="00792500" w:rsidRDefault="00F243A9" w:rsidP="00F243A9">
      <w:pPr>
        <w:contextualSpacing/>
        <w:rPr>
          <w:i/>
          <w:sz w:val="24"/>
          <w:szCs w:val="24"/>
        </w:rPr>
      </w:pPr>
      <w:r w:rsidRPr="00792500">
        <w:rPr>
          <w:i/>
          <w:sz w:val="24"/>
          <w:szCs w:val="24"/>
        </w:rPr>
        <w:t>Responsibilities of Individual Representatives</w:t>
      </w:r>
    </w:p>
    <w:p w14:paraId="7AB96F44" w14:textId="77777777" w:rsidR="00F243A9" w:rsidRPr="00792500" w:rsidRDefault="00F243A9" w:rsidP="00F243A9">
      <w:pPr>
        <w:contextualSpacing/>
        <w:rPr>
          <w:sz w:val="24"/>
          <w:szCs w:val="24"/>
          <w:u w:val="single"/>
        </w:rPr>
      </w:pPr>
      <w:r w:rsidRPr="00792500">
        <w:rPr>
          <w:sz w:val="24"/>
          <w:szCs w:val="24"/>
          <w:u w:val="single"/>
        </w:rPr>
        <w:t>1</w:t>
      </w:r>
      <w:r w:rsidRPr="00792500">
        <w:rPr>
          <w:sz w:val="24"/>
          <w:szCs w:val="24"/>
          <w:u w:val="single"/>
          <w:vertAlign w:val="superscript"/>
        </w:rPr>
        <w:t>st</w:t>
      </w:r>
      <w:r w:rsidRPr="00792500">
        <w:rPr>
          <w:sz w:val="24"/>
          <w:szCs w:val="24"/>
          <w:u w:val="single"/>
        </w:rPr>
        <w:t>- Year Representative:</w:t>
      </w:r>
    </w:p>
    <w:p w14:paraId="36EE8B19" w14:textId="77777777" w:rsidR="00F243A9" w:rsidRPr="00792500" w:rsidRDefault="00F243A9" w:rsidP="009911E8">
      <w:pPr>
        <w:pStyle w:val="list0020paragraph"/>
        <w:numPr>
          <w:ilvl w:val="0"/>
          <w:numId w:val="5"/>
        </w:numPr>
        <w:spacing w:after="0"/>
        <w:rPr>
          <w:rStyle w:val="list0020paragraphchar1"/>
          <w:rFonts w:ascii="Times New Roman" w:hAnsi="Times New Roman" w:cs="Times New Roman"/>
          <w:sz w:val="24"/>
          <w:szCs w:val="24"/>
        </w:rPr>
      </w:pPr>
      <w:r w:rsidRPr="00792500">
        <w:rPr>
          <w:rStyle w:val="list0020paragraphchar1"/>
          <w:rFonts w:ascii="Times New Roman" w:hAnsi="Times New Roman" w:cs="Times New Roman"/>
          <w:sz w:val="24"/>
          <w:szCs w:val="24"/>
        </w:rPr>
        <w:t xml:space="preserve">Attend and participate in the Clinical Student Representative Meetings.  </w:t>
      </w:r>
    </w:p>
    <w:p w14:paraId="785B209C" w14:textId="77777777" w:rsidR="00F243A9" w:rsidRPr="00792500" w:rsidRDefault="00F243A9" w:rsidP="009911E8">
      <w:pPr>
        <w:pStyle w:val="list0020paragraph"/>
        <w:numPr>
          <w:ilvl w:val="0"/>
          <w:numId w:val="5"/>
        </w:numPr>
        <w:spacing w:after="0"/>
        <w:rPr>
          <w:rStyle w:val="list0020paragraphchar1"/>
          <w:rFonts w:ascii="Times New Roman" w:hAnsi="Times New Roman" w:cs="Times New Roman"/>
          <w:sz w:val="24"/>
          <w:szCs w:val="24"/>
          <w:u w:val="single"/>
        </w:rPr>
      </w:pPr>
      <w:r w:rsidRPr="00792500">
        <w:rPr>
          <w:rStyle w:val="list0020paragraphchar1"/>
          <w:rFonts w:ascii="Times New Roman" w:hAnsi="Times New Roman" w:cs="Times New Roman"/>
          <w:sz w:val="24"/>
          <w:szCs w:val="24"/>
        </w:rPr>
        <w:t xml:space="preserve">Complete administrative tasks as needed (e.g., group-editing faculty letter and meeting minutes).   </w:t>
      </w:r>
    </w:p>
    <w:p w14:paraId="5AFEFB67" w14:textId="77777777" w:rsidR="00F243A9" w:rsidRPr="00792500" w:rsidRDefault="00F243A9" w:rsidP="009911E8">
      <w:pPr>
        <w:pStyle w:val="list0020paragraph"/>
        <w:numPr>
          <w:ilvl w:val="0"/>
          <w:numId w:val="5"/>
        </w:numPr>
        <w:spacing w:after="0"/>
        <w:rPr>
          <w:rFonts w:ascii="Times New Roman" w:hAnsi="Times New Roman" w:cs="Times New Roman"/>
          <w:sz w:val="24"/>
          <w:szCs w:val="24"/>
          <w:u w:val="single"/>
        </w:rPr>
      </w:pPr>
      <w:r w:rsidRPr="00792500">
        <w:rPr>
          <w:rStyle w:val="list0020paragraphchar1"/>
          <w:rFonts w:ascii="Times New Roman" w:hAnsi="Times New Roman" w:cs="Times New Roman"/>
          <w:sz w:val="24"/>
          <w:szCs w:val="24"/>
        </w:rPr>
        <w:t>Community Library</w:t>
      </w:r>
      <w:r>
        <w:rPr>
          <w:rStyle w:val="list0020paragraphchar1"/>
          <w:rFonts w:ascii="Times New Roman" w:hAnsi="Times New Roman" w:cs="Times New Roman"/>
          <w:sz w:val="24"/>
          <w:szCs w:val="24"/>
        </w:rPr>
        <w:t xml:space="preserve"> (Spring and Summer semesters)</w:t>
      </w:r>
    </w:p>
    <w:p w14:paraId="02FF8CA4" w14:textId="77777777" w:rsidR="00F243A9" w:rsidRPr="00842A64" w:rsidRDefault="00F243A9" w:rsidP="009911E8">
      <w:pPr>
        <w:pStyle w:val="ListParagraph"/>
        <w:numPr>
          <w:ilvl w:val="1"/>
          <w:numId w:val="5"/>
        </w:numPr>
        <w:spacing w:after="0" w:line="240" w:lineRule="auto"/>
        <w:rPr>
          <w:rFonts w:ascii="Times New Roman" w:hAnsi="Times New Roman"/>
          <w:sz w:val="24"/>
          <w:szCs w:val="24"/>
        </w:rPr>
      </w:pPr>
      <w:r>
        <w:rPr>
          <w:rFonts w:ascii="Times New Roman" w:hAnsi="Times New Roman"/>
          <w:sz w:val="24"/>
          <w:szCs w:val="24"/>
        </w:rPr>
        <w:t xml:space="preserve">Manage the Community Library email account. </w:t>
      </w:r>
      <w:r w:rsidRPr="00792500">
        <w:rPr>
          <w:rFonts w:ascii="Times New Roman" w:hAnsi="Times New Roman"/>
          <w:sz w:val="24"/>
          <w:szCs w:val="24"/>
        </w:rPr>
        <w:t>Respond to any emails about community library donations, questions, and comments.</w:t>
      </w:r>
    </w:p>
    <w:p w14:paraId="20C32A79" w14:textId="77777777" w:rsidR="00F243A9" w:rsidRDefault="00F243A9" w:rsidP="009911E8">
      <w:pPr>
        <w:pStyle w:val="ListParagraph"/>
        <w:numPr>
          <w:ilvl w:val="2"/>
          <w:numId w:val="5"/>
        </w:numPr>
        <w:spacing w:after="0" w:line="240" w:lineRule="auto"/>
        <w:rPr>
          <w:rFonts w:ascii="Times New Roman" w:hAnsi="Times New Roman"/>
          <w:sz w:val="24"/>
          <w:szCs w:val="24"/>
        </w:rPr>
      </w:pPr>
      <w:r>
        <w:rPr>
          <w:rFonts w:ascii="Times New Roman" w:hAnsi="Times New Roman"/>
          <w:sz w:val="24"/>
          <w:szCs w:val="24"/>
        </w:rPr>
        <w:t xml:space="preserve">Username: </w:t>
      </w:r>
      <w:hyperlink r:id="rId25" w:history="1">
        <w:r w:rsidRPr="00FE2F97">
          <w:rPr>
            <w:rStyle w:val="Hyperlink"/>
            <w:rFonts w:ascii="Times New Roman" w:hAnsi="Times New Roman"/>
            <w:sz w:val="24"/>
            <w:szCs w:val="24"/>
          </w:rPr>
          <w:t>BGSUclinicalcommunitylibrary@gmail.com</w:t>
        </w:r>
      </w:hyperlink>
    </w:p>
    <w:p w14:paraId="7A4134F4" w14:textId="77777777" w:rsidR="00F243A9" w:rsidRDefault="00F243A9" w:rsidP="009911E8">
      <w:pPr>
        <w:pStyle w:val="ListParagraph"/>
        <w:numPr>
          <w:ilvl w:val="2"/>
          <w:numId w:val="5"/>
        </w:numPr>
        <w:spacing w:after="0" w:line="240" w:lineRule="auto"/>
        <w:rPr>
          <w:rFonts w:ascii="Times New Roman" w:hAnsi="Times New Roman"/>
          <w:sz w:val="24"/>
          <w:szCs w:val="24"/>
        </w:rPr>
      </w:pPr>
      <w:r>
        <w:rPr>
          <w:rFonts w:ascii="Times New Roman" w:hAnsi="Times New Roman"/>
          <w:sz w:val="24"/>
          <w:szCs w:val="24"/>
        </w:rPr>
        <w:t>Password: textbooks2018</w:t>
      </w:r>
    </w:p>
    <w:p w14:paraId="3299730C" w14:textId="77777777" w:rsidR="00F243A9" w:rsidRPr="00792500"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 xml:space="preserve">Send out the provided email to faculty and students to collect Community Library donations 2 times before the start and at the end of the Spring semester of your first year, Summer semester of your first year, and Fall semester of your second year. </w:t>
      </w:r>
    </w:p>
    <w:p w14:paraId="43DF5752" w14:textId="77777777" w:rsidR="00F243A9" w:rsidRPr="00792500"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 xml:space="preserve">Collect </w:t>
      </w:r>
      <w:r>
        <w:rPr>
          <w:rFonts w:ascii="Times New Roman" w:hAnsi="Times New Roman"/>
          <w:sz w:val="24"/>
          <w:szCs w:val="24"/>
        </w:rPr>
        <w:t xml:space="preserve">donations </w:t>
      </w:r>
      <w:r w:rsidRPr="00792500">
        <w:rPr>
          <w:rFonts w:ascii="Times New Roman" w:hAnsi="Times New Roman"/>
          <w:sz w:val="24"/>
          <w:szCs w:val="24"/>
        </w:rPr>
        <w:t xml:space="preserve">from mailbox promptly. </w:t>
      </w:r>
    </w:p>
    <w:p w14:paraId="6A25B4F6" w14:textId="77777777" w:rsidR="00F243A9" w:rsidRPr="00792500"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Check on Community Library when you pass by (e.g., organize books, make sure binder is not askew).</w:t>
      </w:r>
    </w:p>
    <w:p w14:paraId="439C28D8" w14:textId="77777777" w:rsidR="00F243A9" w:rsidRPr="00842A64"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 xml:space="preserve">Print new sign out forms as necessary and organize binder (check on this at the end of each semester). </w:t>
      </w:r>
    </w:p>
    <w:p w14:paraId="58D7BA63" w14:textId="77777777" w:rsidR="00F243A9" w:rsidRPr="00792500"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 xml:space="preserve">Update instructions for sign out system as necessary. </w:t>
      </w:r>
    </w:p>
    <w:p w14:paraId="67165296" w14:textId="77777777" w:rsidR="00F243A9" w:rsidRPr="00792500" w:rsidRDefault="00F243A9" w:rsidP="009911E8">
      <w:pPr>
        <w:pStyle w:val="ListParagraph"/>
        <w:numPr>
          <w:ilvl w:val="1"/>
          <w:numId w:val="5"/>
        </w:numPr>
        <w:spacing w:after="0" w:line="240" w:lineRule="auto"/>
        <w:rPr>
          <w:rFonts w:ascii="Times New Roman" w:hAnsi="Times New Roman"/>
          <w:sz w:val="24"/>
          <w:szCs w:val="24"/>
        </w:rPr>
      </w:pPr>
      <w:r w:rsidRPr="00792500">
        <w:rPr>
          <w:rFonts w:ascii="Times New Roman" w:hAnsi="Times New Roman"/>
          <w:sz w:val="24"/>
          <w:szCs w:val="24"/>
        </w:rPr>
        <w:t>If you notice that the Community Library is running out of space, contact campus surplus (</w:t>
      </w:r>
      <w:hyperlink r:id="rId26" w:tgtFrame="_blank" w:history="1">
        <w:r w:rsidRPr="00792500">
          <w:rPr>
            <w:rStyle w:val="Hyperlink"/>
            <w:rFonts w:ascii="Times New Roman" w:hAnsi="Times New Roman"/>
            <w:sz w:val="24"/>
            <w:szCs w:val="24"/>
            <w:shd w:val="clear" w:color="auto" w:fill="FFFFFF"/>
          </w:rPr>
          <w:t>https://www.bgsu.edu/campus-operations/moving-services.html</w:t>
        </w:r>
      </w:hyperlink>
      <w:r w:rsidRPr="00792500">
        <w:rPr>
          <w:rFonts w:ascii="Times New Roman" w:hAnsi="Times New Roman"/>
          <w:sz w:val="24"/>
          <w:szCs w:val="24"/>
        </w:rPr>
        <w:t xml:space="preserve">) to help you look for new bookshelves that may be available in the building. Be sure to get approval for any setting or aesthetic changes from the director of the Psychological Services Center where the Community Library is housed. </w:t>
      </w:r>
    </w:p>
    <w:p w14:paraId="5E6B308A" w14:textId="77777777" w:rsidR="00F243A9" w:rsidRPr="00792500" w:rsidRDefault="00F243A9" w:rsidP="00F243A9">
      <w:pPr>
        <w:rPr>
          <w:sz w:val="24"/>
          <w:szCs w:val="24"/>
        </w:rPr>
      </w:pPr>
    </w:p>
    <w:p w14:paraId="5131F520" w14:textId="77777777" w:rsidR="00F243A9" w:rsidRPr="00792500" w:rsidRDefault="00F243A9" w:rsidP="00F243A9">
      <w:pPr>
        <w:pStyle w:val="Normal1"/>
        <w:rPr>
          <w:sz w:val="24"/>
          <w:szCs w:val="24"/>
        </w:rPr>
      </w:pPr>
      <w:r w:rsidRPr="00792500">
        <w:rPr>
          <w:rStyle w:val="normalchar1"/>
          <w:sz w:val="24"/>
          <w:szCs w:val="24"/>
          <w:u w:val="single"/>
        </w:rPr>
        <w:t>2</w:t>
      </w:r>
      <w:r w:rsidRPr="00792500">
        <w:rPr>
          <w:rStyle w:val="normalchar1"/>
          <w:sz w:val="24"/>
          <w:szCs w:val="24"/>
          <w:u w:val="single"/>
          <w:vertAlign w:val="superscript"/>
        </w:rPr>
        <w:t>nd</w:t>
      </w:r>
      <w:r w:rsidRPr="00792500">
        <w:rPr>
          <w:rStyle w:val="normalchar1"/>
          <w:sz w:val="24"/>
          <w:szCs w:val="24"/>
          <w:u w:val="single"/>
        </w:rPr>
        <w:t>-Year Representative</w:t>
      </w:r>
      <w:r w:rsidRPr="00792500">
        <w:rPr>
          <w:rStyle w:val="normalchar1"/>
          <w:sz w:val="24"/>
          <w:szCs w:val="24"/>
        </w:rPr>
        <w:t xml:space="preserve"> </w:t>
      </w:r>
    </w:p>
    <w:p w14:paraId="0495A20C" w14:textId="77777777" w:rsidR="00F243A9" w:rsidRPr="00792500" w:rsidRDefault="00F243A9" w:rsidP="009911E8">
      <w:pPr>
        <w:pStyle w:val="list0020paragraph"/>
        <w:numPr>
          <w:ilvl w:val="0"/>
          <w:numId w:val="7"/>
        </w:numPr>
        <w:spacing w:after="0"/>
        <w:rPr>
          <w:rFonts w:ascii="Times New Roman" w:hAnsi="Times New Roman" w:cs="Times New Roman"/>
          <w:sz w:val="24"/>
          <w:szCs w:val="24"/>
        </w:rPr>
      </w:pPr>
      <w:r w:rsidRPr="00792500">
        <w:rPr>
          <w:rStyle w:val="list0020paragraphchar1"/>
          <w:rFonts w:ascii="Times New Roman" w:hAnsi="Times New Roman" w:cs="Times New Roman"/>
          <w:sz w:val="24"/>
          <w:szCs w:val="24"/>
        </w:rPr>
        <w:t xml:space="preserve">Attend and participate in the Clinical Student Representative Meetings.  </w:t>
      </w:r>
    </w:p>
    <w:p w14:paraId="7B765C87" w14:textId="77777777" w:rsidR="00F243A9" w:rsidRPr="00792500" w:rsidRDefault="00F243A9" w:rsidP="009911E8">
      <w:pPr>
        <w:pStyle w:val="list0020paragraph"/>
        <w:numPr>
          <w:ilvl w:val="0"/>
          <w:numId w:val="7"/>
        </w:numPr>
        <w:spacing w:after="0"/>
        <w:rPr>
          <w:rFonts w:ascii="Times New Roman" w:hAnsi="Times New Roman" w:cs="Times New Roman"/>
          <w:sz w:val="24"/>
          <w:szCs w:val="24"/>
        </w:rPr>
      </w:pPr>
      <w:r w:rsidRPr="00792500">
        <w:rPr>
          <w:rStyle w:val="list0020paragraphchar1"/>
          <w:rFonts w:ascii="Times New Roman" w:hAnsi="Times New Roman" w:cs="Times New Roman"/>
          <w:sz w:val="24"/>
          <w:szCs w:val="24"/>
        </w:rPr>
        <w:t>Facilitate scheduling the end-of-semester Clinical Student Representative Meetings.</w:t>
      </w:r>
    </w:p>
    <w:p w14:paraId="06C8B3C3" w14:textId="77777777" w:rsidR="00F243A9" w:rsidRPr="00792500" w:rsidRDefault="00F243A9" w:rsidP="009911E8">
      <w:pPr>
        <w:pStyle w:val="list0020paragraph"/>
        <w:numPr>
          <w:ilvl w:val="0"/>
          <w:numId w:val="7"/>
        </w:numPr>
        <w:spacing w:after="0"/>
        <w:rPr>
          <w:rFonts w:ascii="Times New Roman" w:hAnsi="Times New Roman" w:cs="Times New Roman"/>
          <w:sz w:val="24"/>
          <w:szCs w:val="24"/>
        </w:rPr>
      </w:pPr>
      <w:r w:rsidRPr="00792500">
        <w:rPr>
          <w:rStyle w:val="list0020paragraphchar1"/>
          <w:rFonts w:ascii="Times New Roman" w:hAnsi="Times New Roman" w:cs="Times New Roman"/>
          <w:sz w:val="24"/>
          <w:szCs w:val="24"/>
        </w:rPr>
        <w:t>Facilitate the election of the 1</w:t>
      </w:r>
      <w:r w:rsidRPr="00792500">
        <w:rPr>
          <w:rStyle w:val="list0020paragraphchar1"/>
          <w:rFonts w:ascii="Times New Roman" w:hAnsi="Times New Roman" w:cs="Times New Roman"/>
          <w:sz w:val="24"/>
          <w:szCs w:val="24"/>
          <w:vertAlign w:val="superscript"/>
        </w:rPr>
        <w:t>st</w:t>
      </w:r>
      <w:r w:rsidRPr="00792500">
        <w:rPr>
          <w:rStyle w:val="list0020paragraphchar1"/>
          <w:rFonts w:ascii="Times New Roman" w:hAnsi="Times New Roman" w:cs="Times New Roman"/>
          <w:sz w:val="24"/>
          <w:szCs w:val="24"/>
        </w:rPr>
        <w:t>-Year Representative and possible re-election of the 4</w:t>
      </w:r>
      <w:r w:rsidRPr="00792500">
        <w:rPr>
          <w:rStyle w:val="list0020paragraphchar1"/>
          <w:rFonts w:ascii="Times New Roman" w:hAnsi="Times New Roman" w:cs="Times New Roman"/>
          <w:sz w:val="24"/>
          <w:szCs w:val="24"/>
          <w:vertAlign w:val="superscript"/>
        </w:rPr>
        <w:t>th</w:t>
      </w:r>
      <w:r w:rsidRPr="00792500">
        <w:rPr>
          <w:rStyle w:val="list0020paragraphchar1"/>
          <w:rFonts w:ascii="Times New Roman" w:hAnsi="Times New Roman" w:cs="Times New Roman"/>
          <w:sz w:val="24"/>
          <w:szCs w:val="24"/>
        </w:rPr>
        <w:t xml:space="preserve">-Year Representative.  </w:t>
      </w:r>
    </w:p>
    <w:p w14:paraId="5CA4F81C" w14:textId="77777777" w:rsidR="00F243A9" w:rsidRPr="00792500" w:rsidRDefault="00F243A9" w:rsidP="009911E8">
      <w:pPr>
        <w:pStyle w:val="list0020paragraph"/>
        <w:numPr>
          <w:ilvl w:val="0"/>
          <w:numId w:val="7"/>
        </w:numPr>
        <w:spacing w:after="0"/>
        <w:rPr>
          <w:rFonts w:ascii="Times New Roman" w:hAnsi="Times New Roman" w:cs="Times New Roman"/>
          <w:sz w:val="24"/>
          <w:szCs w:val="24"/>
        </w:rPr>
      </w:pPr>
      <w:r w:rsidRPr="00792500">
        <w:rPr>
          <w:rStyle w:val="list0020paragraphchar1"/>
          <w:rFonts w:ascii="Times New Roman" w:hAnsi="Times New Roman" w:cs="Times New Roman"/>
          <w:sz w:val="24"/>
          <w:szCs w:val="24"/>
        </w:rPr>
        <w:t>With another representative, orient the 1</w:t>
      </w:r>
      <w:r w:rsidRPr="00792500">
        <w:rPr>
          <w:rStyle w:val="list0020paragraphchar1"/>
          <w:rFonts w:ascii="Times New Roman" w:hAnsi="Times New Roman" w:cs="Times New Roman"/>
          <w:sz w:val="24"/>
          <w:szCs w:val="24"/>
          <w:vertAlign w:val="superscript"/>
        </w:rPr>
        <w:t>st</w:t>
      </w:r>
      <w:r w:rsidRPr="00792500">
        <w:rPr>
          <w:rStyle w:val="list0020paragraphchar1"/>
          <w:rFonts w:ascii="Times New Roman" w:hAnsi="Times New Roman" w:cs="Times New Roman"/>
          <w:sz w:val="24"/>
          <w:szCs w:val="24"/>
        </w:rPr>
        <w:t xml:space="preserve">-year students to the clinical handbook and functions of student representatives. </w:t>
      </w:r>
    </w:p>
    <w:p w14:paraId="3FCF33D2" w14:textId="77777777" w:rsidR="00F243A9" w:rsidRPr="00792500" w:rsidRDefault="00F243A9" w:rsidP="009911E8">
      <w:pPr>
        <w:pStyle w:val="list0020paragraph"/>
        <w:numPr>
          <w:ilvl w:val="0"/>
          <w:numId w:val="7"/>
        </w:numPr>
        <w:spacing w:after="0"/>
        <w:rPr>
          <w:rStyle w:val="list0020paragraphchar1"/>
          <w:rFonts w:ascii="Times New Roman" w:hAnsi="Times New Roman" w:cs="Times New Roman"/>
          <w:sz w:val="24"/>
          <w:szCs w:val="24"/>
        </w:rPr>
      </w:pPr>
      <w:r w:rsidRPr="00792500">
        <w:rPr>
          <w:rStyle w:val="list0020paragraphchar1"/>
          <w:rFonts w:ascii="Times New Roman" w:hAnsi="Times New Roman" w:cs="Times New Roman"/>
          <w:sz w:val="24"/>
          <w:szCs w:val="24"/>
        </w:rPr>
        <w:t>Complete administrative tasks as needed (e.g., group-editing faculty letter and meeting minutes).  </w:t>
      </w:r>
    </w:p>
    <w:p w14:paraId="0B03DD7A" w14:textId="77777777" w:rsidR="00F243A9" w:rsidRDefault="00F243A9" w:rsidP="009911E8">
      <w:pPr>
        <w:pStyle w:val="list0020paragraph"/>
        <w:numPr>
          <w:ilvl w:val="0"/>
          <w:numId w:val="6"/>
        </w:numPr>
        <w:spacing w:after="0"/>
        <w:rPr>
          <w:rFonts w:ascii="Times New Roman" w:hAnsi="Times New Roman" w:cs="Times New Roman"/>
          <w:sz w:val="24"/>
          <w:szCs w:val="24"/>
        </w:rPr>
      </w:pPr>
      <w:r w:rsidRPr="00792500">
        <w:rPr>
          <w:rFonts w:ascii="Times New Roman" w:hAnsi="Times New Roman" w:cs="Times New Roman"/>
          <w:sz w:val="24"/>
          <w:szCs w:val="24"/>
        </w:rPr>
        <w:t>Community Library (Fall Semester of 2</w:t>
      </w:r>
      <w:r w:rsidRPr="00792500">
        <w:rPr>
          <w:rFonts w:ascii="Times New Roman" w:hAnsi="Times New Roman" w:cs="Times New Roman"/>
          <w:sz w:val="24"/>
          <w:szCs w:val="24"/>
          <w:vertAlign w:val="superscript"/>
        </w:rPr>
        <w:t>nd</w:t>
      </w:r>
      <w:r w:rsidRPr="00792500">
        <w:rPr>
          <w:rFonts w:ascii="Times New Roman" w:hAnsi="Times New Roman" w:cs="Times New Roman"/>
          <w:sz w:val="24"/>
          <w:szCs w:val="24"/>
        </w:rPr>
        <w:t xml:space="preserve"> year</w:t>
      </w:r>
      <w:r>
        <w:rPr>
          <w:rFonts w:ascii="Times New Roman" w:hAnsi="Times New Roman" w:cs="Times New Roman"/>
          <w:sz w:val="24"/>
          <w:szCs w:val="24"/>
        </w:rPr>
        <w:t xml:space="preserve"> only</w:t>
      </w:r>
      <w:r w:rsidRPr="00792500">
        <w:rPr>
          <w:rFonts w:ascii="Times New Roman" w:hAnsi="Times New Roman" w:cs="Times New Roman"/>
          <w:sz w:val="24"/>
          <w:szCs w:val="24"/>
        </w:rPr>
        <w:t>)</w:t>
      </w:r>
    </w:p>
    <w:p w14:paraId="2E545129" w14:textId="77777777" w:rsidR="00F243A9" w:rsidRPr="00842A64" w:rsidRDefault="00F243A9" w:rsidP="009911E8">
      <w:pPr>
        <w:pStyle w:val="ListParagraph"/>
        <w:numPr>
          <w:ilvl w:val="1"/>
          <w:numId w:val="6"/>
        </w:numPr>
        <w:spacing w:after="0" w:line="240" w:lineRule="auto"/>
        <w:rPr>
          <w:rFonts w:ascii="Times New Roman" w:hAnsi="Times New Roman"/>
          <w:sz w:val="24"/>
          <w:szCs w:val="24"/>
        </w:rPr>
      </w:pPr>
      <w:r>
        <w:rPr>
          <w:rFonts w:ascii="Times New Roman" w:hAnsi="Times New Roman"/>
          <w:sz w:val="24"/>
          <w:szCs w:val="24"/>
        </w:rPr>
        <w:t xml:space="preserve">Manage the Community Library email account. </w:t>
      </w:r>
      <w:r w:rsidRPr="00792500">
        <w:rPr>
          <w:rFonts w:ascii="Times New Roman" w:hAnsi="Times New Roman"/>
          <w:sz w:val="24"/>
          <w:szCs w:val="24"/>
        </w:rPr>
        <w:t>Respond to any emails about community library donations, questions, and comments.</w:t>
      </w:r>
    </w:p>
    <w:p w14:paraId="73BA6271" w14:textId="77777777" w:rsidR="00F243A9" w:rsidRDefault="00F243A9" w:rsidP="009911E8">
      <w:pPr>
        <w:pStyle w:val="ListParagraph"/>
        <w:numPr>
          <w:ilvl w:val="2"/>
          <w:numId w:val="6"/>
        </w:numPr>
        <w:spacing w:after="0" w:line="240" w:lineRule="auto"/>
        <w:rPr>
          <w:rFonts w:ascii="Times New Roman" w:hAnsi="Times New Roman"/>
          <w:sz w:val="24"/>
          <w:szCs w:val="24"/>
        </w:rPr>
      </w:pPr>
      <w:r>
        <w:rPr>
          <w:rFonts w:ascii="Times New Roman" w:hAnsi="Times New Roman"/>
          <w:sz w:val="24"/>
          <w:szCs w:val="24"/>
        </w:rPr>
        <w:t xml:space="preserve">Username: </w:t>
      </w:r>
      <w:hyperlink r:id="rId27" w:history="1">
        <w:r w:rsidRPr="00FE2F97">
          <w:rPr>
            <w:rStyle w:val="Hyperlink"/>
            <w:rFonts w:ascii="Times New Roman" w:hAnsi="Times New Roman"/>
            <w:sz w:val="24"/>
            <w:szCs w:val="24"/>
          </w:rPr>
          <w:t>BGSUclinicalcommunitylibrary@gmail.com</w:t>
        </w:r>
      </w:hyperlink>
    </w:p>
    <w:p w14:paraId="505F6D01" w14:textId="77777777" w:rsidR="00F243A9" w:rsidRPr="00D55CEE" w:rsidRDefault="00F243A9" w:rsidP="009911E8">
      <w:pPr>
        <w:pStyle w:val="ListParagraph"/>
        <w:numPr>
          <w:ilvl w:val="2"/>
          <w:numId w:val="6"/>
        </w:numPr>
        <w:spacing w:after="0" w:line="240" w:lineRule="auto"/>
        <w:rPr>
          <w:rFonts w:ascii="Times New Roman" w:hAnsi="Times New Roman"/>
          <w:sz w:val="24"/>
          <w:szCs w:val="24"/>
        </w:rPr>
      </w:pPr>
      <w:r>
        <w:rPr>
          <w:rFonts w:ascii="Times New Roman" w:hAnsi="Times New Roman"/>
          <w:sz w:val="24"/>
          <w:szCs w:val="24"/>
        </w:rPr>
        <w:t>Password: textbooks2018</w:t>
      </w:r>
    </w:p>
    <w:p w14:paraId="77E5A530" w14:textId="77777777" w:rsidR="00F243A9" w:rsidRPr="00792500" w:rsidRDefault="00F243A9" w:rsidP="009911E8">
      <w:pPr>
        <w:pStyle w:val="list0020paragraph"/>
        <w:numPr>
          <w:ilvl w:val="1"/>
          <w:numId w:val="6"/>
        </w:numPr>
        <w:spacing w:after="0" w:line="240" w:lineRule="auto"/>
        <w:rPr>
          <w:rFonts w:ascii="Times New Roman" w:hAnsi="Times New Roman" w:cs="Times New Roman"/>
          <w:sz w:val="24"/>
          <w:szCs w:val="24"/>
        </w:rPr>
      </w:pPr>
      <w:r w:rsidRPr="00792500">
        <w:rPr>
          <w:rFonts w:ascii="Times New Roman" w:hAnsi="Times New Roman" w:cs="Times New Roman"/>
          <w:sz w:val="24"/>
          <w:szCs w:val="24"/>
        </w:rPr>
        <w:t xml:space="preserve">As a continuation of your responsibilities from your first year, send out the provided email to faculty and students to collect Community Library donations 2 times before the start and at the end of the Fall semester of your second year. </w:t>
      </w:r>
    </w:p>
    <w:p w14:paraId="3FFF1CDF" w14:textId="77777777" w:rsidR="00F243A9" w:rsidRPr="00792500" w:rsidRDefault="00F243A9" w:rsidP="009911E8">
      <w:pPr>
        <w:pStyle w:val="ListParagraph"/>
        <w:numPr>
          <w:ilvl w:val="1"/>
          <w:numId w:val="6"/>
        </w:numPr>
        <w:spacing w:after="0" w:line="240" w:lineRule="auto"/>
        <w:rPr>
          <w:rFonts w:ascii="Times New Roman" w:hAnsi="Times New Roman"/>
          <w:sz w:val="24"/>
          <w:szCs w:val="24"/>
        </w:rPr>
      </w:pPr>
      <w:r w:rsidRPr="00792500">
        <w:rPr>
          <w:rFonts w:ascii="Times New Roman" w:hAnsi="Times New Roman"/>
          <w:sz w:val="24"/>
          <w:szCs w:val="24"/>
        </w:rPr>
        <w:t xml:space="preserve">Collect </w:t>
      </w:r>
      <w:r>
        <w:rPr>
          <w:rFonts w:ascii="Times New Roman" w:hAnsi="Times New Roman"/>
          <w:sz w:val="24"/>
          <w:szCs w:val="24"/>
        </w:rPr>
        <w:t>donations</w:t>
      </w:r>
      <w:r w:rsidRPr="00792500">
        <w:rPr>
          <w:rFonts w:ascii="Times New Roman" w:hAnsi="Times New Roman"/>
          <w:sz w:val="24"/>
          <w:szCs w:val="24"/>
        </w:rPr>
        <w:t xml:space="preserve"> from mailbox promptly. </w:t>
      </w:r>
    </w:p>
    <w:p w14:paraId="3903695C" w14:textId="77777777" w:rsidR="00F243A9" w:rsidRPr="00792500" w:rsidRDefault="00F243A9" w:rsidP="009911E8">
      <w:pPr>
        <w:pStyle w:val="ListParagraph"/>
        <w:numPr>
          <w:ilvl w:val="1"/>
          <w:numId w:val="6"/>
        </w:numPr>
        <w:spacing w:after="0" w:line="240" w:lineRule="auto"/>
        <w:rPr>
          <w:rFonts w:ascii="Times New Roman" w:hAnsi="Times New Roman"/>
          <w:sz w:val="24"/>
          <w:szCs w:val="24"/>
        </w:rPr>
      </w:pPr>
      <w:r w:rsidRPr="00792500">
        <w:rPr>
          <w:rFonts w:ascii="Times New Roman" w:hAnsi="Times New Roman"/>
          <w:sz w:val="24"/>
          <w:szCs w:val="24"/>
        </w:rPr>
        <w:t>Check on Community Library when you pass by (e.g., organize books, make sure binder is not askew).</w:t>
      </w:r>
    </w:p>
    <w:p w14:paraId="52EDB9CD" w14:textId="77777777" w:rsidR="00F243A9" w:rsidRDefault="00F243A9" w:rsidP="009911E8">
      <w:pPr>
        <w:pStyle w:val="ListParagraph"/>
        <w:numPr>
          <w:ilvl w:val="1"/>
          <w:numId w:val="6"/>
        </w:numPr>
        <w:spacing w:after="0" w:line="240" w:lineRule="auto"/>
        <w:rPr>
          <w:rFonts w:ascii="Times New Roman" w:hAnsi="Times New Roman"/>
          <w:sz w:val="24"/>
          <w:szCs w:val="24"/>
        </w:rPr>
      </w:pPr>
      <w:r w:rsidRPr="00792500">
        <w:rPr>
          <w:rFonts w:ascii="Times New Roman" w:hAnsi="Times New Roman"/>
          <w:sz w:val="24"/>
          <w:szCs w:val="24"/>
        </w:rPr>
        <w:t>Print new sign out forms as necessary (check on this at the end of each semester)</w:t>
      </w:r>
      <w:r>
        <w:rPr>
          <w:rFonts w:ascii="Times New Roman" w:hAnsi="Times New Roman"/>
          <w:sz w:val="24"/>
          <w:szCs w:val="24"/>
        </w:rPr>
        <w:t>.</w:t>
      </w:r>
    </w:p>
    <w:p w14:paraId="04FDBCFA" w14:textId="77777777" w:rsidR="00F243A9" w:rsidRPr="00B73EB4" w:rsidRDefault="00F243A9" w:rsidP="009911E8">
      <w:pPr>
        <w:pStyle w:val="ListParagraph"/>
        <w:numPr>
          <w:ilvl w:val="1"/>
          <w:numId w:val="6"/>
        </w:numPr>
        <w:spacing w:after="0" w:line="240" w:lineRule="auto"/>
        <w:rPr>
          <w:rFonts w:ascii="Times New Roman" w:hAnsi="Times New Roman"/>
          <w:sz w:val="24"/>
          <w:szCs w:val="24"/>
        </w:rPr>
      </w:pPr>
      <w:r w:rsidRPr="00792500">
        <w:rPr>
          <w:rFonts w:ascii="Times New Roman" w:hAnsi="Times New Roman"/>
          <w:sz w:val="24"/>
          <w:szCs w:val="24"/>
        </w:rPr>
        <w:t xml:space="preserve">Update instructions for sign out system as necessary. </w:t>
      </w:r>
    </w:p>
    <w:p w14:paraId="15476B96" w14:textId="77777777" w:rsidR="00F243A9" w:rsidRPr="003008CE" w:rsidRDefault="00F243A9" w:rsidP="009911E8">
      <w:pPr>
        <w:pStyle w:val="ListParagraph"/>
        <w:numPr>
          <w:ilvl w:val="1"/>
          <w:numId w:val="6"/>
        </w:numPr>
        <w:spacing w:after="0" w:line="240" w:lineRule="auto"/>
        <w:rPr>
          <w:rFonts w:ascii="Times New Roman" w:hAnsi="Times New Roman"/>
          <w:sz w:val="24"/>
          <w:szCs w:val="24"/>
        </w:rPr>
      </w:pPr>
      <w:r w:rsidRPr="00792500">
        <w:rPr>
          <w:rFonts w:ascii="Times New Roman" w:hAnsi="Times New Roman"/>
          <w:sz w:val="24"/>
          <w:szCs w:val="24"/>
        </w:rPr>
        <w:t>If you notice that the Community Library is running out of space, contact campus surplus (</w:t>
      </w:r>
      <w:hyperlink r:id="rId28" w:tgtFrame="_blank" w:history="1">
        <w:r w:rsidRPr="00792500">
          <w:rPr>
            <w:rStyle w:val="Hyperlink"/>
            <w:rFonts w:ascii="Times New Roman" w:hAnsi="Times New Roman"/>
            <w:sz w:val="24"/>
            <w:szCs w:val="24"/>
            <w:shd w:val="clear" w:color="auto" w:fill="FFFFFF"/>
          </w:rPr>
          <w:t>https://www.bgsu.edu/campus-operations/moving-services.html</w:t>
        </w:r>
      </w:hyperlink>
      <w:r w:rsidRPr="00792500">
        <w:rPr>
          <w:rFonts w:ascii="Times New Roman" w:hAnsi="Times New Roman"/>
          <w:sz w:val="24"/>
          <w:szCs w:val="24"/>
        </w:rPr>
        <w:t xml:space="preserve">) to help you look for new bookshelves that may be available in the building. Be sure to get approval for any setting or aesthetic changes from the director of the Psychological Services Center where the Community Library is housed. </w:t>
      </w:r>
    </w:p>
    <w:p w14:paraId="6FF705C6" w14:textId="77777777" w:rsidR="00B80FAD" w:rsidRDefault="00B80FAD" w:rsidP="00B84B12">
      <w:pPr>
        <w:pStyle w:val="Normal1"/>
        <w:rPr>
          <w:rStyle w:val="normalchar1"/>
          <w:sz w:val="24"/>
          <w:szCs w:val="24"/>
          <w:u w:val="single"/>
        </w:rPr>
      </w:pPr>
    </w:p>
    <w:p w14:paraId="72A5642E" w14:textId="77777777" w:rsidR="00B84B12" w:rsidRDefault="00B84B12" w:rsidP="00F243A9">
      <w:pPr>
        <w:pStyle w:val="Normal1"/>
        <w:spacing w:line="240" w:lineRule="auto"/>
        <w:contextualSpacing/>
      </w:pPr>
      <w:r>
        <w:rPr>
          <w:rStyle w:val="normalchar1"/>
          <w:sz w:val="24"/>
          <w:szCs w:val="24"/>
          <w:u w:val="single"/>
        </w:rPr>
        <w:t>3</w:t>
      </w:r>
      <w:r>
        <w:rPr>
          <w:rStyle w:val="normalchar1"/>
          <w:sz w:val="24"/>
          <w:szCs w:val="24"/>
          <w:u w:val="single"/>
          <w:vertAlign w:val="superscript"/>
        </w:rPr>
        <w:t>rd</w:t>
      </w:r>
      <w:r>
        <w:rPr>
          <w:rStyle w:val="normalchar1"/>
          <w:sz w:val="24"/>
          <w:szCs w:val="24"/>
          <w:u w:val="single"/>
        </w:rPr>
        <w:t>-Year Representative</w:t>
      </w:r>
      <w:r>
        <w:rPr>
          <w:rStyle w:val="normalchar1"/>
          <w:sz w:val="24"/>
          <w:szCs w:val="24"/>
        </w:rPr>
        <w:t xml:space="preserve"> </w:t>
      </w:r>
    </w:p>
    <w:p w14:paraId="4E011E3D"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 xml:space="preserve">Attend and participate in the Clinical Student Representative Meetings.  </w:t>
      </w:r>
    </w:p>
    <w:p w14:paraId="1BF1E8CC"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Obtain the clinical faculty meeting schedule from the DCT.</w:t>
      </w:r>
    </w:p>
    <w:p w14:paraId="2A7C9D66"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Send letter to the DCT before end-of-semester faculty meeting including any concerns of the students.</w:t>
      </w:r>
    </w:p>
    <w:p w14:paraId="09AF09E1"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Provide DCT with names and contact information of representatives after fall elections.</w:t>
      </w:r>
    </w:p>
    <w:p w14:paraId="1B1ABC94"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Facilitate possible re-election of 2</w:t>
      </w:r>
      <w:r>
        <w:rPr>
          <w:rStyle w:val="list0020paragraphchar1"/>
          <w:rFonts w:ascii="Times New Roman" w:hAnsi="Times New Roman" w:cs="Times New Roman"/>
          <w:sz w:val="24"/>
          <w:szCs w:val="24"/>
          <w:vertAlign w:val="superscript"/>
        </w:rPr>
        <w:t>nd</w:t>
      </w:r>
      <w:r>
        <w:rPr>
          <w:rStyle w:val="list0020paragraphchar1"/>
          <w:rFonts w:ascii="Times New Roman" w:hAnsi="Times New Roman" w:cs="Times New Roman"/>
          <w:sz w:val="24"/>
          <w:szCs w:val="24"/>
        </w:rPr>
        <w:t xml:space="preserve">-Year Representative. </w:t>
      </w:r>
    </w:p>
    <w:p w14:paraId="6BC14A50"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 xml:space="preserve">Complete administrative tasks as needed (e.g., group-editing faculty letter and meeting minutes).   </w:t>
      </w:r>
    </w:p>
    <w:p w14:paraId="714CC304" w14:textId="77777777" w:rsidR="00B84B12" w:rsidRDefault="00B84B12" w:rsidP="00F243A9">
      <w:pPr>
        <w:pStyle w:val="Normal1"/>
        <w:spacing w:line="240" w:lineRule="auto"/>
        <w:contextualSpacing/>
      </w:pPr>
      <w:r>
        <w:rPr>
          <w:rStyle w:val="normalchar1"/>
          <w:sz w:val="24"/>
          <w:szCs w:val="24"/>
          <w:u w:val="single"/>
        </w:rPr>
        <w:t>4</w:t>
      </w:r>
      <w:r>
        <w:rPr>
          <w:rStyle w:val="normalchar1"/>
          <w:sz w:val="24"/>
          <w:szCs w:val="24"/>
          <w:u w:val="single"/>
          <w:vertAlign w:val="superscript"/>
        </w:rPr>
        <w:t>th</w:t>
      </w:r>
      <w:r>
        <w:rPr>
          <w:rStyle w:val="normalchar1"/>
          <w:sz w:val="24"/>
          <w:szCs w:val="24"/>
          <w:u w:val="single"/>
        </w:rPr>
        <w:t>-Year Representative</w:t>
      </w:r>
      <w:r>
        <w:rPr>
          <w:rStyle w:val="normalchar1"/>
          <w:sz w:val="24"/>
          <w:szCs w:val="24"/>
        </w:rPr>
        <w:t xml:space="preserve"> </w:t>
      </w:r>
    </w:p>
    <w:p w14:paraId="28E25648" w14:textId="77777777" w:rsidR="00B84B12" w:rsidRDefault="00B84B12" w:rsidP="00F243A9">
      <w:pPr>
        <w:pStyle w:val="list0020paragraph"/>
        <w:spacing w:line="240" w:lineRule="auto"/>
        <w:ind w:hanging="360"/>
        <w:contextualSpacing/>
      </w:pPr>
      <w:r>
        <w:rPr>
          <w:rStyle w:val="list0020paragraphchar1"/>
          <w:rFonts w:ascii="Symbol" w:hAnsi="Symbol"/>
          <w:sz w:val="24"/>
          <w:szCs w:val="24"/>
        </w:rPr>
        <w:t></w:t>
      </w:r>
      <w:r>
        <w:t>    </w:t>
      </w:r>
      <w:r>
        <w:rPr>
          <w:rStyle w:val="list0020paragraphchar1"/>
          <w:rFonts w:ascii="Times New Roman" w:hAnsi="Times New Roman" w:cs="Times New Roman"/>
          <w:sz w:val="24"/>
          <w:szCs w:val="24"/>
        </w:rPr>
        <w:t xml:space="preserve">Attend and participate in the Clinical Student Representative Meetings.  </w:t>
      </w:r>
    </w:p>
    <w:p w14:paraId="0E14DC4E"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Remind fellow representatives to conduct re-elections each fall.</w:t>
      </w:r>
    </w:p>
    <w:p w14:paraId="51544F23"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Facilitate possible re-election of 3</w:t>
      </w:r>
      <w:r>
        <w:rPr>
          <w:rStyle w:val="list0020paragraphchar1"/>
          <w:rFonts w:ascii="Times New Roman" w:hAnsi="Times New Roman" w:cs="Times New Roman"/>
          <w:sz w:val="24"/>
          <w:szCs w:val="24"/>
          <w:vertAlign w:val="superscript"/>
        </w:rPr>
        <w:t>rd</w:t>
      </w:r>
      <w:r>
        <w:rPr>
          <w:rStyle w:val="list0020paragraphchar1"/>
          <w:rFonts w:ascii="Times New Roman" w:hAnsi="Times New Roman" w:cs="Times New Roman"/>
          <w:sz w:val="24"/>
          <w:szCs w:val="24"/>
        </w:rPr>
        <w:t xml:space="preserve">-Year Representative. </w:t>
      </w:r>
    </w:p>
    <w:p w14:paraId="2A6CD166"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 xml:space="preserve">Document representative meeting minutes (see </w:t>
      </w:r>
      <w:r>
        <w:rPr>
          <w:rStyle w:val="list0020paragraphchar1"/>
          <w:rFonts w:ascii="Times New Roman" w:hAnsi="Times New Roman" w:cs="Times New Roman"/>
          <w:i/>
          <w:iCs/>
          <w:sz w:val="24"/>
          <w:szCs w:val="24"/>
        </w:rPr>
        <w:t xml:space="preserve">Archives </w:t>
      </w:r>
      <w:r>
        <w:rPr>
          <w:rStyle w:val="list0020paragraphchar1"/>
          <w:rFonts w:ascii="Times New Roman" w:hAnsi="Times New Roman" w:cs="Times New Roman"/>
          <w:sz w:val="24"/>
          <w:szCs w:val="24"/>
        </w:rPr>
        <w:t>section for formatting).</w:t>
      </w:r>
    </w:p>
    <w:p w14:paraId="2BAA0E2C"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Disseminate information to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 year students (and beyond), in the absence of a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Year   Representative.</w:t>
      </w:r>
    </w:p>
    <w:p w14:paraId="35EE78D7"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Assist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year representative in updating the Clinical Student Representatives’ binder.  </w:t>
      </w:r>
    </w:p>
    <w:p w14:paraId="189E9531"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In the absence of a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year representative, the 4</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year representative assumes responsibility for updating the binder and may call upon other representatives for assistance as needed.</w:t>
      </w:r>
    </w:p>
    <w:p w14:paraId="16CE3E69" w14:textId="77777777" w:rsidR="00B84B12" w:rsidRDefault="00B84B12" w:rsidP="00F243A9">
      <w:pPr>
        <w:pStyle w:val="list0020paragraph"/>
        <w:spacing w:line="240" w:lineRule="auto"/>
        <w:ind w:hanging="360"/>
        <w:contextualSpacing/>
        <w:rPr>
          <w:rStyle w:val="normalchar1"/>
          <w:sz w:val="24"/>
          <w:szCs w:val="24"/>
          <w:u w:val="single"/>
        </w:rPr>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 xml:space="preserve">Complete administrative tasks as needed (e.g., group-editing faculty letter and meeting minutes).   </w:t>
      </w:r>
    </w:p>
    <w:p w14:paraId="013D122C" w14:textId="77777777" w:rsidR="00B84B12" w:rsidRDefault="00B84B12" w:rsidP="00F243A9">
      <w:pPr>
        <w:pStyle w:val="Normal1"/>
        <w:spacing w:line="240" w:lineRule="auto"/>
        <w:contextualSpacing/>
      </w:pPr>
      <w:r>
        <w:rPr>
          <w:rStyle w:val="normalchar1"/>
          <w:sz w:val="24"/>
          <w:szCs w:val="24"/>
          <w:u w:val="single"/>
        </w:rPr>
        <w:t>5</w:t>
      </w:r>
      <w:r>
        <w:rPr>
          <w:rStyle w:val="normalchar1"/>
          <w:sz w:val="24"/>
          <w:szCs w:val="24"/>
          <w:u w:val="single"/>
          <w:vertAlign w:val="superscript"/>
        </w:rPr>
        <w:t>th</w:t>
      </w:r>
      <w:r>
        <w:rPr>
          <w:rStyle w:val="normalchar1"/>
          <w:sz w:val="24"/>
          <w:szCs w:val="24"/>
          <w:u w:val="single"/>
        </w:rPr>
        <w:t>-Year and Above Representative</w:t>
      </w:r>
    </w:p>
    <w:p w14:paraId="1EEED52A"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lastRenderedPageBreak/>
        <w:t></w:t>
      </w:r>
      <w:r>
        <w:t>     </w:t>
      </w:r>
      <w:r>
        <w:rPr>
          <w:rStyle w:val="list0020paragraphchar1"/>
          <w:rFonts w:ascii="Times New Roman" w:hAnsi="Times New Roman" w:cs="Times New Roman"/>
          <w:sz w:val="24"/>
          <w:szCs w:val="24"/>
        </w:rPr>
        <w:t>If the 4</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Year Representative from the previous year is going to be on-campus for a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 year, that person may continue to serve as the representative during his/her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 year.  </w:t>
      </w:r>
    </w:p>
    <w:p w14:paraId="4B74620F"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The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Year Representative is responsible for attending and participating in Clinical Student Representative Meetings.  </w:t>
      </w:r>
    </w:p>
    <w:p w14:paraId="4AE2A876" w14:textId="77777777" w:rsidR="00B84B12"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The 5</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year representative is responsible for updating the Clinical Student Representatives’ binder with the assistance of the 4</w:t>
      </w:r>
      <w:r>
        <w:rPr>
          <w:rStyle w:val="list0020paragraphchar1"/>
          <w:rFonts w:ascii="Times New Roman" w:hAnsi="Times New Roman" w:cs="Times New Roman"/>
          <w:sz w:val="24"/>
          <w:szCs w:val="24"/>
          <w:vertAlign w:val="superscript"/>
        </w:rPr>
        <w:t>th</w:t>
      </w:r>
      <w:r>
        <w:rPr>
          <w:rStyle w:val="list0020paragraphchar1"/>
          <w:rFonts w:ascii="Times New Roman" w:hAnsi="Times New Roman" w:cs="Times New Roman"/>
          <w:sz w:val="24"/>
          <w:szCs w:val="24"/>
        </w:rPr>
        <w:t xml:space="preserve">-year representative.  Each year the contact information for representatives and the </w:t>
      </w:r>
      <w:r>
        <w:rPr>
          <w:rStyle w:val="list0020paragraphchar1"/>
          <w:rFonts w:ascii="Times New Roman" w:hAnsi="Times New Roman" w:cs="Times New Roman"/>
          <w:i/>
          <w:iCs/>
          <w:sz w:val="24"/>
          <w:szCs w:val="24"/>
        </w:rPr>
        <w:t>Archives</w:t>
      </w:r>
      <w:r>
        <w:rPr>
          <w:rStyle w:val="list0020paragraphchar1"/>
          <w:rFonts w:ascii="Times New Roman" w:hAnsi="Times New Roman" w:cs="Times New Roman"/>
          <w:sz w:val="24"/>
          <w:szCs w:val="24"/>
        </w:rPr>
        <w:t xml:space="preserve"> section </w:t>
      </w:r>
      <w:r>
        <w:rPr>
          <w:rStyle w:val="list0020paragraphchar1"/>
          <w:rFonts w:ascii="Times New Roman" w:hAnsi="Times New Roman" w:cs="Times New Roman"/>
          <w:sz w:val="24"/>
          <w:szCs w:val="24"/>
          <w:u w:val="single"/>
        </w:rPr>
        <w:t>must</w:t>
      </w:r>
      <w:r>
        <w:rPr>
          <w:rStyle w:val="list0020paragraphchar1"/>
          <w:rFonts w:ascii="Times New Roman" w:hAnsi="Times New Roman" w:cs="Times New Roman"/>
          <w:sz w:val="24"/>
          <w:szCs w:val="24"/>
        </w:rPr>
        <w:t xml:space="preserve"> be updated.  In addition, the representatives should consider whether other sections need to be changed (e.g., adding to the </w:t>
      </w:r>
      <w:r>
        <w:rPr>
          <w:rStyle w:val="list0020paragraphchar1"/>
          <w:rFonts w:ascii="Times New Roman" w:hAnsi="Times New Roman" w:cs="Times New Roman"/>
          <w:i/>
          <w:iCs/>
          <w:sz w:val="24"/>
          <w:szCs w:val="24"/>
        </w:rPr>
        <w:t>Successes</w:t>
      </w:r>
      <w:r>
        <w:rPr>
          <w:rStyle w:val="list0020paragraphchar1"/>
          <w:rFonts w:ascii="Times New Roman" w:hAnsi="Times New Roman" w:cs="Times New Roman"/>
          <w:sz w:val="24"/>
          <w:szCs w:val="24"/>
        </w:rPr>
        <w:t xml:space="preserve"> section).  </w:t>
      </w:r>
    </w:p>
    <w:p w14:paraId="74659247" w14:textId="77777777" w:rsidR="00F6215D" w:rsidRDefault="00B84B12" w:rsidP="00F243A9">
      <w:pPr>
        <w:pStyle w:val="list0020paragraph"/>
        <w:spacing w:line="240" w:lineRule="auto"/>
        <w:ind w:hanging="360"/>
        <w:contextualSpacing/>
      </w:pPr>
      <w:r>
        <w:rPr>
          <w:rStyle w:val="list0020paragraphchar1"/>
          <w:rFonts w:ascii="Symbol" w:hAnsi="Symbol"/>
          <w:b/>
          <w:bCs/>
          <w:sz w:val="24"/>
          <w:szCs w:val="24"/>
        </w:rPr>
        <w:t></w:t>
      </w:r>
      <w:r>
        <w:t>     </w:t>
      </w:r>
      <w:r>
        <w:rPr>
          <w:rStyle w:val="list0020paragraphchar1"/>
          <w:rFonts w:ascii="Times New Roman" w:hAnsi="Times New Roman" w:cs="Times New Roman"/>
          <w:sz w:val="24"/>
          <w:szCs w:val="24"/>
        </w:rPr>
        <w:t xml:space="preserve">Complete administrative tasks as needed (e.g., group-editing faculty letter and meeting minutes).   </w:t>
      </w:r>
    </w:p>
    <w:p w14:paraId="77A99EB5" w14:textId="77777777" w:rsidR="00B84B12" w:rsidRDefault="00B84B12" w:rsidP="00B84B12">
      <w:pPr>
        <w:rPr>
          <w:i/>
          <w:sz w:val="24"/>
          <w:szCs w:val="24"/>
        </w:rPr>
      </w:pPr>
      <w:r w:rsidRPr="007A7F4E">
        <w:rPr>
          <w:i/>
          <w:sz w:val="24"/>
          <w:szCs w:val="24"/>
        </w:rPr>
        <w:t>Electing the 1</w:t>
      </w:r>
      <w:r w:rsidRPr="007A7F4E">
        <w:rPr>
          <w:i/>
          <w:sz w:val="24"/>
          <w:szCs w:val="24"/>
          <w:vertAlign w:val="superscript"/>
        </w:rPr>
        <w:t>st</w:t>
      </w:r>
      <w:r w:rsidRPr="007A7F4E">
        <w:rPr>
          <w:i/>
          <w:sz w:val="24"/>
          <w:szCs w:val="24"/>
        </w:rPr>
        <w:t xml:space="preserve"> Year Representative</w:t>
      </w:r>
    </w:p>
    <w:p w14:paraId="413A7BC4" w14:textId="77777777" w:rsidR="00B104CC" w:rsidRPr="007A7F4E" w:rsidRDefault="00B104CC" w:rsidP="00B84B12">
      <w:pPr>
        <w:rPr>
          <w:i/>
          <w:sz w:val="24"/>
          <w:szCs w:val="24"/>
        </w:rPr>
      </w:pPr>
    </w:p>
    <w:p w14:paraId="7BAAEB56" w14:textId="77777777" w:rsidR="00B84B12" w:rsidRPr="007A7F4E" w:rsidRDefault="00B84B12" w:rsidP="00B104CC">
      <w:pPr>
        <w:ind w:firstLine="720"/>
        <w:rPr>
          <w:sz w:val="24"/>
          <w:szCs w:val="24"/>
        </w:rPr>
      </w:pPr>
      <w:r w:rsidRPr="007A7F4E">
        <w:rPr>
          <w:sz w:val="24"/>
          <w:szCs w:val="24"/>
        </w:rPr>
        <w:t>As close to the first full week following Fall Break as possible, the 2</w:t>
      </w:r>
      <w:r w:rsidRPr="007A7F4E">
        <w:rPr>
          <w:sz w:val="24"/>
          <w:szCs w:val="24"/>
          <w:vertAlign w:val="superscript"/>
        </w:rPr>
        <w:t>nd</w:t>
      </w:r>
      <w:r w:rsidRPr="007A7F4E">
        <w:rPr>
          <w:sz w:val="24"/>
          <w:szCs w:val="24"/>
        </w:rPr>
        <w:t xml:space="preserve"> Year Representative will ask a clinical faculty member who teaches a first year class (e.g. PSYC 609) to allow the representative to take a few minutes of class time to facilitate the election of the 1</w:t>
      </w:r>
      <w:r w:rsidRPr="007A7F4E">
        <w:rPr>
          <w:sz w:val="24"/>
          <w:szCs w:val="24"/>
          <w:vertAlign w:val="superscript"/>
        </w:rPr>
        <w:t>st</w:t>
      </w:r>
      <w:r w:rsidRPr="007A7F4E">
        <w:rPr>
          <w:sz w:val="24"/>
          <w:szCs w:val="24"/>
        </w:rPr>
        <w:t>-Year Representative.  The 2</w:t>
      </w:r>
      <w:r w:rsidRPr="007A7F4E">
        <w:rPr>
          <w:sz w:val="24"/>
          <w:szCs w:val="24"/>
          <w:vertAlign w:val="superscript"/>
        </w:rPr>
        <w:t>nd</w:t>
      </w:r>
      <w:r w:rsidRPr="007A7F4E">
        <w:rPr>
          <w:sz w:val="24"/>
          <w:szCs w:val="24"/>
        </w:rPr>
        <w:t>-Year Representative will explain the responsibilities of a representative and then gather anonymous nominations from students in the first year class.  Students may nominate themselves, other classmates, or both.  The 2</w:t>
      </w:r>
      <w:r w:rsidRPr="007A7F4E">
        <w:rPr>
          <w:sz w:val="24"/>
          <w:szCs w:val="24"/>
          <w:vertAlign w:val="superscript"/>
        </w:rPr>
        <w:t>nd</w:t>
      </w:r>
      <w:r w:rsidRPr="007A7F4E">
        <w:rPr>
          <w:sz w:val="24"/>
          <w:szCs w:val="24"/>
        </w:rPr>
        <w:t>-Year Representative will then announce the nominations and ask if anyone who was nominated is not interested in becoming the class representative.  The first year students will then anonymously vote for one candidate for representative.  The 2</w:t>
      </w:r>
      <w:r w:rsidRPr="007A7F4E">
        <w:rPr>
          <w:sz w:val="24"/>
          <w:szCs w:val="24"/>
          <w:vertAlign w:val="superscript"/>
        </w:rPr>
        <w:t>nd</w:t>
      </w:r>
      <w:r w:rsidRPr="007A7F4E">
        <w:rPr>
          <w:sz w:val="24"/>
          <w:szCs w:val="24"/>
        </w:rPr>
        <w:t>-Year Representative will tally these votes and announce the new 1</w:t>
      </w:r>
      <w:r w:rsidRPr="007A7F4E">
        <w:rPr>
          <w:sz w:val="24"/>
          <w:szCs w:val="24"/>
          <w:vertAlign w:val="superscript"/>
        </w:rPr>
        <w:t>st</w:t>
      </w:r>
      <w:r w:rsidRPr="007A7F4E">
        <w:rPr>
          <w:sz w:val="24"/>
          <w:szCs w:val="24"/>
        </w:rPr>
        <w:t>-Year Representative.</w:t>
      </w:r>
    </w:p>
    <w:p w14:paraId="671339FA" w14:textId="77777777" w:rsidR="00B84B12" w:rsidRDefault="00B84B12" w:rsidP="00B84B12">
      <w:pPr>
        <w:rPr>
          <w:i/>
          <w:sz w:val="24"/>
          <w:szCs w:val="24"/>
        </w:rPr>
      </w:pPr>
    </w:p>
    <w:p w14:paraId="67A40FD9" w14:textId="77777777" w:rsidR="00B84B12" w:rsidRDefault="00B84B12" w:rsidP="00B84B12">
      <w:pPr>
        <w:rPr>
          <w:i/>
          <w:sz w:val="24"/>
          <w:szCs w:val="24"/>
        </w:rPr>
      </w:pPr>
      <w:r w:rsidRPr="007A7F4E">
        <w:rPr>
          <w:i/>
          <w:sz w:val="24"/>
          <w:szCs w:val="24"/>
        </w:rPr>
        <w:t>Re-elections of Class Representatives</w:t>
      </w:r>
    </w:p>
    <w:p w14:paraId="1C00E47B" w14:textId="77777777" w:rsidR="00B104CC" w:rsidRPr="00C4017A" w:rsidRDefault="00B104CC" w:rsidP="00B84B12">
      <w:pPr>
        <w:rPr>
          <w:i/>
          <w:sz w:val="24"/>
          <w:szCs w:val="24"/>
        </w:rPr>
      </w:pPr>
    </w:p>
    <w:p w14:paraId="694A04B1" w14:textId="77777777" w:rsidR="00B50DCA" w:rsidRDefault="00B84B12" w:rsidP="00B104CC">
      <w:pPr>
        <w:ind w:firstLine="720"/>
        <w:rPr>
          <w:sz w:val="24"/>
          <w:szCs w:val="24"/>
        </w:rPr>
      </w:pPr>
      <w:r w:rsidRPr="007A7F4E">
        <w:rPr>
          <w:sz w:val="24"/>
          <w:szCs w:val="24"/>
        </w:rPr>
        <w:t>Each year as close to the first full week following Fall Break as possible, current representatives will email the members of the class that is one year below them (e.g., 4</w:t>
      </w:r>
      <w:r w:rsidRPr="007A7F4E">
        <w:rPr>
          <w:sz w:val="24"/>
          <w:szCs w:val="24"/>
          <w:vertAlign w:val="superscript"/>
        </w:rPr>
        <w:t>th</w:t>
      </w:r>
      <w:r w:rsidRPr="007A7F4E">
        <w:rPr>
          <w:sz w:val="24"/>
          <w:szCs w:val="24"/>
        </w:rPr>
        <w:t>-Year Representative emails 3</w:t>
      </w:r>
      <w:r w:rsidRPr="007A7F4E">
        <w:rPr>
          <w:sz w:val="24"/>
          <w:szCs w:val="24"/>
          <w:vertAlign w:val="superscript"/>
        </w:rPr>
        <w:t>rd</w:t>
      </w:r>
      <w:r w:rsidRPr="007A7F4E">
        <w:rPr>
          <w:sz w:val="24"/>
          <w:szCs w:val="24"/>
        </w:rPr>
        <w:t xml:space="preserve"> Year cohort) asking who is interested in being the class representative for the next 12 months.  The upper year student will arrange for an election if more than one person is interested in becoming the new class representative.  Students may be class representatives more than once and in consecutive years.  The upper year student is responsible for ensuring that the class below them is represented.  At the time of re-election, if the incumbent representative for a cohort no longer wants to be a representative, then an election must be held so that there is a representative for all cohorts.</w:t>
      </w:r>
    </w:p>
    <w:p w14:paraId="57A2FB7A" w14:textId="77777777" w:rsidR="00F16C8E" w:rsidRDefault="00F16C8E" w:rsidP="00B104CC">
      <w:pPr>
        <w:ind w:firstLine="720"/>
        <w:rPr>
          <w:sz w:val="24"/>
          <w:szCs w:val="24"/>
        </w:rPr>
      </w:pPr>
    </w:p>
    <w:p w14:paraId="229656DB" w14:textId="77777777" w:rsidR="00B84B12" w:rsidRPr="001722DB" w:rsidRDefault="00B84B12" w:rsidP="00B84B12">
      <w:pPr>
        <w:jc w:val="center"/>
        <w:rPr>
          <w:sz w:val="24"/>
          <w:szCs w:val="24"/>
          <w:u w:val="single"/>
        </w:rPr>
      </w:pPr>
      <w:r w:rsidRPr="001722DB">
        <w:rPr>
          <w:sz w:val="24"/>
          <w:szCs w:val="24"/>
          <w:u w:val="single"/>
        </w:rPr>
        <w:t>Psych Grads ACT</w:t>
      </w:r>
    </w:p>
    <w:p w14:paraId="7C8ED9BC" w14:textId="77777777" w:rsidR="00B84B12" w:rsidRPr="001722DB" w:rsidRDefault="00B84B12" w:rsidP="00B84B12">
      <w:pPr>
        <w:rPr>
          <w:sz w:val="24"/>
          <w:szCs w:val="24"/>
        </w:rPr>
      </w:pPr>
    </w:p>
    <w:p w14:paraId="0F43FAC2" w14:textId="77777777" w:rsidR="00B84B12" w:rsidRPr="001722DB" w:rsidRDefault="00B84B12" w:rsidP="00B104CC">
      <w:pPr>
        <w:ind w:firstLine="720"/>
        <w:rPr>
          <w:sz w:val="24"/>
          <w:szCs w:val="24"/>
        </w:rPr>
      </w:pPr>
      <w:r w:rsidRPr="001722DB">
        <w:rPr>
          <w:sz w:val="24"/>
          <w:szCs w:val="24"/>
        </w:rPr>
        <w:t xml:space="preserve">Psych Grads ACT is an advocacy organization for graduate students in all areas of psychology (e.g., Clinical, I/O, Cognitive). The main goal of Psych Grads ACT is to meet the academic and social needs of psychology graduate students.  Psych Grads ACT stands for “Psychology Graduate Students Advocating for Change Together.”  The group is a registered student organization at BGSU and is funded by the university and fund-raising activities.  New members are typically recruited each fall, although membership is open and any psychology graduate student may join at any time.  </w:t>
      </w:r>
    </w:p>
    <w:p w14:paraId="3DF7A8E3" w14:textId="77777777" w:rsidR="00B84B12" w:rsidRPr="001722DB" w:rsidRDefault="00B84B12" w:rsidP="00B84B12">
      <w:pPr>
        <w:rPr>
          <w:sz w:val="24"/>
          <w:szCs w:val="24"/>
        </w:rPr>
      </w:pPr>
      <w:r w:rsidRPr="001722DB">
        <w:rPr>
          <w:sz w:val="24"/>
          <w:szCs w:val="24"/>
        </w:rPr>
        <w:t xml:space="preserve">  </w:t>
      </w:r>
    </w:p>
    <w:p w14:paraId="6116E015" w14:textId="77777777" w:rsidR="00B84B12" w:rsidRDefault="00B84B12" w:rsidP="00B84B12">
      <w:pPr>
        <w:rPr>
          <w:i/>
          <w:sz w:val="24"/>
          <w:szCs w:val="24"/>
        </w:rPr>
      </w:pPr>
      <w:r w:rsidRPr="001722DB">
        <w:rPr>
          <w:i/>
          <w:sz w:val="24"/>
          <w:szCs w:val="24"/>
        </w:rPr>
        <w:t>History</w:t>
      </w:r>
    </w:p>
    <w:p w14:paraId="459F7ABE" w14:textId="77777777" w:rsidR="00B104CC" w:rsidRPr="001722DB" w:rsidRDefault="00B104CC" w:rsidP="00B84B12">
      <w:pPr>
        <w:rPr>
          <w:i/>
          <w:sz w:val="24"/>
          <w:szCs w:val="24"/>
        </w:rPr>
      </w:pPr>
    </w:p>
    <w:p w14:paraId="1234A132" w14:textId="5B1AC8BD" w:rsidR="00B84B12" w:rsidRPr="001722DB" w:rsidRDefault="00B84B12" w:rsidP="00B104CC">
      <w:pPr>
        <w:ind w:firstLine="720"/>
        <w:rPr>
          <w:sz w:val="24"/>
          <w:szCs w:val="24"/>
        </w:rPr>
      </w:pPr>
      <w:r w:rsidRPr="001722DB">
        <w:rPr>
          <w:sz w:val="24"/>
          <w:szCs w:val="24"/>
        </w:rPr>
        <w:t xml:space="preserve">The idea for this group began during the </w:t>
      </w:r>
      <w:r w:rsidR="00B43F6D">
        <w:rPr>
          <w:sz w:val="24"/>
          <w:szCs w:val="24"/>
        </w:rPr>
        <w:t>F</w:t>
      </w:r>
      <w:r w:rsidRPr="001722DB">
        <w:rPr>
          <w:sz w:val="24"/>
          <w:szCs w:val="24"/>
        </w:rPr>
        <w:t xml:space="preserve">all 2005 semester, when clinical psychology students in a social systems assessment class (a clinical-community psychology course) conducted focus groups to learn more about the needs of students in all areas of the </w:t>
      </w:r>
      <w:r w:rsidR="00B43F6D">
        <w:rPr>
          <w:sz w:val="24"/>
          <w:szCs w:val="24"/>
        </w:rPr>
        <w:t>P</w:t>
      </w:r>
      <w:r w:rsidRPr="001722DB">
        <w:rPr>
          <w:sz w:val="24"/>
          <w:szCs w:val="24"/>
        </w:rPr>
        <w:t xml:space="preserve">sychology </w:t>
      </w:r>
      <w:r w:rsidR="00B43F6D">
        <w:rPr>
          <w:sz w:val="24"/>
          <w:szCs w:val="24"/>
        </w:rPr>
        <w:t>D</w:t>
      </w:r>
      <w:r w:rsidRPr="001722DB">
        <w:rPr>
          <w:sz w:val="24"/>
          <w:szCs w:val="24"/>
        </w:rPr>
        <w:t xml:space="preserve">epartment.  The results of the focus groups indicated that students wished to have more of a voice with the department administrators and that they desired more departmental social events that spanned across different areas of psychology.  Near the end of the </w:t>
      </w:r>
      <w:r w:rsidR="00B43F6D">
        <w:rPr>
          <w:sz w:val="24"/>
          <w:szCs w:val="24"/>
        </w:rPr>
        <w:t>F</w:t>
      </w:r>
      <w:r w:rsidRPr="001722DB">
        <w:rPr>
          <w:sz w:val="24"/>
          <w:szCs w:val="24"/>
        </w:rPr>
        <w:t>all 2005 semester, one of the clinical psychology students who had been a focus group participant contacted other interested students to begin Psych Grads ACT. Although the idea for this group was initiated in a clinical-</w:t>
      </w:r>
      <w:r w:rsidRPr="001722DB">
        <w:rPr>
          <w:sz w:val="24"/>
          <w:szCs w:val="24"/>
        </w:rPr>
        <w:lastRenderedPageBreak/>
        <w:t>community psychology course, the group was formed to meet the needs of psychology graduate students across areas, and the founding members of Psych Grads ACT represented every area of the department.</w:t>
      </w:r>
    </w:p>
    <w:p w14:paraId="0818AA4C" w14:textId="77777777" w:rsidR="00121EA9" w:rsidRDefault="00121EA9" w:rsidP="00B84B12">
      <w:pPr>
        <w:rPr>
          <w:rStyle w:val="HTMLTypewriter"/>
          <w:rFonts w:ascii="Times New Roman" w:hAnsi="Times New Roman" w:cs="Times New Roman"/>
          <w:i/>
          <w:sz w:val="24"/>
          <w:szCs w:val="24"/>
        </w:rPr>
      </w:pPr>
    </w:p>
    <w:p w14:paraId="3549E2C0" w14:textId="77777777" w:rsidR="00B84B12" w:rsidRDefault="00B84B12" w:rsidP="00B84B12">
      <w:pPr>
        <w:rPr>
          <w:rStyle w:val="HTMLTypewriter"/>
          <w:rFonts w:ascii="Times New Roman" w:hAnsi="Times New Roman" w:cs="Times New Roman"/>
          <w:i/>
          <w:sz w:val="24"/>
          <w:szCs w:val="24"/>
        </w:rPr>
      </w:pPr>
      <w:r w:rsidRPr="001722DB">
        <w:rPr>
          <w:rStyle w:val="HTMLTypewriter"/>
          <w:rFonts w:ascii="Times New Roman" w:hAnsi="Times New Roman" w:cs="Times New Roman"/>
          <w:i/>
          <w:sz w:val="24"/>
          <w:szCs w:val="24"/>
        </w:rPr>
        <w:t>Mission Statement:</w:t>
      </w:r>
    </w:p>
    <w:p w14:paraId="6E8CC1FA" w14:textId="77777777" w:rsidR="00B104CC" w:rsidRPr="001722DB" w:rsidRDefault="00B104CC" w:rsidP="00B84B12">
      <w:pPr>
        <w:rPr>
          <w:rStyle w:val="HTMLTypewriter"/>
          <w:rFonts w:ascii="Times New Roman" w:hAnsi="Times New Roman" w:cs="Times New Roman"/>
          <w:i/>
          <w:sz w:val="24"/>
          <w:szCs w:val="24"/>
        </w:rPr>
      </w:pPr>
    </w:p>
    <w:p w14:paraId="28FA990B" w14:textId="77777777" w:rsidR="00B84B12" w:rsidRPr="001722DB" w:rsidRDefault="00B84B12" w:rsidP="00B104CC">
      <w:pPr>
        <w:ind w:firstLine="720"/>
        <w:rPr>
          <w:color w:val="000000"/>
          <w:sz w:val="24"/>
          <w:szCs w:val="24"/>
        </w:rPr>
      </w:pPr>
      <w:r w:rsidRPr="001722DB">
        <w:rPr>
          <w:rStyle w:val="HTMLTypewriter"/>
          <w:rFonts w:ascii="Times New Roman" w:hAnsi="Times New Roman" w:cs="Times New Roman"/>
          <w:sz w:val="24"/>
          <w:szCs w:val="24"/>
        </w:rPr>
        <w:t>“We are a psychology graduate student advocacy group at Bowling Green State University that aims to understand the unique needs of our fellow students and to initiate concrete actions toward meeting those needs.  Based on our realization that some of the social and academic needs of our peers were not fully met, we initiated this student-directed, action-oriented group.  Our ultimate goal is to enhance</w:t>
      </w:r>
      <w:r w:rsidRPr="001722DB">
        <w:rPr>
          <w:color w:val="000000"/>
          <w:sz w:val="24"/>
          <w:szCs w:val="24"/>
        </w:rPr>
        <w:t xml:space="preserve"> the lives and well-being of psychology graduate students.”</w:t>
      </w:r>
    </w:p>
    <w:p w14:paraId="30CE1356" w14:textId="77777777" w:rsidR="00B84B12" w:rsidRPr="001722DB" w:rsidRDefault="00B84B12" w:rsidP="00B84B12">
      <w:pPr>
        <w:rPr>
          <w:sz w:val="24"/>
          <w:szCs w:val="24"/>
        </w:rPr>
      </w:pPr>
    </w:p>
    <w:p w14:paraId="6CC8AA00" w14:textId="77777777" w:rsidR="00B84B12" w:rsidRPr="001722DB" w:rsidRDefault="00B84B12" w:rsidP="00B84B12">
      <w:pPr>
        <w:rPr>
          <w:i/>
          <w:sz w:val="24"/>
          <w:szCs w:val="24"/>
        </w:rPr>
      </w:pPr>
      <w:r w:rsidRPr="001722DB">
        <w:rPr>
          <w:i/>
          <w:sz w:val="24"/>
          <w:szCs w:val="24"/>
        </w:rPr>
        <w:t>Leadership Roles</w:t>
      </w:r>
    </w:p>
    <w:p w14:paraId="692EA115" w14:textId="77777777" w:rsidR="00B84B12" w:rsidRPr="001722DB" w:rsidRDefault="00B84B12" w:rsidP="00B104CC">
      <w:pPr>
        <w:ind w:firstLine="720"/>
        <w:rPr>
          <w:sz w:val="24"/>
          <w:szCs w:val="24"/>
        </w:rPr>
      </w:pPr>
      <w:r w:rsidRPr="001722DB">
        <w:rPr>
          <w:sz w:val="24"/>
          <w:szCs w:val="24"/>
        </w:rPr>
        <w:t xml:space="preserve">Since the organization began, Psych Grads ACT has been structured in a non-hierarchical fashion, with all members sharing leadership roles and responsibilities within the organization.  Although certain roles are established for the purposes of maintaining standing as an official university student organization (i.e., President, Vice President, Treasurer, Secretary), few responsibilities are ascribed to individual officers solely on the basis of these roles.  In general, different members take on leadership positions to execute current and ongoing projects.  Thus, every Psych Grads ACT member is in a position to enact change within the psychology department.  </w:t>
      </w:r>
    </w:p>
    <w:p w14:paraId="3CE68FCD" w14:textId="77777777" w:rsidR="00B84B12" w:rsidRDefault="00251224" w:rsidP="00B84B12">
      <w:r>
        <w:br w:type="page"/>
      </w:r>
    </w:p>
    <w:p w14:paraId="742777E6" w14:textId="77777777" w:rsidR="00B84B12" w:rsidRPr="00DF3FA1" w:rsidRDefault="007242CA" w:rsidP="007242CA">
      <w:pPr>
        <w:pStyle w:val="MediumGrid21"/>
        <w:rPr>
          <w:rFonts w:ascii="Times New Roman" w:hAnsi="Times New Roman"/>
          <w:b/>
          <w:bCs/>
          <w:sz w:val="20"/>
          <w:szCs w:val="20"/>
        </w:rPr>
      </w:pPr>
      <w:r>
        <w:rPr>
          <w:rFonts w:ascii="Times New Roman" w:hAnsi="Times New Roman"/>
          <w:b/>
          <w:bCs/>
          <w:sz w:val="20"/>
          <w:szCs w:val="20"/>
        </w:rPr>
        <w:lastRenderedPageBreak/>
        <w:t xml:space="preserve">Appendix: </w:t>
      </w:r>
      <w:r w:rsidR="00B84B12" w:rsidRPr="00DF3FA1">
        <w:rPr>
          <w:rFonts w:ascii="Times New Roman" w:hAnsi="Times New Roman"/>
          <w:b/>
          <w:bCs/>
          <w:sz w:val="20"/>
          <w:szCs w:val="20"/>
        </w:rPr>
        <w:t>Administrative Faculty and Staff in Psychology Department for Clinical Students</w:t>
      </w:r>
    </w:p>
    <w:p w14:paraId="292F96E3" w14:textId="77777777" w:rsidR="00B84B12" w:rsidRPr="00DF3FA1" w:rsidRDefault="00B84B12" w:rsidP="00B84B12">
      <w:pPr>
        <w:pStyle w:val="MediumGrid21"/>
        <w:rPr>
          <w:rFonts w:ascii="Times New Roman" w:hAnsi="Times New Roman"/>
          <w:sz w:val="20"/>
          <w:szCs w:val="20"/>
        </w:rPr>
      </w:pPr>
    </w:p>
    <w:p w14:paraId="21BC3E56"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Below is a brief description of some of the basic activities of faculty in administrative roles and staff members in the Psychology Department </w:t>
      </w:r>
      <w:r w:rsidRPr="00DF3FA1">
        <w:rPr>
          <w:rFonts w:ascii="Times New Roman" w:hAnsi="Times New Roman"/>
          <w:i/>
          <w:iCs/>
          <w:sz w:val="20"/>
          <w:szCs w:val="20"/>
        </w:rPr>
        <w:t>as they relate to clinical students</w:t>
      </w:r>
      <w:r w:rsidRPr="00DF3FA1">
        <w:rPr>
          <w:rFonts w:ascii="Times New Roman" w:hAnsi="Times New Roman"/>
          <w:sz w:val="20"/>
          <w:szCs w:val="20"/>
        </w:rPr>
        <w:t xml:space="preserve">.  The activities listed below are </w:t>
      </w:r>
      <w:r w:rsidRPr="00DF3FA1">
        <w:rPr>
          <w:rFonts w:ascii="Times New Roman" w:hAnsi="Times New Roman"/>
          <w:i/>
          <w:iCs/>
          <w:sz w:val="20"/>
          <w:szCs w:val="20"/>
        </w:rPr>
        <w:t>not an exhaustive</w:t>
      </w:r>
      <w:r w:rsidRPr="00DF3FA1">
        <w:rPr>
          <w:rFonts w:ascii="Times New Roman" w:hAnsi="Times New Roman"/>
          <w:sz w:val="20"/>
          <w:szCs w:val="20"/>
        </w:rPr>
        <w:t xml:space="preserve"> list and do not include the many responsibilities of faculty and staff that do not directly pertain to clinical students.  This document is intended to provide an overview of faculty and staff resources for clinical students and aid clinical students in navigating the Psychology Department.  </w:t>
      </w:r>
    </w:p>
    <w:p w14:paraId="4DB021BD" w14:textId="77777777" w:rsidR="00B84B12" w:rsidRPr="00DF3FA1" w:rsidRDefault="00B84B12" w:rsidP="00B84B12">
      <w:pPr>
        <w:pStyle w:val="MediumGrid21"/>
        <w:rPr>
          <w:rFonts w:ascii="Times New Roman" w:hAnsi="Times New Roman"/>
          <w:sz w:val="20"/>
          <w:szCs w:val="20"/>
        </w:rPr>
      </w:pPr>
    </w:p>
    <w:p w14:paraId="790B27D9"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A general rule of thumb for clinical students on how to proceed should they have a question or concern about the clinical program: Students should first review their clinical </w:t>
      </w:r>
      <w:r w:rsidRPr="00DF3FA1">
        <w:rPr>
          <w:rFonts w:ascii="Times New Roman" w:hAnsi="Times New Roman"/>
          <w:i/>
          <w:iCs/>
          <w:sz w:val="20"/>
          <w:szCs w:val="20"/>
        </w:rPr>
        <w:t>and</w:t>
      </w:r>
      <w:r w:rsidRPr="00DF3FA1">
        <w:rPr>
          <w:rFonts w:ascii="Times New Roman" w:hAnsi="Times New Roman"/>
          <w:sz w:val="20"/>
          <w:szCs w:val="20"/>
        </w:rPr>
        <w:t xml:space="preserve"> departmental handbooks when they have a question regarding the clinical program.  If further clarification is needed about academic, program or personal issues related to degree progress, students are encouraged to talk first with their academic/research advisor and then, if needed, to the Director of Clinical Training.  The Vice Chair of Graduate Instruction and the Graduate Secretary are useful sources of information about graduate program policies and procedures.    </w:t>
      </w:r>
    </w:p>
    <w:p w14:paraId="3C04A804" w14:textId="77777777" w:rsidR="00B84B12" w:rsidRPr="00DF3FA1" w:rsidRDefault="00B84B12" w:rsidP="00B84B12">
      <w:pPr>
        <w:pStyle w:val="MediumGrid21"/>
        <w:rPr>
          <w:rFonts w:ascii="Times New Roman" w:hAnsi="Times New Roman"/>
          <w:sz w:val="20"/>
          <w:szCs w:val="20"/>
        </w:rPr>
      </w:pPr>
    </w:p>
    <w:p w14:paraId="19AE88C8" w14:textId="77777777" w:rsidR="00B84B12" w:rsidRPr="00DF3FA1" w:rsidRDefault="00B84B12" w:rsidP="00B84B12">
      <w:pPr>
        <w:pStyle w:val="MediumGrid21"/>
        <w:jc w:val="center"/>
        <w:rPr>
          <w:rFonts w:ascii="Times New Roman" w:hAnsi="Times New Roman"/>
          <w:b/>
          <w:bCs/>
          <w:sz w:val="20"/>
          <w:szCs w:val="20"/>
        </w:rPr>
      </w:pPr>
      <w:r w:rsidRPr="00DF3FA1">
        <w:rPr>
          <w:rFonts w:ascii="Times New Roman" w:hAnsi="Times New Roman"/>
          <w:b/>
          <w:bCs/>
          <w:sz w:val="20"/>
          <w:szCs w:val="20"/>
        </w:rPr>
        <w:t>Clinical Area</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1B61A091" w14:textId="77777777" w:rsidTr="007357E3">
        <w:tc>
          <w:tcPr>
            <w:tcW w:w="2014" w:type="dxa"/>
          </w:tcPr>
          <w:p w14:paraId="57C226A3"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4E512E14"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Director of Clinical Training</w:t>
            </w:r>
          </w:p>
        </w:tc>
      </w:tr>
      <w:tr w:rsidR="00A91D18" w:rsidRPr="00DF3FA1" w14:paraId="4E981E5F" w14:textId="77777777" w:rsidTr="007357E3">
        <w:tc>
          <w:tcPr>
            <w:tcW w:w="2014" w:type="dxa"/>
          </w:tcPr>
          <w:p w14:paraId="0B59925A" w14:textId="1B6EF502" w:rsidR="00A91D18" w:rsidRPr="00DF3FA1" w:rsidRDefault="00A91D18" w:rsidP="00B84B12">
            <w:pPr>
              <w:pStyle w:val="MediumGrid21"/>
              <w:rPr>
                <w:rFonts w:ascii="Times New Roman" w:hAnsi="Times New Roman"/>
                <w:b/>
                <w:bCs/>
                <w:sz w:val="20"/>
                <w:szCs w:val="20"/>
              </w:rPr>
            </w:pPr>
            <w:r>
              <w:rPr>
                <w:rFonts w:ascii="Times New Roman" w:hAnsi="Times New Roman"/>
                <w:b/>
                <w:bCs/>
                <w:sz w:val="20"/>
                <w:szCs w:val="20"/>
              </w:rPr>
              <w:t xml:space="preserve">Individual in this role </w:t>
            </w:r>
            <w:r w:rsidR="00120EDD">
              <w:rPr>
                <w:rFonts w:ascii="Times New Roman" w:hAnsi="Times New Roman"/>
                <w:b/>
                <w:bCs/>
                <w:sz w:val="20"/>
                <w:szCs w:val="20"/>
              </w:rPr>
              <w:t>2025-2026</w:t>
            </w:r>
            <w:r>
              <w:rPr>
                <w:rFonts w:ascii="Times New Roman" w:hAnsi="Times New Roman"/>
                <w:b/>
                <w:bCs/>
                <w:sz w:val="20"/>
                <w:szCs w:val="20"/>
              </w:rPr>
              <w:t>:</w:t>
            </w:r>
          </w:p>
        </w:tc>
        <w:tc>
          <w:tcPr>
            <w:tcW w:w="8550" w:type="dxa"/>
          </w:tcPr>
          <w:p w14:paraId="0650389A" w14:textId="4D87AA57" w:rsidR="00A91D18" w:rsidRPr="00DF3FA1" w:rsidRDefault="00DD0EB1" w:rsidP="00B84B12">
            <w:pPr>
              <w:pStyle w:val="MediumGrid21"/>
              <w:rPr>
                <w:rFonts w:ascii="Times New Roman" w:hAnsi="Times New Roman"/>
                <w:sz w:val="20"/>
                <w:szCs w:val="20"/>
              </w:rPr>
            </w:pPr>
            <w:r>
              <w:rPr>
                <w:rFonts w:ascii="Times New Roman" w:hAnsi="Times New Roman"/>
                <w:sz w:val="20"/>
                <w:szCs w:val="20"/>
              </w:rPr>
              <w:t>Eric F. Dubow, Ph.D.</w:t>
            </w:r>
            <w:r w:rsidR="00DB4F12">
              <w:rPr>
                <w:rFonts w:ascii="Times New Roman" w:hAnsi="Times New Roman"/>
                <w:sz w:val="20"/>
                <w:szCs w:val="20"/>
              </w:rPr>
              <w:t>;</w:t>
            </w:r>
            <w:r>
              <w:rPr>
                <w:rFonts w:ascii="Times New Roman" w:hAnsi="Times New Roman"/>
                <w:sz w:val="20"/>
                <w:szCs w:val="20"/>
              </w:rPr>
              <w:t xml:space="preserve"> </w:t>
            </w:r>
            <w:hyperlink r:id="rId29" w:history="1">
              <w:r>
                <w:rPr>
                  <w:rStyle w:val="Hyperlink"/>
                  <w:rFonts w:ascii="Times New Roman" w:hAnsi="Times New Roman"/>
                  <w:sz w:val="20"/>
                  <w:szCs w:val="20"/>
                </w:rPr>
                <w:t>edubow@bgsu.edu</w:t>
              </w:r>
            </w:hyperlink>
          </w:p>
        </w:tc>
      </w:tr>
      <w:tr w:rsidR="00B84B12" w:rsidRPr="00DF3FA1" w14:paraId="7F89D5DE" w14:textId="77777777" w:rsidTr="007357E3">
        <w:tc>
          <w:tcPr>
            <w:tcW w:w="2014" w:type="dxa"/>
          </w:tcPr>
          <w:p w14:paraId="3CD205B8"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60322A33"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Ov</w:t>
            </w:r>
            <w:r w:rsidR="00A23710">
              <w:rPr>
                <w:rFonts w:ascii="Times New Roman" w:hAnsi="Times New Roman"/>
                <w:sz w:val="20"/>
                <w:szCs w:val="20"/>
              </w:rPr>
              <w:t>ersees training components of the clinical program</w:t>
            </w:r>
          </w:p>
        </w:tc>
      </w:tr>
      <w:tr w:rsidR="00B84B12" w:rsidRPr="00DF3FA1" w14:paraId="5E9A95A2" w14:textId="77777777" w:rsidTr="007357E3">
        <w:tc>
          <w:tcPr>
            <w:tcW w:w="2014" w:type="dxa"/>
          </w:tcPr>
          <w:p w14:paraId="65DEA2B4"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2914B360"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Provides guidance to students with regard to clinical curriculum, training experiences (e.g., placement, internship), and career preparation.</w:t>
            </w:r>
          </w:p>
          <w:p w14:paraId="1A323781"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Available to clinical students who are experiencing difficulty with aspects of clinical program (e.g. courses, placements, faculty conflicts)</w:t>
            </w:r>
          </w:p>
          <w:p w14:paraId="13880A3C"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Conducts clinical faculty meetings</w:t>
            </w:r>
          </w:p>
          <w:p w14:paraId="64FD6661"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Liaison between clinical faculty and student representatives</w:t>
            </w:r>
          </w:p>
          <w:p w14:paraId="684D751F"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Monitors clinical program progress of students, including supervisor evaluations, professional activities, course requirements</w:t>
            </w:r>
          </w:p>
          <w:p w14:paraId="7E9316F3" w14:textId="77777777" w:rsidR="00B84B12" w:rsidRPr="00DF3FA1" w:rsidRDefault="00B84B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 xml:space="preserve">Works with external clinical placement sites, students, and PSC Director to make placement assignments.  </w:t>
            </w:r>
          </w:p>
          <w:p w14:paraId="6BE46FAC" w14:textId="15100ED5" w:rsidR="00B84B12" w:rsidRDefault="00B84B12" w:rsidP="009911E8">
            <w:pPr>
              <w:pStyle w:val="MediumGrid21"/>
              <w:numPr>
                <w:ilvl w:val="0"/>
                <w:numId w:val="4"/>
              </w:numPr>
              <w:rPr>
                <w:rFonts w:ascii="Times New Roman" w:hAnsi="Times New Roman"/>
                <w:sz w:val="20"/>
                <w:szCs w:val="20"/>
              </w:rPr>
            </w:pPr>
            <w:r>
              <w:rPr>
                <w:rFonts w:ascii="Times New Roman" w:hAnsi="Times New Roman"/>
                <w:sz w:val="20"/>
                <w:szCs w:val="20"/>
              </w:rPr>
              <w:t>Monitors students</w:t>
            </w:r>
            <w:r w:rsidR="008F196F">
              <w:rPr>
                <w:rFonts w:ascii="Times New Roman" w:hAnsi="Times New Roman"/>
                <w:sz w:val="20"/>
                <w:szCs w:val="20"/>
              </w:rPr>
              <w:t>’</w:t>
            </w:r>
            <w:r>
              <w:rPr>
                <w:rFonts w:ascii="Times New Roman" w:hAnsi="Times New Roman"/>
                <w:sz w:val="20"/>
                <w:szCs w:val="20"/>
              </w:rPr>
              <w:t xml:space="preserve"> performance on external clinical placements</w:t>
            </w:r>
          </w:p>
          <w:p w14:paraId="359CFC04" w14:textId="4DFBD87C" w:rsidR="00B84B12" w:rsidRDefault="00B84B12" w:rsidP="009911E8">
            <w:pPr>
              <w:pStyle w:val="MediumGrid21"/>
              <w:numPr>
                <w:ilvl w:val="0"/>
                <w:numId w:val="4"/>
              </w:numPr>
              <w:rPr>
                <w:rFonts w:ascii="Times New Roman" w:hAnsi="Times New Roman"/>
                <w:sz w:val="20"/>
                <w:szCs w:val="20"/>
              </w:rPr>
            </w:pPr>
            <w:r>
              <w:rPr>
                <w:rFonts w:ascii="Times New Roman" w:hAnsi="Times New Roman"/>
                <w:sz w:val="20"/>
                <w:szCs w:val="20"/>
              </w:rPr>
              <w:t xml:space="preserve">Attends annual meeting of Council of University Directors of Clinical Training </w:t>
            </w:r>
          </w:p>
          <w:p w14:paraId="66FD7333" w14:textId="77777777" w:rsidR="00AF55A0" w:rsidRPr="00DF3FA1" w:rsidRDefault="00AF55A0"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Conducts clinical faculty meetings</w:t>
            </w:r>
          </w:p>
          <w:p w14:paraId="24395B19" w14:textId="77777777" w:rsidR="00AF55A0" w:rsidRDefault="00AF55A0" w:rsidP="009911E8">
            <w:pPr>
              <w:pStyle w:val="MediumGrid21"/>
              <w:numPr>
                <w:ilvl w:val="0"/>
                <w:numId w:val="4"/>
              </w:numPr>
              <w:rPr>
                <w:rFonts w:ascii="Times New Roman" w:hAnsi="Times New Roman"/>
                <w:sz w:val="20"/>
                <w:szCs w:val="20"/>
              </w:rPr>
            </w:pPr>
            <w:r>
              <w:rPr>
                <w:rFonts w:ascii="Times New Roman" w:hAnsi="Times New Roman"/>
                <w:sz w:val="20"/>
                <w:szCs w:val="20"/>
              </w:rPr>
              <w:t>Seeks and manages training grants for external clinical placement sites</w:t>
            </w:r>
          </w:p>
          <w:p w14:paraId="627CF9E5" w14:textId="77777777" w:rsidR="00B84B12" w:rsidRPr="00DF3FA1" w:rsidRDefault="00B84B12" w:rsidP="00B84B12">
            <w:pPr>
              <w:pStyle w:val="MediumGrid21"/>
              <w:ind w:left="360"/>
              <w:rPr>
                <w:rFonts w:ascii="Times New Roman" w:hAnsi="Times New Roman"/>
                <w:sz w:val="20"/>
                <w:szCs w:val="20"/>
              </w:rPr>
            </w:pPr>
          </w:p>
          <w:p w14:paraId="6F8BBB3A" w14:textId="5BA84B3E" w:rsidR="00B84B12" w:rsidRPr="00DF3FA1" w:rsidRDefault="00B84B12" w:rsidP="00B84B12">
            <w:pPr>
              <w:pStyle w:val="MediumGrid21"/>
              <w:rPr>
                <w:rFonts w:ascii="Times New Roman" w:hAnsi="Times New Roman"/>
                <w:i/>
                <w:iCs/>
                <w:sz w:val="20"/>
                <w:szCs w:val="20"/>
              </w:rPr>
            </w:pPr>
            <w:r w:rsidRPr="00DF3FA1">
              <w:rPr>
                <w:rFonts w:ascii="Times New Roman" w:hAnsi="Times New Roman"/>
                <w:i/>
                <w:iCs/>
                <w:sz w:val="20"/>
                <w:szCs w:val="20"/>
              </w:rPr>
              <w:t>Note:</w:t>
            </w:r>
            <w:r w:rsidRPr="00DF3FA1">
              <w:rPr>
                <w:rFonts w:ascii="Times New Roman" w:hAnsi="Times New Roman"/>
                <w:sz w:val="20"/>
                <w:szCs w:val="20"/>
              </w:rPr>
              <w:t xml:space="preserve">  If student issue is not resolved with the help of the DCT</w:t>
            </w:r>
            <w:r w:rsidR="00DB4F12">
              <w:rPr>
                <w:rFonts w:ascii="Times New Roman" w:hAnsi="Times New Roman"/>
                <w:sz w:val="20"/>
                <w:szCs w:val="20"/>
              </w:rPr>
              <w:t xml:space="preserve"> or Associate DCT</w:t>
            </w:r>
            <w:r w:rsidRPr="00DF3FA1">
              <w:rPr>
                <w:rFonts w:ascii="Times New Roman" w:hAnsi="Times New Roman"/>
                <w:sz w:val="20"/>
                <w:szCs w:val="20"/>
              </w:rPr>
              <w:t xml:space="preserve">, the student may wish to consult with the Vice Chair of Graduate Instruction </w:t>
            </w:r>
          </w:p>
        </w:tc>
      </w:tr>
    </w:tbl>
    <w:p w14:paraId="6B6B418A" w14:textId="77777777" w:rsidR="00B84B12"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DB4F12" w:rsidRPr="00DF3FA1" w14:paraId="4FB8990C" w14:textId="77777777" w:rsidTr="00BD0F03">
        <w:tc>
          <w:tcPr>
            <w:tcW w:w="2014" w:type="dxa"/>
          </w:tcPr>
          <w:p w14:paraId="3C88721D" w14:textId="77777777" w:rsidR="00DB4F12" w:rsidRPr="00DF3FA1" w:rsidRDefault="00DB4F12" w:rsidP="00BD0F03">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598EA0B8" w14:textId="3FC9D3BD" w:rsidR="00DB4F12" w:rsidRPr="00DF3FA1" w:rsidRDefault="00DB4F12" w:rsidP="00BD0F03">
            <w:pPr>
              <w:pStyle w:val="MediumGrid21"/>
              <w:rPr>
                <w:rFonts w:ascii="Times New Roman" w:hAnsi="Times New Roman"/>
                <w:sz w:val="20"/>
                <w:szCs w:val="20"/>
              </w:rPr>
            </w:pPr>
            <w:r>
              <w:rPr>
                <w:rFonts w:ascii="Times New Roman" w:hAnsi="Times New Roman"/>
                <w:sz w:val="20"/>
                <w:szCs w:val="20"/>
              </w:rPr>
              <w:t xml:space="preserve">Associate </w:t>
            </w:r>
            <w:r w:rsidRPr="00DF3FA1">
              <w:rPr>
                <w:rFonts w:ascii="Times New Roman" w:hAnsi="Times New Roman"/>
                <w:sz w:val="20"/>
                <w:szCs w:val="20"/>
              </w:rPr>
              <w:t>Director of Clinical Training</w:t>
            </w:r>
          </w:p>
        </w:tc>
      </w:tr>
      <w:tr w:rsidR="00DB4F12" w:rsidRPr="00DF3FA1" w14:paraId="5B1D64A0" w14:textId="77777777" w:rsidTr="00BD0F03">
        <w:tc>
          <w:tcPr>
            <w:tcW w:w="2014" w:type="dxa"/>
          </w:tcPr>
          <w:p w14:paraId="77D431E7" w14:textId="685B210F" w:rsidR="00DB4F12" w:rsidRPr="00DF3FA1" w:rsidRDefault="00DB4F12" w:rsidP="00BD0F03">
            <w:pPr>
              <w:pStyle w:val="MediumGrid21"/>
              <w:rPr>
                <w:rFonts w:ascii="Times New Roman" w:hAnsi="Times New Roman"/>
                <w:b/>
                <w:bCs/>
                <w:sz w:val="20"/>
                <w:szCs w:val="20"/>
              </w:rPr>
            </w:pPr>
            <w:r>
              <w:rPr>
                <w:rFonts w:ascii="Times New Roman" w:hAnsi="Times New Roman"/>
                <w:b/>
                <w:bCs/>
                <w:sz w:val="20"/>
                <w:szCs w:val="20"/>
              </w:rPr>
              <w:t xml:space="preserve">Individual in this role </w:t>
            </w:r>
            <w:r w:rsidR="00120EDD">
              <w:rPr>
                <w:rFonts w:ascii="Times New Roman" w:hAnsi="Times New Roman"/>
                <w:b/>
                <w:bCs/>
                <w:sz w:val="20"/>
                <w:szCs w:val="20"/>
              </w:rPr>
              <w:t>2025-2026</w:t>
            </w:r>
            <w:r>
              <w:rPr>
                <w:rFonts w:ascii="Times New Roman" w:hAnsi="Times New Roman"/>
                <w:b/>
                <w:bCs/>
                <w:sz w:val="20"/>
                <w:szCs w:val="20"/>
              </w:rPr>
              <w:t>:</w:t>
            </w:r>
          </w:p>
        </w:tc>
        <w:tc>
          <w:tcPr>
            <w:tcW w:w="8550" w:type="dxa"/>
          </w:tcPr>
          <w:p w14:paraId="228B753D" w14:textId="25E7A64B" w:rsidR="00DB4F12" w:rsidRPr="00DF3FA1" w:rsidRDefault="00DB4F12" w:rsidP="00BD0F03">
            <w:pPr>
              <w:pStyle w:val="MediumGrid21"/>
              <w:rPr>
                <w:rFonts w:ascii="Times New Roman" w:hAnsi="Times New Roman"/>
                <w:sz w:val="20"/>
                <w:szCs w:val="20"/>
              </w:rPr>
            </w:pPr>
            <w:r>
              <w:rPr>
                <w:rFonts w:ascii="Times New Roman" w:hAnsi="Times New Roman"/>
                <w:sz w:val="20"/>
                <w:szCs w:val="20"/>
              </w:rPr>
              <w:t xml:space="preserve">Abby Braden, Ph.D.; </w:t>
            </w:r>
            <w:hyperlink r:id="rId30" w:history="1">
              <w:r w:rsidRPr="00DB4F12">
                <w:rPr>
                  <w:rStyle w:val="Hyperlink"/>
                  <w:rFonts w:ascii="Times New Roman" w:hAnsi="Times New Roman"/>
                  <w:sz w:val="20"/>
                  <w:szCs w:val="20"/>
                </w:rPr>
                <w:t>abbym@bgsu.edu</w:t>
              </w:r>
            </w:hyperlink>
          </w:p>
        </w:tc>
      </w:tr>
      <w:tr w:rsidR="00DB4F12" w:rsidRPr="00DF3FA1" w14:paraId="4D0A6F3A" w14:textId="77777777" w:rsidTr="00BD0F03">
        <w:tc>
          <w:tcPr>
            <w:tcW w:w="2014" w:type="dxa"/>
          </w:tcPr>
          <w:p w14:paraId="11AA2233" w14:textId="77777777" w:rsidR="00DB4F12" w:rsidRPr="00DF3FA1" w:rsidRDefault="00DB4F12" w:rsidP="00BD0F03">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46EEAA5C" w14:textId="77777777" w:rsidR="00DB4F12" w:rsidRPr="00DF3FA1" w:rsidRDefault="00DB4F12" w:rsidP="00BD0F03">
            <w:pPr>
              <w:pStyle w:val="MediumGrid21"/>
              <w:rPr>
                <w:rFonts w:ascii="Times New Roman" w:hAnsi="Times New Roman"/>
                <w:sz w:val="20"/>
                <w:szCs w:val="20"/>
              </w:rPr>
            </w:pPr>
            <w:r w:rsidRPr="00DF3FA1">
              <w:rPr>
                <w:rFonts w:ascii="Times New Roman" w:hAnsi="Times New Roman"/>
                <w:sz w:val="20"/>
                <w:szCs w:val="20"/>
              </w:rPr>
              <w:t>Ov</w:t>
            </w:r>
            <w:r>
              <w:rPr>
                <w:rFonts w:ascii="Times New Roman" w:hAnsi="Times New Roman"/>
                <w:sz w:val="20"/>
                <w:szCs w:val="20"/>
              </w:rPr>
              <w:t>ersees training components of the clinical program</w:t>
            </w:r>
          </w:p>
        </w:tc>
      </w:tr>
      <w:tr w:rsidR="00DB4F12" w:rsidRPr="00DF3FA1" w14:paraId="043305BB" w14:textId="77777777" w:rsidTr="00BD0F03">
        <w:tc>
          <w:tcPr>
            <w:tcW w:w="2014" w:type="dxa"/>
          </w:tcPr>
          <w:p w14:paraId="2459DBD0" w14:textId="77777777" w:rsidR="00DB4F12" w:rsidRPr="00DF3FA1" w:rsidRDefault="00DB4F12" w:rsidP="00BD0F03">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51052025" w14:textId="77777777" w:rsidR="00DB4F12" w:rsidRDefault="00DB4F12" w:rsidP="009911E8">
            <w:pPr>
              <w:pStyle w:val="MediumGrid21"/>
              <w:numPr>
                <w:ilvl w:val="0"/>
                <w:numId w:val="4"/>
              </w:numPr>
              <w:rPr>
                <w:rFonts w:ascii="Times New Roman" w:hAnsi="Times New Roman"/>
                <w:sz w:val="20"/>
                <w:szCs w:val="20"/>
              </w:rPr>
            </w:pPr>
            <w:r>
              <w:rPr>
                <w:rFonts w:ascii="Times New Roman" w:hAnsi="Times New Roman"/>
                <w:sz w:val="20"/>
                <w:szCs w:val="20"/>
              </w:rPr>
              <w:t>Coordinates pre-doctoral internship application process</w:t>
            </w:r>
          </w:p>
          <w:p w14:paraId="4CAF08A7" w14:textId="77777777" w:rsidR="00DB4F12" w:rsidRDefault="00DB4F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Verifies students’ eligibili</w:t>
            </w:r>
            <w:r>
              <w:rPr>
                <w:rFonts w:ascii="Times New Roman" w:hAnsi="Times New Roman"/>
                <w:sz w:val="20"/>
                <w:szCs w:val="20"/>
              </w:rPr>
              <w:t>ty and readiness for pre-doctoral internship</w:t>
            </w:r>
          </w:p>
          <w:p w14:paraId="71EBC701" w14:textId="77777777" w:rsidR="00DB4F12" w:rsidRPr="00DF3FA1" w:rsidRDefault="00DB4F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Writes annual APA report and coordinates APA accreditation activities, monitors accreditation standards</w:t>
            </w:r>
          </w:p>
          <w:p w14:paraId="1B9D03BB" w14:textId="77777777" w:rsidR="00DB4F12" w:rsidRDefault="00DB4F12"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Writes annual APA report and coordinates APA accreditation activities, monitors accreditation standards</w:t>
            </w:r>
          </w:p>
          <w:p w14:paraId="24A297F9" w14:textId="21F51F8E" w:rsidR="008F196F" w:rsidRPr="00DF3FA1" w:rsidRDefault="008F196F" w:rsidP="009911E8">
            <w:pPr>
              <w:pStyle w:val="MediumGrid21"/>
              <w:numPr>
                <w:ilvl w:val="0"/>
                <w:numId w:val="4"/>
              </w:numPr>
              <w:rPr>
                <w:rFonts w:ascii="Times New Roman" w:hAnsi="Times New Roman"/>
                <w:sz w:val="20"/>
                <w:szCs w:val="20"/>
              </w:rPr>
            </w:pPr>
            <w:r>
              <w:rPr>
                <w:rFonts w:ascii="Times New Roman" w:hAnsi="Times New Roman"/>
                <w:sz w:val="20"/>
                <w:szCs w:val="20"/>
              </w:rPr>
              <w:t>Responds to inquiries and training initiatives from APA, APPIC and other research and training organizations</w:t>
            </w:r>
          </w:p>
          <w:p w14:paraId="71A4DD25" w14:textId="77777777" w:rsidR="00DB4F12" w:rsidRPr="00DF3FA1" w:rsidRDefault="00DB4F12" w:rsidP="00BD0F03">
            <w:pPr>
              <w:pStyle w:val="MediumGrid21"/>
              <w:ind w:left="360"/>
              <w:rPr>
                <w:rFonts w:ascii="Times New Roman" w:hAnsi="Times New Roman"/>
                <w:sz w:val="20"/>
                <w:szCs w:val="20"/>
              </w:rPr>
            </w:pPr>
          </w:p>
          <w:p w14:paraId="5CC4C7D4" w14:textId="22FE470C" w:rsidR="00DB4F12" w:rsidRPr="00DF3FA1" w:rsidRDefault="00DB4F12" w:rsidP="00BD0F03">
            <w:pPr>
              <w:pStyle w:val="MediumGrid21"/>
              <w:rPr>
                <w:rFonts w:ascii="Times New Roman" w:hAnsi="Times New Roman"/>
                <w:i/>
                <w:iCs/>
                <w:sz w:val="20"/>
                <w:szCs w:val="20"/>
              </w:rPr>
            </w:pPr>
            <w:r w:rsidRPr="00DF3FA1">
              <w:rPr>
                <w:rFonts w:ascii="Times New Roman" w:hAnsi="Times New Roman"/>
                <w:i/>
                <w:iCs/>
                <w:sz w:val="20"/>
                <w:szCs w:val="20"/>
              </w:rPr>
              <w:t>Note:</w:t>
            </w:r>
            <w:r w:rsidRPr="00DF3FA1">
              <w:rPr>
                <w:rFonts w:ascii="Times New Roman" w:hAnsi="Times New Roman"/>
                <w:sz w:val="20"/>
                <w:szCs w:val="20"/>
              </w:rPr>
              <w:t xml:space="preserve">  If student issue is not resolved with the help of the DCT</w:t>
            </w:r>
            <w:r>
              <w:rPr>
                <w:rFonts w:ascii="Times New Roman" w:hAnsi="Times New Roman"/>
                <w:sz w:val="20"/>
                <w:szCs w:val="20"/>
              </w:rPr>
              <w:t xml:space="preserve"> or Associate DCT</w:t>
            </w:r>
            <w:r w:rsidRPr="00DF3FA1">
              <w:rPr>
                <w:rFonts w:ascii="Times New Roman" w:hAnsi="Times New Roman"/>
                <w:sz w:val="20"/>
                <w:szCs w:val="20"/>
              </w:rPr>
              <w:t xml:space="preserve">, the student may wish to consult with the Vice Chair of Graduate Instruction </w:t>
            </w:r>
          </w:p>
        </w:tc>
      </w:tr>
    </w:tbl>
    <w:p w14:paraId="5D75B8D1" w14:textId="77777777" w:rsidR="00DB4F12" w:rsidRDefault="00DB4F12" w:rsidP="00B84B12">
      <w:pPr>
        <w:pStyle w:val="MediumGrid21"/>
        <w:rPr>
          <w:rFonts w:ascii="Times New Roman" w:hAnsi="Times New Roman"/>
          <w:sz w:val="20"/>
          <w:szCs w:val="20"/>
        </w:rPr>
      </w:pPr>
    </w:p>
    <w:tbl>
      <w:tblPr>
        <w:tblW w:w="1056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2014"/>
        <w:gridCol w:w="8550"/>
      </w:tblGrid>
      <w:tr w:rsidR="00AF55A0" w:rsidRPr="00DF3FA1" w14:paraId="62049600" w14:textId="77777777" w:rsidTr="00AF55A0">
        <w:tc>
          <w:tcPr>
            <w:tcW w:w="2014" w:type="dxa"/>
          </w:tcPr>
          <w:p w14:paraId="13B1789E" w14:textId="010FB6A9" w:rsidR="00AF55A0" w:rsidRPr="00DF3FA1" w:rsidRDefault="00AF55A0" w:rsidP="007F0BC9">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1A6CFBCD" w14:textId="28599608" w:rsidR="00AF55A0" w:rsidRPr="00DF3FA1" w:rsidRDefault="00AF55A0" w:rsidP="007F0BC9">
            <w:pPr>
              <w:pStyle w:val="MediumGrid21"/>
              <w:rPr>
                <w:rFonts w:ascii="Times New Roman" w:hAnsi="Times New Roman"/>
                <w:sz w:val="20"/>
                <w:szCs w:val="20"/>
              </w:rPr>
            </w:pPr>
            <w:r w:rsidRPr="00DF3FA1">
              <w:rPr>
                <w:rFonts w:ascii="Times New Roman" w:hAnsi="Times New Roman"/>
                <w:sz w:val="20"/>
                <w:szCs w:val="20"/>
              </w:rPr>
              <w:t>Psychological Services Center (PSC) Director</w:t>
            </w:r>
          </w:p>
        </w:tc>
      </w:tr>
      <w:tr w:rsidR="00AF55A0" w:rsidRPr="00DF3FA1" w14:paraId="19EE6CF7" w14:textId="77777777" w:rsidTr="00AF55A0">
        <w:tc>
          <w:tcPr>
            <w:tcW w:w="2014" w:type="dxa"/>
          </w:tcPr>
          <w:p w14:paraId="64FB767C" w14:textId="159E33B9" w:rsidR="00AF55A0" w:rsidRPr="00DF3FA1" w:rsidRDefault="00AF55A0" w:rsidP="007F0BC9">
            <w:pPr>
              <w:pStyle w:val="MediumGrid21"/>
              <w:rPr>
                <w:rFonts w:ascii="Times New Roman" w:hAnsi="Times New Roman"/>
                <w:b/>
                <w:bCs/>
                <w:sz w:val="20"/>
                <w:szCs w:val="20"/>
              </w:rPr>
            </w:pPr>
            <w:r>
              <w:rPr>
                <w:rFonts w:ascii="Times New Roman" w:hAnsi="Times New Roman"/>
                <w:b/>
                <w:bCs/>
                <w:sz w:val="20"/>
                <w:szCs w:val="20"/>
              </w:rPr>
              <w:t xml:space="preserve">Individual in this role </w:t>
            </w:r>
            <w:r w:rsidR="00120EDD">
              <w:rPr>
                <w:rFonts w:ascii="Times New Roman" w:hAnsi="Times New Roman"/>
                <w:b/>
                <w:bCs/>
                <w:sz w:val="20"/>
                <w:szCs w:val="20"/>
              </w:rPr>
              <w:t>2025-2026</w:t>
            </w:r>
            <w:r w:rsidRPr="00AF55A0">
              <w:rPr>
                <w:b/>
              </w:rPr>
              <w:t>:</w:t>
            </w:r>
          </w:p>
        </w:tc>
        <w:tc>
          <w:tcPr>
            <w:tcW w:w="8550" w:type="dxa"/>
          </w:tcPr>
          <w:p w14:paraId="1DFD4FE3" w14:textId="13E2B68B" w:rsidR="00AF55A0" w:rsidRPr="00DF3FA1" w:rsidRDefault="00AF55A0" w:rsidP="007F0BC9">
            <w:pPr>
              <w:pStyle w:val="MediumGrid21"/>
              <w:rPr>
                <w:rFonts w:ascii="Times New Roman" w:hAnsi="Times New Roman"/>
                <w:sz w:val="20"/>
                <w:szCs w:val="20"/>
              </w:rPr>
            </w:pPr>
            <w:r>
              <w:rPr>
                <w:rFonts w:ascii="Times New Roman" w:hAnsi="Times New Roman"/>
                <w:sz w:val="20"/>
                <w:szCs w:val="20"/>
              </w:rPr>
              <w:t xml:space="preserve">Dryw Dworsky, Ph.D.; </w:t>
            </w:r>
            <w:hyperlink r:id="rId31" w:history="1">
              <w:r w:rsidRPr="00FF0E52">
                <w:rPr>
                  <w:rStyle w:val="Hyperlink"/>
                  <w:rFonts w:ascii="Times New Roman" w:hAnsi="Times New Roman"/>
                  <w:sz w:val="20"/>
                  <w:szCs w:val="20"/>
                </w:rPr>
                <w:t>dworsky@bgsu.edu</w:t>
              </w:r>
            </w:hyperlink>
            <w:r>
              <w:rPr>
                <w:rFonts w:ascii="Times New Roman" w:hAnsi="Times New Roman"/>
                <w:sz w:val="20"/>
                <w:szCs w:val="20"/>
              </w:rPr>
              <w:t xml:space="preserve"> </w:t>
            </w:r>
          </w:p>
        </w:tc>
      </w:tr>
      <w:tr w:rsidR="00AF55A0" w:rsidRPr="00DF3FA1" w14:paraId="09A68F1A" w14:textId="77777777" w:rsidTr="00AF55A0">
        <w:trPr>
          <w:trHeight w:val="1538"/>
        </w:trPr>
        <w:tc>
          <w:tcPr>
            <w:tcW w:w="2014" w:type="dxa"/>
          </w:tcPr>
          <w:p w14:paraId="6AD70DBB" w14:textId="7B81B09C" w:rsidR="00AF55A0" w:rsidRPr="00DF3FA1" w:rsidRDefault="00AF55A0" w:rsidP="007F0BC9">
            <w:pPr>
              <w:pStyle w:val="MediumGrid21"/>
              <w:rPr>
                <w:rFonts w:ascii="Times New Roman" w:hAnsi="Times New Roman"/>
                <w:b/>
                <w:bCs/>
                <w:sz w:val="20"/>
                <w:szCs w:val="20"/>
              </w:rPr>
            </w:pPr>
            <w:r w:rsidRPr="00DF3FA1">
              <w:rPr>
                <w:rFonts w:ascii="Times New Roman" w:hAnsi="Times New Roman"/>
                <w:b/>
                <w:bCs/>
                <w:sz w:val="20"/>
                <w:szCs w:val="20"/>
              </w:rPr>
              <w:lastRenderedPageBreak/>
              <w:t>Role:</w:t>
            </w:r>
          </w:p>
        </w:tc>
        <w:tc>
          <w:tcPr>
            <w:tcW w:w="8550" w:type="dxa"/>
          </w:tcPr>
          <w:p w14:paraId="01648DF5" w14:textId="298CF88F" w:rsidR="00AF55A0" w:rsidRPr="00A23710" w:rsidRDefault="00AF55A0" w:rsidP="009911E8">
            <w:pPr>
              <w:pStyle w:val="MediumGrid21"/>
              <w:numPr>
                <w:ilvl w:val="0"/>
                <w:numId w:val="4"/>
              </w:numPr>
              <w:rPr>
                <w:rFonts w:ascii="Times New Roman" w:hAnsi="Times New Roman"/>
                <w:sz w:val="20"/>
                <w:szCs w:val="20"/>
              </w:rPr>
            </w:pPr>
            <w:r w:rsidRPr="00DF3FA1">
              <w:rPr>
                <w:rFonts w:ascii="Times New Roman" w:hAnsi="Times New Roman"/>
                <w:sz w:val="20"/>
                <w:szCs w:val="20"/>
              </w:rPr>
              <w:t>Oversees administrative, training</w:t>
            </w:r>
            <w:r w:rsidR="00DD0EB1">
              <w:rPr>
                <w:rFonts w:ascii="Times New Roman" w:hAnsi="Times New Roman"/>
                <w:sz w:val="20"/>
                <w:szCs w:val="20"/>
              </w:rPr>
              <w:t>,</w:t>
            </w:r>
            <w:r w:rsidRPr="00DF3FA1">
              <w:rPr>
                <w:rFonts w:ascii="Times New Roman" w:hAnsi="Times New Roman"/>
                <w:sz w:val="20"/>
                <w:szCs w:val="20"/>
              </w:rPr>
              <w:t xml:space="preserve"> and clinical services of the PSC, including clinical supervision of students.</w:t>
            </w:r>
          </w:p>
        </w:tc>
      </w:tr>
      <w:tr w:rsidR="00AF55A0" w:rsidRPr="00DF3FA1" w14:paraId="392B8A09" w14:textId="77777777" w:rsidTr="00AF55A0">
        <w:tc>
          <w:tcPr>
            <w:tcW w:w="2014" w:type="dxa"/>
          </w:tcPr>
          <w:p w14:paraId="55CC9A88" w14:textId="258E8BEB" w:rsidR="00AF55A0" w:rsidRPr="00DF3FA1" w:rsidRDefault="00AF55A0" w:rsidP="007F0BC9">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689A863E" w14:textId="77777777" w:rsidR="00AF55A0" w:rsidRPr="00DF3FA1" w:rsidRDefault="00AF55A0"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Makes therapy and assessment case assignments in collaboration with PSC Assistants and Office Manager. Considers students’ stated preference for case type and supervisor when making case assignments.</w:t>
            </w:r>
          </w:p>
          <w:p w14:paraId="0B1CEA7E" w14:textId="77777777" w:rsidR="00AF55A0" w:rsidRPr="00DF3FA1" w:rsidRDefault="00AF55A0"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Provides consultation when a student has concerns about his/her clinical work at PSC or difficulties with clinical supervisors.  </w:t>
            </w:r>
          </w:p>
          <w:p w14:paraId="6F5CA1D0" w14:textId="77777777" w:rsidR="00AF55A0" w:rsidRPr="00DF3FA1" w:rsidRDefault="00AF55A0"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Provides supervision in crisis situations with clients at PSC when primary supervisor is unavailable.</w:t>
            </w:r>
          </w:p>
          <w:p w14:paraId="4FB891B0" w14:textId="77777777" w:rsidR="00AF55A0" w:rsidRPr="007357E3" w:rsidRDefault="00AF55A0" w:rsidP="009911E8">
            <w:pPr>
              <w:pStyle w:val="MediumGrid21"/>
              <w:numPr>
                <w:ilvl w:val="0"/>
                <w:numId w:val="1"/>
              </w:numPr>
              <w:rPr>
                <w:rFonts w:ascii="Times New Roman" w:hAnsi="Times New Roman"/>
                <w:sz w:val="20"/>
                <w:szCs w:val="20"/>
              </w:rPr>
            </w:pPr>
            <w:r w:rsidRPr="007357E3">
              <w:rPr>
                <w:rFonts w:ascii="Times New Roman" w:hAnsi="Times New Roman"/>
                <w:sz w:val="20"/>
                <w:szCs w:val="20"/>
              </w:rPr>
              <w:t>Maintains an open-door policy to discussing clinical students’ concerns as related to their training experiences in the PSC.</w:t>
            </w:r>
          </w:p>
          <w:p w14:paraId="255140B1" w14:textId="76B9E0C7" w:rsidR="00AF55A0" w:rsidRPr="00A23710" w:rsidRDefault="00AF55A0" w:rsidP="007F0BC9">
            <w:pPr>
              <w:pStyle w:val="MediumGrid21"/>
              <w:rPr>
                <w:rFonts w:ascii="Times New Roman" w:hAnsi="Times New Roman"/>
                <w:sz w:val="20"/>
                <w:szCs w:val="20"/>
              </w:rPr>
            </w:pPr>
            <w:r w:rsidRPr="00DF3FA1">
              <w:rPr>
                <w:rFonts w:ascii="Times New Roman" w:hAnsi="Times New Roman"/>
                <w:i/>
                <w:iCs/>
                <w:sz w:val="20"/>
                <w:szCs w:val="20"/>
              </w:rPr>
              <w:t xml:space="preserve">Note:  </w:t>
            </w:r>
            <w:r w:rsidRPr="00DF3FA1">
              <w:rPr>
                <w:rFonts w:ascii="Times New Roman" w:hAnsi="Times New Roman"/>
                <w:sz w:val="20"/>
                <w:szCs w:val="20"/>
              </w:rPr>
              <w:t>If student issue is not resolved with the help of the PSC Director, the student may wish to consult with the DCT</w:t>
            </w:r>
            <w:r>
              <w:rPr>
                <w:rFonts w:ascii="Times New Roman" w:hAnsi="Times New Roman"/>
                <w:sz w:val="20"/>
                <w:szCs w:val="20"/>
              </w:rPr>
              <w:t xml:space="preserve"> or Director of Clinical Psychology Program.</w:t>
            </w:r>
            <w:r w:rsidRPr="00DF3FA1">
              <w:rPr>
                <w:rFonts w:ascii="Times New Roman" w:hAnsi="Times New Roman"/>
                <w:sz w:val="20"/>
                <w:szCs w:val="20"/>
              </w:rPr>
              <w:t>.</w:t>
            </w:r>
          </w:p>
        </w:tc>
      </w:tr>
    </w:tbl>
    <w:p w14:paraId="3D1A2312"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0985E855" w14:textId="77777777" w:rsidTr="007357E3">
        <w:tc>
          <w:tcPr>
            <w:tcW w:w="2014" w:type="dxa"/>
          </w:tcPr>
          <w:p w14:paraId="2EC03D03"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1FF15CE8"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Research Advisor</w:t>
            </w:r>
          </w:p>
        </w:tc>
      </w:tr>
      <w:tr w:rsidR="00A91D18" w:rsidRPr="00DF3FA1" w14:paraId="39CF5AE9" w14:textId="77777777" w:rsidTr="007357E3">
        <w:tc>
          <w:tcPr>
            <w:tcW w:w="2014" w:type="dxa"/>
          </w:tcPr>
          <w:p w14:paraId="712EB342" w14:textId="0262E42D" w:rsidR="00A91D18" w:rsidRDefault="00A91D18" w:rsidP="00A91D18">
            <w:r w:rsidRPr="001F0D03">
              <w:rPr>
                <w:b/>
                <w:bCs/>
              </w:rPr>
              <w:t xml:space="preserve">Individual in this role </w:t>
            </w:r>
            <w:r w:rsidR="00120EDD">
              <w:rPr>
                <w:b/>
                <w:bCs/>
              </w:rPr>
              <w:t>2025-2026</w:t>
            </w:r>
            <w:r w:rsidR="00AE066E">
              <w:rPr>
                <w:b/>
                <w:bCs/>
              </w:rPr>
              <w:t>:</w:t>
            </w:r>
          </w:p>
        </w:tc>
        <w:tc>
          <w:tcPr>
            <w:tcW w:w="8550" w:type="dxa"/>
          </w:tcPr>
          <w:p w14:paraId="279FD587" w14:textId="77777777" w:rsidR="00A91D18" w:rsidRPr="00A91D18" w:rsidRDefault="00A91D18" w:rsidP="00A91D18">
            <w:r>
              <w:rPr>
                <w:bCs/>
              </w:rPr>
              <w:t>Varies, each student has their own research advisor.</w:t>
            </w:r>
          </w:p>
        </w:tc>
      </w:tr>
      <w:tr w:rsidR="00B84B12" w:rsidRPr="00DF3FA1" w14:paraId="29485005" w14:textId="77777777" w:rsidTr="007357E3">
        <w:tc>
          <w:tcPr>
            <w:tcW w:w="2014" w:type="dxa"/>
          </w:tcPr>
          <w:p w14:paraId="62DF5F54"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2E590CAF"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Serves as faculty sponsor for students’ research.  Unless a student’s research advisor is from outside of the clinical area, the research advisor also serves as the academic advisor.</w:t>
            </w:r>
          </w:p>
        </w:tc>
      </w:tr>
      <w:tr w:rsidR="00B84B12" w:rsidRPr="00DF3FA1" w14:paraId="6EE75099" w14:textId="77777777" w:rsidTr="007357E3">
        <w:tc>
          <w:tcPr>
            <w:tcW w:w="2014" w:type="dxa"/>
          </w:tcPr>
          <w:p w14:paraId="56329D5E"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6ECBF8E9"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ssists students in conceptualizing, designing, and implementing thesis, prelim, and dissertation research projects.</w:t>
            </w:r>
          </w:p>
          <w:p w14:paraId="2218F3B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hairs student’s research committee.</w:t>
            </w:r>
          </w:p>
          <w:p w14:paraId="324A6AB4"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Reviews and signs HSRB forms.</w:t>
            </w:r>
          </w:p>
          <w:p w14:paraId="6BEC5035" w14:textId="77777777" w:rsidR="00B84B12" w:rsidRPr="00DF3FA1" w:rsidRDefault="00B84B12" w:rsidP="00B84B12">
            <w:pPr>
              <w:pStyle w:val="MediumGrid21"/>
              <w:ind w:left="360"/>
              <w:rPr>
                <w:rFonts w:ascii="Times New Roman" w:hAnsi="Times New Roman"/>
                <w:sz w:val="20"/>
                <w:szCs w:val="20"/>
              </w:rPr>
            </w:pPr>
          </w:p>
          <w:p w14:paraId="63CDF2C5"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i/>
                <w:iCs/>
                <w:sz w:val="20"/>
                <w:szCs w:val="20"/>
              </w:rPr>
              <w:t xml:space="preserve">Note:  </w:t>
            </w:r>
            <w:r w:rsidRPr="00DF3FA1">
              <w:rPr>
                <w:rFonts w:ascii="Times New Roman" w:hAnsi="Times New Roman"/>
                <w:sz w:val="20"/>
                <w:szCs w:val="20"/>
              </w:rPr>
              <w:t xml:space="preserve">If student issue is not resolved with the help of the research/academic advisor, the student may wish to consult with DCT </w:t>
            </w:r>
          </w:p>
        </w:tc>
      </w:tr>
    </w:tbl>
    <w:p w14:paraId="3B0BE00A"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338DABCF" w14:textId="77777777" w:rsidTr="007357E3">
        <w:tc>
          <w:tcPr>
            <w:tcW w:w="2014" w:type="dxa"/>
          </w:tcPr>
          <w:p w14:paraId="519EAD2F"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4F66BDD6"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Academic Advisor</w:t>
            </w:r>
          </w:p>
        </w:tc>
      </w:tr>
      <w:tr w:rsidR="00A91D18" w:rsidRPr="00DF3FA1" w14:paraId="653DA95E" w14:textId="77777777" w:rsidTr="007357E3">
        <w:tc>
          <w:tcPr>
            <w:tcW w:w="2014" w:type="dxa"/>
          </w:tcPr>
          <w:p w14:paraId="5D0501B5" w14:textId="3DE6B3B2" w:rsidR="00A91D18" w:rsidRPr="00DF3FA1" w:rsidRDefault="00A91D18"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120EDD">
              <w:rPr>
                <w:rFonts w:ascii="Times New Roman" w:hAnsi="Times New Roman"/>
                <w:b/>
                <w:bCs/>
                <w:sz w:val="20"/>
                <w:szCs w:val="20"/>
              </w:rPr>
              <w:t>2025-2026</w:t>
            </w:r>
            <w:r w:rsidR="00AE066E" w:rsidRPr="00AF55A0">
              <w:rPr>
                <w:b/>
              </w:rPr>
              <w:t>:</w:t>
            </w:r>
          </w:p>
        </w:tc>
        <w:tc>
          <w:tcPr>
            <w:tcW w:w="8550" w:type="dxa"/>
          </w:tcPr>
          <w:p w14:paraId="241F70F8" w14:textId="77777777" w:rsidR="00A91D18" w:rsidRPr="00DF3FA1" w:rsidRDefault="00A91D18" w:rsidP="00B84B12">
            <w:pPr>
              <w:pStyle w:val="MediumGrid21"/>
              <w:rPr>
                <w:rFonts w:ascii="Times New Roman" w:hAnsi="Times New Roman"/>
                <w:sz w:val="20"/>
                <w:szCs w:val="20"/>
              </w:rPr>
            </w:pPr>
            <w:r>
              <w:rPr>
                <w:rFonts w:ascii="Times New Roman" w:hAnsi="Times New Roman"/>
                <w:sz w:val="20"/>
                <w:szCs w:val="20"/>
              </w:rPr>
              <w:t>Varies. For most students their research advisor and academic advisor are the same faculty member.</w:t>
            </w:r>
          </w:p>
        </w:tc>
      </w:tr>
      <w:tr w:rsidR="00B84B12" w:rsidRPr="00DF3FA1" w14:paraId="35E94AAE" w14:textId="77777777" w:rsidTr="007357E3">
        <w:tc>
          <w:tcPr>
            <w:tcW w:w="2014" w:type="dxa"/>
          </w:tcPr>
          <w:p w14:paraId="09975BBC"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0EA6F3F2"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Advises students with regard to curriculum and academic goals. </w:t>
            </w:r>
          </w:p>
        </w:tc>
      </w:tr>
      <w:tr w:rsidR="00B84B12" w:rsidRPr="00DF3FA1" w14:paraId="7F2AC668" w14:textId="77777777" w:rsidTr="007357E3">
        <w:tc>
          <w:tcPr>
            <w:tcW w:w="2014" w:type="dxa"/>
          </w:tcPr>
          <w:p w14:paraId="51E2BECA"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02BE3376"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ssesses student’s progress and standing the program and provides feedback to student as needed</w:t>
            </w:r>
            <w:r w:rsidR="00F81A3E">
              <w:rPr>
                <w:rFonts w:ascii="Times New Roman" w:hAnsi="Times New Roman"/>
                <w:sz w:val="20"/>
                <w:szCs w:val="20"/>
              </w:rPr>
              <w:t>.</w:t>
            </w:r>
            <w:r w:rsidRPr="00DF3FA1">
              <w:rPr>
                <w:rFonts w:ascii="Times New Roman" w:hAnsi="Times New Roman"/>
                <w:sz w:val="20"/>
                <w:szCs w:val="20"/>
              </w:rPr>
              <w:t xml:space="preserve"> </w:t>
            </w:r>
          </w:p>
          <w:p w14:paraId="55C8F4CE"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Verifies student’s course registration.</w:t>
            </w:r>
          </w:p>
          <w:p w14:paraId="196472DC"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Provides guidance related to coursework and professional development.  </w:t>
            </w:r>
          </w:p>
          <w:p w14:paraId="3D971B3E"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Completes yearly </w:t>
            </w:r>
            <w:r w:rsidR="00F16C8E">
              <w:rPr>
                <w:rFonts w:ascii="Times New Roman" w:hAnsi="Times New Roman"/>
                <w:sz w:val="20"/>
                <w:szCs w:val="20"/>
              </w:rPr>
              <w:t xml:space="preserve">annual written evaluation </w:t>
            </w:r>
            <w:r w:rsidRPr="00DF3FA1">
              <w:rPr>
                <w:rFonts w:ascii="Times New Roman" w:hAnsi="Times New Roman"/>
                <w:sz w:val="20"/>
                <w:szCs w:val="20"/>
              </w:rPr>
              <w:t>of student.</w:t>
            </w:r>
          </w:p>
          <w:p w14:paraId="68FCF1A3" w14:textId="77777777" w:rsidR="00B84B12" w:rsidRPr="00DF3FA1" w:rsidRDefault="00B84B12" w:rsidP="00B84B12">
            <w:pPr>
              <w:pStyle w:val="MediumGrid21"/>
              <w:ind w:left="360"/>
              <w:rPr>
                <w:rFonts w:ascii="Times New Roman" w:hAnsi="Times New Roman"/>
                <w:sz w:val="20"/>
                <w:szCs w:val="20"/>
              </w:rPr>
            </w:pPr>
          </w:p>
          <w:p w14:paraId="4ACEEB6E"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i/>
                <w:iCs/>
                <w:sz w:val="20"/>
                <w:szCs w:val="20"/>
              </w:rPr>
              <w:t xml:space="preserve">Note:  </w:t>
            </w:r>
            <w:r w:rsidRPr="00DF3FA1">
              <w:rPr>
                <w:rFonts w:ascii="Times New Roman" w:hAnsi="Times New Roman"/>
                <w:sz w:val="20"/>
                <w:szCs w:val="20"/>
              </w:rPr>
              <w:t xml:space="preserve">If student issue is not resolved with the help of the research/academic advisor, the student may wish to consult with DCT </w:t>
            </w:r>
          </w:p>
        </w:tc>
      </w:tr>
    </w:tbl>
    <w:p w14:paraId="270A6FC1"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5CFC82AA" w14:textId="77777777" w:rsidTr="007357E3">
        <w:tc>
          <w:tcPr>
            <w:tcW w:w="2014" w:type="dxa"/>
          </w:tcPr>
          <w:p w14:paraId="566E0F36"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574A6B20"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PSC Office Manager</w:t>
            </w:r>
          </w:p>
        </w:tc>
      </w:tr>
      <w:tr w:rsidR="00A91D18" w:rsidRPr="00DF3FA1" w14:paraId="6186450E" w14:textId="77777777" w:rsidTr="007357E3">
        <w:tc>
          <w:tcPr>
            <w:tcW w:w="2014" w:type="dxa"/>
          </w:tcPr>
          <w:p w14:paraId="5E2D9E01" w14:textId="498AB307" w:rsidR="00A91D18" w:rsidRPr="00DF3FA1" w:rsidRDefault="00A91D18"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FA3447">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17137BEF" w14:textId="77777777" w:rsidR="00A91D18" w:rsidRPr="00DF3FA1" w:rsidRDefault="00A91D18" w:rsidP="00B84B12">
            <w:pPr>
              <w:pStyle w:val="MediumGrid21"/>
              <w:rPr>
                <w:rFonts w:ascii="Times New Roman" w:hAnsi="Times New Roman"/>
                <w:sz w:val="20"/>
                <w:szCs w:val="20"/>
              </w:rPr>
            </w:pPr>
            <w:r>
              <w:rPr>
                <w:rFonts w:ascii="Times New Roman" w:hAnsi="Times New Roman"/>
                <w:sz w:val="20"/>
                <w:szCs w:val="20"/>
              </w:rPr>
              <w:t xml:space="preserve">Theresa Kelso; </w:t>
            </w:r>
            <w:hyperlink r:id="rId32" w:history="1">
              <w:r w:rsidRPr="00FF0E52">
                <w:rPr>
                  <w:rStyle w:val="Hyperlink"/>
                  <w:rFonts w:ascii="Times New Roman" w:hAnsi="Times New Roman"/>
                  <w:sz w:val="20"/>
                  <w:szCs w:val="20"/>
                </w:rPr>
                <w:t>tkkelso@bgsu.edu</w:t>
              </w:r>
            </w:hyperlink>
            <w:r>
              <w:rPr>
                <w:rFonts w:ascii="Times New Roman" w:hAnsi="Times New Roman"/>
                <w:sz w:val="20"/>
                <w:szCs w:val="20"/>
              </w:rPr>
              <w:t xml:space="preserve"> </w:t>
            </w:r>
          </w:p>
        </w:tc>
      </w:tr>
      <w:tr w:rsidR="00B84B12" w:rsidRPr="00DF3FA1" w14:paraId="07FDA450" w14:textId="77777777" w:rsidTr="007357E3">
        <w:tc>
          <w:tcPr>
            <w:tcW w:w="2014" w:type="dxa"/>
          </w:tcPr>
          <w:p w14:paraId="771423FE"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5AB5B56B"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Provides office management and administrative support to PSC.</w:t>
            </w:r>
          </w:p>
        </w:tc>
      </w:tr>
      <w:tr w:rsidR="00B84B12" w:rsidRPr="00DF3FA1" w14:paraId="7CB5E8D0" w14:textId="77777777" w:rsidTr="007357E3">
        <w:tc>
          <w:tcPr>
            <w:tcW w:w="2014" w:type="dxa"/>
          </w:tcPr>
          <w:p w14:paraId="28954DC2"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02D4C3E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Maintains referral sheets for new clients.</w:t>
            </w:r>
          </w:p>
          <w:p w14:paraId="376C1FC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Informs students of PSC-related phone calls and appointment cancellations.</w:t>
            </w:r>
          </w:p>
          <w:p w14:paraId="4A0BEB3D"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May assist in scheduling clients as needed.</w:t>
            </w:r>
          </w:p>
          <w:p w14:paraId="464C5AC0"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ssists PSC Director and PSC Assistants in case assignments.</w:t>
            </w:r>
          </w:p>
          <w:p w14:paraId="7A425E8C"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Provides clients with information about fee structure and payment.</w:t>
            </w:r>
          </w:p>
          <w:p w14:paraId="5F32292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Prints final copies of PSC reports and correspondence on letterhead with confidentiality statement.  </w:t>
            </w:r>
          </w:p>
          <w:p w14:paraId="2261A698"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Maintains electronic copies of reports and correspondence.</w:t>
            </w:r>
          </w:p>
          <w:p w14:paraId="1740DE80"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hecks out spare PSC keys to students.</w:t>
            </w:r>
          </w:p>
          <w:p w14:paraId="2EA4A0B4"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nswers general PSC-related questions (e.g., location of forms and resources, filing questions, etc.)</w:t>
            </w:r>
          </w:p>
        </w:tc>
      </w:tr>
    </w:tbl>
    <w:p w14:paraId="69B16214"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078E1878" w14:textId="77777777" w:rsidTr="007357E3">
        <w:tc>
          <w:tcPr>
            <w:tcW w:w="2014" w:type="dxa"/>
          </w:tcPr>
          <w:p w14:paraId="550C9678"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5EF56770"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PSC Assistant</w:t>
            </w:r>
          </w:p>
        </w:tc>
      </w:tr>
      <w:tr w:rsidR="00A91D18" w:rsidRPr="00DF3FA1" w14:paraId="524FB4EA" w14:textId="77777777" w:rsidTr="007357E3">
        <w:tc>
          <w:tcPr>
            <w:tcW w:w="2014" w:type="dxa"/>
          </w:tcPr>
          <w:p w14:paraId="714D72D5" w14:textId="0BCAB181" w:rsidR="00A91D18" w:rsidRPr="00DF3FA1" w:rsidRDefault="00A91D18" w:rsidP="00B84B12">
            <w:pPr>
              <w:pStyle w:val="MediumGrid21"/>
              <w:rPr>
                <w:rFonts w:ascii="Times New Roman" w:hAnsi="Times New Roman"/>
                <w:b/>
                <w:bCs/>
                <w:sz w:val="20"/>
                <w:szCs w:val="20"/>
              </w:rPr>
            </w:pPr>
            <w:r w:rsidRPr="001F0D03">
              <w:rPr>
                <w:rFonts w:ascii="Times New Roman" w:hAnsi="Times New Roman"/>
                <w:b/>
                <w:bCs/>
                <w:sz w:val="20"/>
                <w:szCs w:val="20"/>
              </w:rPr>
              <w:t>Individual</w:t>
            </w:r>
            <w:r w:rsidR="00DE0F3E">
              <w:rPr>
                <w:rFonts w:ascii="Times New Roman" w:hAnsi="Times New Roman"/>
                <w:b/>
                <w:bCs/>
                <w:sz w:val="20"/>
                <w:szCs w:val="20"/>
              </w:rPr>
              <w:t>(s)</w:t>
            </w:r>
            <w:r w:rsidRPr="001F0D03">
              <w:rPr>
                <w:rFonts w:ascii="Times New Roman" w:hAnsi="Times New Roman"/>
                <w:b/>
                <w:bCs/>
                <w:sz w:val="20"/>
                <w:szCs w:val="20"/>
              </w:rPr>
              <w:t xml:space="preserve"> in this role </w:t>
            </w:r>
            <w:r w:rsidR="00120EDD">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433B3AE8" w14:textId="06A8F667" w:rsidR="00A91D18" w:rsidRPr="00A67277" w:rsidRDefault="00120EDD" w:rsidP="00B84B12">
            <w:pPr>
              <w:pStyle w:val="MediumGrid21"/>
              <w:rPr>
                <w:rFonts w:ascii="Times New Roman" w:hAnsi="Times New Roman"/>
                <w:sz w:val="20"/>
                <w:szCs w:val="20"/>
                <w:highlight w:val="yellow"/>
              </w:rPr>
            </w:pPr>
            <w:r>
              <w:rPr>
                <w:rFonts w:ascii="Times New Roman" w:hAnsi="Times New Roman"/>
                <w:sz w:val="20"/>
                <w:szCs w:val="20"/>
              </w:rPr>
              <w:t>Lindsey Chou</w:t>
            </w:r>
            <w:r w:rsidR="00FE03DF">
              <w:rPr>
                <w:rFonts w:ascii="Times New Roman" w:hAnsi="Times New Roman"/>
                <w:sz w:val="20"/>
                <w:szCs w:val="20"/>
              </w:rPr>
              <w:t xml:space="preserve">; </w:t>
            </w:r>
            <w:hyperlink r:id="rId33" w:history="1">
              <w:r w:rsidR="00FE03DF" w:rsidRPr="00FE03DF">
                <w:rPr>
                  <w:rStyle w:val="Hyperlink"/>
                  <w:rFonts w:ascii="Times New Roman" w:hAnsi="Times New Roman"/>
                  <w:sz w:val="20"/>
                  <w:szCs w:val="20"/>
                </w:rPr>
                <w:t>lchou@bgsu.edu</w:t>
              </w:r>
            </w:hyperlink>
          </w:p>
        </w:tc>
      </w:tr>
      <w:tr w:rsidR="00B84B12" w:rsidRPr="00DF3FA1" w14:paraId="23F4F12F" w14:textId="77777777" w:rsidTr="007357E3">
        <w:tc>
          <w:tcPr>
            <w:tcW w:w="2014" w:type="dxa"/>
          </w:tcPr>
          <w:p w14:paraId="56DC5EA8"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5F283137"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Performs administrative and clinical duties for practicum placement.</w:t>
            </w:r>
          </w:p>
        </w:tc>
      </w:tr>
      <w:tr w:rsidR="00B84B12" w:rsidRPr="00DF3FA1" w14:paraId="49487A08" w14:textId="77777777" w:rsidTr="007357E3">
        <w:tc>
          <w:tcPr>
            <w:tcW w:w="2014" w:type="dxa"/>
          </w:tcPr>
          <w:p w14:paraId="06D568A0"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441B7FB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onducts chart reviews.</w:t>
            </w:r>
          </w:p>
          <w:p w14:paraId="6DFF7528"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May inform students of missed PSC-related phone calls and appointment cancellations. </w:t>
            </w:r>
          </w:p>
          <w:p w14:paraId="7C3E6C06"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Keeps track of “Client Data Sheets.”  </w:t>
            </w:r>
          </w:p>
          <w:p w14:paraId="01C322FC"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ssists PSC Director and Office Manager in case assignments.</w:t>
            </w:r>
          </w:p>
          <w:p w14:paraId="3621DA51"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hecks out spare PSC keys to students.</w:t>
            </w:r>
          </w:p>
          <w:p w14:paraId="4BC114D1"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Answers general PSC-related questions (e.g., location of forms, resources, test materials).</w:t>
            </w:r>
          </w:p>
        </w:tc>
      </w:tr>
    </w:tbl>
    <w:p w14:paraId="7C7E5227" w14:textId="77777777" w:rsidR="00B84B12" w:rsidRDefault="007357E3" w:rsidP="00B84B12">
      <w:pPr>
        <w:pStyle w:val="MediumGrid21"/>
        <w:rPr>
          <w:rFonts w:ascii="Times New Roman" w:hAnsi="Times New Roman"/>
          <w:b/>
          <w:bCs/>
          <w:sz w:val="20"/>
          <w:szCs w:val="20"/>
        </w:rPr>
      </w:pPr>
      <w:r>
        <w:rPr>
          <w:rFonts w:ascii="Times New Roman" w:hAnsi="Times New Roman"/>
          <w:b/>
          <w:bCs/>
          <w:sz w:val="20"/>
          <w:szCs w:val="20"/>
        </w:rPr>
        <w:br w:type="page"/>
      </w:r>
    </w:p>
    <w:p w14:paraId="1522ACCA" w14:textId="77777777" w:rsidR="00B84B12" w:rsidRPr="00DF3FA1" w:rsidRDefault="00B84B12" w:rsidP="00B84B12">
      <w:pPr>
        <w:pStyle w:val="MediumGrid21"/>
        <w:jc w:val="center"/>
        <w:rPr>
          <w:rFonts w:ascii="Times New Roman" w:hAnsi="Times New Roman"/>
          <w:b/>
          <w:bCs/>
          <w:sz w:val="20"/>
          <w:szCs w:val="20"/>
        </w:rPr>
      </w:pPr>
      <w:r w:rsidRPr="00DF3FA1">
        <w:rPr>
          <w:rFonts w:ascii="Times New Roman" w:hAnsi="Times New Roman"/>
          <w:b/>
          <w:bCs/>
          <w:sz w:val="20"/>
          <w:szCs w:val="20"/>
        </w:rPr>
        <w:lastRenderedPageBreak/>
        <w:t>Psychology Department</w:t>
      </w:r>
    </w:p>
    <w:p w14:paraId="6E4B765B"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544267B1" w14:textId="77777777" w:rsidTr="007357E3">
        <w:tc>
          <w:tcPr>
            <w:tcW w:w="2014" w:type="dxa"/>
          </w:tcPr>
          <w:p w14:paraId="60086B01"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3DFDFF92"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Department Chair</w:t>
            </w:r>
          </w:p>
        </w:tc>
      </w:tr>
      <w:tr w:rsidR="00A91D18" w:rsidRPr="00DF3FA1" w14:paraId="7150E38E" w14:textId="77777777" w:rsidTr="007357E3">
        <w:tc>
          <w:tcPr>
            <w:tcW w:w="2014" w:type="dxa"/>
          </w:tcPr>
          <w:p w14:paraId="1290E179" w14:textId="17702164" w:rsidR="00A91D18" w:rsidRPr="00DF3FA1" w:rsidRDefault="00A91D18"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FE03D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5B268F36" w14:textId="6528237A" w:rsidR="00A91D18" w:rsidRPr="00DF3FA1" w:rsidRDefault="00865593" w:rsidP="00B84B12">
            <w:pPr>
              <w:pStyle w:val="MediumGrid21"/>
              <w:rPr>
                <w:rFonts w:ascii="Times New Roman" w:hAnsi="Times New Roman"/>
                <w:sz w:val="20"/>
                <w:szCs w:val="20"/>
              </w:rPr>
            </w:pPr>
            <w:r>
              <w:rPr>
                <w:rFonts w:ascii="Times New Roman" w:hAnsi="Times New Roman"/>
                <w:sz w:val="20"/>
                <w:szCs w:val="20"/>
              </w:rPr>
              <w:t xml:space="preserve">Carolyn Tompsett, Ph.D. </w:t>
            </w:r>
            <w:hyperlink r:id="rId34" w:history="1">
              <w:r w:rsidR="00865A81" w:rsidRPr="00865A81">
                <w:rPr>
                  <w:rStyle w:val="Hyperlink"/>
                  <w:rFonts w:ascii="Times New Roman" w:hAnsi="Times New Roman"/>
                  <w:sz w:val="20"/>
                  <w:szCs w:val="20"/>
                </w:rPr>
                <w:t>cjtomps@bgsu.edu</w:t>
              </w:r>
            </w:hyperlink>
          </w:p>
        </w:tc>
      </w:tr>
      <w:tr w:rsidR="00B84B12" w:rsidRPr="00DF3FA1" w14:paraId="601E1731" w14:textId="77777777" w:rsidTr="007357E3">
        <w:tc>
          <w:tcPr>
            <w:tcW w:w="2014" w:type="dxa"/>
          </w:tcPr>
          <w:p w14:paraId="4736AFBA"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18005734"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Oversees graduate and undergraduate education in psychology and represents the Psychology Department when dealing with other campus bodies.</w:t>
            </w:r>
          </w:p>
        </w:tc>
      </w:tr>
      <w:tr w:rsidR="00B84B12" w:rsidRPr="00DF3FA1" w14:paraId="27DC1DF3" w14:textId="77777777" w:rsidTr="007357E3">
        <w:trPr>
          <w:trHeight w:val="2222"/>
        </w:trPr>
        <w:tc>
          <w:tcPr>
            <w:tcW w:w="2014" w:type="dxa"/>
          </w:tcPr>
          <w:p w14:paraId="7D6CA091"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4B58DED9" w14:textId="5CE5D1F3" w:rsidR="00B84B12" w:rsidRPr="00AF55A0" w:rsidRDefault="00B84B12" w:rsidP="009911E8">
            <w:pPr>
              <w:pStyle w:val="MediumGrid21"/>
              <w:numPr>
                <w:ilvl w:val="0"/>
                <w:numId w:val="1"/>
              </w:numPr>
              <w:rPr>
                <w:rFonts w:ascii="Times New Roman" w:hAnsi="Times New Roman"/>
                <w:sz w:val="20"/>
                <w:szCs w:val="20"/>
              </w:rPr>
            </w:pPr>
            <w:r w:rsidRPr="009420C8">
              <w:rPr>
                <w:rFonts w:ascii="Times New Roman" w:hAnsi="Times New Roman"/>
                <w:sz w:val="20"/>
                <w:szCs w:val="20"/>
              </w:rPr>
              <w:t>Determines undergraduate and graduate course schedule and instructors with input from Vice Chairs of Graduate and Undergraduate Instruction</w:t>
            </w:r>
            <w:r w:rsidR="009963F4" w:rsidRPr="009420C8">
              <w:rPr>
                <w:rFonts w:ascii="Times New Roman" w:hAnsi="Times New Roman"/>
                <w:sz w:val="20"/>
                <w:szCs w:val="20"/>
              </w:rPr>
              <w:t>,</w:t>
            </w:r>
            <w:r w:rsidRPr="009420C8">
              <w:rPr>
                <w:rFonts w:ascii="Times New Roman" w:hAnsi="Times New Roman"/>
                <w:sz w:val="20"/>
                <w:szCs w:val="20"/>
              </w:rPr>
              <w:t xml:space="preserve"> </w:t>
            </w:r>
            <w:r w:rsidRPr="00AF55A0">
              <w:rPr>
                <w:rFonts w:ascii="Times New Roman" w:hAnsi="Times New Roman"/>
                <w:sz w:val="20"/>
                <w:szCs w:val="20"/>
              </w:rPr>
              <w:t>and DCT.</w:t>
            </w:r>
          </w:p>
          <w:p w14:paraId="2B6A148F" w14:textId="77777777" w:rsidR="00B84B12" w:rsidRPr="009420C8" w:rsidRDefault="00B84B12" w:rsidP="009911E8">
            <w:pPr>
              <w:pStyle w:val="MediumGrid21"/>
              <w:numPr>
                <w:ilvl w:val="0"/>
                <w:numId w:val="1"/>
              </w:numPr>
              <w:rPr>
                <w:rFonts w:ascii="Times New Roman" w:hAnsi="Times New Roman"/>
                <w:sz w:val="20"/>
                <w:szCs w:val="20"/>
              </w:rPr>
            </w:pPr>
            <w:r w:rsidRPr="009420C8">
              <w:rPr>
                <w:rFonts w:ascii="Times New Roman" w:hAnsi="Times New Roman"/>
                <w:sz w:val="20"/>
                <w:szCs w:val="20"/>
              </w:rPr>
              <w:t>Available for consultation regarding student professional issues related to Psychology Department</w:t>
            </w:r>
          </w:p>
          <w:p w14:paraId="1FA370BE" w14:textId="77777777" w:rsidR="00B84B12" w:rsidRPr="009420C8" w:rsidRDefault="00B84B12" w:rsidP="00B84B12">
            <w:pPr>
              <w:pStyle w:val="MediumGrid21"/>
              <w:rPr>
                <w:rFonts w:ascii="Times New Roman" w:hAnsi="Times New Roman"/>
                <w:sz w:val="20"/>
                <w:szCs w:val="20"/>
              </w:rPr>
            </w:pPr>
          </w:p>
          <w:p w14:paraId="5C28E4BD" w14:textId="77777777" w:rsidR="00B84B12" w:rsidRPr="009420C8" w:rsidRDefault="00B84B12" w:rsidP="00B84B12">
            <w:pPr>
              <w:pStyle w:val="MediumGrid21"/>
              <w:rPr>
                <w:rFonts w:ascii="Times New Roman" w:hAnsi="Times New Roman"/>
                <w:sz w:val="20"/>
                <w:szCs w:val="20"/>
              </w:rPr>
            </w:pPr>
            <w:r w:rsidRPr="009420C8">
              <w:rPr>
                <w:rFonts w:ascii="Times New Roman" w:hAnsi="Times New Roman"/>
                <w:i/>
                <w:iCs/>
                <w:sz w:val="20"/>
                <w:szCs w:val="20"/>
              </w:rPr>
              <w:t xml:space="preserve">Note:  </w:t>
            </w:r>
            <w:r w:rsidRPr="009420C8">
              <w:rPr>
                <w:rFonts w:ascii="Times New Roman" w:hAnsi="Times New Roman"/>
                <w:sz w:val="20"/>
                <w:szCs w:val="20"/>
              </w:rPr>
              <w:t xml:space="preserve">If a student has brought a complaint or grievance to the department chair and feels it has not been resolved, the student may appeal to the Graduate College.  The Graduate College handbook has detailed information with regard to such grievances. </w:t>
            </w:r>
          </w:p>
        </w:tc>
      </w:tr>
    </w:tbl>
    <w:p w14:paraId="4275AD59"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2C0ED737" w14:textId="77777777" w:rsidTr="007357E3">
        <w:tc>
          <w:tcPr>
            <w:tcW w:w="2014" w:type="dxa"/>
          </w:tcPr>
          <w:p w14:paraId="37880068"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77845DC9"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Administrative Secretary</w:t>
            </w:r>
            <w:r w:rsidR="009E54ED">
              <w:rPr>
                <w:rFonts w:ascii="Times New Roman" w:hAnsi="Times New Roman"/>
                <w:sz w:val="20"/>
                <w:szCs w:val="20"/>
              </w:rPr>
              <w:t xml:space="preserve"> (Secretary to the Department Chair)</w:t>
            </w:r>
          </w:p>
        </w:tc>
      </w:tr>
      <w:tr w:rsidR="00A91D18" w:rsidRPr="00DF3FA1" w14:paraId="7E342EAF" w14:textId="77777777" w:rsidTr="007357E3">
        <w:tc>
          <w:tcPr>
            <w:tcW w:w="2014" w:type="dxa"/>
          </w:tcPr>
          <w:p w14:paraId="506321BC" w14:textId="78FB03A3" w:rsidR="00A91D18" w:rsidRPr="00DF3FA1" w:rsidRDefault="00A91D18"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FE03D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06121173" w14:textId="61F255BF" w:rsidR="00A91D18" w:rsidRPr="00DF3FA1" w:rsidRDefault="004574FC" w:rsidP="00B84B12">
            <w:pPr>
              <w:pStyle w:val="MediumGrid21"/>
              <w:rPr>
                <w:rFonts w:ascii="Times New Roman" w:hAnsi="Times New Roman"/>
                <w:sz w:val="20"/>
                <w:szCs w:val="20"/>
              </w:rPr>
            </w:pPr>
            <w:r>
              <w:rPr>
                <w:rFonts w:ascii="Times New Roman" w:hAnsi="Times New Roman"/>
                <w:sz w:val="20"/>
                <w:szCs w:val="20"/>
              </w:rPr>
              <w:t>Yagnesha Malaviya</w:t>
            </w:r>
            <w:r w:rsidR="00865A81">
              <w:rPr>
                <w:rFonts w:ascii="Times New Roman" w:hAnsi="Times New Roman"/>
                <w:sz w:val="20"/>
                <w:szCs w:val="20"/>
              </w:rPr>
              <w:t xml:space="preserve">; </w:t>
            </w:r>
            <w:hyperlink r:id="rId35" w:history="1">
              <w:r w:rsidR="00865A81" w:rsidRPr="00865A81">
                <w:rPr>
                  <w:rStyle w:val="Hyperlink"/>
                  <w:rFonts w:ascii="Times New Roman" w:hAnsi="Times New Roman"/>
                  <w:sz w:val="20"/>
                  <w:szCs w:val="20"/>
                </w:rPr>
                <w:t>ymalavi@bgsu.edu</w:t>
              </w:r>
            </w:hyperlink>
          </w:p>
        </w:tc>
      </w:tr>
      <w:tr w:rsidR="00B84B12" w:rsidRPr="00DF3FA1" w14:paraId="042CA2C1" w14:textId="77777777" w:rsidTr="007357E3">
        <w:tc>
          <w:tcPr>
            <w:tcW w:w="2014" w:type="dxa"/>
          </w:tcPr>
          <w:p w14:paraId="32EFDB79"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36C37A03"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Assists Department Chair in an administrative capacity. </w:t>
            </w:r>
          </w:p>
        </w:tc>
      </w:tr>
      <w:tr w:rsidR="00B84B12" w:rsidRPr="00DF3FA1" w14:paraId="14183571" w14:textId="77777777" w:rsidTr="007357E3">
        <w:tc>
          <w:tcPr>
            <w:tcW w:w="2014" w:type="dxa"/>
          </w:tcPr>
          <w:p w14:paraId="3F6C7B8A"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3FCC242A" w14:textId="77777777" w:rsidR="00B84B12" w:rsidRPr="00DF3FA1" w:rsidRDefault="00B84B12" w:rsidP="009911E8">
            <w:pPr>
              <w:pStyle w:val="MediumGrid21"/>
              <w:numPr>
                <w:ilvl w:val="0"/>
                <w:numId w:val="2"/>
              </w:numPr>
              <w:rPr>
                <w:rFonts w:ascii="Times New Roman" w:hAnsi="Times New Roman"/>
                <w:sz w:val="20"/>
                <w:szCs w:val="20"/>
              </w:rPr>
            </w:pPr>
            <w:r w:rsidRPr="00DF3FA1">
              <w:rPr>
                <w:rFonts w:ascii="Times New Roman" w:hAnsi="Times New Roman"/>
                <w:sz w:val="20"/>
                <w:szCs w:val="20"/>
              </w:rPr>
              <w:t>Schedules rooms for courses taught by graduate students.</w:t>
            </w:r>
          </w:p>
          <w:p w14:paraId="15944098" w14:textId="77777777" w:rsidR="00B84B12" w:rsidRPr="00DF3FA1" w:rsidRDefault="00B84B12" w:rsidP="009911E8">
            <w:pPr>
              <w:pStyle w:val="MediumGrid21"/>
              <w:numPr>
                <w:ilvl w:val="0"/>
                <w:numId w:val="2"/>
              </w:numPr>
              <w:rPr>
                <w:rFonts w:ascii="Times New Roman" w:hAnsi="Times New Roman"/>
                <w:sz w:val="20"/>
                <w:szCs w:val="20"/>
              </w:rPr>
            </w:pPr>
            <w:r w:rsidRPr="00DF3FA1">
              <w:rPr>
                <w:rFonts w:ascii="Times New Roman" w:hAnsi="Times New Roman"/>
                <w:sz w:val="20"/>
                <w:szCs w:val="20"/>
              </w:rPr>
              <w:t>Graduate students turn in completed course evaluations to the Administrative Secretary</w:t>
            </w:r>
          </w:p>
          <w:p w14:paraId="737EB8D2" w14:textId="77777777" w:rsidR="00B84B12" w:rsidRPr="00DF3FA1" w:rsidRDefault="00B84B12" w:rsidP="009911E8">
            <w:pPr>
              <w:pStyle w:val="MediumGrid21"/>
              <w:numPr>
                <w:ilvl w:val="0"/>
                <w:numId w:val="2"/>
              </w:numPr>
              <w:rPr>
                <w:rFonts w:ascii="Times New Roman" w:hAnsi="Times New Roman"/>
                <w:sz w:val="20"/>
                <w:szCs w:val="20"/>
              </w:rPr>
            </w:pPr>
            <w:r w:rsidRPr="00DF3FA1">
              <w:rPr>
                <w:rFonts w:ascii="Times New Roman" w:hAnsi="Times New Roman"/>
                <w:sz w:val="20"/>
                <w:szCs w:val="20"/>
              </w:rPr>
              <w:t>Maintains course evaluations for graduate and undergraduate courses.</w:t>
            </w:r>
          </w:p>
          <w:p w14:paraId="5F853391" w14:textId="77777777" w:rsidR="00B84B12" w:rsidRPr="00DF3FA1" w:rsidRDefault="00B84B12" w:rsidP="009911E8">
            <w:pPr>
              <w:pStyle w:val="MediumGrid21"/>
              <w:numPr>
                <w:ilvl w:val="0"/>
                <w:numId w:val="2"/>
              </w:numPr>
              <w:rPr>
                <w:rFonts w:ascii="Times New Roman" w:hAnsi="Times New Roman"/>
                <w:sz w:val="20"/>
                <w:szCs w:val="20"/>
              </w:rPr>
            </w:pPr>
            <w:r w:rsidRPr="00DF3FA1">
              <w:rPr>
                <w:rFonts w:ascii="Times New Roman" w:hAnsi="Times New Roman"/>
                <w:sz w:val="20"/>
                <w:szCs w:val="20"/>
              </w:rPr>
              <w:t xml:space="preserve">Schedules appointments with Department Chair.  </w:t>
            </w:r>
          </w:p>
        </w:tc>
      </w:tr>
    </w:tbl>
    <w:p w14:paraId="7FC6FBE0"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42FAD702" w14:textId="77777777" w:rsidTr="007357E3">
        <w:tc>
          <w:tcPr>
            <w:tcW w:w="2014" w:type="dxa"/>
          </w:tcPr>
          <w:p w14:paraId="0FB9B9B0"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63154B69"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Department Secretary</w:t>
            </w:r>
          </w:p>
        </w:tc>
      </w:tr>
      <w:tr w:rsidR="007357E3" w:rsidRPr="00DF3FA1" w14:paraId="5038B9FF" w14:textId="77777777" w:rsidTr="007357E3">
        <w:tc>
          <w:tcPr>
            <w:tcW w:w="2014" w:type="dxa"/>
          </w:tcPr>
          <w:p w14:paraId="2C1735BA" w14:textId="4DB7076E" w:rsidR="007357E3" w:rsidRPr="00DF3FA1" w:rsidRDefault="007357E3"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066CB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1174FDC9" w14:textId="26A5EE1D" w:rsidR="007357E3" w:rsidRPr="00DF3FA1" w:rsidRDefault="007357E3" w:rsidP="00B84B12">
            <w:pPr>
              <w:pStyle w:val="MediumGrid21"/>
              <w:rPr>
                <w:rFonts w:ascii="Times New Roman" w:hAnsi="Times New Roman"/>
                <w:sz w:val="20"/>
                <w:szCs w:val="20"/>
              </w:rPr>
            </w:pPr>
            <w:r>
              <w:rPr>
                <w:rFonts w:ascii="Times New Roman" w:hAnsi="Times New Roman"/>
                <w:sz w:val="20"/>
                <w:szCs w:val="20"/>
              </w:rPr>
              <w:t xml:space="preserve">This is no longer a separate role. </w:t>
            </w:r>
            <w:r w:rsidR="005B2AF6">
              <w:rPr>
                <w:rFonts w:ascii="Times New Roman" w:hAnsi="Times New Roman"/>
                <w:sz w:val="20"/>
                <w:szCs w:val="20"/>
              </w:rPr>
              <w:t xml:space="preserve">Yagnesha Malaviya </w:t>
            </w:r>
            <w:r>
              <w:rPr>
                <w:rFonts w:ascii="Times New Roman" w:hAnsi="Times New Roman"/>
                <w:sz w:val="20"/>
                <w:szCs w:val="20"/>
              </w:rPr>
              <w:t>fulfills most of</w:t>
            </w:r>
            <w:r w:rsidR="00865593">
              <w:rPr>
                <w:rFonts w:ascii="Times New Roman" w:hAnsi="Times New Roman"/>
                <w:sz w:val="20"/>
                <w:szCs w:val="20"/>
              </w:rPr>
              <w:t xml:space="preserve"> these functions. When </w:t>
            </w:r>
            <w:r w:rsidR="006B7B0A">
              <w:rPr>
                <w:rFonts w:ascii="Times New Roman" w:hAnsi="Times New Roman"/>
                <w:sz w:val="20"/>
                <w:szCs w:val="20"/>
              </w:rPr>
              <w:t>Mrs. Malaviya</w:t>
            </w:r>
            <w:r>
              <w:rPr>
                <w:rFonts w:ascii="Times New Roman" w:hAnsi="Times New Roman"/>
                <w:sz w:val="20"/>
                <w:szCs w:val="20"/>
              </w:rPr>
              <w:t xml:space="preserve"> is out of the office, Sue Wax or Paula Watson can help.</w:t>
            </w:r>
          </w:p>
        </w:tc>
      </w:tr>
      <w:tr w:rsidR="00B84B12" w:rsidRPr="00DF3FA1" w14:paraId="757AD906" w14:textId="77777777" w:rsidTr="007357E3">
        <w:tc>
          <w:tcPr>
            <w:tcW w:w="2014" w:type="dxa"/>
          </w:tcPr>
          <w:p w14:paraId="2B444B66"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760D40C6"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Performs general administrative tasks in main office.  </w:t>
            </w:r>
          </w:p>
        </w:tc>
      </w:tr>
      <w:tr w:rsidR="00B84B12" w:rsidRPr="00DF3FA1" w14:paraId="73F6AF62" w14:textId="77777777" w:rsidTr="007357E3">
        <w:tc>
          <w:tcPr>
            <w:tcW w:w="2014" w:type="dxa"/>
          </w:tcPr>
          <w:p w14:paraId="04E4A701"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52E79386"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Provides building keys for locked out students or those who need audiovisual equipment.</w:t>
            </w:r>
          </w:p>
          <w:p w14:paraId="1913646F"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Reserves rooms in psychology building (except rooms operated by university).</w:t>
            </w:r>
          </w:p>
          <w:p w14:paraId="1800A741"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Provides contact information for students and faculty as needed.</w:t>
            </w:r>
          </w:p>
          <w:p w14:paraId="6C1D338A"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Signs out department projector for proposal/defense meeting</w:t>
            </w:r>
          </w:p>
          <w:p w14:paraId="374F278D"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Receives requests for exam photocopies.</w:t>
            </w:r>
          </w:p>
          <w:p w14:paraId="72AD0DC8"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an answer questions about general Psychology Department office functioning (e.g., where to turn in non-exam photocopy requests, where to pick up course evaluations, scantrons, etc.).</w:t>
            </w:r>
          </w:p>
        </w:tc>
      </w:tr>
    </w:tbl>
    <w:p w14:paraId="59B33B03"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71EE4E6C" w14:textId="77777777" w:rsidTr="007357E3">
        <w:tc>
          <w:tcPr>
            <w:tcW w:w="2014" w:type="dxa"/>
          </w:tcPr>
          <w:p w14:paraId="4BEBB808"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2CFFF1DC"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Vice Chair for Graduate Instruction</w:t>
            </w:r>
          </w:p>
        </w:tc>
      </w:tr>
      <w:tr w:rsidR="007357E3" w:rsidRPr="00DF3FA1" w14:paraId="399A2135" w14:textId="77777777" w:rsidTr="007357E3">
        <w:tc>
          <w:tcPr>
            <w:tcW w:w="2014" w:type="dxa"/>
          </w:tcPr>
          <w:p w14:paraId="5E438CB4" w14:textId="5F5003C0" w:rsidR="007357E3" w:rsidRPr="00DF3FA1" w:rsidRDefault="007357E3"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066CB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6079BED0" w14:textId="77777777" w:rsidR="007357E3" w:rsidRPr="00DF3FA1" w:rsidRDefault="007357E3" w:rsidP="00B84B12">
            <w:pPr>
              <w:pStyle w:val="MediumGrid21"/>
              <w:rPr>
                <w:rFonts w:ascii="Times New Roman" w:hAnsi="Times New Roman"/>
                <w:sz w:val="20"/>
                <w:szCs w:val="20"/>
              </w:rPr>
            </w:pPr>
            <w:r>
              <w:rPr>
                <w:rFonts w:ascii="Times New Roman" w:hAnsi="Times New Roman"/>
                <w:sz w:val="20"/>
                <w:szCs w:val="20"/>
              </w:rPr>
              <w:t xml:space="preserve">Cathy Stein, Ph.D.; </w:t>
            </w:r>
            <w:hyperlink r:id="rId36" w:history="1">
              <w:r w:rsidRPr="00FF0E52">
                <w:rPr>
                  <w:rStyle w:val="Hyperlink"/>
                  <w:rFonts w:ascii="Times New Roman" w:hAnsi="Times New Roman"/>
                  <w:sz w:val="20"/>
                  <w:szCs w:val="20"/>
                </w:rPr>
                <w:t>cstein@bgsu.edu</w:t>
              </w:r>
            </w:hyperlink>
            <w:r>
              <w:rPr>
                <w:rFonts w:ascii="Times New Roman" w:hAnsi="Times New Roman"/>
                <w:sz w:val="20"/>
                <w:szCs w:val="20"/>
              </w:rPr>
              <w:t xml:space="preserve"> </w:t>
            </w:r>
          </w:p>
        </w:tc>
      </w:tr>
      <w:tr w:rsidR="00B84B12" w:rsidRPr="00DF3FA1" w14:paraId="48BC179E" w14:textId="77777777" w:rsidTr="007357E3">
        <w:tc>
          <w:tcPr>
            <w:tcW w:w="2014" w:type="dxa"/>
          </w:tcPr>
          <w:p w14:paraId="68F8BA74"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2915E9EE"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Oversees policies and procedures related to psychology graduate programs and serves as liaison to Graduate College.</w:t>
            </w:r>
          </w:p>
        </w:tc>
      </w:tr>
      <w:tr w:rsidR="00B84B12" w:rsidRPr="00DF3FA1" w14:paraId="18D08147" w14:textId="77777777" w:rsidTr="007357E3">
        <w:tc>
          <w:tcPr>
            <w:tcW w:w="2014" w:type="dxa"/>
          </w:tcPr>
          <w:p w14:paraId="72E2DF2A"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04983523"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Assigns graduate student assistantships</w:t>
            </w:r>
          </w:p>
          <w:p w14:paraId="5E3B4253"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Assesses graduate student progress and learning outcomes</w:t>
            </w:r>
          </w:p>
          <w:p w14:paraId="226C565A"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Monitors graduate curriculum issues</w:t>
            </w:r>
          </w:p>
          <w:p w14:paraId="31397943"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Monitors graduate training issues</w:t>
            </w:r>
          </w:p>
          <w:p w14:paraId="04EDCC85"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 xml:space="preserve">Acts as liaison to Graduate College </w:t>
            </w:r>
          </w:p>
          <w:p w14:paraId="31CBC13D"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Monitors issues related to preliminary projects/examinations, &amp; TDPs</w:t>
            </w:r>
          </w:p>
          <w:p w14:paraId="70C12077" w14:textId="77777777" w:rsidR="00B84B12" w:rsidRPr="00DF3FA1" w:rsidRDefault="00B84B12" w:rsidP="009911E8">
            <w:pPr>
              <w:pStyle w:val="MediumGrid21"/>
              <w:numPr>
                <w:ilvl w:val="0"/>
                <w:numId w:val="3"/>
              </w:numPr>
              <w:rPr>
                <w:rFonts w:ascii="Times New Roman" w:hAnsi="Times New Roman"/>
                <w:sz w:val="20"/>
                <w:szCs w:val="20"/>
              </w:rPr>
            </w:pPr>
            <w:r w:rsidRPr="00DF3FA1">
              <w:rPr>
                <w:rFonts w:ascii="Times New Roman" w:hAnsi="Times New Roman"/>
                <w:sz w:val="20"/>
                <w:szCs w:val="20"/>
              </w:rPr>
              <w:t>Approves department requests for research funds.</w:t>
            </w:r>
          </w:p>
          <w:p w14:paraId="3C07773B" w14:textId="77777777" w:rsidR="00B84B12" w:rsidRPr="00DF3FA1" w:rsidRDefault="00B84B12" w:rsidP="00B84B12">
            <w:pPr>
              <w:pStyle w:val="MediumGrid21"/>
              <w:rPr>
                <w:rFonts w:ascii="Times New Roman" w:hAnsi="Times New Roman"/>
                <w:sz w:val="20"/>
                <w:szCs w:val="20"/>
              </w:rPr>
            </w:pPr>
          </w:p>
          <w:p w14:paraId="0575F1F9"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i/>
                <w:iCs/>
                <w:sz w:val="20"/>
                <w:szCs w:val="20"/>
              </w:rPr>
              <w:t>Note</w:t>
            </w:r>
            <w:r w:rsidRPr="00DF3FA1">
              <w:rPr>
                <w:rFonts w:ascii="Times New Roman" w:hAnsi="Times New Roman"/>
                <w:sz w:val="20"/>
                <w:szCs w:val="20"/>
              </w:rPr>
              <w:t>:  If a student has a concern related to departmental requirements (not clinical requirements), he/she may discuss this with the Vice Chair.  If the issue is not resolved, the individual may seek consultation with the Department Chair</w:t>
            </w:r>
          </w:p>
        </w:tc>
      </w:tr>
    </w:tbl>
    <w:p w14:paraId="11FC2D87" w14:textId="77777777" w:rsidR="00B84B12" w:rsidRDefault="00B84B12" w:rsidP="00B84B12">
      <w:pPr>
        <w:pStyle w:val="MediumGrid21"/>
        <w:rPr>
          <w:rFonts w:ascii="Times New Roman" w:hAnsi="Times New Roman"/>
          <w:sz w:val="20"/>
          <w:szCs w:val="20"/>
        </w:rPr>
      </w:pPr>
    </w:p>
    <w:p w14:paraId="126B5861" w14:textId="77777777" w:rsidR="00B84B12"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16D706D3" w14:textId="77777777" w:rsidTr="007357E3">
        <w:tc>
          <w:tcPr>
            <w:tcW w:w="2014" w:type="dxa"/>
          </w:tcPr>
          <w:p w14:paraId="3B2A4DE4"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60FAF6B2"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Graduate Secretary</w:t>
            </w:r>
          </w:p>
        </w:tc>
      </w:tr>
      <w:tr w:rsidR="007357E3" w:rsidRPr="00DF3FA1" w14:paraId="73BEF6FC" w14:textId="77777777" w:rsidTr="007357E3">
        <w:tc>
          <w:tcPr>
            <w:tcW w:w="2014" w:type="dxa"/>
          </w:tcPr>
          <w:p w14:paraId="522D7F4E" w14:textId="7C83B8E2" w:rsidR="007357E3" w:rsidRPr="00DF3FA1" w:rsidRDefault="007357E3" w:rsidP="00B84B12">
            <w:pPr>
              <w:pStyle w:val="MediumGrid21"/>
              <w:rPr>
                <w:rFonts w:ascii="Times New Roman" w:hAnsi="Times New Roman"/>
                <w:b/>
                <w:bCs/>
                <w:sz w:val="20"/>
                <w:szCs w:val="20"/>
              </w:rPr>
            </w:pPr>
            <w:r w:rsidRPr="001F0D03">
              <w:rPr>
                <w:rFonts w:ascii="Times New Roman" w:hAnsi="Times New Roman"/>
                <w:b/>
                <w:bCs/>
                <w:sz w:val="20"/>
                <w:szCs w:val="20"/>
              </w:rPr>
              <w:lastRenderedPageBreak/>
              <w:t xml:space="preserve">Individual in this role </w:t>
            </w:r>
            <w:r w:rsidR="00066CB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3679A515" w14:textId="77777777" w:rsidR="007357E3" w:rsidRPr="00DF3FA1" w:rsidRDefault="007357E3" w:rsidP="00B84B12">
            <w:pPr>
              <w:pStyle w:val="MediumGrid21"/>
              <w:rPr>
                <w:rFonts w:ascii="Times New Roman" w:hAnsi="Times New Roman"/>
                <w:sz w:val="20"/>
                <w:szCs w:val="20"/>
              </w:rPr>
            </w:pPr>
            <w:r>
              <w:rPr>
                <w:rFonts w:ascii="Times New Roman" w:hAnsi="Times New Roman"/>
                <w:sz w:val="20"/>
                <w:szCs w:val="20"/>
              </w:rPr>
              <w:t xml:space="preserve">Paula Watson; </w:t>
            </w:r>
            <w:hyperlink r:id="rId37" w:history="1">
              <w:r w:rsidRPr="00FF0E52">
                <w:rPr>
                  <w:rStyle w:val="Hyperlink"/>
                  <w:rFonts w:ascii="Times New Roman" w:hAnsi="Times New Roman"/>
                  <w:sz w:val="20"/>
                  <w:szCs w:val="20"/>
                </w:rPr>
                <w:t>pwatson@bgsu.edu</w:t>
              </w:r>
            </w:hyperlink>
            <w:r>
              <w:rPr>
                <w:rFonts w:ascii="Times New Roman" w:hAnsi="Times New Roman"/>
                <w:sz w:val="20"/>
                <w:szCs w:val="20"/>
              </w:rPr>
              <w:t xml:space="preserve"> </w:t>
            </w:r>
          </w:p>
        </w:tc>
      </w:tr>
      <w:tr w:rsidR="00B84B12" w:rsidRPr="00DF3FA1" w14:paraId="369FCF75" w14:textId="77777777" w:rsidTr="007357E3">
        <w:tc>
          <w:tcPr>
            <w:tcW w:w="2014" w:type="dxa"/>
          </w:tcPr>
          <w:p w14:paraId="00161205"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69BDEFA7"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Works with Vice Chair of Graduate Instruction to manage administrative aspects of psychology graduate programs. </w:t>
            </w:r>
          </w:p>
        </w:tc>
      </w:tr>
      <w:tr w:rsidR="00B84B12" w:rsidRPr="00DF3FA1" w14:paraId="1EBE12CC" w14:textId="77777777" w:rsidTr="007357E3">
        <w:trPr>
          <w:trHeight w:val="1250"/>
        </w:trPr>
        <w:tc>
          <w:tcPr>
            <w:tcW w:w="2014" w:type="dxa"/>
          </w:tcPr>
          <w:p w14:paraId="2BE6914C"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4760E9A0"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ompletes graduate students’ course registration</w:t>
            </w:r>
            <w:r w:rsidR="00E30D72">
              <w:rPr>
                <w:rFonts w:ascii="Times New Roman" w:hAnsi="Times New Roman"/>
                <w:sz w:val="20"/>
                <w:szCs w:val="20"/>
              </w:rPr>
              <w:t xml:space="preserve"> for independent studies</w:t>
            </w:r>
            <w:r w:rsidRPr="00DF3FA1">
              <w:rPr>
                <w:rFonts w:ascii="Times New Roman" w:hAnsi="Times New Roman"/>
                <w:sz w:val="20"/>
                <w:szCs w:val="20"/>
              </w:rPr>
              <w:t>.</w:t>
            </w:r>
          </w:p>
          <w:p w14:paraId="6BEF70DF"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Work with Vice Chair to make research and teaching assistantship assignments.</w:t>
            </w:r>
          </w:p>
          <w:p w14:paraId="5BC9FB5E"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ompiles information needed for reports to administrators in the department, university, and state/national psychological organizations.</w:t>
            </w:r>
          </w:p>
          <w:p w14:paraId="6EBD35C3"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Serves as liaison to Graduate College with regard to assistantship contracts and </w:t>
            </w:r>
            <w:r w:rsidR="00E30D72">
              <w:rPr>
                <w:rFonts w:ascii="Times New Roman" w:hAnsi="Times New Roman"/>
                <w:sz w:val="20"/>
                <w:szCs w:val="20"/>
              </w:rPr>
              <w:t>tuition scholarships</w:t>
            </w:r>
            <w:r w:rsidRPr="00DF3FA1">
              <w:rPr>
                <w:rFonts w:ascii="Times New Roman" w:hAnsi="Times New Roman"/>
                <w:sz w:val="20"/>
                <w:szCs w:val="20"/>
              </w:rPr>
              <w:t>.</w:t>
            </w:r>
          </w:p>
          <w:p w14:paraId="6BC47A44" w14:textId="2DF4DCEF" w:rsidR="00B84B12" w:rsidRPr="00AF55A0" w:rsidRDefault="009420C8" w:rsidP="009911E8">
            <w:pPr>
              <w:pStyle w:val="MediumGrid21"/>
              <w:numPr>
                <w:ilvl w:val="0"/>
                <w:numId w:val="1"/>
              </w:numPr>
              <w:rPr>
                <w:rFonts w:ascii="Times New Roman" w:hAnsi="Times New Roman"/>
                <w:sz w:val="20"/>
                <w:szCs w:val="20"/>
              </w:rPr>
            </w:pPr>
            <w:r w:rsidRPr="00AF55A0">
              <w:rPr>
                <w:rFonts w:ascii="Times New Roman" w:hAnsi="Times New Roman"/>
                <w:sz w:val="20"/>
                <w:szCs w:val="20"/>
              </w:rPr>
              <w:t>Maintains degree audits and submits exceptions.</w:t>
            </w:r>
            <w:r w:rsidR="00B84B12" w:rsidRPr="00AF55A0">
              <w:rPr>
                <w:rFonts w:ascii="Times New Roman" w:hAnsi="Times New Roman"/>
                <w:sz w:val="20"/>
                <w:szCs w:val="20"/>
              </w:rPr>
              <w:t xml:space="preserve"> </w:t>
            </w:r>
          </w:p>
          <w:p w14:paraId="6B93696D" w14:textId="3C1900CC" w:rsidR="00B84B12" w:rsidRPr="00AF55A0" w:rsidRDefault="009420C8" w:rsidP="009911E8">
            <w:pPr>
              <w:pStyle w:val="MediumGrid21"/>
              <w:numPr>
                <w:ilvl w:val="0"/>
                <w:numId w:val="1"/>
              </w:numPr>
              <w:rPr>
                <w:rFonts w:ascii="Times New Roman" w:hAnsi="Times New Roman"/>
                <w:sz w:val="20"/>
                <w:szCs w:val="20"/>
              </w:rPr>
            </w:pPr>
            <w:r w:rsidRPr="00AF55A0">
              <w:rPr>
                <w:rFonts w:ascii="Times New Roman" w:hAnsi="Times New Roman"/>
                <w:sz w:val="20"/>
                <w:szCs w:val="20"/>
              </w:rPr>
              <w:t>Plans and Schedules Graduate Student Orientation</w:t>
            </w:r>
          </w:p>
          <w:p w14:paraId="11407C01" w14:textId="26406701" w:rsidR="00B84B12" w:rsidRPr="00AF55A0" w:rsidRDefault="009420C8" w:rsidP="009911E8">
            <w:pPr>
              <w:pStyle w:val="MediumGrid21"/>
              <w:numPr>
                <w:ilvl w:val="0"/>
                <w:numId w:val="1"/>
              </w:numPr>
              <w:rPr>
                <w:rFonts w:ascii="Times New Roman" w:hAnsi="Times New Roman"/>
                <w:sz w:val="20"/>
                <w:szCs w:val="20"/>
              </w:rPr>
            </w:pPr>
            <w:r w:rsidRPr="00AF55A0">
              <w:rPr>
                <w:rFonts w:ascii="Times New Roman" w:hAnsi="Times New Roman"/>
                <w:sz w:val="20"/>
                <w:szCs w:val="20"/>
              </w:rPr>
              <w:t>Schedules interviews for prospective students</w:t>
            </w:r>
            <w:r w:rsidR="00B84B12" w:rsidRPr="00AF55A0">
              <w:rPr>
                <w:rFonts w:ascii="Times New Roman" w:hAnsi="Times New Roman"/>
                <w:sz w:val="20"/>
                <w:szCs w:val="20"/>
              </w:rPr>
              <w:t>.</w:t>
            </w:r>
          </w:p>
          <w:p w14:paraId="71E1DA26" w14:textId="77777777" w:rsidR="00B84B12" w:rsidRPr="00DF3FA1" w:rsidRDefault="00B84B12" w:rsidP="009911E8">
            <w:pPr>
              <w:pStyle w:val="MediumGrid21"/>
              <w:numPr>
                <w:ilvl w:val="0"/>
                <w:numId w:val="1"/>
              </w:numPr>
              <w:rPr>
                <w:rFonts w:ascii="Times New Roman" w:hAnsi="Times New Roman"/>
                <w:strike/>
                <w:sz w:val="20"/>
                <w:szCs w:val="20"/>
              </w:rPr>
            </w:pPr>
            <w:r w:rsidRPr="00DF3FA1">
              <w:rPr>
                <w:rFonts w:ascii="Times New Roman" w:hAnsi="Times New Roman"/>
                <w:sz w:val="20"/>
                <w:szCs w:val="20"/>
              </w:rPr>
              <w:t>Assigns students to offices.</w:t>
            </w:r>
          </w:p>
          <w:p w14:paraId="007ACEF5" w14:textId="77777777" w:rsidR="00B84B12" w:rsidRPr="00DF3FA1" w:rsidRDefault="00B84B12" w:rsidP="009911E8">
            <w:pPr>
              <w:pStyle w:val="MediumGrid21"/>
              <w:numPr>
                <w:ilvl w:val="0"/>
                <w:numId w:val="1"/>
              </w:numPr>
              <w:rPr>
                <w:rFonts w:ascii="Times New Roman" w:hAnsi="Times New Roman"/>
                <w:strike/>
                <w:sz w:val="20"/>
                <w:szCs w:val="20"/>
              </w:rPr>
            </w:pPr>
            <w:r w:rsidRPr="00DF3FA1">
              <w:rPr>
                <w:rFonts w:ascii="Times New Roman" w:hAnsi="Times New Roman"/>
                <w:sz w:val="20"/>
                <w:szCs w:val="20"/>
              </w:rPr>
              <w:t>Handles the ordering and issuing of keys on a non-lock out or non-temporary basis</w:t>
            </w:r>
          </w:p>
          <w:p w14:paraId="026236E5" w14:textId="77777777" w:rsidR="00B84B12" w:rsidRPr="00DF3FA1" w:rsidRDefault="00B84B12" w:rsidP="009911E8">
            <w:pPr>
              <w:pStyle w:val="MediumGrid21"/>
              <w:numPr>
                <w:ilvl w:val="0"/>
                <w:numId w:val="1"/>
              </w:numPr>
              <w:rPr>
                <w:rFonts w:ascii="Times New Roman" w:hAnsi="Times New Roman"/>
                <w:strike/>
                <w:sz w:val="20"/>
                <w:szCs w:val="20"/>
              </w:rPr>
            </w:pPr>
            <w:r w:rsidRPr="00DF3FA1">
              <w:rPr>
                <w:rFonts w:ascii="Times New Roman" w:hAnsi="Times New Roman"/>
                <w:sz w:val="20"/>
                <w:szCs w:val="20"/>
              </w:rPr>
              <w:t xml:space="preserve">Requests assistantship contracts and tuition </w:t>
            </w:r>
            <w:r w:rsidR="00E30D72">
              <w:rPr>
                <w:rFonts w:ascii="Times New Roman" w:hAnsi="Times New Roman"/>
                <w:sz w:val="20"/>
                <w:szCs w:val="20"/>
              </w:rPr>
              <w:t>scholarships</w:t>
            </w:r>
            <w:r w:rsidR="00E30D72" w:rsidRPr="00DF3FA1">
              <w:rPr>
                <w:rFonts w:ascii="Times New Roman" w:hAnsi="Times New Roman"/>
                <w:sz w:val="20"/>
                <w:szCs w:val="20"/>
              </w:rPr>
              <w:t xml:space="preserve"> </w:t>
            </w:r>
            <w:r w:rsidRPr="00DF3FA1">
              <w:rPr>
                <w:rFonts w:ascii="Times New Roman" w:hAnsi="Times New Roman"/>
                <w:sz w:val="20"/>
                <w:szCs w:val="20"/>
              </w:rPr>
              <w:t>from the Graduate College</w:t>
            </w:r>
          </w:p>
          <w:p w14:paraId="0CE090EA" w14:textId="77777777" w:rsidR="00B84B12" w:rsidRPr="00DF3FA1" w:rsidRDefault="00B84B12" w:rsidP="009911E8">
            <w:pPr>
              <w:pStyle w:val="MediumGrid21"/>
              <w:numPr>
                <w:ilvl w:val="0"/>
                <w:numId w:val="1"/>
              </w:numPr>
              <w:rPr>
                <w:rFonts w:ascii="Times New Roman" w:hAnsi="Times New Roman"/>
                <w:strike/>
                <w:sz w:val="20"/>
                <w:szCs w:val="20"/>
              </w:rPr>
            </w:pPr>
            <w:r w:rsidRPr="00DF3FA1">
              <w:rPr>
                <w:rFonts w:ascii="Times New Roman" w:hAnsi="Times New Roman"/>
                <w:sz w:val="20"/>
                <w:szCs w:val="20"/>
              </w:rPr>
              <w:t>Maintains graduate students academic files</w:t>
            </w:r>
          </w:p>
          <w:p w14:paraId="1E2415F2" w14:textId="77777777" w:rsidR="00B84B12" w:rsidRPr="00DF3FA1" w:rsidRDefault="00B84B12" w:rsidP="009911E8">
            <w:pPr>
              <w:pStyle w:val="MediumGrid21"/>
              <w:numPr>
                <w:ilvl w:val="0"/>
                <w:numId w:val="1"/>
              </w:numPr>
              <w:rPr>
                <w:rFonts w:ascii="Times New Roman" w:hAnsi="Times New Roman"/>
                <w:strike/>
                <w:sz w:val="20"/>
                <w:szCs w:val="20"/>
              </w:rPr>
            </w:pPr>
            <w:r w:rsidRPr="00DF3FA1">
              <w:rPr>
                <w:rFonts w:ascii="Times New Roman" w:hAnsi="Times New Roman"/>
                <w:sz w:val="20"/>
                <w:szCs w:val="20"/>
              </w:rPr>
              <w:t>Verifies students’ information/status for outside organizations and completes documentation (landlords; US government; employers; etc.)</w:t>
            </w:r>
          </w:p>
          <w:p w14:paraId="696AA133" w14:textId="0FBC637D" w:rsidR="00B84B12" w:rsidRPr="00AF55A0" w:rsidRDefault="00B84B12" w:rsidP="009911E8">
            <w:pPr>
              <w:pStyle w:val="MediumGrid21"/>
              <w:numPr>
                <w:ilvl w:val="0"/>
                <w:numId w:val="1"/>
              </w:numPr>
              <w:rPr>
                <w:rFonts w:ascii="Times New Roman" w:hAnsi="Times New Roman"/>
                <w:strike/>
                <w:sz w:val="20"/>
                <w:szCs w:val="20"/>
              </w:rPr>
            </w:pPr>
            <w:r w:rsidRPr="00AF55A0">
              <w:rPr>
                <w:rFonts w:ascii="Times New Roman" w:hAnsi="Times New Roman"/>
                <w:sz w:val="20"/>
                <w:szCs w:val="20"/>
              </w:rPr>
              <w:t>Verifies that students have taken all of their courses</w:t>
            </w:r>
            <w:r w:rsidR="009420C8" w:rsidRPr="00AF55A0">
              <w:rPr>
                <w:rFonts w:ascii="Times New Roman" w:hAnsi="Times New Roman"/>
                <w:sz w:val="20"/>
                <w:szCs w:val="20"/>
              </w:rPr>
              <w:t xml:space="preserve"> and verifies degree completion for Graduate College</w:t>
            </w:r>
            <w:r w:rsidRPr="00AF55A0">
              <w:rPr>
                <w:rFonts w:ascii="Times New Roman" w:hAnsi="Times New Roman"/>
                <w:sz w:val="20"/>
                <w:szCs w:val="20"/>
              </w:rPr>
              <w:t>.</w:t>
            </w:r>
          </w:p>
          <w:p w14:paraId="3AB722C7" w14:textId="77777777" w:rsidR="00B84B12" w:rsidRPr="00DF3FA1" w:rsidRDefault="00B84B12" w:rsidP="00B84B12">
            <w:pPr>
              <w:pStyle w:val="MediumGrid21"/>
              <w:rPr>
                <w:rFonts w:ascii="Times New Roman" w:hAnsi="Times New Roman"/>
                <w:strike/>
                <w:sz w:val="20"/>
                <w:szCs w:val="20"/>
              </w:rPr>
            </w:pPr>
          </w:p>
        </w:tc>
      </w:tr>
    </w:tbl>
    <w:p w14:paraId="7CE3E22A"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1362EB8F" w14:textId="77777777" w:rsidTr="007357E3">
        <w:tc>
          <w:tcPr>
            <w:tcW w:w="2014" w:type="dxa"/>
          </w:tcPr>
          <w:p w14:paraId="4D685F17"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3814DCAF" w14:textId="77777777" w:rsidR="00B84B12" w:rsidRPr="00DF3FA1" w:rsidRDefault="00B84B12" w:rsidP="00B84B12">
            <w:pPr>
              <w:pStyle w:val="MediumGrid21"/>
              <w:rPr>
                <w:rFonts w:ascii="Times New Roman" w:hAnsi="Times New Roman"/>
                <w:sz w:val="20"/>
                <w:szCs w:val="20"/>
                <w:highlight w:val="yellow"/>
              </w:rPr>
            </w:pPr>
            <w:r w:rsidRPr="00DF3FA1">
              <w:rPr>
                <w:rFonts w:ascii="Times New Roman" w:hAnsi="Times New Roman"/>
                <w:sz w:val="20"/>
                <w:szCs w:val="20"/>
              </w:rPr>
              <w:t>Vice Chair of Undergraduate Instruction</w:t>
            </w:r>
          </w:p>
        </w:tc>
      </w:tr>
      <w:tr w:rsidR="007357E3" w:rsidRPr="00DF3FA1" w14:paraId="210602F1" w14:textId="77777777" w:rsidTr="007357E3">
        <w:tc>
          <w:tcPr>
            <w:tcW w:w="2014" w:type="dxa"/>
          </w:tcPr>
          <w:p w14:paraId="54F39973" w14:textId="0528579F" w:rsidR="007357E3" w:rsidRPr="00DF3FA1" w:rsidRDefault="007357E3"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066CB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2052BC14" w14:textId="7E131937" w:rsidR="007357E3" w:rsidRPr="00DF3FA1" w:rsidRDefault="00183405" w:rsidP="00B84B12">
            <w:pPr>
              <w:pStyle w:val="MediumGrid21"/>
              <w:rPr>
                <w:rFonts w:ascii="Times New Roman" w:hAnsi="Times New Roman"/>
                <w:sz w:val="20"/>
                <w:szCs w:val="20"/>
              </w:rPr>
            </w:pPr>
            <w:r w:rsidRPr="00183405">
              <w:rPr>
                <w:rFonts w:ascii="Times New Roman" w:hAnsi="Times New Roman"/>
                <w:sz w:val="20"/>
                <w:szCs w:val="20"/>
              </w:rPr>
              <w:t>Sherona Garrett-Ruffin</w:t>
            </w:r>
            <w:r w:rsidR="007357E3">
              <w:rPr>
                <w:rFonts w:ascii="Times New Roman" w:hAnsi="Times New Roman"/>
                <w:sz w:val="20"/>
                <w:szCs w:val="20"/>
              </w:rPr>
              <w:t xml:space="preserve">, Ph.D.; </w:t>
            </w:r>
            <w:hyperlink r:id="rId38" w:history="1">
              <w:r w:rsidRPr="00183405">
                <w:rPr>
                  <w:rStyle w:val="Hyperlink"/>
                  <w:rFonts w:ascii="Times New Roman" w:hAnsi="Times New Roman"/>
                  <w:sz w:val="20"/>
                  <w:szCs w:val="20"/>
                </w:rPr>
                <w:t>sgarret@bgsu.edu</w:t>
              </w:r>
            </w:hyperlink>
          </w:p>
        </w:tc>
      </w:tr>
      <w:tr w:rsidR="00B84B12" w:rsidRPr="00DF3FA1" w14:paraId="419B30BE" w14:textId="77777777" w:rsidTr="007357E3">
        <w:tc>
          <w:tcPr>
            <w:tcW w:w="2014" w:type="dxa"/>
          </w:tcPr>
          <w:p w14:paraId="7EAB8973"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15C4FFEF"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Oversees policies and procedures related to undergraduate psychology program.  </w:t>
            </w:r>
          </w:p>
        </w:tc>
      </w:tr>
      <w:tr w:rsidR="00B84B12" w:rsidRPr="00DF3FA1" w14:paraId="74EFA1BA" w14:textId="77777777" w:rsidTr="007357E3">
        <w:tc>
          <w:tcPr>
            <w:tcW w:w="2014" w:type="dxa"/>
          </w:tcPr>
          <w:p w14:paraId="79A9B659"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Activities related to clinical students:</w:t>
            </w:r>
          </w:p>
        </w:tc>
        <w:tc>
          <w:tcPr>
            <w:tcW w:w="8550" w:type="dxa"/>
          </w:tcPr>
          <w:p w14:paraId="7EC55F8D"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Consults with graduate students who are course instructors about issues that pertain to undergraduate students. </w:t>
            </w:r>
          </w:p>
        </w:tc>
      </w:tr>
    </w:tbl>
    <w:p w14:paraId="281C4000" w14:textId="77777777" w:rsidR="00B84B12" w:rsidRPr="00DF3FA1" w:rsidRDefault="00B84B12" w:rsidP="00B84B12">
      <w:pPr>
        <w:pStyle w:val="MediumGrid21"/>
        <w:rPr>
          <w:rFonts w:ascii="Times New Roman" w:hAnsi="Times New Roman"/>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14"/>
        <w:gridCol w:w="8550"/>
      </w:tblGrid>
      <w:tr w:rsidR="00B84B12" w:rsidRPr="00DF3FA1" w14:paraId="3618CFE0" w14:textId="77777777" w:rsidTr="006822DB">
        <w:tc>
          <w:tcPr>
            <w:tcW w:w="2014" w:type="dxa"/>
          </w:tcPr>
          <w:p w14:paraId="068728FB"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Title:</w:t>
            </w:r>
          </w:p>
        </w:tc>
        <w:tc>
          <w:tcPr>
            <w:tcW w:w="8550" w:type="dxa"/>
          </w:tcPr>
          <w:p w14:paraId="0A3BE04E"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 xml:space="preserve">Account Clerk </w:t>
            </w:r>
          </w:p>
        </w:tc>
      </w:tr>
      <w:tr w:rsidR="007357E3" w:rsidRPr="00DF3FA1" w14:paraId="7511FF74" w14:textId="77777777" w:rsidTr="006822DB">
        <w:tc>
          <w:tcPr>
            <w:tcW w:w="2014" w:type="dxa"/>
          </w:tcPr>
          <w:p w14:paraId="70EB9F69" w14:textId="218C9809" w:rsidR="007357E3" w:rsidRPr="00DF3FA1" w:rsidRDefault="007357E3" w:rsidP="00B84B12">
            <w:pPr>
              <w:pStyle w:val="MediumGrid21"/>
              <w:rPr>
                <w:rFonts w:ascii="Times New Roman" w:hAnsi="Times New Roman"/>
                <w:b/>
                <w:bCs/>
                <w:sz w:val="20"/>
                <w:szCs w:val="20"/>
              </w:rPr>
            </w:pPr>
            <w:r w:rsidRPr="001F0D03">
              <w:rPr>
                <w:rFonts w:ascii="Times New Roman" w:hAnsi="Times New Roman"/>
                <w:b/>
                <w:bCs/>
                <w:sz w:val="20"/>
                <w:szCs w:val="20"/>
              </w:rPr>
              <w:t xml:space="preserve">Individual in this role </w:t>
            </w:r>
            <w:r w:rsidR="00066CBF">
              <w:rPr>
                <w:rFonts w:ascii="Times New Roman" w:hAnsi="Times New Roman"/>
                <w:b/>
                <w:bCs/>
                <w:sz w:val="20"/>
                <w:szCs w:val="20"/>
              </w:rPr>
              <w:t>2025-2026</w:t>
            </w:r>
            <w:r w:rsidRPr="001F0D03">
              <w:rPr>
                <w:rFonts w:ascii="Times New Roman" w:hAnsi="Times New Roman"/>
                <w:b/>
                <w:bCs/>
                <w:sz w:val="20"/>
                <w:szCs w:val="20"/>
              </w:rPr>
              <w:t>:</w:t>
            </w:r>
          </w:p>
        </w:tc>
        <w:tc>
          <w:tcPr>
            <w:tcW w:w="8550" w:type="dxa"/>
          </w:tcPr>
          <w:p w14:paraId="1A4F7396" w14:textId="77777777" w:rsidR="007357E3" w:rsidRPr="00DF3FA1" w:rsidRDefault="007357E3" w:rsidP="00B84B12">
            <w:pPr>
              <w:pStyle w:val="MediumGrid21"/>
              <w:rPr>
                <w:rFonts w:ascii="Times New Roman" w:hAnsi="Times New Roman"/>
                <w:sz w:val="20"/>
                <w:szCs w:val="20"/>
              </w:rPr>
            </w:pPr>
            <w:r>
              <w:rPr>
                <w:rFonts w:ascii="Times New Roman" w:hAnsi="Times New Roman"/>
                <w:sz w:val="20"/>
                <w:szCs w:val="20"/>
              </w:rPr>
              <w:t xml:space="preserve">Sue Wax; </w:t>
            </w:r>
            <w:hyperlink r:id="rId39" w:history="1">
              <w:r w:rsidRPr="00FF0E52">
                <w:rPr>
                  <w:rStyle w:val="Hyperlink"/>
                  <w:rFonts w:ascii="Times New Roman" w:hAnsi="Times New Roman"/>
                  <w:sz w:val="20"/>
                  <w:szCs w:val="20"/>
                </w:rPr>
                <w:t>suewax@bgsu.edu</w:t>
              </w:r>
            </w:hyperlink>
            <w:r>
              <w:rPr>
                <w:rFonts w:ascii="Times New Roman" w:hAnsi="Times New Roman"/>
                <w:sz w:val="20"/>
                <w:szCs w:val="20"/>
              </w:rPr>
              <w:t xml:space="preserve"> </w:t>
            </w:r>
          </w:p>
        </w:tc>
      </w:tr>
      <w:tr w:rsidR="00B84B12" w:rsidRPr="00DF3FA1" w14:paraId="7D126092" w14:textId="77777777" w:rsidTr="006822DB">
        <w:tc>
          <w:tcPr>
            <w:tcW w:w="2014" w:type="dxa"/>
          </w:tcPr>
          <w:p w14:paraId="4E820DA9"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Role:</w:t>
            </w:r>
          </w:p>
        </w:tc>
        <w:tc>
          <w:tcPr>
            <w:tcW w:w="8550" w:type="dxa"/>
          </w:tcPr>
          <w:p w14:paraId="6E52E46F" w14:textId="77777777" w:rsidR="00B84B12" w:rsidRPr="00DF3FA1" w:rsidRDefault="00B84B12" w:rsidP="00B84B12">
            <w:pPr>
              <w:pStyle w:val="MediumGrid21"/>
              <w:rPr>
                <w:rFonts w:ascii="Times New Roman" w:hAnsi="Times New Roman"/>
                <w:sz w:val="20"/>
                <w:szCs w:val="20"/>
              </w:rPr>
            </w:pPr>
            <w:r w:rsidRPr="00DF3FA1">
              <w:rPr>
                <w:rFonts w:ascii="Times New Roman" w:hAnsi="Times New Roman"/>
                <w:sz w:val="20"/>
                <w:szCs w:val="20"/>
              </w:rPr>
              <w:t>Manages departmental budget and purchasing.</w:t>
            </w:r>
          </w:p>
        </w:tc>
      </w:tr>
      <w:tr w:rsidR="00B84B12" w:rsidRPr="00DF3FA1" w14:paraId="43BEBB5B" w14:textId="77777777" w:rsidTr="006822DB">
        <w:tc>
          <w:tcPr>
            <w:tcW w:w="2014" w:type="dxa"/>
          </w:tcPr>
          <w:p w14:paraId="450FB0C2" w14:textId="77777777" w:rsidR="00B84B12" w:rsidRPr="00DF3FA1" w:rsidRDefault="00B84B12" w:rsidP="00B84B12">
            <w:pPr>
              <w:pStyle w:val="MediumGrid21"/>
              <w:rPr>
                <w:rFonts w:ascii="Times New Roman" w:hAnsi="Times New Roman"/>
                <w:b/>
                <w:bCs/>
                <w:sz w:val="20"/>
                <w:szCs w:val="20"/>
              </w:rPr>
            </w:pPr>
            <w:r w:rsidRPr="00DF3FA1">
              <w:rPr>
                <w:rFonts w:ascii="Times New Roman" w:hAnsi="Times New Roman"/>
                <w:b/>
                <w:bCs/>
                <w:sz w:val="20"/>
                <w:szCs w:val="20"/>
              </w:rPr>
              <w:t>Functions related to clinical students:</w:t>
            </w:r>
          </w:p>
        </w:tc>
        <w:tc>
          <w:tcPr>
            <w:tcW w:w="8550" w:type="dxa"/>
          </w:tcPr>
          <w:p w14:paraId="05FCD5BA"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Source of information related to funds or purchasing for students’ research projects, travel funds, or other departmental events (e.g., colloquia, interview days)</w:t>
            </w:r>
          </w:p>
          <w:p w14:paraId="4F9FEC7A"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Can assist students in determining “allowable” purchases with department funds, including research participant compensation</w:t>
            </w:r>
          </w:p>
          <w:p w14:paraId="453FEF18"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Orders needed supplies for research or department events on behalf of students.</w:t>
            </w:r>
          </w:p>
          <w:p w14:paraId="40C43F57" w14:textId="77777777" w:rsidR="00B84B12" w:rsidRPr="00DF3FA1" w:rsidRDefault="00B84B12" w:rsidP="009911E8">
            <w:pPr>
              <w:pStyle w:val="MediumGrid21"/>
              <w:numPr>
                <w:ilvl w:val="0"/>
                <w:numId w:val="1"/>
              </w:numPr>
              <w:rPr>
                <w:rFonts w:ascii="Times New Roman" w:hAnsi="Times New Roman"/>
                <w:sz w:val="20"/>
                <w:szCs w:val="20"/>
              </w:rPr>
            </w:pPr>
            <w:r w:rsidRPr="00DF3FA1">
              <w:rPr>
                <w:rFonts w:ascii="Times New Roman" w:hAnsi="Times New Roman"/>
                <w:sz w:val="20"/>
                <w:szCs w:val="20"/>
              </w:rPr>
              <w:t xml:space="preserve">Processes reimbursement for travel expenses and other purchases.  </w:t>
            </w:r>
          </w:p>
        </w:tc>
      </w:tr>
    </w:tbl>
    <w:p w14:paraId="0726683B" w14:textId="77777777" w:rsidR="00B84B12" w:rsidRPr="00DF3FA1" w:rsidRDefault="00B84B12" w:rsidP="00B84B12">
      <w:pPr>
        <w:pStyle w:val="MediumGrid21"/>
        <w:rPr>
          <w:rFonts w:ascii="Times New Roman" w:hAnsi="Times New Roman"/>
          <w:sz w:val="20"/>
          <w:szCs w:val="20"/>
        </w:rPr>
      </w:pPr>
    </w:p>
    <w:p w14:paraId="67794E90" w14:textId="77777777" w:rsidR="00B80FAD" w:rsidRDefault="00B80FAD" w:rsidP="00B84B12"/>
    <w:p w14:paraId="33C7CDD1" w14:textId="77777777" w:rsidR="00B84B12" w:rsidRPr="007804CA" w:rsidRDefault="002E7373" w:rsidP="00B84B12">
      <w:pPr>
        <w:rPr>
          <w:b/>
          <w:u w:val="single"/>
        </w:rPr>
      </w:pPr>
      <w:r>
        <w:br w:type="page"/>
      </w:r>
      <w:r w:rsidR="00B84B12">
        <w:rPr>
          <w:b/>
          <w:u w:val="single"/>
        </w:rPr>
        <w:lastRenderedPageBreak/>
        <w:t>Appendix: Clinical Student Course Checklist</w:t>
      </w:r>
    </w:p>
    <w:p w14:paraId="132FAD29" w14:textId="77777777" w:rsidR="001F2629" w:rsidRDefault="001F2629" w:rsidP="001F2629">
      <w:pPr>
        <w:rPr>
          <w:sz w:val="24"/>
          <w:szCs w:val="24"/>
        </w:rPr>
      </w:pPr>
      <w:r>
        <w:rPr>
          <w:sz w:val="24"/>
          <w:szCs w:val="24"/>
        </w:rPr>
        <w:t>Clinical students will be required at some point during their 2</w:t>
      </w:r>
      <w:r w:rsidRPr="002E7438">
        <w:rPr>
          <w:sz w:val="24"/>
          <w:szCs w:val="24"/>
          <w:vertAlign w:val="superscript"/>
        </w:rPr>
        <w:t>nd</w:t>
      </w:r>
      <w:r>
        <w:rPr>
          <w:sz w:val="24"/>
          <w:szCs w:val="24"/>
        </w:rPr>
        <w:t>-4</w:t>
      </w:r>
      <w:r w:rsidRPr="002E7438">
        <w:rPr>
          <w:sz w:val="24"/>
          <w:szCs w:val="24"/>
          <w:vertAlign w:val="superscript"/>
        </w:rPr>
        <w:t>th</w:t>
      </w:r>
      <w:r>
        <w:rPr>
          <w:sz w:val="24"/>
          <w:szCs w:val="24"/>
        </w:rPr>
        <w:t xml:space="preserve"> years in the program </w:t>
      </w:r>
      <w:r w:rsidRPr="002E7438">
        <w:rPr>
          <w:sz w:val="24"/>
          <w:szCs w:val="24"/>
        </w:rPr>
        <w:t>to demonstrate advanced integrative knowledge across two or m</w:t>
      </w:r>
      <w:r>
        <w:rPr>
          <w:sz w:val="24"/>
          <w:szCs w:val="24"/>
        </w:rPr>
        <w:t xml:space="preserve">ore content areas in accordance with a new regulation being required by APA’s Commission of Accreditation as of Jan 1, 2017 for APA accredited clinical PhD programs. As of August 2017, the plan is for students </w:t>
      </w:r>
      <w:r w:rsidRPr="002E7438">
        <w:rPr>
          <w:sz w:val="24"/>
          <w:szCs w:val="24"/>
        </w:rPr>
        <w:t xml:space="preserve">use to </w:t>
      </w:r>
      <w:r>
        <w:rPr>
          <w:sz w:val="24"/>
          <w:szCs w:val="24"/>
        </w:rPr>
        <w:t xml:space="preserve">an advanced clinical topics course to fulfill this requirement. </w:t>
      </w:r>
      <w:r w:rsidR="005E40FF">
        <w:rPr>
          <w:sz w:val="24"/>
          <w:szCs w:val="24"/>
        </w:rPr>
        <w:t xml:space="preserve">See list for more details at the end of this Appendix: Clinical Student Course Checklist. </w:t>
      </w:r>
    </w:p>
    <w:p w14:paraId="2712B664" w14:textId="77777777" w:rsidR="00B84B12" w:rsidRDefault="00B84B12" w:rsidP="00B84B12">
      <w:pPr>
        <w:rPr>
          <w:u w:val="single"/>
        </w:rPr>
      </w:pPr>
    </w:p>
    <w:p w14:paraId="13EBF286" w14:textId="77777777" w:rsidR="00B84B12" w:rsidRDefault="00B84B12" w:rsidP="00B84B12">
      <w:pPr>
        <w:rPr>
          <w:u w:val="single"/>
        </w:rPr>
      </w:pPr>
      <w:r>
        <w:rPr>
          <w:u w:val="single"/>
        </w:rPr>
        <w:t>Techniques of Data Analysis (both courses required)</w:t>
      </w:r>
    </w:p>
    <w:p w14:paraId="5DC3AA23" w14:textId="77777777" w:rsidR="00B84B12" w:rsidRDefault="00B84B12" w:rsidP="00B84B12">
      <w:r>
        <w:t>PSYC 6670</w:t>
      </w:r>
      <w:r>
        <w:tab/>
        <w:t>Statistical Theory I (3 credit hours)</w:t>
      </w:r>
    </w:p>
    <w:p w14:paraId="3662E80B" w14:textId="77777777" w:rsidR="00B84B12" w:rsidRDefault="00B84B12" w:rsidP="00B84B12">
      <w:r>
        <w:t>PSYC 6680</w:t>
      </w:r>
      <w:r>
        <w:tab/>
        <w:t>Statistical Theory II (3 credit hours)</w:t>
      </w:r>
    </w:p>
    <w:p w14:paraId="0B6CB3FC" w14:textId="77777777" w:rsidR="00B84B12" w:rsidRDefault="00B84B12" w:rsidP="00B84B12"/>
    <w:p w14:paraId="644170AF" w14:textId="77777777" w:rsidR="00B84B12" w:rsidRDefault="00B84B12" w:rsidP="00B84B12">
      <w:r>
        <w:t>List when each course was completed and the grade received.</w:t>
      </w:r>
    </w:p>
    <w:p w14:paraId="3D8CD4DF" w14:textId="77777777" w:rsidR="00B84B12" w:rsidRDefault="00B84B12" w:rsidP="00B84B12"/>
    <w:p w14:paraId="5ECF4D0C" w14:textId="77777777" w:rsidR="00B84B12" w:rsidRPr="007804CA" w:rsidRDefault="00B84B12" w:rsidP="00B84B12">
      <w:r>
        <w:rPr>
          <w:u w:val="single"/>
        </w:rPr>
        <w:t>Course #</w:t>
      </w:r>
      <w:r>
        <w:rPr>
          <w:u w:val="single"/>
        </w:rPr>
        <w:tab/>
      </w:r>
      <w:r>
        <w:rPr>
          <w:u w:val="single"/>
        </w:rPr>
        <w:tab/>
        <w:t>Semester</w:t>
      </w:r>
      <w:r>
        <w:rPr>
          <w:u w:val="single"/>
        </w:rPr>
        <w:tab/>
        <w:t>Year</w:t>
      </w:r>
      <w:r>
        <w:rPr>
          <w:u w:val="single"/>
        </w:rPr>
        <w:tab/>
      </w:r>
      <w:r>
        <w:rPr>
          <w:u w:val="single"/>
        </w:rPr>
        <w:tab/>
        <w:t>Grade</w:t>
      </w:r>
      <w:r>
        <w:t>_________</w:t>
      </w:r>
    </w:p>
    <w:p w14:paraId="51CB9DA0" w14:textId="77777777" w:rsidR="00B84B12" w:rsidRDefault="00B84B12" w:rsidP="00B84B12"/>
    <w:p w14:paraId="0B6ADBEB" w14:textId="77777777" w:rsidR="00B84B12" w:rsidRDefault="00B84B12" w:rsidP="00B84B12">
      <w:r>
        <w:t>PSYC 6670_________________________________________________</w:t>
      </w:r>
    </w:p>
    <w:p w14:paraId="1D838337" w14:textId="77777777" w:rsidR="00B84B12" w:rsidRDefault="00B84B12" w:rsidP="00B84B12"/>
    <w:p w14:paraId="594D9B56" w14:textId="77777777" w:rsidR="00B84B12" w:rsidRDefault="00B84B12" w:rsidP="00B84B12">
      <w:r>
        <w:t>PSYC 6680_________________________________________________</w:t>
      </w:r>
    </w:p>
    <w:p w14:paraId="114D2197" w14:textId="77777777" w:rsidR="00B84B12" w:rsidRDefault="00B84B12" w:rsidP="00B84B12"/>
    <w:p w14:paraId="570E4E2F" w14:textId="77777777" w:rsidR="00B84B12" w:rsidRPr="008B26A7" w:rsidRDefault="00B84B12" w:rsidP="00B84B12">
      <w:pPr>
        <w:rPr>
          <w:u w:val="single"/>
        </w:rPr>
      </w:pPr>
      <w:r>
        <w:rPr>
          <w:u w:val="single"/>
        </w:rPr>
        <w:t xml:space="preserve">Biological Aspects of Behavior </w:t>
      </w:r>
      <w:r w:rsidRPr="008B26A7">
        <w:rPr>
          <w:u w:val="single"/>
        </w:rPr>
        <w:t>(at least one course required)</w:t>
      </w:r>
    </w:p>
    <w:p w14:paraId="5ADA40FB" w14:textId="5E2499CC" w:rsidR="00B84B12" w:rsidRDefault="00B84B12" w:rsidP="00B84B12">
      <w:r>
        <w:t>PSYC 7100</w:t>
      </w:r>
      <w:r>
        <w:tab/>
        <w:t>Basic Neuroscience &amp; Cognition (3 credit hours)</w:t>
      </w:r>
      <w:r w:rsidR="006C3A1E">
        <w:tab/>
      </w:r>
    </w:p>
    <w:p w14:paraId="01FBCA35" w14:textId="77777777" w:rsidR="00B84B12" w:rsidRDefault="00B84B12" w:rsidP="00B84B12">
      <w:r>
        <w:t>PSYC 7140</w:t>
      </w:r>
      <w:r>
        <w:tab/>
        <w:t>Psychobiology (3 credit hours)</w:t>
      </w:r>
    </w:p>
    <w:p w14:paraId="3462CE93" w14:textId="40735C68" w:rsidR="006C3A1E" w:rsidRPr="006C3A1E" w:rsidRDefault="006C3A1E" w:rsidP="006C3A1E">
      <w:pPr>
        <w:rPr>
          <w:bCs/>
        </w:rPr>
      </w:pPr>
      <w:r w:rsidRPr="006C3A1E">
        <w:rPr>
          <w:bCs/>
        </w:rPr>
        <w:t xml:space="preserve">PSYC 7800 </w:t>
      </w:r>
      <w:r>
        <w:rPr>
          <w:bCs/>
        </w:rPr>
        <w:tab/>
      </w:r>
      <w:r w:rsidRPr="006C3A1E">
        <w:rPr>
          <w:bCs/>
        </w:rPr>
        <w:t xml:space="preserve">Exogenous </w:t>
      </w:r>
      <w:r w:rsidR="00FB0E14">
        <w:rPr>
          <w:bCs/>
        </w:rPr>
        <w:t>I</w:t>
      </w:r>
      <w:r w:rsidRPr="006C3A1E">
        <w:rPr>
          <w:bCs/>
        </w:rPr>
        <w:t>nfluences on Neurobiology and Behavior</w:t>
      </w:r>
      <w:r>
        <w:rPr>
          <w:bCs/>
        </w:rPr>
        <w:t xml:space="preserve"> (3 credit hours)</w:t>
      </w:r>
    </w:p>
    <w:p w14:paraId="471965CA" w14:textId="77777777" w:rsidR="006C3A1E" w:rsidRDefault="006C3A1E" w:rsidP="00B84B12"/>
    <w:p w14:paraId="338911BF" w14:textId="77777777" w:rsidR="00B84B12" w:rsidRDefault="00B84B12" w:rsidP="00B84B12"/>
    <w:p w14:paraId="2C7A9299" w14:textId="77777777" w:rsidR="00B84B12" w:rsidRDefault="00B84B12" w:rsidP="00B84B12">
      <w:r>
        <w:t>List which course was completed, when it was completed, and the grade received.</w:t>
      </w:r>
    </w:p>
    <w:p w14:paraId="7556C9A0" w14:textId="77777777" w:rsidR="00B84B12" w:rsidRDefault="00B84B12" w:rsidP="00B84B12"/>
    <w:p w14:paraId="1D81FB5C"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1E94B232" w14:textId="77777777" w:rsidR="00B84B12" w:rsidRDefault="00B84B12" w:rsidP="00B84B12"/>
    <w:p w14:paraId="4984DD5D" w14:textId="77777777" w:rsidR="00B84B12" w:rsidRDefault="00B84B12" w:rsidP="00B84B12">
      <w:r>
        <w:t>_________________________________________________________</w:t>
      </w:r>
    </w:p>
    <w:p w14:paraId="092D1147" w14:textId="77777777" w:rsidR="00B84B12" w:rsidRDefault="00B84B12" w:rsidP="00B84B12">
      <w:pPr>
        <w:rPr>
          <w:u w:val="single"/>
        </w:rPr>
      </w:pPr>
    </w:p>
    <w:p w14:paraId="20FC9820" w14:textId="77777777" w:rsidR="00B84B12" w:rsidRDefault="00314966" w:rsidP="00B84B12">
      <w:pPr>
        <w:rPr>
          <w:u w:val="single"/>
        </w:rPr>
      </w:pPr>
      <w:r>
        <w:rPr>
          <w:u w:val="single"/>
        </w:rPr>
        <w:t xml:space="preserve">Cognitive </w:t>
      </w:r>
      <w:r w:rsidR="00B84B12">
        <w:rPr>
          <w:u w:val="single"/>
        </w:rPr>
        <w:t>Aspects of Behavior (at least one course required)</w:t>
      </w:r>
      <w:r w:rsidR="004B507D">
        <w:rPr>
          <w:u w:val="single"/>
        </w:rPr>
        <w:t xml:space="preserve">  </w:t>
      </w:r>
    </w:p>
    <w:p w14:paraId="1564DA78" w14:textId="77777777" w:rsidR="00B84B12" w:rsidRDefault="00B84B12" w:rsidP="00B84B12">
      <w:r>
        <w:t>PSYC 7120</w:t>
      </w:r>
      <w:r>
        <w:tab/>
        <w:t>Cognitive Psychology (3 credit hours)</w:t>
      </w:r>
    </w:p>
    <w:p w14:paraId="6D4FBEAE" w14:textId="77777777" w:rsidR="00B84B12" w:rsidRDefault="00B84B12" w:rsidP="00B84B12"/>
    <w:p w14:paraId="2752FED1" w14:textId="77777777" w:rsidR="00B84B12" w:rsidRDefault="00B84B12" w:rsidP="00B84B12">
      <w:r>
        <w:t>List which course was completed, when it was completed, and the grade received.</w:t>
      </w:r>
    </w:p>
    <w:p w14:paraId="36065717" w14:textId="77777777" w:rsidR="00B84B12" w:rsidRDefault="00B84B12" w:rsidP="00B84B12"/>
    <w:p w14:paraId="2C47EBEB"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5E3252B0" w14:textId="77777777" w:rsidR="00B84B12" w:rsidRDefault="00B84B12" w:rsidP="00B84B12"/>
    <w:p w14:paraId="4B9B0C3E" w14:textId="77777777" w:rsidR="00B84B12" w:rsidRDefault="00B84B12" w:rsidP="00B84B12">
      <w:r>
        <w:t>_________________________________________________________</w:t>
      </w:r>
    </w:p>
    <w:p w14:paraId="16318C5B" w14:textId="77777777" w:rsidR="00B84B12" w:rsidRDefault="00B84B12" w:rsidP="00B84B12">
      <w:pPr>
        <w:rPr>
          <w:u w:val="single"/>
        </w:rPr>
      </w:pPr>
    </w:p>
    <w:p w14:paraId="05E22CC5" w14:textId="77777777" w:rsidR="009E30A3" w:rsidRDefault="009E30A3" w:rsidP="00B84B12">
      <w:pPr>
        <w:rPr>
          <w:u w:val="single"/>
        </w:rPr>
      </w:pPr>
    </w:p>
    <w:p w14:paraId="50DC2D66" w14:textId="77777777" w:rsidR="00B84B12" w:rsidRDefault="00B84B12" w:rsidP="00B84B12">
      <w:pPr>
        <w:rPr>
          <w:u w:val="single"/>
        </w:rPr>
      </w:pPr>
      <w:r>
        <w:rPr>
          <w:u w:val="single"/>
        </w:rPr>
        <w:t>Social Aspects of Behavior (at least one course required)</w:t>
      </w:r>
    </w:p>
    <w:p w14:paraId="400A20AA" w14:textId="77777777" w:rsidR="008F0403" w:rsidRDefault="008F0403" w:rsidP="00B84B12">
      <w:r>
        <w:t>PSYC 743</w:t>
      </w:r>
      <w:r w:rsidRPr="008F0403">
        <w:t>0</w:t>
      </w:r>
      <w:r w:rsidRPr="008F0403">
        <w:tab/>
        <w:t>Theories of Social Psychology (3 credit hours)</w:t>
      </w:r>
    </w:p>
    <w:p w14:paraId="5F93E822" w14:textId="5744DA4E" w:rsidR="00B84B12" w:rsidRDefault="00B84B12" w:rsidP="00B84B12">
      <w:r>
        <w:t xml:space="preserve">PSYC </w:t>
      </w:r>
      <w:r w:rsidR="005236DF" w:rsidRPr="00FD3FBE">
        <w:t>7180</w:t>
      </w:r>
      <w:r>
        <w:tab/>
        <w:t>Social Systems Assessment (3 credit hours)</w:t>
      </w:r>
    </w:p>
    <w:p w14:paraId="483D3A0A" w14:textId="77777777" w:rsidR="00B84B12" w:rsidRDefault="00B84B12" w:rsidP="00B84B12"/>
    <w:p w14:paraId="6FE87BBB" w14:textId="77777777" w:rsidR="00B84B12" w:rsidRDefault="00B84B12" w:rsidP="00B84B12">
      <w:r>
        <w:t>List which course was completed, when it was completed, and the grade received.</w:t>
      </w:r>
    </w:p>
    <w:p w14:paraId="44DF9691" w14:textId="77777777" w:rsidR="00B84B12" w:rsidRPr="004A00E4" w:rsidRDefault="00B84B12" w:rsidP="00B84B12">
      <w:pPr>
        <w:rPr>
          <w:u w:val="single"/>
        </w:rPr>
      </w:pPr>
    </w:p>
    <w:p w14:paraId="50A0063A"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261BB8D6" w14:textId="77777777" w:rsidR="00B84B12" w:rsidRDefault="00B84B12" w:rsidP="00B84B12"/>
    <w:p w14:paraId="108EB473" w14:textId="77777777" w:rsidR="00B84B12" w:rsidRDefault="00B84B12" w:rsidP="00B84B12">
      <w:r>
        <w:t>_________________________________________________________</w:t>
      </w:r>
    </w:p>
    <w:p w14:paraId="4DAD56ED" w14:textId="77777777" w:rsidR="00813B89" w:rsidRPr="00813B89" w:rsidRDefault="00813B89" w:rsidP="00813B89">
      <w:pPr>
        <w:rPr>
          <w:u w:val="single"/>
        </w:rPr>
      </w:pPr>
    </w:p>
    <w:p w14:paraId="0DEC8FF4" w14:textId="77777777" w:rsidR="00813B89" w:rsidRPr="00813B89" w:rsidRDefault="00813B89" w:rsidP="00813B89">
      <w:pPr>
        <w:rPr>
          <w:u w:val="single"/>
        </w:rPr>
      </w:pPr>
      <w:r w:rsidRPr="00813B89">
        <w:rPr>
          <w:u w:val="single"/>
        </w:rPr>
        <w:t xml:space="preserve">Human Development </w:t>
      </w:r>
    </w:p>
    <w:p w14:paraId="475B2C8D" w14:textId="77777777" w:rsidR="00B84B12" w:rsidRDefault="00813B89" w:rsidP="00813B89">
      <w:r w:rsidRPr="00813B89">
        <w:t>PSYC 7370 Lifespan Development</w:t>
      </w:r>
      <w:r w:rsidR="00B91908">
        <w:t xml:space="preserve"> in the Social Context (</w:t>
      </w:r>
      <w:r w:rsidRPr="00813B89">
        <w:t>3 credit hours)</w:t>
      </w:r>
    </w:p>
    <w:p w14:paraId="0FC8FDCF" w14:textId="77777777" w:rsidR="00813B89" w:rsidRPr="00813B89" w:rsidRDefault="00813B89" w:rsidP="00813B89"/>
    <w:p w14:paraId="2CBDA6D9" w14:textId="77777777" w:rsidR="00813B89" w:rsidRDefault="00813B89" w:rsidP="00813B89">
      <w:r w:rsidRPr="00813B89">
        <w:t>List when it was completed, and the grade received.</w:t>
      </w:r>
    </w:p>
    <w:p w14:paraId="02B6929A" w14:textId="77777777" w:rsidR="00813B89" w:rsidRDefault="00813B89" w:rsidP="00813B89">
      <w:r w:rsidRPr="00813B89">
        <w:rPr>
          <w:u w:val="single"/>
        </w:rPr>
        <w:t>Course</w:t>
      </w:r>
      <w:r w:rsidRPr="00813B89">
        <w:rPr>
          <w:u w:val="single"/>
        </w:rPr>
        <w:tab/>
        <w:t>#</w:t>
      </w:r>
      <w:r w:rsidRPr="00813B89">
        <w:rPr>
          <w:u w:val="single"/>
        </w:rPr>
        <w:tab/>
        <w:t>Semester</w:t>
      </w:r>
      <w:r w:rsidRPr="00813B89">
        <w:rPr>
          <w:u w:val="single"/>
        </w:rPr>
        <w:tab/>
        <w:t>Year</w:t>
      </w:r>
      <w:r w:rsidRPr="00813B89">
        <w:rPr>
          <w:u w:val="single"/>
        </w:rPr>
        <w:tab/>
      </w:r>
      <w:r w:rsidRPr="00813B89">
        <w:rPr>
          <w:u w:val="single"/>
        </w:rPr>
        <w:tab/>
        <w:t>Grade</w:t>
      </w:r>
      <w:r w:rsidRPr="00813B89">
        <w:t>_________</w:t>
      </w:r>
    </w:p>
    <w:p w14:paraId="3122C12A" w14:textId="77777777" w:rsidR="00813B89" w:rsidRDefault="00813B89" w:rsidP="00813B89"/>
    <w:p w14:paraId="1D5929FA" w14:textId="77777777" w:rsidR="00813B89" w:rsidRPr="00813B89" w:rsidRDefault="00813B89" w:rsidP="00813B89">
      <w:r w:rsidRPr="00813B89">
        <w:t>_________________________________________________________</w:t>
      </w:r>
    </w:p>
    <w:p w14:paraId="00AC0B67" w14:textId="77777777" w:rsidR="00813B89" w:rsidRDefault="00813B89" w:rsidP="00813B89">
      <w:pPr>
        <w:rPr>
          <w:u w:val="single"/>
        </w:rPr>
      </w:pPr>
    </w:p>
    <w:p w14:paraId="633E2F01" w14:textId="77777777" w:rsidR="00B84B12" w:rsidRDefault="00B84B12" w:rsidP="00B84B12">
      <w:pPr>
        <w:rPr>
          <w:u w:val="single"/>
        </w:rPr>
      </w:pPr>
      <w:r>
        <w:rPr>
          <w:u w:val="single"/>
        </w:rPr>
        <w:lastRenderedPageBreak/>
        <w:t xml:space="preserve">History and Systems </w:t>
      </w:r>
    </w:p>
    <w:p w14:paraId="639E293B" w14:textId="13BD3DEC" w:rsidR="00B84B12" w:rsidRDefault="00B84B12" w:rsidP="00B84B12">
      <w:r>
        <w:t xml:space="preserve">PSYC 7010 </w:t>
      </w:r>
      <w:r>
        <w:tab/>
        <w:t>History of Psychology (3 credit hours)</w:t>
      </w:r>
    </w:p>
    <w:p w14:paraId="45A0A901" w14:textId="77777777" w:rsidR="009E54ED" w:rsidRDefault="009E54ED" w:rsidP="00B84B12"/>
    <w:p w14:paraId="3F806CC5" w14:textId="77777777" w:rsidR="00B84B12" w:rsidRDefault="00B84B12" w:rsidP="00B84B12">
      <w:r>
        <w:t>List wh</w:t>
      </w:r>
      <w:r w:rsidR="003C2D6B">
        <w:t xml:space="preserve">en it </w:t>
      </w:r>
      <w:r>
        <w:t>was completed, and the grade received.</w:t>
      </w:r>
    </w:p>
    <w:p w14:paraId="3CD9A080"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03EF2DAA" w14:textId="77777777" w:rsidR="00B84B12" w:rsidRDefault="00B84B12" w:rsidP="00B84B12"/>
    <w:p w14:paraId="09B77A19" w14:textId="77777777" w:rsidR="00B84B12" w:rsidRDefault="00B84B12" w:rsidP="00B84B12">
      <w:r>
        <w:t>_________________________________________________________</w:t>
      </w:r>
    </w:p>
    <w:p w14:paraId="5ED3D26B" w14:textId="77777777" w:rsidR="00B84B12" w:rsidRDefault="00B84B12" w:rsidP="00B84B12"/>
    <w:p w14:paraId="7F3C3BB1" w14:textId="77777777" w:rsidR="00B84B12" w:rsidRDefault="00B84B12" w:rsidP="00B84B12"/>
    <w:p w14:paraId="39E2C00E" w14:textId="08885809" w:rsidR="00B84B12" w:rsidRDefault="00B84B12" w:rsidP="000C7000">
      <w:r w:rsidRPr="00A57805">
        <w:rPr>
          <w:u w:val="single"/>
        </w:rPr>
        <w:t xml:space="preserve">Individual Differences </w:t>
      </w:r>
    </w:p>
    <w:p w14:paraId="4AEEB373" w14:textId="5165A2ED" w:rsidR="00B84B12" w:rsidRPr="00744DE9" w:rsidRDefault="00B84B12" w:rsidP="00B84B12">
      <w:pPr>
        <w:tabs>
          <w:tab w:val="left" w:pos="720"/>
          <w:tab w:val="left" w:pos="1620"/>
        </w:tabs>
        <w:rPr>
          <w:color w:val="FF0000"/>
          <w:szCs w:val="24"/>
        </w:rPr>
      </w:pPr>
      <w:r>
        <w:rPr>
          <w:szCs w:val="24"/>
        </w:rPr>
        <w:t xml:space="preserve">PSYC 6080  </w:t>
      </w:r>
      <w:r>
        <w:t xml:space="preserve">        </w:t>
      </w:r>
      <w:r w:rsidR="002E17BC">
        <w:rPr>
          <w:szCs w:val="24"/>
        </w:rPr>
        <w:t>Behavior Pathology</w:t>
      </w:r>
      <w:r>
        <w:rPr>
          <w:szCs w:val="24"/>
        </w:rPr>
        <w:t xml:space="preserve"> </w:t>
      </w:r>
      <w:r w:rsidR="006A2A7B">
        <w:rPr>
          <w:szCs w:val="24"/>
        </w:rPr>
        <w:t>(3 credit hours)</w:t>
      </w:r>
    </w:p>
    <w:p w14:paraId="42671EDD" w14:textId="77777777" w:rsidR="00B84B12" w:rsidRDefault="00B84B12" w:rsidP="00B84B12">
      <w:pPr>
        <w:tabs>
          <w:tab w:val="left" w:pos="720"/>
          <w:tab w:val="left" w:pos="1620"/>
        </w:tabs>
        <w:rPr>
          <w:szCs w:val="24"/>
        </w:rPr>
      </w:pPr>
      <w:r>
        <w:rPr>
          <w:szCs w:val="24"/>
        </w:rPr>
        <w:tab/>
      </w:r>
    </w:p>
    <w:p w14:paraId="0917E732" w14:textId="77777777" w:rsidR="00B84B12" w:rsidRDefault="00B84B12" w:rsidP="00B84B12">
      <w:r>
        <w:t>List all courses that provided substantial exposure to, and competence in this area, when the courses were completed, and the grades received.</w:t>
      </w:r>
    </w:p>
    <w:p w14:paraId="750D13A5" w14:textId="77777777" w:rsidR="00B84B12" w:rsidRDefault="00B84B12" w:rsidP="00B84B12"/>
    <w:p w14:paraId="11B7A0C6"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4C9F7AE9" w14:textId="77777777" w:rsidR="00B84B12" w:rsidRDefault="00B84B12" w:rsidP="00B84B12"/>
    <w:p w14:paraId="1D3B1237" w14:textId="77777777" w:rsidR="00B84B12" w:rsidRDefault="00B84B12" w:rsidP="00B84B12">
      <w:r>
        <w:t>_________________________________________________________</w:t>
      </w:r>
    </w:p>
    <w:p w14:paraId="7E368C16" w14:textId="77777777" w:rsidR="00B84B12" w:rsidRDefault="00B84B12" w:rsidP="00B84B12"/>
    <w:p w14:paraId="0DA92C78" w14:textId="77777777" w:rsidR="00B84B12" w:rsidRDefault="00B84B12" w:rsidP="00B84B12">
      <w:r>
        <w:t>_________________________________________________________</w:t>
      </w:r>
    </w:p>
    <w:p w14:paraId="2E1BB077" w14:textId="77777777" w:rsidR="00B84B12" w:rsidRDefault="00B84B12" w:rsidP="00B84B12"/>
    <w:p w14:paraId="774D99E5" w14:textId="77777777" w:rsidR="009E30A3" w:rsidRDefault="009E30A3" w:rsidP="00B84B12"/>
    <w:p w14:paraId="7715F022" w14:textId="77777777" w:rsidR="00B84B12" w:rsidRDefault="00B84B12" w:rsidP="00B84B12">
      <w:r>
        <w:rPr>
          <w:u w:val="single"/>
        </w:rPr>
        <w:t>Basic Level Clinical Courses (all courses are required)</w:t>
      </w:r>
    </w:p>
    <w:p w14:paraId="1FAA31A1" w14:textId="77777777" w:rsidR="00B84B12" w:rsidRDefault="00B84B12" w:rsidP="00B84B12">
      <w:r>
        <w:t>PSYC 6090</w:t>
      </w:r>
      <w:r>
        <w:tab/>
      </w:r>
      <w:r w:rsidR="009E30A3">
        <w:tab/>
      </w:r>
      <w:r>
        <w:t>Clinical Interviewing and Issues (3 credit hours)</w:t>
      </w:r>
    </w:p>
    <w:p w14:paraId="5F3EA8E8" w14:textId="77777777" w:rsidR="00B84B12" w:rsidRDefault="00B84B12" w:rsidP="00B84B12">
      <w:r>
        <w:t>PSYC 6640</w:t>
      </w:r>
      <w:r>
        <w:tab/>
      </w:r>
      <w:r w:rsidR="009E30A3">
        <w:tab/>
      </w:r>
      <w:r>
        <w:t>Foundations of Clinical Psychology Assessment (4 credit hours)</w:t>
      </w:r>
    </w:p>
    <w:p w14:paraId="01E2A7B3" w14:textId="77777777" w:rsidR="00B84B12" w:rsidRDefault="00B84B12" w:rsidP="00B84B12">
      <w:r>
        <w:t>PSYC 6080</w:t>
      </w:r>
      <w:r>
        <w:tab/>
      </w:r>
      <w:r w:rsidR="009E30A3">
        <w:tab/>
      </w:r>
      <w:r>
        <w:t>Behavior Pathology (3 credit hours)</w:t>
      </w:r>
    </w:p>
    <w:p w14:paraId="6F482237" w14:textId="77777777" w:rsidR="00B84B12" w:rsidRDefault="00B84B12" w:rsidP="00B84B12">
      <w:r>
        <w:t>PSYC 6280</w:t>
      </w:r>
      <w:r>
        <w:tab/>
      </w:r>
      <w:r w:rsidR="009E30A3">
        <w:tab/>
      </w:r>
      <w:r>
        <w:t>Clinical Research Methods (3 credit hours</w:t>
      </w:r>
      <w:r w:rsidR="009E30A3">
        <w:t>)</w:t>
      </w:r>
    </w:p>
    <w:p w14:paraId="3D558DEC" w14:textId="77777777" w:rsidR="009E30A3" w:rsidRDefault="00B84B12" w:rsidP="00B84B12">
      <w:pPr>
        <w:ind w:left="1440" w:hanging="1440"/>
      </w:pPr>
      <w:r>
        <w:t>PSYC 6310</w:t>
      </w:r>
      <w:r>
        <w:tab/>
      </w:r>
      <w:r w:rsidR="009E30A3">
        <w:tab/>
      </w:r>
      <w:r w:rsidR="008F0403" w:rsidRPr="008F0403">
        <w:t>Theory and Techniques of Therapy</w:t>
      </w:r>
      <w:r w:rsidR="009E30A3">
        <w:t xml:space="preserve"> (aka </w:t>
      </w:r>
      <w:r w:rsidR="009E30A3" w:rsidRPr="009E30A3">
        <w:t>Short-term Psychotherapy and Empirically Supported Treatments</w:t>
      </w:r>
      <w:r w:rsidR="009E30A3">
        <w:t xml:space="preserve"> </w:t>
      </w:r>
    </w:p>
    <w:p w14:paraId="16325D8B" w14:textId="77777777" w:rsidR="00B84B12" w:rsidRDefault="009E30A3" w:rsidP="00B84B12">
      <w:pPr>
        <w:ind w:left="1440" w:hanging="1440"/>
      </w:pPr>
      <w:r>
        <w:tab/>
      </w:r>
      <w:r>
        <w:tab/>
      </w:r>
      <w:r w:rsidR="00B84B12">
        <w:t>(3 credit hours)</w:t>
      </w:r>
    </w:p>
    <w:p w14:paraId="253B69ED" w14:textId="77777777" w:rsidR="003C2D6B" w:rsidRDefault="00B84B12" w:rsidP="003C2D6B">
      <w:pPr>
        <w:ind w:left="1440" w:hanging="1440"/>
      </w:pPr>
      <w:r>
        <w:t>P</w:t>
      </w:r>
      <w:r w:rsidR="00A23710">
        <w:t xml:space="preserve">SYC </w:t>
      </w:r>
      <w:r w:rsidR="008F0403">
        <w:t>7040</w:t>
      </w:r>
      <w:r w:rsidR="00A23710">
        <w:tab/>
      </w:r>
      <w:r>
        <w:tab/>
        <w:t>Ethics and Professional Issues (3 credit hours)</w:t>
      </w:r>
    </w:p>
    <w:p w14:paraId="735B6710" w14:textId="77777777" w:rsidR="00B84B12" w:rsidRDefault="00A23710" w:rsidP="00B50DCA">
      <w:pPr>
        <w:ind w:left="2160" w:hanging="2160"/>
      </w:pPr>
      <w:r>
        <w:t xml:space="preserve">PSYC </w:t>
      </w:r>
      <w:r w:rsidR="003C2D6B">
        <w:t xml:space="preserve">7030 </w:t>
      </w:r>
      <w:r w:rsidR="003C2D6B">
        <w:tab/>
        <w:t xml:space="preserve">Multicultural and Individual Diversity (aka Diversity in Clinical Training) (3 credit hours) </w:t>
      </w:r>
    </w:p>
    <w:p w14:paraId="148DB2F9" w14:textId="77777777" w:rsidR="00B50DCA" w:rsidRDefault="00B50DCA" w:rsidP="00B50DCA">
      <w:pPr>
        <w:ind w:left="2160" w:hanging="2160"/>
      </w:pPr>
    </w:p>
    <w:p w14:paraId="1B17AC23" w14:textId="77777777" w:rsidR="00B84B12" w:rsidRDefault="00B84B12" w:rsidP="00B84B12">
      <w:pPr>
        <w:ind w:left="1440" w:hanging="1440"/>
      </w:pPr>
      <w:r>
        <w:t>List when each course was completed and the grade received:</w:t>
      </w:r>
    </w:p>
    <w:p w14:paraId="76337E99" w14:textId="77777777" w:rsidR="00B84B12" w:rsidRDefault="00B84B12" w:rsidP="00B84B12">
      <w:pPr>
        <w:ind w:left="1440" w:hanging="1440"/>
      </w:pPr>
    </w:p>
    <w:p w14:paraId="308CA327" w14:textId="77777777" w:rsidR="00B84B12" w:rsidRDefault="00B84B12" w:rsidP="00B84B12">
      <w:r w:rsidRPr="004A00E4">
        <w:rPr>
          <w:u w:val="single"/>
        </w:rPr>
        <w:t>Course</w:t>
      </w:r>
      <w:r>
        <w:rPr>
          <w:u w:val="single"/>
        </w:rPr>
        <w:tab/>
      </w:r>
      <w:r w:rsidRPr="004A00E4">
        <w:rPr>
          <w:u w:val="single"/>
        </w:rPr>
        <w:t>#</w:t>
      </w:r>
      <w:r w:rsidRPr="004A00E4">
        <w:rPr>
          <w:u w:val="single"/>
        </w:rPr>
        <w:tab/>
        <w:t>Semester</w:t>
      </w:r>
      <w:r w:rsidRPr="004A00E4">
        <w:rPr>
          <w:u w:val="single"/>
        </w:rPr>
        <w:tab/>
        <w:t>Year</w:t>
      </w:r>
      <w:r w:rsidRPr="004A00E4">
        <w:rPr>
          <w:u w:val="single"/>
        </w:rPr>
        <w:tab/>
      </w:r>
      <w:r w:rsidRPr="004A00E4">
        <w:rPr>
          <w:u w:val="single"/>
        </w:rPr>
        <w:tab/>
        <w:t>Grade</w:t>
      </w:r>
      <w:r>
        <w:t>_________</w:t>
      </w:r>
    </w:p>
    <w:p w14:paraId="1E5BD47B" w14:textId="77777777" w:rsidR="00B84B12" w:rsidRDefault="00B84B12" w:rsidP="00B84B12"/>
    <w:p w14:paraId="43F326D5" w14:textId="77777777" w:rsidR="00B84B12" w:rsidRDefault="00B84B12" w:rsidP="00B84B12">
      <w:r>
        <w:t>PSYC 6090__________________________________________________</w:t>
      </w:r>
    </w:p>
    <w:p w14:paraId="6225A367" w14:textId="77777777" w:rsidR="00B84B12" w:rsidRDefault="00B84B12" w:rsidP="00B84B12"/>
    <w:p w14:paraId="58FA8114" w14:textId="77777777" w:rsidR="00B84B12" w:rsidRDefault="00B84B12" w:rsidP="00B84B12">
      <w:r>
        <w:t>PSYC 6640__________________________________________________</w:t>
      </w:r>
    </w:p>
    <w:p w14:paraId="1D36D43A" w14:textId="77777777" w:rsidR="00B84B12" w:rsidRDefault="00B84B12" w:rsidP="00B84B12"/>
    <w:p w14:paraId="5B78877D" w14:textId="77777777" w:rsidR="00B84B12" w:rsidRDefault="00B84B12" w:rsidP="00B84B12">
      <w:r>
        <w:t>PSYC 6080__________________________________________________</w:t>
      </w:r>
    </w:p>
    <w:p w14:paraId="39F2BF1F" w14:textId="77777777" w:rsidR="00B84B12" w:rsidRDefault="00B84B12" w:rsidP="00B84B12"/>
    <w:p w14:paraId="309AD3A4" w14:textId="77777777" w:rsidR="00B84B12" w:rsidRDefault="00B84B12" w:rsidP="00B84B12">
      <w:r>
        <w:t>PSYC 6280__________________________________________________</w:t>
      </w:r>
    </w:p>
    <w:p w14:paraId="3EB60A14" w14:textId="77777777" w:rsidR="00B84B12" w:rsidRDefault="00B84B12" w:rsidP="00B84B12"/>
    <w:p w14:paraId="68AD7063" w14:textId="77777777" w:rsidR="00B84B12" w:rsidRDefault="00B84B12" w:rsidP="00B84B12">
      <w:r>
        <w:t>PSYC 6310__________________________________________________</w:t>
      </w:r>
    </w:p>
    <w:p w14:paraId="60BD7EF9" w14:textId="77777777" w:rsidR="00B84B12" w:rsidRDefault="00B84B12" w:rsidP="00B84B12"/>
    <w:p w14:paraId="60BCFDB5" w14:textId="77777777" w:rsidR="00B84B12" w:rsidRDefault="00A23710" w:rsidP="00B84B12">
      <w:r>
        <w:t xml:space="preserve">PSYC </w:t>
      </w:r>
      <w:r w:rsidR="008F0403">
        <w:t>7040</w:t>
      </w:r>
      <w:r w:rsidR="00B84B12">
        <w:t xml:space="preserve"> </w:t>
      </w:r>
      <w:r>
        <w:t>______</w:t>
      </w:r>
      <w:r w:rsidR="00B84B12">
        <w:t>___________________________________________</w:t>
      </w:r>
    </w:p>
    <w:p w14:paraId="4D5DEE22" w14:textId="77777777" w:rsidR="00B84B12" w:rsidRDefault="00B84B12" w:rsidP="00B84B12"/>
    <w:p w14:paraId="27855EFA" w14:textId="77777777" w:rsidR="003C2D6B" w:rsidRPr="003C2D6B" w:rsidRDefault="00A23710" w:rsidP="003C2D6B">
      <w:r>
        <w:t xml:space="preserve">PSYC </w:t>
      </w:r>
      <w:r w:rsidR="003C2D6B">
        <w:t xml:space="preserve">7030 </w:t>
      </w:r>
      <w:r w:rsidR="003C2D6B" w:rsidRPr="003C2D6B">
        <w:t>__________________________________________________</w:t>
      </w:r>
    </w:p>
    <w:p w14:paraId="42996161" w14:textId="77777777" w:rsidR="00B84B12" w:rsidRDefault="00B84B12" w:rsidP="00B84B12"/>
    <w:p w14:paraId="1139A7CC" w14:textId="77777777" w:rsidR="00B84B12" w:rsidRDefault="00B84B12" w:rsidP="00B84B12"/>
    <w:p w14:paraId="6BE7039D" w14:textId="77777777" w:rsidR="003C2D6B" w:rsidRDefault="00B84B12" w:rsidP="00B84B12">
      <w:pPr>
        <w:rPr>
          <w:u w:val="single"/>
        </w:rPr>
      </w:pPr>
      <w:r>
        <w:rPr>
          <w:u w:val="single"/>
        </w:rPr>
        <w:t xml:space="preserve">Basic Level clinical Teams and PSC Psychotherapy Experiences </w:t>
      </w:r>
    </w:p>
    <w:p w14:paraId="18829B51" w14:textId="77777777" w:rsidR="003C2D6B" w:rsidRDefault="00B84B12" w:rsidP="00B84B12">
      <w:r>
        <w:t>PSYC 6100</w:t>
      </w:r>
      <w:r>
        <w:tab/>
      </w:r>
      <w:r w:rsidR="003C2D6B" w:rsidRPr="003C2D6B">
        <w:t>Basic Clinical Assessment Skills Practicum Team (aka Basic Clinical Skills - 2nd semester, first year in program</w:t>
      </w:r>
      <w:r w:rsidR="003C2D6B">
        <w:t xml:space="preserve"> – </w:t>
      </w:r>
    </w:p>
    <w:p w14:paraId="658D40E0" w14:textId="77777777" w:rsidR="00B84B12" w:rsidRDefault="003C2D6B" w:rsidP="003C2D6B">
      <w:pPr>
        <w:ind w:left="720" w:firstLine="720"/>
      </w:pPr>
      <w:r>
        <w:t>4 credit hours</w:t>
      </w:r>
      <w:r w:rsidRPr="003C2D6B">
        <w:t>)</w:t>
      </w:r>
    </w:p>
    <w:p w14:paraId="76FEB208" w14:textId="77777777" w:rsidR="00B84B12" w:rsidRDefault="00B84B12" w:rsidP="003C2D6B">
      <w:pPr>
        <w:ind w:left="1440" w:hanging="1440"/>
      </w:pPr>
      <w:r>
        <w:t>PSYC 6110</w:t>
      </w:r>
      <w:r w:rsidR="003C2D6B" w:rsidRPr="003C2D6B">
        <w:t xml:space="preserve"> </w:t>
      </w:r>
      <w:r w:rsidR="003C2D6B">
        <w:tab/>
      </w:r>
      <w:r w:rsidR="003C2D6B" w:rsidRPr="003C2D6B">
        <w:t>Basic Clinical Assessment and Psychotherapy Practicum Team (aka Basic Clinical Skills - 1st and 2nd semester, second year in program - 4 credit hours)</w:t>
      </w:r>
    </w:p>
    <w:p w14:paraId="2400C2E3" w14:textId="77777777" w:rsidR="003C2D6B" w:rsidRDefault="00B84B12" w:rsidP="00B84B12">
      <w:pPr>
        <w:ind w:left="1440" w:hanging="1440"/>
      </w:pPr>
      <w:r>
        <w:t>PSYC 7330</w:t>
      </w:r>
      <w:r>
        <w:tab/>
      </w:r>
      <w:r w:rsidR="003C2D6B" w:rsidRPr="003C2D6B">
        <w:t xml:space="preserve">Application of Theory and Techniques of Therapy (aka Supervision or Psychotherapy Supervision or Clinical Assessment Supervision - at least one credit hour per semester </w:t>
      </w:r>
      <w:r w:rsidR="000E32E7">
        <w:t xml:space="preserve">during AY </w:t>
      </w:r>
      <w:r w:rsidR="003C2D6B" w:rsidRPr="003C2D6B">
        <w:t>from 2nd through 4th year of training)</w:t>
      </w:r>
    </w:p>
    <w:p w14:paraId="4C413A2F" w14:textId="77777777" w:rsidR="003C2D6B" w:rsidRDefault="003C2D6B" w:rsidP="00B84B12">
      <w:pPr>
        <w:ind w:left="1440" w:hanging="1440"/>
      </w:pPr>
    </w:p>
    <w:p w14:paraId="7D61EDFE" w14:textId="77777777" w:rsidR="00B84B12" w:rsidRDefault="00B84B12" w:rsidP="00B84B12">
      <w:pPr>
        <w:ind w:left="1440" w:hanging="1440"/>
      </w:pPr>
      <w:r>
        <w:t>List when each course was completed, the supervisor/instructor, the overall clinical rating</w:t>
      </w:r>
    </w:p>
    <w:p w14:paraId="30F43012" w14:textId="77777777" w:rsidR="00B84B12" w:rsidRDefault="00B84B12" w:rsidP="00B84B12">
      <w:pPr>
        <w:ind w:left="1440" w:hanging="1440"/>
      </w:pPr>
      <w:r>
        <w:lastRenderedPageBreak/>
        <w:t>(0 = below expectations, 1 = meets expectations, 2 = exceeds expectations), and grade.</w:t>
      </w:r>
    </w:p>
    <w:p w14:paraId="22E4F3B0" w14:textId="77777777" w:rsidR="00B84B12" w:rsidRDefault="00B84B12" w:rsidP="00B84B12">
      <w:pPr>
        <w:ind w:left="1440" w:hanging="1440"/>
      </w:pPr>
    </w:p>
    <w:p w14:paraId="446575E9" w14:textId="77777777" w:rsidR="00B84B12" w:rsidRPr="003627F0" w:rsidRDefault="00B84B12" w:rsidP="00B84B12">
      <w:pPr>
        <w:ind w:left="1440" w:hanging="1440"/>
        <w:rPr>
          <w:u w:val="single"/>
        </w:rPr>
      </w:pPr>
      <w:r w:rsidRPr="003627F0">
        <w:rPr>
          <w:u w:val="single"/>
        </w:rPr>
        <w:t>Course #</w:t>
      </w:r>
      <w:r w:rsidRPr="003627F0">
        <w:rPr>
          <w:u w:val="single"/>
        </w:rPr>
        <w:tab/>
      </w:r>
      <w:r w:rsidRPr="003627F0">
        <w:rPr>
          <w:u w:val="single"/>
        </w:rPr>
        <w:tab/>
      </w:r>
      <w:r w:rsidRPr="003627F0">
        <w:rPr>
          <w:u w:val="single"/>
        </w:rPr>
        <w:tab/>
        <w:t>Supervisor</w:t>
      </w:r>
      <w:r>
        <w:rPr>
          <w:u w:val="single"/>
        </w:rPr>
        <w:t>(s)</w:t>
      </w:r>
      <w:r w:rsidRPr="003627F0">
        <w:rPr>
          <w:u w:val="single"/>
        </w:rPr>
        <w:tab/>
      </w:r>
      <w:r w:rsidRPr="003627F0">
        <w:rPr>
          <w:u w:val="single"/>
        </w:rPr>
        <w:tab/>
      </w:r>
      <w:r w:rsidRPr="003627F0">
        <w:rPr>
          <w:u w:val="single"/>
        </w:rPr>
        <w:tab/>
        <w:t>Rating</w:t>
      </w:r>
      <w:r>
        <w:rPr>
          <w:u w:val="single"/>
        </w:rPr>
        <w:t>(s)</w:t>
      </w:r>
      <w:r w:rsidRPr="003627F0">
        <w:rPr>
          <w:u w:val="single"/>
        </w:rPr>
        <w:tab/>
      </w:r>
      <w:r w:rsidRPr="003627F0">
        <w:rPr>
          <w:u w:val="single"/>
        </w:rPr>
        <w:tab/>
      </w:r>
      <w:r w:rsidRPr="003627F0">
        <w:rPr>
          <w:u w:val="single"/>
        </w:rPr>
        <w:tab/>
        <w:t>Grade</w:t>
      </w:r>
    </w:p>
    <w:p w14:paraId="036956B9" w14:textId="77777777" w:rsidR="00B84B12" w:rsidRDefault="00B84B12" w:rsidP="00B84B12"/>
    <w:p w14:paraId="7B3099F8" w14:textId="77777777" w:rsidR="00B84B12" w:rsidRDefault="00B84B12" w:rsidP="00B84B12">
      <w:r>
        <w:t>PSYC 6100 (Assessment)_______________________________________</w:t>
      </w:r>
      <w:r w:rsidR="003C2D6B">
        <w:t>_____</w:t>
      </w:r>
      <w:r>
        <w:t>_______</w:t>
      </w:r>
      <w:r w:rsidR="003C2D6B">
        <w:t>__</w:t>
      </w:r>
      <w:r>
        <w:t>__________________</w:t>
      </w:r>
    </w:p>
    <w:p w14:paraId="128FCA17" w14:textId="77777777" w:rsidR="00B84B12" w:rsidRDefault="00B84B12" w:rsidP="00B84B12"/>
    <w:p w14:paraId="314885BC" w14:textId="77777777" w:rsidR="00B84B12" w:rsidRDefault="00B84B12" w:rsidP="00B84B12">
      <w:r>
        <w:t>PSYC 6110 (Assess &amp; Tx, Fall)_______________________________________</w:t>
      </w:r>
      <w:r w:rsidR="003C2D6B">
        <w:t>_______</w:t>
      </w:r>
      <w:r>
        <w:t>____________________</w:t>
      </w:r>
    </w:p>
    <w:p w14:paraId="463F4BAC" w14:textId="77777777" w:rsidR="00B84B12" w:rsidRDefault="00B84B12" w:rsidP="00B84B12"/>
    <w:p w14:paraId="0546DF2D" w14:textId="77777777" w:rsidR="00B84B12" w:rsidRDefault="00B84B12" w:rsidP="00B84B12">
      <w:r>
        <w:t>PSYC 6110 (Assess &amp; Tx, Spring)______________________________________________</w:t>
      </w:r>
      <w:r w:rsidR="003C2D6B">
        <w:t>______</w:t>
      </w:r>
      <w:r>
        <w:t>____________</w:t>
      </w:r>
    </w:p>
    <w:p w14:paraId="0AEC8516" w14:textId="77777777" w:rsidR="00B84B12" w:rsidRDefault="00B84B12" w:rsidP="00B84B12"/>
    <w:p w14:paraId="2EBA5843" w14:textId="77777777" w:rsidR="00B84B12" w:rsidRDefault="00B84B12" w:rsidP="00B84B12">
      <w:r>
        <w:t>PSYC 7330 (Fall 2</w:t>
      </w:r>
      <w:r w:rsidRPr="003627F0">
        <w:rPr>
          <w:vertAlign w:val="superscript"/>
        </w:rPr>
        <w:t>nd</w:t>
      </w:r>
      <w:r>
        <w:t xml:space="preserve"> year)_________________________________________________</w:t>
      </w:r>
      <w:r w:rsidRPr="007804CA">
        <w:t xml:space="preserve"> </w:t>
      </w:r>
      <w:r>
        <w:t>_________</w:t>
      </w:r>
      <w:r w:rsidR="003C2D6B">
        <w:t>________</w:t>
      </w:r>
      <w:r>
        <w:t>_____</w:t>
      </w:r>
    </w:p>
    <w:p w14:paraId="3DD8CFD1" w14:textId="77777777" w:rsidR="00B84B12" w:rsidRDefault="00B84B12" w:rsidP="00B84B12"/>
    <w:p w14:paraId="41A957B9" w14:textId="77777777" w:rsidR="00B84B12" w:rsidRDefault="00B84B12" w:rsidP="00B84B12">
      <w:r>
        <w:t>PSYC 7330 (Spring 2</w:t>
      </w:r>
      <w:r w:rsidRPr="003627F0">
        <w:rPr>
          <w:vertAlign w:val="superscript"/>
        </w:rPr>
        <w:t>nd</w:t>
      </w:r>
      <w:r>
        <w:t xml:space="preserve"> year)________________________________________________</w:t>
      </w:r>
      <w:r w:rsidRPr="007804CA">
        <w:t xml:space="preserve"> </w:t>
      </w:r>
      <w:r>
        <w:t>_____________</w:t>
      </w:r>
      <w:r w:rsidR="003C2D6B">
        <w:t>________</w:t>
      </w:r>
    </w:p>
    <w:p w14:paraId="18972309" w14:textId="77777777" w:rsidR="00B84B12" w:rsidRDefault="00B84B12" w:rsidP="00B84B12"/>
    <w:p w14:paraId="7927C70A" w14:textId="77777777" w:rsidR="00B84B12" w:rsidRDefault="00B84B12" w:rsidP="00B84B12">
      <w:r>
        <w:t>PSYC 7330 (Summer 2</w:t>
      </w:r>
      <w:r w:rsidRPr="003627F0">
        <w:rPr>
          <w:vertAlign w:val="superscript"/>
        </w:rPr>
        <w:t>nd</w:t>
      </w:r>
      <w:r>
        <w:t xml:space="preserve"> year)_______________________________________________</w:t>
      </w:r>
      <w:r w:rsidRPr="007804CA">
        <w:t xml:space="preserve"> </w:t>
      </w:r>
      <w:r>
        <w:t>_____________</w:t>
      </w:r>
      <w:r w:rsidR="003C2D6B">
        <w:t>________</w:t>
      </w:r>
    </w:p>
    <w:p w14:paraId="060BC25F" w14:textId="77777777" w:rsidR="00B84B12" w:rsidRPr="00B80C23" w:rsidRDefault="00B84B12" w:rsidP="00B84B12">
      <w:pPr>
        <w:rPr>
          <w:i/>
          <w:sz w:val="16"/>
          <w:szCs w:val="16"/>
        </w:rPr>
      </w:pPr>
      <w:r>
        <w:rPr>
          <w:i/>
          <w:sz w:val="16"/>
          <w:szCs w:val="16"/>
        </w:rPr>
        <w:t>If applicable</w:t>
      </w:r>
    </w:p>
    <w:p w14:paraId="0C2C742E" w14:textId="77777777" w:rsidR="00B84B12" w:rsidRDefault="00B84B12" w:rsidP="00B84B12"/>
    <w:p w14:paraId="2071CEFF" w14:textId="77777777" w:rsidR="00B84B12" w:rsidRDefault="00B84B12" w:rsidP="00B84B12">
      <w:r>
        <w:t>PSYC 7330 (Fall 3</w:t>
      </w:r>
      <w:r w:rsidRPr="003627F0">
        <w:rPr>
          <w:vertAlign w:val="superscript"/>
        </w:rPr>
        <w:t>rd</w:t>
      </w:r>
      <w:r>
        <w:t xml:space="preserve"> year)___________________________________________________</w:t>
      </w:r>
      <w:r w:rsidRPr="007804CA">
        <w:t xml:space="preserve"> </w:t>
      </w:r>
      <w:r>
        <w:t>_____________</w:t>
      </w:r>
      <w:r w:rsidR="003C2D6B">
        <w:t>________</w:t>
      </w:r>
    </w:p>
    <w:p w14:paraId="491ECEA6" w14:textId="77777777" w:rsidR="00B84B12" w:rsidRDefault="00B84B12" w:rsidP="00B84B12"/>
    <w:p w14:paraId="3DEA911E" w14:textId="77777777" w:rsidR="00B84B12" w:rsidRDefault="00B84B12" w:rsidP="00B84B12">
      <w:r>
        <w:t>PSYC 7330 (Spring 3</w:t>
      </w:r>
      <w:r w:rsidRPr="003627F0">
        <w:rPr>
          <w:vertAlign w:val="superscript"/>
        </w:rPr>
        <w:t>rd</w:t>
      </w:r>
      <w:r>
        <w:t xml:space="preserve"> year)_________________________________________________</w:t>
      </w:r>
      <w:r w:rsidRPr="007804CA">
        <w:t xml:space="preserve"> </w:t>
      </w:r>
      <w:r>
        <w:t>_____________</w:t>
      </w:r>
      <w:r w:rsidR="003C2D6B">
        <w:t>________</w:t>
      </w:r>
    </w:p>
    <w:p w14:paraId="6ACE0B6E" w14:textId="77777777" w:rsidR="00B84B12" w:rsidRDefault="00B84B12" w:rsidP="00B84B12"/>
    <w:p w14:paraId="7D996B80" w14:textId="77777777" w:rsidR="00B84B12" w:rsidRDefault="00B84B12" w:rsidP="00B84B12">
      <w:r>
        <w:t>PSYC 7330 (Summer 3</w:t>
      </w:r>
      <w:r w:rsidRPr="003627F0">
        <w:rPr>
          <w:vertAlign w:val="superscript"/>
        </w:rPr>
        <w:t>rd</w:t>
      </w:r>
      <w:r>
        <w:t xml:space="preserve"> year)_______________________________________________</w:t>
      </w:r>
      <w:r w:rsidRPr="007804CA">
        <w:t xml:space="preserve"> </w:t>
      </w:r>
      <w:r>
        <w:t>_____________</w:t>
      </w:r>
      <w:r w:rsidR="003C2D6B">
        <w:t>________</w:t>
      </w:r>
    </w:p>
    <w:p w14:paraId="01BE071D" w14:textId="77777777" w:rsidR="00B84B12" w:rsidRPr="00B80C23" w:rsidRDefault="00B84B12" w:rsidP="00B84B12">
      <w:pPr>
        <w:rPr>
          <w:i/>
          <w:sz w:val="16"/>
          <w:szCs w:val="16"/>
        </w:rPr>
      </w:pPr>
      <w:r>
        <w:rPr>
          <w:i/>
          <w:sz w:val="16"/>
          <w:szCs w:val="16"/>
        </w:rPr>
        <w:t>If applicable</w:t>
      </w:r>
    </w:p>
    <w:p w14:paraId="72238F84" w14:textId="77777777" w:rsidR="00B84B12" w:rsidRDefault="00B84B12" w:rsidP="00B84B12"/>
    <w:p w14:paraId="5945ACB2" w14:textId="77777777" w:rsidR="00B84B12" w:rsidRDefault="00B84B12" w:rsidP="00B84B12">
      <w:r>
        <w:t>PSYC 7330 (Fall 4</w:t>
      </w:r>
      <w:r w:rsidRPr="003627F0">
        <w:rPr>
          <w:vertAlign w:val="superscript"/>
        </w:rPr>
        <w:t>th</w:t>
      </w:r>
      <w:r>
        <w:t xml:space="preserve"> year)___________________________________________________</w:t>
      </w:r>
      <w:r w:rsidRPr="007804CA">
        <w:t xml:space="preserve"> </w:t>
      </w:r>
      <w:r>
        <w:t>_____________</w:t>
      </w:r>
      <w:r w:rsidR="003C2D6B">
        <w:t>________</w:t>
      </w:r>
    </w:p>
    <w:p w14:paraId="60FF0F3D" w14:textId="77777777" w:rsidR="00B84B12" w:rsidRDefault="00B84B12" w:rsidP="00B84B12"/>
    <w:p w14:paraId="33F88A8D" w14:textId="77777777" w:rsidR="00B84B12" w:rsidRDefault="00B84B12" w:rsidP="00B84B12">
      <w:r>
        <w:t>PSYC 7330 (Spring 4</w:t>
      </w:r>
      <w:r w:rsidRPr="003627F0">
        <w:rPr>
          <w:vertAlign w:val="superscript"/>
        </w:rPr>
        <w:t>th</w:t>
      </w:r>
      <w:r>
        <w:t xml:space="preserve"> year)_________________________________________________</w:t>
      </w:r>
      <w:r w:rsidRPr="007804CA">
        <w:t xml:space="preserve"> </w:t>
      </w:r>
      <w:r>
        <w:t>_____________</w:t>
      </w:r>
      <w:r w:rsidR="003C2D6B">
        <w:t>________</w:t>
      </w:r>
    </w:p>
    <w:p w14:paraId="60E81292" w14:textId="77777777" w:rsidR="00B84B12" w:rsidRDefault="00B84B12" w:rsidP="00B84B12"/>
    <w:p w14:paraId="421D5297" w14:textId="77777777" w:rsidR="00B84B12" w:rsidRDefault="00B84B12" w:rsidP="00B84B12">
      <w:r>
        <w:t>PSYC 7330 (Summer 4</w:t>
      </w:r>
      <w:r w:rsidRPr="003627F0">
        <w:rPr>
          <w:vertAlign w:val="superscript"/>
        </w:rPr>
        <w:t>th</w:t>
      </w:r>
      <w:r>
        <w:t xml:space="preserve"> year)_________________________________________________</w:t>
      </w:r>
      <w:r w:rsidRPr="007804CA">
        <w:t xml:space="preserve"> </w:t>
      </w:r>
      <w:r>
        <w:t>_____________</w:t>
      </w:r>
      <w:r w:rsidR="003C2D6B">
        <w:t>_______</w:t>
      </w:r>
    </w:p>
    <w:p w14:paraId="79F645BE" w14:textId="77777777" w:rsidR="00B84B12" w:rsidRPr="00B80C23" w:rsidRDefault="00B84B12" w:rsidP="00B84B12">
      <w:pPr>
        <w:rPr>
          <w:i/>
          <w:sz w:val="16"/>
          <w:szCs w:val="16"/>
        </w:rPr>
      </w:pPr>
      <w:r>
        <w:rPr>
          <w:i/>
          <w:sz w:val="16"/>
          <w:szCs w:val="16"/>
        </w:rPr>
        <w:t>If applicable</w:t>
      </w:r>
    </w:p>
    <w:p w14:paraId="77DE7086" w14:textId="77777777" w:rsidR="00B84B12" w:rsidRDefault="00B84B12" w:rsidP="00B84B12"/>
    <w:p w14:paraId="2B8FB11A" w14:textId="77777777" w:rsidR="00B84B12" w:rsidRDefault="00B84B12" w:rsidP="00B84B12">
      <w:r>
        <w:t>PSYC 7330 (other)_________________________________________________________</w:t>
      </w:r>
      <w:r w:rsidRPr="007804CA">
        <w:t xml:space="preserve"> </w:t>
      </w:r>
      <w:r>
        <w:t>_____________</w:t>
      </w:r>
      <w:r w:rsidR="003C2D6B">
        <w:t>_________</w:t>
      </w:r>
    </w:p>
    <w:p w14:paraId="428A05FE" w14:textId="77777777" w:rsidR="00B84B12" w:rsidRDefault="00B84B12" w:rsidP="00B84B12"/>
    <w:p w14:paraId="4414A90E" w14:textId="77777777" w:rsidR="00B84B12" w:rsidRDefault="00B84B12" w:rsidP="00B84B12">
      <w:r>
        <w:t>PSYC 7330 (other)_________________________________________________________</w:t>
      </w:r>
      <w:r w:rsidRPr="007804CA">
        <w:t xml:space="preserve"> </w:t>
      </w:r>
      <w:r>
        <w:t>_____________</w:t>
      </w:r>
      <w:r w:rsidR="003C2D6B">
        <w:t>_________</w:t>
      </w:r>
    </w:p>
    <w:p w14:paraId="67A6585F" w14:textId="77777777" w:rsidR="00B84B12" w:rsidRDefault="00B84B12" w:rsidP="00B84B12"/>
    <w:p w14:paraId="73992FFE" w14:textId="77777777" w:rsidR="00B84B12" w:rsidRDefault="00B84B12" w:rsidP="00B84B12">
      <w:r>
        <w:t>PSYC 7330 (other)_________________________________________________________</w:t>
      </w:r>
      <w:r w:rsidRPr="007804CA">
        <w:t xml:space="preserve"> </w:t>
      </w:r>
      <w:r>
        <w:t>___</w:t>
      </w:r>
      <w:r w:rsidR="003C2D6B">
        <w:t>_________</w:t>
      </w:r>
      <w:r>
        <w:t>__________</w:t>
      </w:r>
    </w:p>
    <w:p w14:paraId="56D30A4C" w14:textId="77777777" w:rsidR="00B84B12" w:rsidRDefault="00B84B12" w:rsidP="00B84B12"/>
    <w:p w14:paraId="793EFC84" w14:textId="77777777" w:rsidR="00B84B12" w:rsidRDefault="00B84B12" w:rsidP="00B84B12">
      <w:r>
        <w:t>PSYC 733</w:t>
      </w:r>
      <w:r w:rsidR="00B702F4">
        <w:t>0</w:t>
      </w:r>
      <w:r>
        <w:t xml:space="preserve"> (other)_________________________________________________________</w:t>
      </w:r>
      <w:r w:rsidRPr="007804CA">
        <w:t xml:space="preserve"> </w:t>
      </w:r>
      <w:r>
        <w:t>____________</w:t>
      </w:r>
      <w:r w:rsidR="003C2D6B">
        <w:t>_________</w:t>
      </w:r>
      <w:r>
        <w:t>_</w:t>
      </w:r>
    </w:p>
    <w:p w14:paraId="006A5E46" w14:textId="77777777" w:rsidR="00B84B12" w:rsidRDefault="00B84B12" w:rsidP="00B84B12"/>
    <w:p w14:paraId="0BAF62E6" w14:textId="77777777" w:rsidR="00B84B12" w:rsidRDefault="00B84B12" w:rsidP="00B84B12"/>
    <w:p w14:paraId="6271BF43" w14:textId="77777777" w:rsidR="00B84B12" w:rsidRPr="00AF55A0" w:rsidRDefault="00B84B12" w:rsidP="00B84B12">
      <w:pPr>
        <w:rPr>
          <w:u w:val="single"/>
        </w:rPr>
      </w:pPr>
      <w:r w:rsidRPr="00AF55A0">
        <w:rPr>
          <w:u w:val="single"/>
        </w:rPr>
        <w:t>Advanced Level Clinical Courses (2 of 3 Advanced Clinical Topics, Assessment, or Intervention are required))</w:t>
      </w:r>
    </w:p>
    <w:p w14:paraId="40C34B0A" w14:textId="0777C1CC" w:rsidR="008F0403" w:rsidRPr="00AF55A0" w:rsidRDefault="00865593" w:rsidP="008F0403">
      <w:r w:rsidRPr="00AF55A0">
        <w:t xml:space="preserve">PSYC </w:t>
      </w:r>
      <w:r w:rsidR="00263C92" w:rsidRPr="00AF55A0">
        <w:t>XXXX</w:t>
      </w:r>
      <w:r w:rsidR="008F0403" w:rsidRPr="00AF55A0">
        <w:t xml:space="preserve"> Advanced Clinical Topics (3 credit hours)</w:t>
      </w:r>
    </w:p>
    <w:p w14:paraId="1F228AC3" w14:textId="18527253" w:rsidR="008F0403" w:rsidRPr="00AF55A0" w:rsidRDefault="00865593" w:rsidP="008F0403">
      <w:r w:rsidRPr="00AF55A0">
        <w:t xml:space="preserve">PSYC </w:t>
      </w:r>
      <w:r w:rsidR="00263C92" w:rsidRPr="00AF55A0">
        <w:t xml:space="preserve">XXXX </w:t>
      </w:r>
      <w:r w:rsidR="008F0403" w:rsidRPr="00AF55A0">
        <w:t>Advanced Clinical Assessment (3 credit hours)</w:t>
      </w:r>
    </w:p>
    <w:p w14:paraId="0B32234D" w14:textId="2DF88B02" w:rsidR="008F0403" w:rsidRPr="00AF55A0" w:rsidRDefault="00865593" w:rsidP="008F0403">
      <w:r w:rsidRPr="00AF55A0">
        <w:t xml:space="preserve">PSYC </w:t>
      </w:r>
      <w:r w:rsidR="00263C92" w:rsidRPr="00AF55A0">
        <w:t xml:space="preserve">XXXX </w:t>
      </w:r>
      <w:r w:rsidR="008F0403" w:rsidRPr="00AF55A0">
        <w:t>Advanced Clinical Intervention (3 credit hours)</w:t>
      </w:r>
    </w:p>
    <w:p w14:paraId="1D80E6E4" w14:textId="6D1CA301" w:rsidR="00B84B12" w:rsidRPr="00AF55A0" w:rsidRDefault="00B84B12" w:rsidP="00B84B12">
      <w:pPr>
        <w:ind w:left="1440" w:hanging="1440"/>
      </w:pPr>
      <w:r w:rsidRPr="00AF55A0">
        <w:t>PSYC 7090</w:t>
      </w:r>
      <w:r w:rsidR="00C82460" w:rsidRPr="00AF55A0">
        <w:t xml:space="preserve"> </w:t>
      </w:r>
      <w:r w:rsidRPr="00AF55A0">
        <w:t>Research-Practice Team (2 semesters required, 3 credit hours each semester)</w:t>
      </w:r>
    </w:p>
    <w:p w14:paraId="752668DB" w14:textId="77777777" w:rsidR="00C82460" w:rsidRPr="00AF55A0" w:rsidRDefault="00C82460" w:rsidP="00B84B12">
      <w:pPr>
        <w:ind w:left="1440" w:hanging="1440"/>
      </w:pPr>
    </w:p>
    <w:p w14:paraId="5D9183F5" w14:textId="77777777" w:rsidR="00C82460" w:rsidRPr="00AF55A0" w:rsidRDefault="00C82460" w:rsidP="00B84B12">
      <w:pPr>
        <w:ind w:left="1440" w:hanging="1440"/>
      </w:pPr>
    </w:p>
    <w:p w14:paraId="32802526" w14:textId="77777777" w:rsidR="00B84B12" w:rsidRPr="00AF55A0" w:rsidRDefault="00B84B12" w:rsidP="00B84B12">
      <w:pPr>
        <w:ind w:left="1440" w:hanging="1440"/>
      </w:pPr>
      <w:r w:rsidRPr="00AF55A0">
        <w:t>List when each course was completed and the grade received:</w:t>
      </w:r>
    </w:p>
    <w:p w14:paraId="791DDFCB" w14:textId="77777777" w:rsidR="00B84B12" w:rsidRPr="00AF55A0" w:rsidRDefault="00B84B12" w:rsidP="00B84B12">
      <w:pPr>
        <w:ind w:left="1440" w:hanging="1440"/>
      </w:pPr>
    </w:p>
    <w:p w14:paraId="0A1F6968" w14:textId="77777777" w:rsidR="00B84B12" w:rsidRPr="00AF55A0" w:rsidRDefault="00B84B12" w:rsidP="00B84B12">
      <w:pPr>
        <w:rPr>
          <w:u w:val="single"/>
        </w:rPr>
      </w:pPr>
      <w:r w:rsidRPr="00AF55A0">
        <w:rPr>
          <w:u w:val="single"/>
        </w:rPr>
        <w:t>Course#</w:t>
      </w:r>
      <w:r w:rsidRPr="00AF55A0">
        <w:rPr>
          <w:u w:val="single"/>
        </w:rPr>
        <w:tab/>
      </w:r>
      <w:r w:rsidRPr="00AF55A0">
        <w:rPr>
          <w:u w:val="single"/>
        </w:rPr>
        <w:tab/>
        <w:t>Course Title</w:t>
      </w:r>
      <w:r w:rsidRPr="00AF55A0">
        <w:rPr>
          <w:u w:val="single"/>
        </w:rPr>
        <w:tab/>
      </w:r>
      <w:r w:rsidRPr="00AF55A0">
        <w:rPr>
          <w:u w:val="single"/>
        </w:rPr>
        <w:tab/>
      </w:r>
      <w:r w:rsidRPr="00AF55A0">
        <w:rPr>
          <w:u w:val="single"/>
        </w:rPr>
        <w:tab/>
        <w:t>Semester</w:t>
      </w:r>
      <w:r w:rsidRPr="00AF55A0">
        <w:rPr>
          <w:u w:val="single"/>
        </w:rPr>
        <w:tab/>
        <w:t>Year</w:t>
      </w:r>
      <w:r w:rsidRPr="00AF55A0">
        <w:rPr>
          <w:u w:val="single"/>
        </w:rPr>
        <w:tab/>
      </w:r>
      <w:r w:rsidRPr="00AF55A0">
        <w:rPr>
          <w:u w:val="single"/>
        </w:rPr>
        <w:tab/>
        <w:t>Grade</w:t>
      </w:r>
    </w:p>
    <w:p w14:paraId="721B7B97" w14:textId="77777777" w:rsidR="00B84B12" w:rsidRPr="00AF55A0" w:rsidRDefault="00B84B12" w:rsidP="00B84B12">
      <w:pPr>
        <w:ind w:left="1440" w:hanging="1440"/>
      </w:pPr>
    </w:p>
    <w:p w14:paraId="236154A1" w14:textId="32F98FB0" w:rsidR="00B84B12" w:rsidRPr="00AF55A0" w:rsidRDefault="00865593" w:rsidP="00B84B12">
      <w:pPr>
        <w:ind w:left="1440" w:hanging="1440"/>
      </w:pPr>
      <w:r w:rsidRPr="00AF55A0">
        <w:t xml:space="preserve">PSYC </w:t>
      </w:r>
      <w:r w:rsidR="00263C92" w:rsidRPr="00AF55A0">
        <w:t>XXXX</w:t>
      </w:r>
      <w:r w:rsidR="00B84B12" w:rsidRPr="00AF55A0">
        <w:t xml:space="preserve"> (Topics)_____________________________________________________________</w:t>
      </w:r>
    </w:p>
    <w:p w14:paraId="67F8793B" w14:textId="77777777" w:rsidR="00B84B12" w:rsidRPr="00AF55A0" w:rsidRDefault="00B84B12" w:rsidP="00B84B12">
      <w:pPr>
        <w:ind w:left="1440" w:hanging="1440"/>
      </w:pPr>
    </w:p>
    <w:p w14:paraId="424FB6FB" w14:textId="2B0A231D" w:rsidR="00B84B12" w:rsidRPr="00AF55A0" w:rsidRDefault="00865593" w:rsidP="00B84B12">
      <w:pPr>
        <w:ind w:left="1440" w:hanging="1440"/>
      </w:pPr>
      <w:r w:rsidRPr="00AF55A0">
        <w:t xml:space="preserve">PSYC </w:t>
      </w:r>
      <w:r w:rsidR="00263C92" w:rsidRPr="00AF55A0">
        <w:t>XXXX</w:t>
      </w:r>
      <w:r w:rsidR="008F0403" w:rsidRPr="00AF55A0">
        <w:t xml:space="preserve"> </w:t>
      </w:r>
      <w:r w:rsidR="00B84B12" w:rsidRPr="00AF55A0">
        <w:t>(Assess)_____________________________________________________________</w:t>
      </w:r>
    </w:p>
    <w:p w14:paraId="072BA044" w14:textId="77777777" w:rsidR="00B84B12" w:rsidRPr="00AF55A0" w:rsidRDefault="00B84B12" w:rsidP="00B84B12">
      <w:pPr>
        <w:ind w:left="1440" w:hanging="1440"/>
      </w:pPr>
    </w:p>
    <w:p w14:paraId="2FB00574" w14:textId="3EF1D0A6" w:rsidR="00B84B12" w:rsidRPr="00AF55A0" w:rsidRDefault="00B84B12" w:rsidP="00B84B12">
      <w:pPr>
        <w:ind w:left="1440" w:hanging="1440"/>
      </w:pPr>
      <w:r w:rsidRPr="00AF55A0">
        <w:t xml:space="preserve">PSYC </w:t>
      </w:r>
      <w:r w:rsidR="00263C92" w:rsidRPr="00AF55A0">
        <w:t>XXXX</w:t>
      </w:r>
      <w:r w:rsidR="008F0403" w:rsidRPr="00AF55A0">
        <w:t xml:space="preserve"> </w:t>
      </w:r>
      <w:r w:rsidRPr="00AF55A0">
        <w:t>(Therapy)___________________________________________________________</w:t>
      </w:r>
    </w:p>
    <w:p w14:paraId="0ECE0830" w14:textId="77777777" w:rsidR="00B84B12" w:rsidRPr="00AF55A0" w:rsidRDefault="00B84B12" w:rsidP="00B84B12">
      <w:pPr>
        <w:ind w:left="1440" w:hanging="1440"/>
      </w:pPr>
    </w:p>
    <w:p w14:paraId="111CD323" w14:textId="77777777" w:rsidR="00B84B12" w:rsidRDefault="00B84B12" w:rsidP="00B84B12">
      <w:pPr>
        <w:ind w:left="1440" w:hanging="1440"/>
      </w:pPr>
      <w:r w:rsidRPr="00AF55A0">
        <w:t>PSYC 7090 (</w:t>
      </w:r>
      <w:r w:rsidR="003C2D6B" w:rsidRPr="00AF55A0">
        <w:t>1s</w:t>
      </w:r>
      <w:r w:rsidR="00645A49" w:rsidRPr="00AF55A0">
        <w:t>t</w:t>
      </w:r>
      <w:r w:rsidR="003C2D6B" w:rsidRPr="00AF55A0">
        <w:t xml:space="preserve"> semester</w:t>
      </w:r>
      <w:r w:rsidRPr="00AF55A0">
        <w:t>)_______________________________________________________________</w:t>
      </w:r>
    </w:p>
    <w:p w14:paraId="19DC93F3" w14:textId="77777777" w:rsidR="00B84B12" w:rsidRDefault="00B84B12" w:rsidP="00B84B12">
      <w:pPr>
        <w:ind w:left="1440" w:hanging="1440"/>
      </w:pPr>
    </w:p>
    <w:p w14:paraId="3E248787" w14:textId="77777777" w:rsidR="00B84B12" w:rsidRDefault="00B84B12" w:rsidP="00B84B12">
      <w:pPr>
        <w:ind w:left="1440" w:hanging="1440"/>
      </w:pPr>
      <w:r>
        <w:t>PSYC 7090 (</w:t>
      </w:r>
      <w:r w:rsidR="003C2D6B">
        <w:t>2</w:t>
      </w:r>
      <w:r w:rsidR="003C2D6B" w:rsidRPr="003C2D6B">
        <w:rPr>
          <w:vertAlign w:val="superscript"/>
        </w:rPr>
        <w:t>nd</w:t>
      </w:r>
      <w:r w:rsidR="003C2D6B">
        <w:t xml:space="preserve"> semester)</w:t>
      </w:r>
      <w:r>
        <w:t>_____________________________________________________________</w:t>
      </w:r>
    </w:p>
    <w:p w14:paraId="1A700D01" w14:textId="77777777" w:rsidR="00B84B12" w:rsidRDefault="00B84B12" w:rsidP="00B84B12"/>
    <w:p w14:paraId="57AF935D" w14:textId="77777777" w:rsidR="003C2D6B" w:rsidRDefault="003C2D6B" w:rsidP="00B84B12">
      <w:pPr>
        <w:ind w:left="1440" w:hanging="1440"/>
      </w:pPr>
      <w:r w:rsidRPr="003C2D6B">
        <w:t>External Clinical Placement Practica (at least one year-long practicum placement is required; mu</w:t>
      </w:r>
      <w:r>
        <w:t xml:space="preserve">st sign up for PSYC 7970 summer </w:t>
      </w:r>
      <w:r w:rsidRPr="003C2D6B">
        <w:t>between 2nd-3rd year and 3rd-4th year)</w:t>
      </w:r>
    </w:p>
    <w:p w14:paraId="05B532E0" w14:textId="77777777" w:rsidR="00B84B12" w:rsidRDefault="00B84B12" w:rsidP="003C2D6B">
      <w:pPr>
        <w:ind w:left="1440" w:hanging="1440"/>
      </w:pPr>
      <w:r w:rsidRPr="00E20866">
        <w:t xml:space="preserve">PSYC 7970 </w:t>
      </w:r>
      <w:r w:rsidRPr="00E20866">
        <w:tab/>
      </w:r>
      <w:r w:rsidR="003C2D6B">
        <w:t>(</w:t>
      </w:r>
      <w:r w:rsidRPr="00E20866">
        <w:t>2 credit hours per semester)</w:t>
      </w:r>
    </w:p>
    <w:p w14:paraId="136D77EC" w14:textId="77777777" w:rsidR="00B84B12" w:rsidRDefault="00B84B12" w:rsidP="00B84B12">
      <w:pPr>
        <w:ind w:left="1440" w:hanging="1440"/>
      </w:pPr>
    </w:p>
    <w:p w14:paraId="699E4337" w14:textId="77777777" w:rsidR="00B84B12" w:rsidRDefault="00B84B12" w:rsidP="00B84B12">
      <w:pPr>
        <w:ind w:left="1440" w:hanging="1440"/>
      </w:pPr>
      <w:r>
        <w:t xml:space="preserve">List where each experience was completed, the supervisor, the overall clinical rating </w:t>
      </w:r>
      <w:r w:rsidR="00813B89">
        <w:t xml:space="preserve">(#19) </w:t>
      </w:r>
      <w:r>
        <w:t xml:space="preserve">(0 </w:t>
      </w:r>
    </w:p>
    <w:p w14:paraId="778594CE" w14:textId="77777777" w:rsidR="00B84B12" w:rsidRDefault="00813B89" w:rsidP="00B84B12">
      <w:pPr>
        <w:ind w:left="1440" w:hanging="1440"/>
      </w:pPr>
      <w:r>
        <w:t>b</w:t>
      </w:r>
      <w:r w:rsidR="00B84B12">
        <w:t>elow expectations, 1 = meets expectations, 2 = exceeds expectations), and grade.</w:t>
      </w:r>
    </w:p>
    <w:p w14:paraId="5AAA9E64" w14:textId="77777777" w:rsidR="00B84B12" w:rsidRDefault="00B84B12" w:rsidP="00B84B12">
      <w:pPr>
        <w:ind w:left="1440" w:hanging="1440"/>
      </w:pPr>
    </w:p>
    <w:p w14:paraId="5E8B5065" w14:textId="77777777" w:rsidR="00B84B12" w:rsidRDefault="00B84B12" w:rsidP="00B84B12">
      <w:pPr>
        <w:ind w:left="1440" w:hanging="1440"/>
        <w:rPr>
          <w:u w:val="single"/>
        </w:rPr>
      </w:pPr>
      <w:r>
        <w:rPr>
          <w:u w:val="single"/>
        </w:rPr>
        <w:t>Course #</w:t>
      </w:r>
      <w:r>
        <w:rPr>
          <w:u w:val="single"/>
        </w:rPr>
        <w:tab/>
      </w:r>
      <w:r>
        <w:rPr>
          <w:u w:val="single"/>
        </w:rPr>
        <w:tab/>
        <w:t>Site</w:t>
      </w:r>
      <w:r>
        <w:rPr>
          <w:u w:val="single"/>
        </w:rPr>
        <w:tab/>
      </w:r>
      <w:r>
        <w:rPr>
          <w:u w:val="single"/>
        </w:rPr>
        <w:tab/>
      </w:r>
      <w:r>
        <w:rPr>
          <w:u w:val="single"/>
        </w:rPr>
        <w:tab/>
        <w:t>Supervisor</w:t>
      </w:r>
      <w:r>
        <w:rPr>
          <w:u w:val="single"/>
        </w:rPr>
        <w:tab/>
      </w:r>
      <w:r w:rsidR="00813B89">
        <w:rPr>
          <w:u w:val="single"/>
        </w:rPr>
        <w:t xml:space="preserve">Overall </w:t>
      </w:r>
      <w:r>
        <w:rPr>
          <w:u w:val="single"/>
        </w:rPr>
        <w:t>Clinical Rating</w:t>
      </w:r>
      <w:r w:rsidR="00813B89">
        <w:rPr>
          <w:u w:val="single"/>
        </w:rPr>
        <w:t xml:space="preserve"> (#19)</w:t>
      </w:r>
      <w:r>
        <w:rPr>
          <w:u w:val="single"/>
        </w:rPr>
        <w:tab/>
        <w:t>Grade</w:t>
      </w:r>
    </w:p>
    <w:p w14:paraId="21982C61" w14:textId="77777777" w:rsidR="00B84B12" w:rsidRDefault="00B84B12" w:rsidP="00B84B12">
      <w:pPr>
        <w:ind w:left="1440" w:hanging="1440"/>
        <w:rPr>
          <w:u w:val="single"/>
        </w:rPr>
      </w:pPr>
    </w:p>
    <w:p w14:paraId="65EB381D" w14:textId="77777777" w:rsidR="003C2D6B" w:rsidRDefault="003C2D6B" w:rsidP="00B84B12">
      <w:pPr>
        <w:ind w:left="1440" w:hanging="1440"/>
      </w:pPr>
      <w:r w:rsidRPr="003C2D6B">
        <w:t xml:space="preserve">PSYC 7970 (Summer </w:t>
      </w:r>
      <w:r>
        <w:t>2</w:t>
      </w:r>
      <w:r w:rsidRPr="003C2D6B">
        <w:rPr>
          <w:vertAlign w:val="superscript"/>
        </w:rPr>
        <w:t>nd</w:t>
      </w:r>
      <w:r>
        <w:t>-</w:t>
      </w:r>
      <w:r w:rsidRPr="003C2D6B">
        <w:t>3rd yr)_____________________________________________________________________</w:t>
      </w:r>
    </w:p>
    <w:p w14:paraId="0BD49731" w14:textId="77777777" w:rsidR="003C2D6B" w:rsidRDefault="003C2D6B" w:rsidP="00B84B12">
      <w:pPr>
        <w:ind w:left="1440" w:hanging="1440"/>
      </w:pPr>
    </w:p>
    <w:p w14:paraId="75B8E06E" w14:textId="77777777" w:rsidR="00B84B12" w:rsidRDefault="00B84B12" w:rsidP="00B84B12">
      <w:pPr>
        <w:ind w:left="1440" w:hanging="1440"/>
      </w:pPr>
      <w:r>
        <w:t>PSYC 7970 (Fall 3</w:t>
      </w:r>
      <w:r w:rsidRPr="001E5113">
        <w:rPr>
          <w:vertAlign w:val="superscript"/>
        </w:rPr>
        <w:t>rd</w:t>
      </w:r>
      <w:r>
        <w:t xml:space="preserve"> yr)__________________________________________________________</w:t>
      </w:r>
      <w:r w:rsidR="00813B89">
        <w:t xml:space="preserve">______________ </w:t>
      </w:r>
    </w:p>
    <w:p w14:paraId="5086CD8D" w14:textId="77777777" w:rsidR="00B84B12" w:rsidRDefault="00B84B12" w:rsidP="00B84B12">
      <w:pPr>
        <w:ind w:left="1440" w:hanging="1440"/>
      </w:pPr>
    </w:p>
    <w:p w14:paraId="5E888226" w14:textId="77777777" w:rsidR="00B84B12" w:rsidRDefault="00B84B12" w:rsidP="00B84B12">
      <w:pPr>
        <w:ind w:left="1440" w:hanging="1440"/>
      </w:pPr>
      <w:r>
        <w:t>PSYC 7970 (Spring 3</w:t>
      </w:r>
      <w:r w:rsidRPr="001E5113">
        <w:rPr>
          <w:vertAlign w:val="superscript"/>
        </w:rPr>
        <w:t>rd</w:t>
      </w:r>
      <w:r>
        <w:t xml:space="preserve"> yr)________________________________________________________</w:t>
      </w:r>
      <w:r w:rsidR="00813B89">
        <w:t>______________</w:t>
      </w:r>
    </w:p>
    <w:p w14:paraId="35F5C32C" w14:textId="77777777" w:rsidR="00B84B12" w:rsidRDefault="00B84B12" w:rsidP="00B84B12">
      <w:pPr>
        <w:ind w:left="1440" w:hanging="1440"/>
      </w:pPr>
    </w:p>
    <w:p w14:paraId="304D40E2" w14:textId="77777777" w:rsidR="00B84B12" w:rsidRDefault="00B84B12" w:rsidP="00B84B12">
      <w:pPr>
        <w:ind w:left="1440" w:hanging="1440"/>
      </w:pPr>
      <w:r>
        <w:t>PSYC 7970 (Summer 3</w:t>
      </w:r>
      <w:r w:rsidRPr="001E5113">
        <w:rPr>
          <w:vertAlign w:val="superscript"/>
        </w:rPr>
        <w:t>rd</w:t>
      </w:r>
      <w:r>
        <w:t xml:space="preserve"> </w:t>
      </w:r>
      <w:r w:rsidR="003C2D6B">
        <w:t>-4</w:t>
      </w:r>
      <w:r w:rsidR="003C2D6B" w:rsidRPr="003C2D6B">
        <w:rPr>
          <w:vertAlign w:val="superscript"/>
        </w:rPr>
        <w:t>th</w:t>
      </w:r>
      <w:r w:rsidR="003C2D6B">
        <w:t xml:space="preserve"> </w:t>
      </w:r>
      <w:r>
        <w:t>yr)_______________________________________________________</w:t>
      </w:r>
      <w:r w:rsidR="00813B89">
        <w:t>______________</w:t>
      </w:r>
    </w:p>
    <w:p w14:paraId="1EBEE609" w14:textId="77777777" w:rsidR="00B84B12" w:rsidRDefault="00B84B12" w:rsidP="00B84B12">
      <w:pPr>
        <w:ind w:left="1440" w:hanging="1440"/>
      </w:pPr>
    </w:p>
    <w:p w14:paraId="1C8BA922" w14:textId="77777777" w:rsidR="00B84B12" w:rsidRDefault="00B84B12" w:rsidP="00B84B12">
      <w:pPr>
        <w:ind w:left="1440" w:hanging="1440"/>
      </w:pPr>
      <w:r>
        <w:t>PSYC 7970 (Fall 4</w:t>
      </w:r>
      <w:r w:rsidRPr="001E5113">
        <w:rPr>
          <w:vertAlign w:val="superscript"/>
        </w:rPr>
        <w:t>th</w:t>
      </w:r>
      <w:r>
        <w:t xml:space="preserve"> yr)___________________________________________________________</w:t>
      </w:r>
      <w:r w:rsidR="00813B89">
        <w:t>______________</w:t>
      </w:r>
    </w:p>
    <w:p w14:paraId="34E44A3B" w14:textId="77777777" w:rsidR="00B84B12" w:rsidRDefault="00B84B12" w:rsidP="00B84B12">
      <w:pPr>
        <w:ind w:left="1440" w:hanging="1440"/>
      </w:pPr>
    </w:p>
    <w:p w14:paraId="35007AD9" w14:textId="77777777" w:rsidR="00B84B12" w:rsidRDefault="00B84B12" w:rsidP="00B84B12">
      <w:pPr>
        <w:ind w:left="1440" w:hanging="1440"/>
      </w:pPr>
      <w:r>
        <w:t>PSYC 7970 (Spring 4</w:t>
      </w:r>
      <w:r w:rsidRPr="001E5113">
        <w:rPr>
          <w:vertAlign w:val="superscript"/>
        </w:rPr>
        <w:t>th</w:t>
      </w:r>
      <w:r>
        <w:t xml:space="preserve"> yr)________________________________________________________</w:t>
      </w:r>
      <w:r w:rsidR="00813B89">
        <w:t>_______________</w:t>
      </w:r>
    </w:p>
    <w:p w14:paraId="6E75A042" w14:textId="77777777" w:rsidR="00B84B12" w:rsidRDefault="00B84B12"/>
    <w:p w14:paraId="3192047B" w14:textId="77777777" w:rsidR="00B84B12" w:rsidRDefault="00B84B12" w:rsidP="00B84B12">
      <w:pPr>
        <w:ind w:left="1440" w:hanging="1440"/>
      </w:pPr>
    </w:p>
    <w:p w14:paraId="49C2A9F1" w14:textId="77777777" w:rsidR="00B84B12" w:rsidRDefault="00B84B12" w:rsidP="00B84B12">
      <w:pPr>
        <w:ind w:left="1440" w:hanging="1440"/>
      </w:pPr>
      <w:r>
        <w:rPr>
          <w:u w:val="single"/>
        </w:rPr>
        <w:t>Internship (One year full-time training internship in an APA-approved internship.</w:t>
      </w:r>
      <w:r>
        <w:t xml:space="preserve"> </w:t>
      </w:r>
    </w:p>
    <w:p w14:paraId="4BFE526D" w14:textId="77777777" w:rsidR="00B84B12" w:rsidRDefault="00B84B12" w:rsidP="00B84B12">
      <w:pPr>
        <w:ind w:left="1440" w:hanging="1440"/>
      </w:pPr>
      <w:r>
        <w:t>(1 credit hour per semester</w:t>
      </w:r>
      <w:r w:rsidR="00B7093C">
        <w:t>; fall and spring</w:t>
      </w:r>
      <w:r>
        <w:t>).</w:t>
      </w:r>
    </w:p>
    <w:p w14:paraId="76ACEB33" w14:textId="77777777" w:rsidR="00B84B12" w:rsidRDefault="00B84B12" w:rsidP="00B84B12">
      <w:pPr>
        <w:ind w:left="1440" w:hanging="1440"/>
      </w:pPr>
    </w:p>
    <w:p w14:paraId="62C7E7EE" w14:textId="77777777" w:rsidR="00B84B12" w:rsidRPr="001E5113" w:rsidRDefault="00B84B12" w:rsidP="00B84B12">
      <w:pPr>
        <w:ind w:left="1440" w:hanging="1440"/>
        <w:rPr>
          <w:u w:val="single"/>
        </w:rPr>
      </w:pPr>
      <w:r w:rsidRPr="001E5113">
        <w:rPr>
          <w:u w:val="single"/>
        </w:rPr>
        <w:t>Course #</w:t>
      </w:r>
      <w:r w:rsidRPr="001E5113">
        <w:rPr>
          <w:u w:val="single"/>
        </w:rPr>
        <w:tab/>
      </w:r>
      <w:r w:rsidRPr="001E5113">
        <w:rPr>
          <w:u w:val="single"/>
        </w:rPr>
        <w:tab/>
        <w:t>Semester</w:t>
      </w:r>
      <w:r w:rsidRPr="001E5113">
        <w:rPr>
          <w:u w:val="single"/>
        </w:rPr>
        <w:tab/>
      </w:r>
      <w:r w:rsidRPr="001E5113">
        <w:rPr>
          <w:u w:val="single"/>
        </w:rPr>
        <w:tab/>
        <w:t>Year</w:t>
      </w:r>
      <w:r w:rsidRPr="001E5113">
        <w:rPr>
          <w:u w:val="single"/>
        </w:rPr>
        <w:tab/>
      </w:r>
      <w:r w:rsidRPr="001E5113">
        <w:rPr>
          <w:u w:val="single"/>
        </w:rPr>
        <w:tab/>
      </w:r>
      <w:r w:rsidRPr="001E5113">
        <w:rPr>
          <w:u w:val="single"/>
        </w:rPr>
        <w:tab/>
      </w:r>
      <w:r w:rsidRPr="001E5113">
        <w:rPr>
          <w:u w:val="single"/>
        </w:rPr>
        <w:tab/>
        <w:t># credits</w:t>
      </w:r>
    </w:p>
    <w:p w14:paraId="2A197E96" w14:textId="77777777" w:rsidR="00B84B12" w:rsidRDefault="00B84B12" w:rsidP="00B84B12"/>
    <w:p w14:paraId="2F1A1443" w14:textId="77777777" w:rsidR="00B84B12" w:rsidRDefault="00B84B12" w:rsidP="00B84B12">
      <w:r>
        <w:t>PSYC 7980______________________________________________________________________</w:t>
      </w:r>
    </w:p>
    <w:p w14:paraId="16882B07" w14:textId="77777777" w:rsidR="00B84B12" w:rsidRDefault="00B84B12" w:rsidP="00B84B12"/>
    <w:p w14:paraId="00E77979" w14:textId="77777777" w:rsidR="00B84B12" w:rsidRPr="002C0155" w:rsidRDefault="00B84B12" w:rsidP="00B84B12">
      <w:r>
        <w:t>PSYC 7980______________________________________________________________________</w:t>
      </w:r>
    </w:p>
    <w:p w14:paraId="4B2BC6D6" w14:textId="77777777" w:rsidR="00B84B12" w:rsidRDefault="00B84B12" w:rsidP="00B84B12"/>
    <w:p w14:paraId="6977DC34" w14:textId="77777777" w:rsidR="00B84B12" w:rsidRDefault="00B84B12" w:rsidP="00B84B12">
      <w:r>
        <w:rPr>
          <w:u w:val="single"/>
        </w:rPr>
        <w:t>Research Requirements</w:t>
      </w:r>
    </w:p>
    <w:p w14:paraId="3647A1BD" w14:textId="77777777" w:rsidR="00B84B12" w:rsidRDefault="003C2D6B" w:rsidP="00B84B12">
      <w:r>
        <w:t xml:space="preserve">PSYC 6990 </w:t>
      </w:r>
      <w:r w:rsidR="00B84B12">
        <w:t>MA Thesis Hours (3-6 credit hours required)</w:t>
      </w:r>
    </w:p>
    <w:p w14:paraId="7514AA3F" w14:textId="77777777" w:rsidR="00B84B12" w:rsidRDefault="003C2D6B" w:rsidP="00B84B12">
      <w:r>
        <w:t xml:space="preserve">PSYC 7990 </w:t>
      </w:r>
      <w:r w:rsidR="00B84B12">
        <w:t>Dissertation Hours (16-30 credit hours required)</w:t>
      </w:r>
    </w:p>
    <w:p w14:paraId="34D423E1" w14:textId="77777777" w:rsidR="00B84B12" w:rsidRDefault="00B84B12" w:rsidP="00B84B12"/>
    <w:p w14:paraId="49714548" w14:textId="77777777" w:rsidR="00B84B12" w:rsidRDefault="00B84B12" w:rsidP="00B84B12">
      <w:r>
        <w:t>List Thesis/</w:t>
      </w:r>
      <w:r w:rsidR="003C2D6B">
        <w:t>Prelim/</w:t>
      </w:r>
      <w:r>
        <w:t>Dissertation, Semester and Year Taken, and Number of Credits.</w:t>
      </w:r>
    </w:p>
    <w:p w14:paraId="197BAD21" w14:textId="77777777" w:rsidR="00B84B12" w:rsidRDefault="00B84B12" w:rsidP="00B84B12"/>
    <w:p w14:paraId="38AD99E3" w14:textId="77777777" w:rsidR="00B84B12" w:rsidRDefault="00B84B12" w:rsidP="00B84B12">
      <w:pPr>
        <w:rPr>
          <w:u w:val="single"/>
        </w:rPr>
      </w:pPr>
      <w:r w:rsidRPr="005E2861">
        <w:rPr>
          <w:u w:val="single"/>
        </w:rPr>
        <w:t>Course #</w:t>
      </w:r>
      <w:r w:rsidRPr="005E2861">
        <w:rPr>
          <w:u w:val="single"/>
        </w:rPr>
        <w:tab/>
      </w:r>
      <w:r w:rsidRPr="005E2861">
        <w:rPr>
          <w:u w:val="single"/>
        </w:rPr>
        <w:tab/>
        <w:t>Semester</w:t>
      </w:r>
      <w:r w:rsidRPr="005E2861">
        <w:rPr>
          <w:u w:val="single"/>
        </w:rPr>
        <w:tab/>
      </w:r>
      <w:r w:rsidRPr="005E2861">
        <w:rPr>
          <w:u w:val="single"/>
        </w:rPr>
        <w:tab/>
        <w:t>Year</w:t>
      </w:r>
      <w:r w:rsidRPr="005E2861">
        <w:rPr>
          <w:u w:val="single"/>
        </w:rPr>
        <w:tab/>
      </w:r>
      <w:r w:rsidRPr="005E2861">
        <w:rPr>
          <w:u w:val="single"/>
        </w:rPr>
        <w:tab/>
      </w:r>
      <w:r w:rsidRPr="005E2861">
        <w:rPr>
          <w:u w:val="single"/>
        </w:rPr>
        <w:tab/>
      </w:r>
      <w:r w:rsidRPr="005E2861">
        <w:rPr>
          <w:u w:val="single"/>
        </w:rPr>
        <w:tab/>
        <w:t># credits</w:t>
      </w:r>
    </w:p>
    <w:p w14:paraId="76F57D91" w14:textId="77777777" w:rsidR="00B84B12" w:rsidRDefault="00B84B12" w:rsidP="00B84B12"/>
    <w:p w14:paraId="42DF174A" w14:textId="77777777" w:rsidR="00B84B12" w:rsidRDefault="00B84B12" w:rsidP="00B84B12">
      <w:r>
        <w:t>_______________________________________________________________________</w:t>
      </w:r>
    </w:p>
    <w:p w14:paraId="038D5637" w14:textId="77777777" w:rsidR="00B84B12" w:rsidRDefault="00B84B12" w:rsidP="00B84B12"/>
    <w:p w14:paraId="603137C6" w14:textId="77777777" w:rsidR="00B84B12" w:rsidRDefault="00B84B12" w:rsidP="00B84B12">
      <w:r>
        <w:t>_______________________________________________________________________</w:t>
      </w:r>
    </w:p>
    <w:p w14:paraId="5B357ED2" w14:textId="77777777" w:rsidR="00B84B12" w:rsidRDefault="00B84B12" w:rsidP="00B84B12"/>
    <w:p w14:paraId="2E4F1A9A" w14:textId="77777777" w:rsidR="00B84B12" w:rsidRDefault="00B84B12" w:rsidP="00B84B12">
      <w:r>
        <w:t>_______________________________________________________________________</w:t>
      </w:r>
    </w:p>
    <w:p w14:paraId="2BBC5765" w14:textId="77777777" w:rsidR="00B84B12" w:rsidRDefault="00B84B12" w:rsidP="00B84B12"/>
    <w:p w14:paraId="7371822C" w14:textId="77777777" w:rsidR="00B84B12" w:rsidRDefault="00B84B12" w:rsidP="00B84B12">
      <w:r>
        <w:t>_______________________________________________________________________</w:t>
      </w:r>
    </w:p>
    <w:p w14:paraId="649BD2EF" w14:textId="77777777" w:rsidR="00B84B12" w:rsidRDefault="00B84B12" w:rsidP="00B84B12"/>
    <w:p w14:paraId="48F80BE4" w14:textId="77777777" w:rsidR="00B84B12" w:rsidRDefault="00B84B12" w:rsidP="00B84B12">
      <w:r>
        <w:t>_______________________________________________________________________</w:t>
      </w:r>
    </w:p>
    <w:p w14:paraId="6EED0756" w14:textId="77777777" w:rsidR="00B84B12" w:rsidRDefault="00B84B12" w:rsidP="00B84B12"/>
    <w:p w14:paraId="163F6275" w14:textId="77777777" w:rsidR="00B84B12" w:rsidRDefault="00B84B12" w:rsidP="00B84B12"/>
    <w:p w14:paraId="18B0F1DB" w14:textId="77777777" w:rsidR="00B84B12" w:rsidRDefault="00B84B12" w:rsidP="00B84B12">
      <w:pPr>
        <w:rPr>
          <w:u w:val="single"/>
        </w:rPr>
      </w:pPr>
      <w:r>
        <w:rPr>
          <w:u w:val="single"/>
        </w:rPr>
        <w:t>Total Minimum Credit Hours to be Completed for Ph.D. Approximately = 128</w:t>
      </w:r>
    </w:p>
    <w:p w14:paraId="573B1FBF" w14:textId="77777777" w:rsidR="00B84B12" w:rsidRDefault="00B84B12" w:rsidP="00B84B12">
      <w:pPr>
        <w:rPr>
          <w:u w:val="single"/>
        </w:rPr>
      </w:pPr>
    </w:p>
    <w:p w14:paraId="123DBD47" w14:textId="77777777" w:rsidR="00B84B12" w:rsidRDefault="00B84B12" w:rsidP="00B84B12">
      <w:pPr>
        <w:rPr>
          <w:u w:val="single"/>
        </w:rPr>
      </w:pPr>
      <w:r w:rsidRPr="00BE01C0">
        <w:rPr>
          <w:u w:val="single"/>
        </w:rPr>
        <w:t>Concentration Area Requirements</w:t>
      </w:r>
    </w:p>
    <w:p w14:paraId="65930CEE" w14:textId="77777777" w:rsidR="00B84B12" w:rsidRDefault="00B84B12" w:rsidP="00B84B12">
      <w:r>
        <w:t>Relevant Research Topic (M</w:t>
      </w:r>
      <w:r w:rsidR="003C2D6B">
        <w:t>A</w:t>
      </w:r>
      <w:r>
        <w:t xml:space="preserve"> and Dissertation in area relevant to the concentration)</w:t>
      </w:r>
    </w:p>
    <w:p w14:paraId="5563F2E2" w14:textId="77777777" w:rsidR="00B84B12" w:rsidRDefault="00B84B12" w:rsidP="00B84B12">
      <w:r>
        <w:t>Advanced Clinical Topic/Assessment/Intervention (2 of 3) (in concentration area)</w:t>
      </w:r>
    </w:p>
    <w:p w14:paraId="76699B92" w14:textId="77777777" w:rsidR="00B84B12" w:rsidRDefault="00B84B12" w:rsidP="00B84B12">
      <w:r>
        <w:t>Relevant PSC and Practicum Experiences</w:t>
      </w:r>
    </w:p>
    <w:p w14:paraId="4C821737" w14:textId="77777777" w:rsidR="00B84B12" w:rsidRDefault="00B84B12" w:rsidP="00B84B12">
      <w:r>
        <w:t>Pre-doctoral Internship with Relevant Experiences Offered (preferred)</w:t>
      </w:r>
    </w:p>
    <w:p w14:paraId="35C17777" w14:textId="77777777" w:rsidR="00B84B12" w:rsidRDefault="00B84B12" w:rsidP="00B84B12"/>
    <w:p w14:paraId="5A10EBF1" w14:textId="77777777" w:rsidR="00B84B12" w:rsidRDefault="00B84B12" w:rsidP="00B84B12">
      <w:r>
        <w:t>List the courses and experiences that are being applied to concentration area requirements.</w:t>
      </w:r>
    </w:p>
    <w:p w14:paraId="563862FA" w14:textId="77777777" w:rsidR="00B84B12" w:rsidRDefault="00B84B12" w:rsidP="00B84B12"/>
    <w:p w14:paraId="4C39F646" w14:textId="77777777" w:rsidR="00B84B12" w:rsidRDefault="00B84B12" w:rsidP="00B84B12">
      <w:pPr>
        <w:rPr>
          <w:u w:val="single"/>
        </w:rPr>
      </w:pPr>
      <w:r w:rsidRPr="00BE01C0">
        <w:rPr>
          <w:u w:val="single"/>
        </w:rPr>
        <w:t>Course #</w:t>
      </w:r>
      <w:r w:rsidRPr="00BE01C0">
        <w:rPr>
          <w:u w:val="single"/>
        </w:rPr>
        <w:tab/>
      </w:r>
      <w:r>
        <w:rPr>
          <w:u w:val="single"/>
        </w:rPr>
        <w:tab/>
      </w:r>
      <w:r w:rsidRPr="00BE01C0">
        <w:rPr>
          <w:u w:val="single"/>
        </w:rPr>
        <w:t>Title or Description of Experience</w:t>
      </w:r>
    </w:p>
    <w:p w14:paraId="66A9B305" w14:textId="77777777" w:rsidR="00B84B12" w:rsidRDefault="00B84B12" w:rsidP="00B84B12"/>
    <w:p w14:paraId="1745AD9F" w14:textId="77777777" w:rsidR="00B84B12" w:rsidRDefault="00B84B12" w:rsidP="00B84B12">
      <w:r>
        <w:t>_______________________________________________________________________</w:t>
      </w:r>
    </w:p>
    <w:p w14:paraId="67226854" w14:textId="77777777" w:rsidR="00B84B12" w:rsidRDefault="00B84B12" w:rsidP="00B84B12"/>
    <w:p w14:paraId="2E0947DE" w14:textId="77777777" w:rsidR="00B84B12" w:rsidRDefault="00B84B12" w:rsidP="00B84B12">
      <w:r>
        <w:t>_______________________________________________________________________</w:t>
      </w:r>
    </w:p>
    <w:p w14:paraId="3516D1F6" w14:textId="77777777" w:rsidR="00B84B12" w:rsidRDefault="00B84B12" w:rsidP="00B84B12"/>
    <w:p w14:paraId="47819AB1" w14:textId="77777777" w:rsidR="00B84B12" w:rsidRDefault="00B84B12" w:rsidP="00B84B12">
      <w:r>
        <w:t>_______________________________________________________________________</w:t>
      </w:r>
    </w:p>
    <w:p w14:paraId="52184759" w14:textId="77777777" w:rsidR="00B84B12" w:rsidRDefault="00B84B12" w:rsidP="00B84B12"/>
    <w:p w14:paraId="08761360" w14:textId="77777777" w:rsidR="00B84B12" w:rsidRDefault="00B84B12" w:rsidP="00B84B12">
      <w:r>
        <w:t>_______________________________________________________________________</w:t>
      </w:r>
    </w:p>
    <w:p w14:paraId="34D20EE3" w14:textId="77777777" w:rsidR="00B84B12" w:rsidRDefault="00B84B12" w:rsidP="00B84B12"/>
    <w:p w14:paraId="7991D91A" w14:textId="77777777" w:rsidR="00B84B12" w:rsidRDefault="00B84B12" w:rsidP="00B84B12">
      <w:r>
        <w:t>_______________________________________________________________________</w:t>
      </w:r>
    </w:p>
    <w:p w14:paraId="6B42B4F3" w14:textId="77777777" w:rsidR="00B84B12" w:rsidRDefault="00B84B12" w:rsidP="00B84B12"/>
    <w:p w14:paraId="7924CDE1" w14:textId="77777777" w:rsidR="00B84B12" w:rsidRDefault="00B84B12" w:rsidP="00B84B12">
      <w:r>
        <w:t>_______________________________________________________________________</w:t>
      </w:r>
    </w:p>
    <w:p w14:paraId="13FB1778" w14:textId="77777777" w:rsidR="00B84B12" w:rsidRDefault="00B84B12" w:rsidP="00B84B12"/>
    <w:p w14:paraId="22C00B45" w14:textId="77777777" w:rsidR="00B84B12" w:rsidRDefault="00B84B12" w:rsidP="00B84B12">
      <w:r>
        <w:t>_______________________________________________________________________</w:t>
      </w:r>
    </w:p>
    <w:p w14:paraId="3C7D2424" w14:textId="77777777" w:rsidR="00B84B12" w:rsidRDefault="00B84B12" w:rsidP="00B84B12"/>
    <w:p w14:paraId="27E05D42" w14:textId="77777777" w:rsidR="00B84B12" w:rsidRDefault="00B84B12" w:rsidP="00B84B12">
      <w:r>
        <w:t>_______________________________________________________________________</w:t>
      </w:r>
    </w:p>
    <w:p w14:paraId="65668132" w14:textId="77777777" w:rsidR="00B84B12" w:rsidRDefault="00B84B12" w:rsidP="00B84B12"/>
    <w:p w14:paraId="28773B4C" w14:textId="77777777" w:rsidR="00B84B12" w:rsidRDefault="00B84B12" w:rsidP="00B84B12">
      <w:r>
        <w:t>_______________________________________________________________________</w:t>
      </w:r>
    </w:p>
    <w:p w14:paraId="012AAE2D" w14:textId="77777777" w:rsidR="00B84B12" w:rsidRDefault="00B84B12" w:rsidP="00B84B12"/>
    <w:p w14:paraId="5D68A679" w14:textId="4FE65D42" w:rsidR="005E40FF" w:rsidRDefault="00865593" w:rsidP="005E40FF">
      <w:pPr>
        <w:rPr>
          <w:b/>
          <w:bCs/>
          <w:sz w:val="24"/>
          <w:szCs w:val="24"/>
        </w:rPr>
      </w:pPr>
      <w:r>
        <w:rPr>
          <w:b/>
          <w:bCs/>
          <w:sz w:val="24"/>
          <w:szCs w:val="24"/>
        </w:rPr>
        <w:t xml:space="preserve">List of </w:t>
      </w:r>
      <w:r w:rsidR="005E40FF">
        <w:rPr>
          <w:b/>
          <w:bCs/>
          <w:sz w:val="24"/>
          <w:szCs w:val="24"/>
        </w:rPr>
        <w:t xml:space="preserve">Advanced Clinical Courses that provide each </w:t>
      </w:r>
      <w:r w:rsidR="00A80329">
        <w:rPr>
          <w:b/>
          <w:bCs/>
          <w:sz w:val="24"/>
          <w:szCs w:val="24"/>
        </w:rPr>
        <w:t>and</w:t>
      </w:r>
      <w:r w:rsidR="005E40FF">
        <w:rPr>
          <w:b/>
          <w:bCs/>
          <w:sz w:val="24"/>
          <w:szCs w:val="24"/>
        </w:rPr>
        <w:t xml:space="preserve"> every student with an Advanced Integrative experience. Each student must take at least one of these courses which is consistent w/ our existing curriculum. Note – if students have met other requirements, no additional or new courses are involved.</w:t>
      </w:r>
      <w:r w:rsidR="006E7EEC">
        <w:rPr>
          <w:b/>
          <w:bCs/>
          <w:sz w:val="24"/>
          <w:szCs w:val="24"/>
        </w:rPr>
        <w:t xml:space="preserve"> Please note, some course numbers may have changed. </w:t>
      </w:r>
    </w:p>
    <w:p w14:paraId="12C75DA8" w14:textId="5DDE4439" w:rsidR="005E40FF" w:rsidRPr="00B71A70" w:rsidRDefault="006E7EEC" w:rsidP="005E40FF">
      <w:pPr>
        <w:rPr>
          <w:sz w:val="24"/>
          <w:szCs w:val="24"/>
        </w:rPr>
      </w:pPr>
      <w:bookmarkStart w:id="6" w:name="_Hlk109293038"/>
      <w:r w:rsidRPr="00195290">
        <w:rPr>
          <w:sz w:val="24"/>
          <w:szCs w:val="24"/>
        </w:rPr>
        <w:t>7200</w:t>
      </w:r>
      <w:r w:rsidR="005E40FF" w:rsidRPr="00195290">
        <w:rPr>
          <w:sz w:val="24"/>
          <w:szCs w:val="24"/>
        </w:rPr>
        <w:t xml:space="preserve"> </w:t>
      </w:r>
      <w:r w:rsidR="005E40FF" w:rsidRPr="00B71A70">
        <w:rPr>
          <w:sz w:val="24"/>
          <w:szCs w:val="24"/>
        </w:rPr>
        <w:t xml:space="preserve">Health Psychology (Braden) </w:t>
      </w:r>
    </w:p>
    <w:p w14:paraId="0560B1FA" w14:textId="32EC2955" w:rsidR="005E40FF" w:rsidRPr="00B71A70" w:rsidRDefault="005E40FF" w:rsidP="005E40FF">
      <w:pPr>
        <w:rPr>
          <w:sz w:val="24"/>
          <w:szCs w:val="24"/>
        </w:rPr>
      </w:pPr>
      <w:r w:rsidRPr="00B71A70">
        <w:rPr>
          <w:sz w:val="24"/>
          <w:szCs w:val="24"/>
        </w:rPr>
        <w:t>718</w:t>
      </w:r>
      <w:r w:rsidR="006E7EEC" w:rsidRPr="00B71A70">
        <w:rPr>
          <w:sz w:val="24"/>
          <w:szCs w:val="24"/>
        </w:rPr>
        <w:t>1</w:t>
      </w:r>
      <w:r w:rsidRPr="00B71A70">
        <w:rPr>
          <w:sz w:val="24"/>
          <w:szCs w:val="24"/>
        </w:rPr>
        <w:t xml:space="preserve"> Community Psychology (Stein). </w:t>
      </w:r>
    </w:p>
    <w:p w14:paraId="69988348" w14:textId="789809BB" w:rsidR="005E40FF" w:rsidRPr="006822DB" w:rsidRDefault="005E40FF" w:rsidP="005E40FF">
      <w:pPr>
        <w:rPr>
          <w:sz w:val="24"/>
          <w:szCs w:val="24"/>
        </w:rPr>
      </w:pPr>
      <w:r w:rsidRPr="00AF55A0">
        <w:rPr>
          <w:sz w:val="24"/>
          <w:szCs w:val="24"/>
        </w:rPr>
        <w:t>7</w:t>
      </w:r>
      <w:r w:rsidR="00B82824" w:rsidRPr="00AF55A0">
        <w:rPr>
          <w:sz w:val="24"/>
          <w:szCs w:val="24"/>
        </w:rPr>
        <w:t>800</w:t>
      </w:r>
      <w:r w:rsidRPr="00AF55A0">
        <w:rPr>
          <w:sz w:val="24"/>
          <w:szCs w:val="24"/>
        </w:rPr>
        <w:t xml:space="preserve"> Psychology of Religion/Spirituality</w:t>
      </w:r>
      <w:r w:rsidR="00415622" w:rsidRPr="00AF55A0">
        <w:rPr>
          <w:sz w:val="24"/>
          <w:szCs w:val="24"/>
        </w:rPr>
        <w:t>: Applied</w:t>
      </w:r>
      <w:r w:rsidRPr="00AF55A0">
        <w:rPr>
          <w:sz w:val="24"/>
          <w:szCs w:val="24"/>
        </w:rPr>
        <w:t xml:space="preserve"> (Mahoney)</w:t>
      </w:r>
      <w:r w:rsidRPr="006822DB">
        <w:rPr>
          <w:sz w:val="24"/>
          <w:szCs w:val="24"/>
        </w:rPr>
        <w:t xml:space="preserve"> </w:t>
      </w:r>
    </w:p>
    <w:p w14:paraId="1AF15B97" w14:textId="3E83B897" w:rsidR="005E40FF" w:rsidRPr="00195290" w:rsidRDefault="005E40FF" w:rsidP="005E40FF">
      <w:pPr>
        <w:rPr>
          <w:sz w:val="24"/>
          <w:szCs w:val="24"/>
        </w:rPr>
      </w:pPr>
      <w:r w:rsidRPr="00AF55A0">
        <w:rPr>
          <w:sz w:val="24"/>
          <w:szCs w:val="24"/>
        </w:rPr>
        <w:t>7</w:t>
      </w:r>
      <w:r w:rsidR="00AD16B1">
        <w:rPr>
          <w:sz w:val="24"/>
          <w:szCs w:val="24"/>
        </w:rPr>
        <w:t>190</w:t>
      </w:r>
      <w:r w:rsidRPr="00AF55A0">
        <w:rPr>
          <w:sz w:val="24"/>
          <w:szCs w:val="24"/>
        </w:rPr>
        <w:t xml:space="preserve"> Advanced Family/Child Theory and Therapy (Mahoney)</w:t>
      </w:r>
    </w:p>
    <w:p w14:paraId="3853820D" w14:textId="68C70139" w:rsidR="005E40FF" w:rsidRPr="00195290" w:rsidRDefault="006E7EEC" w:rsidP="005E40FF">
      <w:pPr>
        <w:rPr>
          <w:sz w:val="24"/>
          <w:szCs w:val="24"/>
        </w:rPr>
      </w:pPr>
      <w:r w:rsidRPr="00195290">
        <w:rPr>
          <w:sz w:val="24"/>
          <w:szCs w:val="24"/>
        </w:rPr>
        <w:t>7192</w:t>
      </w:r>
      <w:r w:rsidR="005E40FF" w:rsidRPr="00195290">
        <w:rPr>
          <w:sz w:val="24"/>
          <w:szCs w:val="24"/>
        </w:rPr>
        <w:t xml:space="preserve"> Advanced Adolescent Theory and Therapy (Tompsett) </w:t>
      </w:r>
    </w:p>
    <w:p w14:paraId="76B11086" w14:textId="77777777" w:rsidR="005E40FF" w:rsidRDefault="005E40FF" w:rsidP="005E40FF">
      <w:pPr>
        <w:rPr>
          <w:sz w:val="24"/>
          <w:szCs w:val="24"/>
        </w:rPr>
      </w:pPr>
      <w:r w:rsidRPr="00195290">
        <w:rPr>
          <w:sz w:val="24"/>
          <w:szCs w:val="24"/>
        </w:rPr>
        <w:t>720</w:t>
      </w:r>
      <w:r w:rsidR="006E7EEC" w:rsidRPr="00195290">
        <w:rPr>
          <w:sz w:val="24"/>
          <w:szCs w:val="24"/>
        </w:rPr>
        <w:t>1</w:t>
      </w:r>
      <w:r w:rsidRPr="00195290">
        <w:rPr>
          <w:sz w:val="24"/>
          <w:szCs w:val="24"/>
        </w:rPr>
        <w:t xml:space="preserve"> Third Wave Cognitive Behavioral Therapy (O'Brien)</w:t>
      </w:r>
      <w:r>
        <w:rPr>
          <w:sz w:val="24"/>
          <w:szCs w:val="24"/>
        </w:rPr>
        <w:t xml:space="preserve"> </w:t>
      </w:r>
    </w:p>
    <w:bookmarkEnd w:id="6"/>
    <w:p w14:paraId="01D3E2CA" w14:textId="77777777" w:rsidR="005E40FF" w:rsidRDefault="005E40FF" w:rsidP="005E40FF">
      <w:pPr>
        <w:rPr>
          <w:sz w:val="24"/>
          <w:szCs w:val="24"/>
        </w:rPr>
      </w:pPr>
    </w:p>
    <w:p w14:paraId="38B00778" w14:textId="207F91D3" w:rsidR="005E40FF" w:rsidRDefault="005E40FF" w:rsidP="005E40FF">
      <w:pPr>
        <w:rPr>
          <w:sz w:val="24"/>
          <w:szCs w:val="24"/>
        </w:rPr>
      </w:pPr>
      <w:r>
        <w:rPr>
          <w:sz w:val="24"/>
          <w:szCs w:val="24"/>
        </w:rPr>
        <w:t>Note: Social Systems Assessment (Stein</w:t>
      </w:r>
      <w:r w:rsidR="00865593">
        <w:rPr>
          <w:sz w:val="24"/>
          <w:szCs w:val="24"/>
        </w:rPr>
        <w:t xml:space="preserve">) </w:t>
      </w:r>
      <w:r>
        <w:rPr>
          <w:sz w:val="24"/>
          <w:szCs w:val="24"/>
        </w:rPr>
        <w:t xml:space="preserve">can be used to fulfill Social Bases of Behavior </w:t>
      </w:r>
      <w:r w:rsidR="00016718">
        <w:rPr>
          <w:sz w:val="24"/>
          <w:szCs w:val="24"/>
        </w:rPr>
        <w:t xml:space="preserve">(foundations course) </w:t>
      </w:r>
      <w:r>
        <w:rPr>
          <w:sz w:val="24"/>
          <w:szCs w:val="24"/>
        </w:rPr>
        <w:t xml:space="preserve">and/or to fulfill the program’s requirement to take 2/3 advanced </w:t>
      </w:r>
      <w:r w:rsidR="00016718">
        <w:rPr>
          <w:sz w:val="24"/>
          <w:szCs w:val="24"/>
        </w:rPr>
        <w:t xml:space="preserve">clinical </w:t>
      </w:r>
      <w:r>
        <w:rPr>
          <w:sz w:val="24"/>
          <w:szCs w:val="24"/>
        </w:rPr>
        <w:t>courses, including a</w:t>
      </w:r>
      <w:r w:rsidR="00016718">
        <w:rPr>
          <w:sz w:val="24"/>
          <w:szCs w:val="24"/>
        </w:rPr>
        <w:t>n advanced assessment course</w:t>
      </w:r>
      <w:r w:rsidR="00AE4AE6">
        <w:rPr>
          <w:sz w:val="24"/>
          <w:szCs w:val="24"/>
        </w:rPr>
        <w:t>.</w:t>
      </w:r>
      <w:r w:rsidR="00016718">
        <w:rPr>
          <w:sz w:val="24"/>
          <w:szCs w:val="24"/>
        </w:rPr>
        <w:t xml:space="preserve"> </w:t>
      </w:r>
    </w:p>
    <w:p w14:paraId="541B6741" w14:textId="77777777" w:rsidR="00B84B12" w:rsidRDefault="00B84B12" w:rsidP="00B84B12">
      <w:pPr>
        <w:tabs>
          <w:tab w:val="center" w:pos="5400"/>
        </w:tabs>
        <w:rPr>
          <w:b/>
          <w:bCs/>
          <w:sz w:val="22"/>
          <w:szCs w:val="22"/>
        </w:rPr>
      </w:pPr>
      <w:r>
        <w:br w:type="page"/>
      </w:r>
      <w:r w:rsidRPr="00A548A3">
        <w:rPr>
          <w:b/>
          <w:sz w:val="22"/>
          <w:szCs w:val="22"/>
        </w:rPr>
        <w:lastRenderedPageBreak/>
        <w:t xml:space="preserve">Appendix: </w:t>
      </w:r>
      <w:r w:rsidRPr="00A548A3">
        <w:rPr>
          <w:b/>
          <w:bCs/>
          <w:sz w:val="22"/>
          <w:szCs w:val="22"/>
        </w:rPr>
        <w:t>Graduate Student Academic and Professional Development Update</w:t>
      </w:r>
      <w:r w:rsidR="00277C24">
        <w:rPr>
          <w:b/>
          <w:bCs/>
          <w:sz w:val="22"/>
          <w:szCs w:val="22"/>
        </w:rPr>
        <w:t xml:space="preserve"> Form</w:t>
      </w:r>
    </w:p>
    <w:p w14:paraId="3A54FF3B" w14:textId="77777777" w:rsidR="00277C24" w:rsidRPr="00A548A3" w:rsidRDefault="00277C24" w:rsidP="00B84B12">
      <w:pPr>
        <w:tabs>
          <w:tab w:val="center" w:pos="5400"/>
        </w:tabs>
        <w:rPr>
          <w:b/>
          <w:sz w:val="22"/>
          <w:szCs w:val="22"/>
        </w:rPr>
      </w:pPr>
    </w:p>
    <w:p w14:paraId="69D0535F" w14:textId="77777777" w:rsidR="00277C24" w:rsidRPr="00277C24" w:rsidRDefault="00277C24" w:rsidP="00277C24">
      <w:pPr>
        <w:widowControl w:val="0"/>
        <w:autoSpaceDE w:val="0"/>
        <w:autoSpaceDN w:val="0"/>
        <w:adjustRightInd w:val="0"/>
        <w:rPr>
          <w:sz w:val="24"/>
          <w:szCs w:val="24"/>
        </w:rPr>
      </w:pPr>
      <w:r w:rsidRPr="00277C24">
        <w:rPr>
          <w:sz w:val="24"/>
          <w:szCs w:val="24"/>
        </w:rPr>
        <w:t>Your Name:__________________________    Advisor/Sponsor:________________________________</w:t>
      </w:r>
    </w:p>
    <w:p w14:paraId="781B54A6" w14:textId="77777777" w:rsidR="00277C24" w:rsidRPr="00277C24" w:rsidRDefault="00277C24" w:rsidP="00277C24">
      <w:pPr>
        <w:widowControl w:val="0"/>
        <w:autoSpaceDE w:val="0"/>
        <w:autoSpaceDN w:val="0"/>
        <w:adjustRightInd w:val="0"/>
        <w:rPr>
          <w:sz w:val="24"/>
          <w:szCs w:val="24"/>
        </w:rPr>
      </w:pPr>
      <w:r w:rsidRPr="00277C24">
        <w:rPr>
          <w:sz w:val="24"/>
          <w:szCs w:val="24"/>
        </w:rPr>
        <w:t>Area:___________________________            Calendar year this report covers: ____________________</w:t>
      </w:r>
    </w:p>
    <w:p w14:paraId="4B8B6F25" w14:textId="77777777" w:rsidR="00277C24" w:rsidRPr="00277C24" w:rsidRDefault="00277C24" w:rsidP="00277C24">
      <w:pPr>
        <w:widowControl w:val="0"/>
        <w:autoSpaceDE w:val="0"/>
        <w:autoSpaceDN w:val="0"/>
        <w:adjustRightInd w:val="0"/>
        <w:rPr>
          <w:sz w:val="24"/>
          <w:szCs w:val="24"/>
        </w:rPr>
      </w:pPr>
    </w:p>
    <w:p w14:paraId="3F33CE9C" w14:textId="77777777" w:rsidR="00277C24" w:rsidRPr="00277C24" w:rsidRDefault="00277C24" w:rsidP="00277C24">
      <w:pPr>
        <w:widowControl w:val="0"/>
        <w:autoSpaceDE w:val="0"/>
        <w:autoSpaceDN w:val="0"/>
        <w:adjustRightInd w:val="0"/>
        <w:rPr>
          <w:sz w:val="24"/>
          <w:szCs w:val="24"/>
        </w:rPr>
      </w:pPr>
      <w:r w:rsidRPr="00277C24">
        <w:rPr>
          <w:sz w:val="24"/>
          <w:szCs w:val="24"/>
        </w:rPr>
        <w:t>The Year You Entered BGSU: August _____</w:t>
      </w:r>
    </w:p>
    <w:p w14:paraId="418A0D4A" w14:textId="77777777" w:rsidR="00277C24" w:rsidRPr="00277C24" w:rsidRDefault="00277C24" w:rsidP="00277C24">
      <w:pPr>
        <w:widowControl w:val="0"/>
        <w:autoSpaceDE w:val="0"/>
        <w:autoSpaceDN w:val="0"/>
        <w:adjustRightInd w:val="0"/>
        <w:rPr>
          <w:sz w:val="24"/>
          <w:szCs w:val="24"/>
        </w:rPr>
      </w:pPr>
    </w:p>
    <w:p w14:paraId="682CA8D2" w14:textId="77777777" w:rsidR="00277C24" w:rsidRPr="00277C24" w:rsidRDefault="00277C24" w:rsidP="00277C24">
      <w:pPr>
        <w:widowControl w:val="0"/>
        <w:autoSpaceDE w:val="0"/>
        <w:autoSpaceDN w:val="0"/>
        <w:adjustRightInd w:val="0"/>
        <w:rPr>
          <w:sz w:val="24"/>
          <w:szCs w:val="24"/>
        </w:rPr>
      </w:pPr>
      <w:r w:rsidRPr="00277C24">
        <w:rPr>
          <w:b/>
          <w:bCs/>
          <w:sz w:val="24"/>
          <w:szCs w:val="24"/>
        </w:rPr>
        <w:t>I. Coursework</w:t>
      </w:r>
    </w:p>
    <w:p w14:paraId="1455716F" w14:textId="77777777" w:rsidR="00277C24" w:rsidRPr="00277C24" w:rsidRDefault="00277C24" w:rsidP="00277C24">
      <w:pPr>
        <w:widowControl w:val="0"/>
        <w:autoSpaceDE w:val="0"/>
        <w:autoSpaceDN w:val="0"/>
        <w:adjustRightInd w:val="0"/>
        <w:rPr>
          <w:sz w:val="24"/>
          <w:szCs w:val="24"/>
        </w:rPr>
      </w:pPr>
    </w:p>
    <w:p w14:paraId="2CED6D71"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Please record courses, seminars, and workshops attended this year in the table below. Add rows as needed. </w:t>
      </w:r>
    </w:p>
    <w:p w14:paraId="2B8C51C8" w14:textId="77777777" w:rsidR="00277C24" w:rsidRPr="00277C24" w:rsidRDefault="00277C24" w:rsidP="00277C24">
      <w:pPr>
        <w:widowControl w:val="0"/>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150"/>
        <w:gridCol w:w="1349"/>
        <w:gridCol w:w="1315"/>
        <w:gridCol w:w="1187"/>
        <w:gridCol w:w="1966"/>
      </w:tblGrid>
      <w:tr w:rsidR="00277C24" w:rsidRPr="00277C24" w14:paraId="2A7F56A5" w14:textId="77777777" w:rsidTr="00E63B50">
        <w:tc>
          <w:tcPr>
            <w:tcW w:w="0" w:type="auto"/>
            <w:shd w:val="clear" w:color="auto" w:fill="auto"/>
          </w:tcPr>
          <w:p w14:paraId="412A354E" w14:textId="77777777" w:rsidR="00277C24" w:rsidRPr="00277C24" w:rsidRDefault="00277C24" w:rsidP="00277C24">
            <w:pPr>
              <w:widowControl w:val="0"/>
              <w:autoSpaceDE w:val="0"/>
              <w:autoSpaceDN w:val="0"/>
              <w:adjustRightInd w:val="0"/>
              <w:rPr>
                <w:sz w:val="24"/>
                <w:szCs w:val="24"/>
              </w:rPr>
            </w:pPr>
            <w:r w:rsidRPr="00277C24">
              <w:rPr>
                <w:sz w:val="24"/>
                <w:szCs w:val="24"/>
              </w:rPr>
              <w:t>Graduate courses taken during this time period (Please provide name of course)</w:t>
            </w:r>
          </w:p>
        </w:tc>
        <w:tc>
          <w:tcPr>
            <w:tcW w:w="0" w:type="auto"/>
            <w:shd w:val="clear" w:color="auto" w:fill="auto"/>
          </w:tcPr>
          <w:p w14:paraId="0B4BCE67" w14:textId="77777777" w:rsidR="00277C24" w:rsidRPr="00277C24" w:rsidRDefault="00277C24" w:rsidP="00277C24">
            <w:pPr>
              <w:widowControl w:val="0"/>
              <w:autoSpaceDE w:val="0"/>
              <w:autoSpaceDN w:val="0"/>
              <w:adjustRightInd w:val="0"/>
              <w:rPr>
                <w:sz w:val="24"/>
                <w:szCs w:val="24"/>
              </w:rPr>
            </w:pPr>
            <w:r w:rsidRPr="00277C24">
              <w:rPr>
                <w:sz w:val="24"/>
                <w:szCs w:val="24"/>
              </w:rPr>
              <w:t>Instructor</w:t>
            </w:r>
          </w:p>
        </w:tc>
        <w:tc>
          <w:tcPr>
            <w:tcW w:w="0" w:type="auto"/>
            <w:shd w:val="clear" w:color="auto" w:fill="auto"/>
          </w:tcPr>
          <w:p w14:paraId="7639E975" w14:textId="77777777" w:rsidR="00277C24" w:rsidRPr="00277C24" w:rsidRDefault="00277C24" w:rsidP="00277C24">
            <w:pPr>
              <w:widowControl w:val="0"/>
              <w:autoSpaceDE w:val="0"/>
              <w:autoSpaceDN w:val="0"/>
              <w:adjustRightInd w:val="0"/>
              <w:rPr>
                <w:sz w:val="24"/>
                <w:szCs w:val="24"/>
              </w:rPr>
            </w:pPr>
            <w:r w:rsidRPr="00277C24">
              <w:rPr>
                <w:sz w:val="24"/>
                <w:szCs w:val="24"/>
              </w:rPr>
              <w:t>Department</w:t>
            </w:r>
          </w:p>
        </w:tc>
        <w:tc>
          <w:tcPr>
            <w:tcW w:w="0" w:type="auto"/>
            <w:shd w:val="clear" w:color="auto" w:fill="auto"/>
          </w:tcPr>
          <w:p w14:paraId="26BE1582" w14:textId="77777777" w:rsidR="00277C24" w:rsidRPr="00277C24" w:rsidRDefault="00277C24" w:rsidP="00277C24">
            <w:pPr>
              <w:widowControl w:val="0"/>
              <w:autoSpaceDE w:val="0"/>
              <w:autoSpaceDN w:val="0"/>
              <w:adjustRightInd w:val="0"/>
              <w:rPr>
                <w:sz w:val="24"/>
                <w:szCs w:val="24"/>
              </w:rPr>
            </w:pPr>
            <w:r w:rsidRPr="00277C24">
              <w:rPr>
                <w:sz w:val="24"/>
                <w:szCs w:val="24"/>
              </w:rPr>
              <w:t>Semester taken</w:t>
            </w:r>
          </w:p>
        </w:tc>
        <w:tc>
          <w:tcPr>
            <w:tcW w:w="0" w:type="auto"/>
            <w:shd w:val="clear" w:color="auto" w:fill="auto"/>
          </w:tcPr>
          <w:p w14:paraId="654BD432" w14:textId="77777777" w:rsidR="00277C24" w:rsidRPr="00277C24" w:rsidRDefault="00277C24" w:rsidP="00277C24">
            <w:pPr>
              <w:widowControl w:val="0"/>
              <w:autoSpaceDE w:val="0"/>
              <w:autoSpaceDN w:val="0"/>
              <w:adjustRightInd w:val="0"/>
              <w:rPr>
                <w:sz w:val="24"/>
                <w:szCs w:val="24"/>
              </w:rPr>
            </w:pPr>
            <w:r w:rsidRPr="00277C24">
              <w:rPr>
                <w:sz w:val="24"/>
                <w:szCs w:val="24"/>
              </w:rPr>
              <w:t>Credit hours</w:t>
            </w:r>
          </w:p>
        </w:tc>
        <w:tc>
          <w:tcPr>
            <w:tcW w:w="0" w:type="auto"/>
            <w:shd w:val="clear" w:color="auto" w:fill="auto"/>
          </w:tcPr>
          <w:p w14:paraId="2918764E" w14:textId="77777777" w:rsidR="00277C24" w:rsidRPr="00277C24" w:rsidRDefault="00277C24" w:rsidP="00277C24">
            <w:pPr>
              <w:widowControl w:val="0"/>
              <w:autoSpaceDE w:val="0"/>
              <w:autoSpaceDN w:val="0"/>
              <w:adjustRightInd w:val="0"/>
              <w:rPr>
                <w:sz w:val="24"/>
                <w:szCs w:val="24"/>
              </w:rPr>
            </w:pPr>
            <w:r w:rsidRPr="00277C24">
              <w:rPr>
                <w:sz w:val="24"/>
                <w:szCs w:val="24"/>
              </w:rPr>
              <w:t>Grade received</w:t>
            </w:r>
          </w:p>
        </w:tc>
      </w:tr>
      <w:tr w:rsidR="00277C24" w:rsidRPr="00277C24" w14:paraId="5D566375" w14:textId="77777777" w:rsidTr="00E63B50">
        <w:tc>
          <w:tcPr>
            <w:tcW w:w="0" w:type="auto"/>
            <w:shd w:val="clear" w:color="auto" w:fill="auto"/>
          </w:tcPr>
          <w:p w14:paraId="722BB647"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11FCC6CB"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29631D1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A6079F6"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233B473"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49E70B3" w14:textId="77777777" w:rsidR="00277C24" w:rsidRPr="00277C24" w:rsidRDefault="00277C24" w:rsidP="00277C24">
            <w:pPr>
              <w:widowControl w:val="0"/>
              <w:autoSpaceDE w:val="0"/>
              <w:autoSpaceDN w:val="0"/>
              <w:adjustRightInd w:val="0"/>
              <w:rPr>
                <w:sz w:val="24"/>
                <w:szCs w:val="24"/>
              </w:rPr>
            </w:pPr>
          </w:p>
        </w:tc>
      </w:tr>
      <w:tr w:rsidR="00277C24" w:rsidRPr="00277C24" w14:paraId="7311BED9" w14:textId="77777777" w:rsidTr="00E63B50">
        <w:tc>
          <w:tcPr>
            <w:tcW w:w="0" w:type="auto"/>
            <w:shd w:val="clear" w:color="auto" w:fill="auto"/>
          </w:tcPr>
          <w:p w14:paraId="563276F0"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909C38E"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6A00DC8"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53D7A6A"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128DF64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B2E8784" w14:textId="77777777" w:rsidR="00277C24" w:rsidRPr="00277C24" w:rsidRDefault="00277C24" w:rsidP="00277C24">
            <w:pPr>
              <w:widowControl w:val="0"/>
              <w:autoSpaceDE w:val="0"/>
              <w:autoSpaceDN w:val="0"/>
              <w:adjustRightInd w:val="0"/>
              <w:rPr>
                <w:sz w:val="24"/>
                <w:szCs w:val="24"/>
              </w:rPr>
            </w:pPr>
          </w:p>
        </w:tc>
      </w:tr>
      <w:tr w:rsidR="00277C24" w:rsidRPr="00277C24" w14:paraId="0E3D16BB" w14:textId="77777777" w:rsidTr="00E63B50">
        <w:tc>
          <w:tcPr>
            <w:tcW w:w="0" w:type="auto"/>
            <w:shd w:val="clear" w:color="auto" w:fill="auto"/>
          </w:tcPr>
          <w:p w14:paraId="0AD37A41"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E05C6F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EAF944D"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0D93765"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082F0D6A"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10224851" w14:textId="77777777" w:rsidR="00277C24" w:rsidRPr="00277C24" w:rsidRDefault="00277C24" w:rsidP="00277C24">
            <w:pPr>
              <w:widowControl w:val="0"/>
              <w:autoSpaceDE w:val="0"/>
              <w:autoSpaceDN w:val="0"/>
              <w:adjustRightInd w:val="0"/>
              <w:rPr>
                <w:sz w:val="24"/>
                <w:szCs w:val="24"/>
              </w:rPr>
            </w:pPr>
          </w:p>
        </w:tc>
      </w:tr>
      <w:tr w:rsidR="00277C24" w:rsidRPr="00277C24" w14:paraId="07932CE8" w14:textId="77777777" w:rsidTr="00E63B50">
        <w:tc>
          <w:tcPr>
            <w:tcW w:w="0" w:type="auto"/>
            <w:shd w:val="clear" w:color="auto" w:fill="auto"/>
          </w:tcPr>
          <w:p w14:paraId="589DCC77" w14:textId="77777777" w:rsidR="00277C24" w:rsidRPr="00277C24" w:rsidRDefault="00277C24" w:rsidP="00277C24">
            <w:pPr>
              <w:widowControl w:val="0"/>
              <w:autoSpaceDE w:val="0"/>
              <w:autoSpaceDN w:val="0"/>
              <w:adjustRightInd w:val="0"/>
              <w:rPr>
                <w:sz w:val="24"/>
                <w:szCs w:val="24"/>
              </w:rPr>
            </w:pPr>
            <w:r w:rsidRPr="00277C24">
              <w:rPr>
                <w:sz w:val="24"/>
                <w:szCs w:val="24"/>
              </w:rPr>
              <w:t>Seminars and workshops attended (Please provide name of seminar or workshop)</w:t>
            </w:r>
          </w:p>
        </w:tc>
        <w:tc>
          <w:tcPr>
            <w:tcW w:w="0" w:type="auto"/>
            <w:shd w:val="clear" w:color="auto" w:fill="auto"/>
          </w:tcPr>
          <w:p w14:paraId="38B9C47A" w14:textId="77777777" w:rsidR="00277C24" w:rsidRPr="00277C24" w:rsidRDefault="00277C24" w:rsidP="00277C24">
            <w:pPr>
              <w:widowControl w:val="0"/>
              <w:autoSpaceDE w:val="0"/>
              <w:autoSpaceDN w:val="0"/>
              <w:adjustRightInd w:val="0"/>
              <w:rPr>
                <w:sz w:val="24"/>
                <w:szCs w:val="24"/>
              </w:rPr>
            </w:pPr>
            <w:r w:rsidRPr="00277C24">
              <w:rPr>
                <w:sz w:val="24"/>
                <w:szCs w:val="24"/>
              </w:rPr>
              <w:t>Instructor</w:t>
            </w:r>
          </w:p>
        </w:tc>
        <w:tc>
          <w:tcPr>
            <w:tcW w:w="0" w:type="auto"/>
            <w:shd w:val="clear" w:color="auto" w:fill="auto"/>
          </w:tcPr>
          <w:p w14:paraId="49B34E97" w14:textId="77777777" w:rsidR="00277C24" w:rsidRPr="00277C24" w:rsidRDefault="00277C24" w:rsidP="00277C24">
            <w:pPr>
              <w:widowControl w:val="0"/>
              <w:autoSpaceDE w:val="0"/>
              <w:autoSpaceDN w:val="0"/>
              <w:adjustRightInd w:val="0"/>
              <w:rPr>
                <w:sz w:val="24"/>
                <w:szCs w:val="24"/>
              </w:rPr>
            </w:pPr>
            <w:r w:rsidRPr="00277C24">
              <w:rPr>
                <w:sz w:val="24"/>
                <w:szCs w:val="24"/>
              </w:rPr>
              <w:t>Location</w:t>
            </w:r>
          </w:p>
        </w:tc>
        <w:tc>
          <w:tcPr>
            <w:tcW w:w="0" w:type="auto"/>
            <w:shd w:val="clear" w:color="auto" w:fill="auto"/>
          </w:tcPr>
          <w:p w14:paraId="7EDAE1A0" w14:textId="77777777" w:rsidR="00277C24" w:rsidRPr="00277C24" w:rsidRDefault="00277C24" w:rsidP="00277C24">
            <w:pPr>
              <w:widowControl w:val="0"/>
              <w:autoSpaceDE w:val="0"/>
              <w:autoSpaceDN w:val="0"/>
              <w:adjustRightInd w:val="0"/>
              <w:rPr>
                <w:sz w:val="24"/>
                <w:szCs w:val="24"/>
              </w:rPr>
            </w:pPr>
            <w:r w:rsidRPr="00277C24">
              <w:rPr>
                <w:sz w:val="24"/>
                <w:szCs w:val="24"/>
              </w:rPr>
              <w:t>Date</w:t>
            </w:r>
          </w:p>
        </w:tc>
        <w:tc>
          <w:tcPr>
            <w:tcW w:w="0" w:type="auto"/>
            <w:shd w:val="clear" w:color="auto" w:fill="auto"/>
          </w:tcPr>
          <w:p w14:paraId="2E0EB11C" w14:textId="77777777" w:rsidR="00277C24" w:rsidRPr="00277C24" w:rsidRDefault="00277C24" w:rsidP="00277C24">
            <w:pPr>
              <w:widowControl w:val="0"/>
              <w:autoSpaceDE w:val="0"/>
              <w:autoSpaceDN w:val="0"/>
              <w:adjustRightInd w:val="0"/>
              <w:rPr>
                <w:sz w:val="24"/>
                <w:szCs w:val="24"/>
              </w:rPr>
            </w:pPr>
            <w:r w:rsidRPr="00277C24">
              <w:rPr>
                <w:sz w:val="24"/>
                <w:szCs w:val="24"/>
              </w:rPr>
              <w:t>Contact hours</w:t>
            </w:r>
          </w:p>
        </w:tc>
        <w:tc>
          <w:tcPr>
            <w:tcW w:w="0" w:type="auto"/>
            <w:shd w:val="clear" w:color="auto" w:fill="auto"/>
          </w:tcPr>
          <w:p w14:paraId="04AD4DED" w14:textId="77777777" w:rsidR="00277C24" w:rsidRPr="00277C24" w:rsidRDefault="00277C24" w:rsidP="00277C24">
            <w:pPr>
              <w:widowControl w:val="0"/>
              <w:autoSpaceDE w:val="0"/>
              <w:autoSpaceDN w:val="0"/>
              <w:adjustRightInd w:val="0"/>
              <w:rPr>
                <w:sz w:val="24"/>
                <w:szCs w:val="24"/>
              </w:rPr>
            </w:pPr>
            <w:r w:rsidRPr="00277C24">
              <w:rPr>
                <w:sz w:val="24"/>
                <w:szCs w:val="24"/>
              </w:rPr>
              <w:t>Grade received (if applicable)</w:t>
            </w:r>
          </w:p>
        </w:tc>
      </w:tr>
      <w:tr w:rsidR="00277C24" w:rsidRPr="00277C24" w14:paraId="5ECCBD82" w14:textId="77777777" w:rsidTr="00E63B50">
        <w:tc>
          <w:tcPr>
            <w:tcW w:w="0" w:type="auto"/>
            <w:shd w:val="clear" w:color="auto" w:fill="auto"/>
          </w:tcPr>
          <w:p w14:paraId="342E6F6A"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474F2A5"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58DAC89"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720E2B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3A5F28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056D8EC" w14:textId="77777777" w:rsidR="00277C24" w:rsidRPr="00277C24" w:rsidRDefault="00277C24" w:rsidP="00277C24">
            <w:pPr>
              <w:widowControl w:val="0"/>
              <w:autoSpaceDE w:val="0"/>
              <w:autoSpaceDN w:val="0"/>
              <w:adjustRightInd w:val="0"/>
              <w:rPr>
                <w:sz w:val="24"/>
                <w:szCs w:val="24"/>
              </w:rPr>
            </w:pPr>
          </w:p>
        </w:tc>
      </w:tr>
      <w:tr w:rsidR="00277C24" w:rsidRPr="00277C24" w14:paraId="2F6D6C88" w14:textId="77777777" w:rsidTr="00E63B50">
        <w:tc>
          <w:tcPr>
            <w:tcW w:w="0" w:type="auto"/>
            <w:shd w:val="clear" w:color="auto" w:fill="auto"/>
          </w:tcPr>
          <w:p w14:paraId="6F8F140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EFFDDF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18F2C743"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4D32537"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23477A96"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08368A89" w14:textId="77777777" w:rsidR="00277C24" w:rsidRPr="00277C24" w:rsidRDefault="00277C24" w:rsidP="00277C24">
            <w:pPr>
              <w:widowControl w:val="0"/>
              <w:autoSpaceDE w:val="0"/>
              <w:autoSpaceDN w:val="0"/>
              <w:adjustRightInd w:val="0"/>
              <w:rPr>
                <w:sz w:val="24"/>
                <w:szCs w:val="24"/>
              </w:rPr>
            </w:pPr>
          </w:p>
        </w:tc>
      </w:tr>
    </w:tbl>
    <w:p w14:paraId="13E9712E" w14:textId="77777777" w:rsidR="00277C24" w:rsidRPr="00277C24" w:rsidRDefault="00277C24" w:rsidP="00277C24">
      <w:pPr>
        <w:widowControl w:val="0"/>
        <w:autoSpaceDE w:val="0"/>
        <w:autoSpaceDN w:val="0"/>
        <w:adjustRightInd w:val="0"/>
        <w:rPr>
          <w:sz w:val="24"/>
          <w:szCs w:val="24"/>
        </w:rPr>
      </w:pPr>
    </w:p>
    <w:p w14:paraId="7DA7A808" w14:textId="77777777" w:rsidR="00277C24" w:rsidRPr="00277C24" w:rsidRDefault="00277C24" w:rsidP="00277C24">
      <w:pPr>
        <w:widowControl w:val="0"/>
        <w:autoSpaceDE w:val="0"/>
        <w:autoSpaceDN w:val="0"/>
        <w:adjustRightInd w:val="0"/>
        <w:rPr>
          <w:sz w:val="24"/>
          <w:szCs w:val="24"/>
        </w:rPr>
      </w:pPr>
    </w:p>
    <w:p w14:paraId="23E62F32" w14:textId="77777777" w:rsidR="00277C24" w:rsidRPr="00277C24" w:rsidRDefault="00277C24" w:rsidP="00277C24">
      <w:pPr>
        <w:widowControl w:val="0"/>
        <w:autoSpaceDE w:val="0"/>
        <w:autoSpaceDN w:val="0"/>
        <w:adjustRightInd w:val="0"/>
        <w:rPr>
          <w:sz w:val="24"/>
          <w:szCs w:val="24"/>
        </w:rPr>
      </w:pPr>
      <w:r w:rsidRPr="00277C24">
        <w:rPr>
          <w:b/>
          <w:bCs/>
          <w:sz w:val="24"/>
          <w:szCs w:val="24"/>
        </w:rPr>
        <w:t xml:space="preserve">II. Thesis/Prelim/Dissertation Progress </w:t>
      </w:r>
    </w:p>
    <w:p w14:paraId="50AD6768" w14:textId="77777777" w:rsidR="00277C24" w:rsidRPr="00277C24" w:rsidRDefault="00277C24" w:rsidP="00277C24">
      <w:pPr>
        <w:widowControl w:val="0"/>
        <w:autoSpaceDE w:val="0"/>
        <w:autoSpaceDN w:val="0"/>
        <w:adjustRightInd w:val="0"/>
        <w:rPr>
          <w:sz w:val="24"/>
          <w:szCs w:val="24"/>
        </w:rPr>
      </w:pPr>
    </w:p>
    <w:p w14:paraId="2764DD3F"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Please complete the table below. If an element is completed, write in the month and year of completion. If an element is in process write in “IP.” </w:t>
      </w:r>
    </w:p>
    <w:p w14:paraId="638872E8" w14:textId="77777777" w:rsidR="00277C24" w:rsidRPr="00277C24" w:rsidRDefault="00277C24" w:rsidP="00277C24">
      <w:pPr>
        <w:widowControl w:val="0"/>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1683"/>
        <w:gridCol w:w="1056"/>
        <w:gridCol w:w="1691"/>
        <w:gridCol w:w="2716"/>
        <w:gridCol w:w="1016"/>
      </w:tblGrid>
      <w:tr w:rsidR="00277C24" w:rsidRPr="00277C24" w14:paraId="24BF9415" w14:textId="77777777" w:rsidTr="00E63B50">
        <w:tc>
          <w:tcPr>
            <w:tcW w:w="0" w:type="auto"/>
            <w:shd w:val="clear" w:color="auto" w:fill="auto"/>
          </w:tcPr>
          <w:p w14:paraId="04AD10E4" w14:textId="77777777" w:rsidR="00277C24" w:rsidRPr="00277C24" w:rsidRDefault="00277C24" w:rsidP="00277C24">
            <w:pPr>
              <w:widowControl w:val="0"/>
              <w:autoSpaceDE w:val="0"/>
              <w:autoSpaceDN w:val="0"/>
              <w:adjustRightInd w:val="0"/>
              <w:rPr>
                <w:sz w:val="24"/>
                <w:szCs w:val="24"/>
              </w:rPr>
            </w:pPr>
            <w:r w:rsidRPr="00277C24">
              <w:rPr>
                <w:sz w:val="24"/>
                <w:szCs w:val="24"/>
              </w:rPr>
              <w:t>Required Project/Exam</w:t>
            </w:r>
          </w:p>
        </w:tc>
        <w:tc>
          <w:tcPr>
            <w:tcW w:w="0" w:type="auto"/>
            <w:shd w:val="clear" w:color="auto" w:fill="auto"/>
          </w:tcPr>
          <w:p w14:paraId="7E6DAFCD" w14:textId="77777777" w:rsidR="00277C24" w:rsidRPr="00277C24" w:rsidRDefault="00277C24" w:rsidP="00277C24">
            <w:pPr>
              <w:widowControl w:val="0"/>
              <w:autoSpaceDE w:val="0"/>
              <w:autoSpaceDN w:val="0"/>
              <w:adjustRightInd w:val="0"/>
              <w:rPr>
                <w:sz w:val="24"/>
                <w:szCs w:val="24"/>
              </w:rPr>
            </w:pPr>
            <w:r w:rsidRPr="00277C24">
              <w:rPr>
                <w:sz w:val="24"/>
                <w:szCs w:val="24"/>
              </w:rPr>
              <w:t>Topic Selection</w:t>
            </w:r>
          </w:p>
        </w:tc>
        <w:tc>
          <w:tcPr>
            <w:tcW w:w="0" w:type="auto"/>
            <w:shd w:val="clear" w:color="auto" w:fill="auto"/>
          </w:tcPr>
          <w:p w14:paraId="50FE356C" w14:textId="77777777" w:rsidR="00277C24" w:rsidRPr="00277C24" w:rsidRDefault="00277C24" w:rsidP="00277C24">
            <w:pPr>
              <w:widowControl w:val="0"/>
              <w:autoSpaceDE w:val="0"/>
              <w:autoSpaceDN w:val="0"/>
              <w:adjustRightInd w:val="0"/>
              <w:rPr>
                <w:sz w:val="24"/>
                <w:szCs w:val="24"/>
              </w:rPr>
            </w:pPr>
            <w:r w:rsidRPr="00277C24">
              <w:rPr>
                <w:sz w:val="24"/>
                <w:szCs w:val="24"/>
              </w:rPr>
              <w:t>Proposal</w:t>
            </w:r>
          </w:p>
          <w:p w14:paraId="43544414"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Meeting </w:t>
            </w:r>
          </w:p>
        </w:tc>
        <w:tc>
          <w:tcPr>
            <w:tcW w:w="0" w:type="auto"/>
            <w:shd w:val="clear" w:color="auto" w:fill="auto"/>
          </w:tcPr>
          <w:p w14:paraId="12C496EC" w14:textId="77777777" w:rsidR="00277C24" w:rsidRPr="00277C24" w:rsidRDefault="00277C24" w:rsidP="00277C24">
            <w:pPr>
              <w:widowControl w:val="0"/>
              <w:autoSpaceDE w:val="0"/>
              <w:autoSpaceDN w:val="0"/>
              <w:adjustRightInd w:val="0"/>
              <w:rPr>
                <w:sz w:val="24"/>
                <w:szCs w:val="24"/>
              </w:rPr>
            </w:pPr>
            <w:r w:rsidRPr="00277C24">
              <w:rPr>
                <w:sz w:val="24"/>
                <w:szCs w:val="24"/>
              </w:rPr>
              <w:t>Data Collection</w:t>
            </w:r>
          </w:p>
        </w:tc>
        <w:tc>
          <w:tcPr>
            <w:tcW w:w="0" w:type="auto"/>
            <w:shd w:val="clear" w:color="auto" w:fill="auto"/>
          </w:tcPr>
          <w:p w14:paraId="1ADEA58B" w14:textId="77777777" w:rsidR="00277C24" w:rsidRPr="00277C24" w:rsidRDefault="00277C24" w:rsidP="00277C24">
            <w:pPr>
              <w:widowControl w:val="0"/>
              <w:autoSpaceDE w:val="0"/>
              <w:autoSpaceDN w:val="0"/>
              <w:adjustRightInd w:val="0"/>
              <w:rPr>
                <w:sz w:val="24"/>
                <w:szCs w:val="24"/>
              </w:rPr>
            </w:pPr>
            <w:r w:rsidRPr="00277C24">
              <w:rPr>
                <w:sz w:val="24"/>
                <w:szCs w:val="24"/>
              </w:rPr>
              <w:t>Data Analysis and Drafting</w:t>
            </w:r>
          </w:p>
        </w:tc>
        <w:tc>
          <w:tcPr>
            <w:tcW w:w="0" w:type="auto"/>
            <w:shd w:val="clear" w:color="auto" w:fill="auto"/>
          </w:tcPr>
          <w:p w14:paraId="6A8175BF" w14:textId="77777777" w:rsidR="00277C24" w:rsidRPr="00277C24" w:rsidRDefault="00277C24" w:rsidP="00277C24">
            <w:pPr>
              <w:widowControl w:val="0"/>
              <w:autoSpaceDE w:val="0"/>
              <w:autoSpaceDN w:val="0"/>
              <w:adjustRightInd w:val="0"/>
              <w:rPr>
                <w:sz w:val="24"/>
                <w:szCs w:val="24"/>
              </w:rPr>
            </w:pPr>
            <w:r w:rsidRPr="00277C24">
              <w:rPr>
                <w:sz w:val="24"/>
                <w:szCs w:val="24"/>
              </w:rPr>
              <w:t>Defense</w:t>
            </w:r>
          </w:p>
          <w:p w14:paraId="038F1FB2" w14:textId="77777777" w:rsidR="00277C24" w:rsidRPr="00277C24" w:rsidRDefault="00277C24" w:rsidP="00277C24">
            <w:pPr>
              <w:widowControl w:val="0"/>
              <w:autoSpaceDE w:val="0"/>
              <w:autoSpaceDN w:val="0"/>
              <w:adjustRightInd w:val="0"/>
              <w:rPr>
                <w:sz w:val="24"/>
                <w:szCs w:val="24"/>
              </w:rPr>
            </w:pPr>
            <w:r w:rsidRPr="00277C24">
              <w:rPr>
                <w:sz w:val="24"/>
                <w:szCs w:val="24"/>
              </w:rPr>
              <w:t>Meeting</w:t>
            </w:r>
          </w:p>
        </w:tc>
      </w:tr>
      <w:tr w:rsidR="00277C24" w:rsidRPr="00277C24" w14:paraId="2622E240" w14:textId="77777777" w:rsidTr="00E63B50">
        <w:tc>
          <w:tcPr>
            <w:tcW w:w="0" w:type="auto"/>
            <w:shd w:val="clear" w:color="auto" w:fill="auto"/>
          </w:tcPr>
          <w:p w14:paraId="64A0A7BE" w14:textId="77777777" w:rsidR="00277C24" w:rsidRPr="00277C24" w:rsidRDefault="00277C24" w:rsidP="00277C24">
            <w:pPr>
              <w:widowControl w:val="0"/>
              <w:autoSpaceDE w:val="0"/>
              <w:autoSpaceDN w:val="0"/>
              <w:adjustRightInd w:val="0"/>
              <w:rPr>
                <w:sz w:val="24"/>
                <w:szCs w:val="24"/>
              </w:rPr>
            </w:pPr>
            <w:r w:rsidRPr="00277C24">
              <w:rPr>
                <w:sz w:val="24"/>
                <w:szCs w:val="24"/>
              </w:rPr>
              <w:t>Masters</w:t>
            </w:r>
          </w:p>
        </w:tc>
        <w:tc>
          <w:tcPr>
            <w:tcW w:w="0" w:type="auto"/>
            <w:shd w:val="clear" w:color="auto" w:fill="auto"/>
          </w:tcPr>
          <w:p w14:paraId="0250141F" w14:textId="77777777" w:rsidR="00277C24" w:rsidRPr="00277C24" w:rsidRDefault="00277C24" w:rsidP="00277C24">
            <w:pPr>
              <w:widowControl w:val="0"/>
              <w:autoSpaceDE w:val="0"/>
              <w:autoSpaceDN w:val="0"/>
              <w:adjustRightInd w:val="0"/>
              <w:ind w:left="360"/>
              <w:rPr>
                <w:sz w:val="24"/>
                <w:szCs w:val="24"/>
              </w:rPr>
            </w:pPr>
          </w:p>
        </w:tc>
        <w:tc>
          <w:tcPr>
            <w:tcW w:w="0" w:type="auto"/>
            <w:shd w:val="clear" w:color="auto" w:fill="auto"/>
          </w:tcPr>
          <w:p w14:paraId="5520928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DA2E1E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CC1FC2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8F2D003" w14:textId="77777777" w:rsidR="00277C24" w:rsidRPr="00277C24" w:rsidRDefault="00277C24" w:rsidP="00277C24">
            <w:pPr>
              <w:widowControl w:val="0"/>
              <w:autoSpaceDE w:val="0"/>
              <w:autoSpaceDN w:val="0"/>
              <w:adjustRightInd w:val="0"/>
              <w:rPr>
                <w:sz w:val="24"/>
                <w:szCs w:val="24"/>
              </w:rPr>
            </w:pPr>
          </w:p>
        </w:tc>
      </w:tr>
      <w:tr w:rsidR="00277C24" w:rsidRPr="00277C24" w14:paraId="7FDF8866" w14:textId="77777777" w:rsidTr="00E63B50">
        <w:tc>
          <w:tcPr>
            <w:tcW w:w="0" w:type="auto"/>
            <w:shd w:val="clear" w:color="auto" w:fill="auto"/>
          </w:tcPr>
          <w:p w14:paraId="234E7EF4" w14:textId="77777777" w:rsidR="00277C24" w:rsidRPr="00277C24" w:rsidRDefault="00277C24" w:rsidP="00277C24">
            <w:pPr>
              <w:widowControl w:val="0"/>
              <w:autoSpaceDE w:val="0"/>
              <w:autoSpaceDN w:val="0"/>
              <w:adjustRightInd w:val="0"/>
              <w:rPr>
                <w:sz w:val="24"/>
                <w:szCs w:val="24"/>
              </w:rPr>
            </w:pPr>
            <w:r w:rsidRPr="00277C24">
              <w:rPr>
                <w:sz w:val="24"/>
                <w:szCs w:val="24"/>
              </w:rPr>
              <w:t>Preliminary Project/Exam</w:t>
            </w:r>
          </w:p>
        </w:tc>
        <w:tc>
          <w:tcPr>
            <w:tcW w:w="0" w:type="auto"/>
            <w:shd w:val="clear" w:color="auto" w:fill="auto"/>
          </w:tcPr>
          <w:p w14:paraId="156917FB"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BC9BAA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050A2A35"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201D3D8"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B290632" w14:textId="77777777" w:rsidR="00277C24" w:rsidRPr="00277C24" w:rsidRDefault="00277C24" w:rsidP="00277C24">
            <w:pPr>
              <w:widowControl w:val="0"/>
              <w:autoSpaceDE w:val="0"/>
              <w:autoSpaceDN w:val="0"/>
              <w:adjustRightInd w:val="0"/>
              <w:rPr>
                <w:sz w:val="24"/>
                <w:szCs w:val="24"/>
              </w:rPr>
            </w:pPr>
          </w:p>
        </w:tc>
      </w:tr>
      <w:tr w:rsidR="00277C24" w:rsidRPr="00277C24" w14:paraId="6DE29DD6" w14:textId="77777777" w:rsidTr="00E63B50">
        <w:tc>
          <w:tcPr>
            <w:tcW w:w="0" w:type="auto"/>
            <w:shd w:val="clear" w:color="auto" w:fill="auto"/>
          </w:tcPr>
          <w:p w14:paraId="3D80A1E6" w14:textId="77777777" w:rsidR="00277C24" w:rsidRPr="00277C24" w:rsidRDefault="00277C24" w:rsidP="00277C24">
            <w:pPr>
              <w:widowControl w:val="0"/>
              <w:autoSpaceDE w:val="0"/>
              <w:autoSpaceDN w:val="0"/>
              <w:adjustRightInd w:val="0"/>
              <w:rPr>
                <w:sz w:val="24"/>
                <w:szCs w:val="24"/>
              </w:rPr>
            </w:pPr>
            <w:r w:rsidRPr="00277C24">
              <w:rPr>
                <w:sz w:val="24"/>
                <w:szCs w:val="24"/>
              </w:rPr>
              <w:t>Dissertation</w:t>
            </w:r>
          </w:p>
        </w:tc>
        <w:tc>
          <w:tcPr>
            <w:tcW w:w="0" w:type="auto"/>
            <w:shd w:val="clear" w:color="auto" w:fill="auto"/>
          </w:tcPr>
          <w:p w14:paraId="0ACFBD50"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E9E67D9"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E02DC1A"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4EC2BD57"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1FE6A207" w14:textId="77777777" w:rsidR="00277C24" w:rsidRPr="00277C24" w:rsidRDefault="00277C24" w:rsidP="00277C24">
            <w:pPr>
              <w:widowControl w:val="0"/>
              <w:autoSpaceDE w:val="0"/>
              <w:autoSpaceDN w:val="0"/>
              <w:adjustRightInd w:val="0"/>
              <w:rPr>
                <w:sz w:val="24"/>
                <w:szCs w:val="24"/>
              </w:rPr>
            </w:pPr>
          </w:p>
        </w:tc>
      </w:tr>
    </w:tbl>
    <w:p w14:paraId="29CE1CE5" w14:textId="77777777" w:rsidR="00277C24" w:rsidRPr="00277C24" w:rsidRDefault="00277C24" w:rsidP="00277C24">
      <w:pPr>
        <w:widowControl w:val="0"/>
        <w:autoSpaceDE w:val="0"/>
        <w:autoSpaceDN w:val="0"/>
        <w:adjustRightInd w:val="0"/>
        <w:rPr>
          <w:sz w:val="24"/>
          <w:szCs w:val="24"/>
        </w:rPr>
      </w:pPr>
    </w:p>
    <w:p w14:paraId="6337444C" w14:textId="77777777" w:rsidR="00277C24" w:rsidRPr="00277C24" w:rsidRDefault="00277C24" w:rsidP="00277C24">
      <w:pPr>
        <w:widowControl w:val="0"/>
        <w:autoSpaceDE w:val="0"/>
        <w:autoSpaceDN w:val="0"/>
        <w:adjustRightInd w:val="0"/>
        <w:rPr>
          <w:b/>
          <w:bCs/>
          <w:sz w:val="24"/>
          <w:szCs w:val="24"/>
        </w:rPr>
      </w:pPr>
    </w:p>
    <w:p w14:paraId="5A43FFE9" w14:textId="77777777" w:rsidR="00277C24" w:rsidRPr="00277C24" w:rsidRDefault="00277C24" w:rsidP="00277C24">
      <w:pPr>
        <w:widowControl w:val="0"/>
        <w:autoSpaceDE w:val="0"/>
        <w:autoSpaceDN w:val="0"/>
        <w:adjustRightInd w:val="0"/>
        <w:rPr>
          <w:sz w:val="24"/>
          <w:szCs w:val="24"/>
        </w:rPr>
      </w:pPr>
      <w:r w:rsidRPr="00277C24">
        <w:rPr>
          <w:b/>
          <w:bCs/>
          <w:sz w:val="24"/>
          <w:szCs w:val="24"/>
        </w:rPr>
        <w:t>III. Scholarly Activities</w:t>
      </w:r>
    </w:p>
    <w:p w14:paraId="7DBD617C" w14:textId="77777777" w:rsidR="00277C24" w:rsidRPr="00277C24" w:rsidRDefault="00277C24" w:rsidP="00277C24">
      <w:pPr>
        <w:widowControl w:val="0"/>
        <w:autoSpaceDE w:val="0"/>
        <w:autoSpaceDN w:val="0"/>
        <w:adjustRightInd w:val="0"/>
        <w:rPr>
          <w:sz w:val="24"/>
          <w:szCs w:val="24"/>
        </w:rPr>
      </w:pPr>
    </w:p>
    <w:p w14:paraId="6551DC10" w14:textId="77777777" w:rsidR="00277C24" w:rsidRPr="00277C24" w:rsidRDefault="00277C24" w:rsidP="00277C24">
      <w:pPr>
        <w:widowControl w:val="0"/>
        <w:autoSpaceDE w:val="0"/>
        <w:autoSpaceDN w:val="0"/>
        <w:adjustRightInd w:val="0"/>
        <w:rPr>
          <w:sz w:val="24"/>
          <w:szCs w:val="24"/>
        </w:rPr>
      </w:pPr>
      <w:r w:rsidRPr="00277C24">
        <w:rPr>
          <w:sz w:val="24"/>
          <w:szCs w:val="24"/>
        </w:rPr>
        <w:t>A. Research Outcomes</w:t>
      </w:r>
    </w:p>
    <w:p w14:paraId="10744222" w14:textId="77777777" w:rsidR="00277C24" w:rsidRPr="00277C24" w:rsidRDefault="00277C24" w:rsidP="00277C24">
      <w:pPr>
        <w:widowControl w:val="0"/>
        <w:autoSpaceDE w:val="0"/>
        <w:autoSpaceDN w:val="0"/>
        <w:adjustRightInd w:val="0"/>
        <w:rPr>
          <w:sz w:val="24"/>
          <w:szCs w:val="24"/>
        </w:rPr>
      </w:pPr>
    </w:p>
    <w:p w14:paraId="5719D08A" w14:textId="77777777" w:rsidR="00277C24" w:rsidRPr="00277C24" w:rsidRDefault="00277C24" w:rsidP="00277C24">
      <w:pPr>
        <w:widowControl w:val="0"/>
        <w:autoSpaceDE w:val="0"/>
        <w:autoSpaceDN w:val="0"/>
        <w:adjustRightInd w:val="0"/>
        <w:rPr>
          <w:sz w:val="24"/>
          <w:szCs w:val="24"/>
        </w:rPr>
      </w:pPr>
      <w:r w:rsidRPr="00277C24">
        <w:rPr>
          <w:sz w:val="24"/>
          <w:szCs w:val="24"/>
        </w:rPr>
        <w:t>Please complete the following table. Use APA style for references. Add rows as needed.</w:t>
      </w:r>
    </w:p>
    <w:p w14:paraId="14623532" w14:textId="77777777" w:rsidR="00277C24" w:rsidRPr="00277C24" w:rsidRDefault="00277C24" w:rsidP="00277C24">
      <w:pPr>
        <w:widowControl w:val="0"/>
        <w:autoSpaceDE w:val="0"/>
        <w:autoSpaceDN w:val="0"/>
        <w:adjustRightInd w:val="0"/>
        <w:rPr>
          <w:sz w:val="24"/>
          <w:szCs w:val="24"/>
        </w:rPr>
      </w:pPr>
    </w:p>
    <w:tbl>
      <w:tblPr>
        <w:tblW w:w="10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7"/>
      </w:tblGrid>
      <w:tr w:rsidR="00277C24" w:rsidRPr="00277C24" w14:paraId="28B729E5" w14:textId="77777777" w:rsidTr="00E63B50">
        <w:trPr>
          <w:trHeight w:val="366"/>
        </w:trPr>
        <w:tc>
          <w:tcPr>
            <w:tcW w:w="0" w:type="auto"/>
            <w:shd w:val="clear" w:color="auto" w:fill="auto"/>
          </w:tcPr>
          <w:p w14:paraId="169F8AB2"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Published or in-press articles and chapters  </w:t>
            </w:r>
          </w:p>
          <w:p w14:paraId="019885BE" w14:textId="77777777" w:rsidR="00277C24" w:rsidRPr="00277C24" w:rsidRDefault="00277C24" w:rsidP="00277C24">
            <w:pPr>
              <w:widowControl w:val="0"/>
              <w:autoSpaceDE w:val="0"/>
              <w:autoSpaceDN w:val="0"/>
              <w:adjustRightInd w:val="0"/>
              <w:rPr>
                <w:sz w:val="24"/>
                <w:szCs w:val="24"/>
              </w:rPr>
            </w:pPr>
          </w:p>
          <w:p w14:paraId="534F6A8B" w14:textId="77777777" w:rsidR="00277C24" w:rsidRPr="00277C24" w:rsidRDefault="00277C24" w:rsidP="00277C24">
            <w:pPr>
              <w:widowControl w:val="0"/>
              <w:autoSpaceDE w:val="0"/>
              <w:autoSpaceDN w:val="0"/>
              <w:adjustRightInd w:val="0"/>
              <w:rPr>
                <w:sz w:val="24"/>
                <w:szCs w:val="24"/>
              </w:rPr>
            </w:pPr>
          </w:p>
        </w:tc>
      </w:tr>
      <w:tr w:rsidR="00277C24" w:rsidRPr="00277C24" w14:paraId="40933803" w14:textId="77777777" w:rsidTr="00E63B50">
        <w:trPr>
          <w:trHeight w:val="387"/>
        </w:trPr>
        <w:tc>
          <w:tcPr>
            <w:tcW w:w="0" w:type="auto"/>
            <w:shd w:val="clear" w:color="auto" w:fill="auto"/>
          </w:tcPr>
          <w:p w14:paraId="15CEFB81" w14:textId="77777777" w:rsidR="00277C24" w:rsidRPr="00277C24" w:rsidRDefault="00277C24" w:rsidP="00277C24">
            <w:pPr>
              <w:widowControl w:val="0"/>
              <w:autoSpaceDE w:val="0"/>
              <w:autoSpaceDN w:val="0"/>
              <w:adjustRightInd w:val="0"/>
              <w:rPr>
                <w:sz w:val="24"/>
                <w:szCs w:val="24"/>
              </w:rPr>
            </w:pPr>
          </w:p>
        </w:tc>
      </w:tr>
      <w:tr w:rsidR="00277C24" w:rsidRPr="00277C24" w14:paraId="16A8F434" w14:textId="77777777" w:rsidTr="00E63B50">
        <w:trPr>
          <w:trHeight w:val="387"/>
        </w:trPr>
        <w:tc>
          <w:tcPr>
            <w:tcW w:w="0" w:type="auto"/>
            <w:shd w:val="clear" w:color="auto" w:fill="auto"/>
          </w:tcPr>
          <w:p w14:paraId="6AD8B51C" w14:textId="77777777" w:rsidR="00277C24" w:rsidRPr="00277C24" w:rsidRDefault="00277C24" w:rsidP="00277C24">
            <w:pPr>
              <w:widowControl w:val="0"/>
              <w:autoSpaceDE w:val="0"/>
              <w:autoSpaceDN w:val="0"/>
              <w:adjustRightInd w:val="0"/>
              <w:rPr>
                <w:sz w:val="24"/>
                <w:szCs w:val="24"/>
              </w:rPr>
            </w:pPr>
            <w:r w:rsidRPr="00277C24">
              <w:rPr>
                <w:sz w:val="24"/>
                <w:szCs w:val="24"/>
              </w:rPr>
              <w:t>Presentations at professional conferences</w:t>
            </w:r>
          </w:p>
        </w:tc>
      </w:tr>
      <w:tr w:rsidR="00277C24" w:rsidRPr="00277C24" w14:paraId="0DD5CFCA" w14:textId="77777777" w:rsidTr="00E63B50">
        <w:trPr>
          <w:trHeight w:val="387"/>
        </w:trPr>
        <w:tc>
          <w:tcPr>
            <w:tcW w:w="0" w:type="auto"/>
            <w:shd w:val="clear" w:color="auto" w:fill="auto"/>
          </w:tcPr>
          <w:p w14:paraId="6AAD1A46" w14:textId="77777777" w:rsidR="00277C24" w:rsidRPr="00277C24" w:rsidRDefault="00277C24" w:rsidP="00277C24">
            <w:pPr>
              <w:widowControl w:val="0"/>
              <w:autoSpaceDE w:val="0"/>
              <w:autoSpaceDN w:val="0"/>
              <w:adjustRightInd w:val="0"/>
              <w:rPr>
                <w:sz w:val="24"/>
                <w:szCs w:val="24"/>
              </w:rPr>
            </w:pPr>
          </w:p>
        </w:tc>
      </w:tr>
      <w:tr w:rsidR="00277C24" w:rsidRPr="00277C24" w14:paraId="05B0818B" w14:textId="77777777" w:rsidTr="00E63B50">
        <w:trPr>
          <w:trHeight w:val="387"/>
        </w:trPr>
        <w:tc>
          <w:tcPr>
            <w:tcW w:w="0" w:type="auto"/>
            <w:shd w:val="clear" w:color="auto" w:fill="auto"/>
          </w:tcPr>
          <w:p w14:paraId="5E91427C" w14:textId="77777777" w:rsidR="00277C24" w:rsidRPr="00277C24" w:rsidRDefault="00277C24" w:rsidP="00277C24">
            <w:pPr>
              <w:widowControl w:val="0"/>
              <w:autoSpaceDE w:val="0"/>
              <w:autoSpaceDN w:val="0"/>
              <w:adjustRightInd w:val="0"/>
              <w:rPr>
                <w:sz w:val="24"/>
                <w:szCs w:val="24"/>
              </w:rPr>
            </w:pPr>
            <w:r w:rsidRPr="00277C24">
              <w:rPr>
                <w:sz w:val="24"/>
                <w:szCs w:val="24"/>
              </w:rPr>
              <w:t>Articles or chapters under review</w:t>
            </w:r>
          </w:p>
        </w:tc>
      </w:tr>
      <w:tr w:rsidR="00277C24" w:rsidRPr="00277C24" w14:paraId="73A19421" w14:textId="77777777" w:rsidTr="00E63B50">
        <w:trPr>
          <w:trHeight w:val="387"/>
        </w:trPr>
        <w:tc>
          <w:tcPr>
            <w:tcW w:w="0" w:type="auto"/>
            <w:shd w:val="clear" w:color="auto" w:fill="auto"/>
          </w:tcPr>
          <w:p w14:paraId="5F665396" w14:textId="77777777" w:rsidR="00277C24" w:rsidRPr="00277C24" w:rsidRDefault="00277C24" w:rsidP="00277C24">
            <w:pPr>
              <w:widowControl w:val="0"/>
              <w:autoSpaceDE w:val="0"/>
              <w:autoSpaceDN w:val="0"/>
              <w:adjustRightInd w:val="0"/>
              <w:rPr>
                <w:sz w:val="24"/>
                <w:szCs w:val="24"/>
              </w:rPr>
            </w:pPr>
          </w:p>
        </w:tc>
      </w:tr>
      <w:tr w:rsidR="00277C24" w:rsidRPr="00277C24" w14:paraId="1A220D80" w14:textId="77777777" w:rsidTr="00E63B50">
        <w:trPr>
          <w:trHeight w:val="387"/>
        </w:trPr>
        <w:tc>
          <w:tcPr>
            <w:tcW w:w="0" w:type="auto"/>
            <w:shd w:val="clear" w:color="auto" w:fill="auto"/>
          </w:tcPr>
          <w:p w14:paraId="18BCB2BF" w14:textId="77777777" w:rsidR="00277C24" w:rsidRPr="00277C24" w:rsidRDefault="00277C24" w:rsidP="00277C24">
            <w:pPr>
              <w:widowControl w:val="0"/>
              <w:autoSpaceDE w:val="0"/>
              <w:autoSpaceDN w:val="0"/>
              <w:adjustRightInd w:val="0"/>
              <w:rPr>
                <w:sz w:val="24"/>
                <w:szCs w:val="24"/>
              </w:rPr>
            </w:pPr>
            <w:r w:rsidRPr="00277C24">
              <w:rPr>
                <w:sz w:val="24"/>
                <w:szCs w:val="24"/>
              </w:rPr>
              <w:t>Informal/community talks and lectures (e.g., guest lecture)</w:t>
            </w:r>
          </w:p>
        </w:tc>
      </w:tr>
      <w:tr w:rsidR="00277C24" w:rsidRPr="00277C24" w14:paraId="0D261320" w14:textId="77777777" w:rsidTr="00E63B50">
        <w:trPr>
          <w:trHeight w:val="387"/>
        </w:trPr>
        <w:tc>
          <w:tcPr>
            <w:tcW w:w="0" w:type="auto"/>
            <w:shd w:val="clear" w:color="auto" w:fill="auto"/>
          </w:tcPr>
          <w:p w14:paraId="276C9F40" w14:textId="77777777" w:rsidR="00277C24" w:rsidRPr="00277C24" w:rsidRDefault="00277C24" w:rsidP="00277C24">
            <w:pPr>
              <w:widowControl w:val="0"/>
              <w:autoSpaceDE w:val="0"/>
              <w:autoSpaceDN w:val="0"/>
              <w:adjustRightInd w:val="0"/>
              <w:rPr>
                <w:sz w:val="24"/>
                <w:szCs w:val="24"/>
              </w:rPr>
            </w:pPr>
          </w:p>
        </w:tc>
      </w:tr>
    </w:tbl>
    <w:p w14:paraId="08B860EF" w14:textId="77777777" w:rsidR="00277C24" w:rsidRPr="00277C24" w:rsidRDefault="00277C24" w:rsidP="00277C24">
      <w:pPr>
        <w:widowControl w:val="0"/>
        <w:autoSpaceDE w:val="0"/>
        <w:autoSpaceDN w:val="0"/>
        <w:adjustRightInd w:val="0"/>
        <w:rPr>
          <w:sz w:val="24"/>
          <w:szCs w:val="24"/>
        </w:rPr>
      </w:pPr>
    </w:p>
    <w:p w14:paraId="246B6E0B" w14:textId="77777777" w:rsidR="00277C24" w:rsidRPr="00277C24" w:rsidRDefault="00277C24" w:rsidP="00277C24">
      <w:pPr>
        <w:widowControl w:val="0"/>
        <w:autoSpaceDE w:val="0"/>
        <w:autoSpaceDN w:val="0"/>
        <w:adjustRightInd w:val="0"/>
        <w:rPr>
          <w:sz w:val="24"/>
          <w:szCs w:val="24"/>
        </w:rPr>
      </w:pPr>
    </w:p>
    <w:p w14:paraId="48695ED5" w14:textId="77777777" w:rsidR="00277C24" w:rsidRPr="00277C24" w:rsidRDefault="00277C24" w:rsidP="00277C24">
      <w:pPr>
        <w:widowControl w:val="0"/>
        <w:autoSpaceDE w:val="0"/>
        <w:autoSpaceDN w:val="0"/>
        <w:adjustRightInd w:val="0"/>
        <w:rPr>
          <w:sz w:val="24"/>
          <w:szCs w:val="24"/>
        </w:rPr>
      </w:pPr>
      <w:r w:rsidRPr="00277C24">
        <w:rPr>
          <w:sz w:val="24"/>
          <w:szCs w:val="24"/>
        </w:rPr>
        <w:t>B. Research in Progress</w:t>
      </w:r>
    </w:p>
    <w:p w14:paraId="0D67EC1F" w14:textId="77777777" w:rsidR="00277C24" w:rsidRPr="00277C24" w:rsidRDefault="00277C24" w:rsidP="00277C24">
      <w:pPr>
        <w:widowControl w:val="0"/>
        <w:autoSpaceDE w:val="0"/>
        <w:autoSpaceDN w:val="0"/>
        <w:adjustRightInd w:val="0"/>
        <w:ind w:firstLine="720"/>
        <w:rPr>
          <w:sz w:val="24"/>
          <w:szCs w:val="24"/>
        </w:rPr>
      </w:pPr>
    </w:p>
    <w:p w14:paraId="66DA1376" w14:textId="77777777" w:rsidR="00277C24" w:rsidRPr="00277C24" w:rsidRDefault="00277C24" w:rsidP="00277C24">
      <w:pPr>
        <w:widowControl w:val="0"/>
        <w:autoSpaceDE w:val="0"/>
        <w:autoSpaceDN w:val="0"/>
        <w:adjustRightInd w:val="0"/>
        <w:rPr>
          <w:sz w:val="24"/>
          <w:szCs w:val="24"/>
        </w:rPr>
      </w:pPr>
      <w:r w:rsidRPr="00277C24">
        <w:rPr>
          <w:sz w:val="24"/>
          <w:szCs w:val="24"/>
        </w:rPr>
        <w:t>Please complete the following table in order to summarize your involvement in projects and research groups. Add rows as needed.</w:t>
      </w:r>
    </w:p>
    <w:p w14:paraId="57298A88" w14:textId="77777777" w:rsidR="00277C24" w:rsidRPr="00277C24" w:rsidRDefault="00277C24" w:rsidP="00277C24">
      <w:pPr>
        <w:widowControl w:val="0"/>
        <w:autoSpaceDE w:val="0"/>
        <w:autoSpaceDN w:val="0"/>
        <w:adjustRightInd w:val="0"/>
        <w:ind w:firstLine="720"/>
        <w:rPr>
          <w:sz w:val="24"/>
          <w:szCs w:val="24"/>
        </w:rPr>
      </w:pPr>
    </w:p>
    <w:tbl>
      <w:tblPr>
        <w:tblW w:w="10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1"/>
        <w:gridCol w:w="4049"/>
        <w:gridCol w:w="2136"/>
      </w:tblGrid>
      <w:tr w:rsidR="00277C24" w:rsidRPr="00277C24" w14:paraId="032A6284" w14:textId="77777777" w:rsidTr="00E63B50">
        <w:trPr>
          <w:trHeight w:val="409"/>
        </w:trPr>
        <w:tc>
          <w:tcPr>
            <w:tcW w:w="0" w:type="auto"/>
            <w:shd w:val="clear" w:color="auto" w:fill="auto"/>
          </w:tcPr>
          <w:p w14:paraId="6FB45620" w14:textId="77777777" w:rsidR="00277C24" w:rsidRPr="00277C24" w:rsidRDefault="00277C24" w:rsidP="00277C24">
            <w:pPr>
              <w:widowControl w:val="0"/>
              <w:autoSpaceDE w:val="0"/>
              <w:autoSpaceDN w:val="0"/>
              <w:adjustRightInd w:val="0"/>
              <w:rPr>
                <w:sz w:val="24"/>
                <w:szCs w:val="24"/>
              </w:rPr>
            </w:pPr>
            <w:r w:rsidRPr="00277C24">
              <w:rPr>
                <w:sz w:val="24"/>
                <w:szCs w:val="24"/>
              </w:rPr>
              <w:t>Name research group or project</w:t>
            </w:r>
          </w:p>
        </w:tc>
        <w:tc>
          <w:tcPr>
            <w:tcW w:w="0" w:type="auto"/>
            <w:shd w:val="clear" w:color="auto" w:fill="auto"/>
          </w:tcPr>
          <w:p w14:paraId="7458F7D7" w14:textId="77777777" w:rsidR="00277C24" w:rsidRPr="00277C24" w:rsidRDefault="00277C24" w:rsidP="00277C24">
            <w:pPr>
              <w:widowControl w:val="0"/>
              <w:autoSpaceDE w:val="0"/>
              <w:autoSpaceDN w:val="0"/>
              <w:adjustRightInd w:val="0"/>
              <w:rPr>
                <w:sz w:val="24"/>
                <w:szCs w:val="24"/>
              </w:rPr>
            </w:pPr>
            <w:r w:rsidRPr="00277C24">
              <w:rPr>
                <w:sz w:val="24"/>
                <w:szCs w:val="24"/>
              </w:rPr>
              <w:t>Faculty advisor (if applicable)</w:t>
            </w:r>
          </w:p>
        </w:tc>
        <w:tc>
          <w:tcPr>
            <w:tcW w:w="0" w:type="auto"/>
            <w:shd w:val="clear" w:color="auto" w:fill="auto"/>
          </w:tcPr>
          <w:p w14:paraId="1428FACE" w14:textId="77777777" w:rsidR="00277C24" w:rsidRPr="00277C24" w:rsidRDefault="00277C24" w:rsidP="00277C24">
            <w:pPr>
              <w:widowControl w:val="0"/>
              <w:autoSpaceDE w:val="0"/>
              <w:autoSpaceDN w:val="0"/>
              <w:adjustRightInd w:val="0"/>
              <w:rPr>
                <w:sz w:val="24"/>
                <w:szCs w:val="24"/>
              </w:rPr>
            </w:pPr>
            <w:r w:rsidRPr="00277C24">
              <w:rPr>
                <w:sz w:val="24"/>
                <w:szCs w:val="24"/>
              </w:rPr>
              <w:t>Role in project</w:t>
            </w:r>
          </w:p>
        </w:tc>
      </w:tr>
      <w:tr w:rsidR="00277C24" w:rsidRPr="00277C24" w14:paraId="5AAA4F7A" w14:textId="77777777" w:rsidTr="00E63B50">
        <w:trPr>
          <w:trHeight w:val="409"/>
        </w:trPr>
        <w:tc>
          <w:tcPr>
            <w:tcW w:w="0" w:type="auto"/>
            <w:shd w:val="clear" w:color="auto" w:fill="auto"/>
          </w:tcPr>
          <w:p w14:paraId="0C1225D7"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2F427250"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2328434B" w14:textId="77777777" w:rsidR="00277C24" w:rsidRPr="00277C24" w:rsidRDefault="00277C24" w:rsidP="00277C24">
            <w:pPr>
              <w:widowControl w:val="0"/>
              <w:autoSpaceDE w:val="0"/>
              <w:autoSpaceDN w:val="0"/>
              <w:adjustRightInd w:val="0"/>
              <w:rPr>
                <w:sz w:val="24"/>
                <w:szCs w:val="24"/>
              </w:rPr>
            </w:pPr>
          </w:p>
        </w:tc>
      </w:tr>
    </w:tbl>
    <w:p w14:paraId="52B7D87E" w14:textId="77777777" w:rsidR="00277C24" w:rsidRPr="00277C24" w:rsidRDefault="00277C24" w:rsidP="00277C24">
      <w:pPr>
        <w:widowControl w:val="0"/>
        <w:autoSpaceDE w:val="0"/>
        <w:autoSpaceDN w:val="0"/>
        <w:adjustRightInd w:val="0"/>
        <w:rPr>
          <w:b/>
          <w:bCs/>
          <w:sz w:val="24"/>
          <w:szCs w:val="24"/>
        </w:rPr>
      </w:pPr>
    </w:p>
    <w:p w14:paraId="71F941C5" w14:textId="77777777" w:rsidR="00277C24" w:rsidRPr="00277C24" w:rsidRDefault="00277C24" w:rsidP="00277C24">
      <w:pPr>
        <w:widowControl w:val="0"/>
        <w:autoSpaceDE w:val="0"/>
        <w:autoSpaceDN w:val="0"/>
        <w:adjustRightInd w:val="0"/>
        <w:rPr>
          <w:bCs/>
          <w:sz w:val="24"/>
          <w:szCs w:val="24"/>
        </w:rPr>
      </w:pPr>
      <w:r w:rsidRPr="00277C24">
        <w:rPr>
          <w:bCs/>
          <w:sz w:val="24"/>
          <w:szCs w:val="24"/>
        </w:rPr>
        <w:t>C. Grants submitted and/or funded</w:t>
      </w:r>
    </w:p>
    <w:p w14:paraId="025D2745" w14:textId="77777777" w:rsidR="00277C24" w:rsidRPr="00277C24" w:rsidRDefault="00277C24" w:rsidP="00277C24">
      <w:pPr>
        <w:widowControl w:val="0"/>
        <w:autoSpaceDE w:val="0"/>
        <w:autoSpaceDN w:val="0"/>
        <w:adjustRightInd w:val="0"/>
        <w:rPr>
          <w:bCs/>
          <w:sz w:val="24"/>
          <w:szCs w:val="24"/>
        </w:rPr>
      </w:pPr>
    </w:p>
    <w:p w14:paraId="4AB8298E" w14:textId="77777777" w:rsidR="00277C24" w:rsidRPr="00277C24" w:rsidRDefault="00277C24" w:rsidP="00277C24">
      <w:pPr>
        <w:widowControl w:val="0"/>
        <w:autoSpaceDE w:val="0"/>
        <w:autoSpaceDN w:val="0"/>
        <w:adjustRightInd w:val="0"/>
        <w:rPr>
          <w:bCs/>
          <w:sz w:val="24"/>
          <w:szCs w:val="24"/>
        </w:rPr>
      </w:pPr>
      <w:r w:rsidRPr="00277C24">
        <w:rPr>
          <w:bCs/>
          <w:sz w:val="24"/>
          <w:szCs w:val="24"/>
        </w:rPr>
        <w:t>Please list any grants you submitted and their status</w:t>
      </w:r>
    </w:p>
    <w:p w14:paraId="161EFBDE" w14:textId="77777777" w:rsidR="00277C24" w:rsidRPr="00277C24" w:rsidRDefault="00277C24" w:rsidP="00277C24">
      <w:pPr>
        <w:widowControl w:val="0"/>
        <w:autoSpaceDE w:val="0"/>
        <w:autoSpaceDN w:val="0"/>
        <w:adjustRightInd w:val="0"/>
        <w:rPr>
          <w:b/>
          <w:bCs/>
          <w:sz w:val="24"/>
          <w:szCs w:val="24"/>
        </w:rPr>
      </w:pP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1232"/>
        <w:gridCol w:w="2555"/>
        <w:gridCol w:w="3971"/>
      </w:tblGrid>
      <w:tr w:rsidR="00277C24" w:rsidRPr="00277C24" w14:paraId="3E726064" w14:textId="77777777" w:rsidTr="00E63B50">
        <w:trPr>
          <w:trHeight w:val="409"/>
        </w:trPr>
        <w:tc>
          <w:tcPr>
            <w:tcW w:w="3258" w:type="dxa"/>
            <w:shd w:val="clear" w:color="auto" w:fill="auto"/>
          </w:tcPr>
          <w:p w14:paraId="3DB11E82" w14:textId="77777777" w:rsidR="00277C24" w:rsidRPr="00277C24" w:rsidRDefault="00277C24" w:rsidP="00277C24">
            <w:pPr>
              <w:widowControl w:val="0"/>
              <w:autoSpaceDE w:val="0"/>
              <w:autoSpaceDN w:val="0"/>
              <w:adjustRightInd w:val="0"/>
              <w:rPr>
                <w:sz w:val="24"/>
                <w:szCs w:val="24"/>
              </w:rPr>
            </w:pPr>
            <w:r w:rsidRPr="00277C24">
              <w:rPr>
                <w:sz w:val="24"/>
                <w:szCs w:val="24"/>
              </w:rPr>
              <w:t>Title of grant</w:t>
            </w:r>
          </w:p>
        </w:tc>
        <w:tc>
          <w:tcPr>
            <w:tcW w:w="1232" w:type="dxa"/>
            <w:shd w:val="clear" w:color="auto" w:fill="auto"/>
          </w:tcPr>
          <w:p w14:paraId="4EEC372B" w14:textId="77777777" w:rsidR="00277C24" w:rsidRPr="00277C24" w:rsidRDefault="00277C24" w:rsidP="00277C24">
            <w:pPr>
              <w:widowControl w:val="0"/>
              <w:autoSpaceDE w:val="0"/>
              <w:autoSpaceDN w:val="0"/>
              <w:adjustRightInd w:val="0"/>
              <w:rPr>
                <w:sz w:val="24"/>
                <w:szCs w:val="24"/>
              </w:rPr>
            </w:pPr>
            <w:r w:rsidRPr="00277C24">
              <w:rPr>
                <w:sz w:val="24"/>
                <w:szCs w:val="24"/>
              </w:rPr>
              <w:t>Funding agency</w:t>
            </w:r>
          </w:p>
        </w:tc>
        <w:tc>
          <w:tcPr>
            <w:tcW w:w="2555" w:type="dxa"/>
            <w:shd w:val="clear" w:color="auto" w:fill="auto"/>
          </w:tcPr>
          <w:p w14:paraId="570D5392" w14:textId="77777777" w:rsidR="00277C24" w:rsidRPr="00277C24" w:rsidRDefault="00277C24" w:rsidP="00277C24">
            <w:pPr>
              <w:widowControl w:val="0"/>
              <w:autoSpaceDE w:val="0"/>
              <w:autoSpaceDN w:val="0"/>
              <w:adjustRightInd w:val="0"/>
              <w:rPr>
                <w:sz w:val="24"/>
                <w:szCs w:val="24"/>
              </w:rPr>
            </w:pPr>
            <w:r w:rsidRPr="00277C24">
              <w:rPr>
                <w:sz w:val="24"/>
                <w:szCs w:val="24"/>
              </w:rPr>
              <w:t>Role in project (PI, Co-PI, Consultant)</w:t>
            </w:r>
          </w:p>
        </w:tc>
        <w:tc>
          <w:tcPr>
            <w:tcW w:w="0" w:type="auto"/>
          </w:tcPr>
          <w:p w14:paraId="354BF7E8" w14:textId="77777777" w:rsidR="00277C24" w:rsidRPr="00277C24" w:rsidRDefault="00277C24" w:rsidP="00277C24">
            <w:pPr>
              <w:widowControl w:val="0"/>
              <w:autoSpaceDE w:val="0"/>
              <w:autoSpaceDN w:val="0"/>
              <w:adjustRightInd w:val="0"/>
              <w:rPr>
                <w:sz w:val="24"/>
                <w:szCs w:val="24"/>
              </w:rPr>
            </w:pPr>
            <w:r w:rsidRPr="00277C24">
              <w:rPr>
                <w:sz w:val="24"/>
                <w:szCs w:val="24"/>
              </w:rPr>
              <w:t>Status (under review, funded, unfunded)</w:t>
            </w:r>
          </w:p>
        </w:tc>
      </w:tr>
      <w:tr w:rsidR="00277C24" w:rsidRPr="00277C24" w14:paraId="077C94A2" w14:textId="77777777" w:rsidTr="00E63B50">
        <w:trPr>
          <w:trHeight w:val="409"/>
        </w:trPr>
        <w:tc>
          <w:tcPr>
            <w:tcW w:w="3258" w:type="dxa"/>
            <w:shd w:val="clear" w:color="auto" w:fill="auto"/>
          </w:tcPr>
          <w:p w14:paraId="44E89F64" w14:textId="77777777" w:rsidR="00277C24" w:rsidRPr="00277C24" w:rsidRDefault="00277C24" w:rsidP="00277C24">
            <w:pPr>
              <w:widowControl w:val="0"/>
              <w:autoSpaceDE w:val="0"/>
              <w:autoSpaceDN w:val="0"/>
              <w:adjustRightInd w:val="0"/>
              <w:rPr>
                <w:sz w:val="24"/>
                <w:szCs w:val="24"/>
              </w:rPr>
            </w:pPr>
          </w:p>
        </w:tc>
        <w:tc>
          <w:tcPr>
            <w:tcW w:w="1232" w:type="dxa"/>
            <w:shd w:val="clear" w:color="auto" w:fill="auto"/>
          </w:tcPr>
          <w:p w14:paraId="2B37889C" w14:textId="77777777" w:rsidR="00277C24" w:rsidRPr="00277C24" w:rsidRDefault="00277C24" w:rsidP="00277C24">
            <w:pPr>
              <w:widowControl w:val="0"/>
              <w:autoSpaceDE w:val="0"/>
              <w:autoSpaceDN w:val="0"/>
              <w:adjustRightInd w:val="0"/>
              <w:rPr>
                <w:sz w:val="24"/>
                <w:szCs w:val="24"/>
              </w:rPr>
            </w:pPr>
          </w:p>
        </w:tc>
        <w:tc>
          <w:tcPr>
            <w:tcW w:w="2555" w:type="dxa"/>
            <w:shd w:val="clear" w:color="auto" w:fill="auto"/>
          </w:tcPr>
          <w:p w14:paraId="0C8094E1" w14:textId="77777777" w:rsidR="00277C24" w:rsidRPr="00277C24" w:rsidRDefault="00277C24" w:rsidP="00277C24">
            <w:pPr>
              <w:widowControl w:val="0"/>
              <w:autoSpaceDE w:val="0"/>
              <w:autoSpaceDN w:val="0"/>
              <w:adjustRightInd w:val="0"/>
              <w:rPr>
                <w:sz w:val="24"/>
                <w:szCs w:val="24"/>
              </w:rPr>
            </w:pPr>
          </w:p>
        </w:tc>
        <w:tc>
          <w:tcPr>
            <w:tcW w:w="0" w:type="auto"/>
          </w:tcPr>
          <w:p w14:paraId="3BDC24CD" w14:textId="77777777" w:rsidR="00277C24" w:rsidRPr="00277C24" w:rsidRDefault="00277C24" w:rsidP="00277C24">
            <w:pPr>
              <w:widowControl w:val="0"/>
              <w:autoSpaceDE w:val="0"/>
              <w:autoSpaceDN w:val="0"/>
              <w:adjustRightInd w:val="0"/>
              <w:rPr>
                <w:sz w:val="24"/>
                <w:szCs w:val="24"/>
              </w:rPr>
            </w:pPr>
          </w:p>
        </w:tc>
      </w:tr>
    </w:tbl>
    <w:p w14:paraId="515EBB41" w14:textId="77777777" w:rsidR="00277C24" w:rsidRPr="00277C24" w:rsidRDefault="00277C24" w:rsidP="00277C24">
      <w:pPr>
        <w:widowControl w:val="0"/>
        <w:autoSpaceDE w:val="0"/>
        <w:autoSpaceDN w:val="0"/>
        <w:adjustRightInd w:val="0"/>
        <w:rPr>
          <w:b/>
          <w:bCs/>
          <w:sz w:val="24"/>
          <w:szCs w:val="24"/>
        </w:rPr>
      </w:pPr>
    </w:p>
    <w:p w14:paraId="3A42937E" w14:textId="77777777" w:rsidR="00277C24" w:rsidRPr="00277C24" w:rsidRDefault="00277C24" w:rsidP="00277C24">
      <w:pPr>
        <w:widowControl w:val="0"/>
        <w:autoSpaceDE w:val="0"/>
        <w:autoSpaceDN w:val="0"/>
        <w:adjustRightInd w:val="0"/>
        <w:rPr>
          <w:b/>
          <w:bCs/>
          <w:sz w:val="24"/>
          <w:szCs w:val="24"/>
        </w:rPr>
      </w:pPr>
    </w:p>
    <w:p w14:paraId="27210B50" w14:textId="77777777" w:rsidR="00277C24" w:rsidRPr="00277C24" w:rsidRDefault="00277C24" w:rsidP="00277C24">
      <w:pPr>
        <w:widowControl w:val="0"/>
        <w:autoSpaceDE w:val="0"/>
        <w:autoSpaceDN w:val="0"/>
        <w:adjustRightInd w:val="0"/>
        <w:rPr>
          <w:b/>
          <w:bCs/>
          <w:sz w:val="24"/>
          <w:szCs w:val="24"/>
        </w:rPr>
      </w:pPr>
      <w:r w:rsidRPr="00277C24">
        <w:rPr>
          <w:b/>
          <w:bCs/>
          <w:sz w:val="24"/>
          <w:szCs w:val="24"/>
        </w:rPr>
        <w:t>IV. Teaching Experiences</w:t>
      </w:r>
    </w:p>
    <w:p w14:paraId="39BBBAEE" w14:textId="77777777" w:rsidR="00277C24" w:rsidRPr="00277C24" w:rsidRDefault="00277C24" w:rsidP="00277C24">
      <w:pPr>
        <w:widowControl w:val="0"/>
        <w:autoSpaceDE w:val="0"/>
        <w:autoSpaceDN w:val="0"/>
        <w:adjustRightInd w:val="0"/>
        <w:ind w:firstLine="720"/>
        <w:rPr>
          <w:sz w:val="24"/>
          <w:szCs w:val="24"/>
        </w:rPr>
      </w:pPr>
    </w:p>
    <w:p w14:paraId="71FEFF25" w14:textId="77777777" w:rsidR="00277C24" w:rsidRPr="00277C24" w:rsidRDefault="00277C24" w:rsidP="00277C24">
      <w:pPr>
        <w:widowControl w:val="0"/>
        <w:autoSpaceDE w:val="0"/>
        <w:autoSpaceDN w:val="0"/>
        <w:adjustRightInd w:val="0"/>
        <w:rPr>
          <w:sz w:val="24"/>
          <w:szCs w:val="24"/>
        </w:rPr>
      </w:pPr>
      <w:r w:rsidRPr="00277C24">
        <w:rPr>
          <w:sz w:val="24"/>
          <w:szCs w:val="24"/>
        </w:rPr>
        <w:t>Please summarize your teaching experiences below. Add rows as needed.</w:t>
      </w:r>
    </w:p>
    <w:p w14:paraId="5E8F219B" w14:textId="77777777" w:rsidR="00277C24" w:rsidRPr="00277C24" w:rsidRDefault="00277C24" w:rsidP="00277C24">
      <w:pPr>
        <w:widowControl w:val="0"/>
        <w:autoSpaceDE w:val="0"/>
        <w:autoSpaceDN w:val="0"/>
        <w:adjustRightInd w:val="0"/>
        <w:ind w:firstLine="720"/>
        <w:rPr>
          <w:sz w:val="24"/>
          <w:szCs w:val="24"/>
        </w:rPr>
      </w:pPr>
      <w:r w:rsidRPr="00277C24">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8"/>
        <w:gridCol w:w="2160"/>
        <w:gridCol w:w="1499"/>
        <w:gridCol w:w="1373"/>
      </w:tblGrid>
      <w:tr w:rsidR="00277C24" w:rsidRPr="00277C24" w14:paraId="7870AD67" w14:textId="77777777" w:rsidTr="00E63B50">
        <w:tc>
          <w:tcPr>
            <w:tcW w:w="0" w:type="auto"/>
            <w:shd w:val="clear" w:color="auto" w:fill="auto"/>
          </w:tcPr>
          <w:p w14:paraId="34091831" w14:textId="77777777" w:rsidR="00277C24" w:rsidRPr="00277C24" w:rsidRDefault="00277C24" w:rsidP="00277C24">
            <w:pPr>
              <w:widowControl w:val="0"/>
              <w:autoSpaceDE w:val="0"/>
              <w:autoSpaceDN w:val="0"/>
              <w:adjustRightInd w:val="0"/>
              <w:rPr>
                <w:sz w:val="24"/>
                <w:szCs w:val="24"/>
              </w:rPr>
            </w:pPr>
            <w:r w:rsidRPr="00277C24">
              <w:rPr>
                <w:sz w:val="24"/>
                <w:szCs w:val="24"/>
              </w:rPr>
              <w:t>Title of course(s) taught by you as an instructor of record</w:t>
            </w:r>
          </w:p>
        </w:tc>
        <w:tc>
          <w:tcPr>
            <w:tcW w:w="2160" w:type="dxa"/>
            <w:shd w:val="clear" w:color="auto" w:fill="auto"/>
          </w:tcPr>
          <w:p w14:paraId="5BF1E452"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Semester </w:t>
            </w:r>
          </w:p>
        </w:tc>
        <w:tc>
          <w:tcPr>
            <w:tcW w:w="1499" w:type="dxa"/>
          </w:tcPr>
          <w:p w14:paraId="69D0F36E" w14:textId="77777777" w:rsidR="00277C24" w:rsidRPr="00277C24" w:rsidRDefault="00277C24" w:rsidP="00277C24">
            <w:pPr>
              <w:widowControl w:val="0"/>
              <w:autoSpaceDE w:val="0"/>
              <w:autoSpaceDN w:val="0"/>
              <w:adjustRightInd w:val="0"/>
              <w:rPr>
                <w:sz w:val="24"/>
                <w:szCs w:val="24"/>
              </w:rPr>
            </w:pPr>
            <w:r w:rsidRPr="00277C24">
              <w:rPr>
                <w:sz w:val="24"/>
                <w:szCs w:val="24"/>
              </w:rPr>
              <w:t>Approximate enrollment</w:t>
            </w:r>
          </w:p>
        </w:tc>
        <w:tc>
          <w:tcPr>
            <w:tcW w:w="0" w:type="auto"/>
            <w:shd w:val="clear" w:color="auto" w:fill="auto"/>
          </w:tcPr>
          <w:p w14:paraId="1017B468" w14:textId="77777777" w:rsidR="00277C24" w:rsidRPr="00277C24" w:rsidRDefault="00277C24" w:rsidP="00277C24">
            <w:pPr>
              <w:widowControl w:val="0"/>
              <w:autoSpaceDE w:val="0"/>
              <w:autoSpaceDN w:val="0"/>
              <w:adjustRightInd w:val="0"/>
              <w:rPr>
                <w:sz w:val="24"/>
                <w:szCs w:val="24"/>
              </w:rPr>
            </w:pPr>
            <w:r w:rsidRPr="00277C24">
              <w:rPr>
                <w:sz w:val="24"/>
                <w:szCs w:val="24"/>
              </w:rPr>
              <w:t>Credit hours</w:t>
            </w:r>
          </w:p>
        </w:tc>
      </w:tr>
      <w:tr w:rsidR="00277C24" w:rsidRPr="00277C24" w14:paraId="3291646C" w14:textId="77777777" w:rsidTr="00E63B50">
        <w:tc>
          <w:tcPr>
            <w:tcW w:w="0" w:type="auto"/>
            <w:shd w:val="clear" w:color="auto" w:fill="auto"/>
          </w:tcPr>
          <w:p w14:paraId="15B94E65" w14:textId="77777777" w:rsidR="00277C24" w:rsidRPr="00277C24" w:rsidRDefault="00277C24" w:rsidP="00277C24">
            <w:pPr>
              <w:widowControl w:val="0"/>
              <w:autoSpaceDE w:val="0"/>
              <w:autoSpaceDN w:val="0"/>
              <w:adjustRightInd w:val="0"/>
              <w:rPr>
                <w:sz w:val="24"/>
                <w:szCs w:val="24"/>
              </w:rPr>
            </w:pPr>
          </w:p>
        </w:tc>
        <w:tc>
          <w:tcPr>
            <w:tcW w:w="2160" w:type="dxa"/>
            <w:shd w:val="clear" w:color="auto" w:fill="auto"/>
          </w:tcPr>
          <w:p w14:paraId="0101237B" w14:textId="77777777" w:rsidR="00277C24" w:rsidRPr="00277C24" w:rsidRDefault="00277C24" w:rsidP="00277C24">
            <w:pPr>
              <w:widowControl w:val="0"/>
              <w:autoSpaceDE w:val="0"/>
              <w:autoSpaceDN w:val="0"/>
              <w:adjustRightInd w:val="0"/>
              <w:rPr>
                <w:sz w:val="24"/>
                <w:szCs w:val="24"/>
              </w:rPr>
            </w:pPr>
          </w:p>
        </w:tc>
        <w:tc>
          <w:tcPr>
            <w:tcW w:w="1499" w:type="dxa"/>
          </w:tcPr>
          <w:p w14:paraId="23BACE4C"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5088FE52" w14:textId="77777777" w:rsidR="00277C24" w:rsidRPr="00277C24" w:rsidRDefault="00277C24" w:rsidP="00277C24">
            <w:pPr>
              <w:widowControl w:val="0"/>
              <w:autoSpaceDE w:val="0"/>
              <w:autoSpaceDN w:val="0"/>
              <w:adjustRightInd w:val="0"/>
              <w:rPr>
                <w:sz w:val="24"/>
                <w:szCs w:val="24"/>
              </w:rPr>
            </w:pPr>
          </w:p>
        </w:tc>
      </w:tr>
      <w:tr w:rsidR="00277C24" w:rsidRPr="00277C24" w14:paraId="78E7655F" w14:textId="77777777" w:rsidTr="00E63B50">
        <w:tc>
          <w:tcPr>
            <w:tcW w:w="0" w:type="auto"/>
            <w:shd w:val="clear" w:color="auto" w:fill="auto"/>
          </w:tcPr>
          <w:p w14:paraId="0EC6501D" w14:textId="77777777" w:rsidR="00277C24" w:rsidRPr="00277C24" w:rsidRDefault="00277C24" w:rsidP="00277C24">
            <w:pPr>
              <w:widowControl w:val="0"/>
              <w:autoSpaceDE w:val="0"/>
              <w:autoSpaceDN w:val="0"/>
              <w:adjustRightInd w:val="0"/>
              <w:rPr>
                <w:sz w:val="24"/>
                <w:szCs w:val="24"/>
              </w:rPr>
            </w:pPr>
            <w:r w:rsidRPr="00277C24">
              <w:rPr>
                <w:sz w:val="24"/>
                <w:szCs w:val="24"/>
              </w:rPr>
              <w:t>Title of course(s) you were a TA</w:t>
            </w:r>
          </w:p>
        </w:tc>
        <w:tc>
          <w:tcPr>
            <w:tcW w:w="2160" w:type="dxa"/>
            <w:shd w:val="clear" w:color="auto" w:fill="auto"/>
          </w:tcPr>
          <w:p w14:paraId="68FC29F2" w14:textId="77777777" w:rsidR="00277C24" w:rsidRPr="00277C24" w:rsidRDefault="00277C24" w:rsidP="00277C24">
            <w:pPr>
              <w:widowControl w:val="0"/>
              <w:autoSpaceDE w:val="0"/>
              <w:autoSpaceDN w:val="0"/>
              <w:adjustRightInd w:val="0"/>
              <w:rPr>
                <w:sz w:val="24"/>
                <w:szCs w:val="24"/>
              </w:rPr>
            </w:pPr>
          </w:p>
        </w:tc>
        <w:tc>
          <w:tcPr>
            <w:tcW w:w="1499" w:type="dxa"/>
          </w:tcPr>
          <w:p w14:paraId="2CE218B5"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78DAB1E4" w14:textId="77777777" w:rsidR="00277C24" w:rsidRPr="00277C24" w:rsidRDefault="00277C24" w:rsidP="00277C24">
            <w:pPr>
              <w:widowControl w:val="0"/>
              <w:autoSpaceDE w:val="0"/>
              <w:autoSpaceDN w:val="0"/>
              <w:adjustRightInd w:val="0"/>
              <w:rPr>
                <w:sz w:val="24"/>
                <w:szCs w:val="24"/>
              </w:rPr>
            </w:pPr>
          </w:p>
        </w:tc>
      </w:tr>
      <w:tr w:rsidR="00277C24" w:rsidRPr="00277C24" w14:paraId="0A52DFBA" w14:textId="77777777" w:rsidTr="00E63B50">
        <w:tc>
          <w:tcPr>
            <w:tcW w:w="0" w:type="auto"/>
            <w:shd w:val="clear" w:color="auto" w:fill="auto"/>
          </w:tcPr>
          <w:p w14:paraId="6028DCEE" w14:textId="77777777" w:rsidR="00277C24" w:rsidRPr="00277C24" w:rsidRDefault="00277C24" w:rsidP="00277C24">
            <w:pPr>
              <w:widowControl w:val="0"/>
              <w:autoSpaceDE w:val="0"/>
              <w:autoSpaceDN w:val="0"/>
              <w:adjustRightInd w:val="0"/>
              <w:rPr>
                <w:sz w:val="24"/>
                <w:szCs w:val="24"/>
              </w:rPr>
            </w:pPr>
          </w:p>
        </w:tc>
        <w:tc>
          <w:tcPr>
            <w:tcW w:w="2160" w:type="dxa"/>
            <w:shd w:val="clear" w:color="auto" w:fill="auto"/>
          </w:tcPr>
          <w:p w14:paraId="1AB07433" w14:textId="77777777" w:rsidR="00277C24" w:rsidRPr="00277C24" w:rsidRDefault="00277C24" w:rsidP="00277C24">
            <w:pPr>
              <w:widowControl w:val="0"/>
              <w:autoSpaceDE w:val="0"/>
              <w:autoSpaceDN w:val="0"/>
              <w:adjustRightInd w:val="0"/>
              <w:rPr>
                <w:sz w:val="24"/>
                <w:szCs w:val="24"/>
              </w:rPr>
            </w:pPr>
          </w:p>
        </w:tc>
        <w:tc>
          <w:tcPr>
            <w:tcW w:w="1499" w:type="dxa"/>
          </w:tcPr>
          <w:p w14:paraId="7E6684EB"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E0614A5" w14:textId="77777777" w:rsidR="00277C24" w:rsidRPr="00277C24" w:rsidRDefault="00277C24" w:rsidP="00277C24">
            <w:pPr>
              <w:widowControl w:val="0"/>
              <w:autoSpaceDE w:val="0"/>
              <w:autoSpaceDN w:val="0"/>
              <w:adjustRightInd w:val="0"/>
              <w:rPr>
                <w:sz w:val="24"/>
                <w:szCs w:val="24"/>
              </w:rPr>
            </w:pPr>
          </w:p>
        </w:tc>
      </w:tr>
      <w:tr w:rsidR="00277C24" w:rsidRPr="00277C24" w14:paraId="2ECC4D3F" w14:textId="77777777" w:rsidTr="00E63B50">
        <w:tc>
          <w:tcPr>
            <w:tcW w:w="0" w:type="auto"/>
            <w:shd w:val="clear" w:color="auto" w:fill="auto"/>
          </w:tcPr>
          <w:p w14:paraId="285D979F" w14:textId="77777777" w:rsidR="00277C24" w:rsidRPr="00277C24" w:rsidRDefault="00277C24" w:rsidP="00277C24">
            <w:pPr>
              <w:widowControl w:val="0"/>
              <w:autoSpaceDE w:val="0"/>
              <w:autoSpaceDN w:val="0"/>
              <w:adjustRightInd w:val="0"/>
              <w:rPr>
                <w:sz w:val="24"/>
                <w:szCs w:val="24"/>
              </w:rPr>
            </w:pPr>
            <w:r w:rsidRPr="00277C24">
              <w:rPr>
                <w:sz w:val="24"/>
                <w:szCs w:val="24"/>
              </w:rPr>
              <w:t>Title of courses in which you were a guest lecturer</w:t>
            </w:r>
          </w:p>
        </w:tc>
        <w:tc>
          <w:tcPr>
            <w:tcW w:w="2160" w:type="dxa"/>
            <w:shd w:val="clear" w:color="auto" w:fill="auto"/>
          </w:tcPr>
          <w:p w14:paraId="298E7951" w14:textId="77777777" w:rsidR="00277C24" w:rsidRPr="00277C24" w:rsidRDefault="00277C24" w:rsidP="00277C24">
            <w:pPr>
              <w:widowControl w:val="0"/>
              <w:autoSpaceDE w:val="0"/>
              <w:autoSpaceDN w:val="0"/>
              <w:adjustRightInd w:val="0"/>
              <w:rPr>
                <w:sz w:val="24"/>
                <w:szCs w:val="24"/>
              </w:rPr>
            </w:pPr>
          </w:p>
        </w:tc>
        <w:tc>
          <w:tcPr>
            <w:tcW w:w="1499" w:type="dxa"/>
          </w:tcPr>
          <w:p w14:paraId="59D0E800"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E611E18" w14:textId="77777777" w:rsidR="00277C24" w:rsidRPr="00277C24" w:rsidRDefault="00277C24" w:rsidP="00277C24">
            <w:pPr>
              <w:widowControl w:val="0"/>
              <w:autoSpaceDE w:val="0"/>
              <w:autoSpaceDN w:val="0"/>
              <w:adjustRightInd w:val="0"/>
              <w:rPr>
                <w:sz w:val="24"/>
                <w:szCs w:val="24"/>
              </w:rPr>
            </w:pPr>
          </w:p>
        </w:tc>
      </w:tr>
      <w:tr w:rsidR="00277C24" w:rsidRPr="00277C24" w14:paraId="6A00524C" w14:textId="77777777" w:rsidTr="00E63B50">
        <w:tc>
          <w:tcPr>
            <w:tcW w:w="0" w:type="auto"/>
            <w:shd w:val="clear" w:color="auto" w:fill="auto"/>
          </w:tcPr>
          <w:p w14:paraId="6EBC2B26" w14:textId="77777777" w:rsidR="00277C24" w:rsidRPr="00277C24" w:rsidRDefault="00277C24" w:rsidP="00277C24">
            <w:pPr>
              <w:widowControl w:val="0"/>
              <w:autoSpaceDE w:val="0"/>
              <w:autoSpaceDN w:val="0"/>
              <w:adjustRightInd w:val="0"/>
              <w:rPr>
                <w:sz w:val="24"/>
                <w:szCs w:val="24"/>
              </w:rPr>
            </w:pPr>
          </w:p>
        </w:tc>
        <w:tc>
          <w:tcPr>
            <w:tcW w:w="2160" w:type="dxa"/>
            <w:shd w:val="clear" w:color="auto" w:fill="auto"/>
          </w:tcPr>
          <w:p w14:paraId="43D032A9" w14:textId="77777777" w:rsidR="00277C24" w:rsidRPr="00277C24" w:rsidRDefault="00277C24" w:rsidP="00277C24">
            <w:pPr>
              <w:widowControl w:val="0"/>
              <w:autoSpaceDE w:val="0"/>
              <w:autoSpaceDN w:val="0"/>
              <w:adjustRightInd w:val="0"/>
              <w:rPr>
                <w:sz w:val="24"/>
                <w:szCs w:val="24"/>
              </w:rPr>
            </w:pPr>
          </w:p>
        </w:tc>
        <w:tc>
          <w:tcPr>
            <w:tcW w:w="1499" w:type="dxa"/>
          </w:tcPr>
          <w:p w14:paraId="25345FED"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6550DB77" w14:textId="77777777" w:rsidR="00277C24" w:rsidRPr="00277C24" w:rsidRDefault="00277C24" w:rsidP="00277C24">
            <w:pPr>
              <w:widowControl w:val="0"/>
              <w:autoSpaceDE w:val="0"/>
              <w:autoSpaceDN w:val="0"/>
              <w:adjustRightInd w:val="0"/>
              <w:rPr>
                <w:sz w:val="24"/>
                <w:szCs w:val="24"/>
              </w:rPr>
            </w:pPr>
          </w:p>
        </w:tc>
      </w:tr>
      <w:tr w:rsidR="00277C24" w:rsidRPr="00277C24" w14:paraId="4B413468" w14:textId="77777777" w:rsidTr="00E63B50">
        <w:tc>
          <w:tcPr>
            <w:tcW w:w="0" w:type="auto"/>
            <w:shd w:val="clear" w:color="auto" w:fill="auto"/>
          </w:tcPr>
          <w:p w14:paraId="2962274B" w14:textId="77777777" w:rsidR="00277C24" w:rsidRPr="00277C24" w:rsidRDefault="00277C24" w:rsidP="00277C24">
            <w:pPr>
              <w:widowControl w:val="0"/>
              <w:autoSpaceDE w:val="0"/>
              <w:autoSpaceDN w:val="0"/>
              <w:adjustRightInd w:val="0"/>
              <w:rPr>
                <w:sz w:val="24"/>
                <w:szCs w:val="24"/>
              </w:rPr>
            </w:pPr>
            <w:r w:rsidRPr="00277C24">
              <w:rPr>
                <w:sz w:val="24"/>
                <w:szCs w:val="24"/>
              </w:rPr>
              <w:t>Other teaching experiences such as consultation and tutoring</w:t>
            </w:r>
          </w:p>
        </w:tc>
        <w:tc>
          <w:tcPr>
            <w:tcW w:w="2160" w:type="dxa"/>
            <w:shd w:val="clear" w:color="auto" w:fill="auto"/>
          </w:tcPr>
          <w:p w14:paraId="358A417D" w14:textId="77777777" w:rsidR="00277C24" w:rsidRPr="00277C24" w:rsidRDefault="00277C24" w:rsidP="00277C24">
            <w:pPr>
              <w:widowControl w:val="0"/>
              <w:autoSpaceDE w:val="0"/>
              <w:autoSpaceDN w:val="0"/>
              <w:adjustRightInd w:val="0"/>
              <w:rPr>
                <w:sz w:val="24"/>
                <w:szCs w:val="24"/>
              </w:rPr>
            </w:pPr>
          </w:p>
        </w:tc>
        <w:tc>
          <w:tcPr>
            <w:tcW w:w="1499" w:type="dxa"/>
          </w:tcPr>
          <w:p w14:paraId="13FF18B4"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3C635F06" w14:textId="77777777" w:rsidR="00277C24" w:rsidRPr="00277C24" w:rsidRDefault="00277C24" w:rsidP="00277C24">
            <w:pPr>
              <w:widowControl w:val="0"/>
              <w:autoSpaceDE w:val="0"/>
              <w:autoSpaceDN w:val="0"/>
              <w:adjustRightInd w:val="0"/>
              <w:rPr>
                <w:sz w:val="24"/>
                <w:szCs w:val="24"/>
              </w:rPr>
            </w:pPr>
          </w:p>
        </w:tc>
      </w:tr>
      <w:tr w:rsidR="00277C24" w:rsidRPr="00277C24" w14:paraId="227FB5E1" w14:textId="77777777" w:rsidTr="00E63B50">
        <w:tc>
          <w:tcPr>
            <w:tcW w:w="0" w:type="auto"/>
            <w:shd w:val="clear" w:color="auto" w:fill="auto"/>
          </w:tcPr>
          <w:p w14:paraId="1F8461B6" w14:textId="77777777" w:rsidR="00277C24" w:rsidRPr="00277C24" w:rsidRDefault="00277C24" w:rsidP="00277C24">
            <w:pPr>
              <w:widowControl w:val="0"/>
              <w:autoSpaceDE w:val="0"/>
              <w:autoSpaceDN w:val="0"/>
              <w:adjustRightInd w:val="0"/>
              <w:rPr>
                <w:sz w:val="24"/>
                <w:szCs w:val="24"/>
              </w:rPr>
            </w:pPr>
          </w:p>
        </w:tc>
        <w:tc>
          <w:tcPr>
            <w:tcW w:w="2160" w:type="dxa"/>
            <w:shd w:val="clear" w:color="auto" w:fill="auto"/>
          </w:tcPr>
          <w:p w14:paraId="34A5341F" w14:textId="77777777" w:rsidR="00277C24" w:rsidRPr="00277C24" w:rsidRDefault="00277C24" w:rsidP="00277C24">
            <w:pPr>
              <w:widowControl w:val="0"/>
              <w:autoSpaceDE w:val="0"/>
              <w:autoSpaceDN w:val="0"/>
              <w:adjustRightInd w:val="0"/>
              <w:rPr>
                <w:sz w:val="24"/>
                <w:szCs w:val="24"/>
              </w:rPr>
            </w:pPr>
          </w:p>
        </w:tc>
        <w:tc>
          <w:tcPr>
            <w:tcW w:w="1499" w:type="dxa"/>
          </w:tcPr>
          <w:p w14:paraId="40CD5B29" w14:textId="77777777" w:rsidR="00277C24" w:rsidRPr="00277C24" w:rsidRDefault="00277C24" w:rsidP="00277C24">
            <w:pPr>
              <w:widowControl w:val="0"/>
              <w:autoSpaceDE w:val="0"/>
              <w:autoSpaceDN w:val="0"/>
              <w:adjustRightInd w:val="0"/>
              <w:rPr>
                <w:sz w:val="24"/>
                <w:szCs w:val="24"/>
              </w:rPr>
            </w:pPr>
          </w:p>
        </w:tc>
        <w:tc>
          <w:tcPr>
            <w:tcW w:w="0" w:type="auto"/>
            <w:shd w:val="clear" w:color="auto" w:fill="auto"/>
          </w:tcPr>
          <w:p w14:paraId="212EFBD4" w14:textId="77777777" w:rsidR="00277C24" w:rsidRPr="00277C24" w:rsidRDefault="00277C24" w:rsidP="00277C24">
            <w:pPr>
              <w:widowControl w:val="0"/>
              <w:autoSpaceDE w:val="0"/>
              <w:autoSpaceDN w:val="0"/>
              <w:adjustRightInd w:val="0"/>
              <w:rPr>
                <w:sz w:val="24"/>
                <w:szCs w:val="24"/>
              </w:rPr>
            </w:pPr>
          </w:p>
        </w:tc>
      </w:tr>
    </w:tbl>
    <w:p w14:paraId="1871459E" w14:textId="77777777" w:rsidR="00277C24" w:rsidRPr="00277C24" w:rsidRDefault="00277C24" w:rsidP="00277C24">
      <w:pPr>
        <w:widowControl w:val="0"/>
        <w:autoSpaceDE w:val="0"/>
        <w:autoSpaceDN w:val="0"/>
        <w:adjustRightInd w:val="0"/>
        <w:rPr>
          <w:sz w:val="24"/>
          <w:szCs w:val="24"/>
        </w:rPr>
      </w:pPr>
    </w:p>
    <w:p w14:paraId="4C887FCF" w14:textId="77777777" w:rsidR="00277C24" w:rsidRPr="00277C24" w:rsidRDefault="00277C24" w:rsidP="00277C24">
      <w:pPr>
        <w:widowControl w:val="0"/>
        <w:autoSpaceDE w:val="0"/>
        <w:autoSpaceDN w:val="0"/>
        <w:adjustRightInd w:val="0"/>
        <w:rPr>
          <w:b/>
          <w:bCs/>
          <w:sz w:val="24"/>
          <w:szCs w:val="24"/>
        </w:rPr>
      </w:pPr>
    </w:p>
    <w:p w14:paraId="2B9C17FE" w14:textId="77777777" w:rsidR="00277C24" w:rsidRPr="00277C24" w:rsidRDefault="00277C24" w:rsidP="00277C24">
      <w:pPr>
        <w:widowControl w:val="0"/>
        <w:autoSpaceDE w:val="0"/>
        <w:autoSpaceDN w:val="0"/>
        <w:adjustRightInd w:val="0"/>
        <w:rPr>
          <w:b/>
          <w:bCs/>
          <w:sz w:val="24"/>
          <w:szCs w:val="24"/>
        </w:rPr>
      </w:pPr>
      <w:r w:rsidRPr="00277C24">
        <w:rPr>
          <w:b/>
          <w:bCs/>
          <w:sz w:val="24"/>
          <w:szCs w:val="24"/>
        </w:rPr>
        <w:t>V. Practicum Experiences (if applicable)</w:t>
      </w:r>
    </w:p>
    <w:p w14:paraId="1E51456A" w14:textId="77777777" w:rsidR="00277C24" w:rsidRPr="00277C24" w:rsidRDefault="00277C24" w:rsidP="00277C24">
      <w:pPr>
        <w:widowControl w:val="0"/>
        <w:autoSpaceDE w:val="0"/>
        <w:autoSpaceDN w:val="0"/>
        <w:adjustRightInd w:val="0"/>
        <w:rPr>
          <w:b/>
          <w:bCs/>
          <w:sz w:val="24"/>
          <w:szCs w:val="24"/>
        </w:rPr>
      </w:pPr>
    </w:p>
    <w:p w14:paraId="2EE0BAB1" w14:textId="77777777" w:rsidR="00277C24" w:rsidRPr="00277C24" w:rsidRDefault="00277C24" w:rsidP="00277C24">
      <w:pPr>
        <w:widowControl w:val="0"/>
        <w:autoSpaceDE w:val="0"/>
        <w:autoSpaceDN w:val="0"/>
        <w:adjustRightInd w:val="0"/>
        <w:rPr>
          <w:bCs/>
          <w:sz w:val="24"/>
          <w:szCs w:val="24"/>
        </w:rPr>
      </w:pPr>
      <w:r w:rsidRPr="00277C24">
        <w:rPr>
          <w:bCs/>
          <w:sz w:val="24"/>
          <w:szCs w:val="24"/>
        </w:rPr>
        <w:t>Please complete the table below. Add rows as needed.</w:t>
      </w:r>
    </w:p>
    <w:p w14:paraId="7E66E134" w14:textId="77777777" w:rsidR="00277C24" w:rsidRPr="00277C24" w:rsidRDefault="00277C24" w:rsidP="00277C24">
      <w:pPr>
        <w:widowControl w:val="0"/>
        <w:autoSpaceDE w:val="0"/>
        <w:autoSpaceDN w:val="0"/>
        <w:adjustRightInd w:val="0"/>
        <w:rPr>
          <w:b/>
          <w:bCs/>
          <w:sz w:val="24"/>
          <w:szCs w:val="24"/>
        </w:rPr>
      </w:pPr>
    </w:p>
    <w:tbl>
      <w:tblPr>
        <w:tblW w:w="9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6"/>
        <w:gridCol w:w="1545"/>
        <w:gridCol w:w="1426"/>
      </w:tblGrid>
      <w:tr w:rsidR="00277C24" w:rsidRPr="00277C24" w14:paraId="1A4E58B3" w14:textId="77777777" w:rsidTr="00E63B50">
        <w:trPr>
          <w:trHeight w:val="731"/>
        </w:trPr>
        <w:tc>
          <w:tcPr>
            <w:tcW w:w="0" w:type="auto"/>
            <w:shd w:val="clear" w:color="auto" w:fill="auto"/>
          </w:tcPr>
          <w:p w14:paraId="4BDA7DFA" w14:textId="77777777" w:rsidR="00277C24" w:rsidRPr="00277C24" w:rsidRDefault="00277C24" w:rsidP="00277C24">
            <w:pPr>
              <w:widowControl w:val="0"/>
              <w:autoSpaceDE w:val="0"/>
              <w:autoSpaceDN w:val="0"/>
              <w:adjustRightInd w:val="0"/>
              <w:rPr>
                <w:sz w:val="24"/>
                <w:szCs w:val="24"/>
              </w:rPr>
            </w:pPr>
            <w:r w:rsidRPr="00277C24">
              <w:rPr>
                <w:sz w:val="24"/>
                <w:szCs w:val="24"/>
              </w:rPr>
              <w:lastRenderedPageBreak/>
              <w:t>Setting</w:t>
            </w:r>
          </w:p>
        </w:tc>
        <w:tc>
          <w:tcPr>
            <w:tcW w:w="1545" w:type="dxa"/>
            <w:shd w:val="clear" w:color="auto" w:fill="auto"/>
          </w:tcPr>
          <w:p w14:paraId="181FC3DA" w14:textId="77777777" w:rsidR="00277C24" w:rsidRPr="00277C24" w:rsidRDefault="00277C24" w:rsidP="00277C24">
            <w:pPr>
              <w:widowControl w:val="0"/>
              <w:autoSpaceDE w:val="0"/>
              <w:autoSpaceDN w:val="0"/>
              <w:adjustRightInd w:val="0"/>
              <w:rPr>
                <w:sz w:val="24"/>
                <w:szCs w:val="24"/>
              </w:rPr>
            </w:pPr>
            <w:r w:rsidRPr="00277C24">
              <w:rPr>
                <w:sz w:val="24"/>
                <w:szCs w:val="24"/>
              </w:rPr>
              <w:t>Supervisor</w:t>
            </w:r>
          </w:p>
        </w:tc>
        <w:tc>
          <w:tcPr>
            <w:tcW w:w="1426" w:type="dxa"/>
            <w:shd w:val="clear" w:color="auto" w:fill="auto"/>
          </w:tcPr>
          <w:p w14:paraId="15A9487B" w14:textId="77777777" w:rsidR="00277C24" w:rsidRPr="00277C24" w:rsidRDefault="00277C24" w:rsidP="00277C24">
            <w:pPr>
              <w:widowControl w:val="0"/>
              <w:autoSpaceDE w:val="0"/>
              <w:autoSpaceDN w:val="0"/>
              <w:adjustRightInd w:val="0"/>
              <w:rPr>
                <w:sz w:val="24"/>
                <w:szCs w:val="24"/>
              </w:rPr>
            </w:pPr>
            <w:r w:rsidRPr="00277C24">
              <w:rPr>
                <w:sz w:val="24"/>
                <w:szCs w:val="24"/>
              </w:rPr>
              <w:t xml:space="preserve">Hours per week </w:t>
            </w:r>
          </w:p>
        </w:tc>
      </w:tr>
      <w:tr w:rsidR="00277C24" w:rsidRPr="00277C24" w14:paraId="51988EE8" w14:textId="77777777" w:rsidTr="00E63B50">
        <w:trPr>
          <w:trHeight w:val="731"/>
        </w:trPr>
        <w:tc>
          <w:tcPr>
            <w:tcW w:w="0" w:type="auto"/>
            <w:shd w:val="clear" w:color="auto" w:fill="auto"/>
          </w:tcPr>
          <w:p w14:paraId="4AAD7F7A" w14:textId="77777777" w:rsidR="00277C24" w:rsidRPr="00277C24" w:rsidRDefault="00277C24" w:rsidP="00277C24">
            <w:pPr>
              <w:widowControl w:val="0"/>
              <w:autoSpaceDE w:val="0"/>
              <w:autoSpaceDN w:val="0"/>
              <w:adjustRightInd w:val="0"/>
              <w:rPr>
                <w:sz w:val="24"/>
                <w:szCs w:val="24"/>
              </w:rPr>
            </w:pPr>
            <w:r w:rsidRPr="00277C24">
              <w:rPr>
                <w:sz w:val="24"/>
                <w:szCs w:val="24"/>
              </w:rPr>
              <w:t>External Agency (write in name)</w:t>
            </w:r>
          </w:p>
        </w:tc>
        <w:tc>
          <w:tcPr>
            <w:tcW w:w="1545" w:type="dxa"/>
            <w:shd w:val="clear" w:color="auto" w:fill="auto"/>
          </w:tcPr>
          <w:p w14:paraId="7D004ADA"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0F447DBE" w14:textId="77777777" w:rsidR="00277C24" w:rsidRPr="00277C24" w:rsidRDefault="00277C24" w:rsidP="00277C24">
            <w:pPr>
              <w:widowControl w:val="0"/>
              <w:autoSpaceDE w:val="0"/>
              <w:autoSpaceDN w:val="0"/>
              <w:adjustRightInd w:val="0"/>
              <w:rPr>
                <w:sz w:val="24"/>
                <w:szCs w:val="24"/>
              </w:rPr>
            </w:pPr>
          </w:p>
        </w:tc>
      </w:tr>
      <w:tr w:rsidR="00277C24" w:rsidRPr="00277C24" w14:paraId="4AC2D3BA" w14:textId="77777777" w:rsidTr="00E63B50">
        <w:trPr>
          <w:trHeight w:val="731"/>
        </w:trPr>
        <w:tc>
          <w:tcPr>
            <w:tcW w:w="0" w:type="auto"/>
            <w:shd w:val="clear" w:color="auto" w:fill="auto"/>
          </w:tcPr>
          <w:p w14:paraId="64AF2C8D" w14:textId="77777777" w:rsidR="00277C24" w:rsidRPr="00277C24" w:rsidRDefault="00277C24" w:rsidP="00277C24">
            <w:pPr>
              <w:widowControl w:val="0"/>
              <w:autoSpaceDE w:val="0"/>
              <w:autoSpaceDN w:val="0"/>
              <w:adjustRightInd w:val="0"/>
              <w:rPr>
                <w:sz w:val="24"/>
                <w:szCs w:val="24"/>
              </w:rPr>
            </w:pPr>
            <w:r w:rsidRPr="00277C24">
              <w:rPr>
                <w:sz w:val="24"/>
                <w:szCs w:val="24"/>
              </w:rPr>
              <w:t>PSC</w:t>
            </w:r>
          </w:p>
        </w:tc>
        <w:tc>
          <w:tcPr>
            <w:tcW w:w="1545" w:type="dxa"/>
            <w:shd w:val="clear" w:color="auto" w:fill="auto"/>
          </w:tcPr>
          <w:p w14:paraId="2F4D07FF"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39389542" w14:textId="77777777" w:rsidR="00277C24" w:rsidRPr="00277C24" w:rsidRDefault="00277C24" w:rsidP="00277C24">
            <w:pPr>
              <w:widowControl w:val="0"/>
              <w:autoSpaceDE w:val="0"/>
              <w:autoSpaceDN w:val="0"/>
              <w:adjustRightInd w:val="0"/>
              <w:rPr>
                <w:sz w:val="24"/>
                <w:szCs w:val="24"/>
              </w:rPr>
            </w:pPr>
          </w:p>
        </w:tc>
      </w:tr>
      <w:tr w:rsidR="00277C24" w:rsidRPr="00277C24" w14:paraId="16B5CBB8" w14:textId="77777777" w:rsidTr="00E63B50">
        <w:trPr>
          <w:trHeight w:val="812"/>
        </w:trPr>
        <w:tc>
          <w:tcPr>
            <w:tcW w:w="0" w:type="auto"/>
            <w:shd w:val="clear" w:color="auto" w:fill="auto"/>
          </w:tcPr>
          <w:p w14:paraId="2F415CBD" w14:textId="77777777" w:rsidR="00277C24" w:rsidRPr="00277C24" w:rsidRDefault="00277C24" w:rsidP="00277C24">
            <w:pPr>
              <w:widowControl w:val="0"/>
              <w:autoSpaceDE w:val="0"/>
              <w:autoSpaceDN w:val="0"/>
              <w:adjustRightInd w:val="0"/>
              <w:rPr>
                <w:sz w:val="24"/>
                <w:szCs w:val="24"/>
              </w:rPr>
            </w:pPr>
            <w:r w:rsidRPr="00277C24">
              <w:rPr>
                <w:sz w:val="24"/>
                <w:szCs w:val="24"/>
              </w:rPr>
              <w:t>IPRA (record project name)</w:t>
            </w:r>
          </w:p>
        </w:tc>
        <w:tc>
          <w:tcPr>
            <w:tcW w:w="1545" w:type="dxa"/>
            <w:shd w:val="clear" w:color="auto" w:fill="auto"/>
          </w:tcPr>
          <w:p w14:paraId="798F9426"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14337FAD" w14:textId="77777777" w:rsidR="00277C24" w:rsidRPr="00277C24" w:rsidRDefault="00277C24" w:rsidP="00277C24">
            <w:pPr>
              <w:widowControl w:val="0"/>
              <w:autoSpaceDE w:val="0"/>
              <w:autoSpaceDN w:val="0"/>
              <w:adjustRightInd w:val="0"/>
              <w:rPr>
                <w:sz w:val="24"/>
                <w:szCs w:val="24"/>
              </w:rPr>
            </w:pPr>
          </w:p>
        </w:tc>
      </w:tr>
    </w:tbl>
    <w:p w14:paraId="57550A57" w14:textId="77777777" w:rsidR="00277C24" w:rsidRPr="00277C24" w:rsidRDefault="00277C24" w:rsidP="00277C24">
      <w:pPr>
        <w:widowControl w:val="0"/>
        <w:autoSpaceDE w:val="0"/>
        <w:autoSpaceDN w:val="0"/>
        <w:adjustRightInd w:val="0"/>
        <w:rPr>
          <w:b/>
          <w:bCs/>
          <w:sz w:val="24"/>
          <w:szCs w:val="24"/>
        </w:rPr>
      </w:pPr>
    </w:p>
    <w:p w14:paraId="747A83CB" w14:textId="77777777" w:rsidR="00277C24" w:rsidRPr="00277C24" w:rsidRDefault="00277C24" w:rsidP="00277C24">
      <w:pPr>
        <w:widowControl w:val="0"/>
        <w:autoSpaceDE w:val="0"/>
        <w:autoSpaceDN w:val="0"/>
        <w:adjustRightInd w:val="0"/>
        <w:ind w:firstLine="1440"/>
        <w:rPr>
          <w:sz w:val="24"/>
          <w:szCs w:val="24"/>
        </w:rPr>
      </w:pPr>
    </w:p>
    <w:p w14:paraId="1B1EFAEF" w14:textId="77777777" w:rsidR="00277C24" w:rsidRPr="00277C24" w:rsidRDefault="00277C24" w:rsidP="00277C24">
      <w:pPr>
        <w:widowControl w:val="0"/>
        <w:autoSpaceDE w:val="0"/>
        <w:autoSpaceDN w:val="0"/>
        <w:adjustRightInd w:val="0"/>
        <w:rPr>
          <w:b/>
          <w:bCs/>
          <w:sz w:val="24"/>
          <w:szCs w:val="24"/>
        </w:rPr>
      </w:pPr>
      <w:r w:rsidRPr="00277C24">
        <w:rPr>
          <w:b/>
          <w:bCs/>
          <w:sz w:val="24"/>
          <w:szCs w:val="24"/>
        </w:rPr>
        <w:t>VI. Service</w:t>
      </w:r>
    </w:p>
    <w:p w14:paraId="0E8D63CA" w14:textId="77777777" w:rsidR="00277C24" w:rsidRPr="00277C24" w:rsidRDefault="00277C24" w:rsidP="00277C24">
      <w:pPr>
        <w:widowControl w:val="0"/>
        <w:autoSpaceDE w:val="0"/>
        <w:autoSpaceDN w:val="0"/>
        <w:adjustRightInd w:val="0"/>
        <w:rPr>
          <w:b/>
          <w:bCs/>
          <w:sz w:val="24"/>
          <w:szCs w:val="24"/>
        </w:rPr>
      </w:pPr>
    </w:p>
    <w:p w14:paraId="613A025D" w14:textId="77777777" w:rsidR="00277C24" w:rsidRPr="00277C24" w:rsidRDefault="00277C24" w:rsidP="00277C24">
      <w:pPr>
        <w:widowControl w:val="0"/>
        <w:autoSpaceDE w:val="0"/>
        <w:autoSpaceDN w:val="0"/>
        <w:adjustRightInd w:val="0"/>
        <w:rPr>
          <w:sz w:val="24"/>
          <w:szCs w:val="24"/>
        </w:rPr>
      </w:pPr>
      <w:r w:rsidRPr="00277C24">
        <w:rPr>
          <w:bCs/>
          <w:sz w:val="24"/>
          <w:szCs w:val="24"/>
        </w:rPr>
        <w:t>Please record service activities. Add rows as needed.</w:t>
      </w:r>
    </w:p>
    <w:p w14:paraId="09799CA7" w14:textId="77777777" w:rsidR="00277C24" w:rsidRPr="00277C24" w:rsidRDefault="00277C24" w:rsidP="00277C24">
      <w:pPr>
        <w:widowControl w:val="0"/>
        <w:autoSpaceDE w:val="0"/>
        <w:autoSpaceDN w:val="0"/>
        <w:adjustRightInd w:val="0"/>
        <w:rPr>
          <w:sz w:val="24"/>
          <w:szCs w:val="24"/>
        </w:rPr>
      </w:pPr>
    </w:p>
    <w:p w14:paraId="197B779B" w14:textId="77777777" w:rsidR="00277C24" w:rsidRPr="00277C24" w:rsidRDefault="00277C24" w:rsidP="00277C24">
      <w:pPr>
        <w:widowControl w:val="0"/>
        <w:autoSpaceDE w:val="0"/>
        <w:autoSpaceDN w:val="0"/>
        <w:adjustRightInd w:val="0"/>
        <w:ind w:firstLine="720"/>
        <w:rPr>
          <w:sz w:val="24"/>
          <w:szCs w:val="24"/>
        </w:rPr>
      </w:pPr>
    </w:p>
    <w:tbl>
      <w:tblPr>
        <w:tblW w:w="9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6"/>
        <w:gridCol w:w="1545"/>
        <w:gridCol w:w="1426"/>
      </w:tblGrid>
      <w:tr w:rsidR="00277C24" w:rsidRPr="00277C24" w14:paraId="6BAF9AE1" w14:textId="77777777" w:rsidTr="00E63B50">
        <w:trPr>
          <w:trHeight w:val="731"/>
        </w:trPr>
        <w:tc>
          <w:tcPr>
            <w:tcW w:w="0" w:type="auto"/>
            <w:shd w:val="clear" w:color="auto" w:fill="auto"/>
          </w:tcPr>
          <w:p w14:paraId="30A82CFB" w14:textId="77777777" w:rsidR="00277C24" w:rsidRPr="00277C24" w:rsidRDefault="00277C24" w:rsidP="00277C24">
            <w:pPr>
              <w:widowControl w:val="0"/>
              <w:autoSpaceDE w:val="0"/>
              <w:autoSpaceDN w:val="0"/>
              <w:adjustRightInd w:val="0"/>
              <w:rPr>
                <w:sz w:val="24"/>
                <w:szCs w:val="24"/>
                <w:u w:val="single"/>
              </w:rPr>
            </w:pPr>
            <w:r w:rsidRPr="00277C24">
              <w:rPr>
                <w:sz w:val="24"/>
                <w:szCs w:val="24"/>
                <w:u w:val="single"/>
              </w:rPr>
              <w:t>Activity</w:t>
            </w:r>
          </w:p>
        </w:tc>
        <w:tc>
          <w:tcPr>
            <w:tcW w:w="1545" w:type="dxa"/>
            <w:shd w:val="clear" w:color="auto" w:fill="auto"/>
          </w:tcPr>
          <w:p w14:paraId="3ED27173" w14:textId="77777777" w:rsidR="00277C24" w:rsidRPr="00277C24" w:rsidRDefault="00277C24" w:rsidP="00277C24">
            <w:pPr>
              <w:widowControl w:val="0"/>
              <w:autoSpaceDE w:val="0"/>
              <w:autoSpaceDN w:val="0"/>
              <w:adjustRightInd w:val="0"/>
              <w:rPr>
                <w:sz w:val="24"/>
                <w:szCs w:val="24"/>
                <w:u w:val="single"/>
              </w:rPr>
            </w:pPr>
            <w:r w:rsidRPr="00277C24">
              <w:rPr>
                <w:sz w:val="24"/>
                <w:szCs w:val="24"/>
                <w:u w:val="single"/>
              </w:rPr>
              <w:t>Supervisor (if applicable)</w:t>
            </w:r>
          </w:p>
        </w:tc>
        <w:tc>
          <w:tcPr>
            <w:tcW w:w="1426" w:type="dxa"/>
            <w:shd w:val="clear" w:color="auto" w:fill="auto"/>
          </w:tcPr>
          <w:p w14:paraId="2A572192" w14:textId="77777777" w:rsidR="00277C24" w:rsidRPr="00277C24" w:rsidRDefault="00277C24" w:rsidP="00277C24">
            <w:pPr>
              <w:widowControl w:val="0"/>
              <w:autoSpaceDE w:val="0"/>
              <w:autoSpaceDN w:val="0"/>
              <w:adjustRightInd w:val="0"/>
              <w:rPr>
                <w:sz w:val="24"/>
                <w:szCs w:val="24"/>
                <w:u w:val="single"/>
              </w:rPr>
            </w:pPr>
            <w:r w:rsidRPr="00277C24">
              <w:rPr>
                <w:sz w:val="24"/>
                <w:szCs w:val="24"/>
                <w:u w:val="single"/>
              </w:rPr>
              <w:t xml:space="preserve">Hours per week </w:t>
            </w:r>
          </w:p>
        </w:tc>
      </w:tr>
      <w:tr w:rsidR="00277C24" w:rsidRPr="00277C24" w14:paraId="2B85CAA1" w14:textId="77777777" w:rsidTr="00E63B50">
        <w:trPr>
          <w:trHeight w:val="731"/>
        </w:trPr>
        <w:tc>
          <w:tcPr>
            <w:tcW w:w="0" w:type="auto"/>
            <w:shd w:val="clear" w:color="auto" w:fill="auto"/>
          </w:tcPr>
          <w:p w14:paraId="4AD59675" w14:textId="77777777" w:rsidR="00277C24" w:rsidRPr="00277C24" w:rsidRDefault="00277C24" w:rsidP="00277C24">
            <w:pPr>
              <w:widowControl w:val="0"/>
              <w:autoSpaceDE w:val="0"/>
              <w:autoSpaceDN w:val="0"/>
              <w:adjustRightInd w:val="0"/>
              <w:rPr>
                <w:sz w:val="24"/>
                <w:szCs w:val="24"/>
              </w:rPr>
            </w:pPr>
            <w:r w:rsidRPr="00277C24">
              <w:rPr>
                <w:sz w:val="24"/>
                <w:szCs w:val="24"/>
              </w:rPr>
              <w:t>Research Assistantship</w:t>
            </w:r>
          </w:p>
        </w:tc>
        <w:tc>
          <w:tcPr>
            <w:tcW w:w="1545" w:type="dxa"/>
            <w:shd w:val="clear" w:color="auto" w:fill="auto"/>
          </w:tcPr>
          <w:p w14:paraId="7EF9F5EB"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565C3C65" w14:textId="77777777" w:rsidR="00277C24" w:rsidRPr="00277C24" w:rsidRDefault="00277C24" w:rsidP="00277C24">
            <w:pPr>
              <w:widowControl w:val="0"/>
              <w:autoSpaceDE w:val="0"/>
              <w:autoSpaceDN w:val="0"/>
              <w:adjustRightInd w:val="0"/>
              <w:rPr>
                <w:sz w:val="24"/>
                <w:szCs w:val="24"/>
              </w:rPr>
            </w:pPr>
          </w:p>
        </w:tc>
      </w:tr>
      <w:tr w:rsidR="00277C24" w:rsidRPr="00277C24" w14:paraId="4AD34C10" w14:textId="77777777" w:rsidTr="00E63B50">
        <w:trPr>
          <w:trHeight w:val="800"/>
        </w:trPr>
        <w:tc>
          <w:tcPr>
            <w:tcW w:w="0" w:type="auto"/>
            <w:shd w:val="clear" w:color="auto" w:fill="auto"/>
          </w:tcPr>
          <w:p w14:paraId="46BB5775" w14:textId="77777777" w:rsidR="00277C24" w:rsidRPr="00277C24" w:rsidRDefault="00277C24" w:rsidP="00277C24">
            <w:pPr>
              <w:widowControl w:val="0"/>
              <w:autoSpaceDE w:val="0"/>
              <w:autoSpaceDN w:val="0"/>
              <w:adjustRightInd w:val="0"/>
              <w:rPr>
                <w:sz w:val="24"/>
                <w:szCs w:val="24"/>
              </w:rPr>
            </w:pPr>
            <w:r w:rsidRPr="00277C24">
              <w:rPr>
                <w:sz w:val="24"/>
                <w:szCs w:val="24"/>
              </w:rPr>
              <w:t>TA Assistantship</w:t>
            </w:r>
          </w:p>
        </w:tc>
        <w:tc>
          <w:tcPr>
            <w:tcW w:w="1545" w:type="dxa"/>
            <w:shd w:val="clear" w:color="auto" w:fill="auto"/>
          </w:tcPr>
          <w:p w14:paraId="1C16FC99"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38E52BEF" w14:textId="77777777" w:rsidR="00277C24" w:rsidRPr="00277C24" w:rsidRDefault="00277C24" w:rsidP="00277C24">
            <w:pPr>
              <w:widowControl w:val="0"/>
              <w:autoSpaceDE w:val="0"/>
              <w:autoSpaceDN w:val="0"/>
              <w:adjustRightInd w:val="0"/>
              <w:rPr>
                <w:sz w:val="24"/>
                <w:szCs w:val="24"/>
              </w:rPr>
            </w:pPr>
          </w:p>
        </w:tc>
      </w:tr>
      <w:tr w:rsidR="00277C24" w:rsidRPr="00277C24" w14:paraId="07D1C44C" w14:textId="77777777" w:rsidTr="00E63B50">
        <w:trPr>
          <w:trHeight w:val="812"/>
        </w:trPr>
        <w:tc>
          <w:tcPr>
            <w:tcW w:w="0" w:type="auto"/>
            <w:shd w:val="clear" w:color="auto" w:fill="auto"/>
          </w:tcPr>
          <w:p w14:paraId="2719CC4B" w14:textId="77777777" w:rsidR="00277C24" w:rsidRPr="00277C24" w:rsidRDefault="00277C24" w:rsidP="00277C24">
            <w:pPr>
              <w:widowControl w:val="0"/>
              <w:autoSpaceDE w:val="0"/>
              <w:autoSpaceDN w:val="0"/>
              <w:adjustRightInd w:val="0"/>
              <w:rPr>
                <w:sz w:val="24"/>
                <w:szCs w:val="24"/>
              </w:rPr>
            </w:pPr>
            <w:r w:rsidRPr="00277C24">
              <w:rPr>
                <w:sz w:val="24"/>
                <w:szCs w:val="24"/>
              </w:rPr>
              <w:t>Offices Held</w:t>
            </w:r>
          </w:p>
        </w:tc>
        <w:tc>
          <w:tcPr>
            <w:tcW w:w="1545" w:type="dxa"/>
            <w:shd w:val="clear" w:color="auto" w:fill="auto"/>
          </w:tcPr>
          <w:p w14:paraId="23BF21DB"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76828268" w14:textId="77777777" w:rsidR="00277C24" w:rsidRPr="00277C24" w:rsidRDefault="00277C24" w:rsidP="00277C24">
            <w:pPr>
              <w:widowControl w:val="0"/>
              <w:autoSpaceDE w:val="0"/>
              <w:autoSpaceDN w:val="0"/>
              <w:adjustRightInd w:val="0"/>
              <w:rPr>
                <w:sz w:val="24"/>
                <w:szCs w:val="24"/>
              </w:rPr>
            </w:pPr>
          </w:p>
        </w:tc>
      </w:tr>
      <w:tr w:rsidR="00277C24" w:rsidRPr="00277C24" w14:paraId="04169213" w14:textId="77777777" w:rsidTr="00E63B50">
        <w:trPr>
          <w:trHeight w:val="812"/>
        </w:trPr>
        <w:tc>
          <w:tcPr>
            <w:tcW w:w="0" w:type="auto"/>
            <w:shd w:val="clear" w:color="auto" w:fill="auto"/>
          </w:tcPr>
          <w:p w14:paraId="15645C79" w14:textId="77777777" w:rsidR="00277C24" w:rsidRPr="00277C24" w:rsidRDefault="00277C24" w:rsidP="00277C24">
            <w:pPr>
              <w:widowControl w:val="0"/>
              <w:autoSpaceDE w:val="0"/>
              <w:autoSpaceDN w:val="0"/>
              <w:adjustRightInd w:val="0"/>
              <w:rPr>
                <w:sz w:val="24"/>
                <w:szCs w:val="24"/>
              </w:rPr>
            </w:pPr>
            <w:r w:rsidRPr="00277C24">
              <w:rPr>
                <w:sz w:val="24"/>
                <w:szCs w:val="24"/>
              </w:rPr>
              <w:t>Committees</w:t>
            </w:r>
          </w:p>
        </w:tc>
        <w:tc>
          <w:tcPr>
            <w:tcW w:w="1545" w:type="dxa"/>
            <w:shd w:val="clear" w:color="auto" w:fill="auto"/>
          </w:tcPr>
          <w:p w14:paraId="463C3EA9"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103CB5C9" w14:textId="77777777" w:rsidR="00277C24" w:rsidRPr="00277C24" w:rsidRDefault="00277C24" w:rsidP="00277C24">
            <w:pPr>
              <w:widowControl w:val="0"/>
              <w:autoSpaceDE w:val="0"/>
              <w:autoSpaceDN w:val="0"/>
              <w:adjustRightInd w:val="0"/>
              <w:rPr>
                <w:sz w:val="24"/>
                <w:szCs w:val="24"/>
              </w:rPr>
            </w:pPr>
          </w:p>
        </w:tc>
      </w:tr>
      <w:tr w:rsidR="00277C24" w:rsidRPr="00277C24" w14:paraId="2590961D" w14:textId="77777777" w:rsidTr="00E63B50">
        <w:trPr>
          <w:trHeight w:val="812"/>
        </w:trPr>
        <w:tc>
          <w:tcPr>
            <w:tcW w:w="0" w:type="auto"/>
            <w:shd w:val="clear" w:color="auto" w:fill="auto"/>
          </w:tcPr>
          <w:p w14:paraId="70EEA343" w14:textId="77777777" w:rsidR="00277C24" w:rsidRPr="00277C24" w:rsidRDefault="00277C24" w:rsidP="00277C24">
            <w:pPr>
              <w:widowControl w:val="0"/>
              <w:autoSpaceDE w:val="0"/>
              <w:autoSpaceDN w:val="0"/>
              <w:adjustRightInd w:val="0"/>
              <w:rPr>
                <w:sz w:val="24"/>
                <w:szCs w:val="24"/>
              </w:rPr>
            </w:pPr>
            <w:r w:rsidRPr="00277C24">
              <w:rPr>
                <w:sz w:val="24"/>
                <w:szCs w:val="24"/>
              </w:rPr>
              <w:t>Other (specify)</w:t>
            </w:r>
          </w:p>
        </w:tc>
        <w:tc>
          <w:tcPr>
            <w:tcW w:w="1545" w:type="dxa"/>
            <w:shd w:val="clear" w:color="auto" w:fill="auto"/>
          </w:tcPr>
          <w:p w14:paraId="0DFA42AB" w14:textId="77777777" w:rsidR="00277C24" w:rsidRPr="00277C24" w:rsidRDefault="00277C24" w:rsidP="00277C24">
            <w:pPr>
              <w:widowControl w:val="0"/>
              <w:autoSpaceDE w:val="0"/>
              <w:autoSpaceDN w:val="0"/>
              <w:adjustRightInd w:val="0"/>
              <w:rPr>
                <w:sz w:val="24"/>
                <w:szCs w:val="24"/>
              </w:rPr>
            </w:pPr>
          </w:p>
        </w:tc>
        <w:tc>
          <w:tcPr>
            <w:tcW w:w="1426" w:type="dxa"/>
            <w:shd w:val="clear" w:color="auto" w:fill="auto"/>
          </w:tcPr>
          <w:p w14:paraId="54DC6161" w14:textId="77777777" w:rsidR="00277C24" w:rsidRPr="00277C24" w:rsidRDefault="00277C24" w:rsidP="00277C24">
            <w:pPr>
              <w:widowControl w:val="0"/>
              <w:autoSpaceDE w:val="0"/>
              <w:autoSpaceDN w:val="0"/>
              <w:adjustRightInd w:val="0"/>
              <w:rPr>
                <w:sz w:val="24"/>
                <w:szCs w:val="24"/>
              </w:rPr>
            </w:pPr>
          </w:p>
        </w:tc>
      </w:tr>
    </w:tbl>
    <w:p w14:paraId="36DBA224" w14:textId="77777777" w:rsidR="00277C24" w:rsidRPr="00277C24" w:rsidRDefault="00277C24" w:rsidP="00277C24">
      <w:pPr>
        <w:widowControl w:val="0"/>
        <w:autoSpaceDE w:val="0"/>
        <w:autoSpaceDN w:val="0"/>
        <w:adjustRightInd w:val="0"/>
        <w:ind w:firstLine="720"/>
        <w:rPr>
          <w:sz w:val="24"/>
          <w:szCs w:val="24"/>
        </w:rPr>
      </w:pPr>
    </w:p>
    <w:p w14:paraId="22E7FD1F" w14:textId="77777777" w:rsidR="00277C24" w:rsidRPr="00277C24" w:rsidRDefault="00277C24" w:rsidP="00277C24">
      <w:pPr>
        <w:widowControl w:val="0"/>
        <w:autoSpaceDE w:val="0"/>
        <w:autoSpaceDN w:val="0"/>
        <w:adjustRightInd w:val="0"/>
        <w:rPr>
          <w:b/>
          <w:bCs/>
          <w:sz w:val="24"/>
          <w:szCs w:val="24"/>
        </w:rPr>
      </w:pPr>
      <w:r w:rsidRPr="00277C24">
        <w:rPr>
          <w:b/>
          <w:bCs/>
          <w:sz w:val="24"/>
          <w:szCs w:val="24"/>
        </w:rPr>
        <w:t>VII. Honors and Awards</w:t>
      </w:r>
    </w:p>
    <w:p w14:paraId="38E65106" w14:textId="77777777" w:rsidR="00277C24" w:rsidRPr="00277C24" w:rsidRDefault="00277C24" w:rsidP="00277C24">
      <w:pPr>
        <w:widowControl w:val="0"/>
        <w:autoSpaceDE w:val="0"/>
        <w:autoSpaceDN w:val="0"/>
        <w:adjustRightInd w:val="0"/>
        <w:rPr>
          <w:b/>
          <w:bCs/>
          <w:sz w:val="24"/>
          <w:szCs w:val="24"/>
        </w:rPr>
      </w:pPr>
    </w:p>
    <w:p w14:paraId="76BF26F2" w14:textId="77777777" w:rsidR="00277C24" w:rsidRPr="00277C24" w:rsidRDefault="00277C24" w:rsidP="00277C24">
      <w:pPr>
        <w:widowControl w:val="0"/>
        <w:autoSpaceDE w:val="0"/>
        <w:autoSpaceDN w:val="0"/>
        <w:adjustRightInd w:val="0"/>
        <w:rPr>
          <w:sz w:val="24"/>
          <w:szCs w:val="24"/>
        </w:rPr>
      </w:pPr>
      <w:r w:rsidRPr="00277C24">
        <w:rPr>
          <w:bCs/>
          <w:sz w:val="24"/>
          <w:szCs w:val="24"/>
        </w:rPr>
        <w:t>Please list below any honors, awards, or special recognitions.</w:t>
      </w:r>
    </w:p>
    <w:p w14:paraId="1E4614F7" w14:textId="77777777" w:rsidR="00277C24" w:rsidRPr="00277C24" w:rsidRDefault="00277C24" w:rsidP="00277C24">
      <w:pPr>
        <w:widowControl w:val="0"/>
        <w:autoSpaceDE w:val="0"/>
        <w:autoSpaceDN w:val="0"/>
        <w:adjustRightInd w:val="0"/>
        <w:rPr>
          <w:sz w:val="24"/>
          <w:szCs w:val="24"/>
        </w:rPr>
      </w:pPr>
    </w:p>
    <w:p w14:paraId="019F15BC" w14:textId="645EAAD7" w:rsidR="00A548A3" w:rsidRPr="007242CA" w:rsidRDefault="00277C24" w:rsidP="00C83E1C">
      <w:pPr>
        <w:widowControl w:val="0"/>
        <w:autoSpaceDE w:val="0"/>
        <w:autoSpaceDN w:val="0"/>
        <w:adjustRightInd w:val="0"/>
        <w:rPr>
          <w:sz w:val="22"/>
          <w:szCs w:val="22"/>
          <w:u w:val="single"/>
        </w:rPr>
      </w:pPr>
      <w:r>
        <w:rPr>
          <w:b/>
          <w:sz w:val="22"/>
          <w:szCs w:val="22"/>
          <w:u w:val="single"/>
        </w:rPr>
        <w:br w:type="page"/>
      </w:r>
      <w:r w:rsidR="00A548A3" w:rsidRPr="007242CA">
        <w:rPr>
          <w:b/>
          <w:sz w:val="22"/>
          <w:szCs w:val="22"/>
          <w:u w:val="single"/>
        </w:rPr>
        <w:lastRenderedPageBreak/>
        <w:t>Appendix: Descriptions of External Clinical Placements</w:t>
      </w:r>
      <w:r w:rsidR="002548F5" w:rsidRPr="007242CA">
        <w:rPr>
          <w:b/>
          <w:sz w:val="22"/>
          <w:szCs w:val="22"/>
          <w:u w:val="single"/>
        </w:rPr>
        <w:t xml:space="preserve"> </w:t>
      </w:r>
      <w:r w:rsidR="00263E12">
        <w:rPr>
          <w:b/>
          <w:sz w:val="22"/>
          <w:szCs w:val="22"/>
          <w:u w:val="single"/>
        </w:rPr>
        <w:t>for 2025-2026</w:t>
      </w:r>
    </w:p>
    <w:p w14:paraId="4F118425" w14:textId="77777777" w:rsidR="00A548A3" w:rsidRDefault="00A548A3" w:rsidP="00C83E1C">
      <w:pPr>
        <w:widowControl w:val="0"/>
        <w:autoSpaceDE w:val="0"/>
        <w:autoSpaceDN w:val="0"/>
        <w:adjustRightInd w:val="0"/>
        <w:rPr>
          <w:sz w:val="22"/>
          <w:szCs w:val="22"/>
        </w:rPr>
      </w:pPr>
    </w:p>
    <w:p w14:paraId="6E0757C8" w14:textId="35B052F4" w:rsidR="00A548A3" w:rsidRPr="00A548A3" w:rsidRDefault="00A548A3" w:rsidP="00A548A3">
      <w:pPr>
        <w:widowControl w:val="0"/>
        <w:autoSpaceDE w:val="0"/>
        <w:autoSpaceDN w:val="0"/>
        <w:adjustRightInd w:val="0"/>
        <w:rPr>
          <w:sz w:val="22"/>
          <w:szCs w:val="22"/>
        </w:rPr>
      </w:pPr>
      <w:r w:rsidRPr="00A548A3">
        <w:rPr>
          <w:sz w:val="22"/>
          <w:szCs w:val="22"/>
        </w:rPr>
        <w:t xml:space="preserve">Although the Clinical Program’s placement sites can change from year to year, the following is a list of placement sites where clinical students </w:t>
      </w:r>
      <w:r w:rsidR="00263E12">
        <w:rPr>
          <w:sz w:val="22"/>
          <w:szCs w:val="22"/>
        </w:rPr>
        <w:t>are</w:t>
      </w:r>
      <w:r w:rsidRPr="00A548A3">
        <w:rPr>
          <w:sz w:val="22"/>
          <w:szCs w:val="22"/>
        </w:rPr>
        <w:t xml:space="preserve"> </w:t>
      </w:r>
      <w:r w:rsidR="00262B69">
        <w:rPr>
          <w:sz w:val="22"/>
          <w:szCs w:val="22"/>
        </w:rPr>
        <w:t xml:space="preserve">currently </w:t>
      </w:r>
      <w:r w:rsidRPr="00A548A3">
        <w:rPr>
          <w:sz w:val="22"/>
          <w:szCs w:val="22"/>
        </w:rPr>
        <w:t>assigned</w:t>
      </w:r>
      <w:r w:rsidR="00263E12">
        <w:rPr>
          <w:sz w:val="22"/>
          <w:szCs w:val="22"/>
        </w:rPr>
        <w:t xml:space="preserve"> for AY 2025-2026.</w:t>
      </w:r>
      <w:r w:rsidRPr="00A548A3">
        <w:rPr>
          <w:sz w:val="22"/>
          <w:szCs w:val="22"/>
        </w:rPr>
        <w:t xml:space="preserve"> </w:t>
      </w:r>
    </w:p>
    <w:p w14:paraId="2ABF7EE1" w14:textId="77777777" w:rsidR="00A548A3" w:rsidRPr="00A548A3" w:rsidRDefault="00A548A3" w:rsidP="00A548A3">
      <w:pPr>
        <w:widowControl w:val="0"/>
        <w:autoSpaceDE w:val="0"/>
        <w:autoSpaceDN w:val="0"/>
        <w:adjustRightInd w:val="0"/>
        <w:rPr>
          <w:sz w:val="22"/>
          <w:szCs w:val="22"/>
        </w:rPr>
      </w:pPr>
    </w:p>
    <w:p w14:paraId="0F7354E2" w14:textId="77777777" w:rsidR="00A548A3" w:rsidRDefault="00A548A3" w:rsidP="00A548A3">
      <w:pPr>
        <w:widowControl w:val="0"/>
        <w:autoSpaceDE w:val="0"/>
        <w:autoSpaceDN w:val="0"/>
        <w:adjustRightInd w:val="0"/>
        <w:rPr>
          <w:sz w:val="22"/>
          <w:szCs w:val="22"/>
        </w:rPr>
      </w:pPr>
      <w:r w:rsidRPr="00A548A3">
        <w:rPr>
          <w:sz w:val="22"/>
          <w:szCs w:val="22"/>
          <w:u w:val="single"/>
        </w:rPr>
        <w:t>The BGSU Counseling Center, Bowling Green, OH.</w:t>
      </w:r>
      <w:r w:rsidRPr="00A548A3">
        <w:rPr>
          <w:sz w:val="22"/>
          <w:szCs w:val="22"/>
        </w:rPr>
        <w:t xml:space="preserve">  Students on this placement work at the Counseling Center providing individual and group psychotherapy to college students. They also gain outreach experience by giving presentations on a variety of topics at various on-campus sites.</w:t>
      </w:r>
    </w:p>
    <w:p w14:paraId="7359E36C" w14:textId="77777777" w:rsidR="00262B69" w:rsidRDefault="00262B69" w:rsidP="00A548A3">
      <w:pPr>
        <w:widowControl w:val="0"/>
        <w:autoSpaceDE w:val="0"/>
        <w:autoSpaceDN w:val="0"/>
        <w:adjustRightInd w:val="0"/>
        <w:rPr>
          <w:sz w:val="22"/>
          <w:szCs w:val="22"/>
        </w:rPr>
      </w:pPr>
    </w:p>
    <w:p w14:paraId="6CE6D629" w14:textId="3F60DBFE" w:rsidR="00F13E93" w:rsidRDefault="00F13E93" w:rsidP="00A548A3">
      <w:pPr>
        <w:widowControl w:val="0"/>
        <w:autoSpaceDE w:val="0"/>
        <w:autoSpaceDN w:val="0"/>
        <w:adjustRightInd w:val="0"/>
        <w:rPr>
          <w:sz w:val="22"/>
          <w:szCs w:val="22"/>
        </w:rPr>
      </w:pPr>
      <w:r w:rsidRPr="00F13E93">
        <w:rPr>
          <w:sz w:val="22"/>
          <w:szCs w:val="22"/>
          <w:u w:val="single"/>
        </w:rPr>
        <w:t>BGSU Athletics Department</w:t>
      </w:r>
      <w:r>
        <w:rPr>
          <w:sz w:val="22"/>
          <w:szCs w:val="22"/>
          <w:u w:val="single"/>
        </w:rPr>
        <w:t>, Bowling Green, OH.</w:t>
      </w:r>
      <w:r>
        <w:rPr>
          <w:sz w:val="22"/>
          <w:szCs w:val="22"/>
        </w:rPr>
        <w:t xml:space="preserve"> </w:t>
      </w:r>
      <w:r w:rsidRPr="00F13E93">
        <w:rPr>
          <w:sz w:val="22"/>
          <w:szCs w:val="22"/>
        </w:rPr>
        <w:t>As a part of Intercollegiate Athletics, Student-Athlete Mental Health Services strives to deliver holistic mental health and performance services to the BGSU student-athlete community through brief individual and group counseling, crisis support, mental health and performance programming, yoga and mind-body connection sessions, consultation, and care coordination. Trainees will be integrated into the athletics community and be tasked with providing individual mental health therapy, group and team-based psychoeducation and processing, and team-based mental skills training. Common concerns/symptomology presented by student-athletes include but are not limited to: anxiety, depression, trauma, disordered eating/body image, frustration/anger, identity, and athletic concerns (performance anxiety, self-talk, mental blocks, fear, team/relationship dynamics, injury recovery, etc.).</w:t>
      </w:r>
    </w:p>
    <w:p w14:paraId="4A0BBAA7" w14:textId="77777777" w:rsidR="00F13E93" w:rsidRDefault="00F13E93" w:rsidP="00A548A3">
      <w:pPr>
        <w:widowControl w:val="0"/>
        <w:autoSpaceDE w:val="0"/>
        <w:autoSpaceDN w:val="0"/>
        <w:adjustRightInd w:val="0"/>
        <w:rPr>
          <w:sz w:val="22"/>
          <w:szCs w:val="22"/>
        </w:rPr>
      </w:pPr>
    </w:p>
    <w:p w14:paraId="5891B003" w14:textId="77777777" w:rsidR="00A548A3" w:rsidRPr="00A548A3" w:rsidRDefault="00A548A3" w:rsidP="00A548A3">
      <w:pPr>
        <w:widowControl w:val="0"/>
        <w:autoSpaceDE w:val="0"/>
        <w:autoSpaceDN w:val="0"/>
        <w:adjustRightInd w:val="0"/>
        <w:rPr>
          <w:sz w:val="22"/>
          <w:szCs w:val="22"/>
        </w:rPr>
      </w:pPr>
      <w:r w:rsidRPr="00A548A3">
        <w:rPr>
          <w:sz w:val="22"/>
          <w:szCs w:val="22"/>
          <w:u w:val="single"/>
        </w:rPr>
        <w:t>The Psychological Services Center, Bowling Green, OH.</w:t>
      </w:r>
      <w:r w:rsidRPr="00A548A3">
        <w:rPr>
          <w:sz w:val="22"/>
          <w:szCs w:val="22"/>
        </w:rPr>
        <w:t xml:space="preserve">  Students on this placement work at the PSC providing psychotherapy and conducting assessments; they also perform administrative duties including case allocation and chart reviews. Students may also be involved in consultation services.</w:t>
      </w:r>
    </w:p>
    <w:p w14:paraId="539D113E" w14:textId="77777777" w:rsidR="00A548A3" w:rsidRPr="00A548A3" w:rsidRDefault="00A548A3" w:rsidP="00A548A3">
      <w:pPr>
        <w:widowControl w:val="0"/>
        <w:autoSpaceDE w:val="0"/>
        <w:autoSpaceDN w:val="0"/>
        <w:adjustRightInd w:val="0"/>
        <w:rPr>
          <w:sz w:val="22"/>
          <w:szCs w:val="22"/>
        </w:rPr>
      </w:pPr>
    </w:p>
    <w:p w14:paraId="4BAB5063" w14:textId="77777777" w:rsidR="00A548A3" w:rsidRPr="00A548A3" w:rsidRDefault="00A548A3" w:rsidP="00A548A3">
      <w:pPr>
        <w:widowControl w:val="0"/>
        <w:autoSpaceDE w:val="0"/>
        <w:autoSpaceDN w:val="0"/>
        <w:adjustRightInd w:val="0"/>
        <w:rPr>
          <w:sz w:val="22"/>
          <w:szCs w:val="22"/>
        </w:rPr>
      </w:pPr>
      <w:r w:rsidRPr="00A548A3">
        <w:rPr>
          <w:sz w:val="22"/>
          <w:szCs w:val="22"/>
          <w:u w:val="single"/>
        </w:rPr>
        <w:t>Sandusky County Board of Developmental Disabilities (SANDD), Bowling Green, OH/</w:t>
      </w:r>
      <w:r w:rsidR="00526976">
        <w:rPr>
          <w:sz w:val="22"/>
          <w:szCs w:val="22"/>
          <w:u w:val="single"/>
        </w:rPr>
        <w:t xml:space="preserve">PSC Affiliated Beh Med rotations </w:t>
      </w:r>
      <w:r w:rsidRPr="00A548A3">
        <w:rPr>
          <w:sz w:val="22"/>
          <w:szCs w:val="22"/>
        </w:rPr>
        <w:t>Students at this placement divide their hours evenly between two locations, SANDD and</w:t>
      </w:r>
      <w:r w:rsidR="00526976">
        <w:rPr>
          <w:sz w:val="22"/>
          <w:szCs w:val="22"/>
        </w:rPr>
        <w:t xml:space="preserve"> PSC Beh Med rotation</w:t>
      </w:r>
      <w:r w:rsidRPr="00A548A3">
        <w:rPr>
          <w:sz w:val="22"/>
          <w:szCs w:val="22"/>
        </w:rPr>
        <w:t xml:space="preserve"> </w:t>
      </w:r>
      <w:r w:rsidR="00526976">
        <w:rPr>
          <w:sz w:val="22"/>
          <w:szCs w:val="22"/>
        </w:rPr>
        <w:t>(</w:t>
      </w:r>
      <w:r w:rsidRPr="00A548A3">
        <w:rPr>
          <w:sz w:val="22"/>
          <w:szCs w:val="22"/>
        </w:rPr>
        <w:t xml:space="preserve">10 hours per week at </w:t>
      </w:r>
      <w:r w:rsidR="00526976">
        <w:rPr>
          <w:sz w:val="22"/>
          <w:szCs w:val="22"/>
        </w:rPr>
        <w:t>SANDD and PSC</w:t>
      </w:r>
      <w:r w:rsidR="00016718">
        <w:rPr>
          <w:sz w:val="22"/>
          <w:szCs w:val="22"/>
        </w:rPr>
        <w:t>-UT</w:t>
      </w:r>
      <w:r w:rsidR="00526976">
        <w:rPr>
          <w:sz w:val="22"/>
          <w:szCs w:val="22"/>
        </w:rPr>
        <w:t xml:space="preserve"> rotation each</w:t>
      </w:r>
      <w:r w:rsidRPr="00A548A3">
        <w:rPr>
          <w:sz w:val="22"/>
          <w:szCs w:val="22"/>
        </w:rPr>
        <w:t>). At SANDD, students implement behavioral plans and provide psychotherapy for adults who have mental retardation and/or developmental delays, and work closely with a variety of professionals</w:t>
      </w:r>
      <w:r w:rsidR="00526976">
        <w:rPr>
          <w:sz w:val="22"/>
          <w:szCs w:val="22"/>
        </w:rPr>
        <w:t xml:space="preserve"> in providing client services. At the PSC rotations, </w:t>
      </w:r>
      <w:r w:rsidRPr="00A548A3">
        <w:rPr>
          <w:sz w:val="22"/>
          <w:szCs w:val="22"/>
        </w:rPr>
        <w:t xml:space="preserve">students </w:t>
      </w:r>
      <w:r w:rsidR="00526976">
        <w:rPr>
          <w:sz w:val="22"/>
          <w:szCs w:val="22"/>
        </w:rPr>
        <w:t xml:space="preserve">will </w:t>
      </w:r>
      <w:r w:rsidRPr="00A548A3">
        <w:rPr>
          <w:sz w:val="22"/>
          <w:szCs w:val="22"/>
        </w:rPr>
        <w:t xml:space="preserve">work </w:t>
      </w:r>
      <w:r w:rsidR="00526976">
        <w:rPr>
          <w:sz w:val="22"/>
          <w:szCs w:val="22"/>
        </w:rPr>
        <w:t xml:space="preserve">under the supervision of clinical program behavioral medicine faculty (Drs. O’Brien or Braden) </w:t>
      </w:r>
      <w:r w:rsidRPr="00A548A3">
        <w:rPr>
          <w:sz w:val="22"/>
          <w:szCs w:val="22"/>
        </w:rPr>
        <w:t xml:space="preserve">to provide patient care </w:t>
      </w:r>
      <w:r w:rsidR="00526976">
        <w:rPr>
          <w:sz w:val="22"/>
          <w:szCs w:val="22"/>
        </w:rPr>
        <w:t xml:space="preserve">via the PSC or </w:t>
      </w:r>
      <w:r w:rsidRPr="00A548A3">
        <w:rPr>
          <w:sz w:val="22"/>
          <w:szCs w:val="22"/>
        </w:rPr>
        <w:t xml:space="preserve">as part of a larger </w:t>
      </w:r>
      <w:r w:rsidR="00526976">
        <w:rPr>
          <w:sz w:val="22"/>
          <w:szCs w:val="22"/>
        </w:rPr>
        <w:t xml:space="preserve">beh med </w:t>
      </w:r>
      <w:r w:rsidRPr="00A548A3">
        <w:rPr>
          <w:sz w:val="22"/>
          <w:szCs w:val="22"/>
        </w:rPr>
        <w:t>treatment team</w:t>
      </w:r>
      <w:r w:rsidR="00526976">
        <w:rPr>
          <w:sz w:val="22"/>
          <w:szCs w:val="22"/>
        </w:rPr>
        <w:t xml:space="preserve"> </w:t>
      </w:r>
      <w:r w:rsidR="00016718">
        <w:rPr>
          <w:sz w:val="22"/>
          <w:szCs w:val="22"/>
        </w:rPr>
        <w:t xml:space="preserve">at UT/MCO </w:t>
      </w:r>
      <w:r w:rsidR="00526976">
        <w:rPr>
          <w:sz w:val="22"/>
          <w:szCs w:val="22"/>
        </w:rPr>
        <w:t>that is coordinated by Drs. O’Brien</w:t>
      </w:r>
      <w:r w:rsidR="00016718">
        <w:rPr>
          <w:sz w:val="22"/>
          <w:szCs w:val="22"/>
        </w:rPr>
        <w:t xml:space="preserve">, with supervision provided by Dr. Jason Levin. </w:t>
      </w:r>
      <w:r w:rsidRPr="00A548A3">
        <w:rPr>
          <w:sz w:val="22"/>
          <w:szCs w:val="22"/>
        </w:rPr>
        <w:t>Students provide individual psychotherapy, psychological consultations, and evaluations.</w:t>
      </w:r>
    </w:p>
    <w:p w14:paraId="2638B751" w14:textId="77777777" w:rsidR="00A548A3" w:rsidRPr="00A548A3" w:rsidRDefault="00A548A3" w:rsidP="00A548A3">
      <w:pPr>
        <w:widowControl w:val="0"/>
        <w:autoSpaceDE w:val="0"/>
        <w:autoSpaceDN w:val="0"/>
        <w:adjustRightInd w:val="0"/>
        <w:rPr>
          <w:sz w:val="22"/>
          <w:szCs w:val="22"/>
        </w:rPr>
      </w:pPr>
    </w:p>
    <w:p w14:paraId="50BF6BE7" w14:textId="55E3FEE4" w:rsidR="004D16DD" w:rsidRDefault="004D16DD" w:rsidP="00A548A3">
      <w:pPr>
        <w:widowControl w:val="0"/>
        <w:autoSpaceDE w:val="0"/>
        <w:autoSpaceDN w:val="0"/>
        <w:adjustRightInd w:val="0"/>
        <w:rPr>
          <w:sz w:val="22"/>
          <w:szCs w:val="22"/>
        </w:rPr>
      </w:pPr>
      <w:bookmarkStart w:id="7" w:name="_Hlk130913389"/>
      <w:r>
        <w:rPr>
          <w:sz w:val="22"/>
          <w:szCs w:val="22"/>
          <w:u w:val="single"/>
        </w:rPr>
        <w:t>Drescher and Associates</w:t>
      </w:r>
      <w:r w:rsidR="00D5441A">
        <w:rPr>
          <w:sz w:val="22"/>
          <w:szCs w:val="22"/>
          <w:u w:val="single"/>
        </w:rPr>
        <w:t>, Toledo OH</w:t>
      </w:r>
      <w:r w:rsidR="000C225D">
        <w:rPr>
          <w:sz w:val="22"/>
          <w:szCs w:val="22"/>
          <w:u w:val="single"/>
        </w:rPr>
        <w:t xml:space="preserve">. </w:t>
      </w:r>
      <w:r w:rsidR="00263E12" w:rsidRPr="00263E12">
        <w:rPr>
          <w:sz w:val="22"/>
          <w:szCs w:val="22"/>
        </w:rPr>
        <w:t>We offer a few training opportunities including working collaboratively in the school setting, office outpatient therapy, and opportunity to conduct a range of psychological assessments including some forensic opportunities. I contract with several counties to evaluate parental capacity, family assessments and child/adolescent competency. We also receive a lot of referrals from UTMC, Mercy and Promedica from peds, primary care, neurology and weight management to do evaluations or treat, so there is a good amount of collaboration with other providers that takes place in the private practice setting.</w:t>
      </w:r>
      <w:r w:rsidR="00263E12">
        <w:rPr>
          <w:sz w:val="22"/>
          <w:szCs w:val="22"/>
        </w:rPr>
        <w:t xml:space="preserve"> We also contract with a nearby school district to offer school-based mental health.</w:t>
      </w:r>
    </w:p>
    <w:p w14:paraId="066F8619" w14:textId="77777777" w:rsidR="00263E12" w:rsidRPr="000C225D" w:rsidRDefault="00263E12" w:rsidP="00A548A3">
      <w:pPr>
        <w:widowControl w:val="0"/>
        <w:autoSpaceDE w:val="0"/>
        <w:autoSpaceDN w:val="0"/>
        <w:adjustRightInd w:val="0"/>
        <w:rPr>
          <w:sz w:val="22"/>
          <w:szCs w:val="22"/>
        </w:rPr>
      </w:pPr>
    </w:p>
    <w:bookmarkEnd w:id="7"/>
    <w:p w14:paraId="50B36987" w14:textId="25E24D18" w:rsidR="00504DAE" w:rsidRPr="00504DAE" w:rsidRDefault="00504DAE" w:rsidP="00504DAE">
      <w:pPr>
        <w:widowControl w:val="0"/>
        <w:autoSpaceDE w:val="0"/>
        <w:autoSpaceDN w:val="0"/>
        <w:adjustRightInd w:val="0"/>
        <w:rPr>
          <w:sz w:val="22"/>
          <w:szCs w:val="22"/>
        </w:rPr>
      </w:pPr>
      <w:r w:rsidRPr="00504DAE">
        <w:rPr>
          <w:sz w:val="22"/>
          <w:szCs w:val="22"/>
          <w:u w:val="single"/>
        </w:rPr>
        <w:t>Northwest Ohio Behavioral Health</w:t>
      </w:r>
      <w:r>
        <w:rPr>
          <w:sz w:val="22"/>
          <w:szCs w:val="22"/>
          <w:u w:val="single"/>
        </w:rPr>
        <w:t xml:space="preserve">. </w:t>
      </w:r>
      <w:r w:rsidRPr="00504DAE">
        <w:rPr>
          <w:sz w:val="22"/>
          <w:szCs w:val="22"/>
        </w:rPr>
        <w:t xml:space="preserve">This is an inpatient, 5-unit State psychiatric hospital. The majority (80% or more) of patients in the hospital have a forensic legal status or are justice-involved in some way.   We have two main types of forensic units (competency restoration and long-term forensic, e.g., NGRI), although some units have both competency restoration and long-term forensic patients as well as civil/acute care patients. Training opportunities include individual and group therapy, forensic training (violence risk assessments, malingering, competency to stand trial/restoration), and the opportunity to be a part of a multidisciplinary treatment team.  </w:t>
      </w:r>
    </w:p>
    <w:p w14:paraId="248F4A22" w14:textId="77777777" w:rsidR="00504DAE" w:rsidRDefault="00504DAE" w:rsidP="00504DAE">
      <w:pPr>
        <w:widowControl w:val="0"/>
        <w:autoSpaceDE w:val="0"/>
        <w:autoSpaceDN w:val="0"/>
        <w:adjustRightInd w:val="0"/>
        <w:rPr>
          <w:sz w:val="22"/>
          <w:szCs w:val="22"/>
        </w:rPr>
      </w:pPr>
    </w:p>
    <w:p w14:paraId="010E5DAC" w14:textId="538AC2D5" w:rsidR="00504DAE" w:rsidRDefault="00504DAE" w:rsidP="00504DAE">
      <w:pPr>
        <w:widowControl w:val="0"/>
        <w:autoSpaceDE w:val="0"/>
        <w:autoSpaceDN w:val="0"/>
        <w:adjustRightInd w:val="0"/>
        <w:rPr>
          <w:sz w:val="22"/>
          <w:szCs w:val="22"/>
        </w:rPr>
      </w:pPr>
      <w:r w:rsidRPr="00504DAE">
        <w:rPr>
          <w:sz w:val="22"/>
          <w:szCs w:val="22"/>
          <w:u w:val="single"/>
        </w:rPr>
        <w:t>Mercy Health</w:t>
      </w:r>
      <w:r>
        <w:rPr>
          <w:sz w:val="22"/>
          <w:szCs w:val="22"/>
          <w:u w:val="single"/>
        </w:rPr>
        <w:t xml:space="preserve">. </w:t>
      </w:r>
      <w:r w:rsidRPr="00504DAE">
        <w:rPr>
          <w:sz w:val="22"/>
          <w:szCs w:val="22"/>
        </w:rPr>
        <w:t>We provide brief therapy and consultation in primary care and students also will be trained to conduct bariatric evaluations and follow up brief pre/post bariatric surgery sessions in our Weight Management Clinic. We are working on also adding ADHD evaluations.</w:t>
      </w:r>
    </w:p>
    <w:p w14:paraId="43E59E9C" w14:textId="77777777" w:rsidR="00252182" w:rsidRDefault="00252182" w:rsidP="00A548A3">
      <w:pPr>
        <w:widowControl w:val="0"/>
        <w:autoSpaceDE w:val="0"/>
        <w:autoSpaceDN w:val="0"/>
        <w:adjustRightInd w:val="0"/>
        <w:rPr>
          <w:sz w:val="22"/>
          <w:szCs w:val="22"/>
        </w:rPr>
      </w:pPr>
    </w:p>
    <w:p w14:paraId="406FD5A9" w14:textId="3BB3EAAE" w:rsidR="002771AF" w:rsidRDefault="00252182" w:rsidP="00DE3F3C">
      <w:pPr>
        <w:widowControl w:val="0"/>
        <w:autoSpaceDE w:val="0"/>
        <w:autoSpaceDN w:val="0"/>
        <w:adjustRightInd w:val="0"/>
        <w:rPr>
          <w:sz w:val="22"/>
          <w:szCs w:val="22"/>
        </w:rPr>
      </w:pPr>
      <w:r w:rsidRPr="002771AF">
        <w:rPr>
          <w:sz w:val="22"/>
          <w:szCs w:val="22"/>
          <w:u w:val="single"/>
        </w:rPr>
        <w:t>University of Toledo Medical Center.</w:t>
      </w:r>
      <w:r w:rsidR="002771AF" w:rsidRPr="002771AF">
        <w:rPr>
          <w:sz w:val="22"/>
          <w:szCs w:val="22"/>
        </w:rPr>
        <w:t xml:space="preserve"> </w:t>
      </w:r>
      <w:r w:rsidR="00DE3F3C">
        <w:rPr>
          <w:sz w:val="22"/>
          <w:szCs w:val="22"/>
        </w:rPr>
        <w:t xml:space="preserve">Depending on the year, students may provide services in different settings: 1) </w:t>
      </w:r>
      <w:r w:rsidR="00DE3F3C" w:rsidRPr="00DE3F3C">
        <w:rPr>
          <w:sz w:val="22"/>
          <w:szCs w:val="22"/>
        </w:rPr>
        <w:t>Child and Adolescent Outpatient Clinic.</w:t>
      </w:r>
      <w:r w:rsidR="00DE3F3C">
        <w:rPr>
          <w:sz w:val="22"/>
          <w:szCs w:val="22"/>
        </w:rPr>
        <w:t xml:space="preserve"> P</w:t>
      </w:r>
      <w:r w:rsidR="00DE3F3C" w:rsidRPr="00DE3F3C">
        <w:rPr>
          <w:sz w:val="22"/>
          <w:szCs w:val="22"/>
        </w:rPr>
        <w:t>rovides psychotherapy services to children and adolescents as well as their parents and families. Psychology Externs provide multiple types of psychological services including assessment, individual therapy and behavioral intervention, parent training, and group therapy under supervision.</w:t>
      </w:r>
      <w:r w:rsidR="00DE3F3C">
        <w:rPr>
          <w:sz w:val="22"/>
          <w:szCs w:val="22"/>
        </w:rPr>
        <w:t xml:space="preserve"> 2) </w:t>
      </w:r>
      <w:r w:rsidR="00DE3F3C" w:rsidRPr="00DE3F3C">
        <w:rPr>
          <w:sz w:val="22"/>
          <w:szCs w:val="22"/>
        </w:rPr>
        <w:t xml:space="preserve">Adult </w:t>
      </w:r>
      <w:r w:rsidR="00DE3F3C">
        <w:rPr>
          <w:sz w:val="22"/>
          <w:szCs w:val="22"/>
        </w:rPr>
        <w:t>O</w:t>
      </w:r>
      <w:r w:rsidR="00DE3F3C" w:rsidRPr="00DE3F3C">
        <w:rPr>
          <w:sz w:val="22"/>
          <w:szCs w:val="22"/>
        </w:rPr>
        <w:t xml:space="preserve">utpatient </w:t>
      </w:r>
      <w:r w:rsidR="00DE3F3C">
        <w:rPr>
          <w:sz w:val="22"/>
          <w:szCs w:val="22"/>
        </w:rPr>
        <w:t>P</w:t>
      </w:r>
      <w:r w:rsidR="00DE3F3C" w:rsidRPr="00DE3F3C">
        <w:rPr>
          <w:sz w:val="22"/>
          <w:szCs w:val="22"/>
        </w:rPr>
        <w:t xml:space="preserve">sychiatry </w:t>
      </w:r>
      <w:r w:rsidR="00DE3F3C">
        <w:rPr>
          <w:sz w:val="22"/>
          <w:szCs w:val="22"/>
        </w:rPr>
        <w:t>C</w:t>
      </w:r>
      <w:r w:rsidR="00DE3F3C" w:rsidRPr="00DE3F3C">
        <w:rPr>
          <w:sz w:val="22"/>
          <w:szCs w:val="22"/>
        </w:rPr>
        <w:t>linic.</w:t>
      </w:r>
      <w:r w:rsidR="00DE3F3C">
        <w:rPr>
          <w:sz w:val="22"/>
          <w:szCs w:val="22"/>
        </w:rPr>
        <w:t xml:space="preserve"> </w:t>
      </w:r>
      <w:r w:rsidR="00DE3F3C">
        <w:rPr>
          <w:sz w:val="22"/>
          <w:szCs w:val="22"/>
        </w:rPr>
        <w:lastRenderedPageBreak/>
        <w:t>P</w:t>
      </w:r>
      <w:r w:rsidR="00DE3F3C" w:rsidRPr="00DE3F3C">
        <w:rPr>
          <w:sz w:val="22"/>
          <w:szCs w:val="22"/>
        </w:rPr>
        <w:t>rovides mental health treatment services to adults in an outpatient setting. Students will provide psychological services including psychotherapy and diagnostic assessments under supervision.</w:t>
      </w:r>
      <w:r w:rsidR="00DE3F3C">
        <w:rPr>
          <w:sz w:val="22"/>
          <w:szCs w:val="22"/>
        </w:rPr>
        <w:t xml:space="preserve"> 3) </w:t>
      </w:r>
      <w:r w:rsidR="00DE3F3C" w:rsidRPr="00DE3F3C">
        <w:rPr>
          <w:sz w:val="22"/>
          <w:szCs w:val="22"/>
        </w:rPr>
        <w:t>Cardiac Behavioral Medicine Service – Cardiac Rehabilitation / Behavioral Medicine</w:t>
      </w:r>
      <w:r w:rsidR="00DE3F3C">
        <w:rPr>
          <w:sz w:val="22"/>
          <w:szCs w:val="22"/>
        </w:rPr>
        <w:t>. P</w:t>
      </w:r>
      <w:r w:rsidR="00DE3F3C" w:rsidRPr="00DE3F3C">
        <w:rPr>
          <w:sz w:val="22"/>
          <w:szCs w:val="22"/>
        </w:rPr>
        <w:t xml:space="preserve">rovides outpatient psychological services to patients completing cardiac rehabilitation. Students will conduct brief intakes, develop treatment plans, consult with medical providers, and deliver brief empirically supported interventions within an integrated and co-located setting. The experience consists mostly of outpatient therapy, but medical inpatient consultations are possible. Treatments emphasize validated and novel behavioral interventions for depression/anxiety/adjustment difficulties and behavior therapies for various health behaviors (e.g., smoking cessation, medication compliance). </w:t>
      </w:r>
      <w:r w:rsidR="00DE3F3C">
        <w:rPr>
          <w:sz w:val="22"/>
          <w:szCs w:val="22"/>
        </w:rPr>
        <w:t xml:space="preserve">4) </w:t>
      </w:r>
      <w:r w:rsidR="00DE3F3C" w:rsidRPr="00DE3F3C">
        <w:rPr>
          <w:sz w:val="22"/>
          <w:szCs w:val="22"/>
        </w:rPr>
        <w:t>Transplant Psychology</w:t>
      </w:r>
      <w:r w:rsidR="00DE3F3C">
        <w:rPr>
          <w:sz w:val="22"/>
          <w:szCs w:val="22"/>
        </w:rPr>
        <w:t xml:space="preserve">. </w:t>
      </w:r>
      <w:r w:rsidR="00DE3F3C" w:rsidRPr="00DE3F3C">
        <w:rPr>
          <w:sz w:val="22"/>
          <w:szCs w:val="22"/>
        </w:rPr>
        <w:t>The Service provides direct psychological services to potential organ donors and recipients, including presurgical transplant candidacy evaluations and empirically-based interventions. The Service also provides ongoing empirically-based interventions and support to pre and post transplant patients. Services include brief behavioral interventions for mental health problems (mood management, anxiety management, adjustment difficulties, etc.) and behavioral health interventions (treatment adherence, smoking cessation, stress-coping). The overall goal of Transplant Psychology is to use a biopsychosocial approach to bolster the transplant teams’ ability to optimize patient candidacy and outcomes.  Psychology externs may engage in administration of presurgical transplant evaluations, pre and post-surgical interventions, attendance at transplant team meetings, and consultation.</w:t>
      </w:r>
      <w:r w:rsidR="00DE3F3C">
        <w:rPr>
          <w:sz w:val="22"/>
          <w:szCs w:val="22"/>
        </w:rPr>
        <w:t xml:space="preserve"> 5) </w:t>
      </w:r>
      <w:r w:rsidR="00DE3F3C" w:rsidRPr="00DE3F3C">
        <w:rPr>
          <w:sz w:val="22"/>
          <w:szCs w:val="22"/>
        </w:rPr>
        <w:t>Family Medicine</w:t>
      </w:r>
      <w:r w:rsidR="00DE3F3C">
        <w:rPr>
          <w:sz w:val="22"/>
          <w:szCs w:val="22"/>
        </w:rPr>
        <w:t>. Provides</w:t>
      </w:r>
      <w:r w:rsidR="00DE3F3C" w:rsidRPr="00DE3F3C">
        <w:rPr>
          <w:sz w:val="22"/>
          <w:szCs w:val="22"/>
        </w:rPr>
        <w:t xml:space="preserve"> psychological services including psychotherapy, behavioral change training and assessments in a psychological service unit that is integrated within a family practice center.</w:t>
      </w:r>
    </w:p>
    <w:p w14:paraId="6D7F6E81" w14:textId="77777777" w:rsidR="00504DAE" w:rsidRDefault="00504DAE" w:rsidP="00DE3F3C">
      <w:pPr>
        <w:widowControl w:val="0"/>
        <w:autoSpaceDE w:val="0"/>
        <w:autoSpaceDN w:val="0"/>
        <w:adjustRightInd w:val="0"/>
        <w:rPr>
          <w:sz w:val="22"/>
          <w:szCs w:val="22"/>
        </w:rPr>
      </w:pPr>
    </w:p>
    <w:p w14:paraId="5FF4F0D6" w14:textId="65C6536E" w:rsidR="00504DAE" w:rsidRPr="002771AF" w:rsidRDefault="00504DAE" w:rsidP="00504DAE">
      <w:pPr>
        <w:widowControl w:val="0"/>
        <w:autoSpaceDE w:val="0"/>
        <w:autoSpaceDN w:val="0"/>
        <w:adjustRightInd w:val="0"/>
        <w:rPr>
          <w:sz w:val="22"/>
          <w:szCs w:val="22"/>
        </w:rPr>
      </w:pPr>
      <w:r w:rsidRPr="00504DAE">
        <w:rPr>
          <w:sz w:val="22"/>
          <w:szCs w:val="22"/>
          <w:u w:val="single"/>
        </w:rPr>
        <w:t>Nationwide Children’s Hospital-Toledo</w:t>
      </w:r>
      <w:r>
        <w:rPr>
          <w:sz w:val="22"/>
          <w:szCs w:val="22"/>
          <w:u w:val="single"/>
        </w:rPr>
        <w:t xml:space="preserve">. </w:t>
      </w:r>
      <w:r w:rsidRPr="00504DAE">
        <w:rPr>
          <w:i/>
          <w:iCs/>
          <w:sz w:val="22"/>
          <w:szCs w:val="22"/>
        </w:rPr>
        <w:t>Integrated Primary Care (IPC)</w:t>
      </w:r>
      <w:r w:rsidRPr="00504DAE">
        <w:rPr>
          <w:sz w:val="22"/>
          <w:szCs w:val="22"/>
        </w:rPr>
        <w:t xml:space="preserve"> is brief problem-focused, solution-oriented behavioral health care provided within the family’s primary care clinic.  The psychologist collaborates with the child’s medical care team throughout development, with an emphasis on early intervention and behavioral therapies to promote change.  IPC is implemented through (1) “warm handoffs,” during which the primary care provider includes the psychologist in behavior problem solving during appointment and (2) co-located follow-up, during which the psychologist has 3-5 appointments with a family to provide behavioral recommendations and progress monitoring.  Common referrals for IPC include disruptive behavior, tantrums, school concerns, Autism, ADHD, anxiety, depression, toileting, picky eating, and sleep. IPC services are currently active in four NCH-T primary care clinics: Franklin, Sylvania, Maumee, and Tiffin.  Each clinic offers a unique training experience, in addition to the IPC services described above. IPC psychologists in Franklin team with a social worker to offer autism evaluation for children seen by medical providers in that clinic. IPC psychologists in Sylvania and Maumee offer monthly psychological evaluations to assess children’s behavioral health, memory, academic achievement, and cognitive abilities. The IPC psychologist in Tiffin offers autism/developmental evaluation. </w:t>
      </w:r>
      <w:r>
        <w:rPr>
          <w:sz w:val="22"/>
          <w:szCs w:val="22"/>
        </w:rPr>
        <w:t xml:space="preserve"> </w:t>
      </w:r>
      <w:r w:rsidRPr="00504DAE">
        <w:rPr>
          <w:i/>
          <w:iCs/>
          <w:sz w:val="22"/>
          <w:szCs w:val="22"/>
        </w:rPr>
        <w:t>Autism Evaluation (Maumee and Tiffin) and Care Coordination Services:</w:t>
      </w:r>
      <w:r w:rsidRPr="00504DAE">
        <w:rPr>
          <w:sz w:val="22"/>
          <w:szCs w:val="22"/>
        </w:rPr>
        <w:t xml:space="preserve"> Psychologists receive referrals for Autism evaluations from providers in the NCH-T system. Referral ages range from 12 months to 20 years.  Our psychologists work together with a social worker and psychometrician to conduct comprehensive evaluations that include caregiver interview about developmental history, multi-informant rating scales, observations, ADOS-2, and additional standardized assessments as indicated.  They conduct a feedback appointment with the family and make recommendations to support child development.  Additionally, social work provides care coordination services for developmental pediatrics to support families’ access to community-based services (e.g., speech therapy, ABA).  Most common referrals for the care coordination services include children with Autism, Speech Delay, Global Developmental Delay, Developmental Disorder, Communication Disorder, Intellectual Disability, Unspecified Neurodevelopmental Disorder, Down syndrome and other genetic disorders, and Learning Disorder. </w:t>
      </w:r>
      <w:r w:rsidRPr="00504DAE">
        <w:rPr>
          <w:i/>
          <w:iCs/>
          <w:sz w:val="22"/>
          <w:szCs w:val="22"/>
        </w:rPr>
        <w:t>Pediatric Psychology:</w:t>
      </w:r>
      <w:r w:rsidRPr="00504DAE">
        <w:rPr>
          <w:sz w:val="22"/>
          <w:szCs w:val="22"/>
        </w:rPr>
        <w:t xml:space="preserve"> Pediatric Psychologists offer inpatient consultation and liaison services to children who are admitted to the hospital.  The pediatric psychology team evaluates and manages behavioral health concerns in patients that are hospitalized with complex medical conditions.  Our pediatric psychology team also offers behavior consultation to medical subspecialities, including neurology, endocrinology, GI, hematology/oncology, and NICU. The team offers outpatient therapy to children referred for behavioral health concerns that are exacerbated by their underlying medical condition (e.g., adherence in children diagnosed with diabetes, coping with new medical diagnosis).</w:t>
      </w:r>
    </w:p>
    <w:p w14:paraId="1D6479C8" w14:textId="77777777" w:rsidR="002771AF" w:rsidRPr="002771AF" w:rsidRDefault="002771AF" w:rsidP="002771AF">
      <w:pPr>
        <w:widowControl w:val="0"/>
        <w:autoSpaceDE w:val="0"/>
        <w:autoSpaceDN w:val="0"/>
        <w:adjustRightInd w:val="0"/>
        <w:rPr>
          <w:sz w:val="22"/>
          <w:szCs w:val="22"/>
        </w:rPr>
      </w:pPr>
    </w:p>
    <w:p w14:paraId="0D7E82A8" w14:textId="32A0A8C7" w:rsidR="00252182" w:rsidRPr="00252182" w:rsidRDefault="00252182" w:rsidP="00A548A3">
      <w:pPr>
        <w:widowControl w:val="0"/>
        <w:autoSpaceDE w:val="0"/>
        <w:autoSpaceDN w:val="0"/>
        <w:adjustRightInd w:val="0"/>
        <w:rPr>
          <w:sz w:val="22"/>
          <w:szCs w:val="22"/>
          <w:u w:val="single"/>
        </w:rPr>
      </w:pPr>
    </w:p>
    <w:p w14:paraId="319F1074" w14:textId="77777777" w:rsidR="00526976" w:rsidRPr="007242CA" w:rsidRDefault="00526976" w:rsidP="00526976">
      <w:pPr>
        <w:shd w:val="clear" w:color="auto" w:fill="FFFFFF"/>
        <w:rPr>
          <w:color w:val="FF0000"/>
          <w:u w:val="single"/>
        </w:rPr>
      </w:pPr>
      <w:r>
        <w:rPr>
          <w:color w:val="FF0000"/>
        </w:rPr>
        <w:br w:type="page"/>
      </w:r>
    </w:p>
    <w:p w14:paraId="3E470A55" w14:textId="77777777" w:rsidR="00526976" w:rsidRPr="00526976" w:rsidRDefault="007242CA" w:rsidP="00526976">
      <w:pPr>
        <w:shd w:val="clear" w:color="auto" w:fill="FFFFFF"/>
        <w:rPr>
          <w:b/>
          <w:color w:val="222222"/>
          <w:sz w:val="24"/>
          <w:szCs w:val="24"/>
        </w:rPr>
      </w:pPr>
      <w:r w:rsidRPr="007242CA">
        <w:rPr>
          <w:b/>
          <w:color w:val="222222"/>
          <w:sz w:val="24"/>
          <w:szCs w:val="24"/>
          <w:u w:val="single"/>
        </w:rPr>
        <w:lastRenderedPageBreak/>
        <w:t xml:space="preserve">Appendix: </w:t>
      </w:r>
      <w:r w:rsidR="00526976" w:rsidRPr="007242CA">
        <w:rPr>
          <w:b/>
          <w:color w:val="222222"/>
          <w:sz w:val="24"/>
          <w:szCs w:val="24"/>
          <w:u w:val="single"/>
        </w:rPr>
        <w:t>Tracking Clinical Hours with Time2Track FAQs</w:t>
      </w:r>
      <w:r w:rsidR="00526976" w:rsidRPr="00526976">
        <w:rPr>
          <w:b/>
          <w:color w:val="222222"/>
          <w:sz w:val="24"/>
          <w:szCs w:val="24"/>
        </w:rPr>
        <w:t xml:space="preserve"> </w:t>
      </w:r>
    </w:p>
    <w:p w14:paraId="466430B3" w14:textId="77777777" w:rsidR="00526976" w:rsidRDefault="00526976" w:rsidP="00526976">
      <w:pPr>
        <w:shd w:val="clear" w:color="auto" w:fill="FFFFFF"/>
        <w:rPr>
          <w:color w:val="222222"/>
          <w:sz w:val="24"/>
          <w:szCs w:val="24"/>
        </w:rPr>
      </w:pPr>
    </w:p>
    <w:p w14:paraId="0CAD2A5B" w14:textId="77777777" w:rsidR="00277C24" w:rsidRPr="00277C24" w:rsidRDefault="00277C24" w:rsidP="00277C24">
      <w:pPr>
        <w:widowControl w:val="0"/>
        <w:rPr>
          <w:sz w:val="24"/>
        </w:rPr>
      </w:pPr>
      <w:r w:rsidRPr="00277C24">
        <w:rPr>
          <w:b/>
          <w:sz w:val="24"/>
        </w:rPr>
        <w:t>1. Who should be using Time2Track?</w:t>
      </w:r>
    </w:p>
    <w:p w14:paraId="6A3EAB0A" w14:textId="77777777" w:rsidR="00277C24" w:rsidRPr="00277C24" w:rsidRDefault="00277C24" w:rsidP="00277C24">
      <w:pPr>
        <w:widowControl w:val="0"/>
        <w:rPr>
          <w:sz w:val="24"/>
        </w:rPr>
      </w:pPr>
      <w:r w:rsidRPr="00277C24">
        <w:rPr>
          <w:sz w:val="24"/>
        </w:rPr>
        <w:t>Starting in AY 2017-18, the clinical students started to use Time2Track to log clinical hours. This program works well and interfaces very well with APPI applications</w:t>
      </w:r>
    </w:p>
    <w:p w14:paraId="01349181" w14:textId="77777777" w:rsidR="00277C24" w:rsidRPr="00277C24" w:rsidRDefault="00277C24" w:rsidP="00277C24">
      <w:pPr>
        <w:widowControl w:val="0"/>
        <w:rPr>
          <w:sz w:val="24"/>
        </w:rPr>
      </w:pPr>
    </w:p>
    <w:p w14:paraId="58BEA06F" w14:textId="77777777" w:rsidR="00277C24" w:rsidRPr="00277C24" w:rsidRDefault="00277C24" w:rsidP="00277C24">
      <w:pPr>
        <w:widowControl w:val="0"/>
        <w:rPr>
          <w:sz w:val="24"/>
        </w:rPr>
      </w:pPr>
      <w:r w:rsidRPr="00277C24">
        <w:rPr>
          <w:sz w:val="24"/>
        </w:rPr>
        <w:t xml:space="preserve">Starting in June 2018, all students who entered the program in Fall 2016 or thereafter are required to use Time2Track to track their hours. In other words, all students who entered the program in AY 2016-2017 or thereafter are required to use Time2Track (i.e., students who will be in 3rd year or below in AY 2018-19). </w:t>
      </w:r>
    </w:p>
    <w:p w14:paraId="241DA05D" w14:textId="77777777" w:rsidR="00277C24" w:rsidRPr="00277C24" w:rsidRDefault="00277C24" w:rsidP="00277C24">
      <w:pPr>
        <w:widowControl w:val="0"/>
        <w:rPr>
          <w:sz w:val="24"/>
        </w:rPr>
      </w:pPr>
    </w:p>
    <w:p w14:paraId="1F9DCD27" w14:textId="77777777" w:rsidR="00277C24" w:rsidRPr="00277C24" w:rsidRDefault="00277C24" w:rsidP="00277C24">
      <w:pPr>
        <w:widowControl w:val="0"/>
        <w:rPr>
          <w:sz w:val="24"/>
        </w:rPr>
      </w:pPr>
      <w:r w:rsidRPr="00277C24">
        <w:rPr>
          <w:sz w:val="24"/>
        </w:rPr>
        <w:t>Students who entered the program in Fall 2015 are strongly encouraged to use Time2Track. In other words, students in 4th year and above in AY 2018-19 can continue to use Excel files, but they are encouraged to switch to T2T given how much better the system works based on student feedback.</w:t>
      </w:r>
    </w:p>
    <w:p w14:paraId="03D421F2" w14:textId="77777777" w:rsidR="00277C24" w:rsidRPr="00277C24" w:rsidRDefault="00277C24" w:rsidP="00277C24">
      <w:pPr>
        <w:widowControl w:val="0"/>
        <w:rPr>
          <w:sz w:val="24"/>
        </w:rPr>
      </w:pPr>
    </w:p>
    <w:p w14:paraId="7C26ED0B" w14:textId="77777777" w:rsidR="00277C24" w:rsidRPr="00277C24" w:rsidRDefault="00277C24" w:rsidP="00277C24">
      <w:pPr>
        <w:widowControl w:val="0"/>
        <w:rPr>
          <w:b/>
          <w:sz w:val="24"/>
        </w:rPr>
      </w:pPr>
      <w:r w:rsidRPr="00277C24">
        <w:rPr>
          <w:b/>
          <w:sz w:val="24"/>
        </w:rPr>
        <w:t>2. Who is paying for the subscriptions?</w:t>
      </w:r>
    </w:p>
    <w:p w14:paraId="7C60BEAC" w14:textId="77777777" w:rsidR="00277C24" w:rsidRPr="00277C24" w:rsidRDefault="00277C24" w:rsidP="00277C24">
      <w:pPr>
        <w:widowControl w:val="0"/>
        <w:rPr>
          <w:sz w:val="24"/>
        </w:rPr>
      </w:pPr>
      <w:r w:rsidRPr="00277C24">
        <w:rPr>
          <w:sz w:val="24"/>
        </w:rPr>
        <w:t xml:space="preserve">The program will cover the cost of Time2Track for BGSU students at least until they enter internship (and if funds allow, during and after internship). </w:t>
      </w:r>
    </w:p>
    <w:p w14:paraId="267FBA1B" w14:textId="77777777" w:rsidR="00277C24" w:rsidRPr="00277C24" w:rsidRDefault="00277C24" w:rsidP="00277C24">
      <w:pPr>
        <w:widowControl w:val="0"/>
        <w:rPr>
          <w:sz w:val="24"/>
        </w:rPr>
      </w:pPr>
    </w:p>
    <w:p w14:paraId="732F5E37" w14:textId="77777777" w:rsidR="0052286A" w:rsidRPr="0052286A" w:rsidRDefault="0052286A" w:rsidP="0052286A">
      <w:pPr>
        <w:shd w:val="clear" w:color="auto" w:fill="FFFFFF"/>
        <w:rPr>
          <w:color w:val="242424"/>
          <w:sz w:val="24"/>
          <w:szCs w:val="24"/>
        </w:rPr>
      </w:pPr>
      <w:r w:rsidRPr="0052286A">
        <w:rPr>
          <w:rFonts w:ascii="inherit" w:hAnsi="inherit"/>
          <w:b/>
          <w:bCs/>
          <w:color w:val="000000"/>
          <w:bdr w:val="none" w:sz="0" w:space="0" w:color="auto" w:frame="1"/>
        </w:rPr>
        <w:br/>
      </w:r>
      <w:r w:rsidRPr="0052286A">
        <w:rPr>
          <w:b/>
          <w:bCs/>
          <w:color w:val="000000"/>
          <w:sz w:val="24"/>
          <w:szCs w:val="24"/>
          <w:bdr w:val="none" w:sz="0" w:space="0" w:color="auto" w:frame="1"/>
        </w:rPr>
        <w:t>3. How do I use Time2Track?</w:t>
      </w:r>
    </w:p>
    <w:p w14:paraId="7B3E4AA1" w14:textId="77777777" w:rsidR="0052286A" w:rsidRPr="0052286A" w:rsidRDefault="0052286A" w:rsidP="0052286A">
      <w:pPr>
        <w:shd w:val="clear" w:color="auto" w:fill="FFFFFF"/>
        <w:rPr>
          <w:color w:val="242424"/>
          <w:sz w:val="24"/>
          <w:szCs w:val="24"/>
        </w:rPr>
      </w:pPr>
      <w:r w:rsidRPr="0052286A">
        <w:rPr>
          <w:color w:val="000000"/>
          <w:sz w:val="24"/>
          <w:szCs w:val="24"/>
          <w:bdr w:val="none" w:sz="0" w:space="0" w:color="auto" w:frame="1"/>
        </w:rPr>
        <w:t>Around June of every year, you will be sent a new authorization key from the DCT.</w:t>
      </w:r>
    </w:p>
    <w:p w14:paraId="1FC1FD00" w14:textId="77777777" w:rsidR="0052286A" w:rsidRPr="0052286A" w:rsidRDefault="0052286A" w:rsidP="0052286A">
      <w:pPr>
        <w:shd w:val="clear" w:color="auto" w:fill="FFFFFF"/>
        <w:rPr>
          <w:color w:val="242424"/>
          <w:sz w:val="24"/>
          <w:szCs w:val="24"/>
        </w:rPr>
      </w:pPr>
      <w:r w:rsidRPr="0052286A">
        <w:rPr>
          <w:b/>
          <w:bCs/>
          <w:i/>
          <w:iCs/>
          <w:color w:val="000000"/>
          <w:sz w:val="24"/>
          <w:szCs w:val="24"/>
          <w:bdr w:val="none" w:sz="0" w:space="0" w:color="auto" w:frame="1"/>
        </w:rPr>
        <w:t>Instructions for Time2Track Members with an Account:</w:t>
      </w:r>
    </w:p>
    <w:p w14:paraId="70139BE0" w14:textId="77777777" w:rsidR="0052286A" w:rsidRPr="0052286A" w:rsidRDefault="0052286A" w:rsidP="009911E8">
      <w:pPr>
        <w:numPr>
          <w:ilvl w:val="0"/>
          <w:numId w:val="8"/>
        </w:numPr>
        <w:shd w:val="clear" w:color="auto" w:fill="FFFFFF"/>
        <w:rPr>
          <w:color w:val="000000"/>
          <w:sz w:val="24"/>
          <w:szCs w:val="24"/>
        </w:rPr>
      </w:pPr>
      <w:hyperlink r:id="rId40" w:tgtFrame="_blank" w:tooltip="Original URL: https://app.time2track.com/login. Click or tap if you trust this link." w:history="1">
        <w:r w:rsidRPr="0052286A">
          <w:rPr>
            <w:color w:val="0000FF"/>
            <w:sz w:val="24"/>
            <w:szCs w:val="24"/>
            <w:u w:val="single"/>
            <w:bdr w:val="none" w:sz="0" w:space="0" w:color="auto" w:frame="1"/>
          </w:rPr>
          <w:t>Click here</w:t>
        </w:r>
      </w:hyperlink>
      <w:r w:rsidRPr="0052286A">
        <w:rPr>
          <w:color w:val="000000"/>
          <w:sz w:val="24"/>
          <w:szCs w:val="24"/>
          <w:bdr w:val="none" w:sz="0" w:space="0" w:color="auto" w:frame="1"/>
        </w:rPr>
        <w:t> and sign in using your current login &amp; password.</w:t>
      </w:r>
    </w:p>
    <w:p w14:paraId="3B4FC707" w14:textId="77777777" w:rsidR="0052286A" w:rsidRPr="0052286A" w:rsidRDefault="0052286A" w:rsidP="009911E8">
      <w:pPr>
        <w:numPr>
          <w:ilvl w:val="0"/>
          <w:numId w:val="8"/>
        </w:numPr>
        <w:shd w:val="clear" w:color="auto" w:fill="FFFFFF"/>
        <w:rPr>
          <w:color w:val="000000"/>
          <w:sz w:val="24"/>
          <w:szCs w:val="24"/>
        </w:rPr>
      </w:pPr>
      <w:r w:rsidRPr="0052286A">
        <w:rPr>
          <w:color w:val="000000"/>
          <w:sz w:val="24"/>
          <w:szCs w:val="24"/>
          <w:bdr w:val="none" w:sz="0" w:space="0" w:color="auto" w:frame="1"/>
        </w:rPr>
        <w:t>Once logged in, click the gear icon in the upper right corner of your screen, then select "Subscription" from the dropdown menu.</w:t>
      </w:r>
    </w:p>
    <w:p w14:paraId="7E932BAF" w14:textId="77777777" w:rsidR="0052286A" w:rsidRPr="0052286A" w:rsidRDefault="0052286A" w:rsidP="009911E8">
      <w:pPr>
        <w:numPr>
          <w:ilvl w:val="0"/>
          <w:numId w:val="8"/>
        </w:numPr>
        <w:shd w:val="clear" w:color="auto" w:fill="FFFFFF"/>
        <w:rPr>
          <w:color w:val="000000"/>
          <w:sz w:val="24"/>
          <w:szCs w:val="24"/>
        </w:rPr>
      </w:pPr>
      <w:r w:rsidRPr="0052286A">
        <w:rPr>
          <w:color w:val="000000"/>
          <w:sz w:val="24"/>
          <w:szCs w:val="24"/>
          <w:bdr w:val="none" w:sz="0" w:space="0" w:color="auto" w:frame="1"/>
        </w:rPr>
        <w:t>Enter Authorization Key:  XXXXXXXXX (if you do not see an option for Authorization Key, check Your School in your Profile to make sure it is: </w:t>
      </w:r>
      <w:r w:rsidRPr="0052286A">
        <w:rPr>
          <w:b/>
          <w:bCs/>
          <w:color w:val="000000"/>
          <w:sz w:val="24"/>
          <w:szCs w:val="24"/>
          <w:bdr w:val="none" w:sz="0" w:space="0" w:color="auto" w:frame="1"/>
        </w:rPr>
        <w:t>Bowling Green State University: Clinical Psychology</w:t>
      </w:r>
      <w:r w:rsidRPr="0052286A">
        <w:rPr>
          <w:color w:val="000000"/>
          <w:sz w:val="24"/>
          <w:szCs w:val="24"/>
          <w:bdr w:val="none" w:sz="0" w:space="0" w:color="auto" w:frame="1"/>
        </w:rPr>
        <w:t>.</w:t>
      </w:r>
    </w:p>
    <w:p w14:paraId="6EFFD81A" w14:textId="77777777" w:rsidR="0052286A" w:rsidRPr="0052286A" w:rsidRDefault="0052286A" w:rsidP="009911E8">
      <w:pPr>
        <w:numPr>
          <w:ilvl w:val="0"/>
          <w:numId w:val="8"/>
        </w:numPr>
        <w:shd w:val="clear" w:color="auto" w:fill="FFFFFF"/>
        <w:rPr>
          <w:color w:val="000000"/>
          <w:sz w:val="24"/>
          <w:szCs w:val="24"/>
        </w:rPr>
      </w:pPr>
      <w:r w:rsidRPr="0052286A">
        <w:rPr>
          <w:color w:val="000000"/>
          <w:sz w:val="24"/>
          <w:szCs w:val="24"/>
          <w:bdr w:val="none" w:sz="0" w:space="0" w:color="auto" w:frame="1"/>
        </w:rPr>
        <w:t>After you have added your subscription using the Authorization Key, Click Submit.</w:t>
      </w:r>
    </w:p>
    <w:p w14:paraId="68123D47" w14:textId="77777777" w:rsidR="0052286A" w:rsidRPr="0052286A" w:rsidRDefault="0052286A" w:rsidP="0052286A">
      <w:pPr>
        <w:shd w:val="clear" w:color="auto" w:fill="FFFFFF"/>
        <w:rPr>
          <w:color w:val="242424"/>
          <w:sz w:val="24"/>
          <w:szCs w:val="24"/>
        </w:rPr>
      </w:pPr>
      <w:r w:rsidRPr="0052286A">
        <w:rPr>
          <w:color w:val="000000"/>
          <w:sz w:val="24"/>
          <w:szCs w:val="24"/>
          <w:bdr w:val="none" w:sz="0" w:space="0" w:color="auto" w:frame="1"/>
        </w:rPr>
        <w:t>T2T also offers a Quick Start Guide that will help you with the basics of getting started with Time2Track: </w:t>
      </w:r>
      <w:hyperlink r:id="rId41" w:tgtFrame="_blank" w:tooltip="Original URL: https://help.liaisonedu.com/Time2Track_Help_Center/Trainees/Trainees_with_Group_Accounts/Getting_Started_with_Your_Time2Track_Account/00_Trainees_Group. Click or tap if you trust this link." w:history="1">
        <w:r w:rsidRPr="0052286A">
          <w:rPr>
            <w:color w:val="0000FF"/>
            <w:sz w:val="24"/>
            <w:szCs w:val="24"/>
            <w:u w:val="single"/>
            <w:bdr w:val="none" w:sz="0" w:space="0" w:color="auto" w:frame="1"/>
          </w:rPr>
          <w:t>Click here to check the Time2Track Quick Start Guide</w:t>
        </w:r>
      </w:hyperlink>
      <w:r w:rsidRPr="0052286A">
        <w:rPr>
          <w:color w:val="000000"/>
          <w:sz w:val="24"/>
          <w:szCs w:val="24"/>
          <w:bdr w:val="none" w:sz="0" w:space="0" w:color="auto" w:frame="1"/>
        </w:rPr>
        <w:t> </w:t>
      </w:r>
    </w:p>
    <w:p w14:paraId="29103A96" w14:textId="77777777" w:rsidR="00FC0AD5" w:rsidRDefault="00FC0AD5" w:rsidP="0052286A">
      <w:pPr>
        <w:shd w:val="clear" w:color="auto" w:fill="FFFFFF"/>
        <w:rPr>
          <w:color w:val="000000"/>
          <w:sz w:val="24"/>
          <w:szCs w:val="24"/>
          <w:bdr w:val="none" w:sz="0" w:space="0" w:color="auto" w:frame="1"/>
        </w:rPr>
      </w:pPr>
    </w:p>
    <w:p w14:paraId="1EC5B2EC" w14:textId="368BB7A0" w:rsidR="0052286A" w:rsidRPr="0052286A" w:rsidRDefault="0052286A" w:rsidP="0052286A">
      <w:pPr>
        <w:shd w:val="clear" w:color="auto" w:fill="FFFFFF"/>
        <w:rPr>
          <w:color w:val="242424"/>
          <w:sz w:val="24"/>
          <w:szCs w:val="24"/>
        </w:rPr>
      </w:pPr>
      <w:r w:rsidRPr="0052286A">
        <w:rPr>
          <w:color w:val="000000"/>
          <w:sz w:val="24"/>
          <w:szCs w:val="24"/>
          <w:bdr w:val="none" w:sz="0" w:space="0" w:color="auto" w:frame="1"/>
        </w:rPr>
        <w:t>If you run into any problems, please contact T2T at </w:t>
      </w:r>
      <w:hyperlink r:id="rId42" w:history="1">
        <w:r w:rsidRPr="0052286A">
          <w:rPr>
            <w:color w:val="0000FF"/>
            <w:sz w:val="24"/>
            <w:szCs w:val="24"/>
            <w:u w:val="single"/>
            <w:bdr w:val="none" w:sz="0" w:space="0" w:color="auto" w:frame="1"/>
          </w:rPr>
          <w:t>support@time2track.com</w:t>
        </w:r>
      </w:hyperlink>
      <w:r w:rsidRPr="0052286A">
        <w:rPr>
          <w:color w:val="000000"/>
          <w:sz w:val="24"/>
          <w:szCs w:val="24"/>
          <w:bdr w:val="none" w:sz="0" w:space="0" w:color="auto" w:frame="1"/>
        </w:rPr>
        <w:t>. </w:t>
      </w:r>
    </w:p>
    <w:p w14:paraId="216DD151" w14:textId="77777777" w:rsidR="0052286A" w:rsidRPr="0052286A" w:rsidRDefault="0052286A" w:rsidP="0052286A">
      <w:pPr>
        <w:shd w:val="clear" w:color="auto" w:fill="FFFFFF"/>
        <w:rPr>
          <w:color w:val="242424"/>
          <w:sz w:val="24"/>
          <w:szCs w:val="24"/>
        </w:rPr>
      </w:pPr>
      <w:r w:rsidRPr="0052286A">
        <w:rPr>
          <w:color w:val="000000"/>
          <w:sz w:val="24"/>
          <w:szCs w:val="24"/>
          <w:bdr w:val="none" w:sz="0" w:space="0" w:color="auto" w:frame="1"/>
        </w:rPr>
        <w:br/>
      </w:r>
      <w:r w:rsidRPr="0052286A">
        <w:rPr>
          <w:b/>
          <w:bCs/>
          <w:i/>
          <w:iCs/>
          <w:color w:val="000000"/>
          <w:sz w:val="24"/>
          <w:szCs w:val="24"/>
          <w:bdr w:val="none" w:sz="0" w:space="0" w:color="auto" w:frame="1"/>
        </w:rPr>
        <w:t>Instructions for New Time2Track Members:</w:t>
      </w:r>
    </w:p>
    <w:p w14:paraId="0D03D224" w14:textId="77777777" w:rsidR="0052286A" w:rsidRPr="0052286A" w:rsidRDefault="0052286A" w:rsidP="009911E8">
      <w:pPr>
        <w:numPr>
          <w:ilvl w:val="0"/>
          <w:numId w:val="9"/>
        </w:numPr>
        <w:shd w:val="clear" w:color="auto" w:fill="FFFFFF"/>
        <w:rPr>
          <w:color w:val="000000"/>
          <w:sz w:val="24"/>
          <w:szCs w:val="24"/>
        </w:rPr>
      </w:pPr>
      <w:hyperlink r:id="rId43" w:tgtFrame="_blank" w:tooltip="Original URL: https://app.time2track.com/login. Click or tap if you trust this link." w:history="1">
        <w:r w:rsidRPr="0052286A">
          <w:rPr>
            <w:color w:val="0000FF"/>
            <w:sz w:val="24"/>
            <w:szCs w:val="24"/>
            <w:u w:val="single"/>
            <w:bdr w:val="none" w:sz="0" w:space="0" w:color="auto" w:frame="1"/>
          </w:rPr>
          <w:t>Click here</w:t>
        </w:r>
      </w:hyperlink>
      <w:r w:rsidRPr="0052286A">
        <w:rPr>
          <w:color w:val="000000"/>
          <w:sz w:val="24"/>
          <w:szCs w:val="24"/>
          <w:bdr w:val="none" w:sz="0" w:space="0" w:color="auto" w:frame="1"/>
        </w:rPr>
        <w:t> and complete the form with your information.</w:t>
      </w:r>
    </w:p>
    <w:p w14:paraId="66A16E04" w14:textId="77777777" w:rsidR="0052286A" w:rsidRPr="0052286A" w:rsidRDefault="0052286A" w:rsidP="009911E8">
      <w:pPr>
        <w:numPr>
          <w:ilvl w:val="0"/>
          <w:numId w:val="9"/>
        </w:numPr>
        <w:shd w:val="clear" w:color="auto" w:fill="FFFFFF"/>
        <w:rPr>
          <w:color w:val="000000"/>
          <w:sz w:val="24"/>
          <w:szCs w:val="24"/>
        </w:rPr>
      </w:pPr>
      <w:r w:rsidRPr="0052286A">
        <w:rPr>
          <w:color w:val="000000"/>
          <w:sz w:val="24"/>
          <w:szCs w:val="24"/>
          <w:bdr w:val="none" w:sz="0" w:space="0" w:color="auto" w:frame="1"/>
        </w:rPr>
        <w:t>Enter Authorization Key:  XXXXXXXXXXXXXXXX.</w:t>
      </w:r>
    </w:p>
    <w:p w14:paraId="5A067F78" w14:textId="77777777" w:rsidR="0052286A" w:rsidRPr="0052286A" w:rsidRDefault="0052286A" w:rsidP="009911E8">
      <w:pPr>
        <w:numPr>
          <w:ilvl w:val="0"/>
          <w:numId w:val="9"/>
        </w:numPr>
        <w:shd w:val="clear" w:color="auto" w:fill="FFFFFF"/>
        <w:rPr>
          <w:color w:val="000000"/>
          <w:sz w:val="24"/>
          <w:szCs w:val="24"/>
        </w:rPr>
      </w:pPr>
      <w:r w:rsidRPr="0052286A">
        <w:rPr>
          <w:color w:val="000000"/>
          <w:sz w:val="24"/>
          <w:szCs w:val="24"/>
          <w:bdr w:val="none" w:sz="0" w:space="0" w:color="auto" w:frame="1"/>
        </w:rPr>
        <w:t>Click "Finish".</w:t>
      </w:r>
    </w:p>
    <w:p w14:paraId="46550DA3" w14:textId="77777777" w:rsidR="0052286A" w:rsidRPr="0052286A" w:rsidRDefault="0052286A" w:rsidP="0052286A">
      <w:pPr>
        <w:shd w:val="clear" w:color="auto" w:fill="FFFFFF"/>
        <w:rPr>
          <w:color w:val="242424"/>
          <w:sz w:val="24"/>
          <w:szCs w:val="24"/>
        </w:rPr>
      </w:pPr>
      <w:r w:rsidRPr="0052286A">
        <w:rPr>
          <w:color w:val="000000"/>
          <w:sz w:val="24"/>
          <w:szCs w:val="24"/>
          <w:bdr w:val="none" w:sz="0" w:space="0" w:color="auto" w:frame="1"/>
        </w:rPr>
        <w:t>If you run into any problems, please contact T2T at </w:t>
      </w:r>
      <w:hyperlink r:id="rId44" w:history="1">
        <w:r w:rsidRPr="0052286A">
          <w:rPr>
            <w:color w:val="0000FF"/>
            <w:sz w:val="24"/>
            <w:szCs w:val="24"/>
            <w:u w:val="single"/>
            <w:bdr w:val="none" w:sz="0" w:space="0" w:color="auto" w:frame="1"/>
          </w:rPr>
          <w:t>support@time2track.com</w:t>
        </w:r>
      </w:hyperlink>
      <w:r w:rsidRPr="0052286A">
        <w:rPr>
          <w:color w:val="000000"/>
          <w:sz w:val="24"/>
          <w:szCs w:val="24"/>
          <w:bdr w:val="none" w:sz="0" w:space="0" w:color="auto" w:frame="1"/>
        </w:rPr>
        <w:t>. </w:t>
      </w:r>
    </w:p>
    <w:p w14:paraId="004C1700" w14:textId="77777777" w:rsidR="00277C24" w:rsidRPr="0052286A" w:rsidRDefault="00277C24" w:rsidP="00277C24">
      <w:pPr>
        <w:widowControl w:val="0"/>
      </w:pPr>
    </w:p>
    <w:p w14:paraId="021B17FF" w14:textId="77777777" w:rsidR="00277C24" w:rsidRPr="0052286A" w:rsidRDefault="00277C24" w:rsidP="00277C24">
      <w:pPr>
        <w:widowControl w:val="0"/>
        <w:rPr>
          <w:sz w:val="24"/>
        </w:rPr>
      </w:pPr>
      <w:r w:rsidRPr="0052286A">
        <w:rPr>
          <w:sz w:val="24"/>
        </w:rPr>
        <w:t>NOTE: If you have been logging hours using BGSU Excel sheets, you should find it relatively easy to enter prior total hours into Time2Track- called backloading.</w:t>
      </w:r>
    </w:p>
    <w:p w14:paraId="64743F91" w14:textId="77777777" w:rsidR="00277C24" w:rsidRPr="00277C24" w:rsidRDefault="00277C24" w:rsidP="00277C24">
      <w:pPr>
        <w:widowControl w:val="0"/>
        <w:rPr>
          <w:sz w:val="24"/>
        </w:rPr>
      </w:pPr>
    </w:p>
    <w:p w14:paraId="5AB79326" w14:textId="77777777" w:rsidR="00277C24" w:rsidRPr="00277C24" w:rsidRDefault="00277C24" w:rsidP="00277C24">
      <w:pPr>
        <w:widowControl w:val="0"/>
        <w:rPr>
          <w:sz w:val="24"/>
        </w:rPr>
      </w:pPr>
      <w:r w:rsidRPr="00277C24">
        <w:rPr>
          <w:b/>
          <w:sz w:val="24"/>
        </w:rPr>
        <w:t>4. How often should I be entering data?</w:t>
      </w:r>
    </w:p>
    <w:p w14:paraId="4F9511E3" w14:textId="77777777" w:rsidR="00277C24" w:rsidRPr="00277C24" w:rsidRDefault="00277C24" w:rsidP="00277C24">
      <w:pPr>
        <w:widowControl w:val="0"/>
        <w:rPr>
          <w:sz w:val="24"/>
        </w:rPr>
      </w:pPr>
      <w:r w:rsidRPr="00277C24">
        <w:rPr>
          <w:sz w:val="24"/>
        </w:rPr>
        <w:t>Students are expected to enter their hours continually during the program and not wait until the end of an AY year to enter hours. The DCT will be checking on students’ data on an at least an annual basis or more often as is necessary.</w:t>
      </w:r>
    </w:p>
    <w:p w14:paraId="24DC1FB0" w14:textId="77777777" w:rsidR="00277C24" w:rsidRPr="00277C24" w:rsidRDefault="00277C24" w:rsidP="00277C24">
      <w:pPr>
        <w:widowControl w:val="0"/>
        <w:rPr>
          <w:sz w:val="24"/>
        </w:rPr>
      </w:pPr>
    </w:p>
    <w:p w14:paraId="2BB85DD5" w14:textId="77777777" w:rsidR="00277C24" w:rsidRPr="00277C24" w:rsidRDefault="00277C24" w:rsidP="00277C24">
      <w:pPr>
        <w:widowControl w:val="0"/>
        <w:rPr>
          <w:b/>
          <w:sz w:val="24"/>
        </w:rPr>
      </w:pPr>
      <w:r w:rsidRPr="00277C24">
        <w:rPr>
          <w:b/>
          <w:sz w:val="24"/>
        </w:rPr>
        <w:t xml:space="preserve">5. What if I stop using Time2Track during or after internship? </w:t>
      </w:r>
    </w:p>
    <w:p w14:paraId="5AF48560" w14:textId="77777777" w:rsidR="00277C24" w:rsidRPr="00277C24" w:rsidRDefault="00277C24" w:rsidP="00277C24">
      <w:pPr>
        <w:widowControl w:val="0"/>
        <w:ind w:left="720"/>
        <w:rPr>
          <w:sz w:val="24"/>
        </w:rPr>
      </w:pPr>
      <w:r w:rsidRPr="00277C24">
        <w:rPr>
          <w:sz w:val="24"/>
        </w:rPr>
        <w:t xml:space="preserve">If you enter data into Time2Track, you can always download and read what you hours have entered. If the program or you stop subscribing to Time2Track, you simply can’t log additional new data. </w:t>
      </w:r>
      <w:r w:rsidRPr="00277C24">
        <w:rPr>
          <w:sz w:val="24"/>
        </w:rPr>
        <w:lastRenderedPageBreak/>
        <w:t>According to the Time2Track, students who had been logging hours prior to u</w:t>
      </w:r>
    </w:p>
    <w:p w14:paraId="71AD9B46" w14:textId="77777777" w:rsidR="00277C24" w:rsidRPr="00277C24" w:rsidRDefault="00277C24" w:rsidP="00277C24">
      <w:pPr>
        <w:widowControl w:val="0"/>
        <w:ind w:left="720"/>
        <w:rPr>
          <w:sz w:val="24"/>
        </w:rPr>
      </w:pPr>
      <w:r w:rsidRPr="00277C24">
        <w:rPr>
          <w:sz w:val="24"/>
        </w:rPr>
        <w:t xml:space="preserve">sing Time2Track should find it relatively easy to transfer their figures from Time2Track to BGSU Excel Sheets. </w:t>
      </w:r>
    </w:p>
    <w:p w14:paraId="2C2ABFBF" w14:textId="77777777" w:rsidR="00277C24" w:rsidRPr="00277C24" w:rsidRDefault="00277C24" w:rsidP="00277C24">
      <w:pPr>
        <w:widowControl w:val="0"/>
        <w:rPr>
          <w:sz w:val="24"/>
        </w:rPr>
      </w:pPr>
    </w:p>
    <w:p w14:paraId="7F0ACAD7" w14:textId="77777777" w:rsidR="00277C24" w:rsidRPr="00277C24" w:rsidRDefault="00277C24" w:rsidP="00277C24">
      <w:pPr>
        <w:widowControl w:val="0"/>
        <w:rPr>
          <w:b/>
          <w:sz w:val="24"/>
        </w:rPr>
      </w:pPr>
      <w:r w:rsidRPr="00277C24">
        <w:rPr>
          <w:b/>
          <w:sz w:val="24"/>
        </w:rPr>
        <w:t>6. How does Time2Track interface with APPIC applications?</w:t>
      </w:r>
    </w:p>
    <w:p w14:paraId="5C148CBF" w14:textId="77777777" w:rsidR="00277C24" w:rsidRPr="00277C24" w:rsidRDefault="00277C24" w:rsidP="00277C24">
      <w:pPr>
        <w:widowControl w:val="0"/>
        <w:rPr>
          <w:sz w:val="24"/>
        </w:rPr>
      </w:pPr>
      <w:r w:rsidRPr="00277C24">
        <w:rPr>
          <w:sz w:val="24"/>
        </w:rPr>
        <w:tab/>
        <w:t>Time2Track can autopopulate APPIC applications with the data that you entered.</w:t>
      </w:r>
    </w:p>
    <w:p w14:paraId="1B6851EE" w14:textId="77777777" w:rsidR="00277C24" w:rsidRPr="00277C24" w:rsidRDefault="00277C24" w:rsidP="00277C24">
      <w:pPr>
        <w:widowControl w:val="0"/>
        <w:rPr>
          <w:sz w:val="24"/>
        </w:rPr>
      </w:pPr>
    </w:p>
    <w:p w14:paraId="0C1BE970" w14:textId="77777777" w:rsidR="00277C24" w:rsidRPr="00277C24" w:rsidRDefault="00277C24" w:rsidP="00277C24">
      <w:pPr>
        <w:widowControl w:val="0"/>
        <w:rPr>
          <w:b/>
          <w:sz w:val="24"/>
        </w:rPr>
      </w:pPr>
      <w:r w:rsidRPr="00277C24">
        <w:rPr>
          <w:b/>
          <w:sz w:val="24"/>
        </w:rPr>
        <w:t>7. What if BGSU stops paying for Time2Track at some point in the future (very unlikely)?</w:t>
      </w:r>
    </w:p>
    <w:p w14:paraId="25D7163A" w14:textId="77777777" w:rsidR="00277C24" w:rsidRPr="00277C24" w:rsidRDefault="00277C24" w:rsidP="00277C24">
      <w:pPr>
        <w:widowControl w:val="0"/>
        <w:ind w:left="720"/>
        <w:rPr>
          <w:sz w:val="24"/>
        </w:rPr>
      </w:pPr>
      <w:r w:rsidRPr="00277C24">
        <w:rPr>
          <w:sz w:val="24"/>
        </w:rPr>
        <w:t xml:space="preserve">You can pay for your own subscription. Time2Track is likely to honor the institutional rate if students have been participating via an institution if the institution can no longer cover the subscriptions. </w:t>
      </w:r>
    </w:p>
    <w:p w14:paraId="477C6CD0" w14:textId="77777777" w:rsidR="00277C24" w:rsidRPr="00277C24" w:rsidRDefault="00277C24" w:rsidP="00277C24">
      <w:pPr>
        <w:widowControl w:val="0"/>
        <w:rPr>
          <w:sz w:val="24"/>
        </w:rPr>
      </w:pPr>
    </w:p>
    <w:p w14:paraId="0B6734D1" w14:textId="77777777" w:rsidR="00277C24" w:rsidRPr="00277C24" w:rsidRDefault="00277C24" w:rsidP="00277C24">
      <w:pPr>
        <w:widowControl w:val="0"/>
        <w:rPr>
          <w:sz w:val="24"/>
        </w:rPr>
      </w:pPr>
      <w:r w:rsidRPr="00277C24">
        <w:rPr>
          <w:b/>
          <w:sz w:val="24"/>
        </w:rPr>
        <w:t xml:space="preserve">8. How can I find out more about Time2Track? </w:t>
      </w:r>
      <w:r w:rsidRPr="00277C24">
        <w:rPr>
          <w:sz w:val="24"/>
        </w:rPr>
        <w:t xml:space="preserve">Go to </w:t>
      </w:r>
      <w:hyperlink r:id="rId45" w:history="1">
        <w:r w:rsidRPr="00277C24">
          <w:rPr>
            <w:color w:val="0000FF"/>
            <w:sz w:val="24"/>
            <w:u w:val="single"/>
          </w:rPr>
          <w:t>https://time2track.com/</w:t>
        </w:r>
      </w:hyperlink>
    </w:p>
    <w:p w14:paraId="5FCE398D" w14:textId="106D705D" w:rsidR="00277C24" w:rsidRPr="00705930" w:rsidRDefault="00277C24" w:rsidP="00705930">
      <w:pPr>
        <w:widowControl w:val="0"/>
        <w:ind w:left="720"/>
        <w:rPr>
          <w:sz w:val="24"/>
        </w:rPr>
      </w:pPr>
      <w:r w:rsidRPr="00277C24">
        <w:rPr>
          <w:sz w:val="24"/>
        </w:rPr>
        <w:t xml:space="preserve"> </w:t>
      </w:r>
    </w:p>
    <w:sectPr w:rsidR="00277C24" w:rsidRPr="00705930" w:rsidSect="00B84B12">
      <w:headerReference w:type="default" r:id="rId46"/>
      <w:footerReference w:type="default" r:id="rId47"/>
      <w:pgSz w:w="12240" w:h="15840"/>
      <w:pgMar w:top="1008" w:right="720" w:bottom="1008"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92AFC" w14:textId="77777777" w:rsidR="008F7A7E" w:rsidRDefault="008F7A7E">
      <w:r>
        <w:separator/>
      </w:r>
    </w:p>
  </w:endnote>
  <w:endnote w:type="continuationSeparator" w:id="0">
    <w:p w14:paraId="2B85ADB0" w14:textId="77777777" w:rsidR="008F7A7E" w:rsidRDefault="008F7A7E">
      <w:r>
        <w:continuationSeparator/>
      </w:r>
    </w:p>
  </w:endnote>
  <w:endnote w:type="continuationNotice" w:id="1">
    <w:p w14:paraId="35610996" w14:textId="77777777" w:rsidR="008F7A7E" w:rsidRDefault="008F7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D3B7D" w14:textId="77777777" w:rsidR="00123670" w:rsidRDefault="00123670">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1B495" w14:textId="77777777" w:rsidR="008F7A7E" w:rsidRDefault="008F7A7E">
      <w:r>
        <w:separator/>
      </w:r>
    </w:p>
  </w:footnote>
  <w:footnote w:type="continuationSeparator" w:id="0">
    <w:p w14:paraId="6210B455" w14:textId="77777777" w:rsidR="008F7A7E" w:rsidRDefault="008F7A7E">
      <w:r>
        <w:continuationSeparator/>
      </w:r>
    </w:p>
  </w:footnote>
  <w:footnote w:type="continuationNotice" w:id="1">
    <w:p w14:paraId="62EC71A8" w14:textId="77777777" w:rsidR="008F7A7E" w:rsidRDefault="008F7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3E0B4" w14:textId="77777777" w:rsidR="00123670" w:rsidRDefault="00123670">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523F18">
      <w:rPr>
        <w:rStyle w:val="PageNumber"/>
        <w:noProof/>
      </w:rPr>
      <w:t>33</w:t>
    </w:r>
    <w:r>
      <w:rPr>
        <w:rStyle w:val="PageNumber"/>
      </w:rPr>
      <w:fldChar w:fldCharType="end"/>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43089"/>
    <w:multiLevelType w:val="hybridMultilevel"/>
    <w:tmpl w:val="72F0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64A4A"/>
    <w:multiLevelType w:val="hybridMultilevel"/>
    <w:tmpl w:val="6DBC49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DB3313E"/>
    <w:multiLevelType w:val="hybridMultilevel"/>
    <w:tmpl w:val="BD749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46A9E"/>
    <w:multiLevelType w:val="multilevel"/>
    <w:tmpl w:val="F8A20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E06931"/>
    <w:multiLevelType w:val="hybridMultilevel"/>
    <w:tmpl w:val="A5264E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3B6C5901"/>
    <w:multiLevelType w:val="hybridMultilevel"/>
    <w:tmpl w:val="92C624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50AA5C1F"/>
    <w:multiLevelType w:val="hybridMultilevel"/>
    <w:tmpl w:val="FF366C4C"/>
    <w:lvl w:ilvl="0" w:tplc="ECC24B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450CFE"/>
    <w:multiLevelType w:val="hybridMultilevel"/>
    <w:tmpl w:val="1CEE45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57B067E"/>
    <w:multiLevelType w:val="hybridMultilevel"/>
    <w:tmpl w:val="875A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621E6"/>
    <w:multiLevelType w:val="multilevel"/>
    <w:tmpl w:val="37A2BA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35706F"/>
    <w:multiLevelType w:val="hybridMultilevel"/>
    <w:tmpl w:val="D42660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16cid:durableId="413472467">
    <w:abstractNumId w:val="10"/>
  </w:num>
  <w:num w:numId="2" w16cid:durableId="1240362862">
    <w:abstractNumId w:val="4"/>
  </w:num>
  <w:num w:numId="3" w16cid:durableId="649599144">
    <w:abstractNumId w:val="1"/>
  </w:num>
  <w:num w:numId="4" w16cid:durableId="323582970">
    <w:abstractNumId w:val="5"/>
  </w:num>
  <w:num w:numId="5" w16cid:durableId="1525709148">
    <w:abstractNumId w:val="7"/>
  </w:num>
  <w:num w:numId="6" w16cid:durableId="201407308">
    <w:abstractNumId w:val="2"/>
  </w:num>
  <w:num w:numId="7" w16cid:durableId="122160913">
    <w:abstractNumId w:val="0"/>
  </w:num>
  <w:num w:numId="8" w16cid:durableId="1364864498">
    <w:abstractNumId w:val="3"/>
  </w:num>
  <w:num w:numId="9" w16cid:durableId="1972973927">
    <w:abstractNumId w:val="9"/>
  </w:num>
  <w:num w:numId="10" w16cid:durableId="1766998783">
    <w:abstractNumId w:val="6"/>
  </w:num>
  <w:num w:numId="11" w16cid:durableId="26477174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Q3BbLMDQ3NjJR0lIJTi4sz8/NACkxrAbxuMhYsAAAA"/>
  </w:docVars>
  <w:rsids>
    <w:rsidRoot w:val="004B56E4"/>
    <w:rsid w:val="00001025"/>
    <w:rsid w:val="00002563"/>
    <w:rsid w:val="00005C4C"/>
    <w:rsid w:val="000103C8"/>
    <w:rsid w:val="00016718"/>
    <w:rsid w:val="000204E6"/>
    <w:rsid w:val="00040477"/>
    <w:rsid w:val="000425B2"/>
    <w:rsid w:val="000448B7"/>
    <w:rsid w:val="00050611"/>
    <w:rsid w:val="00061DBB"/>
    <w:rsid w:val="00063F78"/>
    <w:rsid w:val="00066CBF"/>
    <w:rsid w:val="000751BF"/>
    <w:rsid w:val="000851EF"/>
    <w:rsid w:val="000940A9"/>
    <w:rsid w:val="000A1CDD"/>
    <w:rsid w:val="000A3217"/>
    <w:rsid w:val="000B0327"/>
    <w:rsid w:val="000B4809"/>
    <w:rsid w:val="000C2113"/>
    <w:rsid w:val="000C225D"/>
    <w:rsid w:val="000C5BD6"/>
    <w:rsid w:val="000C7000"/>
    <w:rsid w:val="000D1771"/>
    <w:rsid w:val="000E32E7"/>
    <w:rsid w:val="000E378B"/>
    <w:rsid w:val="000E4B76"/>
    <w:rsid w:val="000F276F"/>
    <w:rsid w:val="000F63EF"/>
    <w:rsid w:val="000F6F25"/>
    <w:rsid w:val="0010220C"/>
    <w:rsid w:val="00107792"/>
    <w:rsid w:val="001109B7"/>
    <w:rsid w:val="00120EDD"/>
    <w:rsid w:val="00121EA9"/>
    <w:rsid w:val="00123071"/>
    <w:rsid w:val="00123670"/>
    <w:rsid w:val="00123A9F"/>
    <w:rsid w:val="00142339"/>
    <w:rsid w:val="0014441D"/>
    <w:rsid w:val="00153063"/>
    <w:rsid w:val="00154BDC"/>
    <w:rsid w:val="0015604E"/>
    <w:rsid w:val="001639E3"/>
    <w:rsid w:val="00175E3A"/>
    <w:rsid w:val="00180854"/>
    <w:rsid w:val="001815C8"/>
    <w:rsid w:val="0018192C"/>
    <w:rsid w:val="00183405"/>
    <w:rsid w:val="00183496"/>
    <w:rsid w:val="00183F69"/>
    <w:rsid w:val="0018502B"/>
    <w:rsid w:val="001908B0"/>
    <w:rsid w:val="00191176"/>
    <w:rsid w:val="00191EE3"/>
    <w:rsid w:val="00195290"/>
    <w:rsid w:val="001A283C"/>
    <w:rsid w:val="001A66B7"/>
    <w:rsid w:val="001B3031"/>
    <w:rsid w:val="001B75C1"/>
    <w:rsid w:val="001C3BE3"/>
    <w:rsid w:val="001C4B64"/>
    <w:rsid w:val="001C7041"/>
    <w:rsid w:val="001C73BC"/>
    <w:rsid w:val="001D64FE"/>
    <w:rsid w:val="001E1BAF"/>
    <w:rsid w:val="001E6325"/>
    <w:rsid w:val="001E6556"/>
    <w:rsid w:val="001E6F0B"/>
    <w:rsid w:val="001F2629"/>
    <w:rsid w:val="001F2869"/>
    <w:rsid w:val="00201268"/>
    <w:rsid w:val="00204EED"/>
    <w:rsid w:val="00213C72"/>
    <w:rsid w:val="00214A4E"/>
    <w:rsid w:val="00214D3E"/>
    <w:rsid w:val="00217D8B"/>
    <w:rsid w:val="0023300B"/>
    <w:rsid w:val="00236B36"/>
    <w:rsid w:val="00236BFD"/>
    <w:rsid w:val="00245697"/>
    <w:rsid w:val="00247CF0"/>
    <w:rsid w:val="00251224"/>
    <w:rsid w:val="00251F1F"/>
    <w:rsid w:val="00252182"/>
    <w:rsid w:val="002548F5"/>
    <w:rsid w:val="00262318"/>
    <w:rsid w:val="00262B69"/>
    <w:rsid w:val="00263C92"/>
    <w:rsid w:val="00263E12"/>
    <w:rsid w:val="002733D5"/>
    <w:rsid w:val="002771AF"/>
    <w:rsid w:val="00277C24"/>
    <w:rsid w:val="002819A9"/>
    <w:rsid w:val="00284ED1"/>
    <w:rsid w:val="00284EE1"/>
    <w:rsid w:val="00296F39"/>
    <w:rsid w:val="002A3D99"/>
    <w:rsid w:val="002A7510"/>
    <w:rsid w:val="002B307B"/>
    <w:rsid w:val="002B4521"/>
    <w:rsid w:val="002C1695"/>
    <w:rsid w:val="002C21A5"/>
    <w:rsid w:val="002D0E61"/>
    <w:rsid w:val="002D143A"/>
    <w:rsid w:val="002D77E1"/>
    <w:rsid w:val="002E17BC"/>
    <w:rsid w:val="002E7373"/>
    <w:rsid w:val="002E7438"/>
    <w:rsid w:val="002F2474"/>
    <w:rsid w:val="002F4E03"/>
    <w:rsid w:val="003008CE"/>
    <w:rsid w:val="0030209F"/>
    <w:rsid w:val="003038E1"/>
    <w:rsid w:val="0030592D"/>
    <w:rsid w:val="00306DB6"/>
    <w:rsid w:val="00307729"/>
    <w:rsid w:val="0031016F"/>
    <w:rsid w:val="00310394"/>
    <w:rsid w:val="00314966"/>
    <w:rsid w:val="0031680D"/>
    <w:rsid w:val="003252DF"/>
    <w:rsid w:val="00325EAC"/>
    <w:rsid w:val="0033022E"/>
    <w:rsid w:val="00333A50"/>
    <w:rsid w:val="00342359"/>
    <w:rsid w:val="00343876"/>
    <w:rsid w:val="00353E00"/>
    <w:rsid w:val="00357047"/>
    <w:rsid w:val="00357360"/>
    <w:rsid w:val="003802FA"/>
    <w:rsid w:val="003866CD"/>
    <w:rsid w:val="00394739"/>
    <w:rsid w:val="00395A83"/>
    <w:rsid w:val="003966FA"/>
    <w:rsid w:val="003A3D4F"/>
    <w:rsid w:val="003B62CE"/>
    <w:rsid w:val="003C1E3E"/>
    <w:rsid w:val="003C2D6B"/>
    <w:rsid w:val="003C62C8"/>
    <w:rsid w:val="003C6A1E"/>
    <w:rsid w:val="003D56FE"/>
    <w:rsid w:val="003E0C5E"/>
    <w:rsid w:val="003E151D"/>
    <w:rsid w:val="003E39EC"/>
    <w:rsid w:val="003E649D"/>
    <w:rsid w:val="003E729B"/>
    <w:rsid w:val="003F3749"/>
    <w:rsid w:val="003F5EA9"/>
    <w:rsid w:val="003F6AC2"/>
    <w:rsid w:val="0040283C"/>
    <w:rsid w:val="004050F8"/>
    <w:rsid w:val="00410F18"/>
    <w:rsid w:val="00415622"/>
    <w:rsid w:val="004218EE"/>
    <w:rsid w:val="00427D35"/>
    <w:rsid w:val="00431DC1"/>
    <w:rsid w:val="00432E69"/>
    <w:rsid w:val="00432F8B"/>
    <w:rsid w:val="00434C46"/>
    <w:rsid w:val="00445CAD"/>
    <w:rsid w:val="00445E35"/>
    <w:rsid w:val="00452AA0"/>
    <w:rsid w:val="00455857"/>
    <w:rsid w:val="004566CC"/>
    <w:rsid w:val="004574FC"/>
    <w:rsid w:val="004676E6"/>
    <w:rsid w:val="00471C72"/>
    <w:rsid w:val="00474F4B"/>
    <w:rsid w:val="00495CA7"/>
    <w:rsid w:val="004A1690"/>
    <w:rsid w:val="004B083B"/>
    <w:rsid w:val="004B2EC5"/>
    <w:rsid w:val="004B507D"/>
    <w:rsid w:val="004B56E4"/>
    <w:rsid w:val="004D16DD"/>
    <w:rsid w:val="004D228F"/>
    <w:rsid w:val="004D2B9C"/>
    <w:rsid w:val="004D4769"/>
    <w:rsid w:val="004E219A"/>
    <w:rsid w:val="004E5F5E"/>
    <w:rsid w:val="004E71DA"/>
    <w:rsid w:val="004F1C97"/>
    <w:rsid w:val="004F2FDD"/>
    <w:rsid w:val="004F395A"/>
    <w:rsid w:val="004F3A04"/>
    <w:rsid w:val="00504DAE"/>
    <w:rsid w:val="00511FB0"/>
    <w:rsid w:val="005179B6"/>
    <w:rsid w:val="0052286A"/>
    <w:rsid w:val="005236DF"/>
    <w:rsid w:val="00523F18"/>
    <w:rsid w:val="00526976"/>
    <w:rsid w:val="00532488"/>
    <w:rsid w:val="005351E8"/>
    <w:rsid w:val="00536507"/>
    <w:rsid w:val="0055151B"/>
    <w:rsid w:val="00556700"/>
    <w:rsid w:val="00557B62"/>
    <w:rsid w:val="00563692"/>
    <w:rsid w:val="00563BE7"/>
    <w:rsid w:val="005745B5"/>
    <w:rsid w:val="0057515E"/>
    <w:rsid w:val="00577E1F"/>
    <w:rsid w:val="0058317E"/>
    <w:rsid w:val="005839F2"/>
    <w:rsid w:val="00586C9A"/>
    <w:rsid w:val="00587EC2"/>
    <w:rsid w:val="0059344B"/>
    <w:rsid w:val="005A0506"/>
    <w:rsid w:val="005A149C"/>
    <w:rsid w:val="005A5662"/>
    <w:rsid w:val="005A6E41"/>
    <w:rsid w:val="005B270D"/>
    <w:rsid w:val="005B2AF6"/>
    <w:rsid w:val="005B4CF2"/>
    <w:rsid w:val="005C0343"/>
    <w:rsid w:val="005C47AB"/>
    <w:rsid w:val="005E18D0"/>
    <w:rsid w:val="005E40FF"/>
    <w:rsid w:val="005F6BF3"/>
    <w:rsid w:val="00602620"/>
    <w:rsid w:val="00602E02"/>
    <w:rsid w:val="00607ED9"/>
    <w:rsid w:val="00611096"/>
    <w:rsid w:val="00613873"/>
    <w:rsid w:val="006252B1"/>
    <w:rsid w:val="00626531"/>
    <w:rsid w:val="00642F1A"/>
    <w:rsid w:val="00645A49"/>
    <w:rsid w:val="00646D02"/>
    <w:rsid w:val="00655465"/>
    <w:rsid w:val="00657E93"/>
    <w:rsid w:val="0067588D"/>
    <w:rsid w:val="0067617A"/>
    <w:rsid w:val="006822DB"/>
    <w:rsid w:val="00682A71"/>
    <w:rsid w:val="006855E3"/>
    <w:rsid w:val="00686BC7"/>
    <w:rsid w:val="006A01EC"/>
    <w:rsid w:val="006A2A7B"/>
    <w:rsid w:val="006A7258"/>
    <w:rsid w:val="006B224E"/>
    <w:rsid w:val="006B25A4"/>
    <w:rsid w:val="006B7B0A"/>
    <w:rsid w:val="006C028C"/>
    <w:rsid w:val="006C24EA"/>
    <w:rsid w:val="006C3A1E"/>
    <w:rsid w:val="006C3EE4"/>
    <w:rsid w:val="006D5606"/>
    <w:rsid w:val="006D6B0C"/>
    <w:rsid w:val="006E24DF"/>
    <w:rsid w:val="006E5C0A"/>
    <w:rsid w:val="006E7EEC"/>
    <w:rsid w:val="006F11C7"/>
    <w:rsid w:val="006F4B1D"/>
    <w:rsid w:val="00701084"/>
    <w:rsid w:val="00701564"/>
    <w:rsid w:val="00705930"/>
    <w:rsid w:val="0071434F"/>
    <w:rsid w:val="007236F3"/>
    <w:rsid w:val="007242CA"/>
    <w:rsid w:val="007357E3"/>
    <w:rsid w:val="0073682F"/>
    <w:rsid w:val="00742E94"/>
    <w:rsid w:val="007451D1"/>
    <w:rsid w:val="0075755A"/>
    <w:rsid w:val="007615E2"/>
    <w:rsid w:val="00761609"/>
    <w:rsid w:val="00763DBE"/>
    <w:rsid w:val="0076411F"/>
    <w:rsid w:val="00765054"/>
    <w:rsid w:val="007679C0"/>
    <w:rsid w:val="00771F30"/>
    <w:rsid w:val="0077668E"/>
    <w:rsid w:val="00777AF6"/>
    <w:rsid w:val="007824AD"/>
    <w:rsid w:val="00794AC4"/>
    <w:rsid w:val="007B78CC"/>
    <w:rsid w:val="007C1335"/>
    <w:rsid w:val="007C3531"/>
    <w:rsid w:val="007C669C"/>
    <w:rsid w:val="007D1BD9"/>
    <w:rsid w:val="007E0E30"/>
    <w:rsid w:val="007E10B5"/>
    <w:rsid w:val="007E2C75"/>
    <w:rsid w:val="007E45D2"/>
    <w:rsid w:val="007F0BC9"/>
    <w:rsid w:val="007F2EFA"/>
    <w:rsid w:val="007F5EA2"/>
    <w:rsid w:val="007F70C0"/>
    <w:rsid w:val="00801DC1"/>
    <w:rsid w:val="00802234"/>
    <w:rsid w:val="008048AD"/>
    <w:rsid w:val="00810EFB"/>
    <w:rsid w:val="008123E8"/>
    <w:rsid w:val="00813B89"/>
    <w:rsid w:val="00816B3E"/>
    <w:rsid w:val="00827186"/>
    <w:rsid w:val="008447C3"/>
    <w:rsid w:val="0084778F"/>
    <w:rsid w:val="00853B53"/>
    <w:rsid w:val="00861417"/>
    <w:rsid w:val="00865593"/>
    <w:rsid w:val="00865748"/>
    <w:rsid w:val="00865A81"/>
    <w:rsid w:val="00866047"/>
    <w:rsid w:val="0087568F"/>
    <w:rsid w:val="0088143E"/>
    <w:rsid w:val="00881E53"/>
    <w:rsid w:val="00883A74"/>
    <w:rsid w:val="008846B9"/>
    <w:rsid w:val="00884704"/>
    <w:rsid w:val="008918FA"/>
    <w:rsid w:val="00896D35"/>
    <w:rsid w:val="008B131D"/>
    <w:rsid w:val="008B4295"/>
    <w:rsid w:val="008B5178"/>
    <w:rsid w:val="008C0197"/>
    <w:rsid w:val="008D1F6A"/>
    <w:rsid w:val="008D605A"/>
    <w:rsid w:val="008D6C7D"/>
    <w:rsid w:val="008E36BE"/>
    <w:rsid w:val="008F0403"/>
    <w:rsid w:val="008F196F"/>
    <w:rsid w:val="008F2903"/>
    <w:rsid w:val="008F5D26"/>
    <w:rsid w:val="008F7A7E"/>
    <w:rsid w:val="008F7CF6"/>
    <w:rsid w:val="009004C1"/>
    <w:rsid w:val="00914025"/>
    <w:rsid w:val="009209CD"/>
    <w:rsid w:val="0092756B"/>
    <w:rsid w:val="00934EC6"/>
    <w:rsid w:val="009420C8"/>
    <w:rsid w:val="0094589E"/>
    <w:rsid w:val="0094602D"/>
    <w:rsid w:val="0094698E"/>
    <w:rsid w:val="009523D4"/>
    <w:rsid w:val="0095721A"/>
    <w:rsid w:val="00961071"/>
    <w:rsid w:val="009624E4"/>
    <w:rsid w:val="00962858"/>
    <w:rsid w:val="00965B27"/>
    <w:rsid w:val="0098017A"/>
    <w:rsid w:val="009804BE"/>
    <w:rsid w:val="00987F3A"/>
    <w:rsid w:val="0099059C"/>
    <w:rsid w:val="009910AF"/>
    <w:rsid w:val="009911E8"/>
    <w:rsid w:val="00995B28"/>
    <w:rsid w:val="0099630D"/>
    <w:rsid w:val="009963F4"/>
    <w:rsid w:val="009A0738"/>
    <w:rsid w:val="009B0ACD"/>
    <w:rsid w:val="009B2222"/>
    <w:rsid w:val="009B2FEB"/>
    <w:rsid w:val="009C0848"/>
    <w:rsid w:val="009C61A9"/>
    <w:rsid w:val="009D2C2E"/>
    <w:rsid w:val="009D40DD"/>
    <w:rsid w:val="009D6549"/>
    <w:rsid w:val="009D7985"/>
    <w:rsid w:val="009E2400"/>
    <w:rsid w:val="009E30A3"/>
    <w:rsid w:val="009E54ED"/>
    <w:rsid w:val="009E7266"/>
    <w:rsid w:val="009E7927"/>
    <w:rsid w:val="009E7F4A"/>
    <w:rsid w:val="009F2036"/>
    <w:rsid w:val="00A05801"/>
    <w:rsid w:val="00A07090"/>
    <w:rsid w:val="00A2235A"/>
    <w:rsid w:val="00A22AE7"/>
    <w:rsid w:val="00A22CC2"/>
    <w:rsid w:val="00A23710"/>
    <w:rsid w:val="00A25D7E"/>
    <w:rsid w:val="00A30BDD"/>
    <w:rsid w:val="00A368F4"/>
    <w:rsid w:val="00A40799"/>
    <w:rsid w:val="00A40CBE"/>
    <w:rsid w:val="00A413DD"/>
    <w:rsid w:val="00A50ECA"/>
    <w:rsid w:val="00A548A3"/>
    <w:rsid w:val="00A57805"/>
    <w:rsid w:val="00A62BB8"/>
    <w:rsid w:val="00A6324B"/>
    <w:rsid w:val="00A64841"/>
    <w:rsid w:val="00A66178"/>
    <w:rsid w:val="00A666A6"/>
    <w:rsid w:val="00A67277"/>
    <w:rsid w:val="00A71D50"/>
    <w:rsid w:val="00A72E27"/>
    <w:rsid w:val="00A73AE9"/>
    <w:rsid w:val="00A776FB"/>
    <w:rsid w:val="00A80329"/>
    <w:rsid w:val="00A87674"/>
    <w:rsid w:val="00A9111F"/>
    <w:rsid w:val="00A91D18"/>
    <w:rsid w:val="00AA7ABF"/>
    <w:rsid w:val="00AB2EE7"/>
    <w:rsid w:val="00AB57AA"/>
    <w:rsid w:val="00AD0E65"/>
    <w:rsid w:val="00AD16B1"/>
    <w:rsid w:val="00AD52B4"/>
    <w:rsid w:val="00AD69D7"/>
    <w:rsid w:val="00AE0065"/>
    <w:rsid w:val="00AE008C"/>
    <w:rsid w:val="00AE066E"/>
    <w:rsid w:val="00AE4AE6"/>
    <w:rsid w:val="00AF4689"/>
    <w:rsid w:val="00AF55A0"/>
    <w:rsid w:val="00AF5E5E"/>
    <w:rsid w:val="00B104CC"/>
    <w:rsid w:val="00B124B9"/>
    <w:rsid w:val="00B15CA6"/>
    <w:rsid w:val="00B40266"/>
    <w:rsid w:val="00B40D3B"/>
    <w:rsid w:val="00B41C8E"/>
    <w:rsid w:val="00B43AD0"/>
    <w:rsid w:val="00B43F6D"/>
    <w:rsid w:val="00B43F89"/>
    <w:rsid w:val="00B50DCA"/>
    <w:rsid w:val="00B55D2A"/>
    <w:rsid w:val="00B63C87"/>
    <w:rsid w:val="00B64EF0"/>
    <w:rsid w:val="00B6788B"/>
    <w:rsid w:val="00B702F4"/>
    <w:rsid w:val="00B7093C"/>
    <w:rsid w:val="00B71A70"/>
    <w:rsid w:val="00B80823"/>
    <w:rsid w:val="00B80FAD"/>
    <w:rsid w:val="00B82824"/>
    <w:rsid w:val="00B84B12"/>
    <w:rsid w:val="00B91908"/>
    <w:rsid w:val="00B922F1"/>
    <w:rsid w:val="00B931F3"/>
    <w:rsid w:val="00B96023"/>
    <w:rsid w:val="00BA7D53"/>
    <w:rsid w:val="00BB4503"/>
    <w:rsid w:val="00BC116E"/>
    <w:rsid w:val="00BD4934"/>
    <w:rsid w:val="00BD7AC9"/>
    <w:rsid w:val="00BF0450"/>
    <w:rsid w:val="00C01EE3"/>
    <w:rsid w:val="00C05A1B"/>
    <w:rsid w:val="00C07EA2"/>
    <w:rsid w:val="00C22346"/>
    <w:rsid w:val="00C25561"/>
    <w:rsid w:val="00C316A9"/>
    <w:rsid w:val="00C32B9C"/>
    <w:rsid w:val="00C35066"/>
    <w:rsid w:val="00C35216"/>
    <w:rsid w:val="00C45BD5"/>
    <w:rsid w:val="00C47550"/>
    <w:rsid w:val="00C53318"/>
    <w:rsid w:val="00C56CEA"/>
    <w:rsid w:val="00C6204D"/>
    <w:rsid w:val="00C62118"/>
    <w:rsid w:val="00C6367A"/>
    <w:rsid w:val="00C70F81"/>
    <w:rsid w:val="00C74563"/>
    <w:rsid w:val="00C82460"/>
    <w:rsid w:val="00C8296C"/>
    <w:rsid w:val="00C83E1C"/>
    <w:rsid w:val="00C928DE"/>
    <w:rsid w:val="00C96919"/>
    <w:rsid w:val="00C97547"/>
    <w:rsid w:val="00CA1306"/>
    <w:rsid w:val="00CA18B3"/>
    <w:rsid w:val="00CB70DB"/>
    <w:rsid w:val="00CD5642"/>
    <w:rsid w:val="00CD5CB5"/>
    <w:rsid w:val="00CD6E4A"/>
    <w:rsid w:val="00CE17DE"/>
    <w:rsid w:val="00CE6A34"/>
    <w:rsid w:val="00CE7688"/>
    <w:rsid w:val="00CF102E"/>
    <w:rsid w:val="00CF42C7"/>
    <w:rsid w:val="00D03029"/>
    <w:rsid w:val="00D42CAF"/>
    <w:rsid w:val="00D5108C"/>
    <w:rsid w:val="00D5441A"/>
    <w:rsid w:val="00D54905"/>
    <w:rsid w:val="00D63981"/>
    <w:rsid w:val="00D64420"/>
    <w:rsid w:val="00D6562D"/>
    <w:rsid w:val="00D87DF3"/>
    <w:rsid w:val="00D933DF"/>
    <w:rsid w:val="00D969E4"/>
    <w:rsid w:val="00D973C7"/>
    <w:rsid w:val="00DA2067"/>
    <w:rsid w:val="00DA245F"/>
    <w:rsid w:val="00DA67D1"/>
    <w:rsid w:val="00DB15A8"/>
    <w:rsid w:val="00DB2546"/>
    <w:rsid w:val="00DB43B8"/>
    <w:rsid w:val="00DB4F12"/>
    <w:rsid w:val="00DC5F33"/>
    <w:rsid w:val="00DD0E1B"/>
    <w:rsid w:val="00DD0EB1"/>
    <w:rsid w:val="00DD36DC"/>
    <w:rsid w:val="00DD55E9"/>
    <w:rsid w:val="00DD5824"/>
    <w:rsid w:val="00DD5886"/>
    <w:rsid w:val="00DE0F3E"/>
    <w:rsid w:val="00DE25E2"/>
    <w:rsid w:val="00DE2F95"/>
    <w:rsid w:val="00DE3F3C"/>
    <w:rsid w:val="00DF2F6B"/>
    <w:rsid w:val="00DF353F"/>
    <w:rsid w:val="00DF39BE"/>
    <w:rsid w:val="00DF73F3"/>
    <w:rsid w:val="00E104CE"/>
    <w:rsid w:val="00E17AC4"/>
    <w:rsid w:val="00E20866"/>
    <w:rsid w:val="00E20BE4"/>
    <w:rsid w:val="00E20DB9"/>
    <w:rsid w:val="00E2386D"/>
    <w:rsid w:val="00E24EA2"/>
    <w:rsid w:val="00E30D72"/>
    <w:rsid w:val="00E310B7"/>
    <w:rsid w:val="00E36678"/>
    <w:rsid w:val="00E36A60"/>
    <w:rsid w:val="00E40B88"/>
    <w:rsid w:val="00E41DD3"/>
    <w:rsid w:val="00E43828"/>
    <w:rsid w:val="00E519A2"/>
    <w:rsid w:val="00E51CF1"/>
    <w:rsid w:val="00E63B50"/>
    <w:rsid w:val="00E65E57"/>
    <w:rsid w:val="00E721C8"/>
    <w:rsid w:val="00E8030F"/>
    <w:rsid w:val="00E81709"/>
    <w:rsid w:val="00E851BE"/>
    <w:rsid w:val="00E906CF"/>
    <w:rsid w:val="00E91A16"/>
    <w:rsid w:val="00E97DEC"/>
    <w:rsid w:val="00EC6253"/>
    <w:rsid w:val="00EC6D84"/>
    <w:rsid w:val="00EC7D0A"/>
    <w:rsid w:val="00ED317A"/>
    <w:rsid w:val="00ED78DD"/>
    <w:rsid w:val="00EF3823"/>
    <w:rsid w:val="00F01A9D"/>
    <w:rsid w:val="00F0438C"/>
    <w:rsid w:val="00F05617"/>
    <w:rsid w:val="00F05B9B"/>
    <w:rsid w:val="00F079C9"/>
    <w:rsid w:val="00F10529"/>
    <w:rsid w:val="00F13E93"/>
    <w:rsid w:val="00F16C8E"/>
    <w:rsid w:val="00F17773"/>
    <w:rsid w:val="00F243A9"/>
    <w:rsid w:val="00F35C63"/>
    <w:rsid w:val="00F37C0E"/>
    <w:rsid w:val="00F5120E"/>
    <w:rsid w:val="00F52803"/>
    <w:rsid w:val="00F5445A"/>
    <w:rsid w:val="00F54632"/>
    <w:rsid w:val="00F575EE"/>
    <w:rsid w:val="00F6215D"/>
    <w:rsid w:val="00F67FF1"/>
    <w:rsid w:val="00F74776"/>
    <w:rsid w:val="00F77FF2"/>
    <w:rsid w:val="00F8002C"/>
    <w:rsid w:val="00F80645"/>
    <w:rsid w:val="00F81A3E"/>
    <w:rsid w:val="00F8412E"/>
    <w:rsid w:val="00F84874"/>
    <w:rsid w:val="00F850BD"/>
    <w:rsid w:val="00F87ED6"/>
    <w:rsid w:val="00F9229B"/>
    <w:rsid w:val="00F95512"/>
    <w:rsid w:val="00F97787"/>
    <w:rsid w:val="00FA3447"/>
    <w:rsid w:val="00FA7F88"/>
    <w:rsid w:val="00FB0E14"/>
    <w:rsid w:val="00FB106F"/>
    <w:rsid w:val="00FB5AA5"/>
    <w:rsid w:val="00FB6A5A"/>
    <w:rsid w:val="00FB7188"/>
    <w:rsid w:val="00FB7A8F"/>
    <w:rsid w:val="00FC0AD5"/>
    <w:rsid w:val="00FC0B2F"/>
    <w:rsid w:val="00FD3FBE"/>
    <w:rsid w:val="00FD49A1"/>
    <w:rsid w:val="00FD4A0A"/>
    <w:rsid w:val="00FE03DF"/>
    <w:rsid w:val="00FE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565743"/>
  <w15:docId w15:val="{5AB77FBA-E864-4AB3-BF9A-BD8E3E3B3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22DB"/>
  </w:style>
  <w:style w:type="paragraph" w:styleId="Heading1">
    <w:name w:val="heading 1"/>
    <w:next w:val="Normal"/>
    <w:qFormat/>
    <w:rsid w:val="0015604E"/>
    <w:pPr>
      <w:outlineLvl w:val="0"/>
    </w:pPr>
    <w:rPr>
      <w:rFonts w:ascii="Times" w:hAnsi="Times"/>
      <w:noProof/>
    </w:rPr>
  </w:style>
  <w:style w:type="paragraph" w:styleId="Heading2">
    <w:name w:val="heading 2"/>
    <w:next w:val="Normal"/>
    <w:qFormat/>
    <w:rsid w:val="0015604E"/>
    <w:pPr>
      <w:outlineLvl w:val="1"/>
    </w:pPr>
    <w:rPr>
      <w:rFonts w:ascii="Times" w:hAnsi="Times"/>
      <w:noProof/>
    </w:rPr>
  </w:style>
  <w:style w:type="paragraph" w:styleId="Heading3">
    <w:name w:val="heading 3"/>
    <w:basedOn w:val="Normal"/>
    <w:next w:val="Normal"/>
    <w:qFormat/>
    <w:rsid w:val="002E4593"/>
    <w:pPr>
      <w:keepNext/>
      <w:spacing w:before="240" w:after="60"/>
      <w:outlineLvl w:val="2"/>
    </w:pPr>
    <w:rPr>
      <w:rFonts w:ascii="Arial" w:hAnsi="Arial"/>
      <w:b/>
      <w:bCs/>
      <w:sz w:val="26"/>
      <w:szCs w:val="26"/>
    </w:rPr>
  </w:style>
  <w:style w:type="paragraph" w:styleId="Heading4">
    <w:name w:val="heading 4"/>
    <w:basedOn w:val="Normal"/>
    <w:next w:val="Normal"/>
    <w:qFormat/>
    <w:rsid w:val="00C5633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5604E"/>
    <w:rPr>
      <w:color w:val="0000FF"/>
      <w:u w:val="single"/>
    </w:rPr>
  </w:style>
  <w:style w:type="paragraph" w:styleId="Header">
    <w:name w:val="header"/>
    <w:basedOn w:val="Normal"/>
    <w:rsid w:val="0015604E"/>
    <w:pPr>
      <w:tabs>
        <w:tab w:val="center" w:pos="4320"/>
        <w:tab w:val="right" w:pos="8640"/>
      </w:tabs>
    </w:pPr>
  </w:style>
  <w:style w:type="paragraph" w:styleId="Footer">
    <w:name w:val="footer"/>
    <w:basedOn w:val="Normal"/>
    <w:rsid w:val="0015604E"/>
    <w:pPr>
      <w:tabs>
        <w:tab w:val="center" w:pos="4320"/>
        <w:tab w:val="right" w:pos="8640"/>
      </w:tabs>
    </w:pPr>
  </w:style>
  <w:style w:type="character" w:styleId="PageNumber">
    <w:name w:val="page number"/>
    <w:basedOn w:val="DefaultParagraphFont"/>
    <w:rsid w:val="0015604E"/>
  </w:style>
  <w:style w:type="paragraph" w:styleId="DocumentMap">
    <w:name w:val="Document Map"/>
    <w:basedOn w:val="Normal"/>
    <w:semiHidden/>
    <w:rsid w:val="0015604E"/>
    <w:pPr>
      <w:shd w:val="clear" w:color="auto" w:fill="000080"/>
    </w:pPr>
    <w:rPr>
      <w:rFonts w:ascii="Tahoma" w:hAnsi="Tahoma" w:cs="Tahoma"/>
    </w:rPr>
  </w:style>
  <w:style w:type="paragraph" w:styleId="NormalWeb">
    <w:name w:val="Normal (Web)"/>
    <w:basedOn w:val="Normal"/>
    <w:uiPriority w:val="99"/>
    <w:rsid w:val="00537205"/>
    <w:pPr>
      <w:spacing w:before="100" w:beforeAutospacing="1" w:after="100" w:afterAutospacing="1"/>
      <w:ind w:left="150" w:right="75"/>
    </w:pPr>
    <w:rPr>
      <w:rFonts w:ascii="Arial" w:hAnsi="Arial" w:cs="Arial"/>
      <w:sz w:val="18"/>
      <w:szCs w:val="18"/>
    </w:rPr>
  </w:style>
  <w:style w:type="paragraph" w:styleId="BodyText">
    <w:name w:val="Body Text"/>
    <w:basedOn w:val="Normal"/>
    <w:rsid w:val="00AD5051"/>
    <w:rPr>
      <w:rFonts w:ascii="Arial" w:hAnsi="Arial" w:cs="Arial"/>
      <w:sz w:val="28"/>
      <w:szCs w:val="24"/>
    </w:rPr>
  </w:style>
  <w:style w:type="paragraph" w:styleId="Title">
    <w:name w:val="Title"/>
    <w:basedOn w:val="Normal"/>
    <w:qFormat/>
    <w:rsid w:val="00C56335"/>
    <w:pPr>
      <w:jc w:val="center"/>
    </w:pPr>
    <w:rPr>
      <w:b/>
      <w:bCs/>
      <w:sz w:val="40"/>
      <w:szCs w:val="24"/>
    </w:rPr>
  </w:style>
  <w:style w:type="paragraph" w:styleId="BodyText2">
    <w:name w:val="Body Text 2"/>
    <w:basedOn w:val="Normal"/>
    <w:rsid w:val="00C56335"/>
    <w:pPr>
      <w:spacing w:after="120" w:line="480" w:lineRule="auto"/>
    </w:pPr>
  </w:style>
  <w:style w:type="paragraph" w:styleId="BodyText3">
    <w:name w:val="Body Text 3"/>
    <w:basedOn w:val="Normal"/>
    <w:rsid w:val="00C56335"/>
    <w:pPr>
      <w:spacing w:after="120"/>
    </w:pPr>
    <w:rPr>
      <w:sz w:val="16"/>
      <w:szCs w:val="16"/>
    </w:rPr>
  </w:style>
  <w:style w:type="paragraph" w:styleId="BalloonText">
    <w:name w:val="Balloon Text"/>
    <w:basedOn w:val="Normal"/>
    <w:semiHidden/>
    <w:rsid w:val="00AA1DED"/>
    <w:rPr>
      <w:rFonts w:ascii="Tahoma" w:hAnsi="Tahoma" w:cs="Tahoma"/>
      <w:sz w:val="16"/>
      <w:szCs w:val="16"/>
    </w:rPr>
  </w:style>
  <w:style w:type="table" w:styleId="TableGrid">
    <w:name w:val="Table Grid"/>
    <w:basedOn w:val="TableNormal"/>
    <w:rsid w:val="002E45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kert">
    <w:name w:val="Likert"/>
    <w:basedOn w:val="Normal"/>
    <w:rsid w:val="002E4593"/>
    <w:pPr>
      <w:keepLines/>
      <w:tabs>
        <w:tab w:val="center" w:pos="1440"/>
        <w:tab w:val="center" w:pos="2880"/>
        <w:tab w:val="center" w:pos="4320"/>
        <w:tab w:val="center" w:pos="5760"/>
        <w:tab w:val="center" w:pos="7200"/>
        <w:tab w:val="center" w:pos="9000"/>
      </w:tabs>
    </w:pPr>
  </w:style>
  <w:style w:type="character" w:styleId="CommentReference">
    <w:name w:val="annotation reference"/>
    <w:rsid w:val="00496F7F"/>
    <w:rPr>
      <w:sz w:val="16"/>
      <w:szCs w:val="16"/>
    </w:rPr>
  </w:style>
  <w:style w:type="paragraph" w:styleId="CommentText">
    <w:name w:val="annotation text"/>
    <w:basedOn w:val="Normal"/>
    <w:link w:val="CommentTextChar"/>
    <w:rsid w:val="00496F7F"/>
  </w:style>
  <w:style w:type="character" w:customStyle="1" w:styleId="CommentTextChar">
    <w:name w:val="Comment Text Char"/>
    <w:basedOn w:val="DefaultParagraphFont"/>
    <w:link w:val="CommentText"/>
    <w:rsid w:val="00496F7F"/>
  </w:style>
  <w:style w:type="paragraph" w:styleId="CommentSubject">
    <w:name w:val="annotation subject"/>
    <w:basedOn w:val="CommentText"/>
    <w:next w:val="CommentText"/>
    <w:link w:val="CommentSubjectChar"/>
    <w:rsid w:val="00496F7F"/>
    <w:rPr>
      <w:b/>
      <w:bCs/>
    </w:rPr>
  </w:style>
  <w:style w:type="character" w:customStyle="1" w:styleId="CommentSubjectChar">
    <w:name w:val="Comment Subject Char"/>
    <w:link w:val="CommentSubject"/>
    <w:rsid w:val="00496F7F"/>
    <w:rPr>
      <w:b/>
      <w:bCs/>
    </w:rPr>
  </w:style>
  <w:style w:type="paragraph" w:customStyle="1" w:styleId="MediumGrid21">
    <w:name w:val="Medium Grid 21"/>
    <w:uiPriority w:val="1"/>
    <w:qFormat/>
    <w:rsid w:val="00056F89"/>
    <w:rPr>
      <w:rFonts w:ascii="Calibri" w:eastAsia="Calibri" w:hAnsi="Calibri"/>
      <w:sz w:val="22"/>
      <w:szCs w:val="22"/>
    </w:rPr>
  </w:style>
  <w:style w:type="paragraph" w:customStyle="1" w:styleId="Normal1">
    <w:name w:val="Normal1"/>
    <w:basedOn w:val="Normal"/>
    <w:rsid w:val="00E6346A"/>
    <w:pPr>
      <w:spacing w:line="240" w:lineRule="atLeast"/>
    </w:pPr>
  </w:style>
  <w:style w:type="paragraph" w:customStyle="1" w:styleId="list0020paragraph">
    <w:name w:val="list_0020paragraph"/>
    <w:basedOn w:val="Normal"/>
    <w:rsid w:val="00E6346A"/>
    <w:pPr>
      <w:spacing w:after="200" w:line="260" w:lineRule="atLeast"/>
      <w:ind w:left="720"/>
    </w:pPr>
    <w:rPr>
      <w:rFonts w:ascii="Arial" w:hAnsi="Arial" w:cs="Arial"/>
      <w:sz w:val="22"/>
      <w:szCs w:val="22"/>
    </w:rPr>
  </w:style>
  <w:style w:type="character" w:customStyle="1" w:styleId="normalchar1">
    <w:name w:val="normal__char1"/>
    <w:rsid w:val="00E6346A"/>
    <w:rPr>
      <w:rFonts w:ascii="Times New Roman" w:hAnsi="Times New Roman" w:cs="Times New Roman" w:hint="default"/>
      <w:sz w:val="20"/>
      <w:szCs w:val="20"/>
    </w:rPr>
  </w:style>
  <w:style w:type="character" w:customStyle="1" w:styleId="list0020paragraphchar1">
    <w:name w:val="list_0020paragraph__char1"/>
    <w:rsid w:val="00E6346A"/>
    <w:rPr>
      <w:rFonts w:ascii="Arial" w:hAnsi="Arial" w:cs="Arial" w:hint="default"/>
      <w:sz w:val="22"/>
      <w:szCs w:val="22"/>
    </w:rPr>
  </w:style>
  <w:style w:type="character" w:styleId="HTMLTypewriter">
    <w:name w:val="HTML Typewriter"/>
    <w:rsid w:val="001722DB"/>
    <w:rPr>
      <w:rFonts w:ascii="Courier New" w:eastAsia="Times New Roman" w:hAnsi="Courier New" w:cs="Courier New"/>
      <w:sz w:val="20"/>
      <w:szCs w:val="20"/>
    </w:rPr>
  </w:style>
  <w:style w:type="character" w:styleId="FollowedHyperlink">
    <w:name w:val="FollowedHyperlink"/>
    <w:rsid w:val="00B87B5D"/>
    <w:rPr>
      <w:color w:val="800080"/>
      <w:u w:val="single"/>
    </w:rPr>
  </w:style>
  <w:style w:type="paragraph" w:styleId="Revision">
    <w:name w:val="Revision"/>
    <w:hidden/>
    <w:rsid w:val="00FB5AA5"/>
  </w:style>
  <w:style w:type="paragraph" w:styleId="ListParagraph">
    <w:name w:val="List Paragraph"/>
    <w:basedOn w:val="Normal"/>
    <w:uiPriority w:val="34"/>
    <w:qFormat/>
    <w:rsid w:val="006C028C"/>
    <w:pPr>
      <w:spacing w:after="160" w:line="259" w:lineRule="auto"/>
      <w:ind w:left="720"/>
      <w:contextualSpacing/>
    </w:pPr>
    <w:rPr>
      <w:rFonts w:ascii="Calibri" w:eastAsia="Calibri" w:hAnsi="Calibri"/>
      <w:sz w:val="22"/>
      <w:szCs w:val="22"/>
    </w:rPr>
  </w:style>
  <w:style w:type="character" w:styleId="UnresolvedMention">
    <w:name w:val="Unresolved Mention"/>
    <w:uiPriority w:val="99"/>
    <w:semiHidden/>
    <w:unhideWhenUsed/>
    <w:rsid w:val="00A2371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177414">
      <w:bodyDiv w:val="1"/>
      <w:marLeft w:val="0"/>
      <w:marRight w:val="0"/>
      <w:marTop w:val="0"/>
      <w:marBottom w:val="0"/>
      <w:divBdr>
        <w:top w:val="none" w:sz="0" w:space="0" w:color="auto"/>
        <w:left w:val="none" w:sz="0" w:space="0" w:color="auto"/>
        <w:bottom w:val="none" w:sz="0" w:space="0" w:color="auto"/>
        <w:right w:val="none" w:sz="0" w:space="0" w:color="auto"/>
      </w:divBdr>
    </w:div>
    <w:div w:id="479811385">
      <w:bodyDiv w:val="1"/>
      <w:marLeft w:val="0"/>
      <w:marRight w:val="0"/>
      <w:marTop w:val="0"/>
      <w:marBottom w:val="0"/>
      <w:divBdr>
        <w:top w:val="none" w:sz="0" w:space="0" w:color="auto"/>
        <w:left w:val="none" w:sz="0" w:space="0" w:color="auto"/>
        <w:bottom w:val="none" w:sz="0" w:space="0" w:color="auto"/>
        <w:right w:val="none" w:sz="0" w:space="0" w:color="auto"/>
      </w:divBdr>
    </w:div>
    <w:div w:id="867108589">
      <w:bodyDiv w:val="1"/>
      <w:marLeft w:val="0"/>
      <w:marRight w:val="0"/>
      <w:marTop w:val="0"/>
      <w:marBottom w:val="0"/>
      <w:divBdr>
        <w:top w:val="none" w:sz="0" w:space="0" w:color="auto"/>
        <w:left w:val="none" w:sz="0" w:space="0" w:color="auto"/>
        <w:bottom w:val="none" w:sz="0" w:space="0" w:color="auto"/>
        <w:right w:val="none" w:sz="0" w:space="0" w:color="auto"/>
      </w:divBdr>
    </w:div>
    <w:div w:id="1369143184">
      <w:bodyDiv w:val="1"/>
      <w:marLeft w:val="0"/>
      <w:marRight w:val="0"/>
      <w:marTop w:val="0"/>
      <w:marBottom w:val="0"/>
      <w:divBdr>
        <w:top w:val="none" w:sz="0" w:space="0" w:color="auto"/>
        <w:left w:val="none" w:sz="0" w:space="0" w:color="auto"/>
        <w:bottom w:val="none" w:sz="0" w:space="0" w:color="auto"/>
        <w:right w:val="none" w:sz="0" w:space="0" w:color="auto"/>
      </w:divBdr>
    </w:div>
    <w:div w:id="1854607208">
      <w:bodyDiv w:val="1"/>
      <w:marLeft w:val="0"/>
      <w:marRight w:val="0"/>
      <w:marTop w:val="0"/>
      <w:marBottom w:val="0"/>
      <w:divBdr>
        <w:top w:val="none" w:sz="0" w:space="0" w:color="auto"/>
        <w:left w:val="none" w:sz="0" w:space="0" w:color="auto"/>
        <w:bottom w:val="none" w:sz="0" w:space="0" w:color="auto"/>
        <w:right w:val="none" w:sz="0" w:space="0" w:color="auto"/>
      </w:divBdr>
    </w:div>
    <w:div w:id="1958871887">
      <w:bodyDiv w:val="1"/>
      <w:marLeft w:val="0"/>
      <w:marRight w:val="0"/>
      <w:marTop w:val="0"/>
      <w:marBottom w:val="0"/>
      <w:divBdr>
        <w:top w:val="none" w:sz="0" w:space="0" w:color="auto"/>
        <w:left w:val="none" w:sz="0" w:space="0" w:color="auto"/>
        <w:bottom w:val="none" w:sz="0" w:space="0" w:color="auto"/>
        <w:right w:val="none" w:sz="0" w:space="0" w:color="auto"/>
      </w:divBdr>
    </w:div>
    <w:div w:id="2031836130">
      <w:bodyDiv w:val="1"/>
      <w:marLeft w:val="0"/>
      <w:marRight w:val="0"/>
      <w:marTop w:val="0"/>
      <w:marBottom w:val="0"/>
      <w:divBdr>
        <w:top w:val="none" w:sz="0" w:space="0" w:color="auto"/>
        <w:left w:val="none" w:sz="0" w:space="0" w:color="auto"/>
        <w:bottom w:val="none" w:sz="0" w:space="0" w:color="auto"/>
        <w:right w:val="none" w:sz="0" w:space="0" w:color="auto"/>
      </w:divBdr>
    </w:div>
    <w:div w:id="2140410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gsu.edu/content/dam/BGSU/faculty-senate/documents/academic-charter/Academic-Charter-amended-03oct2014.pdf" TargetMode="External"/><Relationship Id="rId18" Type="http://schemas.openxmlformats.org/officeDocument/2006/relationships/hyperlink" Target="https://www.bgsu.edu/arts-and-sciences/psychology.html" TargetMode="External"/><Relationship Id="rId26" Type="http://schemas.openxmlformats.org/officeDocument/2006/relationships/hyperlink" Target="https://www.bgsu.edu/campus-operations/moving-services.html" TargetMode="External"/><Relationship Id="rId39" Type="http://schemas.openxmlformats.org/officeDocument/2006/relationships/hyperlink" Target="mailto:suewax@bgsu.edu" TargetMode="External"/><Relationship Id="rId21" Type="http://schemas.openxmlformats.org/officeDocument/2006/relationships/hyperlink" Target="https://worldpopulationreview.com/us-cities/ohio/toledo" TargetMode="External"/><Relationship Id="rId34" Type="http://schemas.openxmlformats.org/officeDocument/2006/relationships/hyperlink" Target="mailto:cjtomps@bgsu.edu" TargetMode="External"/><Relationship Id="rId42" Type="http://schemas.openxmlformats.org/officeDocument/2006/relationships/hyperlink" Target="mailto:help@time2track.com"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gsu.edu/arts-and-sciences/psychology/graduate-program/clinical.html" TargetMode="External"/><Relationship Id="rId29" Type="http://schemas.openxmlformats.org/officeDocument/2006/relationships/hyperlink" Target="mailto:edubow@bgsu.edu" TargetMode="External"/><Relationship Id="rId11" Type="http://schemas.openxmlformats.org/officeDocument/2006/relationships/hyperlink" Target="http://www.bgsu.edu/arts-and-sciences/psychology/graduate-program.html" TargetMode="External"/><Relationship Id="rId24" Type="http://schemas.openxmlformats.org/officeDocument/2006/relationships/hyperlink" Target="https://doi.org/10.1037/amp0000296" TargetMode="External"/><Relationship Id="rId32" Type="http://schemas.openxmlformats.org/officeDocument/2006/relationships/hyperlink" Target="mailto:tkkelso@bgsu.edu" TargetMode="External"/><Relationship Id="rId37" Type="http://schemas.openxmlformats.org/officeDocument/2006/relationships/hyperlink" Target="mailto:pwatson@bgsu.edu" TargetMode="External"/><Relationship Id="rId40" Type="http://schemas.openxmlformats.org/officeDocument/2006/relationships/hyperlink" Target="https://nam02.safelinks.protection.outlook.com/?url=https%3A%2F%2Fapp.time2track.com%2Flogin&amp;data=05%7C02%7Cedubow%40bgsu.edu%7C340f89152db044bd426508dcb7eeeecc%7Ccdcb729d51064d7cb75ba30c455d5b0a%7C0%7C0%7C638587484046979055%7CUnknown%7CTWFpbGZsb3d8eyJWIjoiMC4wLjAwMDAiLCJQIjoiV2luMzIiLCJBTiI6Ik1haWwiLCJXVCI6Mn0%3D%7C0%7C%7C%7C&amp;sdata=nEXK47H%2F6Qh6H%2BOBui4fxq2lscGQU%2FK4RDm8drHEy6E%3D&amp;reserved=0" TargetMode="External"/><Relationship Id="rId45" Type="http://schemas.openxmlformats.org/officeDocument/2006/relationships/hyperlink" Target="https://time2track.com/" TargetMode="External"/><Relationship Id="rId5" Type="http://schemas.openxmlformats.org/officeDocument/2006/relationships/numbering" Target="numbering.xml"/><Relationship Id="rId15" Type="http://schemas.openxmlformats.org/officeDocument/2006/relationships/hyperlink" Target="https://bgsu.az1.qualtrics.com/jfe/form/SV_4TO2Sf2zahKSUQJ" TargetMode="External"/><Relationship Id="rId23" Type="http://schemas.openxmlformats.org/officeDocument/2006/relationships/hyperlink" Target="http://www.apa.org/ed/accreditation/section-c-soa" TargetMode="External"/><Relationship Id="rId28" Type="http://schemas.openxmlformats.org/officeDocument/2006/relationships/hyperlink" Target="https://www.bgsu.edu/campus-operations/moving-services.html" TargetMode="External"/><Relationship Id="rId36" Type="http://schemas.openxmlformats.org/officeDocument/2006/relationships/hyperlink" Target="mailto:cstein@bgsu.ed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gsu.edu/student-government/graduate-student-senate/funding-options/funding-for-professional-development.html" TargetMode="External"/><Relationship Id="rId31" Type="http://schemas.openxmlformats.org/officeDocument/2006/relationships/hyperlink" Target="mailto:dworsky@bgsu.edu" TargetMode="External"/><Relationship Id="rId44" Type="http://schemas.openxmlformats.org/officeDocument/2006/relationships/hyperlink" Target="mailto:help@time2track.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gsu.edu/content/dam/BGSU/provost/faculty-affairs/documents/collective-bargaining-agreement.pdf" TargetMode="External"/><Relationship Id="rId22" Type="http://schemas.openxmlformats.org/officeDocument/2006/relationships/hyperlink" Target="file:///C:\Users\Stein\AppData\Local\Microsoft\Windows\INetCache\Content.Outlook\ILVNOML8\(https:\www.census.gov\quickfacts\fact\table\woodcountyohio\PST045223" TargetMode="External"/><Relationship Id="rId27" Type="http://schemas.openxmlformats.org/officeDocument/2006/relationships/hyperlink" Target="mailto:BGSUclinicalcommunitylibrary@gmail.com" TargetMode="External"/><Relationship Id="rId30" Type="http://schemas.openxmlformats.org/officeDocument/2006/relationships/hyperlink" Target="mailto:abbym@bgsu.edu" TargetMode="External"/><Relationship Id="rId35" Type="http://schemas.openxmlformats.org/officeDocument/2006/relationships/hyperlink" Target="mailto:ymalavi@bgsu.edu" TargetMode="External"/><Relationship Id="rId43" Type="http://schemas.openxmlformats.org/officeDocument/2006/relationships/hyperlink" Target="https://nam02.safelinks.protection.outlook.com/?url=https%3A%2F%2Fapp.time2track.com%2Flogin&amp;data=05%7C02%7Cedubow%40bgsu.edu%7C340f89152db044bd426508dcb7eeeecc%7Ccdcb729d51064d7cb75ba30c455d5b0a%7C0%7C0%7C638587484047000229%7CUnknown%7CTWFpbGZsb3d8eyJWIjoiMC4wLjAwMDAiLCJQIjoiV2luMzIiLCJBTiI6Ik1haWwiLCJXVCI6Mn0%3D%7C0%7C%7C%7C&amp;sdata=5%2BjOlrmoRTMRm8t0ztLi9e71KttCjVBDf7HRJhLl%2BCI%3D&amp;reserved=0"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bgsu.edu/arts-and-sciences/psychology/graduate-program/clinical.html" TargetMode="External"/><Relationship Id="rId17" Type="http://schemas.openxmlformats.org/officeDocument/2006/relationships/hyperlink" Target="file:///C:\Users\edubow\AppData\Local\Microsoft\Windows\INetCache\Content.Outlook\Clinical%20Supervisor%20Eval%20Forms\Clinical_Supervisor.Survey.pdf" TargetMode="External"/><Relationship Id="rId25" Type="http://schemas.openxmlformats.org/officeDocument/2006/relationships/hyperlink" Target="mailto:BGSUclinicalcommunitylibrary@gmail.com" TargetMode="External"/><Relationship Id="rId33" Type="http://schemas.openxmlformats.org/officeDocument/2006/relationships/hyperlink" Target="mailto:lchou@bgsu.edu" TargetMode="External"/><Relationship Id="rId38" Type="http://schemas.openxmlformats.org/officeDocument/2006/relationships/hyperlink" Target="mailto:sgarret@bgsu.edu" TargetMode="External"/><Relationship Id="rId46" Type="http://schemas.openxmlformats.org/officeDocument/2006/relationships/header" Target="header1.xml"/><Relationship Id="rId20" Type="http://schemas.openxmlformats.org/officeDocument/2006/relationships/hyperlink" Target="https://www.google.com/search?q=university+of+toledo+psychological+services+center&amp;rlz=1C1GCEB_enUS962US962&amp;oq=university+of+toledo+psychological+services+center&amp;gs_lcrp=EgZjaHJvbWUyBggAEEUYOTIICAEQABgWGB4yCAgCEAAYFhgeMgoIAxAAGIAEGKIEMgoIBBAAGIAEGKIEMgoIBRAAGIAEGKIEMgoIBhAAGIAEGKIEMgoIBxAAGIAEGKIE0gEIOTc1M2owajeoAgiwAgE&amp;sourceid=chrome&amp;ie=UTF-8" TargetMode="External"/><Relationship Id="rId41" Type="http://schemas.openxmlformats.org/officeDocument/2006/relationships/hyperlink" Target="https://nam02.safelinks.protection.outlook.com/?url=https%3A%2F%2Fhelp.liaisonedu.com%2FTime2Track_Help_Center%2FTrainees%2FTrainees_with_Group_Accounts%2FGetting_Started_with_Your_Time2Track_Account%2F00_Trainees_Group&amp;data=05%7C02%7Cedubow%40bgsu.edu%7C340f89152db044bd426508dcb7eeeecc%7Ccdcb729d51064d7cb75ba30c455d5b0a%7C0%7C0%7C638587484046991706%7CUnknown%7CTWFpbGZsb3d8eyJWIjoiMC4wLjAwMDAiLCJQIjoiV2luMzIiLCJBTiI6Ik1haWwiLCJXVCI6Mn0%3D%7C0%7C%7C%7C&amp;sdata=VL1RvpJpUyFaQ%2FNvCUB4di7n6lKX5mGMnGBO4t2a2i8%3D&amp;reserved=0"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9B3615906983489623FEAD7ED0EE02" ma:contentTypeVersion="17" ma:contentTypeDescription="Create a new document." ma:contentTypeScope="" ma:versionID="52af4bfdfe554ce24e711b7d60445a17">
  <xsd:schema xmlns:xsd="http://www.w3.org/2001/XMLSchema" xmlns:xs="http://www.w3.org/2001/XMLSchema" xmlns:p="http://schemas.microsoft.com/office/2006/metadata/properties" xmlns:ns2="59e6921a-980f-4fc6-8910-86b03612c3df" xmlns:ns3="54e39e2d-6574-44b2-b415-bab45bbd5150" targetNamespace="http://schemas.microsoft.com/office/2006/metadata/properties" ma:root="true" ma:fieldsID="8428d7bd4d2d6a353f663c9cb70145b0" ns2:_="" ns3:_="">
    <xsd:import namespace="59e6921a-980f-4fc6-8910-86b03612c3df"/>
    <xsd:import namespace="54e39e2d-6574-44b2-b415-bab45bbd515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6921a-980f-4fc6-8910-86b03612c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8389d0-cf25-439c-ac9f-c66f76f368f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e39e2d-6574-44b2-b415-bab45bbd5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f1418d2-3dec-4941-9499-269d036225bf}" ma:internalName="TaxCatchAll" ma:showField="CatchAllData" ma:web="54e39e2d-6574-44b2-b415-bab45bbd51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54e39e2d-6574-44b2-b415-bab45bbd5150" xsi:nil="true"/>
    <lcf76f155ced4ddcb4097134ff3c332f xmlns="59e6921a-980f-4fc6-8910-86b03612c3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C9AD37-7861-4FB4-A200-A54BCCBB4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e6921a-980f-4fc6-8910-86b03612c3df"/>
    <ds:schemaRef ds:uri="54e39e2d-6574-44b2-b415-bab45bbd5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6796C1-895A-48C9-8585-1A12CE0A6AD1}">
  <ds:schemaRefs>
    <ds:schemaRef ds:uri="http://schemas.microsoft.com/sharepoint/v3/contenttype/forms"/>
  </ds:schemaRefs>
</ds:datastoreItem>
</file>

<file path=customXml/itemProps3.xml><?xml version="1.0" encoding="utf-8"?>
<ds:datastoreItem xmlns:ds="http://schemas.openxmlformats.org/officeDocument/2006/customXml" ds:itemID="{DEA72543-6B7E-403F-AAC2-9889C425DC9A}">
  <ds:schemaRefs>
    <ds:schemaRef ds:uri="http://schemas.openxmlformats.org/officeDocument/2006/bibliography"/>
  </ds:schemaRefs>
</ds:datastoreItem>
</file>

<file path=customXml/itemProps4.xml><?xml version="1.0" encoding="utf-8"?>
<ds:datastoreItem xmlns:ds="http://schemas.openxmlformats.org/officeDocument/2006/customXml" ds:itemID="{2D72719B-742E-400E-8542-25E191980825}">
  <ds:schemaRefs>
    <ds:schemaRef ds:uri="http://schemas.microsoft.com/office/2006/metadata/properties"/>
    <ds:schemaRef ds:uri="http://schemas.microsoft.com/office/infopath/2007/PartnerControls"/>
    <ds:schemaRef ds:uri="54e39e2d-6574-44b2-b415-bab45bbd5150"/>
    <ds:schemaRef ds:uri="59e6921a-980f-4fc6-8910-86b03612c3df"/>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8</Pages>
  <Words>24010</Words>
  <Characters>156686</Characters>
  <Application>Microsoft Office Word</Application>
  <DocSecurity>0</DocSecurity>
  <Lines>1305</Lines>
  <Paragraphs>360</Paragraphs>
  <ScaleCrop>false</ScaleCrop>
  <HeadingPairs>
    <vt:vector size="2" baseType="variant">
      <vt:variant>
        <vt:lpstr>Title</vt:lpstr>
      </vt:variant>
      <vt:variant>
        <vt:i4>1</vt:i4>
      </vt:variant>
    </vt:vector>
  </HeadingPairs>
  <TitlesOfParts>
    <vt:vector size="1" baseType="lpstr">
      <vt:lpstr>Domain A: Eligibility</vt:lpstr>
    </vt:vector>
  </TitlesOfParts>
  <Company>BGSU</Company>
  <LinksUpToDate>false</LinksUpToDate>
  <CharactersWithSpaces>180336</CharactersWithSpaces>
  <SharedDoc>false</SharedDoc>
  <HLinks>
    <vt:vector size="162" baseType="variant">
      <vt:variant>
        <vt:i4>7143483</vt:i4>
      </vt:variant>
      <vt:variant>
        <vt:i4>78</vt:i4>
      </vt:variant>
      <vt:variant>
        <vt:i4>0</vt:i4>
      </vt:variant>
      <vt:variant>
        <vt:i4>5</vt:i4>
      </vt:variant>
      <vt:variant>
        <vt:lpwstr>https://time2track.com/</vt:lpwstr>
      </vt:variant>
      <vt:variant>
        <vt:lpwstr/>
      </vt:variant>
      <vt:variant>
        <vt:i4>5898276</vt:i4>
      </vt:variant>
      <vt:variant>
        <vt:i4>75</vt:i4>
      </vt:variant>
      <vt:variant>
        <vt:i4>0</vt:i4>
      </vt:variant>
      <vt:variant>
        <vt:i4>5</vt:i4>
      </vt:variant>
      <vt:variant>
        <vt:lpwstr>mailto:help@time2track.com</vt:lpwstr>
      </vt:variant>
      <vt:variant>
        <vt:lpwstr/>
      </vt:variant>
      <vt:variant>
        <vt:i4>1310738</vt:i4>
      </vt:variant>
      <vt:variant>
        <vt:i4>72</vt:i4>
      </vt:variant>
      <vt:variant>
        <vt:i4>0</vt:i4>
      </vt:variant>
      <vt:variant>
        <vt:i4>5</vt:i4>
      </vt:variant>
      <vt:variant>
        <vt:lpwstr>https://secure-web.cisco.com/1G6XOvG4GyejpfNW6gk4Jpe4WzJQdV36UdPopBUGcYg3p1iRS3dfPkopk7pmrKvdQr3WXOry3VOFbmw8pNEIJ9hHadl56LmQp-YTNN863ilo4jAWea0KoGagr8OSLJx0eBySSh5_TKQSLhuvKtQxuv8Nxl6uXim7lLqpUrKBmOKQWCaJ6N43r4PAAU5mENkJgHDO_-vcWdLvAR8YXDSZIMPVdpS-2dJPdXQyTBQS3orbcQ22Buhn-yueBW2BxqeLjU07OoE_5FJKnSI4bz7yZgS0twGQ3TkJcvtYaHt74znM2q8kfCV-AdheAShcaJrDjuzRHgZic8qqe3V8Dg9_WrXGNuMA2e4zKqFFX9qdxqzSzrY2HF8FrXxlEgE0nnSUobUZGV5WQldOq9UrTtdaKL1lQQL4kGhDfzU3_WM-hN7omYI2wR7slcfdpH4AwRuRa9NWaqh0FG1r1UKP7NTqAKiic4KhvnqwP1-c9mDC1MoT-4uylftzaaHB-55ko_fEj1ZhiEQNlFVfDbEKIV_wEjQ/https%3A%2F%2Fzoho.email-view.com%2Fclick.zt%3FlinkDgs%3D312b7825d4670k163d6c322ae%26mailDgs%3D312b7825d466d%26ver%3Da78101656d9c1ed0bd939597d2d6a7c78ed70db558d0f8ee6092d1ec0a2c8784</vt:lpwstr>
      </vt:variant>
      <vt:variant>
        <vt:lpwstr/>
      </vt:variant>
      <vt:variant>
        <vt:i4>4194409</vt:i4>
      </vt:variant>
      <vt:variant>
        <vt:i4>69</vt:i4>
      </vt:variant>
      <vt:variant>
        <vt:i4>0</vt:i4>
      </vt:variant>
      <vt:variant>
        <vt:i4>5</vt:i4>
      </vt:variant>
      <vt:variant>
        <vt:lpwstr>https://secure-web.cisco.com/1sbYB5_x9uHsdyBL1QZ7rZXcZ5uKMbv58pMds1HhczjmNfRFHzv5-8etgGtKG9CDN-z8XZ_fEWUKAI31bfYuj0KJmzRnx8zW-ryIRrtJV_yGk1-mgb4oJhZXQP69NA_Ks8-nIgiZuz3i8d_HyTybdo_YSl6XoohG8-Nuo1GjDlnA5me5k_CKpJGr-C3PfWuavDC9OHb2DCzuz6aaRuO3RQmNAnYqKDcvqHZZenjlxy_vV4WZy45Cs7twV9f90Ur31ft8fT765nmYmR0i7iVZHWVyN-LyKzRAA72au4POo9H1PswiOQRK6cvcFcbm9EAeToJRfs2nMFiU4T4u1pTahlNPgDg5XbK8CCQebB504rDJX_Cwti1_vWd4cHCK__oiynCG5Rpm9KiInnxGRUS5-3T6PDvbSTL73nm33ykRHdgxwy0lqZug699Aoiqw1nf8L5JaV5_1aBJbs5YpEdZvSlzBKF4L1DwjdkvyMhlxHHEk8vNRT80Jiga00WFliRaONZBps3wZoYmPz1lXVV63CeA/https%3A%2F%2Fzoho.email-view.com%2Fclick.zt%3FlinkDgs%3D312b7825d4672k163d6c322ae%26mailDgs%3D312b7825d466d%26ver%3Da78101656d9c1ed0bd939597d2d6a7c78ed70db558d0f8ee6092d1ec0a2c8784</vt:lpwstr>
      </vt:variant>
      <vt:variant>
        <vt:lpwstr/>
      </vt:variant>
      <vt:variant>
        <vt:i4>6029317</vt:i4>
      </vt:variant>
      <vt:variant>
        <vt:i4>66</vt:i4>
      </vt:variant>
      <vt:variant>
        <vt:i4>0</vt:i4>
      </vt:variant>
      <vt:variant>
        <vt:i4>5</vt:i4>
      </vt:variant>
      <vt:variant>
        <vt:lpwstr>https://secure-web.cisco.com/1BwiQtuGc-CR7ckzTqCdxzU0pZCDJNKCUFK_HM5VFVc_bLjoCk5uQfHWN43bZ5IZ4csSxr0-wEhNlp11vuakS1GN7Wd1uIM5RsWkLI9r5HZB8vJKlIkJPFzrInrQhKJ9zL571ApfxzQ8tWF7yYV0DN7rZqZQXVaM_0WySdCTPoK14l0ECgHetCGTB8l_LkTnyQ6NWym-VoVuJfCPp01g1DKQl0pOEIHcv0oYclCWDCUhbB-zQE4lH9OegjaIxkCq17nkDaHGcXvMgYnPOQnB_TRF6aFXlP7emvB0hQJfA9FHehU8z7Et_OA2mQzvY__m61idqxq0Lj08CMhgpE1gRp0FiX1iG3WPKci-vkiAQFBfxqSmZ94_2VQ2Z0_0UWfasgMrP00HOyvAfre0-JVvCna8r7VO32OSt1beiZG161YJPDL6wBlvSNhrYW8I2SBzVZ-kU2-JnGjLPj5UrfTgkXGxm-uz1NRzi5NtgBsxfd8-TnC_IJYJSqsuMUGuiwL0B-1vHWPtp7ES8AVPcXBiSIw/https%3A%2F%2Fzoho.email-view.com%2Fclick.zt%3FlinkDgs%3D312b7825d4671k163d6c322ae%26mailDgs%3D312b7825d466d%26ver%3Da78101656d9c1ed0bd939597d2d6a7c78ed70db558d0f8ee6092d1ec0a2c8784</vt:lpwstr>
      </vt:variant>
      <vt:variant>
        <vt:lpwstr/>
      </vt:variant>
      <vt:variant>
        <vt:i4>5898276</vt:i4>
      </vt:variant>
      <vt:variant>
        <vt:i4>63</vt:i4>
      </vt:variant>
      <vt:variant>
        <vt:i4>0</vt:i4>
      </vt:variant>
      <vt:variant>
        <vt:i4>5</vt:i4>
      </vt:variant>
      <vt:variant>
        <vt:lpwstr>mailto:help@time2track.com</vt:lpwstr>
      </vt:variant>
      <vt:variant>
        <vt:lpwstr/>
      </vt:variant>
      <vt:variant>
        <vt:i4>1310738</vt:i4>
      </vt:variant>
      <vt:variant>
        <vt:i4>60</vt:i4>
      </vt:variant>
      <vt:variant>
        <vt:i4>0</vt:i4>
      </vt:variant>
      <vt:variant>
        <vt:i4>5</vt:i4>
      </vt:variant>
      <vt:variant>
        <vt:lpwstr>https://secure-web.cisco.com/1G6XOvG4GyejpfNW6gk4Jpe4WzJQdV36UdPopBUGcYg3p1iRS3dfPkopk7pmrKvdQr3WXOry3VOFbmw8pNEIJ9hHadl56LmQp-YTNN863ilo4jAWea0KoGagr8OSLJx0eBySSh5_TKQSLhuvKtQxuv8Nxl6uXim7lLqpUrKBmOKQWCaJ6N43r4PAAU5mENkJgHDO_-vcWdLvAR8YXDSZIMPVdpS-2dJPdXQyTBQS3orbcQ22Buhn-yueBW2BxqeLjU07OoE_5FJKnSI4bz7yZgS0twGQ3TkJcvtYaHt74znM2q8kfCV-AdheAShcaJrDjuzRHgZic8qqe3V8Dg9_WrXGNuMA2e4zKqFFX9qdxqzSzrY2HF8FrXxlEgE0nnSUobUZGV5WQldOq9UrTtdaKL1lQQL4kGhDfzU3_WM-hN7omYI2wR7slcfdpH4AwRuRa9NWaqh0FG1r1UKP7NTqAKiic4KhvnqwP1-c9mDC1MoT-4uylftzaaHB-55ko_fEj1ZhiEQNlFVfDbEKIV_wEjQ/https%3A%2F%2Fzoho.email-view.com%2Fclick.zt%3FlinkDgs%3D312b7825d4670k163d6c322ae%26mailDgs%3D312b7825d466d%26ver%3Da78101656d9c1ed0bd939597d2d6a7c78ed70db558d0f8ee6092d1ec0a2c8784</vt:lpwstr>
      </vt:variant>
      <vt:variant>
        <vt:lpwstr/>
      </vt:variant>
      <vt:variant>
        <vt:i4>262262</vt:i4>
      </vt:variant>
      <vt:variant>
        <vt:i4>57</vt:i4>
      </vt:variant>
      <vt:variant>
        <vt:i4>0</vt:i4>
      </vt:variant>
      <vt:variant>
        <vt:i4>5</vt:i4>
      </vt:variant>
      <vt:variant>
        <vt:lpwstr>https://secure-web.cisco.com/1bdWVx8ncNDxOaFyc0neRJNKGeSMDi_0dfQJeJCrrJZsbtq_lpgQ_7BbWAs3yNMGD6vR14rkD11Q6X6JDcAEDs9or8INpfmi1X9BuCgymuX_iCxQtaVIiHwqu4eLEvC6UQtJ7B_D-K7qcHXJmj_NwstPzxPmD7ELCxnvROJPmlwJEjW0_pcOoo7vbrLBwz2XhkXcsO-bYILuQKNAdq9RPJ31nsnFdoahp_7hlTttgpWKebeNw9NZWieyqBnLDC6zq-o_Sn6hNXl0RtvZYsPezihR86zGr_FH50JgO031scvHANO1gAo0K1jziGn8OYKWZbQd1-p4WO5gEYqL33_ofK0hgAwBNZLRE-VI36n67-VcYpgkt9xxuJaIjH0L3kwDx891U8rTGazeHEl5-nl2I_xhJx6wmgR0v0wBdMd8yrQg7sM4Zi6XTIUMxLplQ16R6oSXb5zfATFWm3DE5CUOFpNqCTisS59PtuiZ0nS_F7GzSg1d80r0tMBcGjnCFmhjVhppM3vWowqxsOkv98LTbag/https%3A%2F%2Fzoho.email-view.com%2Fclick.zt%3FlinkDgs%3D312b7825d466fk163d6c322ae%26mailDgs%3D312b7825d466d%26ver%3Da78101656d9c1ed0bd939597d2d6a7c78ed70db558d0f8ee6092d1ec0a2c8784</vt:lpwstr>
      </vt:variant>
      <vt:variant>
        <vt:lpwstr/>
      </vt:variant>
      <vt:variant>
        <vt:i4>5701739</vt:i4>
      </vt:variant>
      <vt:variant>
        <vt:i4>54</vt:i4>
      </vt:variant>
      <vt:variant>
        <vt:i4>0</vt:i4>
      </vt:variant>
      <vt:variant>
        <vt:i4>5</vt:i4>
      </vt:variant>
      <vt:variant>
        <vt:lpwstr>mailto:suewax@bgsu.edu</vt:lpwstr>
      </vt:variant>
      <vt:variant>
        <vt:lpwstr/>
      </vt:variant>
      <vt:variant>
        <vt:i4>2949133</vt:i4>
      </vt:variant>
      <vt:variant>
        <vt:i4>51</vt:i4>
      </vt:variant>
      <vt:variant>
        <vt:i4>0</vt:i4>
      </vt:variant>
      <vt:variant>
        <vt:i4>5</vt:i4>
      </vt:variant>
      <vt:variant>
        <vt:lpwstr>mailto:sgarret@bgsu.edu</vt:lpwstr>
      </vt:variant>
      <vt:variant>
        <vt:lpwstr/>
      </vt:variant>
      <vt:variant>
        <vt:i4>3473425</vt:i4>
      </vt:variant>
      <vt:variant>
        <vt:i4>48</vt:i4>
      </vt:variant>
      <vt:variant>
        <vt:i4>0</vt:i4>
      </vt:variant>
      <vt:variant>
        <vt:i4>5</vt:i4>
      </vt:variant>
      <vt:variant>
        <vt:lpwstr>mailto:pwatson@bgsu.edu</vt:lpwstr>
      </vt:variant>
      <vt:variant>
        <vt:lpwstr/>
      </vt:variant>
      <vt:variant>
        <vt:i4>6160489</vt:i4>
      </vt:variant>
      <vt:variant>
        <vt:i4>45</vt:i4>
      </vt:variant>
      <vt:variant>
        <vt:i4>0</vt:i4>
      </vt:variant>
      <vt:variant>
        <vt:i4>5</vt:i4>
      </vt:variant>
      <vt:variant>
        <vt:lpwstr>mailto:cstein@bgsu.edu</vt:lpwstr>
      </vt:variant>
      <vt:variant>
        <vt:lpwstr/>
      </vt:variant>
      <vt:variant>
        <vt:i4>2424832</vt:i4>
      </vt:variant>
      <vt:variant>
        <vt:i4>42</vt:i4>
      </vt:variant>
      <vt:variant>
        <vt:i4>0</vt:i4>
      </vt:variant>
      <vt:variant>
        <vt:i4>5</vt:i4>
      </vt:variant>
      <vt:variant>
        <vt:lpwstr>mailto:tkkelso@bgsu.edu</vt:lpwstr>
      </vt:variant>
      <vt:variant>
        <vt:lpwstr/>
      </vt:variant>
      <vt:variant>
        <vt:i4>3670035</vt:i4>
      </vt:variant>
      <vt:variant>
        <vt:i4>39</vt:i4>
      </vt:variant>
      <vt:variant>
        <vt:i4>0</vt:i4>
      </vt:variant>
      <vt:variant>
        <vt:i4>5</vt:i4>
      </vt:variant>
      <vt:variant>
        <vt:lpwstr>mailto:dworsky@bgsu.edu</vt:lpwstr>
      </vt:variant>
      <vt:variant>
        <vt:lpwstr/>
      </vt:variant>
      <vt:variant>
        <vt:i4>3473417</vt:i4>
      </vt:variant>
      <vt:variant>
        <vt:i4>36</vt:i4>
      </vt:variant>
      <vt:variant>
        <vt:i4>0</vt:i4>
      </vt:variant>
      <vt:variant>
        <vt:i4>5</vt:i4>
      </vt:variant>
      <vt:variant>
        <vt:lpwstr>mailto:maitlad@bgsu.edu</vt:lpwstr>
      </vt:variant>
      <vt:variant>
        <vt:lpwstr/>
      </vt:variant>
      <vt:variant>
        <vt:i4>3473417</vt:i4>
      </vt:variant>
      <vt:variant>
        <vt:i4>33</vt:i4>
      </vt:variant>
      <vt:variant>
        <vt:i4>0</vt:i4>
      </vt:variant>
      <vt:variant>
        <vt:i4>5</vt:i4>
      </vt:variant>
      <vt:variant>
        <vt:lpwstr>mailto:maitlad@bgsu.edu</vt:lpwstr>
      </vt:variant>
      <vt:variant>
        <vt:lpwstr/>
      </vt:variant>
      <vt:variant>
        <vt:i4>2621475</vt:i4>
      </vt:variant>
      <vt:variant>
        <vt:i4>30</vt:i4>
      </vt:variant>
      <vt:variant>
        <vt:i4>0</vt:i4>
      </vt:variant>
      <vt:variant>
        <vt:i4>5</vt:i4>
      </vt:variant>
      <vt:variant>
        <vt:lpwstr>https://www.bgsu.edu/campus-operations/moving-services.html</vt:lpwstr>
      </vt:variant>
      <vt:variant>
        <vt:lpwstr/>
      </vt:variant>
      <vt:variant>
        <vt:i4>7733330</vt:i4>
      </vt:variant>
      <vt:variant>
        <vt:i4>27</vt:i4>
      </vt:variant>
      <vt:variant>
        <vt:i4>0</vt:i4>
      </vt:variant>
      <vt:variant>
        <vt:i4>5</vt:i4>
      </vt:variant>
      <vt:variant>
        <vt:lpwstr>mailto:BGSUclinicalcommunitylibrary@gmail.com</vt:lpwstr>
      </vt:variant>
      <vt:variant>
        <vt:lpwstr/>
      </vt:variant>
      <vt:variant>
        <vt:i4>2621475</vt:i4>
      </vt:variant>
      <vt:variant>
        <vt:i4>24</vt:i4>
      </vt:variant>
      <vt:variant>
        <vt:i4>0</vt:i4>
      </vt:variant>
      <vt:variant>
        <vt:i4>5</vt:i4>
      </vt:variant>
      <vt:variant>
        <vt:lpwstr>https://www.bgsu.edu/campus-operations/moving-services.html</vt:lpwstr>
      </vt:variant>
      <vt:variant>
        <vt:lpwstr/>
      </vt:variant>
      <vt:variant>
        <vt:i4>7733330</vt:i4>
      </vt:variant>
      <vt:variant>
        <vt:i4>21</vt:i4>
      </vt:variant>
      <vt:variant>
        <vt:i4>0</vt:i4>
      </vt:variant>
      <vt:variant>
        <vt:i4>5</vt:i4>
      </vt:variant>
      <vt:variant>
        <vt:lpwstr>mailto:BGSUclinicalcommunitylibrary@gmail.com</vt:lpwstr>
      </vt:variant>
      <vt:variant>
        <vt:lpwstr/>
      </vt:variant>
      <vt:variant>
        <vt:i4>2424855</vt:i4>
      </vt:variant>
      <vt:variant>
        <vt:i4>18</vt:i4>
      </vt:variant>
      <vt:variant>
        <vt:i4>0</vt:i4>
      </vt:variant>
      <vt:variant>
        <vt:i4>5</vt:i4>
      </vt:variant>
      <vt:variant>
        <vt:lpwstr>https://bgsu.az1.qualtrics.com/SE/?SID=SV_6VivYNNcnFIlMFf</vt:lpwstr>
      </vt:variant>
      <vt:variant>
        <vt:lpwstr/>
      </vt:variant>
      <vt:variant>
        <vt:i4>7667760</vt:i4>
      </vt:variant>
      <vt:variant>
        <vt:i4>15</vt:i4>
      </vt:variant>
      <vt:variant>
        <vt:i4>0</vt:i4>
      </vt:variant>
      <vt:variant>
        <vt:i4>5</vt:i4>
      </vt:variant>
      <vt:variant>
        <vt:lpwstr>http://www.bgsu.edu/arts-and-sciences/psychology/graduate-program/clinical.html</vt:lpwstr>
      </vt:variant>
      <vt:variant>
        <vt:lpwstr/>
      </vt:variant>
      <vt:variant>
        <vt:i4>7208986</vt:i4>
      </vt:variant>
      <vt:variant>
        <vt:i4>12</vt:i4>
      </vt:variant>
      <vt:variant>
        <vt:i4>0</vt:i4>
      </vt:variant>
      <vt:variant>
        <vt:i4>5</vt:i4>
      </vt:variant>
      <vt:variant>
        <vt:lpwstr>https://bgsu.az1.qualtrics.com/jfe/form/SV_4TO2Sf2zahKSUQJ</vt:lpwstr>
      </vt:variant>
      <vt:variant>
        <vt:lpwstr/>
      </vt:variant>
      <vt:variant>
        <vt:i4>1179676</vt:i4>
      </vt:variant>
      <vt:variant>
        <vt:i4>9</vt:i4>
      </vt:variant>
      <vt:variant>
        <vt:i4>0</vt:i4>
      </vt:variant>
      <vt:variant>
        <vt:i4>5</vt:i4>
      </vt:variant>
      <vt:variant>
        <vt:lpwstr>https://www.bgsu.edu/content/dam/BGSU/provost/faculty-affairs/documents/cba3-20190701.pdf</vt:lpwstr>
      </vt:variant>
      <vt:variant>
        <vt:lpwstr/>
      </vt:variant>
      <vt:variant>
        <vt:i4>458757</vt:i4>
      </vt:variant>
      <vt:variant>
        <vt:i4>6</vt:i4>
      </vt:variant>
      <vt:variant>
        <vt:i4>0</vt:i4>
      </vt:variant>
      <vt:variant>
        <vt:i4>5</vt:i4>
      </vt:variant>
      <vt:variant>
        <vt:lpwstr>http://www.bgsu.edu/content/dam/BGSU/faculty-senate/documents/academic-charter/Academic-Charter-amended-03oct2014.pdf</vt:lpwstr>
      </vt:variant>
      <vt:variant>
        <vt:lpwstr/>
      </vt:variant>
      <vt:variant>
        <vt:i4>7667760</vt:i4>
      </vt:variant>
      <vt:variant>
        <vt:i4>3</vt:i4>
      </vt:variant>
      <vt:variant>
        <vt:i4>0</vt:i4>
      </vt:variant>
      <vt:variant>
        <vt:i4>5</vt:i4>
      </vt:variant>
      <vt:variant>
        <vt:lpwstr>http://www.bgsu.edu/arts-and-sciences/psychology/graduate-program/clinical.html</vt:lpwstr>
      </vt:variant>
      <vt:variant>
        <vt:lpwstr/>
      </vt:variant>
      <vt:variant>
        <vt:i4>6553709</vt:i4>
      </vt:variant>
      <vt:variant>
        <vt:i4>0</vt:i4>
      </vt:variant>
      <vt:variant>
        <vt:i4>0</vt:i4>
      </vt:variant>
      <vt:variant>
        <vt:i4>5</vt:i4>
      </vt:variant>
      <vt:variant>
        <vt:lpwstr>http://www.bgsu.edu/arts-and-sciences/psychology/graduate-program.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 A: Eligibility</dc:title>
  <dc:subject/>
  <dc:creator>University Computer Services</dc:creator>
  <cp:keywords/>
  <cp:lastModifiedBy>Eric F Dubow</cp:lastModifiedBy>
  <cp:revision>55</cp:revision>
  <cp:lastPrinted>2019-08-22T12:59:00Z</cp:lastPrinted>
  <dcterms:created xsi:type="dcterms:W3CDTF">2025-07-24T12:03:00Z</dcterms:created>
  <dcterms:modified xsi:type="dcterms:W3CDTF">2025-08-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2fe693cca9fe21d031c65bf07b8776ddbfa2dc569545f8eadaab921c6a5211</vt:lpwstr>
  </property>
  <property fmtid="{D5CDD505-2E9C-101B-9397-08002B2CF9AE}" pid="3" name="ContentTypeId">
    <vt:lpwstr>0x010100449B3615906983489623FEAD7ED0EE02</vt:lpwstr>
  </property>
</Properties>
</file>